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63726E" w14:textId="77777777" w:rsidR="000D2D57" w:rsidRPr="00F37522" w:rsidRDefault="00C26D08">
      <w:pPr>
        <w:pStyle w:val="BodyText"/>
        <w:ind w:left="3359"/>
        <w:rPr>
          <w:sz w:val="20"/>
        </w:rPr>
      </w:pPr>
      <w:r w:rsidRPr="00F37522">
        <w:rPr>
          <w:noProof/>
          <w:sz w:val="20"/>
          <w:lang w:bidi="ar-SA"/>
        </w:rPr>
        <w:drawing>
          <wp:inline distT="0" distB="0" distL="0" distR="0" wp14:anchorId="59B3C38D" wp14:editId="6061D774">
            <wp:extent cx="2595854" cy="117881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595854" cy="1178813"/>
                    </a:xfrm>
                    <a:prstGeom prst="rect">
                      <a:avLst/>
                    </a:prstGeom>
                  </pic:spPr>
                </pic:pic>
              </a:graphicData>
            </a:graphic>
          </wp:inline>
        </w:drawing>
      </w:r>
    </w:p>
    <w:p w14:paraId="5F299AB5" w14:textId="77777777" w:rsidR="000D2D57" w:rsidRPr="00F37522" w:rsidRDefault="000D2D57">
      <w:pPr>
        <w:pStyle w:val="BodyText"/>
        <w:rPr>
          <w:sz w:val="20"/>
        </w:rPr>
      </w:pPr>
    </w:p>
    <w:p w14:paraId="5A210D29" w14:textId="77777777" w:rsidR="000D2D57" w:rsidRPr="00F37522" w:rsidRDefault="000D2D57">
      <w:pPr>
        <w:pStyle w:val="BodyText"/>
        <w:rPr>
          <w:sz w:val="20"/>
        </w:rPr>
      </w:pPr>
    </w:p>
    <w:p w14:paraId="4102C96B" w14:textId="77777777" w:rsidR="000D2D57" w:rsidRPr="00F37522" w:rsidRDefault="000D2D57">
      <w:pPr>
        <w:pStyle w:val="BodyText"/>
        <w:rPr>
          <w:sz w:val="20"/>
        </w:rPr>
      </w:pPr>
    </w:p>
    <w:p w14:paraId="22F5DA73" w14:textId="77777777" w:rsidR="000D2D57" w:rsidRPr="00F37522" w:rsidRDefault="000D2D57">
      <w:pPr>
        <w:pStyle w:val="BodyText"/>
        <w:rPr>
          <w:sz w:val="17"/>
        </w:rPr>
      </w:pPr>
    </w:p>
    <w:p w14:paraId="4CCA39AE" w14:textId="77777777" w:rsidR="000D2D57" w:rsidRPr="00F37522" w:rsidRDefault="00C26D08">
      <w:pPr>
        <w:pStyle w:val="Heading1"/>
        <w:spacing w:before="92" w:line="309" w:lineRule="auto"/>
        <w:ind w:left="3719" w:right="3480" w:firstLine="523"/>
        <w:rPr>
          <w:u w:val="none"/>
        </w:rPr>
      </w:pPr>
      <w:bookmarkStart w:id="0" w:name="These_funding_proposals_are_listed_by_Re"/>
      <w:bookmarkStart w:id="1" w:name="North_Hollywood_Regional_Office"/>
      <w:bookmarkStart w:id="2" w:name="Laborers_Training,_Retraining_and_Appren"/>
      <w:bookmarkStart w:id="3" w:name="California_(The_Laborers_School)__9"/>
      <w:bookmarkStart w:id="4" w:name="Local_Union_250_of_the_Southern_Californ"/>
      <w:bookmarkStart w:id="5" w:name="Los_Angeles_&amp;_Orange_Counties_Air_Condit"/>
      <w:bookmarkStart w:id="6" w:name="To:"/>
      <w:bookmarkStart w:id="7" w:name="cc:"/>
      <w:bookmarkStart w:id="8" w:name="II._SENATE_BILLS"/>
      <w:bookmarkStart w:id="9" w:name="IV._CANNABIS_RELATED_BILLS/INITIATIVES/P"/>
      <w:bookmarkStart w:id="10" w:name="V._INITIATIVES/PROPOSITIONS"/>
      <w:bookmarkEnd w:id="0"/>
      <w:bookmarkEnd w:id="1"/>
      <w:bookmarkEnd w:id="2"/>
      <w:bookmarkEnd w:id="3"/>
      <w:bookmarkEnd w:id="4"/>
      <w:bookmarkEnd w:id="5"/>
      <w:bookmarkEnd w:id="6"/>
      <w:bookmarkEnd w:id="7"/>
      <w:bookmarkEnd w:id="8"/>
      <w:bookmarkEnd w:id="9"/>
      <w:bookmarkEnd w:id="10"/>
      <w:r w:rsidRPr="00F37522">
        <w:rPr>
          <w:u w:val="none"/>
        </w:rPr>
        <w:t>STATE OF CALIFORNIA</w:t>
      </w:r>
      <w:bookmarkStart w:id="11" w:name="Tri-Counties_Sheet_Metal_Workers_JATC__1"/>
      <w:bookmarkStart w:id="12" w:name="_20-0004:_ACTIVE_INITIATIVE_–_LIMITS_ST"/>
      <w:bookmarkEnd w:id="11"/>
      <w:bookmarkEnd w:id="12"/>
      <w:r w:rsidRPr="00F37522">
        <w:rPr>
          <w:u w:val="none"/>
        </w:rPr>
        <w:t xml:space="preserve"> EMPLOYMENT TRAINING PA</w:t>
      </w:r>
      <w:bookmarkStart w:id="13" w:name="Date:_As_of_09/23/2021"/>
      <w:bookmarkEnd w:id="13"/>
      <w:r w:rsidRPr="00F37522">
        <w:rPr>
          <w:u w:val="none"/>
        </w:rPr>
        <w:t>NEL</w:t>
      </w:r>
    </w:p>
    <w:p w14:paraId="0513A221" w14:textId="77777777" w:rsidR="000D2D57" w:rsidRPr="00F37522" w:rsidRDefault="00307994" w:rsidP="00307994">
      <w:pPr>
        <w:pStyle w:val="BodyText"/>
        <w:spacing w:before="3"/>
        <w:jc w:val="center"/>
        <w:rPr>
          <w:b/>
        </w:rPr>
      </w:pPr>
      <w:r w:rsidRPr="00F37522">
        <w:t>Zoom Virtual</w:t>
      </w:r>
      <w:r w:rsidRPr="00F37522">
        <w:rPr>
          <w:spacing w:val="-20"/>
        </w:rPr>
        <w:t xml:space="preserve"> </w:t>
      </w:r>
      <w:r w:rsidRPr="00F37522">
        <w:t>Meeting</w:t>
      </w:r>
    </w:p>
    <w:bookmarkStart w:id="14" w:name="San_Diego_Regional_Office"/>
    <w:bookmarkStart w:id="15" w:name="From:_Michael_A._Cable,_Staff_Attorney"/>
    <w:bookmarkEnd w:id="14"/>
    <w:bookmarkEnd w:id="15"/>
    <w:p w14:paraId="5D3F7E44" w14:textId="77777777" w:rsidR="00307994" w:rsidRPr="00F37522" w:rsidRDefault="009B1013" w:rsidP="00307994">
      <w:pPr>
        <w:tabs>
          <w:tab w:val="left" w:pos="3435"/>
        </w:tabs>
        <w:jc w:val="center"/>
        <w:rPr>
          <w:b/>
        </w:rPr>
      </w:pPr>
      <w:sdt>
        <w:sdtPr>
          <w:rPr>
            <w:b/>
          </w:rPr>
          <w:alias w:val="Date"/>
          <w:tag w:val="Date"/>
          <w:id w:val="-1263990267"/>
          <w:placeholder>
            <w:docPart w:val="BE13C9B521DA477AA013B86794B55B6C"/>
          </w:placeholder>
          <w:date w:fullDate="2021-12-17T00:00:00Z">
            <w:dateFormat w:val="dddd, MMMM dd, yyyy"/>
            <w:lid w:val="en-US"/>
            <w:storeMappedDataAs w:val="dateTime"/>
            <w:calendar w:val="gregorian"/>
          </w:date>
        </w:sdtPr>
        <w:sdtEndPr/>
        <w:sdtContent>
          <w:r w:rsidR="00435B57" w:rsidRPr="00F37522">
            <w:rPr>
              <w:b/>
            </w:rPr>
            <w:t>Friday, December 17, 2021</w:t>
          </w:r>
        </w:sdtContent>
      </w:sdt>
    </w:p>
    <w:p w14:paraId="67DBCBF8" w14:textId="77777777" w:rsidR="000D2D57" w:rsidRPr="00F37522" w:rsidRDefault="000D2D57">
      <w:pPr>
        <w:ind w:left="4340" w:right="4596"/>
        <w:jc w:val="center"/>
      </w:pPr>
    </w:p>
    <w:p w14:paraId="762CDE0E" w14:textId="77777777" w:rsidR="000D2D57" w:rsidRPr="00F37522" w:rsidRDefault="000D2D57">
      <w:pPr>
        <w:pStyle w:val="BodyText"/>
      </w:pPr>
    </w:p>
    <w:p w14:paraId="324FADAE" w14:textId="77777777" w:rsidR="000D2D57" w:rsidRPr="00F37522" w:rsidRDefault="000D2D57">
      <w:pPr>
        <w:pStyle w:val="BodyText"/>
        <w:spacing w:before="3"/>
        <w:rPr>
          <w:sz w:val="20"/>
        </w:rPr>
      </w:pPr>
    </w:p>
    <w:p w14:paraId="35C6C9F2" w14:textId="77777777" w:rsidR="000D2D57" w:rsidRPr="00F37522" w:rsidRDefault="00C26D08">
      <w:pPr>
        <w:ind w:left="4340" w:right="4568"/>
        <w:jc w:val="center"/>
        <w:rPr>
          <w:b/>
        </w:rPr>
      </w:pPr>
      <w:bookmarkStart w:id="16" w:name="This_Notice/Agenda_of_Panel_Meeting_and_"/>
      <w:bookmarkStart w:id="17" w:name="N.E.C.A/I.B.E.W_Inland_Training_Fund__14"/>
      <w:bookmarkStart w:id="18" w:name="Panel_Members"/>
      <w:bookmarkStart w:id="19" w:name="Subject:_Pertinent_Legislation;_Californ"/>
      <w:bookmarkEnd w:id="16"/>
      <w:bookmarkEnd w:id="17"/>
      <w:bookmarkEnd w:id="18"/>
      <w:bookmarkEnd w:id="19"/>
      <w:r w:rsidRPr="00F37522">
        <w:rPr>
          <w:b/>
          <w:u w:val="thick"/>
        </w:rPr>
        <w:t>Panel</w:t>
      </w:r>
      <w:r w:rsidRPr="00F37522">
        <w:rPr>
          <w:b/>
          <w:spacing w:val="-7"/>
          <w:u w:val="thick"/>
        </w:rPr>
        <w:t xml:space="preserve"> </w:t>
      </w:r>
      <w:r w:rsidRPr="00F37522">
        <w:rPr>
          <w:b/>
          <w:u w:val="thick"/>
        </w:rPr>
        <w:t>Members</w:t>
      </w:r>
    </w:p>
    <w:p w14:paraId="263E2BAC" w14:textId="77777777" w:rsidR="000D2D57" w:rsidRPr="00F37522" w:rsidRDefault="00C26D08">
      <w:pPr>
        <w:spacing w:before="138"/>
        <w:ind w:left="4480" w:right="4692" w:hanging="17"/>
        <w:jc w:val="center"/>
      </w:pPr>
      <w:bookmarkStart w:id="20" w:name="San_Francisco_Regional_Office"/>
      <w:bookmarkEnd w:id="20"/>
      <w:r w:rsidRPr="00F37522">
        <w:t>Janice Roberts</w:t>
      </w:r>
      <w:bookmarkStart w:id="21" w:name="Bay_Area_Counties_Roofing_and_Waterproof"/>
      <w:bookmarkStart w:id="22" w:name="Table_of_Contents:"/>
      <w:bookmarkEnd w:id="21"/>
      <w:bookmarkEnd w:id="22"/>
      <w:r w:rsidRPr="00F37522">
        <w:t xml:space="preserve"> Acting</w:t>
      </w:r>
      <w:r w:rsidRPr="00F37522">
        <w:rPr>
          <w:spacing w:val="-34"/>
        </w:rPr>
        <w:t xml:space="preserve"> </w:t>
      </w:r>
      <w:r w:rsidRPr="00F37522">
        <w:t>Chairperson</w:t>
      </w:r>
    </w:p>
    <w:p w14:paraId="3A1E2865" w14:textId="77777777" w:rsidR="000D2D57" w:rsidRPr="00F37522" w:rsidRDefault="000D2D57">
      <w:pPr>
        <w:pStyle w:val="BodyText"/>
        <w:spacing w:before="7"/>
        <w:rPr>
          <w:sz w:val="22"/>
        </w:rPr>
      </w:pPr>
    </w:p>
    <w:p w14:paraId="32008C66" w14:textId="77777777" w:rsidR="000D2D57" w:rsidRPr="00F37522" w:rsidRDefault="00C26D08">
      <w:pPr>
        <w:ind w:left="4789" w:right="5011"/>
        <w:jc w:val="center"/>
      </w:pPr>
      <w:bookmarkStart w:id="23" w:name="Training_Fund__16_Northern_California_El"/>
      <w:bookmarkEnd w:id="23"/>
      <w:r w:rsidRPr="00F37522">
        <w:t>Gloria Bell</w:t>
      </w:r>
      <w:bookmarkStart w:id="24" w:name="Trust_Fund__17_Pipe_Trades_Apprentice_an"/>
      <w:bookmarkEnd w:id="24"/>
      <w:r w:rsidRPr="00F37522">
        <w:t xml:space="preserve"> Member</w:t>
      </w:r>
    </w:p>
    <w:p w14:paraId="5A16F97F" w14:textId="77777777" w:rsidR="000D2D57" w:rsidRPr="00F37522" w:rsidRDefault="000D2D57">
      <w:pPr>
        <w:pStyle w:val="BodyText"/>
        <w:spacing w:before="9"/>
        <w:rPr>
          <w:sz w:val="22"/>
        </w:rPr>
      </w:pPr>
    </w:p>
    <w:p w14:paraId="3E6E722D" w14:textId="77777777" w:rsidR="000D2D57" w:rsidRPr="00F37522" w:rsidRDefault="00C26D08">
      <w:pPr>
        <w:ind w:left="4340" w:right="4568"/>
        <w:jc w:val="center"/>
      </w:pPr>
      <w:bookmarkStart w:id="25" w:name="Redwood_Empire_Electrical_Joint_Apprenti"/>
      <w:bookmarkEnd w:id="25"/>
      <w:r w:rsidRPr="00F37522">
        <w:t>Chris</w:t>
      </w:r>
      <w:r w:rsidRPr="00F37522">
        <w:rPr>
          <w:spacing w:val="-27"/>
        </w:rPr>
        <w:t xml:space="preserve"> </w:t>
      </w:r>
      <w:r w:rsidRPr="00F37522">
        <w:t>Dombrowski</w:t>
      </w:r>
    </w:p>
    <w:p w14:paraId="2E1EF78C" w14:textId="77777777" w:rsidR="000D2D57" w:rsidRPr="00F37522" w:rsidRDefault="00C26D08">
      <w:pPr>
        <w:spacing w:before="1"/>
        <w:ind w:left="4340" w:right="4573"/>
        <w:jc w:val="center"/>
      </w:pPr>
      <w:r w:rsidRPr="00F37522">
        <w:rPr>
          <w:i/>
        </w:rPr>
        <w:t>Ex-Officio</w:t>
      </w:r>
      <w:r w:rsidRPr="00F37522">
        <w:rPr>
          <w:i/>
          <w:spacing w:val="-48"/>
        </w:rPr>
        <w:t xml:space="preserve"> </w:t>
      </w:r>
      <w:r w:rsidRPr="00F37522">
        <w:t>Member</w:t>
      </w:r>
    </w:p>
    <w:p w14:paraId="750B8F78" w14:textId="77777777" w:rsidR="000D2D57" w:rsidRPr="00F37522" w:rsidRDefault="000D2D57">
      <w:pPr>
        <w:pStyle w:val="BodyText"/>
        <w:spacing w:before="5"/>
        <w:rPr>
          <w:sz w:val="22"/>
        </w:rPr>
      </w:pPr>
    </w:p>
    <w:p w14:paraId="578BF816" w14:textId="77777777" w:rsidR="000D2D57" w:rsidRPr="00F37522" w:rsidRDefault="00C26D08">
      <w:pPr>
        <w:spacing w:before="1"/>
        <w:ind w:left="4340" w:right="4577"/>
        <w:jc w:val="center"/>
      </w:pPr>
      <w:bookmarkStart w:id="26" w:name="The_meeting_is_accessible_to_the_physica"/>
      <w:bookmarkStart w:id="27" w:name="I._ASSEMBLY_BILLS"/>
      <w:bookmarkEnd w:id="26"/>
      <w:bookmarkEnd w:id="27"/>
      <w:r w:rsidRPr="00F37522">
        <w:t xml:space="preserve">Ernesto </w:t>
      </w:r>
      <w:r w:rsidRPr="00F37522">
        <w:rPr>
          <w:spacing w:val="-8"/>
        </w:rPr>
        <w:t xml:space="preserve">Morales </w:t>
      </w:r>
      <w:r w:rsidRPr="00F37522">
        <w:t>Member</w:t>
      </w:r>
    </w:p>
    <w:p w14:paraId="2FB949D2" w14:textId="77777777" w:rsidR="000D2D57" w:rsidRPr="00F37522" w:rsidRDefault="000D2D57">
      <w:pPr>
        <w:pStyle w:val="BodyText"/>
        <w:spacing w:before="8"/>
        <w:rPr>
          <w:sz w:val="22"/>
        </w:rPr>
      </w:pPr>
    </w:p>
    <w:p w14:paraId="7251D15B" w14:textId="77777777" w:rsidR="000D2D57" w:rsidRPr="00F37522" w:rsidRDefault="00C26D08">
      <w:pPr>
        <w:spacing w:before="1"/>
        <w:ind w:left="4340" w:right="4559"/>
        <w:jc w:val="center"/>
      </w:pPr>
      <w:bookmarkStart w:id="28" w:name="California_Fire_Stop,_Inc.__1_Central_Va"/>
      <w:bookmarkEnd w:id="28"/>
      <w:r w:rsidRPr="00F37522">
        <w:t xml:space="preserve">Gretchen </w:t>
      </w:r>
      <w:r w:rsidRPr="00F37522">
        <w:rPr>
          <w:spacing w:val="-14"/>
        </w:rPr>
        <w:t xml:space="preserve">Newsom </w:t>
      </w:r>
      <w:r w:rsidRPr="00F37522">
        <w:t>Member</w:t>
      </w:r>
    </w:p>
    <w:p w14:paraId="47D9889E" w14:textId="77777777" w:rsidR="000D2D57" w:rsidRPr="00F37522" w:rsidRDefault="000D2D57">
      <w:pPr>
        <w:pStyle w:val="BodyText"/>
        <w:spacing w:before="8"/>
        <w:rPr>
          <w:sz w:val="22"/>
        </w:rPr>
      </w:pPr>
    </w:p>
    <w:p w14:paraId="7F5AF946" w14:textId="77777777" w:rsidR="000D2D57" w:rsidRPr="00F37522" w:rsidRDefault="00C26D08">
      <w:pPr>
        <w:spacing w:before="1"/>
        <w:ind w:left="4794" w:right="5003"/>
        <w:jc w:val="center"/>
      </w:pPr>
      <w:bookmarkStart w:id="29" w:name="and_Training_Trust_Fund_of_Fresno,_Mader"/>
      <w:bookmarkStart w:id="30" w:name="Inyo_Counties__2_Descor,_Inc.__3_Meras_E"/>
      <w:bookmarkEnd w:id="29"/>
      <w:bookmarkEnd w:id="30"/>
      <w:r w:rsidRPr="00F37522">
        <w:t xml:space="preserve">Rick </w:t>
      </w:r>
      <w:r w:rsidRPr="00F37522">
        <w:rPr>
          <w:spacing w:val="-11"/>
        </w:rPr>
        <w:t xml:space="preserve">Smiles </w:t>
      </w:r>
      <w:r w:rsidRPr="00F37522">
        <w:t>Member</w:t>
      </w:r>
    </w:p>
    <w:p w14:paraId="6019F780" w14:textId="77777777" w:rsidR="000D2D57" w:rsidRPr="00F37522" w:rsidRDefault="000D2D57">
      <w:pPr>
        <w:pStyle w:val="BodyText"/>
        <w:spacing w:before="2"/>
        <w:rPr>
          <w:sz w:val="23"/>
        </w:rPr>
      </w:pPr>
    </w:p>
    <w:p w14:paraId="5F38DA1E" w14:textId="77777777" w:rsidR="000D2D57" w:rsidRPr="00F37522" w:rsidRDefault="00C26D08">
      <w:pPr>
        <w:ind w:left="4340" w:right="4549"/>
        <w:jc w:val="center"/>
      </w:pPr>
      <w:r w:rsidRPr="00F37522">
        <w:t xml:space="preserve">Douglas </w:t>
      </w:r>
      <w:r w:rsidRPr="00F37522">
        <w:rPr>
          <w:spacing w:val="-10"/>
        </w:rPr>
        <w:t xml:space="preserve">Tracy </w:t>
      </w:r>
      <w:r w:rsidRPr="00F37522">
        <w:t>Member</w:t>
      </w:r>
    </w:p>
    <w:p w14:paraId="23148AF7" w14:textId="77777777" w:rsidR="000D2D57" w:rsidRPr="00F37522" w:rsidRDefault="000D2D57">
      <w:pPr>
        <w:pStyle w:val="BodyText"/>
        <w:spacing w:before="2"/>
        <w:rPr>
          <w:sz w:val="22"/>
        </w:rPr>
      </w:pPr>
    </w:p>
    <w:p w14:paraId="6623E5F1" w14:textId="77777777" w:rsidR="000D2D57" w:rsidRPr="00F37522" w:rsidRDefault="00C26D08">
      <w:pPr>
        <w:ind w:left="4794" w:right="5011"/>
        <w:jc w:val="center"/>
      </w:pPr>
      <w:bookmarkStart w:id="31" w:name="Valley_Roofers_and_Waterproofers_Joint_A"/>
      <w:bookmarkStart w:id="32" w:name="III._BUDGET_BILLS"/>
      <w:bookmarkEnd w:id="31"/>
      <w:bookmarkEnd w:id="32"/>
      <w:r w:rsidRPr="00F37522">
        <w:t xml:space="preserve">Madison </w:t>
      </w:r>
      <w:r w:rsidRPr="00F37522">
        <w:rPr>
          <w:spacing w:val="-20"/>
        </w:rPr>
        <w:t xml:space="preserve">Hull </w:t>
      </w:r>
      <w:r w:rsidRPr="00F37522">
        <w:t>Member</w:t>
      </w:r>
    </w:p>
    <w:p w14:paraId="0A3941F2" w14:textId="77777777" w:rsidR="000D2D57" w:rsidRPr="00F37522" w:rsidRDefault="000D2D57">
      <w:pPr>
        <w:pStyle w:val="BodyText"/>
        <w:spacing w:before="4"/>
        <w:rPr>
          <w:sz w:val="22"/>
        </w:rPr>
      </w:pPr>
    </w:p>
    <w:p w14:paraId="51A389E6" w14:textId="77777777" w:rsidR="000D2D57" w:rsidRPr="00F37522" w:rsidRDefault="00C26D08">
      <w:pPr>
        <w:ind w:left="4340" w:right="4575"/>
        <w:jc w:val="center"/>
        <w:rPr>
          <w:b/>
        </w:rPr>
      </w:pPr>
      <w:bookmarkStart w:id="33" w:name="Sacramento_Regional_Office"/>
      <w:bookmarkEnd w:id="33"/>
      <w:r w:rsidRPr="00F37522">
        <w:rPr>
          <w:b/>
          <w:u w:val="thick"/>
        </w:rPr>
        <w:t>Executive Staff</w:t>
      </w:r>
    </w:p>
    <w:p w14:paraId="09EE241C" w14:textId="77777777" w:rsidR="000D2D57" w:rsidRPr="00F37522" w:rsidRDefault="00C26D08">
      <w:pPr>
        <w:spacing w:before="143" w:line="304" w:lineRule="auto"/>
        <w:ind w:left="4515" w:right="4746" w:hanging="5"/>
        <w:jc w:val="center"/>
      </w:pPr>
      <w:r w:rsidRPr="00F37522">
        <w:t>Reg Javier</w:t>
      </w:r>
      <w:bookmarkStart w:id="34" w:name="Iron_Mechanical,_Inc.__8"/>
      <w:bookmarkEnd w:id="34"/>
      <w:r w:rsidRPr="00F37522">
        <w:t xml:space="preserve"> Executive</w:t>
      </w:r>
      <w:r w:rsidRPr="00F37522">
        <w:rPr>
          <w:spacing w:val="-39"/>
        </w:rPr>
        <w:t xml:space="preserve"> </w:t>
      </w:r>
      <w:r w:rsidRPr="00F37522">
        <w:t>Director</w:t>
      </w:r>
    </w:p>
    <w:p w14:paraId="0FEBFAB3" w14:textId="77777777" w:rsidR="000D2D57" w:rsidRPr="00F37522" w:rsidRDefault="000D2D57">
      <w:pPr>
        <w:pStyle w:val="BodyText"/>
        <w:spacing w:before="5"/>
        <w:rPr>
          <w:sz w:val="22"/>
        </w:rPr>
      </w:pPr>
    </w:p>
    <w:p w14:paraId="6AFD652A" w14:textId="77777777" w:rsidR="000D2D57" w:rsidRPr="00F37522" w:rsidRDefault="00C26D08">
      <w:pPr>
        <w:ind w:left="4561" w:right="4779" w:hanging="22"/>
        <w:jc w:val="center"/>
      </w:pPr>
      <w:r w:rsidRPr="00F37522">
        <w:t>Peter Cooper Assistant</w:t>
      </w:r>
      <w:r w:rsidRPr="00F37522">
        <w:rPr>
          <w:spacing w:val="1"/>
        </w:rPr>
        <w:t xml:space="preserve"> </w:t>
      </w:r>
      <w:r w:rsidRPr="00F37522">
        <w:rPr>
          <w:spacing w:val="-7"/>
        </w:rPr>
        <w:t>Director</w:t>
      </w:r>
    </w:p>
    <w:p w14:paraId="161EE8AF" w14:textId="77777777" w:rsidR="000D2D57" w:rsidRPr="00F37522" w:rsidRDefault="000D2D57">
      <w:pPr>
        <w:pStyle w:val="BodyText"/>
        <w:spacing w:before="8"/>
        <w:rPr>
          <w:sz w:val="21"/>
        </w:rPr>
      </w:pPr>
    </w:p>
    <w:p w14:paraId="3AD12EC2" w14:textId="77777777" w:rsidR="000D2D57" w:rsidRPr="00851D8B" w:rsidRDefault="00C26D08">
      <w:pPr>
        <w:ind w:left="4683" w:right="4925" w:hanging="12"/>
        <w:jc w:val="center"/>
      </w:pPr>
      <w:r w:rsidRPr="00F37522">
        <w:t xml:space="preserve">Michael Cable </w:t>
      </w:r>
      <w:r w:rsidRPr="00851D8B">
        <w:t>Staff Attorney</w:t>
      </w:r>
    </w:p>
    <w:p w14:paraId="05FB9043" w14:textId="77777777" w:rsidR="000D2D57" w:rsidRPr="00F37522" w:rsidRDefault="000D2D57">
      <w:pPr>
        <w:jc w:val="center"/>
        <w:rPr>
          <w:sz w:val="24"/>
        </w:rPr>
        <w:sectPr w:rsidR="000D2D57" w:rsidRPr="00F37522" w:rsidSect="00F55904">
          <w:type w:val="continuous"/>
          <w:pgSz w:w="12240" w:h="15840"/>
          <w:pgMar w:top="720" w:right="480" w:bottom="280" w:left="740" w:header="720" w:footer="720" w:gutter="0"/>
          <w:cols w:space="720"/>
          <w:titlePg/>
          <w:docGrid w:linePitch="299"/>
        </w:sectPr>
      </w:pPr>
    </w:p>
    <w:p w14:paraId="1EDA0E44" w14:textId="48835682" w:rsidR="000D2D57" w:rsidRPr="00F37522" w:rsidRDefault="00C26D08" w:rsidP="00851D8B">
      <w:pPr>
        <w:pStyle w:val="Heading1"/>
        <w:spacing w:before="67"/>
        <w:ind w:left="2880" w:right="3460" w:firstLine="180"/>
        <w:jc w:val="center"/>
        <w:rPr>
          <w:u w:val="none"/>
        </w:rPr>
      </w:pPr>
      <w:r w:rsidRPr="00F37522">
        <w:rPr>
          <w:u w:val="none"/>
        </w:rPr>
        <w:lastRenderedPageBreak/>
        <w:t xml:space="preserve">STATE OF </w:t>
      </w:r>
      <w:proofErr w:type="gramStart"/>
      <w:r w:rsidRPr="00F37522">
        <w:rPr>
          <w:u w:val="none"/>
        </w:rPr>
        <w:t xml:space="preserve">CALIFORNIA </w:t>
      </w:r>
      <w:r w:rsidR="00851D8B">
        <w:rPr>
          <w:u w:val="none"/>
        </w:rPr>
        <w:t xml:space="preserve"> </w:t>
      </w:r>
      <w:r w:rsidRPr="00F37522">
        <w:rPr>
          <w:u w:val="none"/>
        </w:rPr>
        <w:t>EMPLOYMENT</w:t>
      </w:r>
      <w:proofErr w:type="gramEnd"/>
      <w:r w:rsidRPr="00F37522">
        <w:rPr>
          <w:u w:val="none"/>
        </w:rPr>
        <w:t xml:space="preserve"> TRAINING PANEL</w:t>
      </w:r>
    </w:p>
    <w:p w14:paraId="63802CD8" w14:textId="47454AC9" w:rsidR="00851D8B" w:rsidRPr="00F37522" w:rsidRDefault="00C26D08" w:rsidP="00851D8B">
      <w:pPr>
        <w:pStyle w:val="BodyText"/>
        <w:spacing w:line="218" w:lineRule="exact"/>
        <w:ind w:left="102" w:right="830"/>
        <w:jc w:val="center"/>
      </w:pPr>
      <w:bookmarkStart w:id="35" w:name="Zoom_Virtual_Meeting"/>
      <w:bookmarkStart w:id="36" w:name="October_1,_2021"/>
      <w:bookmarkEnd w:id="35"/>
      <w:bookmarkEnd w:id="36"/>
      <w:r w:rsidRPr="00F37522">
        <w:t>Zoom Virtual Meeting</w:t>
      </w:r>
    </w:p>
    <w:p w14:paraId="04D22E52" w14:textId="79EFF5F8" w:rsidR="00307994" w:rsidRPr="00F37522" w:rsidRDefault="009B1013" w:rsidP="00851D8B">
      <w:pPr>
        <w:tabs>
          <w:tab w:val="left" w:pos="4770"/>
        </w:tabs>
        <w:ind w:left="1440" w:right="2160"/>
        <w:jc w:val="center"/>
        <w:rPr>
          <w:b/>
        </w:rPr>
      </w:pPr>
      <w:sdt>
        <w:sdtPr>
          <w:rPr>
            <w:b/>
          </w:rPr>
          <w:alias w:val="Date"/>
          <w:tag w:val="Date"/>
          <w:id w:val="-1128860689"/>
          <w:placeholder>
            <w:docPart w:val="A4525010570D48B798AFAD03A8F07221"/>
          </w:placeholder>
          <w:date w:fullDate="2021-12-17T00:00:00Z">
            <w:dateFormat w:val="dddd, MMMM dd, yyyy"/>
            <w:lid w:val="en-US"/>
            <w:storeMappedDataAs w:val="dateTime"/>
            <w:calendar w:val="gregorian"/>
          </w:date>
        </w:sdtPr>
        <w:sdtEndPr/>
        <w:sdtContent>
          <w:r w:rsidR="00851D8B">
            <w:rPr>
              <w:b/>
            </w:rPr>
            <w:t>Friday, December 17, 2021</w:t>
          </w:r>
        </w:sdtContent>
      </w:sdt>
    </w:p>
    <w:p w14:paraId="0E47A9E7" w14:textId="77777777" w:rsidR="000D2D57" w:rsidRPr="00F37522" w:rsidRDefault="000D2D57">
      <w:pPr>
        <w:pStyle w:val="BodyText"/>
        <w:rPr>
          <w:sz w:val="26"/>
        </w:rPr>
      </w:pPr>
    </w:p>
    <w:p w14:paraId="6E4DB98A" w14:textId="2AB44144" w:rsidR="000D2D57" w:rsidRPr="00F37522" w:rsidRDefault="00851D8B">
      <w:pPr>
        <w:pStyle w:val="BodyText"/>
        <w:spacing w:before="9"/>
        <w:rPr>
          <w:sz w:val="22"/>
        </w:rPr>
      </w:pPr>
      <w:r>
        <w:rPr>
          <w:sz w:val="22"/>
        </w:rPr>
        <w:t xml:space="preserve"> </w:t>
      </w:r>
    </w:p>
    <w:p w14:paraId="36D3CCEF" w14:textId="77777777" w:rsidR="000D2D57" w:rsidRPr="00F37522" w:rsidRDefault="00C26D08">
      <w:pPr>
        <w:pStyle w:val="Heading1"/>
        <w:numPr>
          <w:ilvl w:val="0"/>
          <w:numId w:val="2"/>
        </w:numPr>
        <w:tabs>
          <w:tab w:val="left" w:pos="1470"/>
          <w:tab w:val="left" w:pos="1471"/>
        </w:tabs>
        <w:ind w:hanging="1117"/>
        <w:jc w:val="left"/>
        <w:rPr>
          <w:u w:val="none"/>
        </w:rPr>
      </w:pPr>
      <w:r w:rsidRPr="00F37522">
        <w:rPr>
          <w:u w:val="none"/>
        </w:rPr>
        <w:t>PUBLIC PANEL MEETING CALL TO</w:t>
      </w:r>
      <w:r w:rsidRPr="00F37522">
        <w:rPr>
          <w:spacing w:val="-1"/>
          <w:u w:val="none"/>
        </w:rPr>
        <w:t xml:space="preserve"> </w:t>
      </w:r>
      <w:r w:rsidRPr="00F37522">
        <w:rPr>
          <w:u w:val="none"/>
        </w:rPr>
        <w:t>ORDER</w:t>
      </w:r>
    </w:p>
    <w:p w14:paraId="7669B294" w14:textId="77777777" w:rsidR="000D2D57" w:rsidRPr="00F37522" w:rsidRDefault="000D2D57">
      <w:pPr>
        <w:pStyle w:val="BodyText"/>
        <w:rPr>
          <w:b/>
        </w:rPr>
      </w:pPr>
    </w:p>
    <w:p w14:paraId="4FF4DC17" w14:textId="2897A6F1" w:rsidR="000D2D57" w:rsidRPr="00F37522" w:rsidRDefault="00C26D08">
      <w:pPr>
        <w:pStyle w:val="BodyText"/>
        <w:ind w:left="1470"/>
      </w:pPr>
      <w:bookmarkStart w:id="37" w:name="Acting_Chairperson_Janice_Roberts_called"/>
      <w:bookmarkEnd w:id="37"/>
      <w:r w:rsidRPr="00F37522">
        <w:t>Acting Chairperson Janice Roberts called the meeting to order at 9:31</w:t>
      </w:r>
      <w:r w:rsidR="00914C67">
        <w:t xml:space="preserve"> </w:t>
      </w:r>
      <w:r w:rsidRPr="00F37522">
        <w:t>a.m.</w:t>
      </w:r>
    </w:p>
    <w:p w14:paraId="7FAC2FCD" w14:textId="77777777" w:rsidR="000D2D57" w:rsidRPr="00F37522" w:rsidRDefault="000D2D57">
      <w:pPr>
        <w:pStyle w:val="BodyText"/>
        <w:spacing w:before="7"/>
      </w:pPr>
    </w:p>
    <w:p w14:paraId="0BB2B653" w14:textId="77777777" w:rsidR="000D2D57" w:rsidRPr="00F37522" w:rsidRDefault="00C26D08">
      <w:pPr>
        <w:pStyle w:val="Heading1"/>
        <w:numPr>
          <w:ilvl w:val="0"/>
          <w:numId w:val="2"/>
        </w:numPr>
        <w:tabs>
          <w:tab w:val="left" w:pos="1470"/>
          <w:tab w:val="left" w:pos="1471"/>
        </w:tabs>
        <w:spacing w:before="1"/>
        <w:ind w:hanging="1117"/>
        <w:jc w:val="left"/>
        <w:rPr>
          <w:u w:val="none"/>
        </w:rPr>
      </w:pPr>
      <w:r w:rsidRPr="00F37522">
        <w:rPr>
          <w:u w:val="none"/>
        </w:rPr>
        <w:t>ROLL</w:t>
      </w:r>
      <w:r w:rsidRPr="00F37522">
        <w:rPr>
          <w:spacing w:val="-1"/>
          <w:u w:val="none"/>
        </w:rPr>
        <w:t xml:space="preserve"> </w:t>
      </w:r>
      <w:r w:rsidRPr="00F37522">
        <w:rPr>
          <w:u w:val="none"/>
        </w:rPr>
        <w:t>CALL</w:t>
      </w:r>
    </w:p>
    <w:p w14:paraId="62094287" w14:textId="77777777" w:rsidR="000D2D57" w:rsidRPr="00F37522" w:rsidRDefault="000D2D57">
      <w:pPr>
        <w:pStyle w:val="BodyText"/>
        <w:spacing w:before="2"/>
        <w:rPr>
          <w:b/>
        </w:rPr>
      </w:pPr>
    </w:p>
    <w:p w14:paraId="184A0D9C" w14:textId="18CFB0C7" w:rsidR="00AB6CFB" w:rsidRPr="00F37522" w:rsidRDefault="00C26D08" w:rsidP="00AB6CFB">
      <w:pPr>
        <w:pStyle w:val="BodyText"/>
        <w:ind w:left="1470" w:right="7780"/>
      </w:pPr>
      <w:bookmarkStart w:id="38" w:name="Present"/>
      <w:bookmarkStart w:id="39" w:name="Janice_Roberts_Gloria_Bell"/>
      <w:bookmarkEnd w:id="38"/>
      <w:bookmarkEnd w:id="39"/>
      <w:r w:rsidRPr="00F37522">
        <w:rPr>
          <w:u w:val="single"/>
        </w:rPr>
        <w:t>Present</w:t>
      </w:r>
      <w:r w:rsidR="00AB6CFB" w:rsidRPr="00F37522">
        <w:t xml:space="preserve"> </w:t>
      </w:r>
    </w:p>
    <w:p w14:paraId="6BF8E7F8" w14:textId="00A0275B" w:rsidR="00AB6CFB" w:rsidRPr="00F37522" w:rsidRDefault="00AB6CFB" w:rsidP="00914C67">
      <w:pPr>
        <w:pStyle w:val="BodyText"/>
        <w:ind w:left="1470" w:right="7360"/>
      </w:pPr>
      <w:r w:rsidRPr="00F37522">
        <w:t xml:space="preserve">Janice </w:t>
      </w:r>
      <w:r w:rsidR="00914C67">
        <w:t>R</w:t>
      </w:r>
      <w:r w:rsidR="00C26D08" w:rsidRPr="00F37522">
        <w:t>oberts Gloria Bell</w:t>
      </w:r>
      <w:bookmarkStart w:id="40" w:name="Chris_Dombrowski_Gretchen_Newsom_Madison"/>
      <w:bookmarkEnd w:id="40"/>
    </w:p>
    <w:p w14:paraId="46E80E2E" w14:textId="77777777" w:rsidR="00AB6CFB" w:rsidRPr="00F37522" w:rsidRDefault="00C26D08" w:rsidP="00AB6CFB">
      <w:pPr>
        <w:pStyle w:val="BodyText"/>
        <w:ind w:left="1470" w:right="7060"/>
      </w:pPr>
      <w:r w:rsidRPr="00F37522">
        <w:t>Chris Dombrowski Gretchen Newsom Madison Hull</w:t>
      </w:r>
      <w:bookmarkStart w:id="41" w:name="Rick_Smiles"/>
      <w:bookmarkEnd w:id="41"/>
    </w:p>
    <w:p w14:paraId="4F74C291" w14:textId="77777777" w:rsidR="000D2D57" w:rsidRPr="00914C67" w:rsidRDefault="00C26D08" w:rsidP="00AB6CFB">
      <w:pPr>
        <w:pStyle w:val="BodyText"/>
        <w:ind w:left="1470" w:right="7060"/>
      </w:pPr>
      <w:r w:rsidRPr="00914C67">
        <w:t>Rick Smiles</w:t>
      </w:r>
    </w:p>
    <w:p w14:paraId="4D5915EF" w14:textId="60723C10" w:rsidR="000D2D57" w:rsidRPr="00914C67" w:rsidRDefault="00C26D08" w:rsidP="00914C67">
      <w:pPr>
        <w:ind w:left="720" w:right="7090" w:firstLine="720"/>
        <w:rPr>
          <w:sz w:val="24"/>
          <w:szCs w:val="24"/>
        </w:rPr>
      </w:pPr>
      <w:r w:rsidRPr="00914C67">
        <w:rPr>
          <w:sz w:val="24"/>
          <w:szCs w:val="24"/>
        </w:rPr>
        <w:t>Douglas</w:t>
      </w:r>
      <w:r w:rsidR="00914C67" w:rsidRPr="00914C67">
        <w:rPr>
          <w:sz w:val="24"/>
          <w:szCs w:val="24"/>
        </w:rPr>
        <w:t xml:space="preserve"> Tracy</w:t>
      </w:r>
    </w:p>
    <w:p w14:paraId="6DAB42D2" w14:textId="77777777" w:rsidR="000D2D57" w:rsidRPr="00914C67" w:rsidRDefault="00C26D08">
      <w:pPr>
        <w:ind w:left="1451"/>
        <w:rPr>
          <w:sz w:val="24"/>
          <w:szCs w:val="24"/>
        </w:rPr>
      </w:pPr>
      <w:r w:rsidRPr="00914C67">
        <w:rPr>
          <w:sz w:val="24"/>
          <w:szCs w:val="24"/>
        </w:rPr>
        <w:t>Ernesto</w:t>
      </w:r>
      <w:r w:rsidRPr="00914C67">
        <w:rPr>
          <w:spacing w:val="-10"/>
          <w:sz w:val="24"/>
          <w:szCs w:val="24"/>
        </w:rPr>
        <w:t xml:space="preserve"> </w:t>
      </w:r>
      <w:r w:rsidRPr="00914C67">
        <w:rPr>
          <w:sz w:val="24"/>
          <w:szCs w:val="24"/>
        </w:rPr>
        <w:t>Morales</w:t>
      </w:r>
    </w:p>
    <w:p w14:paraId="5E2F59B0" w14:textId="77777777" w:rsidR="000D2D57" w:rsidRPr="00F37522" w:rsidRDefault="000D2D57">
      <w:pPr>
        <w:pStyle w:val="BodyText"/>
        <w:spacing w:before="10"/>
        <w:rPr>
          <w:sz w:val="21"/>
        </w:rPr>
      </w:pPr>
    </w:p>
    <w:p w14:paraId="5990A840" w14:textId="77777777" w:rsidR="000D2D57" w:rsidRPr="00F37522" w:rsidRDefault="00C26D08">
      <w:pPr>
        <w:pStyle w:val="BodyText"/>
        <w:ind w:left="1451"/>
      </w:pPr>
      <w:bookmarkStart w:id="42" w:name="Executive_Staff"/>
      <w:bookmarkEnd w:id="42"/>
      <w:r w:rsidRPr="00F37522">
        <w:rPr>
          <w:u w:val="single"/>
        </w:rPr>
        <w:t>Executive</w:t>
      </w:r>
      <w:r w:rsidRPr="00F37522">
        <w:rPr>
          <w:spacing w:val="-8"/>
          <w:u w:val="single"/>
        </w:rPr>
        <w:t xml:space="preserve"> </w:t>
      </w:r>
      <w:r w:rsidRPr="00F37522">
        <w:rPr>
          <w:u w:val="single"/>
        </w:rPr>
        <w:t>Staff</w:t>
      </w:r>
    </w:p>
    <w:p w14:paraId="1D938DFF" w14:textId="77777777" w:rsidR="000D2D57" w:rsidRPr="00F37522" w:rsidRDefault="00C26D08" w:rsidP="00266405">
      <w:pPr>
        <w:pStyle w:val="BodyText"/>
        <w:ind w:left="1444" w:right="5290"/>
      </w:pPr>
      <w:bookmarkStart w:id="43" w:name="Reg_Javier,_Executive_Director_Peter_Coo"/>
      <w:bookmarkEnd w:id="43"/>
      <w:r w:rsidRPr="00F37522">
        <w:t>Reg Javier, Executive Director Peter Cooper, Assistant Director Michael Cable, Staff Attorney</w:t>
      </w:r>
    </w:p>
    <w:p w14:paraId="40BB34F2" w14:textId="77777777" w:rsidR="000D2D57" w:rsidRPr="00F37522" w:rsidRDefault="000D2D57">
      <w:pPr>
        <w:pStyle w:val="BodyText"/>
      </w:pPr>
    </w:p>
    <w:p w14:paraId="68EB026D" w14:textId="77777777" w:rsidR="000D2D57" w:rsidRPr="00F37522" w:rsidRDefault="00C26D08">
      <w:pPr>
        <w:pStyle w:val="Heading1"/>
        <w:numPr>
          <w:ilvl w:val="0"/>
          <w:numId w:val="2"/>
        </w:numPr>
        <w:tabs>
          <w:tab w:val="left" w:pos="1422"/>
          <w:tab w:val="left" w:pos="1423"/>
        </w:tabs>
        <w:ind w:left="1422" w:hanging="1088"/>
        <w:jc w:val="left"/>
        <w:rPr>
          <w:u w:val="none"/>
        </w:rPr>
      </w:pPr>
      <w:r w:rsidRPr="00F37522">
        <w:rPr>
          <w:u w:val="none"/>
        </w:rPr>
        <w:t>AGENDA</w:t>
      </w:r>
    </w:p>
    <w:p w14:paraId="1AC8F9A0" w14:textId="77777777" w:rsidR="000D2D57" w:rsidRPr="00F37522" w:rsidRDefault="00C26D08">
      <w:pPr>
        <w:pStyle w:val="BodyText"/>
        <w:spacing w:before="159"/>
        <w:ind w:left="1422"/>
      </w:pPr>
      <w:r w:rsidRPr="00F37522">
        <w:t>Acting Chairperson Roberts asked if the Panel Members reviewed the Agenda.</w:t>
      </w:r>
    </w:p>
    <w:p w14:paraId="2B1D236D" w14:textId="77777777" w:rsidR="000D2D57" w:rsidRPr="00F37522" w:rsidRDefault="000D2D57">
      <w:pPr>
        <w:pStyle w:val="BodyText"/>
        <w:rPr>
          <w:sz w:val="26"/>
        </w:rPr>
      </w:pPr>
    </w:p>
    <w:p w14:paraId="422CF696" w14:textId="77777777" w:rsidR="000D2D57" w:rsidRPr="00F37522" w:rsidRDefault="00C26D08" w:rsidP="00765F21">
      <w:pPr>
        <w:pStyle w:val="BodyText"/>
        <w:spacing w:line="259" w:lineRule="auto"/>
        <w:ind w:left="2891" w:right="843" w:hanging="1440"/>
        <w:jc w:val="both"/>
      </w:pPr>
      <w:bookmarkStart w:id="44" w:name="ACTION:__Mr._Smiles_moved_and_Ms._Newsom"/>
      <w:bookmarkEnd w:id="44"/>
      <w:r w:rsidRPr="00F37522">
        <w:t>ACTION:</w:t>
      </w:r>
      <w:r w:rsidR="00DD5118" w:rsidRPr="00F37522">
        <w:t xml:space="preserve">  </w:t>
      </w:r>
      <w:r w:rsidR="00184722" w:rsidRPr="00F37522">
        <w:tab/>
      </w:r>
      <w:sdt>
        <w:sdtPr>
          <w:id w:val="-420953902"/>
          <w:placeholder>
            <w:docPart w:val="8C4DC301959041B98860DA86B404EEFC"/>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D5436A" w:rsidRPr="00F37522">
            <w:t>Ms. Newsom</w:t>
          </w:r>
        </w:sdtContent>
      </w:sdt>
      <w:r w:rsidR="00DD5118" w:rsidRPr="00F37522">
        <w:t xml:space="preserve"> </w:t>
      </w:r>
      <w:r w:rsidRPr="00F37522">
        <w:t>moved and</w:t>
      </w:r>
      <w:r w:rsidR="00DD5118" w:rsidRPr="00F37522">
        <w:t xml:space="preserve"> </w:t>
      </w:r>
      <w:sdt>
        <w:sdtPr>
          <w:id w:val="14823759"/>
          <w:placeholder>
            <w:docPart w:val="AEB53676804B43C8B1BF80DE5C1FCFCB"/>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D5436A" w:rsidRPr="00F37522">
            <w:t>Ms. Bell</w:t>
          </w:r>
        </w:sdtContent>
      </w:sdt>
      <w:r w:rsidRPr="00F37522">
        <w:t xml:space="preserve"> seconded </w:t>
      </w:r>
      <w:r w:rsidR="00FD0582" w:rsidRPr="00F37522">
        <w:t>approval of the</w:t>
      </w:r>
      <w:r w:rsidRPr="00F37522">
        <w:t xml:space="preserve"> Agenda. Acting Chairperson Roberts called for a vote, and all Panel Members present voted in the affirmative for approval of the Meeting Agenda.</w:t>
      </w:r>
    </w:p>
    <w:p w14:paraId="51FCAAD6" w14:textId="77777777" w:rsidR="000D2D57" w:rsidRPr="00F37522" w:rsidRDefault="000D2D57">
      <w:pPr>
        <w:pStyle w:val="BodyText"/>
        <w:spacing w:before="5"/>
      </w:pPr>
    </w:p>
    <w:p w14:paraId="6532C57B" w14:textId="77777777" w:rsidR="000D2D57" w:rsidRPr="00F37522" w:rsidRDefault="001A2239">
      <w:pPr>
        <w:pStyle w:val="BodyText"/>
        <w:ind w:left="2891"/>
      </w:pPr>
      <w:r w:rsidRPr="00F37522">
        <w:t xml:space="preserve">Motion carried, </w:t>
      </w:r>
      <w:sdt>
        <w:sdtPr>
          <w:alias w:val="votes"/>
          <w:tag w:val="votes"/>
          <w:id w:val="-287431001"/>
          <w:placeholder>
            <w:docPart w:val="3315902FECD34DD4A3B1DAA636B09085"/>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184722" w:rsidRPr="00F37522">
            <w:t>8</w:t>
          </w:r>
        </w:sdtContent>
      </w:sdt>
      <w:r w:rsidRPr="00F37522">
        <w:t xml:space="preserve"> to 0.</w:t>
      </w:r>
    </w:p>
    <w:p w14:paraId="67CEF58B" w14:textId="77777777" w:rsidR="000D2D57" w:rsidRPr="00F37522" w:rsidRDefault="000D2D57">
      <w:pPr>
        <w:pStyle w:val="BodyText"/>
      </w:pPr>
    </w:p>
    <w:p w14:paraId="09AECAFD" w14:textId="77777777" w:rsidR="000D2D57" w:rsidRPr="00F37522" w:rsidRDefault="00C26D08">
      <w:pPr>
        <w:pStyle w:val="Heading1"/>
        <w:numPr>
          <w:ilvl w:val="0"/>
          <w:numId w:val="2"/>
        </w:numPr>
        <w:tabs>
          <w:tab w:val="left" w:pos="1379"/>
          <w:tab w:val="left" w:pos="1380"/>
        </w:tabs>
        <w:ind w:left="1379" w:hanging="1112"/>
        <w:jc w:val="left"/>
        <w:rPr>
          <w:u w:val="none"/>
        </w:rPr>
      </w:pPr>
      <w:r w:rsidRPr="00F37522">
        <w:rPr>
          <w:u w:val="none"/>
        </w:rPr>
        <w:t>MINUTES</w:t>
      </w:r>
    </w:p>
    <w:p w14:paraId="11ADF832" w14:textId="77777777" w:rsidR="000D2D57" w:rsidRPr="00F37522" w:rsidRDefault="000D2D57">
      <w:pPr>
        <w:pStyle w:val="BodyText"/>
        <w:rPr>
          <w:b/>
        </w:rPr>
      </w:pPr>
    </w:p>
    <w:p w14:paraId="5A17570D" w14:textId="31E54194" w:rsidR="000D2D57" w:rsidRDefault="00C26D08">
      <w:pPr>
        <w:pStyle w:val="BodyText"/>
        <w:ind w:left="1470" w:right="2112"/>
      </w:pPr>
      <w:r w:rsidRPr="00F37522">
        <w:t>Acting Chairperson Roberts asked if the Panel Members reviewed the Meeting Minutes from the last Panel Meeting.</w:t>
      </w:r>
    </w:p>
    <w:p w14:paraId="4311995E" w14:textId="77777777" w:rsidR="00B4010E" w:rsidRPr="00F37522" w:rsidRDefault="00B4010E">
      <w:pPr>
        <w:pStyle w:val="BodyText"/>
        <w:ind w:left="1470" w:right="2112"/>
      </w:pPr>
    </w:p>
    <w:p w14:paraId="04137D12" w14:textId="77777777" w:rsidR="000D2D57" w:rsidRPr="00F37522" w:rsidRDefault="00C26D08">
      <w:pPr>
        <w:pStyle w:val="BodyText"/>
        <w:spacing w:before="73" w:line="259" w:lineRule="auto"/>
        <w:ind w:left="2819" w:right="832" w:hanging="1349"/>
        <w:jc w:val="both"/>
      </w:pPr>
      <w:bookmarkStart w:id="45" w:name="ACTION:__Ms._Newsom_moved_and_Mr._Smiles"/>
      <w:bookmarkEnd w:id="45"/>
      <w:r w:rsidRPr="00F37522">
        <w:t xml:space="preserve">ACTION: </w:t>
      </w:r>
      <w:r w:rsidR="00EA2387" w:rsidRPr="00F37522">
        <w:tab/>
      </w:r>
      <w:sdt>
        <w:sdtPr>
          <w:id w:val="779069258"/>
          <w:placeholder>
            <w:docPart w:val="E8BC2F7CC6004722B4BBB8839D929611"/>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D5436A" w:rsidRPr="00F37522">
            <w:t>Mr. Smiles</w:t>
          </w:r>
        </w:sdtContent>
      </w:sdt>
      <w:r w:rsidR="00DD5118" w:rsidRPr="00F37522">
        <w:t xml:space="preserve"> </w:t>
      </w:r>
      <w:r w:rsidRPr="00F37522">
        <w:t xml:space="preserve">moved and </w:t>
      </w:r>
      <w:sdt>
        <w:sdtPr>
          <w:id w:val="665287789"/>
          <w:placeholder>
            <w:docPart w:val="9670DE23F8664CD5B043FF4E4E27691B"/>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D5436A" w:rsidRPr="00F37522">
            <w:t>Ms. Bell</w:t>
          </w:r>
        </w:sdtContent>
      </w:sdt>
      <w:r w:rsidR="00DD5118" w:rsidRPr="00F37522">
        <w:t xml:space="preserve"> </w:t>
      </w:r>
      <w:r w:rsidRPr="00F37522">
        <w:t xml:space="preserve">seconded the approval of </w:t>
      </w:r>
      <w:r w:rsidRPr="00F37522">
        <w:rPr>
          <w:spacing w:val="-2"/>
        </w:rPr>
        <w:t xml:space="preserve">the </w:t>
      </w:r>
      <w:r w:rsidRPr="00F37522">
        <w:t>Meeting</w:t>
      </w:r>
      <w:r w:rsidRPr="00F37522">
        <w:rPr>
          <w:spacing w:val="-12"/>
        </w:rPr>
        <w:t xml:space="preserve"> </w:t>
      </w:r>
      <w:r w:rsidRPr="00F37522">
        <w:t>Minutes</w:t>
      </w:r>
      <w:r w:rsidRPr="00F37522">
        <w:rPr>
          <w:spacing w:val="-7"/>
        </w:rPr>
        <w:t>.</w:t>
      </w:r>
      <w:r w:rsidRPr="00F37522">
        <w:rPr>
          <w:spacing w:val="-33"/>
        </w:rPr>
        <w:t xml:space="preserve"> </w:t>
      </w:r>
      <w:r w:rsidRPr="00F37522">
        <w:t>Acting</w:t>
      </w:r>
      <w:r w:rsidRPr="00F37522">
        <w:rPr>
          <w:spacing w:val="-25"/>
        </w:rPr>
        <w:t xml:space="preserve"> </w:t>
      </w:r>
      <w:r w:rsidRPr="00F37522">
        <w:t>Chairperson</w:t>
      </w:r>
      <w:r w:rsidRPr="00F37522">
        <w:rPr>
          <w:spacing w:val="-22"/>
        </w:rPr>
        <w:t xml:space="preserve"> </w:t>
      </w:r>
      <w:r w:rsidRPr="00F37522">
        <w:t>Roberts</w:t>
      </w:r>
      <w:r w:rsidRPr="00F37522">
        <w:rPr>
          <w:spacing w:val="-13"/>
        </w:rPr>
        <w:t xml:space="preserve"> </w:t>
      </w:r>
      <w:r w:rsidRPr="00F37522">
        <w:t>called</w:t>
      </w:r>
      <w:r w:rsidRPr="00F37522">
        <w:rPr>
          <w:spacing w:val="-17"/>
        </w:rPr>
        <w:t xml:space="preserve"> </w:t>
      </w:r>
      <w:r w:rsidRPr="00F37522">
        <w:t>for</w:t>
      </w:r>
      <w:r w:rsidRPr="00F37522">
        <w:rPr>
          <w:spacing w:val="-15"/>
        </w:rPr>
        <w:t xml:space="preserve"> </w:t>
      </w:r>
      <w:r w:rsidRPr="00F37522">
        <w:t>a</w:t>
      </w:r>
      <w:r w:rsidRPr="00F37522">
        <w:rPr>
          <w:spacing w:val="-14"/>
        </w:rPr>
        <w:t xml:space="preserve"> </w:t>
      </w:r>
      <w:r w:rsidRPr="00F37522">
        <w:t>vote,</w:t>
      </w:r>
      <w:r w:rsidRPr="00F37522">
        <w:rPr>
          <w:spacing w:val="-15"/>
        </w:rPr>
        <w:t xml:space="preserve"> </w:t>
      </w:r>
      <w:r w:rsidRPr="00F37522">
        <w:t>and all Panel Members present voted in the affirmative for approval of the Meeting Minutes from the last panel</w:t>
      </w:r>
      <w:r w:rsidRPr="00F37522">
        <w:rPr>
          <w:spacing w:val="-27"/>
        </w:rPr>
        <w:t xml:space="preserve"> </w:t>
      </w:r>
      <w:r w:rsidRPr="00F37522">
        <w:t>meeting.</w:t>
      </w:r>
    </w:p>
    <w:p w14:paraId="7AB1E018" w14:textId="77777777" w:rsidR="000D2D57" w:rsidRPr="00F37522" w:rsidRDefault="000D2D57">
      <w:pPr>
        <w:pStyle w:val="BodyText"/>
        <w:spacing w:before="9"/>
        <w:rPr>
          <w:sz w:val="23"/>
        </w:rPr>
      </w:pPr>
    </w:p>
    <w:p w14:paraId="14EF00A4" w14:textId="77777777" w:rsidR="001A2239" w:rsidRPr="00F37522" w:rsidRDefault="001A2239" w:rsidP="00184722">
      <w:pPr>
        <w:pStyle w:val="BodyText"/>
        <w:ind w:left="2099" w:firstLine="720"/>
      </w:pPr>
      <w:r w:rsidRPr="00F37522">
        <w:t xml:space="preserve">Motion carried, </w:t>
      </w:r>
      <w:sdt>
        <w:sdtPr>
          <w:alias w:val="votes"/>
          <w:tag w:val="votes"/>
          <w:id w:val="1495538866"/>
          <w:placeholder>
            <w:docPart w:val="E76D2A5F705C4AE396650DF35CE80A3D"/>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184722" w:rsidRPr="00F37522">
            <w:t>8</w:t>
          </w:r>
        </w:sdtContent>
      </w:sdt>
      <w:r w:rsidRPr="00F37522">
        <w:t xml:space="preserve"> to 0.</w:t>
      </w:r>
    </w:p>
    <w:p w14:paraId="2FF85A3D" w14:textId="77777777" w:rsidR="000D2D57" w:rsidRPr="00F37522" w:rsidRDefault="000D2D57">
      <w:pPr>
        <w:pStyle w:val="BodyText"/>
        <w:ind w:left="2819"/>
      </w:pPr>
    </w:p>
    <w:p w14:paraId="65AA94A6" w14:textId="77777777" w:rsidR="000D2D57" w:rsidRPr="00F37522" w:rsidRDefault="000D2D57">
      <w:pPr>
        <w:pStyle w:val="BodyText"/>
        <w:rPr>
          <w:sz w:val="26"/>
        </w:rPr>
      </w:pPr>
    </w:p>
    <w:p w14:paraId="5C1590E0" w14:textId="77777777" w:rsidR="000D2D57" w:rsidRPr="00F37522" w:rsidRDefault="000D2D57">
      <w:pPr>
        <w:pStyle w:val="BodyText"/>
        <w:rPr>
          <w:sz w:val="22"/>
        </w:rPr>
      </w:pPr>
    </w:p>
    <w:p w14:paraId="4263C2C8" w14:textId="77777777" w:rsidR="000D2D57" w:rsidRPr="00F37522" w:rsidRDefault="00C26D08">
      <w:pPr>
        <w:pStyle w:val="Heading1"/>
        <w:numPr>
          <w:ilvl w:val="0"/>
          <w:numId w:val="2"/>
        </w:numPr>
        <w:tabs>
          <w:tab w:val="left" w:pos="1237"/>
          <w:tab w:val="left" w:pos="1238"/>
        </w:tabs>
        <w:ind w:left="1237" w:hanging="994"/>
        <w:jc w:val="left"/>
        <w:rPr>
          <w:u w:val="none"/>
        </w:rPr>
      </w:pPr>
      <w:r w:rsidRPr="00F37522">
        <w:rPr>
          <w:u w:val="none"/>
        </w:rPr>
        <w:t>REPORT OF THE EXECUTIVE</w:t>
      </w:r>
      <w:r w:rsidRPr="00F37522">
        <w:rPr>
          <w:spacing w:val="1"/>
          <w:u w:val="none"/>
        </w:rPr>
        <w:t xml:space="preserve"> </w:t>
      </w:r>
      <w:r w:rsidRPr="00F37522">
        <w:rPr>
          <w:u w:val="none"/>
        </w:rPr>
        <w:t>DIRECTOR</w:t>
      </w:r>
    </w:p>
    <w:p w14:paraId="08345198" w14:textId="77777777" w:rsidR="000D2D57" w:rsidRPr="00F37522" w:rsidRDefault="000D2D57">
      <w:pPr>
        <w:pStyle w:val="BodyText"/>
        <w:rPr>
          <w:b/>
        </w:rPr>
      </w:pPr>
    </w:p>
    <w:p w14:paraId="5A2AED03" w14:textId="52FAC933" w:rsidR="000D2D57" w:rsidRPr="00F37522" w:rsidRDefault="00C26D08" w:rsidP="00E21BD3">
      <w:pPr>
        <w:pStyle w:val="BodyText"/>
        <w:ind w:left="119" w:right="400"/>
        <w:jc w:val="both"/>
      </w:pPr>
      <w:bookmarkStart w:id="46" w:name="Mr._Javier_welcomed_the_Panel_Members,_A"/>
      <w:bookmarkEnd w:id="46"/>
      <w:r w:rsidRPr="00F37522">
        <w:t xml:space="preserve">Mr. Javier welcomed the Panel Members, Applicants, and Stakeholders and recognized the following persons in attendance: Robert Meyer, Economic Development Unit; Mario </w:t>
      </w:r>
      <w:proofErr w:type="spellStart"/>
      <w:r w:rsidRPr="00F37522">
        <w:t>Maslac</w:t>
      </w:r>
      <w:proofErr w:type="spellEnd"/>
      <w:r w:rsidRPr="00F37522">
        <w:t>, Research an</w:t>
      </w:r>
      <w:r w:rsidR="00EA2387" w:rsidRPr="00F37522">
        <w:t>d Analytics Division Manager</w:t>
      </w:r>
      <w:r w:rsidR="009F79F9">
        <w:t>;</w:t>
      </w:r>
      <w:r w:rsidR="00EA2387" w:rsidRPr="00F37522">
        <w:t xml:space="preserve"> Ryan</w:t>
      </w:r>
      <w:r w:rsidRPr="00F37522">
        <w:t xml:space="preserve"> Swier, North Hollywood Regional Office Manager; and Chris Hoover, Foster City Manager, San Francisco Bay Area Regional Office Manager.</w:t>
      </w:r>
    </w:p>
    <w:p w14:paraId="3BD38028" w14:textId="77777777" w:rsidR="000D2D57" w:rsidRPr="00F37522" w:rsidRDefault="000D2D57" w:rsidP="00E21BD3">
      <w:pPr>
        <w:pStyle w:val="BodyText"/>
        <w:jc w:val="both"/>
      </w:pPr>
    </w:p>
    <w:p w14:paraId="3BE83FDF" w14:textId="6192E273" w:rsidR="00852CBC" w:rsidRPr="00F37522" w:rsidRDefault="00852CBC" w:rsidP="00E21BD3">
      <w:pPr>
        <w:pStyle w:val="BodyText"/>
        <w:ind w:left="119" w:right="400"/>
        <w:jc w:val="both"/>
      </w:pPr>
      <w:r w:rsidRPr="00F37522">
        <w:t xml:space="preserve">Mr. Javier reported </w:t>
      </w:r>
      <w:r w:rsidR="00B36484">
        <w:t xml:space="preserve">that at </w:t>
      </w:r>
      <w:r w:rsidR="00E21BD3" w:rsidRPr="00F37522">
        <w:t>today</w:t>
      </w:r>
      <w:r w:rsidR="00B36484">
        <w:t>’s Panel Meeting there will be close to</w:t>
      </w:r>
      <w:r w:rsidR="00E21BD3" w:rsidRPr="00F37522">
        <w:t xml:space="preserve"> $23.3M in </w:t>
      </w:r>
      <w:r w:rsidR="00340D83" w:rsidRPr="00F37522">
        <w:t>proposals</w:t>
      </w:r>
      <w:r w:rsidR="00340D83">
        <w:t xml:space="preserve">, </w:t>
      </w:r>
      <w:r w:rsidR="00340D83" w:rsidRPr="00F37522">
        <w:t>which</w:t>
      </w:r>
      <w:r w:rsidR="00E21BD3" w:rsidRPr="00F37522">
        <w:t xml:space="preserve"> is represented by 45 projects, includ</w:t>
      </w:r>
      <w:r w:rsidR="00483C61">
        <w:t>ing</w:t>
      </w:r>
      <w:r w:rsidR="00E21BD3" w:rsidRPr="00F37522">
        <w:t xml:space="preserve"> 4 Delegation Orders. </w:t>
      </w:r>
      <w:r w:rsidR="00483C61">
        <w:t>There are</w:t>
      </w:r>
      <w:r w:rsidR="00E21BD3" w:rsidRPr="00F37522">
        <w:t xml:space="preserve"> 12 Community College fund proposals, </w:t>
      </w:r>
      <w:r w:rsidR="00483C61">
        <w:t>and</w:t>
      </w:r>
      <w:r w:rsidR="00E21BD3" w:rsidRPr="00F37522">
        <w:t xml:space="preserve"> one more coming to the next panel meeting. All o</w:t>
      </w:r>
      <w:r w:rsidR="00483C61">
        <w:t>f today’s</w:t>
      </w:r>
      <w:r w:rsidR="00E21BD3" w:rsidRPr="00F37522">
        <w:t xml:space="preserve"> proposals will be funded through the general fund dollars</w:t>
      </w:r>
      <w:r w:rsidR="00A15D45">
        <w:t xml:space="preserve"> and</w:t>
      </w:r>
      <w:r w:rsidR="00E21BD3" w:rsidRPr="00F37522">
        <w:t xml:space="preserve"> all alternative funding guidelines will apply to these projects</w:t>
      </w:r>
      <w:r w:rsidRPr="00F37522">
        <w:t>.</w:t>
      </w:r>
    </w:p>
    <w:p w14:paraId="57E71079" w14:textId="77777777" w:rsidR="00852CBC" w:rsidRPr="00F37522" w:rsidRDefault="00852CBC" w:rsidP="00E21BD3">
      <w:pPr>
        <w:jc w:val="both"/>
        <w:rPr>
          <w:sz w:val="24"/>
          <w:szCs w:val="24"/>
        </w:rPr>
      </w:pPr>
    </w:p>
    <w:p w14:paraId="566FD037" w14:textId="5B063622" w:rsidR="00E21BD3" w:rsidRPr="00F37522" w:rsidRDefault="00E21BD3" w:rsidP="00E21BD3">
      <w:pPr>
        <w:ind w:left="119" w:right="400"/>
        <w:jc w:val="both"/>
        <w:rPr>
          <w:sz w:val="24"/>
          <w:szCs w:val="24"/>
        </w:rPr>
      </w:pPr>
      <w:r w:rsidRPr="00F37522">
        <w:rPr>
          <w:sz w:val="24"/>
          <w:szCs w:val="24"/>
        </w:rPr>
        <w:t>Mr. Javier shared</w:t>
      </w:r>
      <w:r w:rsidR="00A15D45">
        <w:rPr>
          <w:sz w:val="24"/>
          <w:szCs w:val="24"/>
        </w:rPr>
        <w:t xml:space="preserve"> that ETP intends </w:t>
      </w:r>
      <w:r w:rsidR="00765F21">
        <w:rPr>
          <w:sz w:val="24"/>
          <w:szCs w:val="24"/>
        </w:rPr>
        <w:t xml:space="preserve">to spend </w:t>
      </w:r>
      <w:r w:rsidR="00A15D45">
        <w:rPr>
          <w:sz w:val="24"/>
          <w:szCs w:val="24"/>
        </w:rPr>
        <w:t>the</w:t>
      </w:r>
      <w:r w:rsidR="00765F21">
        <w:rPr>
          <w:sz w:val="24"/>
          <w:szCs w:val="24"/>
        </w:rPr>
        <w:t xml:space="preserve"> g</w:t>
      </w:r>
      <w:r w:rsidRPr="00F37522">
        <w:rPr>
          <w:sz w:val="24"/>
          <w:szCs w:val="24"/>
        </w:rPr>
        <w:t>eneral fund dollars very quickly and</w:t>
      </w:r>
      <w:r w:rsidR="00A15D45">
        <w:rPr>
          <w:sz w:val="24"/>
          <w:szCs w:val="24"/>
        </w:rPr>
        <w:t xml:space="preserve"> wants </w:t>
      </w:r>
      <w:r w:rsidRPr="00F37522">
        <w:rPr>
          <w:sz w:val="24"/>
          <w:szCs w:val="24"/>
        </w:rPr>
        <w:t>to get those</w:t>
      </w:r>
      <w:r w:rsidR="00481527">
        <w:rPr>
          <w:sz w:val="24"/>
          <w:szCs w:val="24"/>
        </w:rPr>
        <w:t xml:space="preserve"> funds</w:t>
      </w:r>
      <w:r w:rsidRPr="00F37522">
        <w:rPr>
          <w:sz w:val="24"/>
          <w:szCs w:val="24"/>
        </w:rPr>
        <w:t xml:space="preserve"> out in contracts as soon as possible. Because there</w:t>
      </w:r>
      <w:r w:rsidR="00A15D45">
        <w:rPr>
          <w:sz w:val="24"/>
          <w:szCs w:val="24"/>
        </w:rPr>
        <w:t xml:space="preserve"> is</w:t>
      </w:r>
      <w:r w:rsidRPr="00F37522">
        <w:rPr>
          <w:sz w:val="24"/>
          <w:szCs w:val="24"/>
        </w:rPr>
        <w:t xml:space="preserve"> a sunset date on the general fund dollars, </w:t>
      </w:r>
      <w:r w:rsidR="009F37C9">
        <w:rPr>
          <w:sz w:val="24"/>
          <w:szCs w:val="24"/>
        </w:rPr>
        <w:t xml:space="preserve">Staff </w:t>
      </w:r>
      <w:r w:rsidRPr="00F37522">
        <w:rPr>
          <w:sz w:val="24"/>
          <w:szCs w:val="24"/>
        </w:rPr>
        <w:t>want</w:t>
      </w:r>
      <w:r w:rsidR="009F37C9">
        <w:rPr>
          <w:sz w:val="24"/>
          <w:szCs w:val="24"/>
        </w:rPr>
        <w:t>s</w:t>
      </w:r>
      <w:r w:rsidRPr="00F37522">
        <w:rPr>
          <w:sz w:val="24"/>
          <w:szCs w:val="24"/>
        </w:rPr>
        <w:t xml:space="preserve"> to make sure that contractors </w:t>
      </w:r>
      <w:r w:rsidR="009F37C9">
        <w:rPr>
          <w:sz w:val="24"/>
          <w:szCs w:val="24"/>
        </w:rPr>
        <w:t xml:space="preserve">have </w:t>
      </w:r>
      <w:r w:rsidRPr="00F37522">
        <w:rPr>
          <w:sz w:val="24"/>
          <w:szCs w:val="24"/>
        </w:rPr>
        <w:t xml:space="preserve">enough time and </w:t>
      </w:r>
      <w:r w:rsidR="009F37C9">
        <w:rPr>
          <w:sz w:val="24"/>
          <w:szCs w:val="24"/>
        </w:rPr>
        <w:t>lee</w:t>
      </w:r>
      <w:r w:rsidRPr="00F37522">
        <w:rPr>
          <w:sz w:val="24"/>
          <w:szCs w:val="24"/>
        </w:rPr>
        <w:t>way to be able to perform with the dollars, so that we don't have to give any dollars back.</w:t>
      </w:r>
    </w:p>
    <w:p w14:paraId="1A93BB27" w14:textId="77777777" w:rsidR="00E21BD3" w:rsidRPr="00F37522" w:rsidRDefault="00E21BD3" w:rsidP="00E21BD3">
      <w:pPr>
        <w:ind w:left="119"/>
        <w:jc w:val="both"/>
        <w:rPr>
          <w:sz w:val="24"/>
          <w:szCs w:val="24"/>
        </w:rPr>
      </w:pPr>
    </w:p>
    <w:p w14:paraId="307F9399" w14:textId="12D3F14F" w:rsidR="00E21BD3" w:rsidRDefault="00E21BD3" w:rsidP="00765F21">
      <w:pPr>
        <w:ind w:left="119" w:right="400"/>
        <w:jc w:val="both"/>
      </w:pPr>
      <w:r w:rsidRPr="00F37522">
        <w:rPr>
          <w:sz w:val="24"/>
          <w:szCs w:val="24"/>
        </w:rPr>
        <w:t>Mr. Javier stated</w:t>
      </w:r>
      <w:r w:rsidR="009F37C9">
        <w:rPr>
          <w:sz w:val="24"/>
          <w:szCs w:val="24"/>
        </w:rPr>
        <w:t xml:space="preserve"> that</w:t>
      </w:r>
      <w:r w:rsidRPr="00F37522">
        <w:rPr>
          <w:sz w:val="24"/>
          <w:szCs w:val="24"/>
        </w:rPr>
        <w:t xml:space="preserve"> at the next </w:t>
      </w:r>
      <w:r w:rsidR="009F37C9">
        <w:rPr>
          <w:sz w:val="24"/>
          <w:szCs w:val="24"/>
        </w:rPr>
        <w:t>P</w:t>
      </w:r>
      <w:r w:rsidRPr="00F37522">
        <w:rPr>
          <w:sz w:val="24"/>
          <w:szCs w:val="24"/>
        </w:rPr>
        <w:t xml:space="preserve">anel </w:t>
      </w:r>
      <w:r w:rsidR="009F37C9">
        <w:rPr>
          <w:sz w:val="24"/>
          <w:szCs w:val="24"/>
        </w:rPr>
        <w:t>M</w:t>
      </w:r>
      <w:r w:rsidRPr="00F37522">
        <w:rPr>
          <w:sz w:val="24"/>
          <w:szCs w:val="24"/>
        </w:rPr>
        <w:t xml:space="preserve">eeting, nearly </w:t>
      </w:r>
      <w:r w:rsidR="009F37C9">
        <w:rPr>
          <w:sz w:val="24"/>
          <w:szCs w:val="24"/>
        </w:rPr>
        <w:t xml:space="preserve">all </w:t>
      </w:r>
      <w:r w:rsidRPr="00F37522">
        <w:rPr>
          <w:sz w:val="24"/>
          <w:szCs w:val="24"/>
        </w:rPr>
        <w:t xml:space="preserve">the remaining balance of general fund dollars </w:t>
      </w:r>
      <w:r w:rsidR="009F37C9">
        <w:rPr>
          <w:sz w:val="24"/>
          <w:szCs w:val="24"/>
        </w:rPr>
        <w:t>will be</w:t>
      </w:r>
      <w:r w:rsidRPr="00F37522">
        <w:rPr>
          <w:sz w:val="24"/>
          <w:szCs w:val="24"/>
        </w:rPr>
        <w:t xml:space="preserve"> contracted out, and then </w:t>
      </w:r>
      <w:r w:rsidR="009F37C9">
        <w:rPr>
          <w:sz w:val="24"/>
          <w:szCs w:val="24"/>
        </w:rPr>
        <w:t>it</w:t>
      </w:r>
      <w:r w:rsidRPr="00F37522">
        <w:rPr>
          <w:sz w:val="24"/>
          <w:szCs w:val="24"/>
        </w:rPr>
        <w:t xml:space="preserve"> will be back to spending core funds next month</w:t>
      </w:r>
      <w:r w:rsidR="007E7B7E">
        <w:rPr>
          <w:sz w:val="24"/>
          <w:szCs w:val="24"/>
        </w:rPr>
        <w:t>,</w:t>
      </w:r>
      <w:r w:rsidRPr="00F37522">
        <w:rPr>
          <w:sz w:val="24"/>
          <w:szCs w:val="24"/>
        </w:rPr>
        <w:t xml:space="preserve"> with the possibility of holding over some of the general fund dollars for projects already in the pipeline.</w:t>
      </w:r>
      <w:r w:rsidRPr="00F37522">
        <w:t xml:space="preserve"> </w:t>
      </w:r>
    </w:p>
    <w:p w14:paraId="294E128D" w14:textId="77777777" w:rsidR="00765F21" w:rsidRPr="00F37522" w:rsidRDefault="00765F21" w:rsidP="00765F21">
      <w:pPr>
        <w:ind w:left="119" w:right="400"/>
        <w:jc w:val="both"/>
      </w:pPr>
    </w:p>
    <w:p w14:paraId="332A6704" w14:textId="77777777" w:rsidR="00E21BD3" w:rsidRPr="00F37522" w:rsidRDefault="00E21BD3" w:rsidP="00E21BD3">
      <w:pPr>
        <w:pStyle w:val="BodyText"/>
        <w:ind w:left="3099"/>
      </w:pPr>
    </w:p>
    <w:p w14:paraId="7CBEDC57" w14:textId="77777777" w:rsidR="00E21BD3" w:rsidRPr="00F37522" w:rsidRDefault="00E21BD3" w:rsidP="00196C70">
      <w:pPr>
        <w:pStyle w:val="Heading1"/>
        <w:numPr>
          <w:ilvl w:val="0"/>
          <w:numId w:val="2"/>
        </w:numPr>
        <w:tabs>
          <w:tab w:val="left" w:pos="1362"/>
          <w:tab w:val="left" w:pos="1363"/>
        </w:tabs>
        <w:jc w:val="left"/>
        <w:rPr>
          <w:u w:val="none"/>
        </w:rPr>
      </w:pPr>
      <w:r w:rsidRPr="00F37522">
        <w:rPr>
          <w:u w:val="none"/>
        </w:rPr>
        <w:t>REPORT OF THE ASSISTANT</w:t>
      </w:r>
      <w:r w:rsidRPr="00F37522">
        <w:rPr>
          <w:spacing w:val="7"/>
          <w:u w:val="none"/>
        </w:rPr>
        <w:t xml:space="preserve"> </w:t>
      </w:r>
      <w:r w:rsidRPr="00F37522">
        <w:rPr>
          <w:u w:val="none"/>
        </w:rPr>
        <w:t>DIRECTOR</w:t>
      </w:r>
    </w:p>
    <w:p w14:paraId="4117F848" w14:textId="77777777" w:rsidR="00E21BD3" w:rsidRPr="00F37522" w:rsidRDefault="00E21BD3" w:rsidP="00E21BD3">
      <w:pPr>
        <w:pStyle w:val="BodyText"/>
        <w:spacing w:before="9"/>
        <w:rPr>
          <w:b/>
          <w:sz w:val="16"/>
        </w:rPr>
      </w:pPr>
    </w:p>
    <w:p w14:paraId="4F9CB39A" w14:textId="2D65CD44" w:rsidR="00592E29" w:rsidRPr="00F37522" w:rsidRDefault="00592E29" w:rsidP="00592E29">
      <w:pPr>
        <w:pStyle w:val="BodyText"/>
        <w:ind w:right="400"/>
        <w:jc w:val="both"/>
      </w:pPr>
      <w:bookmarkStart w:id="47" w:name="Mr._Cooper_reported_as_Reg_mentioned,_we"/>
      <w:bookmarkEnd w:id="47"/>
      <w:r w:rsidRPr="00F37522">
        <w:t xml:space="preserve">Peter </w:t>
      </w:r>
      <w:r w:rsidR="00B50B91" w:rsidRPr="00F37522">
        <w:t>Cooper shared</w:t>
      </w:r>
      <w:r w:rsidRPr="00F37522">
        <w:t xml:space="preserve"> </w:t>
      </w:r>
      <w:r w:rsidR="007E7B7E">
        <w:t xml:space="preserve">that </w:t>
      </w:r>
      <w:r w:rsidR="00B50B91" w:rsidRPr="00B50B91">
        <w:t xml:space="preserve">almost all of the $13M in proposals </w:t>
      </w:r>
      <w:r w:rsidR="007E7B7E">
        <w:t>today will</w:t>
      </w:r>
      <w:r w:rsidR="00B50B91" w:rsidRPr="00B50B91">
        <w:t xml:space="preserve"> be funded with the Community College funds. By the January Panel</w:t>
      </w:r>
      <w:r w:rsidR="000D1902">
        <w:t>,</w:t>
      </w:r>
      <w:r w:rsidR="00B50B91" w:rsidRPr="00B50B91">
        <w:t xml:space="preserve"> almost </w:t>
      </w:r>
      <w:r w:rsidR="000D1902">
        <w:t xml:space="preserve">all </w:t>
      </w:r>
      <w:r w:rsidR="00B50B91" w:rsidRPr="00B50B91">
        <w:t xml:space="preserve">the Expansion </w:t>
      </w:r>
      <w:r w:rsidR="00427E42">
        <w:t>F</w:t>
      </w:r>
      <w:r w:rsidR="00B50B91" w:rsidRPr="00B50B91">
        <w:t xml:space="preserve">unds of $50M and the Community </w:t>
      </w:r>
      <w:r w:rsidR="00427E42">
        <w:t>C</w:t>
      </w:r>
      <w:r w:rsidR="00B50B91" w:rsidRPr="00B50B91">
        <w:t xml:space="preserve">ollege </w:t>
      </w:r>
      <w:r w:rsidR="00427E42">
        <w:t>F</w:t>
      </w:r>
      <w:r w:rsidR="00B50B91" w:rsidRPr="00B50B91">
        <w:t>und</w:t>
      </w:r>
      <w:r w:rsidR="00427E42">
        <w:t>s</w:t>
      </w:r>
      <w:r w:rsidR="00B50B91" w:rsidRPr="00B50B91">
        <w:t xml:space="preserve"> of $15M from the </w:t>
      </w:r>
      <w:r w:rsidR="00427E42">
        <w:t>S</w:t>
      </w:r>
      <w:r w:rsidR="00B50B91" w:rsidRPr="00B50B91">
        <w:t>tate’s General Funds</w:t>
      </w:r>
      <w:r w:rsidR="00427E42">
        <w:t xml:space="preserve"> will be used up</w:t>
      </w:r>
      <w:r w:rsidR="00B50B91" w:rsidRPr="00B50B91">
        <w:t xml:space="preserve">.   However, $2M from the </w:t>
      </w:r>
      <w:r w:rsidR="00427E42">
        <w:t>E</w:t>
      </w:r>
      <w:r w:rsidR="00B50B91" w:rsidRPr="00B50B91">
        <w:t xml:space="preserve">xpansion </w:t>
      </w:r>
      <w:r w:rsidR="00427E42">
        <w:t>F</w:t>
      </w:r>
      <w:r w:rsidR="00B50B91" w:rsidRPr="00B50B91">
        <w:t>und</w:t>
      </w:r>
      <w:r w:rsidR="00427E42">
        <w:t xml:space="preserve"> will be set aside</w:t>
      </w:r>
      <w:r w:rsidR="00B50B91" w:rsidRPr="00B50B91">
        <w:t xml:space="preserve"> to fund proposal</w:t>
      </w:r>
      <w:r w:rsidR="00A062E7">
        <w:t>s</w:t>
      </w:r>
      <w:r w:rsidR="00B50B91" w:rsidRPr="00B50B91">
        <w:t xml:space="preserve"> that are in the que</w:t>
      </w:r>
      <w:r w:rsidR="00A062E7">
        <w:t>ue</w:t>
      </w:r>
      <w:r w:rsidR="00B50B91" w:rsidRPr="00B50B91">
        <w:t xml:space="preserve"> but are not able to be funded by core dollars, </w:t>
      </w:r>
      <w:r w:rsidR="00A062E7">
        <w:t>such as</w:t>
      </w:r>
      <w:r w:rsidR="00B50B91" w:rsidRPr="00B50B91">
        <w:t xml:space="preserve"> from the healthcare sector and the public sector.</w:t>
      </w:r>
    </w:p>
    <w:p w14:paraId="49A305CB" w14:textId="77777777" w:rsidR="00592E29" w:rsidRPr="00F37522" w:rsidRDefault="00592E29" w:rsidP="00592E29">
      <w:pPr>
        <w:pStyle w:val="BodyText"/>
        <w:ind w:right="400"/>
        <w:jc w:val="both"/>
      </w:pPr>
    </w:p>
    <w:p w14:paraId="4CE608DF" w14:textId="2971B0EB" w:rsidR="00592E29" w:rsidRPr="00F37522" w:rsidRDefault="00B50B91" w:rsidP="00592E29">
      <w:pPr>
        <w:pStyle w:val="BodyText"/>
        <w:ind w:right="400"/>
        <w:jc w:val="both"/>
      </w:pPr>
      <w:r w:rsidRPr="00B50B91">
        <w:t xml:space="preserve">Mr. Cooper reported that over the past year </w:t>
      </w:r>
      <w:r w:rsidR="00A062E7">
        <w:t xml:space="preserve">there has been </w:t>
      </w:r>
      <w:r w:rsidRPr="00B50B91">
        <w:t xml:space="preserve">many transitions and changes. </w:t>
      </w:r>
      <w:r w:rsidR="00A062E7">
        <w:t>From</w:t>
      </w:r>
      <w:r w:rsidRPr="00B50B91">
        <w:t xml:space="preserve"> tightening our belts’ when </w:t>
      </w:r>
      <w:r w:rsidR="00A062E7">
        <w:t>ETP</w:t>
      </w:r>
      <w:r w:rsidRPr="00B50B91">
        <w:t xml:space="preserve"> only had $45M</w:t>
      </w:r>
      <w:r w:rsidR="00A062E7">
        <w:t>,</w:t>
      </w:r>
      <w:r w:rsidRPr="00B50B91">
        <w:t xml:space="preserve"> to ramping up and creating the mechanisms for getting an additional $86M in General Fund dollars out the door.   </w:t>
      </w:r>
      <w:r w:rsidR="00AC2E2B">
        <w:t xml:space="preserve">Mr. Cooper thanked ETP staff for putting in </w:t>
      </w:r>
      <w:r w:rsidRPr="00B50B91">
        <w:t>a huge amount of staff time and going the extra mile to make it happen</w:t>
      </w:r>
      <w:r w:rsidR="006E0A2D">
        <w:t xml:space="preserve">. </w:t>
      </w:r>
      <w:r w:rsidR="00592E29" w:rsidRPr="00F37522">
        <w:t xml:space="preserve"> </w:t>
      </w:r>
      <w:r w:rsidRPr="00B50B91">
        <w:t xml:space="preserve">Mr. Cooper also shared </w:t>
      </w:r>
      <w:r w:rsidR="00AC2E2B">
        <w:t>Staff</w:t>
      </w:r>
      <w:r w:rsidRPr="00B50B91">
        <w:t xml:space="preserve"> ha</w:t>
      </w:r>
      <w:r w:rsidR="00AC2E2B">
        <w:t>s</w:t>
      </w:r>
      <w:r w:rsidRPr="00B50B91">
        <w:t xml:space="preserve"> been putting efficiencies in place and now those efficiencies are bearing fruit; now one of the big challenges will be getting staffed up </w:t>
      </w:r>
      <w:r w:rsidR="00E15284">
        <w:t>to</w:t>
      </w:r>
      <w:r w:rsidRPr="00B50B91">
        <w:t xml:space="preserve"> process more funding. </w:t>
      </w:r>
      <w:r w:rsidR="009C49A6">
        <w:t>Additionally</w:t>
      </w:r>
      <w:r w:rsidR="009C49A6" w:rsidRPr="00B50B91">
        <w:t>, there</w:t>
      </w:r>
      <w:r w:rsidR="00E15284">
        <w:t xml:space="preserve"> are </w:t>
      </w:r>
      <w:r w:rsidRPr="00B50B91">
        <w:t>two grants that are of great interest to the Governor’s Office and really represent ETP broadening</w:t>
      </w:r>
      <w:r w:rsidR="00E15284">
        <w:t xml:space="preserve"> its</w:t>
      </w:r>
      <w:r w:rsidRPr="00B50B91">
        <w:t xml:space="preserve"> participation in workforce development, including engaging with new organizations and populations.</w:t>
      </w:r>
    </w:p>
    <w:p w14:paraId="0519FE90" w14:textId="77777777" w:rsidR="00B50B91" w:rsidRPr="00B50B91" w:rsidRDefault="00B50B91" w:rsidP="00B50B91">
      <w:pPr>
        <w:ind w:left="119" w:right="400"/>
        <w:jc w:val="both"/>
        <w:rPr>
          <w:sz w:val="24"/>
          <w:szCs w:val="24"/>
          <w:u w:val="single"/>
        </w:rPr>
      </w:pPr>
      <w:bookmarkStart w:id="48" w:name="Mr._Cooper_then_reported_since_we_want_t"/>
      <w:bookmarkEnd w:id="48"/>
    </w:p>
    <w:p w14:paraId="514782D9" w14:textId="117699E1" w:rsidR="00E21BD3" w:rsidRPr="00B50B91" w:rsidRDefault="00B50B91" w:rsidP="00B50B91">
      <w:pPr>
        <w:ind w:right="400"/>
        <w:jc w:val="both"/>
        <w:rPr>
          <w:sz w:val="24"/>
          <w:szCs w:val="24"/>
        </w:rPr>
      </w:pPr>
      <w:r w:rsidRPr="00B50B91">
        <w:rPr>
          <w:sz w:val="24"/>
          <w:szCs w:val="24"/>
        </w:rPr>
        <w:t xml:space="preserve">Mr. Cooper then </w:t>
      </w:r>
      <w:r w:rsidR="00E15284">
        <w:rPr>
          <w:sz w:val="24"/>
          <w:szCs w:val="24"/>
        </w:rPr>
        <w:t>shared that</w:t>
      </w:r>
      <w:r w:rsidRPr="00B50B91">
        <w:rPr>
          <w:sz w:val="24"/>
          <w:szCs w:val="24"/>
        </w:rPr>
        <w:t xml:space="preserve"> later today, Chris </w:t>
      </w:r>
      <w:r w:rsidR="009C49A6">
        <w:rPr>
          <w:sz w:val="24"/>
          <w:szCs w:val="24"/>
        </w:rPr>
        <w:t>Hoover</w:t>
      </w:r>
      <w:r w:rsidR="009C49A6" w:rsidRPr="00B50B91">
        <w:rPr>
          <w:sz w:val="24"/>
          <w:szCs w:val="24"/>
        </w:rPr>
        <w:t xml:space="preserve"> will</w:t>
      </w:r>
      <w:r w:rsidRPr="00B50B91">
        <w:rPr>
          <w:sz w:val="24"/>
          <w:szCs w:val="24"/>
        </w:rPr>
        <w:t xml:space="preserve"> ask for action to adjust the Paid Family Leave Small Business (PFL) Guidelines to make the program more successful. Regarding the SEED </w:t>
      </w:r>
      <w:r w:rsidR="00E15284">
        <w:rPr>
          <w:sz w:val="24"/>
          <w:szCs w:val="24"/>
        </w:rPr>
        <w:t xml:space="preserve">grant </w:t>
      </w:r>
      <w:r w:rsidRPr="00B50B91">
        <w:rPr>
          <w:sz w:val="24"/>
          <w:szCs w:val="24"/>
        </w:rPr>
        <w:t xml:space="preserve">-- Social Entrepreneurs for Economic Development-- the Governor’s office continues to </w:t>
      </w:r>
      <w:r w:rsidR="0098277E">
        <w:rPr>
          <w:sz w:val="24"/>
          <w:szCs w:val="24"/>
        </w:rPr>
        <w:t>show</w:t>
      </w:r>
      <w:r w:rsidRPr="00B50B91">
        <w:rPr>
          <w:sz w:val="24"/>
          <w:szCs w:val="24"/>
        </w:rPr>
        <w:t xml:space="preserve"> interest and </w:t>
      </w:r>
      <w:r w:rsidR="0098277E">
        <w:rPr>
          <w:sz w:val="24"/>
          <w:szCs w:val="24"/>
        </w:rPr>
        <w:t>Staff is</w:t>
      </w:r>
      <w:r w:rsidRPr="00B50B91">
        <w:rPr>
          <w:sz w:val="24"/>
          <w:szCs w:val="24"/>
        </w:rPr>
        <w:t xml:space="preserve"> working on </w:t>
      </w:r>
      <w:r w:rsidR="009C49A6" w:rsidRPr="00B50B91">
        <w:rPr>
          <w:sz w:val="24"/>
          <w:szCs w:val="24"/>
        </w:rPr>
        <w:t>expan</w:t>
      </w:r>
      <w:r w:rsidR="009C49A6">
        <w:rPr>
          <w:sz w:val="24"/>
          <w:szCs w:val="24"/>
        </w:rPr>
        <w:t>ding</w:t>
      </w:r>
      <w:r w:rsidR="009C49A6" w:rsidRPr="00B50B91">
        <w:rPr>
          <w:sz w:val="24"/>
          <w:szCs w:val="24"/>
        </w:rPr>
        <w:t xml:space="preserve"> the</w:t>
      </w:r>
      <w:r w:rsidRPr="00B50B91">
        <w:rPr>
          <w:sz w:val="24"/>
          <w:szCs w:val="24"/>
        </w:rPr>
        <w:t xml:space="preserve"> program with $20M for Round 2.   This is on top of the initial $10M. We are just getting the second quarter reports back from the participating organizations and will share their stories with you at a future Panel meeting</w:t>
      </w:r>
    </w:p>
    <w:p w14:paraId="3F73A2F0" w14:textId="77777777" w:rsidR="00B50B91" w:rsidRPr="00F37522" w:rsidRDefault="00B50B91" w:rsidP="00B50B91">
      <w:pPr>
        <w:ind w:left="119" w:right="400"/>
        <w:jc w:val="both"/>
      </w:pPr>
    </w:p>
    <w:p w14:paraId="523E9E70" w14:textId="77777777" w:rsidR="00592E29" w:rsidRPr="00F37522" w:rsidRDefault="00592E29" w:rsidP="00196C70">
      <w:pPr>
        <w:pStyle w:val="Heading1"/>
        <w:numPr>
          <w:ilvl w:val="0"/>
          <w:numId w:val="2"/>
        </w:numPr>
        <w:tabs>
          <w:tab w:val="left" w:pos="1266"/>
          <w:tab w:val="left" w:pos="1267"/>
        </w:tabs>
        <w:spacing w:before="67"/>
        <w:jc w:val="left"/>
        <w:rPr>
          <w:u w:val="none"/>
        </w:rPr>
      </w:pPr>
      <w:r w:rsidRPr="00F37522">
        <w:rPr>
          <w:u w:val="none"/>
        </w:rPr>
        <w:lastRenderedPageBreak/>
        <w:t>UPDATE ON CAL-E-FORCE</w:t>
      </w:r>
    </w:p>
    <w:p w14:paraId="475112F1" w14:textId="77777777" w:rsidR="00592E29" w:rsidRPr="00F37522" w:rsidRDefault="00592E29" w:rsidP="00592E29">
      <w:pPr>
        <w:pStyle w:val="Heading1"/>
        <w:tabs>
          <w:tab w:val="left" w:pos="1266"/>
          <w:tab w:val="left" w:pos="1267"/>
        </w:tabs>
        <w:spacing w:before="67"/>
        <w:rPr>
          <w:u w:val="none"/>
        </w:rPr>
      </w:pPr>
    </w:p>
    <w:p w14:paraId="0C5082BE" w14:textId="630D43EF" w:rsidR="00592E29" w:rsidRPr="00F37522" w:rsidRDefault="00592E29" w:rsidP="00435B57">
      <w:pPr>
        <w:pStyle w:val="Heading1"/>
        <w:tabs>
          <w:tab w:val="left" w:pos="1266"/>
          <w:tab w:val="left" w:pos="1267"/>
        </w:tabs>
        <w:spacing w:before="67"/>
        <w:jc w:val="both"/>
        <w:rPr>
          <w:b w:val="0"/>
          <w:u w:val="none"/>
        </w:rPr>
      </w:pPr>
      <w:r w:rsidRPr="00F37522">
        <w:rPr>
          <w:b w:val="0"/>
          <w:u w:val="none"/>
        </w:rPr>
        <w:t xml:space="preserve">Tara Armstrong reported that recently </w:t>
      </w:r>
      <w:r w:rsidR="0098277E">
        <w:rPr>
          <w:b w:val="0"/>
          <w:u w:val="none"/>
        </w:rPr>
        <w:t xml:space="preserve">her team has </w:t>
      </w:r>
      <w:r w:rsidRPr="00F37522">
        <w:rPr>
          <w:b w:val="0"/>
          <w:u w:val="none"/>
        </w:rPr>
        <w:t xml:space="preserve">migrated a large set of closed contracts, so now </w:t>
      </w:r>
      <w:r w:rsidR="0098277E">
        <w:rPr>
          <w:b w:val="0"/>
          <w:u w:val="none"/>
        </w:rPr>
        <w:t>S</w:t>
      </w:r>
      <w:r w:rsidRPr="00F37522">
        <w:rPr>
          <w:b w:val="0"/>
          <w:u w:val="none"/>
        </w:rPr>
        <w:t>takeholders are able to see their past contracts</w:t>
      </w:r>
      <w:r w:rsidR="0098277E">
        <w:rPr>
          <w:b w:val="0"/>
          <w:u w:val="none"/>
        </w:rPr>
        <w:t>.</w:t>
      </w:r>
      <w:r w:rsidRPr="00F37522">
        <w:rPr>
          <w:b w:val="0"/>
          <w:u w:val="none"/>
        </w:rPr>
        <w:t xml:space="preserve"> </w:t>
      </w:r>
      <w:r w:rsidR="0098277E">
        <w:rPr>
          <w:b w:val="0"/>
          <w:u w:val="none"/>
        </w:rPr>
        <w:t xml:space="preserve">That will be </w:t>
      </w:r>
      <w:r w:rsidRPr="00F37522">
        <w:rPr>
          <w:b w:val="0"/>
          <w:u w:val="none"/>
        </w:rPr>
        <w:t>finish</w:t>
      </w:r>
      <w:r w:rsidR="0098277E">
        <w:rPr>
          <w:b w:val="0"/>
          <w:u w:val="none"/>
        </w:rPr>
        <w:t>ed</w:t>
      </w:r>
      <w:r w:rsidRPr="00F37522">
        <w:rPr>
          <w:b w:val="0"/>
          <w:u w:val="none"/>
        </w:rPr>
        <w:t xml:space="preserve"> up in the next couple months</w:t>
      </w:r>
      <w:r w:rsidR="0098277E">
        <w:rPr>
          <w:b w:val="0"/>
          <w:u w:val="none"/>
        </w:rPr>
        <w:t>,</w:t>
      </w:r>
      <w:r w:rsidR="005B5A2B">
        <w:rPr>
          <w:b w:val="0"/>
          <w:u w:val="none"/>
        </w:rPr>
        <w:t xml:space="preserve"> </w:t>
      </w:r>
      <w:r w:rsidRPr="00F37522">
        <w:rPr>
          <w:b w:val="0"/>
          <w:u w:val="none"/>
        </w:rPr>
        <w:t xml:space="preserve">and then we'll start to be able to see automated efficiencies like </w:t>
      </w:r>
      <w:r w:rsidR="0098277E">
        <w:rPr>
          <w:b w:val="0"/>
          <w:u w:val="none"/>
        </w:rPr>
        <w:t>R</w:t>
      </w:r>
      <w:r w:rsidRPr="00F37522">
        <w:rPr>
          <w:b w:val="0"/>
          <w:u w:val="none"/>
        </w:rPr>
        <w:t xml:space="preserve">epeat </w:t>
      </w:r>
      <w:r w:rsidR="0098277E">
        <w:rPr>
          <w:b w:val="0"/>
          <w:u w:val="none"/>
        </w:rPr>
        <w:t>C</w:t>
      </w:r>
      <w:r w:rsidRPr="00F37522">
        <w:rPr>
          <w:b w:val="0"/>
          <w:u w:val="none"/>
        </w:rPr>
        <w:t>ontractor automation</w:t>
      </w:r>
      <w:r w:rsidR="0098277E">
        <w:rPr>
          <w:b w:val="0"/>
          <w:u w:val="none"/>
        </w:rPr>
        <w:t>, etc.</w:t>
      </w:r>
      <w:r w:rsidRPr="00F37522">
        <w:rPr>
          <w:b w:val="0"/>
          <w:u w:val="none"/>
        </w:rPr>
        <w:t xml:space="preserve"> </w:t>
      </w:r>
      <w:r w:rsidR="00422071">
        <w:rPr>
          <w:b w:val="0"/>
          <w:u w:val="none"/>
        </w:rPr>
        <w:t xml:space="preserve">Staff is </w:t>
      </w:r>
      <w:r w:rsidRPr="00F37522">
        <w:rPr>
          <w:b w:val="0"/>
          <w:u w:val="none"/>
        </w:rPr>
        <w:t xml:space="preserve">also working on having print forms come out of the system, a couple of forms that we've </w:t>
      </w:r>
      <w:r w:rsidR="00EF62ED">
        <w:rPr>
          <w:b w:val="0"/>
          <w:u w:val="none"/>
        </w:rPr>
        <w:t xml:space="preserve">developed which </w:t>
      </w:r>
      <w:r w:rsidR="00435B57" w:rsidRPr="00F37522">
        <w:rPr>
          <w:b w:val="0"/>
          <w:u w:val="none"/>
        </w:rPr>
        <w:t xml:space="preserve">creates a lot of </w:t>
      </w:r>
      <w:r w:rsidRPr="00F37522">
        <w:rPr>
          <w:b w:val="0"/>
          <w:u w:val="none"/>
        </w:rPr>
        <w:t xml:space="preserve">efficiencies for staff. </w:t>
      </w:r>
    </w:p>
    <w:p w14:paraId="07B468AD" w14:textId="77777777" w:rsidR="00592E29" w:rsidRPr="00F37522" w:rsidRDefault="00592E29" w:rsidP="00435B57">
      <w:pPr>
        <w:pStyle w:val="Heading1"/>
        <w:tabs>
          <w:tab w:val="left" w:pos="1266"/>
          <w:tab w:val="left" w:pos="1267"/>
        </w:tabs>
        <w:spacing w:before="67"/>
        <w:jc w:val="both"/>
        <w:rPr>
          <w:b w:val="0"/>
          <w:u w:val="none"/>
        </w:rPr>
      </w:pPr>
    </w:p>
    <w:p w14:paraId="2F206A6C" w14:textId="1CECF2CF" w:rsidR="00592E29" w:rsidRPr="00F37522" w:rsidRDefault="00B50B91" w:rsidP="00435B57">
      <w:pPr>
        <w:pStyle w:val="Heading1"/>
        <w:tabs>
          <w:tab w:val="left" w:pos="1266"/>
          <w:tab w:val="left" w:pos="1267"/>
        </w:tabs>
        <w:spacing w:before="67"/>
        <w:jc w:val="both"/>
        <w:rPr>
          <w:b w:val="0"/>
          <w:u w:val="none"/>
        </w:rPr>
      </w:pPr>
      <w:r w:rsidRPr="00B50B91">
        <w:rPr>
          <w:b w:val="0"/>
          <w:u w:val="none"/>
        </w:rPr>
        <w:t xml:space="preserve">Ms. Armstrong </w:t>
      </w:r>
      <w:r>
        <w:rPr>
          <w:b w:val="0"/>
          <w:u w:val="none"/>
        </w:rPr>
        <w:t>provided</w:t>
      </w:r>
      <w:r w:rsidR="00592E29" w:rsidRPr="00F37522">
        <w:rPr>
          <w:b w:val="0"/>
          <w:u w:val="none"/>
        </w:rPr>
        <w:t xml:space="preserve"> an update on Cal-E-Force Grants,</w:t>
      </w:r>
      <w:r>
        <w:rPr>
          <w:b w:val="0"/>
          <w:u w:val="none"/>
        </w:rPr>
        <w:t xml:space="preserve"> which is</w:t>
      </w:r>
      <w:r w:rsidR="00592E29" w:rsidRPr="00F37522">
        <w:rPr>
          <w:b w:val="0"/>
          <w:u w:val="none"/>
        </w:rPr>
        <w:t xml:space="preserve"> part of Cal-E-Force i</w:t>
      </w:r>
      <w:r w:rsidR="00EF62ED">
        <w:rPr>
          <w:b w:val="0"/>
          <w:u w:val="none"/>
        </w:rPr>
        <w:t>n</w:t>
      </w:r>
      <w:r w:rsidR="00592E29" w:rsidRPr="00F37522">
        <w:rPr>
          <w:b w:val="0"/>
          <w:u w:val="none"/>
        </w:rPr>
        <w:t xml:space="preserve"> Paid Family Leave and SEED Grant</w:t>
      </w:r>
      <w:r w:rsidR="00EF62ED">
        <w:rPr>
          <w:b w:val="0"/>
          <w:u w:val="none"/>
        </w:rPr>
        <w:t>s</w:t>
      </w:r>
      <w:r w:rsidR="00592E29" w:rsidRPr="00F37522">
        <w:rPr>
          <w:b w:val="0"/>
          <w:u w:val="none"/>
        </w:rPr>
        <w:t>. Those are being developed and will be opening up in early January for the application process.</w:t>
      </w:r>
    </w:p>
    <w:p w14:paraId="099F8635" w14:textId="77777777" w:rsidR="00592E29" w:rsidRPr="00F37522" w:rsidRDefault="00592E29" w:rsidP="00435B57">
      <w:pPr>
        <w:pStyle w:val="Heading1"/>
        <w:tabs>
          <w:tab w:val="left" w:pos="1266"/>
          <w:tab w:val="left" w:pos="1267"/>
        </w:tabs>
        <w:spacing w:before="67"/>
        <w:jc w:val="both"/>
        <w:rPr>
          <w:b w:val="0"/>
          <w:u w:val="none"/>
        </w:rPr>
      </w:pPr>
    </w:p>
    <w:p w14:paraId="47EC51FB" w14:textId="23C699C4" w:rsidR="00592E29" w:rsidRPr="00B50B91" w:rsidRDefault="00592E29" w:rsidP="00B50B91">
      <w:pPr>
        <w:pStyle w:val="Heading1"/>
        <w:tabs>
          <w:tab w:val="left" w:pos="1266"/>
          <w:tab w:val="left" w:pos="1267"/>
        </w:tabs>
        <w:spacing w:before="67"/>
        <w:jc w:val="both"/>
        <w:rPr>
          <w:b w:val="0"/>
          <w:u w:val="none"/>
        </w:rPr>
      </w:pPr>
      <w:r w:rsidRPr="00F37522">
        <w:rPr>
          <w:b w:val="0"/>
          <w:u w:val="none"/>
        </w:rPr>
        <w:t>Ms. Armstrong shared that staff is working with</w:t>
      </w:r>
      <w:r w:rsidR="00B50B91">
        <w:rPr>
          <w:b w:val="0"/>
          <w:u w:val="none"/>
        </w:rPr>
        <w:t xml:space="preserve"> </w:t>
      </w:r>
      <w:r w:rsidR="00B50B91" w:rsidRPr="00B50B91">
        <w:rPr>
          <w:b w:val="0"/>
          <w:u w:val="none"/>
        </w:rPr>
        <w:t>the State Board</w:t>
      </w:r>
      <w:r w:rsidRPr="00F37522">
        <w:rPr>
          <w:b w:val="0"/>
          <w:u w:val="none"/>
        </w:rPr>
        <w:t xml:space="preserve"> </w:t>
      </w:r>
      <w:r w:rsidR="00B50B91">
        <w:rPr>
          <w:b w:val="0"/>
          <w:u w:val="none"/>
        </w:rPr>
        <w:t>CWDB</w:t>
      </w:r>
      <w:r w:rsidR="00B50B91" w:rsidRPr="00B50B91">
        <w:rPr>
          <w:b w:val="0"/>
          <w:u w:val="none"/>
        </w:rPr>
        <w:t xml:space="preserve">, </w:t>
      </w:r>
      <w:r w:rsidR="007637A0">
        <w:rPr>
          <w:b w:val="0"/>
          <w:u w:val="none"/>
        </w:rPr>
        <w:t>and have</w:t>
      </w:r>
      <w:r w:rsidRPr="00F37522">
        <w:rPr>
          <w:b w:val="0"/>
          <w:u w:val="none"/>
        </w:rPr>
        <w:t xml:space="preserve"> launched their first grant called WAF</w:t>
      </w:r>
      <w:r w:rsidR="00EF62ED">
        <w:rPr>
          <w:b w:val="0"/>
          <w:u w:val="none"/>
        </w:rPr>
        <w:t>,</w:t>
      </w:r>
      <w:r w:rsidR="007637A0" w:rsidRPr="007637A0">
        <w:rPr>
          <w:u w:val="none"/>
        </w:rPr>
        <w:t xml:space="preserve"> </w:t>
      </w:r>
      <w:r w:rsidR="007637A0" w:rsidRPr="007637A0">
        <w:rPr>
          <w:b w:val="0"/>
          <w:u w:val="none"/>
        </w:rPr>
        <w:t>the Workforce Accelerator Fund</w:t>
      </w:r>
      <w:r w:rsidR="00EF62ED">
        <w:rPr>
          <w:b w:val="0"/>
          <w:u w:val="none"/>
        </w:rPr>
        <w:t>,</w:t>
      </w:r>
      <w:r w:rsidRPr="00F37522">
        <w:rPr>
          <w:b w:val="0"/>
          <w:u w:val="none"/>
        </w:rPr>
        <w:t xml:space="preserve"> and </w:t>
      </w:r>
      <w:r w:rsidR="00521AF5">
        <w:rPr>
          <w:b w:val="0"/>
          <w:u w:val="none"/>
        </w:rPr>
        <w:t>are</w:t>
      </w:r>
      <w:r w:rsidRPr="00F37522">
        <w:rPr>
          <w:b w:val="0"/>
          <w:u w:val="none"/>
        </w:rPr>
        <w:t xml:space="preserve"> working on </w:t>
      </w:r>
      <w:r w:rsidR="00521AF5">
        <w:rPr>
          <w:b w:val="0"/>
          <w:u w:val="none"/>
        </w:rPr>
        <w:t>P</w:t>
      </w:r>
      <w:r w:rsidRPr="00F37522">
        <w:rPr>
          <w:b w:val="0"/>
          <w:u w:val="none"/>
        </w:rPr>
        <w:t xml:space="preserve">art </w:t>
      </w:r>
      <w:r w:rsidR="00521AF5">
        <w:rPr>
          <w:b w:val="0"/>
          <w:u w:val="none"/>
        </w:rPr>
        <w:t>T</w:t>
      </w:r>
      <w:r w:rsidRPr="00F37522">
        <w:rPr>
          <w:b w:val="0"/>
          <w:u w:val="none"/>
        </w:rPr>
        <w:t>wo, which is reviewing the applications within the system</w:t>
      </w:r>
      <w:r w:rsidR="00521AF5">
        <w:rPr>
          <w:b w:val="0"/>
          <w:u w:val="none"/>
        </w:rPr>
        <w:t>.</w:t>
      </w:r>
      <w:r w:rsidRPr="00F37522">
        <w:rPr>
          <w:b w:val="0"/>
          <w:u w:val="none"/>
        </w:rPr>
        <w:t xml:space="preserve"> </w:t>
      </w:r>
    </w:p>
    <w:p w14:paraId="5011E2E6" w14:textId="77777777" w:rsidR="00E21BD3" w:rsidRPr="00F37522" w:rsidRDefault="00E21BD3" w:rsidP="00435B57">
      <w:pPr>
        <w:ind w:left="119" w:right="400"/>
        <w:jc w:val="both"/>
      </w:pPr>
    </w:p>
    <w:p w14:paraId="593A6DCA" w14:textId="77777777" w:rsidR="00435B57" w:rsidRPr="00F37522" w:rsidRDefault="00435B57" w:rsidP="00435B57">
      <w:pPr>
        <w:ind w:left="119" w:right="400"/>
        <w:jc w:val="both"/>
      </w:pPr>
    </w:p>
    <w:p w14:paraId="3192CF3A" w14:textId="77777777" w:rsidR="00435B57" w:rsidRPr="00F37522" w:rsidRDefault="00435B57" w:rsidP="00196C70">
      <w:pPr>
        <w:pStyle w:val="Heading1"/>
        <w:numPr>
          <w:ilvl w:val="0"/>
          <w:numId w:val="2"/>
        </w:numPr>
        <w:tabs>
          <w:tab w:val="left" w:pos="1172"/>
          <w:tab w:val="left" w:pos="1173"/>
        </w:tabs>
        <w:jc w:val="left"/>
        <w:rPr>
          <w:u w:val="none"/>
        </w:rPr>
      </w:pPr>
      <w:r w:rsidRPr="00F37522">
        <w:rPr>
          <w:u w:val="none"/>
        </w:rPr>
        <w:t>REPORT OF STAFF</w:t>
      </w:r>
      <w:r w:rsidRPr="00F37522">
        <w:rPr>
          <w:spacing w:val="-9"/>
          <w:u w:val="none"/>
        </w:rPr>
        <w:t xml:space="preserve"> </w:t>
      </w:r>
      <w:r w:rsidRPr="00F37522">
        <w:rPr>
          <w:u w:val="none"/>
        </w:rPr>
        <w:t>ATTORNEY</w:t>
      </w:r>
    </w:p>
    <w:p w14:paraId="6824ACAC" w14:textId="77777777" w:rsidR="00435B57" w:rsidRPr="00F37522" w:rsidRDefault="00435B57" w:rsidP="00435B57">
      <w:pPr>
        <w:pStyle w:val="BodyText"/>
        <w:spacing w:before="2"/>
        <w:rPr>
          <w:b/>
          <w:sz w:val="34"/>
        </w:rPr>
      </w:pPr>
    </w:p>
    <w:p w14:paraId="65768AF6" w14:textId="44F8C583" w:rsidR="00435B57" w:rsidRPr="00F37522" w:rsidRDefault="00435B57" w:rsidP="00435B57">
      <w:pPr>
        <w:pStyle w:val="BodyText"/>
        <w:spacing w:before="1"/>
        <w:ind w:left="119" w:right="469"/>
        <w:jc w:val="both"/>
      </w:pPr>
      <w:bookmarkStart w:id="49" w:name="Staff_Attorney_Michael_Cable_stated_AB11"/>
      <w:bookmarkEnd w:id="49"/>
      <w:r w:rsidRPr="00F37522">
        <w:t>Staff</w:t>
      </w:r>
      <w:r w:rsidRPr="00F37522">
        <w:rPr>
          <w:spacing w:val="-5"/>
        </w:rPr>
        <w:t xml:space="preserve"> </w:t>
      </w:r>
      <w:r w:rsidRPr="00F37522">
        <w:t>Attorney</w:t>
      </w:r>
      <w:r w:rsidRPr="00F37522">
        <w:rPr>
          <w:spacing w:val="-12"/>
        </w:rPr>
        <w:t xml:space="preserve"> </w:t>
      </w:r>
      <w:r w:rsidRPr="00F37522">
        <w:t>Michael</w:t>
      </w:r>
      <w:r w:rsidRPr="00F37522">
        <w:rPr>
          <w:spacing w:val="-10"/>
        </w:rPr>
        <w:t xml:space="preserve"> </w:t>
      </w:r>
      <w:r w:rsidRPr="00F37522">
        <w:t>Cable</w:t>
      </w:r>
      <w:r w:rsidRPr="00F37522">
        <w:rPr>
          <w:spacing w:val="-6"/>
        </w:rPr>
        <w:t xml:space="preserve"> </w:t>
      </w:r>
      <w:r w:rsidRPr="00F37522">
        <w:t xml:space="preserve">reported </w:t>
      </w:r>
      <w:r w:rsidR="005B5A2B">
        <w:t>t</w:t>
      </w:r>
      <w:r w:rsidR="00521AF5">
        <w:t>hat t</w:t>
      </w:r>
      <w:r w:rsidRPr="00F37522">
        <w:t>he Legislature is in recess until</w:t>
      </w:r>
      <w:r w:rsidR="00521AF5">
        <w:t xml:space="preserve"> </w:t>
      </w:r>
      <w:r w:rsidRPr="00F37522">
        <w:t xml:space="preserve">January 3, so there is </w:t>
      </w:r>
      <w:r w:rsidR="00521AF5">
        <w:t>nothing</w:t>
      </w:r>
      <w:r w:rsidRPr="00F37522">
        <w:t xml:space="preserve"> to report on currently</w:t>
      </w:r>
      <w:r w:rsidR="007637A0">
        <w:t>.</w:t>
      </w:r>
      <w:r w:rsidRPr="00F37522">
        <w:t xml:space="preserve"> </w:t>
      </w:r>
    </w:p>
    <w:p w14:paraId="0FBDEA85" w14:textId="77777777" w:rsidR="00E21BD3" w:rsidRPr="00F37522" w:rsidRDefault="00E21BD3" w:rsidP="00435B57">
      <w:pPr>
        <w:ind w:right="400"/>
        <w:jc w:val="both"/>
        <w:rPr>
          <w:sz w:val="24"/>
          <w:szCs w:val="24"/>
        </w:rPr>
      </w:pPr>
    </w:p>
    <w:p w14:paraId="03DA9A0E" w14:textId="2FF3FB1C" w:rsidR="000D2D57" w:rsidRPr="00F37522" w:rsidRDefault="000D2D57" w:rsidP="00852CBC">
      <w:pPr>
        <w:ind w:left="119"/>
        <w:jc w:val="both"/>
        <w:rPr>
          <w:sz w:val="24"/>
          <w:szCs w:val="24"/>
        </w:rPr>
      </w:pPr>
    </w:p>
    <w:p w14:paraId="7454C53A" w14:textId="77777777" w:rsidR="000D2D57" w:rsidRPr="00F37522" w:rsidRDefault="00C26D08" w:rsidP="00196C70">
      <w:pPr>
        <w:pStyle w:val="Heading1"/>
        <w:numPr>
          <w:ilvl w:val="0"/>
          <w:numId w:val="2"/>
        </w:numPr>
        <w:tabs>
          <w:tab w:val="left" w:pos="1323"/>
          <w:tab w:val="left" w:pos="1324"/>
        </w:tabs>
        <w:spacing w:before="79"/>
        <w:jc w:val="left"/>
        <w:rPr>
          <w:u w:val="none"/>
        </w:rPr>
      </w:pPr>
      <w:r w:rsidRPr="00F37522">
        <w:rPr>
          <w:u w:val="none"/>
        </w:rPr>
        <w:t>REPORT OF THE CHIEF DEUPTY</w:t>
      </w:r>
      <w:r w:rsidRPr="00F37522">
        <w:rPr>
          <w:spacing w:val="-2"/>
          <w:u w:val="none"/>
        </w:rPr>
        <w:t xml:space="preserve"> </w:t>
      </w:r>
      <w:r w:rsidRPr="00F37522">
        <w:rPr>
          <w:u w:val="none"/>
        </w:rPr>
        <w:t>DIRECTOR</w:t>
      </w:r>
    </w:p>
    <w:p w14:paraId="731F4079" w14:textId="77777777" w:rsidR="000D2D57" w:rsidRPr="00F37522" w:rsidRDefault="000D2D57">
      <w:pPr>
        <w:pStyle w:val="BodyText"/>
        <w:spacing w:before="11"/>
        <w:rPr>
          <w:b/>
        </w:rPr>
      </w:pPr>
    </w:p>
    <w:p w14:paraId="10F94C49" w14:textId="56B782EC" w:rsidR="000D2D57" w:rsidRPr="00F37522" w:rsidRDefault="00C26D08">
      <w:pPr>
        <w:pStyle w:val="BodyText"/>
        <w:ind w:left="119" w:right="331"/>
        <w:jc w:val="both"/>
      </w:pPr>
      <w:bookmarkStart w:id="50" w:name="Mr._Gutierrez_welcomed_Panel_Members_and"/>
      <w:bookmarkEnd w:id="50"/>
      <w:r w:rsidRPr="00F37522">
        <w:t xml:space="preserve">Mr. Gutierrez welcomed Panel Members and </w:t>
      </w:r>
      <w:r w:rsidR="00521AF5">
        <w:t>S</w:t>
      </w:r>
      <w:r w:rsidRPr="00F37522">
        <w:t>takeholders and provided a summary of the Employment Training Panel’s funding.</w:t>
      </w:r>
    </w:p>
    <w:p w14:paraId="46F03668" w14:textId="77777777" w:rsidR="000D2D57" w:rsidRPr="00F37522" w:rsidRDefault="000D2D57">
      <w:pPr>
        <w:pStyle w:val="BodyText"/>
      </w:pPr>
    </w:p>
    <w:p w14:paraId="0863FBDE" w14:textId="77777777" w:rsidR="000D2D57" w:rsidRPr="00F37522" w:rsidRDefault="00C26D08">
      <w:pPr>
        <w:pStyle w:val="Heading1"/>
        <w:jc w:val="both"/>
        <w:rPr>
          <w:b w:val="0"/>
          <w:u w:val="none"/>
        </w:rPr>
      </w:pPr>
      <w:bookmarkStart w:id="51" w:name="Regarding_Funding:"/>
      <w:bookmarkEnd w:id="51"/>
      <w:r w:rsidRPr="00F37522">
        <w:rPr>
          <w:u w:val="thick"/>
        </w:rPr>
        <w:t>Regarding Funding</w:t>
      </w:r>
      <w:r w:rsidRPr="00F37522">
        <w:rPr>
          <w:b w:val="0"/>
          <w:u w:val="none"/>
        </w:rPr>
        <w:t>:</w:t>
      </w:r>
    </w:p>
    <w:p w14:paraId="7EC21D15" w14:textId="0646B3BC" w:rsidR="000D2D57" w:rsidRPr="00F37522" w:rsidRDefault="00B874EF" w:rsidP="00D5436A">
      <w:pPr>
        <w:pStyle w:val="BodyText"/>
        <w:ind w:left="119" w:right="333"/>
        <w:jc w:val="both"/>
        <w:rPr>
          <w:bCs/>
        </w:rPr>
      </w:pPr>
      <w:bookmarkStart w:id="52" w:name="As_Director_Javier_stated,_todays_Panel_"/>
      <w:bookmarkEnd w:id="52"/>
      <w:r>
        <w:rPr>
          <w:bCs/>
        </w:rPr>
        <w:t>T</w:t>
      </w:r>
      <w:r w:rsidRPr="00F37522">
        <w:rPr>
          <w:bCs/>
        </w:rPr>
        <w:t>oday’s</w:t>
      </w:r>
      <w:r w:rsidR="00ED3F2F" w:rsidRPr="00F37522">
        <w:rPr>
          <w:bCs/>
        </w:rPr>
        <w:t xml:space="preserve"> Panel Meeting is for $23.3M</w:t>
      </w:r>
      <w:r w:rsidR="009E02B5">
        <w:rPr>
          <w:bCs/>
        </w:rPr>
        <w:t>,</w:t>
      </w:r>
      <w:r w:rsidR="00ED3F2F" w:rsidRPr="00F37522">
        <w:rPr>
          <w:bCs/>
        </w:rPr>
        <w:t xml:space="preserve"> </w:t>
      </w:r>
      <w:r w:rsidR="009E02B5">
        <w:rPr>
          <w:bCs/>
        </w:rPr>
        <w:t xml:space="preserve">which </w:t>
      </w:r>
      <w:r w:rsidR="00ED3F2F" w:rsidRPr="00F37522">
        <w:rPr>
          <w:bCs/>
        </w:rPr>
        <w:t>includes $192,245</w:t>
      </w:r>
      <w:r w:rsidR="00D5436A" w:rsidRPr="00F37522">
        <w:rPr>
          <w:bCs/>
        </w:rPr>
        <w:t xml:space="preserve"> in Delegation Orders. </w:t>
      </w:r>
      <w:r w:rsidR="00ED3F2F" w:rsidRPr="00F37522">
        <w:rPr>
          <w:bCs/>
        </w:rPr>
        <w:t xml:space="preserve">If all the proposals scheduled for this </w:t>
      </w:r>
      <w:r w:rsidR="009E02B5">
        <w:rPr>
          <w:bCs/>
        </w:rPr>
        <w:t>P</w:t>
      </w:r>
      <w:r w:rsidR="00ED3F2F" w:rsidRPr="00F37522">
        <w:rPr>
          <w:bCs/>
        </w:rPr>
        <w:t>anel</w:t>
      </w:r>
      <w:r w:rsidR="00D5436A" w:rsidRPr="00F37522">
        <w:rPr>
          <w:bCs/>
        </w:rPr>
        <w:t xml:space="preserve"> </w:t>
      </w:r>
      <w:r w:rsidR="009E02B5">
        <w:rPr>
          <w:bCs/>
        </w:rPr>
        <w:t>M</w:t>
      </w:r>
      <w:r w:rsidR="00D5436A" w:rsidRPr="00F37522">
        <w:rPr>
          <w:bCs/>
        </w:rPr>
        <w:t>eeting are funded today, the P</w:t>
      </w:r>
      <w:r w:rsidR="00ED3F2F" w:rsidRPr="00F37522">
        <w:rPr>
          <w:bCs/>
        </w:rPr>
        <w:t xml:space="preserve">anel will be approving 45 projects. </w:t>
      </w:r>
      <w:r w:rsidR="00D5436A" w:rsidRPr="00F37522">
        <w:rPr>
          <w:bCs/>
        </w:rPr>
        <w:t xml:space="preserve">After today’s </w:t>
      </w:r>
      <w:r w:rsidR="009E02B5">
        <w:rPr>
          <w:bCs/>
        </w:rPr>
        <w:t>P</w:t>
      </w:r>
      <w:r w:rsidR="00D5436A" w:rsidRPr="00F37522">
        <w:rPr>
          <w:bCs/>
        </w:rPr>
        <w:t xml:space="preserve">anel </w:t>
      </w:r>
      <w:r w:rsidR="009E02B5">
        <w:rPr>
          <w:bCs/>
        </w:rPr>
        <w:t>M</w:t>
      </w:r>
      <w:r w:rsidR="00D5436A" w:rsidRPr="00F37522">
        <w:rPr>
          <w:bCs/>
        </w:rPr>
        <w:t>eeting</w:t>
      </w:r>
      <w:r w:rsidR="009E02B5">
        <w:rPr>
          <w:bCs/>
        </w:rPr>
        <w:t>,</w:t>
      </w:r>
      <w:r w:rsidR="00D5436A" w:rsidRPr="00F37522">
        <w:rPr>
          <w:bCs/>
        </w:rPr>
        <w:t xml:space="preserve"> the Employment Training Panel will have approximately $41.5M left in contracting capacity for the 21/22</w:t>
      </w:r>
      <w:r w:rsidR="009E02B5">
        <w:rPr>
          <w:bCs/>
        </w:rPr>
        <w:t xml:space="preserve"> fiscal year</w:t>
      </w:r>
      <w:r w:rsidR="00D5436A" w:rsidRPr="00F37522">
        <w:rPr>
          <w:bCs/>
        </w:rPr>
        <w:t xml:space="preserve">.  We have 291 Pre-applications in process, with an estimated value of just over $60.3M. </w:t>
      </w:r>
      <w:r w:rsidR="009E02B5">
        <w:rPr>
          <w:bCs/>
        </w:rPr>
        <w:t>There are</w:t>
      </w:r>
      <w:r w:rsidR="00D5436A" w:rsidRPr="00F37522">
        <w:rPr>
          <w:bCs/>
        </w:rPr>
        <w:t xml:space="preserve"> 99 applications in the Regional Offices</w:t>
      </w:r>
      <w:r w:rsidR="009E02B5">
        <w:rPr>
          <w:bCs/>
        </w:rPr>
        <w:t xml:space="preserve"> and</w:t>
      </w:r>
      <w:r w:rsidR="00D5436A" w:rsidRPr="00F37522">
        <w:rPr>
          <w:bCs/>
        </w:rPr>
        <w:t xml:space="preserve"> 192 applications </w:t>
      </w:r>
      <w:r w:rsidR="009E02B5">
        <w:rPr>
          <w:bCs/>
        </w:rPr>
        <w:t>in</w:t>
      </w:r>
      <w:r w:rsidR="00D5436A" w:rsidRPr="00F37522">
        <w:rPr>
          <w:bCs/>
        </w:rPr>
        <w:t xml:space="preserve"> the Application and Assessment Unit (AAU).</w:t>
      </w:r>
    </w:p>
    <w:p w14:paraId="77E299A0" w14:textId="77777777" w:rsidR="00D5436A" w:rsidRPr="00F37522" w:rsidRDefault="00D5436A" w:rsidP="00D5436A">
      <w:pPr>
        <w:pStyle w:val="BodyText"/>
        <w:ind w:left="119" w:right="333"/>
        <w:jc w:val="both"/>
        <w:rPr>
          <w:b/>
          <w:bCs/>
          <w:u w:val="single"/>
        </w:rPr>
      </w:pPr>
    </w:p>
    <w:p w14:paraId="4B2C77A6" w14:textId="77777777" w:rsidR="00D5436A" w:rsidRPr="00F37522" w:rsidRDefault="00D5436A" w:rsidP="00D5436A">
      <w:pPr>
        <w:pStyle w:val="BodyText"/>
        <w:ind w:left="119" w:right="333"/>
        <w:jc w:val="both"/>
        <w:rPr>
          <w:b/>
          <w:bCs/>
          <w:u w:val="single"/>
        </w:rPr>
      </w:pPr>
      <w:r w:rsidRPr="00F37522">
        <w:rPr>
          <w:b/>
          <w:bCs/>
          <w:u w:val="single"/>
        </w:rPr>
        <w:t>Regarding Demand and Allocations:</w:t>
      </w:r>
    </w:p>
    <w:p w14:paraId="03F70422" w14:textId="47C39A0F" w:rsidR="00D5436A" w:rsidRPr="00F37522" w:rsidRDefault="00D5436A" w:rsidP="00D5436A">
      <w:pPr>
        <w:pStyle w:val="BodyText"/>
        <w:ind w:left="119" w:right="333"/>
        <w:jc w:val="both"/>
        <w:rPr>
          <w:bCs/>
        </w:rPr>
      </w:pPr>
      <w:r w:rsidRPr="00F37522">
        <w:rPr>
          <w:bCs/>
        </w:rPr>
        <w:t xml:space="preserve">Mr. Gutierrez shared that ETP is currently within </w:t>
      </w:r>
      <w:r w:rsidR="00B874EF">
        <w:rPr>
          <w:bCs/>
        </w:rPr>
        <w:t>its</w:t>
      </w:r>
      <w:r w:rsidR="00B874EF" w:rsidRPr="00F37522">
        <w:rPr>
          <w:bCs/>
        </w:rPr>
        <w:t xml:space="preserve"> allocations</w:t>
      </w:r>
      <w:r w:rsidR="009E02B5">
        <w:rPr>
          <w:bCs/>
        </w:rPr>
        <w:t>-</w:t>
      </w:r>
      <w:r w:rsidRPr="00F37522">
        <w:rPr>
          <w:bCs/>
        </w:rPr>
        <w:t xml:space="preserve"> $35.2M in demand for Single Employer Contracts, $13.1M in demand for Multiple Employer Contractors (MEC) requests, $4.3M in demand for Small Business, $399,350 in demand for Critical Proposals,</w:t>
      </w:r>
      <w:r w:rsidR="009E02B5">
        <w:rPr>
          <w:bCs/>
        </w:rPr>
        <w:t xml:space="preserve"> and</w:t>
      </w:r>
      <w:r w:rsidRPr="00F37522">
        <w:rPr>
          <w:bCs/>
        </w:rPr>
        <w:t xml:space="preserve"> $7.4M in demand for Apprenticeships.</w:t>
      </w:r>
    </w:p>
    <w:p w14:paraId="36664440" w14:textId="77777777" w:rsidR="00D5436A" w:rsidRPr="00F37522" w:rsidRDefault="00D5436A" w:rsidP="00D5436A">
      <w:pPr>
        <w:pStyle w:val="BodyText"/>
        <w:ind w:right="333"/>
        <w:jc w:val="both"/>
        <w:rPr>
          <w:bCs/>
        </w:rPr>
      </w:pPr>
    </w:p>
    <w:p w14:paraId="0C551210" w14:textId="3F58329D" w:rsidR="002C29FE" w:rsidRDefault="002C29FE" w:rsidP="00ED3F2F">
      <w:pPr>
        <w:pStyle w:val="BodyText"/>
        <w:ind w:left="119" w:right="333"/>
        <w:jc w:val="both"/>
        <w:rPr>
          <w:bCs/>
        </w:rPr>
      </w:pPr>
      <w:r w:rsidRPr="00F37522">
        <w:rPr>
          <w:bCs/>
        </w:rPr>
        <w:t xml:space="preserve">Mr. Gutierrez </w:t>
      </w:r>
      <w:r w:rsidR="009E02B5">
        <w:rPr>
          <w:bCs/>
        </w:rPr>
        <w:t>share</w:t>
      </w:r>
      <w:r w:rsidRPr="00F37522">
        <w:rPr>
          <w:bCs/>
        </w:rPr>
        <w:t>d that in an effort to b</w:t>
      </w:r>
      <w:r w:rsidR="00ED3F2F" w:rsidRPr="00F37522">
        <w:rPr>
          <w:bCs/>
        </w:rPr>
        <w:t xml:space="preserve">e more efficient and streamline </w:t>
      </w:r>
      <w:r w:rsidRPr="00F37522">
        <w:rPr>
          <w:bCs/>
        </w:rPr>
        <w:t>Panel Meetings, ETP has expanded which projects are inclu</w:t>
      </w:r>
      <w:r w:rsidR="00ED3F2F" w:rsidRPr="00F37522">
        <w:rPr>
          <w:bCs/>
        </w:rPr>
        <w:t xml:space="preserve">ded in the </w:t>
      </w:r>
      <w:r w:rsidR="00BC1409">
        <w:rPr>
          <w:bCs/>
        </w:rPr>
        <w:t>C</w:t>
      </w:r>
      <w:r w:rsidR="00ED3F2F" w:rsidRPr="00F37522">
        <w:rPr>
          <w:bCs/>
        </w:rPr>
        <w:t xml:space="preserve">onsent </w:t>
      </w:r>
      <w:r w:rsidR="00BC1409">
        <w:rPr>
          <w:bCs/>
        </w:rPr>
        <w:t>C</w:t>
      </w:r>
      <w:r w:rsidR="00ED3F2F" w:rsidRPr="00F37522">
        <w:rPr>
          <w:bCs/>
        </w:rPr>
        <w:t xml:space="preserve">alendar. In </w:t>
      </w:r>
      <w:r w:rsidRPr="00F37522">
        <w:rPr>
          <w:bCs/>
        </w:rPr>
        <w:t xml:space="preserve">addition to proposals which normally appear on the </w:t>
      </w:r>
      <w:r w:rsidR="00BC1409">
        <w:rPr>
          <w:bCs/>
        </w:rPr>
        <w:t>C</w:t>
      </w:r>
      <w:r w:rsidRPr="00F37522">
        <w:rPr>
          <w:bCs/>
        </w:rPr>
        <w:t xml:space="preserve">onsent </w:t>
      </w:r>
      <w:r w:rsidR="00BC1409">
        <w:rPr>
          <w:bCs/>
        </w:rPr>
        <w:t>C</w:t>
      </w:r>
      <w:r w:rsidRPr="00F37522">
        <w:rPr>
          <w:bCs/>
        </w:rPr>
        <w:t>a</w:t>
      </w:r>
      <w:r w:rsidR="00ED3F2F" w:rsidRPr="00F37522">
        <w:rPr>
          <w:bCs/>
        </w:rPr>
        <w:t xml:space="preserve">lendar, Staff is also including </w:t>
      </w:r>
      <w:r w:rsidRPr="00F37522">
        <w:rPr>
          <w:bCs/>
        </w:rPr>
        <w:t>other proposals that are presumably likely uncontested or non-controversial, such as repeat</w:t>
      </w:r>
      <w:r w:rsidR="00ED3F2F" w:rsidRPr="00F37522">
        <w:rPr>
          <w:bCs/>
        </w:rPr>
        <w:t xml:space="preserve"> </w:t>
      </w:r>
      <w:r w:rsidRPr="00F37522">
        <w:rPr>
          <w:bCs/>
        </w:rPr>
        <w:t>contracts with high priority performance and wages. Of c</w:t>
      </w:r>
      <w:r w:rsidR="00ED3F2F" w:rsidRPr="00F37522">
        <w:rPr>
          <w:bCs/>
        </w:rPr>
        <w:t xml:space="preserve">ourse, as always, Panel Members </w:t>
      </w:r>
      <w:r w:rsidRPr="00F37522">
        <w:rPr>
          <w:bCs/>
        </w:rPr>
        <w:t>retain the ability to pull any proposal from Consent in order to hear them</w:t>
      </w:r>
      <w:r w:rsidR="00BC1409">
        <w:t>.</w:t>
      </w:r>
    </w:p>
    <w:p w14:paraId="36A295E1" w14:textId="77777777" w:rsidR="007637A0" w:rsidRDefault="007637A0" w:rsidP="00ED3F2F">
      <w:pPr>
        <w:pStyle w:val="BodyText"/>
        <w:ind w:left="119" w:right="333"/>
        <w:jc w:val="both"/>
        <w:rPr>
          <w:bCs/>
        </w:rPr>
      </w:pPr>
    </w:p>
    <w:p w14:paraId="165C96B5" w14:textId="77777777" w:rsidR="007637A0" w:rsidRPr="007637A0" w:rsidRDefault="007637A0" w:rsidP="007637A0">
      <w:pPr>
        <w:pStyle w:val="BodyText"/>
        <w:ind w:left="119" w:right="333"/>
        <w:jc w:val="both"/>
        <w:rPr>
          <w:bCs/>
        </w:rPr>
      </w:pPr>
      <w:r w:rsidRPr="007637A0">
        <w:rPr>
          <w:bCs/>
        </w:rPr>
        <w:lastRenderedPageBreak/>
        <w:t>Mr. Gutierrez requested that at this time, the Panel Members identify which proposals they would</w:t>
      </w:r>
    </w:p>
    <w:p w14:paraId="368E27C0" w14:textId="6727DA28" w:rsidR="007637A0" w:rsidRPr="00F37522" w:rsidRDefault="007637A0" w:rsidP="007637A0">
      <w:pPr>
        <w:pStyle w:val="BodyText"/>
        <w:ind w:left="119" w:right="333"/>
        <w:jc w:val="both"/>
        <w:rPr>
          <w:bCs/>
        </w:rPr>
      </w:pPr>
      <w:r w:rsidRPr="007637A0">
        <w:rPr>
          <w:bCs/>
        </w:rPr>
        <w:t xml:space="preserve">like to pull from today’s </w:t>
      </w:r>
      <w:r w:rsidR="00BC1409">
        <w:rPr>
          <w:bCs/>
        </w:rPr>
        <w:t>C</w:t>
      </w:r>
      <w:r w:rsidRPr="007637A0">
        <w:rPr>
          <w:bCs/>
        </w:rPr>
        <w:t xml:space="preserve">onsent </w:t>
      </w:r>
      <w:r w:rsidR="00BC1409">
        <w:rPr>
          <w:bCs/>
        </w:rPr>
        <w:t>C</w:t>
      </w:r>
      <w:r w:rsidRPr="007637A0">
        <w:rPr>
          <w:bCs/>
        </w:rPr>
        <w:t xml:space="preserve">alendar, if any, and then for a motion to approve the </w:t>
      </w:r>
      <w:r w:rsidR="00BC1409">
        <w:rPr>
          <w:bCs/>
        </w:rPr>
        <w:t>C</w:t>
      </w:r>
      <w:r w:rsidRPr="007637A0">
        <w:rPr>
          <w:bCs/>
        </w:rPr>
        <w:t>onsent</w:t>
      </w:r>
      <w:r w:rsidR="00BC1409">
        <w:rPr>
          <w:bCs/>
        </w:rPr>
        <w:t xml:space="preserve"> C</w:t>
      </w:r>
      <w:r w:rsidRPr="007637A0">
        <w:rPr>
          <w:bCs/>
        </w:rPr>
        <w:t>alendar</w:t>
      </w:r>
      <w:r>
        <w:rPr>
          <w:bCs/>
        </w:rPr>
        <w:t>.</w:t>
      </w:r>
    </w:p>
    <w:p w14:paraId="0697CD24" w14:textId="77777777" w:rsidR="00D5436A" w:rsidRPr="00F37522" w:rsidRDefault="00D5436A" w:rsidP="00D5436A">
      <w:pPr>
        <w:pStyle w:val="BodyText"/>
        <w:ind w:left="119" w:right="333"/>
        <w:jc w:val="both"/>
        <w:rPr>
          <w:bCs/>
          <w:u w:val="single"/>
        </w:rPr>
      </w:pPr>
    </w:p>
    <w:p w14:paraId="08A59022" w14:textId="77777777" w:rsidR="00D5436A" w:rsidRPr="00F37522" w:rsidRDefault="00D5436A" w:rsidP="00D5436A">
      <w:pPr>
        <w:widowControl/>
        <w:adjustRightInd w:val="0"/>
        <w:ind w:firstLine="119"/>
        <w:rPr>
          <w:rFonts w:eastAsiaTheme="minorHAnsi"/>
          <w:sz w:val="24"/>
          <w:szCs w:val="24"/>
          <w:lang w:bidi="ar-SA"/>
        </w:rPr>
      </w:pPr>
      <w:r w:rsidRPr="00F37522">
        <w:rPr>
          <w:rFonts w:eastAsiaTheme="minorHAnsi"/>
          <w:sz w:val="24"/>
          <w:szCs w:val="24"/>
          <w:lang w:bidi="ar-SA"/>
        </w:rPr>
        <w:t>Acting Chairperson Roberts asked if the Panel had any more questions.</w:t>
      </w:r>
    </w:p>
    <w:p w14:paraId="529728B7" w14:textId="77777777" w:rsidR="00D5436A" w:rsidRPr="00F37522" w:rsidRDefault="00D5436A" w:rsidP="00D5436A">
      <w:pPr>
        <w:pStyle w:val="BodyText"/>
        <w:ind w:firstLine="119"/>
        <w:rPr>
          <w:rFonts w:eastAsiaTheme="minorHAnsi"/>
          <w:lang w:bidi="ar-SA"/>
        </w:rPr>
      </w:pPr>
    </w:p>
    <w:p w14:paraId="0C01CF72" w14:textId="7EE92F02" w:rsidR="000D2D57" w:rsidRPr="00F37522" w:rsidRDefault="00D5436A" w:rsidP="00D5436A">
      <w:pPr>
        <w:pStyle w:val="BodyText"/>
        <w:ind w:firstLine="119"/>
        <w:rPr>
          <w:rFonts w:eastAsiaTheme="minorHAnsi"/>
          <w:lang w:bidi="ar-SA"/>
        </w:rPr>
      </w:pPr>
      <w:r w:rsidRPr="00F37522">
        <w:rPr>
          <w:rFonts w:eastAsiaTheme="minorHAnsi"/>
          <w:lang w:bidi="ar-SA"/>
        </w:rPr>
        <w:t>Hearing none, Acting Chairperson Roberts asked for a motion</w:t>
      </w:r>
      <w:r w:rsidR="00BC1409">
        <w:rPr>
          <w:rFonts w:eastAsiaTheme="minorHAnsi"/>
          <w:lang w:bidi="ar-SA"/>
        </w:rPr>
        <w:t>.</w:t>
      </w:r>
    </w:p>
    <w:p w14:paraId="3C800F86" w14:textId="77777777" w:rsidR="00D5436A" w:rsidRPr="00F37522" w:rsidRDefault="00D5436A" w:rsidP="00D5436A">
      <w:pPr>
        <w:pStyle w:val="BodyText"/>
        <w:ind w:firstLine="119"/>
      </w:pPr>
    </w:p>
    <w:p w14:paraId="17E0499F" w14:textId="77777777" w:rsidR="000D2D57" w:rsidRPr="00F37522" w:rsidRDefault="00C26D08">
      <w:pPr>
        <w:pStyle w:val="BodyText"/>
        <w:ind w:left="2999" w:right="353" w:hanging="1340"/>
        <w:jc w:val="both"/>
      </w:pPr>
      <w:bookmarkStart w:id="53" w:name="Regarding_GF_Funding_and_increased_contr"/>
      <w:bookmarkEnd w:id="53"/>
      <w:r w:rsidRPr="00F37522">
        <w:t>ACTION:</w:t>
      </w:r>
      <w:r w:rsidR="00DD5118" w:rsidRPr="00F37522">
        <w:tab/>
      </w:r>
      <w:sdt>
        <w:sdtPr>
          <w:id w:val="-1235388905"/>
          <w:placeholder>
            <w:docPart w:val="D276DF13C9AE4993965D77A0B6C317B8"/>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D70A57" w:rsidRPr="00F37522">
            <w:t>Mr. Smiles</w:t>
          </w:r>
        </w:sdtContent>
      </w:sdt>
      <w:r w:rsidRPr="00F37522">
        <w:t xml:space="preserve"> moved and </w:t>
      </w:r>
      <w:sdt>
        <w:sdtPr>
          <w:id w:val="-798607169"/>
          <w:placeholder>
            <w:docPart w:val="73F4EC58B3BD48BDA3B6BB04E2E39879"/>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D70A57" w:rsidRPr="00F37522">
            <w:t>Ms. Hull</w:t>
          </w:r>
        </w:sdtContent>
      </w:sdt>
      <w:r w:rsidR="00DD5118" w:rsidRPr="00F37522">
        <w:t xml:space="preserve"> </w:t>
      </w:r>
      <w:r w:rsidRPr="00F37522">
        <w:t>seconded the approval of the Consent Calendar. Acting Chairperson Roberts called for a vote, and all Panel Members present voted in the affirmative for approval of the Consent Calendar.</w:t>
      </w:r>
    </w:p>
    <w:p w14:paraId="1275063F" w14:textId="77777777" w:rsidR="000D2D57" w:rsidRPr="00F37522" w:rsidRDefault="000D2D57">
      <w:pPr>
        <w:pStyle w:val="BodyText"/>
      </w:pPr>
    </w:p>
    <w:p w14:paraId="2E7D5C2E" w14:textId="77777777" w:rsidR="007637A0" w:rsidRPr="007637A0" w:rsidRDefault="001A2239" w:rsidP="007637A0">
      <w:pPr>
        <w:pStyle w:val="BodyText"/>
        <w:ind w:left="2999"/>
      </w:pPr>
      <w:r w:rsidRPr="00F37522">
        <w:t xml:space="preserve">Motion carried, </w:t>
      </w:r>
      <w:sdt>
        <w:sdtPr>
          <w:alias w:val="votes"/>
          <w:tag w:val="votes"/>
          <w:id w:val="-2097006703"/>
          <w:placeholder>
            <w:docPart w:val="9556E4A61CF54351BD4BF651BE0EC58E"/>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865E3F" w:rsidRPr="00F37522">
            <w:t>8</w:t>
          </w:r>
        </w:sdtContent>
      </w:sdt>
      <w:r w:rsidRPr="00F37522">
        <w:t xml:space="preserve"> to 0.</w:t>
      </w:r>
      <w:bookmarkStart w:id="54" w:name="Ms._Newsom_they_have_my_support."/>
      <w:bookmarkStart w:id="55" w:name="."/>
      <w:bookmarkStart w:id="56" w:name="Mr._Cooper_reported_On_September_15th_we"/>
      <w:bookmarkEnd w:id="54"/>
      <w:bookmarkEnd w:id="55"/>
      <w:bookmarkEnd w:id="56"/>
    </w:p>
    <w:p w14:paraId="1A461A85" w14:textId="77777777" w:rsidR="007637A0" w:rsidRPr="007637A0" w:rsidRDefault="007637A0" w:rsidP="007637A0"/>
    <w:p w14:paraId="0E741093" w14:textId="77777777" w:rsidR="000D2D57" w:rsidRPr="00F37522" w:rsidRDefault="000D2D57" w:rsidP="007637A0">
      <w:pPr>
        <w:tabs>
          <w:tab w:val="left" w:pos="1239"/>
        </w:tabs>
      </w:pPr>
      <w:bookmarkStart w:id="57" w:name="have_our_website,_you_have_any_questions"/>
      <w:bookmarkEnd w:id="57"/>
    </w:p>
    <w:p w14:paraId="15AC89FB" w14:textId="77777777" w:rsidR="000D2D57" w:rsidRPr="00F37522" w:rsidRDefault="000D2D57">
      <w:pPr>
        <w:pStyle w:val="BodyText"/>
      </w:pPr>
    </w:p>
    <w:p w14:paraId="17362CF7" w14:textId="77777777" w:rsidR="000D2D57" w:rsidRPr="00F37522" w:rsidRDefault="00C26D08" w:rsidP="00196C70">
      <w:pPr>
        <w:pStyle w:val="Heading1"/>
        <w:numPr>
          <w:ilvl w:val="0"/>
          <w:numId w:val="2"/>
        </w:numPr>
        <w:tabs>
          <w:tab w:val="left" w:pos="1275"/>
          <w:tab w:val="left" w:pos="1276"/>
        </w:tabs>
        <w:jc w:val="left"/>
        <w:rPr>
          <w:u w:val="none"/>
        </w:rPr>
      </w:pPr>
      <w:r w:rsidRPr="00F37522">
        <w:rPr>
          <w:u w:val="none"/>
        </w:rPr>
        <w:t>POLICY COMMITTEE MEETING REPORT TO</w:t>
      </w:r>
      <w:r w:rsidRPr="00F37522">
        <w:rPr>
          <w:spacing w:val="-2"/>
          <w:u w:val="none"/>
        </w:rPr>
        <w:t xml:space="preserve"> </w:t>
      </w:r>
      <w:r w:rsidRPr="00F37522">
        <w:rPr>
          <w:u w:val="none"/>
        </w:rPr>
        <w:t>PANEL</w:t>
      </w:r>
    </w:p>
    <w:p w14:paraId="1467BDD9" w14:textId="77777777" w:rsidR="000D2D57" w:rsidRPr="00F37522" w:rsidRDefault="000D2D57">
      <w:pPr>
        <w:pStyle w:val="BodyText"/>
        <w:spacing w:before="2"/>
        <w:rPr>
          <w:b/>
        </w:rPr>
      </w:pPr>
    </w:p>
    <w:p w14:paraId="6AEAF78F" w14:textId="33E02C96" w:rsidR="00C12F94" w:rsidRPr="00F37522" w:rsidRDefault="00C26D08" w:rsidP="00435B57">
      <w:pPr>
        <w:pStyle w:val="BodyText"/>
        <w:ind w:left="119" w:right="420"/>
        <w:jc w:val="both"/>
      </w:pPr>
      <w:bookmarkStart w:id="58" w:name="Ms._Newsom_reported_the_ETP’s_Policy_Com"/>
      <w:bookmarkEnd w:id="58"/>
      <w:r w:rsidRPr="00F37522">
        <w:t xml:space="preserve">Ms. Newsom reported the ETP’s Policy Committee met </w:t>
      </w:r>
      <w:r w:rsidR="00C12F94" w:rsidRPr="00F37522">
        <w:t xml:space="preserve">on Thursday, </w:t>
      </w:r>
      <w:r w:rsidR="00435B57" w:rsidRPr="00F37522">
        <w:t xml:space="preserve">December 2 at 1:00pm via Zoom.  </w:t>
      </w:r>
      <w:r w:rsidR="00C12F94" w:rsidRPr="00F37522">
        <w:t xml:space="preserve">First, </w:t>
      </w:r>
      <w:r w:rsidR="00381DD1">
        <w:t xml:space="preserve">there was </w:t>
      </w:r>
      <w:r w:rsidR="00C12F94" w:rsidRPr="00F37522">
        <w:t xml:space="preserve">a discussion on apprenticeship funding, specifically looking at different ways to handle the application process for apprenticeship projects.  This item will be coming back to Committee in January as an action item. </w:t>
      </w:r>
    </w:p>
    <w:p w14:paraId="53281EF6" w14:textId="77777777" w:rsidR="00C12F94" w:rsidRPr="00F37522" w:rsidRDefault="00C12F94" w:rsidP="00435B57">
      <w:pPr>
        <w:pStyle w:val="BodyText"/>
        <w:ind w:left="119" w:right="420"/>
        <w:jc w:val="both"/>
      </w:pPr>
      <w:r w:rsidRPr="00F37522">
        <w:t xml:space="preserve"> </w:t>
      </w:r>
    </w:p>
    <w:p w14:paraId="4538A081" w14:textId="05F697BB" w:rsidR="00C12F94" w:rsidRPr="00F37522" w:rsidRDefault="00C12F94" w:rsidP="00435B57">
      <w:pPr>
        <w:pStyle w:val="BodyText"/>
        <w:ind w:left="119" w:right="420"/>
        <w:jc w:val="both"/>
      </w:pPr>
      <w:r w:rsidRPr="00F37522">
        <w:t>Ms. Newsom reported</w:t>
      </w:r>
      <w:r w:rsidR="008A1E80">
        <w:t xml:space="preserve"> </w:t>
      </w:r>
      <w:r w:rsidR="00381DD1">
        <w:t>the Committee</w:t>
      </w:r>
      <w:r w:rsidRPr="00F37522">
        <w:t xml:space="preserve"> approved an action item to bring to Panel today</w:t>
      </w:r>
      <w:r w:rsidR="00381DD1">
        <w:t xml:space="preserve"> -</w:t>
      </w:r>
      <w:r w:rsidRPr="00F37522">
        <w:t xml:space="preserve"> the suspension of the Net New Job requirement for the </w:t>
      </w:r>
      <w:proofErr w:type="spellStart"/>
      <w:r w:rsidRPr="00F37522">
        <w:t>Retrainee</w:t>
      </w:r>
      <w:proofErr w:type="spellEnd"/>
      <w:r w:rsidRPr="00F37522">
        <w:t xml:space="preserve"> Job Creation Program. </w:t>
      </w:r>
      <w:r w:rsidR="00381DD1">
        <w:t>The Committee</w:t>
      </w:r>
      <w:r w:rsidRPr="00F37522">
        <w:t xml:space="preserve"> also approved an action item to bring to Panel today</w:t>
      </w:r>
      <w:r w:rsidR="0026213F">
        <w:t xml:space="preserve"> -</w:t>
      </w:r>
      <w:r w:rsidRPr="00F37522">
        <w:t xml:space="preserve"> the collection of wages at enrollment for all ETP projects.  We then declined to move forward a request to institute a 90-day tracking deadline to all ETP projects. </w:t>
      </w:r>
    </w:p>
    <w:p w14:paraId="2872463D" w14:textId="77777777" w:rsidR="000D2D57" w:rsidRPr="00F37522" w:rsidRDefault="00C12F94" w:rsidP="00435B57">
      <w:pPr>
        <w:pStyle w:val="BodyText"/>
        <w:ind w:left="119" w:right="420"/>
        <w:jc w:val="both"/>
      </w:pPr>
      <w:r w:rsidRPr="00F37522">
        <w:t xml:space="preserve"> </w:t>
      </w:r>
    </w:p>
    <w:p w14:paraId="42FD4FAD" w14:textId="6A858561" w:rsidR="000D2D57" w:rsidRPr="00F37522" w:rsidRDefault="00C26D08" w:rsidP="00435B57">
      <w:pPr>
        <w:pStyle w:val="BodyText"/>
        <w:spacing w:before="1"/>
        <w:ind w:left="119" w:right="421"/>
        <w:jc w:val="both"/>
      </w:pPr>
      <w:bookmarkStart w:id="59" w:name="Ms._Newsom_reported_Ryan_Swier,_North_Ho"/>
      <w:bookmarkStart w:id="60" w:name="Heather_Miguel,_Program_Projects_Unit_Ma"/>
      <w:bookmarkStart w:id="61" w:name="Ms._Newsom_then_reported_if_anyone_has_a"/>
      <w:bookmarkEnd w:id="59"/>
      <w:bookmarkEnd w:id="60"/>
      <w:bookmarkEnd w:id="61"/>
      <w:r w:rsidRPr="00F37522">
        <w:t xml:space="preserve">Ms. Newsom </w:t>
      </w:r>
      <w:r w:rsidR="00655FB4">
        <w:t>suggested</w:t>
      </w:r>
      <w:r w:rsidRPr="00F37522">
        <w:t xml:space="preserve"> if anyone has a potential agenda topic for future Committee meetings, please email your suggestions, ideas</w:t>
      </w:r>
      <w:r w:rsidR="00655FB4">
        <w:t>,</w:t>
      </w:r>
      <w:r w:rsidRPr="00F37522">
        <w:t xml:space="preserve"> or comments </w:t>
      </w:r>
      <w:r w:rsidR="00655FB4">
        <w:t>to</w:t>
      </w:r>
      <w:r w:rsidR="008A1E80">
        <w:t xml:space="preserve"> </w:t>
      </w:r>
      <w:hyperlink r:id="rId9" w:history="1">
        <w:r w:rsidR="004C6CFE" w:rsidRPr="00D3415B">
          <w:rPr>
            <w:rStyle w:val="Hyperlink"/>
          </w:rPr>
          <w:t>Elisabeth.testa@etp.ca.gov.</w:t>
        </w:r>
      </w:hyperlink>
    </w:p>
    <w:p w14:paraId="0AE67E90" w14:textId="77777777" w:rsidR="00DC0F3B" w:rsidRPr="00F37522" w:rsidRDefault="00DC0F3B" w:rsidP="00435B57">
      <w:pPr>
        <w:pStyle w:val="BodyText"/>
        <w:spacing w:before="1"/>
        <w:ind w:right="421"/>
        <w:jc w:val="both"/>
      </w:pPr>
    </w:p>
    <w:p w14:paraId="4791FE34" w14:textId="6306153D" w:rsidR="00DC0F3B" w:rsidRPr="00F37522" w:rsidRDefault="00DC0F3B" w:rsidP="00435B57">
      <w:pPr>
        <w:pStyle w:val="BodyText"/>
        <w:ind w:left="119" w:right="420"/>
        <w:jc w:val="both"/>
      </w:pPr>
      <w:r w:rsidRPr="00F37522">
        <w:t>The next Policy Committee meeting will be held in mid-January 2022.</w:t>
      </w:r>
    </w:p>
    <w:p w14:paraId="46D1EAF4" w14:textId="77777777" w:rsidR="00DC0F3B" w:rsidRPr="00F37522" w:rsidRDefault="00DC0F3B" w:rsidP="00C12F94">
      <w:pPr>
        <w:pStyle w:val="BodyText"/>
        <w:spacing w:before="1"/>
        <w:ind w:left="119" w:right="421"/>
        <w:jc w:val="both"/>
      </w:pPr>
    </w:p>
    <w:p w14:paraId="7E2F7937" w14:textId="77777777" w:rsidR="000D2D57" w:rsidRPr="00F37522" w:rsidRDefault="000D2D57">
      <w:pPr>
        <w:pStyle w:val="BodyText"/>
        <w:spacing w:before="11"/>
      </w:pPr>
    </w:p>
    <w:p w14:paraId="7E4A265E" w14:textId="77777777" w:rsidR="000D2D57" w:rsidRPr="00C006FA" w:rsidRDefault="00C006FA" w:rsidP="00196C70">
      <w:pPr>
        <w:pStyle w:val="Heading1"/>
        <w:numPr>
          <w:ilvl w:val="0"/>
          <w:numId w:val="2"/>
        </w:numPr>
        <w:tabs>
          <w:tab w:val="left" w:pos="1376"/>
          <w:tab w:val="left" w:pos="1377"/>
        </w:tabs>
        <w:jc w:val="left"/>
        <w:rPr>
          <w:u w:val="none"/>
        </w:rPr>
      </w:pPr>
      <w:r w:rsidRPr="00C006FA">
        <w:rPr>
          <w:sz w:val="23"/>
          <w:szCs w:val="23"/>
          <w:u w:val="none"/>
        </w:rPr>
        <w:t>DISCUSSION OF WAGES AT ENROLLMENT</w:t>
      </w:r>
      <w:r>
        <w:rPr>
          <w:sz w:val="23"/>
          <w:szCs w:val="23"/>
          <w:u w:val="none"/>
        </w:rPr>
        <w:t xml:space="preserve"> </w:t>
      </w:r>
      <w:r w:rsidRPr="00C006FA">
        <w:rPr>
          <w:u w:val="none"/>
        </w:rPr>
        <w:t>AND NET NEW JOBS REQUIREMENTS</w:t>
      </w:r>
    </w:p>
    <w:p w14:paraId="7DAED9DB" w14:textId="77777777" w:rsidR="000D2D57" w:rsidRPr="00F37522" w:rsidRDefault="000D2D57">
      <w:pPr>
        <w:rPr>
          <w:sz w:val="24"/>
          <w:szCs w:val="24"/>
        </w:rPr>
      </w:pPr>
    </w:p>
    <w:p w14:paraId="37E8B48C" w14:textId="77777777" w:rsidR="00435B57" w:rsidRPr="00F37522" w:rsidRDefault="00435B57">
      <w:pPr>
        <w:rPr>
          <w:sz w:val="24"/>
          <w:szCs w:val="24"/>
        </w:rPr>
      </w:pPr>
    </w:p>
    <w:p w14:paraId="7BB96EBB" w14:textId="1994EEAB" w:rsidR="00B669B2" w:rsidRDefault="00435B57" w:rsidP="00B669B2">
      <w:pPr>
        <w:ind w:left="119"/>
        <w:jc w:val="both"/>
        <w:rPr>
          <w:sz w:val="24"/>
          <w:szCs w:val="24"/>
        </w:rPr>
      </w:pPr>
      <w:r w:rsidRPr="00F37522">
        <w:rPr>
          <w:sz w:val="24"/>
          <w:szCs w:val="24"/>
        </w:rPr>
        <w:t>Elisabeth Testa</w:t>
      </w:r>
      <w:r w:rsidR="007637A0">
        <w:rPr>
          <w:sz w:val="24"/>
          <w:szCs w:val="24"/>
        </w:rPr>
        <w:t xml:space="preserve"> </w:t>
      </w:r>
      <w:r w:rsidR="00B669B2" w:rsidRPr="00F37522">
        <w:rPr>
          <w:sz w:val="24"/>
          <w:szCs w:val="24"/>
        </w:rPr>
        <w:t xml:space="preserve">stated </w:t>
      </w:r>
      <w:r w:rsidRPr="00F37522">
        <w:rPr>
          <w:sz w:val="24"/>
          <w:szCs w:val="24"/>
        </w:rPr>
        <w:t xml:space="preserve">at the </w:t>
      </w:r>
      <w:r w:rsidR="00655FB4">
        <w:rPr>
          <w:sz w:val="24"/>
          <w:szCs w:val="24"/>
        </w:rPr>
        <w:t>P</w:t>
      </w:r>
      <w:r w:rsidRPr="00F37522">
        <w:rPr>
          <w:sz w:val="24"/>
          <w:szCs w:val="24"/>
        </w:rPr>
        <w:t xml:space="preserve">olicy </w:t>
      </w:r>
      <w:r w:rsidR="00655FB4">
        <w:rPr>
          <w:sz w:val="24"/>
          <w:szCs w:val="24"/>
        </w:rPr>
        <w:t>C</w:t>
      </w:r>
      <w:r w:rsidRPr="00F37522">
        <w:rPr>
          <w:sz w:val="24"/>
          <w:szCs w:val="24"/>
        </w:rPr>
        <w:t xml:space="preserve">ommittee </w:t>
      </w:r>
      <w:r w:rsidR="00655FB4">
        <w:rPr>
          <w:sz w:val="24"/>
          <w:szCs w:val="24"/>
        </w:rPr>
        <w:t>M</w:t>
      </w:r>
      <w:r w:rsidRPr="00F37522">
        <w:rPr>
          <w:sz w:val="24"/>
          <w:szCs w:val="24"/>
        </w:rPr>
        <w:t>eeting this month</w:t>
      </w:r>
      <w:r w:rsidR="00655FB4">
        <w:rPr>
          <w:sz w:val="24"/>
          <w:szCs w:val="24"/>
        </w:rPr>
        <w:t xml:space="preserve">, the </w:t>
      </w:r>
      <w:r w:rsidR="004C6CFE">
        <w:rPr>
          <w:sz w:val="24"/>
          <w:szCs w:val="24"/>
        </w:rPr>
        <w:t>Committee</w:t>
      </w:r>
      <w:r w:rsidRPr="00F37522">
        <w:rPr>
          <w:sz w:val="24"/>
          <w:szCs w:val="24"/>
        </w:rPr>
        <w:t xml:space="preserve"> did pass forward to </w:t>
      </w:r>
      <w:r w:rsidR="00655FB4">
        <w:rPr>
          <w:sz w:val="24"/>
          <w:szCs w:val="24"/>
        </w:rPr>
        <w:t>P</w:t>
      </w:r>
      <w:r w:rsidRPr="00F37522">
        <w:rPr>
          <w:sz w:val="24"/>
          <w:szCs w:val="24"/>
        </w:rPr>
        <w:t>anel two items for approval</w:t>
      </w:r>
      <w:r w:rsidR="00655FB4">
        <w:rPr>
          <w:sz w:val="24"/>
          <w:szCs w:val="24"/>
        </w:rPr>
        <w:t>:</w:t>
      </w:r>
      <w:r w:rsidRPr="00F37522">
        <w:rPr>
          <w:sz w:val="24"/>
          <w:szCs w:val="24"/>
        </w:rPr>
        <w:t xml:space="preserve"> the collection of wages </w:t>
      </w:r>
      <w:r w:rsidR="00655FB4">
        <w:rPr>
          <w:sz w:val="24"/>
          <w:szCs w:val="24"/>
        </w:rPr>
        <w:t xml:space="preserve">at </w:t>
      </w:r>
      <w:r w:rsidRPr="00F37522">
        <w:rPr>
          <w:sz w:val="24"/>
          <w:szCs w:val="24"/>
        </w:rPr>
        <w:t xml:space="preserve">enrollment and the suspension of the </w:t>
      </w:r>
      <w:r w:rsidR="00655FB4">
        <w:rPr>
          <w:sz w:val="24"/>
          <w:szCs w:val="24"/>
        </w:rPr>
        <w:t>N</w:t>
      </w:r>
      <w:r w:rsidRPr="00F37522">
        <w:rPr>
          <w:sz w:val="24"/>
          <w:szCs w:val="24"/>
        </w:rPr>
        <w:t xml:space="preserve">et </w:t>
      </w:r>
      <w:r w:rsidR="00655FB4">
        <w:rPr>
          <w:sz w:val="24"/>
          <w:szCs w:val="24"/>
        </w:rPr>
        <w:t>N</w:t>
      </w:r>
      <w:r w:rsidRPr="00F37522">
        <w:rPr>
          <w:sz w:val="24"/>
          <w:szCs w:val="24"/>
        </w:rPr>
        <w:t xml:space="preserve">ew </w:t>
      </w:r>
      <w:r w:rsidR="00655FB4">
        <w:rPr>
          <w:sz w:val="24"/>
          <w:szCs w:val="24"/>
        </w:rPr>
        <w:t>J</w:t>
      </w:r>
      <w:r w:rsidRPr="00F37522">
        <w:rPr>
          <w:sz w:val="24"/>
          <w:szCs w:val="24"/>
        </w:rPr>
        <w:t>obs requirement</w:t>
      </w:r>
      <w:r w:rsidR="006006B1">
        <w:rPr>
          <w:sz w:val="24"/>
          <w:szCs w:val="24"/>
        </w:rPr>
        <w:t>.</w:t>
      </w:r>
      <w:r w:rsidRPr="00F37522">
        <w:rPr>
          <w:sz w:val="24"/>
          <w:szCs w:val="24"/>
        </w:rPr>
        <w:t xml:space="preserve"> </w:t>
      </w:r>
    </w:p>
    <w:p w14:paraId="453496AD" w14:textId="77777777" w:rsidR="004C6CFE" w:rsidRPr="00F37522" w:rsidRDefault="004C6CFE" w:rsidP="00B669B2">
      <w:pPr>
        <w:ind w:left="119"/>
        <w:jc w:val="both"/>
        <w:rPr>
          <w:sz w:val="24"/>
          <w:szCs w:val="24"/>
        </w:rPr>
      </w:pPr>
    </w:p>
    <w:p w14:paraId="13D9E4C3" w14:textId="77777777" w:rsidR="00B669B2" w:rsidRPr="00F37522" w:rsidRDefault="00B669B2" w:rsidP="00B669B2">
      <w:pPr>
        <w:ind w:left="119"/>
        <w:jc w:val="both"/>
        <w:rPr>
          <w:b/>
          <w:sz w:val="24"/>
          <w:szCs w:val="24"/>
          <w:u w:val="single"/>
        </w:rPr>
      </w:pPr>
      <w:r w:rsidRPr="00F37522">
        <w:rPr>
          <w:b/>
          <w:sz w:val="24"/>
          <w:szCs w:val="24"/>
          <w:u w:val="single"/>
        </w:rPr>
        <w:t xml:space="preserve">Wages at Enrollment </w:t>
      </w:r>
    </w:p>
    <w:p w14:paraId="2929C4D0" w14:textId="4AFCA458" w:rsidR="00435B57" w:rsidRPr="00F37522" w:rsidRDefault="007637A0" w:rsidP="00B669B2">
      <w:pPr>
        <w:ind w:left="119"/>
        <w:jc w:val="both"/>
        <w:rPr>
          <w:sz w:val="24"/>
          <w:szCs w:val="24"/>
        </w:rPr>
      </w:pPr>
      <w:r>
        <w:rPr>
          <w:sz w:val="24"/>
          <w:szCs w:val="24"/>
        </w:rPr>
        <w:t xml:space="preserve">Ms. </w:t>
      </w:r>
      <w:r w:rsidRPr="007637A0">
        <w:rPr>
          <w:sz w:val="24"/>
          <w:szCs w:val="24"/>
        </w:rPr>
        <w:t xml:space="preserve">Testa </w:t>
      </w:r>
      <w:r w:rsidR="006006B1">
        <w:rPr>
          <w:sz w:val="24"/>
          <w:szCs w:val="24"/>
        </w:rPr>
        <w:t>explained that</w:t>
      </w:r>
      <w:r w:rsidRPr="007637A0">
        <w:rPr>
          <w:sz w:val="24"/>
          <w:szCs w:val="24"/>
        </w:rPr>
        <w:t xml:space="preserve"> </w:t>
      </w:r>
      <w:r w:rsidR="006006B1">
        <w:rPr>
          <w:sz w:val="24"/>
          <w:szCs w:val="24"/>
        </w:rPr>
        <w:t>ETP</w:t>
      </w:r>
      <w:r w:rsidR="00435B57" w:rsidRPr="00F37522">
        <w:rPr>
          <w:sz w:val="24"/>
          <w:szCs w:val="24"/>
        </w:rPr>
        <w:t xml:space="preserve"> collect</w:t>
      </w:r>
      <w:r w:rsidR="006006B1">
        <w:rPr>
          <w:sz w:val="24"/>
          <w:szCs w:val="24"/>
        </w:rPr>
        <w:t>s</w:t>
      </w:r>
      <w:r w:rsidR="00435B57" w:rsidRPr="00F37522">
        <w:rPr>
          <w:sz w:val="24"/>
          <w:szCs w:val="24"/>
        </w:rPr>
        <w:t xml:space="preserve"> wage information on participating trainees in order to make sure that they have successfully completed their retention period</w:t>
      </w:r>
      <w:r w:rsidR="006006B1">
        <w:rPr>
          <w:sz w:val="24"/>
          <w:szCs w:val="24"/>
        </w:rPr>
        <w:t>.</w:t>
      </w:r>
      <w:r w:rsidR="00435B57" w:rsidRPr="00F37522">
        <w:rPr>
          <w:sz w:val="24"/>
          <w:szCs w:val="24"/>
        </w:rPr>
        <w:t xml:space="preserve"> </w:t>
      </w:r>
      <w:r w:rsidR="006006B1">
        <w:rPr>
          <w:sz w:val="24"/>
          <w:szCs w:val="24"/>
        </w:rPr>
        <w:t>H</w:t>
      </w:r>
      <w:r w:rsidR="00435B57" w:rsidRPr="00F37522">
        <w:rPr>
          <w:sz w:val="24"/>
          <w:szCs w:val="24"/>
        </w:rPr>
        <w:t xml:space="preserve">istorically, this information </w:t>
      </w:r>
      <w:r w:rsidR="006006B1">
        <w:rPr>
          <w:sz w:val="24"/>
          <w:szCs w:val="24"/>
        </w:rPr>
        <w:t xml:space="preserve">is collected </w:t>
      </w:r>
      <w:r w:rsidR="00435B57" w:rsidRPr="00F37522">
        <w:rPr>
          <w:sz w:val="24"/>
          <w:szCs w:val="24"/>
        </w:rPr>
        <w:t>only once during a contract term, and that is at the final invoice for each trainee. This year</w:t>
      </w:r>
      <w:r w:rsidR="006006B1">
        <w:rPr>
          <w:sz w:val="24"/>
          <w:szCs w:val="24"/>
        </w:rPr>
        <w:t>, ETP</w:t>
      </w:r>
      <w:r w:rsidR="00435B57" w:rsidRPr="00F37522">
        <w:rPr>
          <w:sz w:val="24"/>
          <w:szCs w:val="24"/>
        </w:rPr>
        <w:t xml:space="preserve"> did receive additional general funds which started the </w:t>
      </w:r>
      <w:r w:rsidR="006006B1">
        <w:rPr>
          <w:sz w:val="24"/>
          <w:szCs w:val="24"/>
        </w:rPr>
        <w:t>E</w:t>
      </w:r>
      <w:r w:rsidR="00435B57" w:rsidRPr="00F37522">
        <w:rPr>
          <w:sz w:val="24"/>
          <w:szCs w:val="24"/>
        </w:rPr>
        <w:t xml:space="preserve">xpansion </w:t>
      </w:r>
      <w:r w:rsidR="006006B1">
        <w:rPr>
          <w:sz w:val="24"/>
          <w:szCs w:val="24"/>
        </w:rPr>
        <w:t>F</w:t>
      </w:r>
      <w:r w:rsidR="00435B57" w:rsidRPr="00F37522">
        <w:rPr>
          <w:sz w:val="24"/>
          <w:szCs w:val="24"/>
        </w:rPr>
        <w:t xml:space="preserve">und and </w:t>
      </w:r>
      <w:r w:rsidR="006006B1">
        <w:rPr>
          <w:sz w:val="24"/>
          <w:szCs w:val="24"/>
        </w:rPr>
        <w:t xml:space="preserve">the </w:t>
      </w:r>
      <w:r w:rsidR="00435B57" w:rsidRPr="00F37522">
        <w:rPr>
          <w:sz w:val="24"/>
          <w:szCs w:val="24"/>
        </w:rPr>
        <w:t xml:space="preserve">California Community </w:t>
      </w:r>
      <w:r w:rsidR="006006B1">
        <w:rPr>
          <w:sz w:val="24"/>
          <w:szCs w:val="24"/>
        </w:rPr>
        <w:t>C</w:t>
      </w:r>
      <w:r w:rsidR="00435B57" w:rsidRPr="00F37522">
        <w:rPr>
          <w:sz w:val="24"/>
          <w:szCs w:val="24"/>
        </w:rPr>
        <w:t xml:space="preserve">ollege </w:t>
      </w:r>
      <w:r w:rsidR="006006B1">
        <w:rPr>
          <w:sz w:val="24"/>
          <w:szCs w:val="24"/>
        </w:rPr>
        <w:t>F</w:t>
      </w:r>
      <w:r w:rsidR="00435B57" w:rsidRPr="00F37522">
        <w:rPr>
          <w:sz w:val="24"/>
          <w:szCs w:val="24"/>
        </w:rPr>
        <w:t>und programs</w:t>
      </w:r>
      <w:r w:rsidR="006006B1">
        <w:rPr>
          <w:sz w:val="24"/>
          <w:szCs w:val="24"/>
        </w:rPr>
        <w:t>.</w:t>
      </w:r>
      <w:r w:rsidR="00435B57" w:rsidRPr="00F37522">
        <w:rPr>
          <w:sz w:val="24"/>
          <w:szCs w:val="24"/>
        </w:rPr>
        <w:t xml:space="preserve"> </w:t>
      </w:r>
      <w:r w:rsidR="006006B1">
        <w:rPr>
          <w:sz w:val="24"/>
          <w:szCs w:val="24"/>
        </w:rPr>
        <w:t>T</w:t>
      </w:r>
      <w:r w:rsidR="00435B57" w:rsidRPr="00F37522">
        <w:rPr>
          <w:sz w:val="24"/>
          <w:szCs w:val="24"/>
        </w:rPr>
        <w:t>hese programs have a mandated legislative report that</w:t>
      </w:r>
      <w:r w:rsidR="006006B1">
        <w:rPr>
          <w:sz w:val="24"/>
          <w:szCs w:val="24"/>
        </w:rPr>
        <w:t xml:space="preserve"> i</w:t>
      </w:r>
      <w:r w:rsidR="00435B57" w:rsidRPr="00F37522">
        <w:rPr>
          <w:sz w:val="24"/>
          <w:szCs w:val="24"/>
        </w:rPr>
        <w:t xml:space="preserve">s due next November 2022 and as a part of that legislative report </w:t>
      </w:r>
      <w:r w:rsidR="006006B1">
        <w:rPr>
          <w:sz w:val="24"/>
          <w:szCs w:val="24"/>
        </w:rPr>
        <w:t>ETP is</w:t>
      </w:r>
      <w:r w:rsidR="006006B1" w:rsidRPr="00F37522">
        <w:rPr>
          <w:sz w:val="24"/>
          <w:szCs w:val="24"/>
        </w:rPr>
        <w:t xml:space="preserve"> </w:t>
      </w:r>
      <w:r w:rsidR="00435B57" w:rsidRPr="00F37522">
        <w:rPr>
          <w:sz w:val="24"/>
          <w:szCs w:val="24"/>
        </w:rPr>
        <w:t>required to provide wage progression information on the participating trainees.</w:t>
      </w:r>
      <w:r w:rsidR="00B669B2" w:rsidRPr="00F37522">
        <w:rPr>
          <w:sz w:val="24"/>
          <w:szCs w:val="24"/>
        </w:rPr>
        <w:t xml:space="preserve"> </w:t>
      </w:r>
      <w:r>
        <w:rPr>
          <w:sz w:val="24"/>
          <w:szCs w:val="24"/>
        </w:rPr>
        <w:t xml:space="preserve">Ms. Testa stated </w:t>
      </w:r>
      <w:r w:rsidR="00435B57" w:rsidRPr="00F37522">
        <w:rPr>
          <w:sz w:val="24"/>
          <w:szCs w:val="24"/>
        </w:rPr>
        <w:t xml:space="preserve">for those projects we are </w:t>
      </w:r>
      <w:r w:rsidR="00435B57" w:rsidRPr="00F37522">
        <w:rPr>
          <w:sz w:val="24"/>
          <w:szCs w:val="24"/>
        </w:rPr>
        <w:lastRenderedPageBreak/>
        <w:t>collecting wages twice during the contract term</w:t>
      </w:r>
      <w:r w:rsidR="006606CE">
        <w:rPr>
          <w:sz w:val="24"/>
          <w:szCs w:val="24"/>
        </w:rPr>
        <w:t xml:space="preserve"> -</w:t>
      </w:r>
      <w:r w:rsidR="00435B57" w:rsidRPr="00F37522">
        <w:rPr>
          <w:sz w:val="24"/>
          <w:szCs w:val="24"/>
        </w:rPr>
        <w:t xml:space="preserve"> once trainees enroll at the very start of their training and then as normal, at the end when they finish their retention period</w:t>
      </w:r>
      <w:r w:rsidR="006606CE">
        <w:rPr>
          <w:sz w:val="24"/>
          <w:szCs w:val="24"/>
        </w:rPr>
        <w:t>.</w:t>
      </w:r>
      <w:r w:rsidR="00435B57" w:rsidRPr="00F37522">
        <w:rPr>
          <w:sz w:val="24"/>
          <w:szCs w:val="24"/>
        </w:rPr>
        <w:t xml:space="preserve"> </w:t>
      </w:r>
      <w:r w:rsidR="006606CE">
        <w:rPr>
          <w:sz w:val="24"/>
          <w:szCs w:val="24"/>
        </w:rPr>
        <w:t>C</w:t>
      </w:r>
      <w:r w:rsidR="00435B57" w:rsidRPr="00F37522">
        <w:rPr>
          <w:sz w:val="24"/>
          <w:szCs w:val="24"/>
        </w:rPr>
        <w:t xml:space="preserve">ollecting it twice allows </w:t>
      </w:r>
      <w:r w:rsidR="006606CE">
        <w:rPr>
          <w:sz w:val="24"/>
          <w:szCs w:val="24"/>
        </w:rPr>
        <w:t>Staff</w:t>
      </w:r>
      <w:r w:rsidR="00435B57" w:rsidRPr="00F37522">
        <w:rPr>
          <w:sz w:val="24"/>
          <w:szCs w:val="24"/>
        </w:rPr>
        <w:t xml:space="preserve"> to gauge wage progression over the course of the contract, which is what </w:t>
      </w:r>
      <w:r w:rsidR="006606CE">
        <w:rPr>
          <w:sz w:val="24"/>
          <w:szCs w:val="24"/>
        </w:rPr>
        <w:t>is</w:t>
      </w:r>
      <w:r w:rsidR="006606CE" w:rsidRPr="00F37522">
        <w:rPr>
          <w:sz w:val="24"/>
          <w:szCs w:val="24"/>
        </w:rPr>
        <w:t xml:space="preserve"> </w:t>
      </w:r>
      <w:r w:rsidR="00435B57" w:rsidRPr="00F37522">
        <w:rPr>
          <w:sz w:val="24"/>
          <w:szCs w:val="24"/>
        </w:rPr>
        <w:t>required to</w:t>
      </w:r>
      <w:r w:rsidR="006606CE">
        <w:rPr>
          <w:sz w:val="24"/>
          <w:szCs w:val="24"/>
        </w:rPr>
        <w:t xml:space="preserve"> be</w:t>
      </w:r>
      <w:r w:rsidR="004C6CFE">
        <w:rPr>
          <w:sz w:val="24"/>
          <w:szCs w:val="24"/>
        </w:rPr>
        <w:t xml:space="preserve"> </w:t>
      </w:r>
      <w:r w:rsidR="00435B57" w:rsidRPr="00F37522">
        <w:rPr>
          <w:sz w:val="24"/>
          <w:szCs w:val="24"/>
        </w:rPr>
        <w:t xml:space="preserve">in that legislative report </w:t>
      </w:r>
      <w:r w:rsidR="006606CE">
        <w:rPr>
          <w:sz w:val="24"/>
          <w:szCs w:val="24"/>
        </w:rPr>
        <w:t>on</w:t>
      </w:r>
      <w:r w:rsidR="00435B57" w:rsidRPr="00F37522">
        <w:rPr>
          <w:sz w:val="24"/>
          <w:szCs w:val="24"/>
        </w:rPr>
        <w:t xml:space="preserve"> those programs. </w:t>
      </w:r>
      <w:r w:rsidRPr="007637A0">
        <w:rPr>
          <w:sz w:val="24"/>
          <w:szCs w:val="24"/>
        </w:rPr>
        <w:t xml:space="preserve">Ms. Testa stated </w:t>
      </w:r>
      <w:r w:rsidR="00A1068A">
        <w:rPr>
          <w:sz w:val="24"/>
          <w:szCs w:val="24"/>
        </w:rPr>
        <w:t>they</w:t>
      </w:r>
      <w:r w:rsidR="00435B57" w:rsidRPr="00F37522">
        <w:rPr>
          <w:sz w:val="24"/>
          <w:szCs w:val="24"/>
        </w:rPr>
        <w:t xml:space="preserve"> would like to collect wages at enrollment as well as at the final invoice for </w:t>
      </w:r>
      <w:r w:rsidR="00435B57" w:rsidRPr="006E3E57">
        <w:rPr>
          <w:i/>
          <w:iCs/>
          <w:sz w:val="24"/>
          <w:szCs w:val="24"/>
        </w:rPr>
        <w:t>all</w:t>
      </w:r>
      <w:r w:rsidR="00435B57" w:rsidRPr="00F37522">
        <w:rPr>
          <w:sz w:val="24"/>
          <w:szCs w:val="24"/>
        </w:rPr>
        <w:t xml:space="preserve"> of projects, and this was the topic that was heard at the December </w:t>
      </w:r>
      <w:r w:rsidR="00A1068A">
        <w:rPr>
          <w:sz w:val="24"/>
          <w:szCs w:val="24"/>
        </w:rPr>
        <w:t>P</w:t>
      </w:r>
      <w:r w:rsidR="00435B57" w:rsidRPr="00F37522">
        <w:rPr>
          <w:sz w:val="24"/>
          <w:szCs w:val="24"/>
        </w:rPr>
        <w:t xml:space="preserve">olicy </w:t>
      </w:r>
      <w:r w:rsidR="00A1068A">
        <w:rPr>
          <w:sz w:val="24"/>
          <w:szCs w:val="24"/>
        </w:rPr>
        <w:t>C</w:t>
      </w:r>
      <w:r w:rsidR="00435B57" w:rsidRPr="00F37522">
        <w:rPr>
          <w:sz w:val="24"/>
          <w:szCs w:val="24"/>
        </w:rPr>
        <w:t xml:space="preserve">ommittee </w:t>
      </w:r>
      <w:r w:rsidR="00A1068A">
        <w:rPr>
          <w:sz w:val="24"/>
          <w:szCs w:val="24"/>
        </w:rPr>
        <w:t>M</w:t>
      </w:r>
      <w:r w:rsidR="00435B57" w:rsidRPr="00F37522">
        <w:rPr>
          <w:sz w:val="24"/>
          <w:szCs w:val="24"/>
        </w:rPr>
        <w:t>eeting</w:t>
      </w:r>
      <w:r w:rsidR="00A1068A">
        <w:rPr>
          <w:sz w:val="24"/>
          <w:szCs w:val="24"/>
        </w:rPr>
        <w:t>,</w:t>
      </w:r>
      <w:r w:rsidR="004C6CFE">
        <w:rPr>
          <w:sz w:val="24"/>
          <w:szCs w:val="24"/>
        </w:rPr>
        <w:t xml:space="preserve"> </w:t>
      </w:r>
      <w:r w:rsidR="00A1068A">
        <w:rPr>
          <w:sz w:val="24"/>
          <w:szCs w:val="24"/>
        </w:rPr>
        <w:t>w</w:t>
      </w:r>
      <w:r w:rsidR="00B669B2" w:rsidRPr="00F37522">
        <w:rPr>
          <w:sz w:val="24"/>
          <w:szCs w:val="24"/>
        </w:rPr>
        <w:t>hich</w:t>
      </w:r>
      <w:r w:rsidR="00435B57" w:rsidRPr="00F37522">
        <w:rPr>
          <w:sz w:val="24"/>
          <w:szCs w:val="24"/>
        </w:rPr>
        <w:t xml:space="preserve"> </w:t>
      </w:r>
      <w:r w:rsidR="00A1068A">
        <w:rPr>
          <w:sz w:val="24"/>
          <w:szCs w:val="24"/>
        </w:rPr>
        <w:t>was</w:t>
      </w:r>
      <w:r w:rsidR="00435B57" w:rsidRPr="00F37522">
        <w:rPr>
          <w:sz w:val="24"/>
          <w:szCs w:val="24"/>
        </w:rPr>
        <w:t xml:space="preserve"> approved to move forward today for</w:t>
      </w:r>
      <w:r w:rsidR="00A1068A">
        <w:rPr>
          <w:sz w:val="24"/>
          <w:szCs w:val="24"/>
        </w:rPr>
        <w:t xml:space="preserve"> Panel</w:t>
      </w:r>
      <w:r w:rsidR="00435B57" w:rsidRPr="00F37522">
        <w:rPr>
          <w:sz w:val="24"/>
          <w:szCs w:val="24"/>
        </w:rPr>
        <w:t xml:space="preserve"> approval. </w:t>
      </w:r>
    </w:p>
    <w:p w14:paraId="42702D57" w14:textId="77777777" w:rsidR="00435B57" w:rsidRPr="00F37522" w:rsidRDefault="00435B57" w:rsidP="00F60030">
      <w:pPr>
        <w:jc w:val="both"/>
        <w:rPr>
          <w:sz w:val="24"/>
          <w:szCs w:val="24"/>
        </w:rPr>
      </w:pPr>
    </w:p>
    <w:p w14:paraId="64882AE9" w14:textId="404EF057" w:rsidR="00F60030" w:rsidRPr="00F37522" w:rsidRDefault="00435B57" w:rsidP="00B669B2">
      <w:pPr>
        <w:ind w:left="119"/>
        <w:jc w:val="both"/>
        <w:rPr>
          <w:sz w:val="24"/>
          <w:szCs w:val="24"/>
        </w:rPr>
      </w:pPr>
      <w:r w:rsidRPr="00F37522">
        <w:rPr>
          <w:sz w:val="24"/>
          <w:szCs w:val="24"/>
        </w:rPr>
        <w:t xml:space="preserve">Ms. Testa </w:t>
      </w:r>
      <w:r w:rsidR="00A1068A">
        <w:rPr>
          <w:sz w:val="24"/>
          <w:szCs w:val="24"/>
        </w:rPr>
        <w:t>shared that, h</w:t>
      </w:r>
      <w:r w:rsidRPr="00F37522">
        <w:rPr>
          <w:sz w:val="24"/>
          <w:szCs w:val="24"/>
        </w:rPr>
        <w:t xml:space="preserve">istorically, even though </w:t>
      </w:r>
      <w:r w:rsidR="00A1068A">
        <w:rPr>
          <w:sz w:val="24"/>
          <w:szCs w:val="24"/>
        </w:rPr>
        <w:t>Staff had</w:t>
      </w:r>
      <w:r w:rsidRPr="00F37522">
        <w:rPr>
          <w:sz w:val="24"/>
          <w:szCs w:val="24"/>
        </w:rPr>
        <w:t xml:space="preserve"> only been collecting wages at the end of the contract, </w:t>
      </w:r>
      <w:r w:rsidR="00A1068A">
        <w:rPr>
          <w:sz w:val="24"/>
          <w:szCs w:val="24"/>
        </w:rPr>
        <w:t>ETP’s L</w:t>
      </w:r>
      <w:r w:rsidRPr="00F37522">
        <w:rPr>
          <w:sz w:val="24"/>
          <w:szCs w:val="24"/>
        </w:rPr>
        <w:t xml:space="preserve">egislation and </w:t>
      </w:r>
      <w:r w:rsidR="00A1068A">
        <w:rPr>
          <w:sz w:val="24"/>
          <w:szCs w:val="24"/>
        </w:rPr>
        <w:t>R</w:t>
      </w:r>
      <w:r w:rsidRPr="00F37522">
        <w:rPr>
          <w:sz w:val="24"/>
          <w:szCs w:val="24"/>
        </w:rPr>
        <w:t>egulations</w:t>
      </w:r>
      <w:r w:rsidR="00A1068A">
        <w:rPr>
          <w:sz w:val="24"/>
          <w:szCs w:val="24"/>
        </w:rPr>
        <w:t xml:space="preserve"> </w:t>
      </w:r>
      <w:r w:rsidR="004C6CFE">
        <w:rPr>
          <w:sz w:val="24"/>
          <w:szCs w:val="24"/>
        </w:rPr>
        <w:t xml:space="preserve">require </w:t>
      </w:r>
      <w:r w:rsidR="004C6CFE" w:rsidRPr="00F37522">
        <w:rPr>
          <w:sz w:val="24"/>
          <w:szCs w:val="24"/>
        </w:rPr>
        <w:t>wage</w:t>
      </w:r>
      <w:r w:rsidRPr="00F37522">
        <w:rPr>
          <w:sz w:val="24"/>
          <w:szCs w:val="24"/>
        </w:rPr>
        <w:t xml:space="preserve"> progression information</w:t>
      </w:r>
      <w:r w:rsidR="00A1068A">
        <w:rPr>
          <w:sz w:val="24"/>
          <w:szCs w:val="24"/>
        </w:rPr>
        <w:t>,</w:t>
      </w:r>
      <w:r w:rsidRPr="00F37522">
        <w:rPr>
          <w:sz w:val="24"/>
          <w:szCs w:val="24"/>
        </w:rPr>
        <w:t xml:space="preserve"> which would require </w:t>
      </w:r>
      <w:r w:rsidR="00A1068A">
        <w:rPr>
          <w:sz w:val="24"/>
          <w:szCs w:val="24"/>
        </w:rPr>
        <w:t>Staff</w:t>
      </w:r>
      <w:r w:rsidRPr="00F37522">
        <w:rPr>
          <w:sz w:val="24"/>
          <w:szCs w:val="24"/>
        </w:rPr>
        <w:t xml:space="preserve"> to collect wages twice. For example, our legislation section </w:t>
      </w:r>
      <w:r w:rsidR="00F60030" w:rsidRPr="00F37522">
        <w:rPr>
          <w:sz w:val="24"/>
          <w:szCs w:val="24"/>
        </w:rPr>
        <w:t>10201.5</w:t>
      </w:r>
      <w:r w:rsidRPr="00F37522">
        <w:rPr>
          <w:sz w:val="24"/>
          <w:szCs w:val="24"/>
        </w:rPr>
        <w:t xml:space="preserve"> allows wage progression information for </w:t>
      </w:r>
      <w:r w:rsidR="00F60030" w:rsidRPr="00F37522">
        <w:rPr>
          <w:sz w:val="24"/>
          <w:szCs w:val="24"/>
        </w:rPr>
        <w:t>HUA trainees</w:t>
      </w:r>
      <w:r w:rsidR="00967357">
        <w:rPr>
          <w:sz w:val="24"/>
          <w:szCs w:val="24"/>
        </w:rPr>
        <w:t xml:space="preserve">. Section 10205(g) </w:t>
      </w:r>
      <w:r w:rsidRPr="00F37522">
        <w:rPr>
          <w:sz w:val="24"/>
          <w:szCs w:val="24"/>
        </w:rPr>
        <w:t xml:space="preserve">requires comparing wages from before and after training for all trainees, so </w:t>
      </w:r>
      <w:r w:rsidR="004C6CFE" w:rsidRPr="00F37522">
        <w:rPr>
          <w:sz w:val="24"/>
          <w:szCs w:val="24"/>
        </w:rPr>
        <w:t>that Staff</w:t>
      </w:r>
      <w:r w:rsidR="00967357">
        <w:rPr>
          <w:sz w:val="24"/>
          <w:szCs w:val="24"/>
        </w:rPr>
        <w:t xml:space="preserve"> </w:t>
      </w:r>
      <w:r w:rsidRPr="00F37522">
        <w:rPr>
          <w:sz w:val="24"/>
          <w:szCs w:val="24"/>
        </w:rPr>
        <w:t xml:space="preserve">can perform independent project evaluations. </w:t>
      </w:r>
    </w:p>
    <w:p w14:paraId="56E31159" w14:textId="77777777" w:rsidR="00F60030" w:rsidRPr="00F37522" w:rsidRDefault="00F60030" w:rsidP="00F60030">
      <w:pPr>
        <w:jc w:val="both"/>
        <w:rPr>
          <w:sz w:val="24"/>
          <w:szCs w:val="24"/>
        </w:rPr>
      </w:pPr>
    </w:p>
    <w:p w14:paraId="601D61F7" w14:textId="400F6E0B" w:rsidR="00435B57" w:rsidRPr="00F37522" w:rsidRDefault="007637A0" w:rsidP="00993CC5">
      <w:pPr>
        <w:ind w:left="119"/>
        <w:jc w:val="both"/>
        <w:rPr>
          <w:sz w:val="24"/>
          <w:szCs w:val="24"/>
        </w:rPr>
      </w:pPr>
      <w:r w:rsidRPr="007637A0">
        <w:rPr>
          <w:sz w:val="24"/>
          <w:szCs w:val="24"/>
        </w:rPr>
        <w:t xml:space="preserve">Ms. Testa stated </w:t>
      </w:r>
      <w:r w:rsidR="00967357">
        <w:rPr>
          <w:sz w:val="24"/>
          <w:szCs w:val="24"/>
        </w:rPr>
        <w:t xml:space="preserve">that section </w:t>
      </w:r>
      <w:r w:rsidRPr="007637A0">
        <w:rPr>
          <w:sz w:val="24"/>
          <w:szCs w:val="24"/>
        </w:rPr>
        <w:t>10214.5(d)(2)(A)</w:t>
      </w:r>
      <w:r w:rsidR="00435B57" w:rsidRPr="00F37522">
        <w:rPr>
          <w:sz w:val="24"/>
          <w:szCs w:val="24"/>
        </w:rPr>
        <w:t xml:space="preserve"> allows a similar comparing of wages for seasonal workers and </w:t>
      </w:r>
      <w:r w:rsidR="00993CC5">
        <w:rPr>
          <w:sz w:val="24"/>
          <w:szCs w:val="24"/>
        </w:rPr>
        <w:t>ETP</w:t>
      </w:r>
      <w:r w:rsidR="00435B57" w:rsidRPr="00F37522">
        <w:rPr>
          <w:sz w:val="24"/>
          <w:szCs w:val="24"/>
        </w:rPr>
        <w:t xml:space="preserve"> </w:t>
      </w:r>
      <w:r w:rsidR="00993CC5">
        <w:rPr>
          <w:sz w:val="24"/>
          <w:szCs w:val="24"/>
        </w:rPr>
        <w:t>R</w:t>
      </w:r>
      <w:r w:rsidR="00435B57" w:rsidRPr="00F37522">
        <w:rPr>
          <w:sz w:val="24"/>
          <w:szCs w:val="24"/>
        </w:rPr>
        <w:t xml:space="preserve">egulation for </w:t>
      </w:r>
      <w:r w:rsidR="00162065" w:rsidRPr="00162065">
        <w:rPr>
          <w:sz w:val="24"/>
          <w:szCs w:val="24"/>
        </w:rPr>
        <w:t>4429(e)</w:t>
      </w:r>
      <w:r w:rsidR="00435B57" w:rsidRPr="00F37522">
        <w:rPr>
          <w:sz w:val="24"/>
          <w:szCs w:val="24"/>
        </w:rPr>
        <w:t xml:space="preserve"> requires wage progression for </w:t>
      </w:r>
      <w:r w:rsidR="00F60030" w:rsidRPr="00F37522">
        <w:rPr>
          <w:sz w:val="24"/>
          <w:szCs w:val="24"/>
        </w:rPr>
        <w:t>HUA trainees</w:t>
      </w:r>
      <w:r w:rsidR="00435B57" w:rsidRPr="00F37522">
        <w:rPr>
          <w:sz w:val="24"/>
          <w:szCs w:val="24"/>
        </w:rPr>
        <w:t xml:space="preserve">. </w:t>
      </w:r>
      <w:r w:rsidR="00993CC5">
        <w:rPr>
          <w:sz w:val="24"/>
          <w:szCs w:val="24"/>
        </w:rPr>
        <w:t>A</w:t>
      </w:r>
      <w:r w:rsidR="00435B57" w:rsidRPr="00F37522">
        <w:rPr>
          <w:sz w:val="24"/>
          <w:szCs w:val="24"/>
        </w:rPr>
        <w:t xml:space="preserve"> few of these codes do only apply to certain populations, such as </w:t>
      </w:r>
      <w:r w:rsidR="00F60030" w:rsidRPr="00F37522">
        <w:rPr>
          <w:sz w:val="24"/>
          <w:szCs w:val="24"/>
        </w:rPr>
        <w:t>HUA trainees</w:t>
      </w:r>
      <w:r w:rsidR="00435B57" w:rsidRPr="00F37522">
        <w:rPr>
          <w:sz w:val="24"/>
          <w:szCs w:val="24"/>
        </w:rPr>
        <w:t xml:space="preserve">, which is </w:t>
      </w:r>
      <w:r w:rsidR="00993CC5">
        <w:rPr>
          <w:sz w:val="24"/>
          <w:szCs w:val="24"/>
        </w:rPr>
        <w:t>H</w:t>
      </w:r>
      <w:r w:rsidR="00435B57" w:rsidRPr="00F37522">
        <w:rPr>
          <w:sz w:val="24"/>
          <w:szCs w:val="24"/>
        </w:rPr>
        <w:t xml:space="preserve">igh </w:t>
      </w:r>
      <w:r w:rsidR="00993CC5">
        <w:rPr>
          <w:sz w:val="24"/>
          <w:szCs w:val="24"/>
        </w:rPr>
        <w:t>U</w:t>
      </w:r>
      <w:r w:rsidR="00435B57" w:rsidRPr="00F37522">
        <w:rPr>
          <w:sz w:val="24"/>
          <w:szCs w:val="24"/>
        </w:rPr>
        <w:t xml:space="preserve">nemployment </w:t>
      </w:r>
      <w:r w:rsidR="00993CC5">
        <w:rPr>
          <w:sz w:val="24"/>
          <w:szCs w:val="24"/>
        </w:rPr>
        <w:t>A</w:t>
      </w:r>
      <w:r w:rsidR="00435B57" w:rsidRPr="00F37522">
        <w:rPr>
          <w:sz w:val="24"/>
          <w:szCs w:val="24"/>
        </w:rPr>
        <w:t>rea tra</w:t>
      </w:r>
      <w:r w:rsidR="00B669B2" w:rsidRPr="00F37522">
        <w:rPr>
          <w:sz w:val="24"/>
          <w:szCs w:val="24"/>
        </w:rPr>
        <w:t>inees</w:t>
      </w:r>
      <w:r w:rsidR="00993CC5">
        <w:rPr>
          <w:sz w:val="24"/>
          <w:szCs w:val="24"/>
        </w:rPr>
        <w:t>,</w:t>
      </w:r>
      <w:r w:rsidR="00B669B2" w:rsidRPr="00F37522">
        <w:rPr>
          <w:sz w:val="24"/>
          <w:szCs w:val="24"/>
        </w:rPr>
        <w:t xml:space="preserve"> or seasonal workers. But </w:t>
      </w:r>
      <w:r w:rsidR="00162065" w:rsidRPr="00162065">
        <w:rPr>
          <w:sz w:val="24"/>
          <w:szCs w:val="24"/>
        </w:rPr>
        <w:t>10205(g)</w:t>
      </w:r>
      <w:r w:rsidR="00435B57" w:rsidRPr="00F37522">
        <w:rPr>
          <w:sz w:val="24"/>
          <w:szCs w:val="24"/>
        </w:rPr>
        <w:t xml:space="preserve"> </w:t>
      </w:r>
      <w:r w:rsidR="00993CC5">
        <w:rPr>
          <w:sz w:val="24"/>
          <w:szCs w:val="24"/>
        </w:rPr>
        <w:t>of ETP’s L</w:t>
      </w:r>
      <w:r w:rsidR="00435B57" w:rsidRPr="00F37522">
        <w:rPr>
          <w:sz w:val="24"/>
          <w:szCs w:val="24"/>
        </w:rPr>
        <w:t xml:space="preserve">egislation does require wage progression information on all trainees. If a second data collection point </w:t>
      </w:r>
      <w:r w:rsidR="001C3E67">
        <w:rPr>
          <w:sz w:val="24"/>
          <w:szCs w:val="24"/>
        </w:rPr>
        <w:t xml:space="preserve">is added </w:t>
      </w:r>
      <w:r w:rsidR="00435B57" w:rsidRPr="00F37522">
        <w:rPr>
          <w:sz w:val="24"/>
          <w:szCs w:val="24"/>
        </w:rPr>
        <w:t xml:space="preserve">for wages at enrollment when the trainees are first beginning training and also keep the wage data collection point at their final </w:t>
      </w:r>
      <w:proofErr w:type="gramStart"/>
      <w:r w:rsidR="00435B57" w:rsidRPr="00F37522">
        <w:rPr>
          <w:sz w:val="24"/>
          <w:szCs w:val="24"/>
        </w:rPr>
        <w:t>invoice, that</w:t>
      </w:r>
      <w:proofErr w:type="gramEnd"/>
      <w:r w:rsidR="00435B57" w:rsidRPr="00F37522">
        <w:rPr>
          <w:sz w:val="24"/>
          <w:szCs w:val="24"/>
        </w:rPr>
        <w:t xml:space="preserve"> will bring </w:t>
      </w:r>
      <w:r w:rsidR="001C3E67">
        <w:rPr>
          <w:sz w:val="24"/>
          <w:szCs w:val="24"/>
        </w:rPr>
        <w:t>ETP</w:t>
      </w:r>
      <w:r w:rsidR="00435B57" w:rsidRPr="00F37522">
        <w:rPr>
          <w:sz w:val="24"/>
          <w:szCs w:val="24"/>
        </w:rPr>
        <w:t xml:space="preserve"> into compliance with our </w:t>
      </w:r>
      <w:r w:rsidR="001C3E67">
        <w:rPr>
          <w:sz w:val="24"/>
          <w:szCs w:val="24"/>
        </w:rPr>
        <w:t>L</w:t>
      </w:r>
      <w:r w:rsidR="00435B57" w:rsidRPr="00F37522">
        <w:rPr>
          <w:sz w:val="24"/>
          <w:szCs w:val="24"/>
        </w:rPr>
        <w:t xml:space="preserve">egislation and </w:t>
      </w:r>
      <w:r w:rsidR="001C3E67">
        <w:rPr>
          <w:sz w:val="24"/>
          <w:szCs w:val="24"/>
        </w:rPr>
        <w:t>R</w:t>
      </w:r>
      <w:r w:rsidR="00435B57" w:rsidRPr="00F37522">
        <w:rPr>
          <w:sz w:val="24"/>
          <w:szCs w:val="24"/>
        </w:rPr>
        <w:t xml:space="preserve">egulations. Also, having this information about wage progression will help better highlight the larger and </w:t>
      </w:r>
      <w:r w:rsidR="00CC76FF" w:rsidRPr="00F37522">
        <w:rPr>
          <w:sz w:val="24"/>
          <w:szCs w:val="24"/>
        </w:rPr>
        <w:t>far-reaching</w:t>
      </w:r>
      <w:r w:rsidR="00435B57" w:rsidRPr="00F37522">
        <w:rPr>
          <w:sz w:val="24"/>
          <w:szCs w:val="24"/>
        </w:rPr>
        <w:t xml:space="preserve"> benefits that </w:t>
      </w:r>
      <w:r w:rsidR="001C3E67">
        <w:rPr>
          <w:sz w:val="24"/>
          <w:szCs w:val="24"/>
        </w:rPr>
        <w:t>ETP</w:t>
      </w:r>
      <w:r w:rsidR="00435B57" w:rsidRPr="00F37522">
        <w:rPr>
          <w:sz w:val="24"/>
          <w:szCs w:val="24"/>
        </w:rPr>
        <w:t xml:space="preserve"> programs have and will also give </w:t>
      </w:r>
      <w:r w:rsidR="001C3E67">
        <w:rPr>
          <w:sz w:val="24"/>
          <w:szCs w:val="24"/>
        </w:rPr>
        <w:t>P</w:t>
      </w:r>
      <w:r w:rsidR="00435B57" w:rsidRPr="00F37522">
        <w:rPr>
          <w:sz w:val="24"/>
          <w:szCs w:val="24"/>
        </w:rPr>
        <w:t xml:space="preserve">anel an additional tool when they are looking at the strengths of repeat contractors when they come for their second or additional contracts before </w:t>
      </w:r>
      <w:r w:rsidR="001C3E67">
        <w:rPr>
          <w:sz w:val="24"/>
          <w:szCs w:val="24"/>
        </w:rPr>
        <w:t>P</w:t>
      </w:r>
      <w:r w:rsidR="00435B57" w:rsidRPr="00F37522">
        <w:rPr>
          <w:sz w:val="24"/>
          <w:szCs w:val="24"/>
        </w:rPr>
        <w:t xml:space="preserve">anel.  </w:t>
      </w:r>
    </w:p>
    <w:p w14:paraId="62442A61" w14:textId="77777777" w:rsidR="00B669B2" w:rsidRPr="00F37522" w:rsidRDefault="00B669B2" w:rsidP="00F60030">
      <w:pPr>
        <w:jc w:val="both"/>
        <w:rPr>
          <w:sz w:val="24"/>
          <w:szCs w:val="24"/>
        </w:rPr>
      </w:pPr>
    </w:p>
    <w:p w14:paraId="6C1AA96C" w14:textId="0BFFE373" w:rsidR="00B669B2" w:rsidRPr="00F37522" w:rsidRDefault="00B669B2" w:rsidP="00B669B2">
      <w:pPr>
        <w:ind w:left="119"/>
        <w:jc w:val="both"/>
        <w:rPr>
          <w:sz w:val="24"/>
          <w:szCs w:val="24"/>
        </w:rPr>
      </w:pPr>
      <w:r w:rsidRPr="00F37522">
        <w:rPr>
          <w:sz w:val="24"/>
          <w:szCs w:val="24"/>
        </w:rPr>
        <w:t xml:space="preserve">Ms. Bell thanked Ms. Testa for the presentation and </w:t>
      </w:r>
      <w:r w:rsidR="001C3E67">
        <w:rPr>
          <w:sz w:val="24"/>
          <w:szCs w:val="24"/>
        </w:rPr>
        <w:t>agreed that it is an</w:t>
      </w:r>
      <w:r w:rsidRPr="00F37522">
        <w:rPr>
          <w:sz w:val="24"/>
          <w:szCs w:val="24"/>
        </w:rPr>
        <w:t xml:space="preserve"> excellent idea to be able to see where people are at and where they are at the end</w:t>
      </w:r>
      <w:r w:rsidR="00DA606D">
        <w:rPr>
          <w:sz w:val="24"/>
          <w:szCs w:val="24"/>
        </w:rPr>
        <w:t xml:space="preserve"> and she</w:t>
      </w:r>
      <w:r w:rsidRPr="00F37522">
        <w:rPr>
          <w:sz w:val="24"/>
          <w:szCs w:val="24"/>
        </w:rPr>
        <w:t xml:space="preserve"> fully support this suggestion</w:t>
      </w:r>
      <w:r w:rsidR="00DA606D">
        <w:rPr>
          <w:sz w:val="24"/>
          <w:szCs w:val="24"/>
        </w:rPr>
        <w:t>.</w:t>
      </w:r>
    </w:p>
    <w:p w14:paraId="55E27A70" w14:textId="77777777" w:rsidR="00B669B2" w:rsidRPr="00F37522" w:rsidRDefault="00B669B2" w:rsidP="00B669B2">
      <w:pPr>
        <w:jc w:val="both"/>
        <w:rPr>
          <w:sz w:val="24"/>
          <w:szCs w:val="24"/>
        </w:rPr>
      </w:pPr>
    </w:p>
    <w:p w14:paraId="6C7FEB3C" w14:textId="3A8DA0B9" w:rsidR="00B669B2" w:rsidRPr="00F37522" w:rsidRDefault="00B669B2" w:rsidP="00B669B2">
      <w:pPr>
        <w:ind w:left="119"/>
        <w:jc w:val="both"/>
        <w:rPr>
          <w:sz w:val="24"/>
          <w:szCs w:val="24"/>
        </w:rPr>
      </w:pPr>
      <w:r w:rsidRPr="00F37522">
        <w:rPr>
          <w:sz w:val="24"/>
          <w:szCs w:val="24"/>
        </w:rPr>
        <w:t xml:space="preserve">Eldon Davidson </w:t>
      </w:r>
      <w:r w:rsidR="00DA606D" w:rsidRPr="00DA606D">
        <w:rPr>
          <w:sz w:val="24"/>
          <w:szCs w:val="24"/>
        </w:rPr>
        <w:t>note</w:t>
      </w:r>
      <w:r w:rsidR="001C3E67">
        <w:rPr>
          <w:sz w:val="24"/>
          <w:szCs w:val="24"/>
        </w:rPr>
        <w:t>d</w:t>
      </w:r>
      <w:r w:rsidR="00DA606D" w:rsidRPr="00DA606D">
        <w:rPr>
          <w:sz w:val="24"/>
          <w:szCs w:val="24"/>
        </w:rPr>
        <w:t xml:space="preserve"> that </w:t>
      </w:r>
      <w:r w:rsidR="001C3E67">
        <w:rPr>
          <w:sz w:val="24"/>
          <w:szCs w:val="24"/>
        </w:rPr>
        <w:t xml:space="preserve">the Community Colleges </w:t>
      </w:r>
      <w:r w:rsidR="008A354F">
        <w:rPr>
          <w:sz w:val="24"/>
          <w:szCs w:val="24"/>
        </w:rPr>
        <w:t xml:space="preserve">did look at </w:t>
      </w:r>
      <w:r w:rsidR="00DA606D" w:rsidRPr="00DA606D">
        <w:rPr>
          <w:sz w:val="24"/>
          <w:szCs w:val="24"/>
        </w:rPr>
        <w:t>wage progressions,</w:t>
      </w:r>
      <w:r w:rsidR="008A354F">
        <w:rPr>
          <w:sz w:val="24"/>
          <w:szCs w:val="24"/>
        </w:rPr>
        <w:t xml:space="preserve"> but they</w:t>
      </w:r>
      <w:r w:rsidR="00DA606D" w:rsidRPr="00DA606D">
        <w:rPr>
          <w:sz w:val="24"/>
          <w:szCs w:val="24"/>
        </w:rPr>
        <w:t xml:space="preserve"> didn’t occur in the first two years, it really occurred probably in the second contract, year three or year four. Mr. Davidson then added </w:t>
      </w:r>
      <w:r w:rsidR="00CC76FF" w:rsidRPr="00DA606D">
        <w:rPr>
          <w:sz w:val="24"/>
          <w:szCs w:val="24"/>
        </w:rPr>
        <w:t>in regard to</w:t>
      </w:r>
      <w:r w:rsidR="00DA606D" w:rsidRPr="00DA606D">
        <w:rPr>
          <w:sz w:val="24"/>
          <w:szCs w:val="24"/>
        </w:rPr>
        <w:t xml:space="preserve"> wage progressions, longitudinal studies to show </w:t>
      </w:r>
      <w:r w:rsidR="008A354F">
        <w:rPr>
          <w:sz w:val="24"/>
          <w:szCs w:val="24"/>
        </w:rPr>
        <w:t xml:space="preserve">them would be </w:t>
      </w:r>
      <w:r w:rsidR="00CC76FF">
        <w:rPr>
          <w:sz w:val="24"/>
          <w:szCs w:val="24"/>
        </w:rPr>
        <w:t>useful,</w:t>
      </w:r>
      <w:r w:rsidR="00CC76FF" w:rsidRPr="00DA606D">
        <w:rPr>
          <w:sz w:val="24"/>
          <w:szCs w:val="24"/>
        </w:rPr>
        <w:t xml:space="preserve"> but</w:t>
      </w:r>
      <w:r w:rsidR="00DA606D" w:rsidRPr="00DA606D">
        <w:rPr>
          <w:sz w:val="24"/>
          <w:szCs w:val="24"/>
        </w:rPr>
        <w:t xml:space="preserve"> maybe not in the first contract</w:t>
      </w:r>
      <w:r w:rsidR="00DA606D">
        <w:rPr>
          <w:sz w:val="24"/>
          <w:szCs w:val="24"/>
        </w:rPr>
        <w:t>.</w:t>
      </w:r>
    </w:p>
    <w:p w14:paraId="027040C1" w14:textId="77777777" w:rsidR="00435B57" w:rsidRPr="00F37522" w:rsidRDefault="00435B57" w:rsidP="00F60030">
      <w:pPr>
        <w:jc w:val="both"/>
        <w:rPr>
          <w:sz w:val="24"/>
          <w:szCs w:val="24"/>
        </w:rPr>
      </w:pPr>
    </w:p>
    <w:p w14:paraId="2770EB94" w14:textId="5B6C0772" w:rsidR="00F60030" w:rsidRPr="00F37522" w:rsidRDefault="00F60030" w:rsidP="00162065">
      <w:pPr>
        <w:pStyle w:val="BodyText"/>
        <w:ind w:left="119" w:right="333"/>
        <w:jc w:val="both"/>
        <w:rPr>
          <w:bCs/>
        </w:rPr>
      </w:pPr>
      <w:r w:rsidRPr="00F37522">
        <w:rPr>
          <w:bCs/>
        </w:rPr>
        <w:t>Ms.</w:t>
      </w:r>
      <w:r w:rsidR="00301AD2" w:rsidRPr="00F37522">
        <w:rPr>
          <w:bCs/>
        </w:rPr>
        <w:t xml:space="preserve"> </w:t>
      </w:r>
      <w:r w:rsidRPr="00F37522">
        <w:rPr>
          <w:bCs/>
        </w:rPr>
        <w:t xml:space="preserve">Testa </w:t>
      </w:r>
      <w:r w:rsidR="00162065">
        <w:rPr>
          <w:bCs/>
        </w:rPr>
        <w:t>request</w:t>
      </w:r>
      <w:r w:rsidR="008A354F">
        <w:rPr>
          <w:bCs/>
        </w:rPr>
        <w:t>ed</w:t>
      </w:r>
      <w:r w:rsidR="00162065">
        <w:rPr>
          <w:bCs/>
        </w:rPr>
        <w:t xml:space="preserve"> approval to collect </w:t>
      </w:r>
      <w:r w:rsidR="00162065" w:rsidRPr="00162065">
        <w:rPr>
          <w:bCs/>
        </w:rPr>
        <w:t>wages at enrollment, in addition to at the final invoice, for all projects.</w:t>
      </w:r>
    </w:p>
    <w:p w14:paraId="320A60D7" w14:textId="77777777" w:rsidR="00F60030" w:rsidRPr="00F37522" w:rsidRDefault="00F60030" w:rsidP="00F60030">
      <w:pPr>
        <w:widowControl/>
        <w:adjustRightInd w:val="0"/>
        <w:ind w:firstLine="119"/>
        <w:rPr>
          <w:rFonts w:eastAsiaTheme="minorHAnsi"/>
          <w:sz w:val="24"/>
          <w:szCs w:val="24"/>
          <w:lang w:bidi="ar-SA"/>
        </w:rPr>
      </w:pPr>
    </w:p>
    <w:p w14:paraId="5331DAF1" w14:textId="77777777" w:rsidR="00F60030" w:rsidRPr="00F37522" w:rsidRDefault="00F60030" w:rsidP="00F60030">
      <w:pPr>
        <w:widowControl/>
        <w:adjustRightInd w:val="0"/>
        <w:ind w:firstLine="119"/>
        <w:rPr>
          <w:rFonts w:eastAsiaTheme="minorHAnsi"/>
          <w:sz w:val="24"/>
          <w:szCs w:val="24"/>
          <w:lang w:bidi="ar-SA"/>
        </w:rPr>
      </w:pPr>
      <w:r w:rsidRPr="00F37522">
        <w:rPr>
          <w:rFonts w:eastAsiaTheme="minorHAnsi"/>
          <w:sz w:val="24"/>
          <w:szCs w:val="24"/>
          <w:lang w:bidi="ar-SA"/>
        </w:rPr>
        <w:t>Acting Chairperson Roberts asked if the Panel had any more questions.</w:t>
      </w:r>
    </w:p>
    <w:p w14:paraId="3AA92A4A" w14:textId="77777777" w:rsidR="00F60030" w:rsidRPr="00F37522" w:rsidRDefault="00F60030" w:rsidP="00F60030">
      <w:pPr>
        <w:pStyle w:val="BodyText"/>
        <w:ind w:firstLine="119"/>
        <w:rPr>
          <w:rFonts w:eastAsiaTheme="minorHAnsi"/>
          <w:lang w:bidi="ar-SA"/>
        </w:rPr>
      </w:pPr>
    </w:p>
    <w:p w14:paraId="06C83174" w14:textId="77777777" w:rsidR="00F60030" w:rsidRPr="00F37522" w:rsidRDefault="00F60030" w:rsidP="00F60030">
      <w:pPr>
        <w:pStyle w:val="BodyText"/>
        <w:ind w:firstLine="119"/>
        <w:rPr>
          <w:rFonts w:eastAsiaTheme="minorHAnsi"/>
          <w:lang w:bidi="ar-SA"/>
        </w:rPr>
      </w:pPr>
      <w:r w:rsidRPr="00F37522">
        <w:rPr>
          <w:rFonts w:eastAsiaTheme="minorHAnsi"/>
          <w:lang w:bidi="ar-SA"/>
        </w:rPr>
        <w:t>Hearing none, Acting Chairperson Roberts asked for a motion,</w:t>
      </w:r>
    </w:p>
    <w:p w14:paraId="491DD714" w14:textId="77777777" w:rsidR="00F60030" w:rsidRPr="00F37522" w:rsidRDefault="00F60030" w:rsidP="00F60030">
      <w:pPr>
        <w:pStyle w:val="BodyText"/>
        <w:ind w:firstLine="119"/>
      </w:pPr>
    </w:p>
    <w:p w14:paraId="18D0ECFD" w14:textId="77777777" w:rsidR="00F60030" w:rsidRPr="00F37522" w:rsidRDefault="00F60030" w:rsidP="00F60030">
      <w:pPr>
        <w:pStyle w:val="BodyText"/>
        <w:ind w:left="2999" w:right="353" w:hanging="1340"/>
        <w:jc w:val="both"/>
      </w:pPr>
      <w:r w:rsidRPr="00F37522">
        <w:t>ACTION:</w:t>
      </w:r>
      <w:r w:rsidRPr="00F37522">
        <w:tab/>
      </w:r>
      <w:sdt>
        <w:sdtPr>
          <w:id w:val="271454306"/>
          <w:placeholder>
            <w:docPart w:val="2187BAA968E048509204A42F4066BA4D"/>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Pr="00F37522">
            <w:t>Mr. Smiles</w:t>
          </w:r>
        </w:sdtContent>
      </w:sdt>
      <w:r w:rsidRPr="00F37522">
        <w:t xml:space="preserve"> moved and </w:t>
      </w:r>
      <w:sdt>
        <w:sdtPr>
          <w:id w:val="-624242351"/>
          <w:placeholder>
            <w:docPart w:val="B3476B411E694401876B85B3BD0BC039"/>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B669B2" w:rsidRPr="00F37522">
            <w:t>Ms. Bell</w:t>
          </w:r>
        </w:sdtContent>
      </w:sdt>
      <w:r w:rsidRPr="00F37522">
        <w:t xml:space="preserve"> </w:t>
      </w:r>
      <w:r w:rsidR="00B669B2" w:rsidRPr="00F37522">
        <w:t>seconded the approval</w:t>
      </w:r>
      <w:r w:rsidRPr="00F37522">
        <w:t xml:space="preserve"> </w:t>
      </w:r>
      <w:r w:rsidR="00B669B2" w:rsidRPr="00F37522">
        <w:t xml:space="preserve">to </w:t>
      </w:r>
      <w:r w:rsidR="008D2718" w:rsidRPr="008D2718">
        <w:t>collect wages at enrollment in addition to at the final invoice for all projects</w:t>
      </w:r>
      <w:r w:rsidR="00B669B2" w:rsidRPr="00F37522">
        <w:t>.</w:t>
      </w:r>
      <w:r w:rsidRPr="00F37522">
        <w:t xml:space="preserve"> Acting Chairperson Roberts called for a vote, and all Panel Members present voted in </w:t>
      </w:r>
      <w:r w:rsidR="00B669B2" w:rsidRPr="00F37522">
        <w:t>the affirmative f</w:t>
      </w:r>
      <w:r w:rsidR="008D2718">
        <w:t>or approval to collect wages at</w:t>
      </w:r>
      <w:r w:rsidR="00B669B2" w:rsidRPr="00F37522">
        <w:t xml:space="preserve"> enrollment in addition to at the final invoice for all projects.</w:t>
      </w:r>
    </w:p>
    <w:p w14:paraId="22206DC5" w14:textId="77777777" w:rsidR="00F60030" w:rsidRPr="00F37522" w:rsidRDefault="00F60030" w:rsidP="00F60030">
      <w:pPr>
        <w:pStyle w:val="BodyText"/>
      </w:pPr>
    </w:p>
    <w:p w14:paraId="511FD976" w14:textId="77777777" w:rsidR="00F60030" w:rsidRDefault="00F60030" w:rsidP="00F60030">
      <w:pPr>
        <w:pStyle w:val="BodyText"/>
        <w:ind w:left="2999"/>
      </w:pPr>
      <w:r w:rsidRPr="00F37522">
        <w:t xml:space="preserve">Motion carried, </w:t>
      </w:r>
      <w:sdt>
        <w:sdtPr>
          <w:alias w:val="votes"/>
          <w:tag w:val="votes"/>
          <w:id w:val="1996687913"/>
          <w:placeholder>
            <w:docPart w:val="A9344A7DBED54D5D869741ABF725F888"/>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Pr="00F37522">
            <w:t>8</w:t>
          </w:r>
        </w:sdtContent>
      </w:sdt>
      <w:r w:rsidRPr="00F37522">
        <w:t xml:space="preserve"> to 0.</w:t>
      </w:r>
    </w:p>
    <w:p w14:paraId="2DCC9F12" w14:textId="77777777" w:rsidR="007F67EF" w:rsidRDefault="007F67EF" w:rsidP="00F60030">
      <w:pPr>
        <w:pStyle w:val="BodyText"/>
        <w:ind w:left="2999"/>
      </w:pPr>
    </w:p>
    <w:p w14:paraId="4E45C102" w14:textId="77777777" w:rsidR="007F67EF" w:rsidRDefault="007F67EF" w:rsidP="00F60030">
      <w:pPr>
        <w:pStyle w:val="BodyText"/>
        <w:ind w:left="2999"/>
      </w:pPr>
    </w:p>
    <w:p w14:paraId="595B3A7B" w14:textId="77777777" w:rsidR="007F67EF" w:rsidRPr="00F37522" w:rsidRDefault="007F67EF" w:rsidP="00F60030">
      <w:pPr>
        <w:pStyle w:val="BodyText"/>
        <w:ind w:left="2999"/>
      </w:pPr>
    </w:p>
    <w:p w14:paraId="4DE654DD" w14:textId="77777777" w:rsidR="00301AD2" w:rsidRDefault="00301AD2" w:rsidP="00F60030">
      <w:pPr>
        <w:pStyle w:val="BodyText"/>
        <w:ind w:left="2999"/>
      </w:pPr>
    </w:p>
    <w:p w14:paraId="3178F1E4" w14:textId="0D1E6C3A" w:rsidR="00B669B2" w:rsidRDefault="00B669B2" w:rsidP="00F60030">
      <w:pPr>
        <w:jc w:val="both"/>
        <w:rPr>
          <w:b/>
          <w:sz w:val="24"/>
          <w:szCs w:val="24"/>
          <w:u w:val="single"/>
        </w:rPr>
      </w:pPr>
      <w:r w:rsidRPr="00F37522">
        <w:rPr>
          <w:b/>
          <w:sz w:val="24"/>
          <w:szCs w:val="24"/>
          <w:u w:val="single"/>
        </w:rPr>
        <w:lastRenderedPageBreak/>
        <w:t xml:space="preserve">The </w:t>
      </w:r>
      <w:r w:rsidR="006A5692">
        <w:rPr>
          <w:b/>
          <w:sz w:val="24"/>
          <w:szCs w:val="24"/>
          <w:u w:val="single"/>
        </w:rPr>
        <w:t>S</w:t>
      </w:r>
      <w:r w:rsidRPr="00F37522">
        <w:rPr>
          <w:b/>
          <w:sz w:val="24"/>
          <w:szCs w:val="24"/>
          <w:u w:val="single"/>
        </w:rPr>
        <w:t xml:space="preserve">uspension of the </w:t>
      </w:r>
      <w:r w:rsidR="006A5692">
        <w:rPr>
          <w:b/>
          <w:sz w:val="24"/>
          <w:szCs w:val="24"/>
          <w:u w:val="single"/>
        </w:rPr>
        <w:t>N</w:t>
      </w:r>
      <w:r w:rsidRPr="00F37522">
        <w:rPr>
          <w:b/>
          <w:sz w:val="24"/>
          <w:szCs w:val="24"/>
          <w:u w:val="single"/>
        </w:rPr>
        <w:t xml:space="preserve">et </w:t>
      </w:r>
      <w:r w:rsidR="006A5692">
        <w:rPr>
          <w:b/>
          <w:sz w:val="24"/>
          <w:szCs w:val="24"/>
          <w:u w:val="single"/>
        </w:rPr>
        <w:t>N</w:t>
      </w:r>
      <w:r w:rsidRPr="00F37522">
        <w:rPr>
          <w:b/>
          <w:sz w:val="24"/>
          <w:szCs w:val="24"/>
          <w:u w:val="single"/>
        </w:rPr>
        <w:t xml:space="preserve">ew </w:t>
      </w:r>
      <w:r w:rsidR="006A5692">
        <w:rPr>
          <w:b/>
          <w:sz w:val="24"/>
          <w:szCs w:val="24"/>
          <w:u w:val="single"/>
        </w:rPr>
        <w:t>J</w:t>
      </w:r>
      <w:r w:rsidRPr="00F37522">
        <w:rPr>
          <w:b/>
          <w:sz w:val="24"/>
          <w:szCs w:val="24"/>
          <w:u w:val="single"/>
        </w:rPr>
        <w:t xml:space="preserve">obs </w:t>
      </w:r>
      <w:r w:rsidR="006A5692">
        <w:rPr>
          <w:b/>
          <w:sz w:val="24"/>
          <w:szCs w:val="24"/>
          <w:u w:val="single"/>
        </w:rPr>
        <w:t>R</w:t>
      </w:r>
      <w:r w:rsidRPr="00F37522">
        <w:rPr>
          <w:b/>
          <w:sz w:val="24"/>
          <w:szCs w:val="24"/>
          <w:u w:val="single"/>
        </w:rPr>
        <w:t xml:space="preserve">equirement </w:t>
      </w:r>
    </w:p>
    <w:p w14:paraId="6A2F087F" w14:textId="77777777" w:rsidR="00A70C40" w:rsidRPr="00F37522" w:rsidRDefault="00A70C40" w:rsidP="00F60030">
      <w:pPr>
        <w:jc w:val="both"/>
        <w:rPr>
          <w:b/>
          <w:sz w:val="24"/>
          <w:szCs w:val="24"/>
          <w:u w:val="single"/>
        </w:rPr>
      </w:pPr>
    </w:p>
    <w:p w14:paraId="61C6774B" w14:textId="2965D8AA" w:rsidR="005D114C" w:rsidRDefault="00F60030" w:rsidP="00301AD2">
      <w:pPr>
        <w:ind w:right="400"/>
        <w:jc w:val="both"/>
        <w:rPr>
          <w:sz w:val="24"/>
          <w:szCs w:val="24"/>
        </w:rPr>
      </w:pPr>
      <w:r w:rsidRPr="00F37522">
        <w:rPr>
          <w:sz w:val="24"/>
          <w:szCs w:val="24"/>
        </w:rPr>
        <w:t>Ms.</w:t>
      </w:r>
      <w:r w:rsidR="00435B57" w:rsidRPr="00F37522">
        <w:rPr>
          <w:sz w:val="24"/>
          <w:szCs w:val="24"/>
        </w:rPr>
        <w:t xml:space="preserve"> Testa </w:t>
      </w:r>
      <w:r w:rsidR="006A5692">
        <w:rPr>
          <w:sz w:val="24"/>
          <w:szCs w:val="24"/>
        </w:rPr>
        <w:t>presented on</w:t>
      </w:r>
      <w:r w:rsidR="00435B57" w:rsidRPr="00F37522">
        <w:rPr>
          <w:sz w:val="24"/>
          <w:szCs w:val="24"/>
        </w:rPr>
        <w:t xml:space="preserve"> the suspension of the </w:t>
      </w:r>
      <w:r w:rsidR="006A5692">
        <w:rPr>
          <w:sz w:val="24"/>
          <w:szCs w:val="24"/>
        </w:rPr>
        <w:t>N</w:t>
      </w:r>
      <w:r w:rsidR="00435B57" w:rsidRPr="00F37522">
        <w:rPr>
          <w:sz w:val="24"/>
          <w:szCs w:val="24"/>
        </w:rPr>
        <w:t xml:space="preserve">et </w:t>
      </w:r>
      <w:r w:rsidR="006A5692">
        <w:rPr>
          <w:sz w:val="24"/>
          <w:szCs w:val="24"/>
        </w:rPr>
        <w:t>N</w:t>
      </w:r>
      <w:r w:rsidR="00435B57" w:rsidRPr="00F37522">
        <w:rPr>
          <w:sz w:val="24"/>
          <w:szCs w:val="24"/>
        </w:rPr>
        <w:t xml:space="preserve">ew </w:t>
      </w:r>
      <w:r w:rsidR="006A5692">
        <w:rPr>
          <w:sz w:val="24"/>
          <w:szCs w:val="24"/>
        </w:rPr>
        <w:t>J</w:t>
      </w:r>
      <w:r w:rsidR="00435B57" w:rsidRPr="00F37522">
        <w:rPr>
          <w:sz w:val="24"/>
          <w:szCs w:val="24"/>
        </w:rPr>
        <w:t xml:space="preserve">obs requirement in </w:t>
      </w:r>
      <w:r w:rsidR="006A5692">
        <w:rPr>
          <w:sz w:val="24"/>
          <w:szCs w:val="24"/>
        </w:rPr>
        <w:t>ETP’s</w:t>
      </w:r>
      <w:r w:rsidR="00435B57" w:rsidRPr="00F37522">
        <w:rPr>
          <w:sz w:val="24"/>
          <w:szCs w:val="24"/>
        </w:rPr>
        <w:t xml:space="preserve"> </w:t>
      </w:r>
      <w:r w:rsidR="006A5692">
        <w:rPr>
          <w:sz w:val="24"/>
          <w:szCs w:val="24"/>
        </w:rPr>
        <w:t>R</w:t>
      </w:r>
      <w:r w:rsidR="00435B57" w:rsidRPr="00F37522">
        <w:rPr>
          <w:sz w:val="24"/>
          <w:szCs w:val="24"/>
        </w:rPr>
        <w:t xml:space="preserve">etraining </w:t>
      </w:r>
      <w:r w:rsidR="006A5692">
        <w:rPr>
          <w:sz w:val="24"/>
          <w:szCs w:val="24"/>
        </w:rPr>
        <w:t>J</w:t>
      </w:r>
      <w:r w:rsidR="00435B57" w:rsidRPr="00F37522">
        <w:rPr>
          <w:sz w:val="24"/>
          <w:szCs w:val="24"/>
        </w:rPr>
        <w:t xml:space="preserve">ob </w:t>
      </w:r>
      <w:r w:rsidR="006A5692">
        <w:rPr>
          <w:sz w:val="24"/>
          <w:szCs w:val="24"/>
        </w:rPr>
        <w:t>C</w:t>
      </w:r>
      <w:r w:rsidR="00435B57" w:rsidRPr="00F37522">
        <w:rPr>
          <w:sz w:val="24"/>
          <w:szCs w:val="24"/>
        </w:rPr>
        <w:t>reation program</w:t>
      </w:r>
      <w:r w:rsidR="006A5692">
        <w:rPr>
          <w:sz w:val="24"/>
          <w:szCs w:val="24"/>
        </w:rPr>
        <w:t>.</w:t>
      </w:r>
      <w:r w:rsidR="00435B57" w:rsidRPr="00F37522">
        <w:rPr>
          <w:sz w:val="24"/>
          <w:szCs w:val="24"/>
        </w:rPr>
        <w:t xml:space="preserve"> </w:t>
      </w:r>
      <w:r w:rsidR="006A5692">
        <w:rPr>
          <w:sz w:val="24"/>
          <w:szCs w:val="24"/>
        </w:rPr>
        <w:t>The</w:t>
      </w:r>
      <w:r w:rsidR="00435B57" w:rsidRPr="00F37522">
        <w:rPr>
          <w:sz w:val="24"/>
          <w:szCs w:val="24"/>
        </w:rPr>
        <w:t xml:space="preserve"> </w:t>
      </w:r>
      <w:r w:rsidR="006A5692">
        <w:rPr>
          <w:sz w:val="24"/>
          <w:szCs w:val="24"/>
        </w:rPr>
        <w:t>R</w:t>
      </w:r>
      <w:r w:rsidR="00435B57" w:rsidRPr="00F37522">
        <w:rPr>
          <w:sz w:val="24"/>
          <w:szCs w:val="24"/>
        </w:rPr>
        <w:t xml:space="preserve">etraining </w:t>
      </w:r>
      <w:r w:rsidR="006A5692">
        <w:rPr>
          <w:sz w:val="24"/>
          <w:szCs w:val="24"/>
        </w:rPr>
        <w:t>J</w:t>
      </w:r>
      <w:r w:rsidR="00435B57" w:rsidRPr="00F37522">
        <w:rPr>
          <w:sz w:val="24"/>
          <w:szCs w:val="24"/>
        </w:rPr>
        <w:t xml:space="preserve">ob </w:t>
      </w:r>
      <w:r w:rsidR="006A5692">
        <w:rPr>
          <w:sz w:val="24"/>
          <w:szCs w:val="24"/>
        </w:rPr>
        <w:t>C</w:t>
      </w:r>
      <w:r w:rsidR="00435B57" w:rsidRPr="00F37522">
        <w:rPr>
          <w:sz w:val="24"/>
          <w:szCs w:val="24"/>
        </w:rPr>
        <w:t xml:space="preserve">reation </w:t>
      </w:r>
      <w:r w:rsidR="006A5692">
        <w:rPr>
          <w:sz w:val="24"/>
          <w:szCs w:val="24"/>
        </w:rPr>
        <w:t>G</w:t>
      </w:r>
      <w:r w:rsidR="00435B57" w:rsidRPr="00F37522">
        <w:rPr>
          <w:sz w:val="24"/>
          <w:szCs w:val="24"/>
        </w:rPr>
        <w:t>uidelines stipulate that trainees who are newly hired into a job must be hired into a net new job, meaning that they cannot simply backfill individuals who have left a current position, but they have to be hired</w:t>
      </w:r>
      <w:r w:rsidRPr="00F37522">
        <w:rPr>
          <w:sz w:val="24"/>
          <w:szCs w:val="24"/>
        </w:rPr>
        <w:t xml:space="preserve"> into a newly created position. </w:t>
      </w:r>
      <w:r w:rsidR="00435B57" w:rsidRPr="00F37522">
        <w:rPr>
          <w:sz w:val="24"/>
          <w:szCs w:val="24"/>
        </w:rPr>
        <w:t xml:space="preserve">The new funds that we have for the California Community </w:t>
      </w:r>
      <w:r w:rsidR="00BD62A7">
        <w:rPr>
          <w:sz w:val="24"/>
          <w:szCs w:val="24"/>
        </w:rPr>
        <w:t>C</w:t>
      </w:r>
      <w:r w:rsidR="00435B57" w:rsidRPr="00F37522">
        <w:rPr>
          <w:sz w:val="24"/>
          <w:szCs w:val="24"/>
        </w:rPr>
        <w:t xml:space="preserve">ollege </w:t>
      </w:r>
      <w:r w:rsidR="00BD62A7">
        <w:rPr>
          <w:sz w:val="24"/>
          <w:szCs w:val="24"/>
        </w:rPr>
        <w:t>F</w:t>
      </w:r>
      <w:r w:rsidR="00435B57" w:rsidRPr="00F37522">
        <w:rPr>
          <w:sz w:val="24"/>
          <w:szCs w:val="24"/>
        </w:rPr>
        <w:t xml:space="preserve">und and </w:t>
      </w:r>
      <w:r w:rsidR="00BD62A7">
        <w:rPr>
          <w:sz w:val="24"/>
          <w:szCs w:val="24"/>
        </w:rPr>
        <w:t>E</w:t>
      </w:r>
      <w:r w:rsidR="00435B57" w:rsidRPr="00F37522">
        <w:rPr>
          <w:sz w:val="24"/>
          <w:szCs w:val="24"/>
        </w:rPr>
        <w:t xml:space="preserve">xpansion </w:t>
      </w:r>
      <w:r w:rsidR="00BD62A7">
        <w:rPr>
          <w:sz w:val="24"/>
          <w:szCs w:val="24"/>
        </w:rPr>
        <w:t>F</w:t>
      </w:r>
      <w:r w:rsidR="00435B57" w:rsidRPr="00F37522">
        <w:rPr>
          <w:sz w:val="24"/>
          <w:szCs w:val="24"/>
        </w:rPr>
        <w:t>unds</w:t>
      </w:r>
      <w:r w:rsidR="00CA030D">
        <w:rPr>
          <w:sz w:val="24"/>
          <w:szCs w:val="24"/>
        </w:rPr>
        <w:t xml:space="preserve"> </w:t>
      </w:r>
      <w:r w:rsidR="00435B57" w:rsidRPr="00F37522">
        <w:rPr>
          <w:sz w:val="24"/>
          <w:szCs w:val="24"/>
        </w:rPr>
        <w:t>have removed this net new job requirement from the re</w:t>
      </w:r>
      <w:r w:rsidRPr="00F37522">
        <w:rPr>
          <w:sz w:val="24"/>
          <w:szCs w:val="24"/>
        </w:rPr>
        <w:t>training job creation trainees</w:t>
      </w:r>
      <w:r w:rsidR="00BD62A7">
        <w:rPr>
          <w:sz w:val="24"/>
          <w:szCs w:val="24"/>
        </w:rPr>
        <w:t>,</w:t>
      </w:r>
      <w:r w:rsidR="00CA030D">
        <w:rPr>
          <w:sz w:val="24"/>
          <w:szCs w:val="24"/>
        </w:rPr>
        <w:t xml:space="preserve"> </w:t>
      </w:r>
      <w:r w:rsidR="00BD62A7">
        <w:rPr>
          <w:sz w:val="24"/>
          <w:szCs w:val="24"/>
        </w:rPr>
        <w:t>w</w:t>
      </w:r>
      <w:r w:rsidR="00435B57" w:rsidRPr="00F37522">
        <w:rPr>
          <w:sz w:val="24"/>
          <w:szCs w:val="24"/>
        </w:rPr>
        <w:t>hich are identified by separate j</w:t>
      </w:r>
      <w:r w:rsidR="008D2718">
        <w:rPr>
          <w:sz w:val="24"/>
          <w:szCs w:val="24"/>
        </w:rPr>
        <w:t>ob number</w:t>
      </w:r>
      <w:r w:rsidR="00BD62A7">
        <w:rPr>
          <w:sz w:val="24"/>
          <w:szCs w:val="24"/>
        </w:rPr>
        <w:t>s</w:t>
      </w:r>
      <w:r w:rsidR="008D2718">
        <w:rPr>
          <w:sz w:val="24"/>
          <w:szCs w:val="24"/>
        </w:rPr>
        <w:t xml:space="preserve"> on those contracts.  </w:t>
      </w:r>
      <w:r w:rsidR="00BD62A7">
        <w:rPr>
          <w:sz w:val="24"/>
          <w:szCs w:val="24"/>
        </w:rPr>
        <w:t>Staff</w:t>
      </w:r>
      <w:r w:rsidR="00435B57" w:rsidRPr="00F37522">
        <w:rPr>
          <w:sz w:val="24"/>
          <w:szCs w:val="24"/>
        </w:rPr>
        <w:t xml:space="preserve"> would like to put this net new job requirement of the retraining job creation program on hold indefinitely, for all of our projects</w:t>
      </w:r>
      <w:r w:rsidR="00BD62A7">
        <w:rPr>
          <w:sz w:val="24"/>
          <w:szCs w:val="24"/>
        </w:rPr>
        <w:t>,</w:t>
      </w:r>
      <w:r w:rsidR="00435B57" w:rsidRPr="00F37522">
        <w:rPr>
          <w:sz w:val="24"/>
          <w:szCs w:val="24"/>
        </w:rPr>
        <w:t xml:space="preserve"> and would like to reserve the right to review that requirement occasionally to determine if </w:t>
      </w:r>
      <w:r w:rsidR="000D1966">
        <w:rPr>
          <w:sz w:val="24"/>
          <w:szCs w:val="24"/>
        </w:rPr>
        <w:t xml:space="preserve">it </w:t>
      </w:r>
      <w:r w:rsidRPr="00F37522">
        <w:rPr>
          <w:sz w:val="24"/>
          <w:szCs w:val="24"/>
        </w:rPr>
        <w:t>need</w:t>
      </w:r>
      <w:r w:rsidR="000D1966">
        <w:rPr>
          <w:sz w:val="24"/>
          <w:szCs w:val="24"/>
        </w:rPr>
        <w:t>s</w:t>
      </w:r>
      <w:r w:rsidRPr="00F37522">
        <w:rPr>
          <w:sz w:val="24"/>
          <w:szCs w:val="24"/>
        </w:rPr>
        <w:t xml:space="preserve"> to</w:t>
      </w:r>
      <w:r w:rsidR="000D1966">
        <w:rPr>
          <w:sz w:val="24"/>
          <w:szCs w:val="24"/>
        </w:rPr>
        <w:t xml:space="preserve"> be</w:t>
      </w:r>
      <w:r w:rsidRPr="00F37522">
        <w:rPr>
          <w:sz w:val="24"/>
          <w:szCs w:val="24"/>
        </w:rPr>
        <w:t xml:space="preserve"> reactivate</w:t>
      </w:r>
      <w:r w:rsidR="000D1966">
        <w:rPr>
          <w:sz w:val="24"/>
          <w:szCs w:val="24"/>
        </w:rPr>
        <w:t>d</w:t>
      </w:r>
      <w:r w:rsidRPr="00F37522">
        <w:rPr>
          <w:sz w:val="24"/>
          <w:szCs w:val="24"/>
        </w:rPr>
        <w:t xml:space="preserve">. </w:t>
      </w:r>
      <w:r w:rsidR="00435B57" w:rsidRPr="00F37522">
        <w:rPr>
          <w:sz w:val="24"/>
          <w:szCs w:val="24"/>
        </w:rPr>
        <w:t xml:space="preserve">The </w:t>
      </w:r>
      <w:r w:rsidR="000D1966">
        <w:rPr>
          <w:sz w:val="24"/>
          <w:szCs w:val="24"/>
        </w:rPr>
        <w:t>C</w:t>
      </w:r>
      <w:r w:rsidR="00435B57" w:rsidRPr="00F37522">
        <w:rPr>
          <w:sz w:val="24"/>
          <w:szCs w:val="24"/>
        </w:rPr>
        <w:t>ommittee did hear this topic at the December 2</w:t>
      </w:r>
      <w:r w:rsidR="000D1966">
        <w:rPr>
          <w:sz w:val="24"/>
          <w:szCs w:val="24"/>
        </w:rPr>
        <w:t>nd</w:t>
      </w:r>
      <w:r w:rsidR="00435B57" w:rsidRPr="00F37522">
        <w:rPr>
          <w:sz w:val="24"/>
          <w:szCs w:val="24"/>
        </w:rPr>
        <w:t xml:space="preserve"> meeting and they moved it to </w:t>
      </w:r>
      <w:r w:rsidR="000D1966">
        <w:rPr>
          <w:sz w:val="24"/>
          <w:szCs w:val="24"/>
        </w:rPr>
        <w:t>P</w:t>
      </w:r>
      <w:r w:rsidR="00435B57" w:rsidRPr="00F37522">
        <w:rPr>
          <w:sz w:val="24"/>
          <w:szCs w:val="24"/>
        </w:rPr>
        <w:t xml:space="preserve">anel today for approval so again, to give you a little bit more </w:t>
      </w:r>
      <w:r w:rsidR="00193408" w:rsidRPr="00F37522">
        <w:rPr>
          <w:sz w:val="24"/>
          <w:szCs w:val="24"/>
        </w:rPr>
        <w:t>background</w:t>
      </w:r>
      <w:r w:rsidR="00193408">
        <w:rPr>
          <w:sz w:val="24"/>
          <w:szCs w:val="24"/>
        </w:rPr>
        <w:t xml:space="preserve">, </w:t>
      </w:r>
      <w:r w:rsidR="00193408" w:rsidRPr="00F37522">
        <w:rPr>
          <w:sz w:val="24"/>
          <w:szCs w:val="24"/>
        </w:rPr>
        <w:t>the</w:t>
      </w:r>
      <w:r w:rsidR="00435B57" w:rsidRPr="00F37522">
        <w:rPr>
          <w:sz w:val="24"/>
          <w:szCs w:val="24"/>
        </w:rPr>
        <w:t xml:space="preserve"> </w:t>
      </w:r>
      <w:r w:rsidR="000D1966">
        <w:rPr>
          <w:sz w:val="24"/>
          <w:szCs w:val="24"/>
        </w:rPr>
        <w:t>R</w:t>
      </w:r>
      <w:r w:rsidR="00435B57" w:rsidRPr="00F37522">
        <w:rPr>
          <w:sz w:val="24"/>
          <w:szCs w:val="24"/>
        </w:rPr>
        <w:t xml:space="preserve">etraining </w:t>
      </w:r>
      <w:r w:rsidR="000D1966">
        <w:rPr>
          <w:sz w:val="24"/>
          <w:szCs w:val="24"/>
        </w:rPr>
        <w:t>J</w:t>
      </w:r>
      <w:r w:rsidR="00435B57" w:rsidRPr="00F37522">
        <w:rPr>
          <w:sz w:val="24"/>
          <w:szCs w:val="24"/>
        </w:rPr>
        <w:t xml:space="preserve">ob </w:t>
      </w:r>
      <w:r w:rsidR="000D1966">
        <w:rPr>
          <w:sz w:val="24"/>
          <w:szCs w:val="24"/>
        </w:rPr>
        <w:t>C</w:t>
      </w:r>
      <w:r w:rsidR="00435B57" w:rsidRPr="00F37522">
        <w:rPr>
          <w:sz w:val="24"/>
          <w:szCs w:val="24"/>
        </w:rPr>
        <w:t xml:space="preserve">reation </w:t>
      </w:r>
      <w:r w:rsidR="000D1966">
        <w:rPr>
          <w:sz w:val="24"/>
          <w:szCs w:val="24"/>
        </w:rPr>
        <w:t>G</w:t>
      </w:r>
      <w:r w:rsidR="00435B57" w:rsidRPr="00F37522">
        <w:rPr>
          <w:sz w:val="24"/>
          <w:szCs w:val="24"/>
        </w:rPr>
        <w:t xml:space="preserve">uidelines were implemented in 2011 in order to incentivize single employers to start hiring people as a result of the high unemployment </w:t>
      </w:r>
      <w:proofErr w:type="gramStart"/>
      <w:r w:rsidR="00435B57" w:rsidRPr="00F37522">
        <w:rPr>
          <w:sz w:val="24"/>
          <w:szCs w:val="24"/>
        </w:rPr>
        <w:t xml:space="preserve">levels  </w:t>
      </w:r>
      <w:r w:rsidR="000D1966">
        <w:rPr>
          <w:sz w:val="24"/>
          <w:szCs w:val="24"/>
        </w:rPr>
        <w:t>caused</w:t>
      </w:r>
      <w:proofErr w:type="gramEnd"/>
      <w:r w:rsidR="000D1966">
        <w:rPr>
          <w:sz w:val="24"/>
          <w:szCs w:val="24"/>
        </w:rPr>
        <w:t xml:space="preserve"> by </w:t>
      </w:r>
      <w:r w:rsidR="00435B57" w:rsidRPr="00F37522">
        <w:rPr>
          <w:sz w:val="24"/>
          <w:szCs w:val="24"/>
        </w:rPr>
        <w:t xml:space="preserve">the previous recession. </w:t>
      </w:r>
      <w:r w:rsidR="000D1966">
        <w:rPr>
          <w:sz w:val="24"/>
          <w:szCs w:val="24"/>
        </w:rPr>
        <w:t>The</w:t>
      </w:r>
      <w:r w:rsidR="00435B57" w:rsidRPr="00F37522">
        <w:rPr>
          <w:sz w:val="24"/>
          <w:szCs w:val="24"/>
        </w:rPr>
        <w:t xml:space="preserve"> multiple employer contractors have been consistently</w:t>
      </w:r>
      <w:r w:rsidR="00B669B2" w:rsidRPr="00F37522">
        <w:rPr>
          <w:sz w:val="24"/>
          <w:szCs w:val="24"/>
        </w:rPr>
        <w:t xml:space="preserve"> encouraged to hire new people through the </w:t>
      </w:r>
      <w:r w:rsidR="00BF77AB">
        <w:rPr>
          <w:sz w:val="24"/>
          <w:szCs w:val="24"/>
        </w:rPr>
        <w:t>N</w:t>
      </w:r>
      <w:r w:rsidR="00B669B2" w:rsidRPr="00F37522">
        <w:rPr>
          <w:sz w:val="24"/>
          <w:szCs w:val="24"/>
        </w:rPr>
        <w:t xml:space="preserve">ew </w:t>
      </w:r>
      <w:r w:rsidR="00BF77AB">
        <w:rPr>
          <w:sz w:val="24"/>
          <w:szCs w:val="24"/>
        </w:rPr>
        <w:t>H</w:t>
      </w:r>
      <w:r w:rsidR="00B669B2" w:rsidRPr="00F37522">
        <w:rPr>
          <w:sz w:val="24"/>
          <w:szCs w:val="24"/>
        </w:rPr>
        <w:t xml:space="preserve">ire </w:t>
      </w:r>
      <w:r w:rsidR="00BF77AB">
        <w:rPr>
          <w:sz w:val="24"/>
          <w:szCs w:val="24"/>
        </w:rPr>
        <w:t>P</w:t>
      </w:r>
      <w:r w:rsidR="00B669B2" w:rsidRPr="00F37522">
        <w:rPr>
          <w:sz w:val="24"/>
          <w:szCs w:val="24"/>
        </w:rPr>
        <w:t>rogram</w:t>
      </w:r>
      <w:r w:rsidR="00BF77AB">
        <w:rPr>
          <w:sz w:val="24"/>
          <w:szCs w:val="24"/>
        </w:rPr>
        <w:t>.</w:t>
      </w:r>
      <w:r w:rsidR="00B669B2" w:rsidRPr="00F37522">
        <w:rPr>
          <w:sz w:val="24"/>
          <w:szCs w:val="24"/>
        </w:rPr>
        <w:t xml:space="preserve"> </w:t>
      </w:r>
      <w:r w:rsidR="00BF77AB">
        <w:rPr>
          <w:sz w:val="24"/>
          <w:szCs w:val="24"/>
        </w:rPr>
        <w:t>I</w:t>
      </w:r>
      <w:r w:rsidR="00B669B2" w:rsidRPr="00F37522">
        <w:rPr>
          <w:sz w:val="24"/>
          <w:szCs w:val="24"/>
        </w:rPr>
        <w:t xml:space="preserve">n the </w:t>
      </w:r>
      <w:r w:rsidR="00BF77AB">
        <w:rPr>
          <w:sz w:val="24"/>
          <w:szCs w:val="24"/>
        </w:rPr>
        <w:t>N</w:t>
      </w:r>
      <w:r w:rsidR="00B669B2" w:rsidRPr="00F37522">
        <w:rPr>
          <w:sz w:val="24"/>
          <w:szCs w:val="24"/>
        </w:rPr>
        <w:t xml:space="preserve">ew </w:t>
      </w:r>
      <w:r w:rsidR="00BF77AB">
        <w:rPr>
          <w:sz w:val="24"/>
          <w:szCs w:val="24"/>
        </w:rPr>
        <w:t>H</w:t>
      </w:r>
      <w:r w:rsidR="00B669B2" w:rsidRPr="00F37522">
        <w:rPr>
          <w:sz w:val="24"/>
          <w:szCs w:val="24"/>
        </w:rPr>
        <w:t xml:space="preserve">ire </w:t>
      </w:r>
      <w:r w:rsidR="00BF77AB">
        <w:rPr>
          <w:sz w:val="24"/>
          <w:szCs w:val="24"/>
        </w:rPr>
        <w:t>P</w:t>
      </w:r>
      <w:r w:rsidR="00B669B2" w:rsidRPr="00F37522">
        <w:rPr>
          <w:sz w:val="24"/>
          <w:szCs w:val="24"/>
        </w:rPr>
        <w:t>rogram</w:t>
      </w:r>
      <w:r w:rsidR="00BF77AB">
        <w:rPr>
          <w:sz w:val="24"/>
          <w:szCs w:val="24"/>
        </w:rPr>
        <w:t>,</w:t>
      </w:r>
      <w:r w:rsidR="00B669B2" w:rsidRPr="00F37522">
        <w:rPr>
          <w:sz w:val="24"/>
          <w:szCs w:val="24"/>
        </w:rPr>
        <w:t xml:space="preserve"> trainees are unemployed, when they begin training</w:t>
      </w:r>
      <w:r w:rsidR="00BF77AB">
        <w:rPr>
          <w:sz w:val="24"/>
          <w:szCs w:val="24"/>
        </w:rPr>
        <w:t>, w</w:t>
      </w:r>
      <w:r w:rsidR="00B669B2" w:rsidRPr="00F37522">
        <w:rPr>
          <w:sz w:val="24"/>
          <w:szCs w:val="24"/>
        </w:rPr>
        <w:t xml:space="preserve">hich means that single employers cannot participate in the </w:t>
      </w:r>
      <w:r w:rsidR="00BF77AB">
        <w:rPr>
          <w:sz w:val="24"/>
          <w:szCs w:val="24"/>
        </w:rPr>
        <w:t>N</w:t>
      </w:r>
      <w:r w:rsidR="00B669B2" w:rsidRPr="00F37522">
        <w:rPr>
          <w:sz w:val="24"/>
          <w:szCs w:val="24"/>
        </w:rPr>
        <w:t xml:space="preserve">ew </w:t>
      </w:r>
      <w:r w:rsidR="00BF77AB">
        <w:rPr>
          <w:sz w:val="24"/>
          <w:szCs w:val="24"/>
        </w:rPr>
        <w:t>H</w:t>
      </w:r>
      <w:r w:rsidR="00B669B2" w:rsidRPr="00F37522">
        <w:rPr>
          <w:sz w:val="24"/>
          <w:szCs w:val="24"/>
        </w:rPr>
        <w:t xml:space="preserve">ire </w:t>
      </w:r>
      <w:r w:rsidR="00BF77AB">
        <w:rPr>
          <w:sz w:val="24"/>
          <w:szCs w:val="24"/>
        </w:rPr>
        <w:t>P</w:t>
      </w:r>
      <w:r w:rsidR="00B669B2" w:rsidRPr="00F37522">
        <w:rPr>
          <w:sz w:val="24"/>
          <w:szCs w:val="24"/>
        </w:rPr>
        <w:t xml:space="preserve">rogram because they all have their trainees already hired when they start training.  So that's why we created the </w:t>
      </w:r>
      <w:r w:rsidR="00BF77AB">
        <w:rPr>
          <w:sz w:val="24"/>
          <w:szCs w:val="24"/>
        </w:rPr>
        <w:t>R</w:t>
      </w:r>
      <w:r w:rsidR="00B669B2" w:rsidRPr="00F37522">
        <w:rPr>
          <w:sz w:val="24"/>
          <w:szCs w:val="24"/>
        </w:rPr>
        <w:t xml:space="preserve">etraining </w:t>
      </w:r>
      <w:r w:rsidR="00BF77AB">
        <w:rPr>
          <w:sz w:val="24"/>
          <w:szCs w:val="24"/>
        </w:rPr>
        <w:t>J</w:t>
      </w:r>
      <w:r w:rsidR="00B669B2" w:rsidRPr="00F37522">
        <w:rPr>
          <w:sz w:val="24"/>
          <w:szCs w:val="24"/>
        </w:rPr>
        <w:t xml:space="preserve">ob </w:t>
      </w:r>
      <w:r w:rsidR="00BF77AB">
        <w:rPr>
          <w:sz w:val="24"/>
          <w:szCs w:val="24"/>
        </w:rPr>
        <w:t>C</w:t>
      </w:r>
      <w:r w:rsidR="00B669B2" w:rsidRPr="00F37522">
        <w:rPr>
          <w:sz w:val="24"/>
          <w:szCs w:val="24"/>
        </w:rPr>
        <w:t xml:space="preserve">reation </w:t>
      </w:r>
      <w:r w:rsidR="00BF77AB">
        <w:rPr>
          <w:sz w:val="24"/>
          <w:szCs w:val="24"/>
        </w:rPr>
        <w:t>P</w:t>
      </w:r>
      <w:r w:rsidR="00B669B2" w:rsidRPr="00F37522">
        <w:rPr>
          <w:sz w:val="24"/>
          <w:szCs w:val="24"/>
        </w:rPr>
        <w:t>rogram</w:t>
      </w:r>
      <w:r w:rsidR="005D114C">
        <w:rPr>
          <w:sz w:val="24"/>
          <w:szCs w:val="24"/>
        </w:rPr>
        <w:t>, for</w:t>
      </w:r>
      <w:r w:rsidR="00B669B2" w:rsidRPr="00F37522">
        <w:rPr>
          <w:sz w:val="24"/>
          <w:szCs w:val="24"/>
        </w:rPr>
        <w:t xml:space="preserve"> single employers</w:t>
      </w:r>
      <w:r w:rsidR="005D114C">
        <w:rPr>
          <w:sz w:val="24"/>
          <w:szCs w:val="24"/>
        </w:rPr>
        <w:t>.</w:t>
      </w:r>
    </w:p>
    <w:p w14:paraId="44F5FD70" w14:textId="77777777" w:rsidR="005D114C" w:rsidRDefault="005D114C" w:rsidP="00301AD2">
      <w:pPr>
        <w:ind w:right="400"/>
        <w:jc w:val="both"/>
        <w:rPr>
          <w:sz w:val="24"/>
          <w:szCs w:val="24"/>
        </w:rPr>
      </w:pPr>
    </w:p>
    <w:p w14:paraId="64175CED" w14:textId="205FF744" w:rsidR="00B669B2" w:rsidRPr="00F37522" w:rsidRDefault="005D114C" w:rsidP="00301AD2">
      <w:pPr>
        <w:ind w:right="400"/>
        <w:jc w:val="both"/>
        <w:rPr>
          <w:sz w:val="24"/>
          <w:szCs w:val="24"/>
        </w:rPr>
      </w:pPr>
      <w:r>
        <w:rPr>
          <w:sz w:val="24"/>
          <w:szCs w:val="24"/>
        </w:rPr>
        <w:t>I</w:t>
      </w:r>
      <w:r w:rsidR="00B669B2" w:rsidRPr="00F37522">
        <w:rPr>
          <w:sz w:val="24"/>
          <w:szCs w:val="24"/>
        </w:rPr>
        <w:t xml:space="preserve">n the </w:t>
      </w:r>
      <w:r>
        <w:rPr>
          <w:sz w:val="24"/>
          <w:szCs w:val="24"/>
        </w:rPr>
        <w:t>R</w:t>
      </w:r>
      <w:r w:rsidR="00B669B2" w:rsidRPr="00F37522">
        <w:rPr>
          <w:sz w:val="24"/>
          <w:szCs w:val="24"/>
        </w:rPr>
        <w:t xml:space="preserve">etraining </w:t>
      </w:r>
      <w:r>
        <w:rPr>
          <w:sz w:val="24"/>
          <w:szCs w:val="24"/>
        </w:rPr>
        <w:t>J</w:t>
      </w:r>
      <w:r w:rsidR="00B669B2" w:rsidRPr="00F37522">
        <w:rPr>
          <w:sz w:val="24"/>
          <w:szCs w:val="24"/>
        </w:rPr>
        <w:t xml:space="preserve">ob </w:t>
      </w:r>
      <w:r>
        <w:rPr>
          <w:sz w:val="24"/>
          <w:szCs w:val="24"/>
        </w:rPr>
        <w:t>C</w:t>
      </w:r>
      <w:r w:rsidR="00B669B2" w:rsidRPr="00F37522">
        <w:rPr>
          <w:sz w:val="24"/>
          <w:szCs w:val="24"/>
        </w:rPr>
        <w:t xml:space="preserve">reation </w:t>
      </w:r>
      <w:r>
        <w:rPr>
          <w:sz w:val="24"/>
          <w:szCs w:val="24"/>
        </w:rPr>
        <w:t>P</w:t>
      </w:r>
      <w:r w:rsidR="00B669B2" w:rsidRPr="00F37522">
        <w:rPr>
          <w:sz w:val="24"/>
          <w:szCs w:val="24"/>
        </w:rPr>
        <w:t>rogram</w:t>
      </w:r>
      <w:r>
        <w:rPr>
          <w:sz w:val="24"/>
          <w:szCs w:val="24"/>
        </w:rPr>
        <w:t>,</w:t>
      </w:r>
      <w:r w:rsidR="00B669B2" w:rsidRPr="00F37522">
        <w:rPr>
          <w:sz w:val="24"/>
          <w:szCs w:val="24"/>
        </w:rPr>
        <w:t xml:space="preserve"> a single employer can hire a new employee anywhere from 90 days before the contract term starts through anytime during the contract, as long as that trainee can complete their training and retention requirements. Since the overall goal of the </w:t>
      </w:r>
      <w:r w:rsidR="002B5611">
        <w:rPr>
          <w:sz w:val="24"/>
          <w:szCs w:val="24"/>
        </w:rPr>
        <w:t>R</w:t>
      </w:r>
      <w:r w:rsidR="00B669B2" w:rsidRPr="00F37522">
        <w:rPr>
          <w:sz w:val="24"/>
          <w:szCs w:val="24"/>
        </w:rPr>
        <w:t xml:space="preserve">etraining </w:t>
      </w:r>
      <w:r w:rsidR="002B5611">
        <w:rPr>
          <w:sz w:val="24"/>
          <w:szCs w:val="24"/>
        </w:rPr>
        <w:t>J</w:t>
      </w:r>
      <w:r w:rsidR="00B669B2" w:rsidRPr="00F37522">
        <w:rPr>
          <w:sz w:val="24"/>
          <w:szCs w:val="24"/>
        </w:rPr>
        <w:t xml:space="preserve">ob </w:t>
      </w:r>
      <w:r w:rsidR="002B5611">
        <w:rPr>
          <w:sz w:val="24"/>
          <w:szCs w:val="24"/>
        </w:rPr>
        <w:t>C</w:t>
      </w:r>
      <w:r w:rsidR="00B669B2" w:rsidRPr="00F37522">
        <w:rPr>
          <w:sz w:val="24"/>
          <w:szCs w:val="24"/>
        </w:rPr>
        <w:t xml:space="preserve">reation </w:t>
      </w:r>
      <w:r w:rsidR="002B5611">
        <w:rPr>
          <w:sz w:val="24"/>
          <w:szCs w:val="24"/>
        </w:rPr>
        <w:t>P</w:t>
      </w:r>
      <w:r w:rsidR="00B669B2" w:rsidRPr="00F37522">
        <w:rPr>
          <w:sz w:val="24"/>
          <w:szCs w:val="24"/>
        </w:rPr>
        <w:t>rogram was actually to help the entire unemployment rate go down, rather than just to incentivize hiring</w:t>
      </w:r>
      <w:r w:rsidR="002B5611">
        <w:rPr>
          <w:sz w:val="24"/>
          <w:szCs w:val="24"/>
        </w:rPr>
        <w:t>,</w:t>
      </w:r>
      <w:r w:rsidR="00B669B2" w:rsidRPr="00F37522">
        <w:rPr>
          <w:sz w:val="24"/>
          <w:szCs w:val="24"/>
        </w:rPr>
        <w:t xml:space="preserve"> </w:t>
      </w:r>
      <w:r w:rsidR="002B5611">
        <w:rPr>
          <w:sz w:val="24"/>
          <w:szCs w:val="24"/>
        </w:rPr>
        <w:t>t</w:t>
      </w:r>
      <w:r w:rsidR="00B669B2" w:rsidRPr="00F37522">
        <w:rPr>
          <w:sz w:val="24"/>
          <w:szCs w:val="24"/>
        </w:rPr>
        <w:t xml:space="preserve">he net new jobs requirement was added </w:t>
      </w:r>
      <w:r w:rsidR="002B5611">
        <w:rPr>
          <w:sz w:val="24"/>
          <w:szCs w:val="24"/>
        </w:rPr>
        <w:t xml:space="preserve">to </w:t>
      </w:r>
      <w:r w:rsidR="00B669B2" w:rsidRPr="00F37522">
        <w:rPr>
          <w:sz w:val="24"/>
          <w:szCs w:val="24"/>
        </w:rPr>
        <w:t>those guidelines at that time</w:t>
      </w:r>
      <w:r w:rsidR="002B5611">
        <w:rPr>
          <w:sz w:val="24"/>
          <w:szCs w:val="24"/>
        </w:rPr>
        <w:t>.</w:t>
      </w:r>
      <w:r w:rsidR="00B669B2" w:rsidRPr="00F37522">
        <w:rPr>
          <w:sz w:val="24"/>
          <w:szCs w:val="24"/>
        </w:rPr>
        <w:t xml:space="preserve"> </w:t>
      </w:r>
      <w:r w:rsidR="002B5611">
        <w:rPr>
          <w:sz w:val="24"/>
          <w:szCs w:val="24"/>
        </w:rPr>
        <w:t>Staff</w:t>
      </w:r>
      <w:r w:rsidR="00B669B2" w:rsidRPr="00F37522">
        <w:rPr>
          <w:sz w:val="24"/>
          <w:szCs w:val="24"/>
        </w:rPr>
        <w:t xml:space="preserve"> wanted to make sure that people weren't getting fired and then just replaced and </w:t>
      </w:r>
      <w:r w:rsidR="002B5611">
        <w:rPr>
          <w:sz w:val="24"/>
          <w:szCs w:val="24"/>
        </w:rPr>
        <w:t xml:space="preserve">also </w:t>
      </w:r>
      <w:r w:rsidR="00B669B2" w:rsidRPr="00F37522">
        <w:rPr>
          <w:sz w:val="24"/>
          <w:szCs w:val="24"/>
        </w:rPr>
        <w:t xml:space="preserve">wanted to make sure that new jobs were being created to help the larger unemployment rate go down. In the new funds from the general fund that we got this </w:t>
      </w:r>
      <w:r w:rsidR="00A70C40" w:rsidRPr="00F37522">
        <w:rPr>
          <w:sz w:val="24"/>
          <w:szCs w:val="24"/>
        </w:rPr>
        <w:t>year, those</w:t>
      </w:r>
      <w:r w:rsidR="00B669B2" w:rsidRPr="00F37522">
        <w:rPr>
          <w:sz w:val="24"/>
          <w:szCs w:val="24"/>
        </w:rPr>
        <w:t xml:space="preserve"> projects have suspended this net new job requirement. </w:t>
      </w:r>
      <w:r w:rsidR="00E82007">
        <w:rPr>
          <w:sz w:val="24"/>
          <w:szCs w:val="24"/>
        </w:rPr>
        <w:t>Staff</w:t>
      </w:r>
      <w:r w:rsidR="00B669B2" w:rsidRPr="00F37522">
        <w:rPr>
          <w:sz w:val="24"/>
          <w:szCs w:val="24"/>
        </w:rPr>
        <w:t xml:space="preserve"> would like to expand the suspension of that requirement to all of our projects on a temporary basis with the requirement that </w:t>
      </w:r>
      <w:r w:rsidR="00A70C40" w:rsidRPr="00F37522">
        <w:rPr>
          <w:sz w:val="24"/>
          <w:szCs w:val="24"/>
        </w:rPr>
        <w:t xml:space="preserve">this </w:t>
      </w:r>
      <w:r w:rsidR="00A70C40">
        <w:rPr>
          <w:sz w:val="24"/>
          <w:szCs w:val="24"/>
        </w:rPr>
        <w:t>be</w:t>
      </w:r>
      <w:r w:rsidR="00B669B2" w:rsidRPr="00F37522">
        <w:rPr>
          <w:sz w:val="24"/>
          <w:szCs w:val="24"/>
        </w:rPr>
        <w:t xml:space="preserve"> reviewed occasionally.</w:t>
      </w:r>
    </w:p>
    <w:p w14:paraId="6F54CA9C" w14:textId="77777777" w:rsidR="00B669B2" w:rsidRPr="00F37522" w:rsidRDefault="00B669B2" w:rsidP="00B669B2">
      <w:pPr>
        <w:jc w:val="both"/>
        <w:rPr>
          <w:sz w:val="24"/>
          <w:szCs w:val="24"/>
        </w:rPr>
      </w:pPr>
    </w:p>
    <w:p w14:paraId="22EDACB3" w14:textId="4B012C8E" w:rsidR="00B669B2" w:rsidRPr="00F37522" w:rsidRDefault="00B669B2" w:rsidP="00301AD2">
      <w:pPr>
        <w:ind w:right="400"/>
        <w:jc w:val="both"/>
        <w:rPr>
          <w:sz w:val="24"/>
          <w:szCs w:val="24"/>
        </w:rPr>
      </w:pPr>
      <w:r w:rsidRPr="00F37522">
        <w:rPr>
          <w:sz w:val="24"/>
          <w:szCs w:val="24"/>
        </w:rPr>
        <w:t>Ms.</w:t>
      </w:r>
      <w:r w:rsidR="00301AD2" w:rsidRPr="00F37522">
        <w:rPr>
          <w:sz w:val="24"/>
          <w:szCs w:val="24"/>
        </w:rPr>
        <w:t xml:space="preserve"> </w:t>
      </w:r>
      <w:r w:rsidRPr="00F37522">
        <w:rPr>
          <w:sz w:val="24"/>
          <w:szCs w:val="24"/>
        </w:rPr>
        <w:t>Testa request</w:t>
      </w:r>
      <w:r w:rsidR="00E82007">
        <w:rPr>
          <w:sz w:val="24"/>
          <w:szCs w:val="24"/>
        </w:rPr>
        <w:t>ed</w:t>
      </w:r>
      <w:r w:rsidRPr="00F37522">
        <w:rPr>
          <w:sz w:val="24"/>
          <w:szCs w:val="24"/>
        </w:rPr>
        <w:t xml:space="preserve"> </w:t>
      </w:r>
      <w:r w:rsidR="00E82007">
        <w:rPr>
          <w:sz w:val="24"/>
          <w:szCs w:val="24"/>
        </w:rPr>
        <w:t xml:space="preserve">a </w:t>
      </w:r>
      <w:r w:rsidRPr="00F37522">
        <w:rPr>
          <w:sz w:val="24"/>
          <w:szCs w:val="24"/>
        </w:rPr>
        <w:t>motion to approve the suspension of the net new jobs requirement for all projects on a temporary basis until a review of the requirement shows a necessity to reinstate it.</w:t>
      </w:r>
    </w:p>
    <w:p w14:paraId="13070368" w14:textId="77777777" w:rsidR="00B669B2" w:rsidRPr="00F37522" w:rsidRDefault="00B669B2" w:rsidP="00B669B2">
      <w:pPr>
        <w:jc w:val="both"/>
        <w:rPr>
          <w:sz w:val="24"/>
          <w:szCs w:val="24"/>
        </w:rPr>
      </w:pPr>
    </w:p>
    <w:p w14:paraId="0F1A5EFD" w14:textId="77777777" w:rsidR="00B669B2" w:rsidRPr="00F37522" w:rsidRDefault="00B669B2" w:rsidP="00301AD2">
      <w:pPr>
        <w:widowControl/>
        <w:adjustRightInd w:val="0"/>
        <w:rPr>
          <w:rFonts w:eastAsiaTheme="minorHAnsi"/>
          <w:sz w:val="24"/>
          <w:szCs w:val="24"/>
          <w:lang w:bidi="ar-SA"/>
        </w:rPr>
      </w:pPr>
      <w:r w:rsidRPr="00F37522">
        <w:rPr>
          <w:rFonts w:eastAsiaTheme="minorHAnsi"/>
          <w:sz w:val="24"/>
          <w:szCs w:val="24"/>
          <w:lang w:bidi="ar-SA"/>
        </w:rPr>
        <w:t>Acting Chairperson Roberts asked if the Panel had any more questions.</w:t>
      </w:r>
    </w:p>
    <w:p w14:paraId="01BAB7DA" w14:textId="77777777" w:rsidR="00B669B2" w:rsidRPr="00F37522" w:rsidRDefault="00B669B2" w:rsidP="00301AD2">
      <w:pPr>
        <w:pStyle w:val="BodyText"/>
        <w:rPr>
          <w:rFonts w:eastAsiaTheme="minorHAnsi"/>
          <w:lang w:bidi="ar-SA"/>
        </w:rPr>
      </w:pPr>
    </w:p>
    <w:p w14:paraId="732BD28D" w14:textId="77777777" w:rsidR="00B669B2" w:rsidRPr="00F37522" w:rsidRDefault="00B669B2" w:rsidP="00301AD2">
      <w:pPr>
        <w:pStyle w:val="BodyText"/>
        <w:rPr>
          <w:rFonts w:eastAsiaTheme="minorHAnsi"/>
          <w:lang w:bidi="ar-SA"/>
        </w:rPr>
      </w:pPr>
      <w:r w:rsidRPr="00F37522">
        <w:rPr>
          <w:rFonts w:eastAsiaTheme="minorHAnsi"/>
          <w:lang w:bidi="ar-SA"/>
        </w:rPr>
        <w:t>Hearing none, Acting Chairperson Roberts asked for a motion,</w:t>
      </w:r>
    </w:p>
    <w:p w14:paraId="73395971" w14:textId="77777777" w:rsidR="00B669B2" w:rsidRPr="00F37522" w:rsidRDefault="00B669B2" w:rsidP="00B669B2">
      <w:pPr>
        <w:pStyle w:val="BodyText"/>
        <w:ind w:firstLine="119"/>
      </w:pPr>
    </w:p>
    <w:p w14:paraId="7A293C4F" w14:textId="01050027" w:rsidR="00B669B2" w:rsidRPr="00F37522" w:rsidRDefault="00B669B2" w:rsidP="00B669B2">
      <w:pPr>
        <w:pStyle w:val="BodyText"/>
        <w:ind w:left="2999" w:right="353" w:hanging="1340"/>
        <w:jc w:val="both"/>
      </w:pPr>
      <w:r w:rsidRPr="00F37522">
        <w:t>ACTION:</w:t>
      </w:r>
      <w:r w:rsidRPr="00F37522">
        <w:tab/>
      </w:r>
      <w:sdt>
        <w:sdtPr>
          <w:id w:val="429864383"/>
          <w:placeholder>
            <w:docPart w:val="6398770DD52345558861B3BDEB0C2C7F"/>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301AD2" w:rsidRPr="00F37522">
            <w:t>Ms. Newsom</w:t>
          </w:r>
        </w:sdtContent>
      </w:sdt>
      <w:r w:rsidRPr="00F37522">
        <w:t xml:space="preserve"> moved and </w:t>
      </w:r>
      <w:sdt>
        <w:sdtPr>
          <w:id w:val="701819071"/>
          <w:placeholder>
            <w:docPart w:val="5DD09965EB914B05B7CAFE58DE490454"/>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301AD2" w:rsidRPr="00F37522">
            <w:t>Mr. Smiles</w:t>
          </w:r>
        </w:sdtContent>
      </w:sdt>
      <w:r w:rsidRPr="00F37522">
        <w:t xml:space="preserve"> seconded the approval </w:t>
      </w:r>
      <w:r w:rsidR="00E82007">
        <w:t xml:space="preserve">of </w:t>
      </w:r>
      <w:r w:rsidR="00301AD2" w:rsidRPr="00F37522">
        <w:t>the suspension of the net new jobs requirement for all projects on a temporary basis until a review of the requirement shows a necessity to reinstate it.</w:t>
      </w:r>
      <w:r w:rsidRPr="00F37522">
        <w:t xml:space="preserve"> Acting Chairperson Roberts called for a vote, and all Panel Members present voted in the affirmative for approval to </w:t>
      </w:r>
      <w:r w:rsidR="00301AD2" w:rsidRPr="00F37522">
        <w:t>the suspension of the net new jobs requirement for all projects on a temporary basis until a review of the requirement shows a necessity to reinstate it.</w:t>
      </w:r>
    </w:p>
    <w:p w14:paraId="1AFB9112" w14:textId="77777777" w:rsidR="00B669B2" w:rsidRPr="00F37522" w:rsidRDefault="00B669B2" w:rsidP="00B669B2">
      <w:pPr>
        <w:pStyle w:val="BodyText"/>
      </w:pPr>
    </w:p>
    <w:p w14:paraId="3FF92872" w14:textId="77777777" w:rsidR="00B669B2" w:rsidRPr="00F37522" w:rsidRDefault="00B669B2" w:rsidP="00B669B2">
      <w:pPr>
        <w:pStyle w:val="BodyText"/>
        <w:ind w:left="2999"/>
      </w:pPr>
      <w:r w:rsidRPr="00F37522">
        <w:t xml:space="preserve">Motion carried, </w:t>
      </w:r>
      <w:sdt>
        <w:sdtPr>
          <w:alias w:val="votes"/>
          <w:tag w:val="votes"/>
          <w:id w:val="1417982722"/>
          <w:placeholder>
            <w:docPart w:val="F1D15433495A47298FD60E789D1F94B0"/>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Pr="00F37522">
            <w:t>8</w:t>
          </w:r>
        </w:sdtContent>
      </w:sdt>
      <w:r w:rsidRPr="00F37522">
        <w:t xml:space="preserve"> to 0.</w:t>
      </w:r>
    </w:p>
    <w:p w14:paraId="54916D23" w14:textId="77777777" w:rsidR="00301AD2" w:rsidRPr="00F37522" w:rsidRDefault="00301AD2" w:rsidP="00B669B2">
      <w:pPr>
        <w:pStyle w:val="BodyText"/>
        <w:ind w:left="2999"/>
      </w:pPr>
    </w:p>
    <w:p w14:paraId="6A14BBBE" w14:textId="77777777" w:rsidR="00B669B2" w:rsidRPr="00F37522" w:rsidRDefault="00B669B2" w:rsidP="00B669B2">
      <w:pPr>
        <w:jc w:val="both"/>
        <w:rPr>
          <w:sz w:val="24"/>
          <w:szCs w:val="24"/>
        </w:rPr>
      </w:pPr>
    </w:p>
    <w:p w14:paraId="387354AC" w14:textId="77777777" w:rsidR="00301AD2" w:rsidRPr="00F37522" w:rsidRDefault="00301AD2" w:rsidP="00B669B2">
      <w:pPr>
        <w:jc w:val="both"/>
        <w:rPr>
          <w:b/>
          <w:sz w:val="24"/>
          <w:szCs w:val="24"/>
          <w:u w:val="single"/>
        </w:rPr>
      </w:pPr>
      <w:r w:rsidRPr="00F37522">
        <w:rPr>
          <w:b/>
          <w:sz w:val="24"/>
          <w:szCs w:val="24"/>
          <w:u w:val="single"/>
        </w:rPr>
        <w:t xml:space="preserve">Paid Family Leave </w:t>
      </w:r>
      <w:r w:rsidR="008D2718">
        <w:rPr>
          <w:b/>
          <w:sz w:val="24"/>
          <w:szCs w:val="24"/>
          <w:u w:val="single"/>
        </w:rPr>
        <w:t xml:space="preserve">and </w:t>
      </w:r>
      <w:r w:rsidRPr="00F37522">
        <w:rPr>
          <w:b/>
          <w:sz w:val="24"/>
          <w:szCs w:val="24"/>
          <w:u w:val="single"/>
        </w:rPr>
        <w:t>Small Business Grant</w:t>
      </w:r>
    </w:p>
    <w:p w14:paraId="3B840C7F" w14:textId="77777777" w:rsidR="00301AD2" w:rsidRPr="00F37522" w:rsidRDefault="00301AD2" w:rsidP="00B669B2">
      <w:pPr>
        <w:jc w:val="both"/>
        <w:rPr>
          <w:sz w:val="24"/>
          <w:szCs w:val="24"/>
          <w:u w:val="single"/>
        </w:rPr>
      </w:pPr>
    </w:p>
    <w:p w14:paraId="3E446EC7" w14:textId="3D2DBDD2" w:rsidR="00C138EA" w:rsidRDefault="00301AD2" w:rsidP="00301AD2">
      <w:pPr>
        <w:jc w:val="both"/>
        <w:rPr>
          <w:sz w:val="24"/>
          <w:szCs w:val="24"/>
        </w:rPr>
      </w:pPr>
      <w:r w:rsidRPr="00F37522">
        <w:rPr>
          <w:sz w:val="24"/>
          <w:szCs w:val="24"/>
        </w:rPr>
        <w:t xml:space="preserve">Mr. Hoover </w:t>
      </w:r>
      <w:r w:rsidR="009052D3">
        <w:rPr>
          <w:sz w:val="24"/>
          <w:szCs w:val="24"/>
        </w:rPr>
        <w:t>presented on</w:t>
      </w:r>
      <w:r w:rsidRPr="00F37522">
        <w:rPr>
          <w:sz w:val="24"/>
          <w:szCs w:val="24"/>
        </w:rPr>
        <w:t xml:space="preserve"> an action item for changes to the PFL </w:t>
      </w:r>
      <w:r w:rsidR="00752C5B">
        <w:rPr>
          <w:sz w:val="24"/>
          <w:szCs w:val="24"/>
        </w:rPr>
        <w:t>S</w:t>
      </w:r>
      <w:r w:rsidR="008D2718">
        <w:rPr>
          <w:sz w:val="24"/>
          <w:szCs w:val="24"/>
        </w:rPr>
        <w:t xml:space="preserve">mall </w:t>
      </w:r>
      <w:r w:rsidR="00752C5B">
        <w:rPr>
          <w:sz w:val="24"/>
          <w:szCs w:val="24"/>
        </w:rPr>
        <w:t>B</w:t>
      </w:r>
      <w:r w:rsidR="008D2718">
        <w:rPr>
          <w:sz w:val="24"/>
          <w:szCs w:val="24"/>
        </w:rPr>
        <w:t xml:space="preserve">usiness </w:t>
      </w:r>
      <w:r w:rsidR="00752C5B">
        <w:rPr>
          <w:sz w:val="24"/>
          <w:szCs w:val="24"/>
        </w:rPr>
        <w:t>G</w:t>
      </w:r>
      <w:r w:rsidR="008D2718">
        <w:rPr>
          <w:sz w:val="24"/>
          <w:szCs w:val="24"/>
        </w:rPr>
        <w:t xml:space="preserve">rant </w:t>
      </w:r>
      <w:r w:rsidR="00752C5B">
        <w:rPr>
          <w:sz w:val="24"/>
          <w:szCs w:val="24"/>
        </w:rPr>
        <w:t>G</w:t>
      </w:r>
      <w:r w:rsidR="008D2718">
        <w:rPr>
          <w:sz w:val="24"/>
          <w:szCs w:val="24"/>
        </w:rPr>
        <w:t>uidelines.</w:t>
      </w:r>
      <w:r w:rsidR="00DB1D07">
        <w:rPr>
          <w:sz w:val="24"/>
          <w:szCs w:val="24"/>
        </w:rPr>
        <w:t xml:space="preserve"> </w:t>
      </w:r>
      <w:r w:rsidRPr="00F37522">
        <w:rPr>
          <w:sz w:val="24"/>
          <w:szCs w:val="24"/>
        </w:rPr>
        <w:t xml:space="preserve"> </w:t>
      </w:r>
      <w:r w:rsidR="00DB1D07">
        <w:rPr>
          <w:sz w:val="24"/>
          <w:szCs w:val="24"/>
        </w:rPr>
        <w:t>The Employment T</w:t>
      </w:r>
      <w:r w:rsidRPr="00F37522">
        <w:rPr>
          <w:sz w:val="24"/>
          <w:szCs w:val="24"/>
        </w:rPr>
        <w:t xml:space="preserve">raining </w:t>
      </w:r>
      <w:r w:rsidR="00DB1D07">
        <w:rPr>
          <w:sz w:val="24"/>
          <w:szCs w:val="24"/>
        </w:rPr>
        <w:t>P</w:t>
      </w:r>
      <w:r w:rsidRPr="00F37522">
        <w:rPr>
          <w:sz w:val="24"/>
          <w:szCs w:val="24"/>
        </w:rPr>
        <w:t>anel administers</w:t>
      </w:r>
      <w:r w:rsidR="008D2718">
        <w:rPr>
          <w:sz w:val="24"/>
          <w:szCs w:val="24"/>
        </w:rPr>
        <w:t>,</w:t>
      </w:r>
      <w:r w:rsidRPr="00F37522">
        <w:rPr>
          <w:sz w:val="24"/>
          <w:szCs w:val="24"/>
        </w:rPr>
        <w:t xml:space="preserve"> the PFL </w:t>
      </w:r>
      <w:r w:rsidR="002659A2">
        <w:rPr>
          <w:sz w:val="24"/>
          <w:szCs w:val="24"/>
        </w:rPr>
        <w:t>S</w:t>
      </w:r>
      <w:r w:rsidRPr="00F37522">
        <w:rPr>
          <w:sz w:val="24"/>
          <w:szCs w:val="24"/>
        </w:rPr>
        <w:t xml:space="preserve">mall </w:t>
      </w:r>
      <w:r w:rsidR="002659A2">
        <w:rPr>
          <w:sz w:val="24"/>
          <w:szCs w:val="24"/>
        </w:rPr>
        <w:t>B</w:t>
      </w:r>
      <w:r w:rsidRPr="00F37522">
        <w:rPr>
          <w:sz w:val="24"/>
          <w:szCs w:val="24"/>
        </w:rPr>
        <w:t xml:space="preserve">usiness </w:t>
      </w:r>
      <w:r w:rsidR="002659A2">
        <w:rPr>
          <w:sz w:val="24"/>
          <w:szCs w:val="24"/>
        </w:rPr>
        <w:t>G</w:t>
      </w:r>
      <w:r w:rsidRPr="00F37522">
        <w:rPr>
          <w:sz w:val="24"/>
          <w:szCs w:val="24"/>
        </w:rPr>
        <w:t xml:space="preserve">rant which provides </w:t>
      </w:r>
      <w:r w:rsidR="008D2718">
        <w:rPr>
          <w:sz w:val="24"/>
          <w:szCs w:val="24"/>
        </w:rPr>
        <w:t>$</w:t>
      </w:r>
      <w:r w:rsidRPr="00F37522">
        <w:rPr>
          <w:sz w:val="24"/>
          <w:szCs w:val="24"/>
        </w:rPr>
        <w:t>1</w:t>
      </w:r>
      <w:r w:rsidR="008D2718">
        <w:rPr>
          <w:sz w:val="24"/>
          <w:szCs w:val="24"/>
        </w:rPr>
        <w:t>M</w:t>
      </w:r>
      <w:r w:rsidRPr="00F37522">
        <w:rPr>
          <w:sz w:val="24"/>
          <w:szCs w:val="24"/>
        </w:rPr>
        <w:t xml:space="preserve"> in California state general fund dollars annually for MEC Multiple Employer Contractor organizations to outreach to California small businesses impacted by the PFL program. The PFL </w:t>
      </w:r>
      <w:r w:rsidR="000C3097">
        <w:rPr>
          <w:sz w:val="24"/>
          <w:szCs w:val="24"/>
        </w:rPr>
        <w:t>S</w:t>
      </w:r>
      <w:r w:rsidRPr="00F37522">
        <w:rPr>
          <w:sz w:val="24"/>
          <w:szCs w:val="24"/>
        </w:rPr>
        <w:t xml:space="preserve">mall </w:t>
      </w:r>
      <w:r w:rsidR="000C3097">
        <w:rPr>
          <w:sz w:val="24"/>
          <w:szCs w:val="24"/>
        </w:rPr>
        <w:t>B</w:t>
      </w:r>
      <w:r w:rsidRPr="00F37522">
        <w:rPr>
          <w:sz w:val="24"/>
          <w:szCs w:val="24"/>
        </w:rPr>
        <w:t xml:space="preserve">usiness </w:t>
      </w:r>
      <w:r w:rsidR="000C3097">
        <w:rPr>
          <w:sz w:val="24"/>
          <w:szCs w:val="24"/>
        </w:rPr>
        <w:t>G</w:t>
      </w:r>
      <w:r w:rsidRPr="00F37522">
        <w:rPr>
          <w:sz w:val="24"/>
          <w:szCs w:val="24"/>
        </w:rPr>
        <w:t>rant provides California small businesses that have less than 10 employees currently</w:t>
      </w:r>
      <w:r w:rsidR="000C3097">
        <w:rPr>
          <w:sz w:val="24"/>
          <w:szCs w:val="24"/>
        </w:rPr>
        <w:t>,</w:t>
      </w:r>
      <w:r w:rsidRPr="00F37522">
        <w:rPr>
          <w:sz w:val="24"/>
          <w:szCs w:val="24"/>
        </w:rPr>
        <w:t xml:space="preserve"> $500 for each employee who utilizes the PFL program to help offset the costs involved with training other employees to cover the duties of this individual on leave. Challenges </w:t>
      </w:r>
      <w:r w:rsidR="00696A32">
        <w:rPr>
          <w:sz w:val="24"/>
          <w:szCs w:val="24"/>
        </w:rPr>
        <w:t xml:space="preserve">have </w:t>
      </w:r>
      <w:r w:rsidR="0064045B">
        <w:rPr>
          <w:sz w:val="24"/>
          <w:szCs w:val="24"/>
        </w:rPr>
        <w:t>arisen</w:t>
      </w:r>
      <w:r w:rsidR="00696A32">
        <w:rPr>
          <w:sz w:val="24"/>
          <w:szCs w:val="24"/>
        </w:rPr>
        <w:t xml:space="preserve"> </w:t>
      </w:r>
      <w:r w:rsidRPr="00F37522">
        <w:rPr>
          <w:sz w:val="24"/>
          <w:szCs w:val="24"/>
        </w:rPr>
        <w:t>with the current program</w:t>
      </w:r>
      <w:r w:rsidR="003428A0">
        <w:rPr>
          <w:sz w:val="24"/>
          <w:szCs w:val="24"/>
        </w:rPr>
        <w:t>, however.</w:t>
      </w:r>
      <w:r w:rsidRPr="00F37522">
        <w:rPr>
          <w:sz w:val="24"/>
          <w:szCs w:val="24"/>
        </w:rPr>
        <w:t xml:space="preserve"> ETP has found the small business eligible business size and small micro grant amount to be too limiting, and this </w:t>
      </w:r>
      <w:r w:rsidR="004F68E0">
        <w:rPr>
          <w:sz w:val="24"/>
          <w:szCs w:val="24"/>
        </w:rPr>
        <w:t>was</w:t>
      </w:r>
      <w:r w:rsidRPr="00F37522">
        <w:rPr>
          <w:sz w:val="24"/>
          <w:szCs w:val="24"/>
        </w:rPr>
        <w:t xml:space="preserve"> impacting the success of the PFL </w:t>
      </w:r>
      <w:r w:rsidR="004F68E0">
        <w:rPr>
          <w:sz w:val="24"/>
          <w:szCs w:val="24"/>
        </w:rPr>
        <w:t>S</w:t>
      </w:r>
      <w:r w:rsidRPr="00F37522">
        <w:rPr>
          <w:sz w:val="24"/>
          <w:szCs w:val="24"/>
        </w:rPr>
        <w:t xml:space="preserve">mall </w:t>
      </w:r>
      <w:r w:rsidR="004F68E0">
        <w:rPr>
          <w:sz w:val="24"/>
          <w:szCs w:val="24"/>
        </w:rPr>
        <w:t>B</w:t>
      </w:r>
      <w:r w:rsidRPr="00F37522">
        <w:rPr>
          <w:sz w:val="24"/>
          <w:szCs w:val="24"/>
        </w:rPr>
        <w:t xml:space="preserve">usiness </w:t>
      </w:r>
      <w:r w:rsidR="004F68E0">
        <w:rPr>
          <w:sz w:val="24"/>
          <w:szCs w:val="24"/>
        </w:rPr>
        <w:t>G</w:t>
      </w:r>
      <w:r w:rsidRPr="00F37522">
        <w:rPr>
          <w:sz w:val="24"/>
          <w:szCs w:val="24"/>
        </w:rPr>
        <w:t xml:space="preserve">rant. The eligibility limitation of 10 employees or less, along with the $500 </w:t>
      </w:r>
      <w:r w:rsidR="00CB3B15">
        <w:rPr>
          <w:sz w:val="24"/>
          <w:szCs w:val="24"/>
        </w:rPr>
        <w:t>cap</w:t>
      </w:r>
      <w:r w:rsidRPr="00F37522">
        <w:rPr>
          <w:sz w:val="24"/>
          <w:szCs w:val="24"/>
        </w:rPr>
        <w:t xml:space="preserve"> per employee poses a significant risk that the current grant awardees will be unable to satisfactorily perform their grant contracts, therefore, the intended effect of incentivizing the use of the program may not be accomplished and therefore </w:t>
      </w:r>
      <w:r w:rsidR="005E6AD7">
        <w:rPr>
          <w:sz w:val="24"/>
          <w:szCs w:val="24"/>
        </w:rPr>
        <w:t xml:space="preserve">Staff is </w:t>
      </w:r>
      <w:r w:rsidRPr="00F37522">
        <w:rPr>
          <w:sz w:val="24"/>
          <w:szCs w:val="24"/>
        </w:rPr>
        <w:t>propos</w:t>
      </w:r>
      <w:r w:rsidR="005E6AD7">
        <w:rPr>
          <w:sz w:val="24"/>
          <w:szCs w:val="24"/>
        </w:rPr>
        <w:t>ing</w:t>
      </w:r>
      <w:r w:rsidRPr="00F37522">
        <w:rPr>
          <w:sz w:val="24"/>
          <w:szCs w:val="24"/>
        </w:rPr>
        <w:t xml:space="preserve"> changes before </w:t>
      </w:r>
      <w:r w:rsidR="00002492">
        <w:rPr>
          <w:sz w:val="24"/>
          <w:szCs w:val="24"/>
        </w:rPr>
        <w:t>the Panel</w:t>
      </w:r>
      <w:r w:rsidRPr="00F37522">
        <w:rPr>
          <w:sz w:val="24"/>
          <w:szCs w:val="24"/>
        </w:rPr>
        <w:t xml:space="preserve"> to address these limitations</w:t>
      </w:r>
      <w:r w:rsidR="00002492">
        <w:rPr>
          <w:sz w:val="24"/>
          <w:szCs w:val="24"/>
        </w:rPr>
        <w:t>.</w:t>
      </w:r>
      <w:r w:rsidRPr="00F37522">
        <w:rPr>
          <w:sz w:val="24"/>
          <w:szCs w:val="24"/>
        </w:rPr>
        <w:t xml:space="preserve"> </w:t>
      </w:r>
    </w:p>
    <w:p w14:paraId="0E94956C" w14:textId="77777777" w:rsidR="00C138EA" w:rsidRDefault="00C138EA" w:rsidP="00301AD2">
      <w:pPr>
        <w:jc w:val="both"/>
        <w:rPr>
          <w:sz w:val="24"/>
          <w:szCs w:val="24"/>
        </w:rPr>
      </w:pPr>
    </w:p>
    <w:p w14:paraId="53E03EF3" w14:textId="0EA83F8F" w:rsidR="00301AD2" w:rsidRPr="00F37522" w:rsidRDefault="00301AD2" w:rsidP="00301AD2">
      <w:pPr>
        <w:jc w:val="both"/>
        <w:rPr>
          <w:sz w:val="24"/>
          <w:szCs w:val="24"/>
        </w:rPr>
      </w:pPr>
      <w:r w:rsidRPr="00F37522">
        <w:rPr>
          <w:sz w:val="24"/>
          <w:szCs w:val="24"/>
        </w:rPr>
        <w:t xml:space="preserve">ETP staff recommends the following changes to the PFL </w:t>
      </w:r>
      <w:r w:rsidR="00C138EA">
        <w:rPr>
          <w:sz w:val="24"/>
          <w:szCs w:val="24"/>
        </w:rPr>
        <w:t>S</w:t>
      </w:r>
      <w:r w:rsidRPr="00F37522">
        <w:rPr>
          <w:sz w:val="24"/>
          <w:szCs w:val="24"/>
        </w:rPr>
        <w:t xml:space="preserve">mall </w:t>
      </w:r>
      <w:r w:rsidR="00C138EA">
        <w:rPr>
          <w:sz w:val="24"/>
          <w:szCs w:val="24"/>
        </w:rPr>
        <w:t>B</w:t>
      </w:r>
      <w:r w:rsidRPr="00F37522">
        <w:rPr>
          <w:sz w:val="24"/>
          <w:szCs w:val="24"/>
        </w:rPr>
        <w:t xml:space="preserve">usiness </w:t>
      </w:r>
      <w:r w:rsidR="00C138EA">
        <w:rPr>
          <w:sz w:val="24"/>
          <w:szCs w:val="24"/>
        </w:rPr>
        <w:t>G</w:t>
      </w:r>
      <w:r w:rsidRPr="00F37522">
        <w:rPr>
          <w:sz w:val="24"/>
          <w:szCs w:val="24"/>
        </w:rPr>
        <w:t>rant guidelines. One</w:t>
      </w:r>
      <w:r w:rsidR="005706FF">
        <w:rPr>
          <w:sz w:val="24"/>
          <w:szCs w:val="24"/>
        </w:rPr>
        <w:t xml:space="preserve"> </w:t>
      </w:r>
      <w:proofErr w:type="gramStart"/>
      <w:r w:rsidR="005706FF">
        <w:rPr>
          <w:sz w:val="24"/>
          <w:szCs w:val="24"/>
        </w:rPr>
        <w:t xml:space="preserve">- </w:t>
      </w:r>
      <w:r w:rsidRPr="00F37522">
        <w:rPr>
          <w:sz w:val="24"/>
          <w:szCs w:val="24"/>
        </w:rPr>
        <w:t xml:space="preserve"> </w:t>
      </w:r>
      <w:r w:rsidR="005706FF">
        <w:rPr>
          <w:sz w:val="24"/>
          <w:szCs w:val="24"/>
        </w:rPr>
        <w:t>C</w:t>
      </w:r>
      <w:r w:rsidRPr="00F37522">
        <w:rPr>
          <w:sz w:val="24"/>
          <w:szCs w:val="24"/>
        </w:rPr>
        <w:t>hange</w:t>
      </w:r>
      <w:proofErr w:type="gramEnd"/>
      <w:r w:rsidRPr="00F37522">
        <w:rPr>
          <w:sz w:val="24"/>
          <w:szCs w:val="24"/>
        </w:rPr>
        <w:t xml:space="preserve"> the eligible size of small business from less than 10 to 100 or </w:t>
      </w:r>
      <w:r w:rsidR="0064045B" w:rsidRPr="00F37522">
        <w:rPr>
          <w:sz w:val="24"/>
          <w:szCs w:val="24"/>
        </w:rPr>
        <w:t>less</w:t>
      </w:r>
      <w:r w:rsidR="0064045B">
        <w:rPr>
          <w:sz w:val="24"/>
          <w:szCs w:val="24"/>
        </w:rPr>
        <w:t>. Two</w:t>
      </w:r>
      <w:r w:rsidR="00BA6AF5">
        <w:rPr>
          <w:sz w:val="24"/>
          <w:szCs w:val="24"/>
        </w:rPr>
        <w:t xml:space="preserve"> - R</w:t>
      </w:r>
      <w:r w:rsidRPr="00F37522">
        <w:rPr>
          <w:sz w:val="24"/>
          <w:szCs w:val="24"/>
        </w:rPr>
        <w:t>aise the micro grant amount payable to each small business per employee utilizing PFL to a minimum of $1,000 for small businesses between 1</w:t>
      </w:r>
      <w:r w:rsidR="00A870D8">
        <w:rPr>
          <w:sz w:val="24"/>
          <w:szCs w:val="24"/>
        </w:rPr>
        <w:t xml:space="preserve">00 and </w:t>
      </w:r>
      <w:r w:rsidRPr="00F37522">
        <w:rPr>
          <w:sz w:val="24"/>
          <w:szCs w:val="24"/>
        </w:rPr>
        <w:t xml:space="preserve">51 employees and </w:t>
      </w:r>
      <w:r w:rsidR="001637A8">
        <w:rPr>
          <w:sz w:val="24"/>
          <w:szCs w:val="24"/>
        </w:rPr>
        <w:t>$</w:t>
      </w:r>
      <w:r w:rsidRPr="00F37522">
        <w:rPr>
          <w:sz w:val="24"/>
          <w:szCs w:val="24"/>
        </w:rPr>
        <w:t>2</w:t>
      </w:r>
      <w:r w:rsidR="00CD4894">
        <w:rPr>
          <w:sz w:val="24"/>
          <w:szCs w:val="24"/>
        </w:rPr>
        <w:t>,</w:t>
      </w:r>
      <w:r w:rsidRPr="00F37522">
        <w:rPr>
          <w:sz w:val="24"/>
          <w:szCs w:val="24"/>
        </w:rPr>
        <w:t xml:space="preserve">000 for small business that have less than or equal to 50 employees </w:t>
      </w:r>
      <w:r w:rsidR="00A870D8">
        <w:rPr>
          <w:sz w:val="24"/>
          <w:szCs w:val="24"/>
        </w:rPr>
        <w:t>in</w:t>
      </w:r>
      <w:r w:rsidRPr="00F37522">
        <w:rPr>
          <w:sz w:val="24"/>
          <w:szCs w:val="24"/>
        </w:rPr>
        <w:t xml:space="preserve"> size. These proposed changes will enable the grant awardees to reach more companies and to simultaneously increase the incentive for individual companies to participate. This will help the entire grant to be more successful</w:t>
      </w:r>
      <w:r w:rsidR="00C92B64">
        <w:rPr>
          <w:sz w:val="24"/>
          <w:szCs w:val="24"/>
        </w:rPr>
        <w:t>.</w:t>
      </w:r>
      <w:r w:rsidRPr="00F37522">
        <w:rPr>
          <w:sz w:val="24"/>
          <w:szCs w:val="24"/>
        </w:rPr>
        <w:t xml:space="preserve"> </w:t>
      </w:r>
      <w:r w:rsidR="00C92B64">
        <w:rPr>
          <w:sz w:val="24"/>
          <w:szCs w:val="24"/>
        </w:rPr>
        <w:t>A</w:t>
      </w:r>
      <w:r w:rsidRPr="00F37522">
        <w:rPr>
          <w:sz w:val="24"/>
          <w:szCs w:val="24"/>
        </w:rPr>
        <w:t>dditionally</w:t>
      </w:r>
      <w:r w:rsidR="00C92B64">
        <w:rPr>
          <w:sz w:val="24"/>
          <w:szCs w:val="24"/>
        </w:rPr>
        <w:t>,</w:t>
      </w:r>
      <w:r w:rsidRPr="00F37522">
        <w:rPr>
          <w:sz w:val="24"/>
          <w:szCs w:val="24"/>
        </w:rPr>
        <w:t xml:space="preserve"> these proposed changes have been agreed upon by </w:t>
      </w:r>
      <w:proofErr w:type="spellStart"/>
      <w:r w:rsidRPr="00F37522">
        <w:rPr>
          <w:sz w:val="24"/>
          <w:szCs w:val="24"/>
        </w:rPr>
        <w:t>GoBIZ</w:t>
      </w:r>
      <w:proofErr w:type="spellEnd"/>
      <w:r w:rsidRPr="00F37522">
        <w:rPr>
          <w:sz w:val="24"/>
          <w:szCs w:val="24"/>
        </w:rPr>
        <w:t xml:space="preserve"> and Labor Agency. </w:t>
      </w:r>
      <w:r w:rsidR="00E72E3A" w:rsidRPr="00F37522">
        <w:rPr>
          <w:sz w:val="24"/>
          <w:szCs w:val="24"/>
        </w:rPr>
        <w:t>Therefore</w:t>
      </w:r>
      <w:r w:rsidR="00E72E3A">
        <w:rPr>
          <w:sz w:val="24"/>
          <w:szCs w:val="24"/>
        </w:rPr>
        <w:t xml:space="preserve">, </w:t>
      </w:r>
      <w:r w:rsidR="00E72E3A" w:rsidRPr="00F37522">
        <w:rPr>
          <w:sz w:val="24"/>
          <w:szCs w:val="24"/>
        </w:rPr>
        <w:t>Staff</w:t>
      </w:r>
      <w:r w:rsidRPr="00F37522">
        <w:rPr>
          <w:sz w:val="24"/>
          <w:szCs w:val="24"/>
        </w:rPr>
        <w:t xml:space="preserve"> </w:t>
      </w:r>
      <w:r w:rsidR="00301FA8">
        <w:rPr>
          <w:sz w:val="24"/>
          <w:szCs w:val="24"/>
        </w:rPr>
        <w:t>recommends and</w:t>
      </w:r>
      <w:r w:rsidRPr="00F37522">
        <w:rPr>
          <w:sz w:val="24"/>
          <w:szCs w:val="24"/>
        </w:rPr>
        <w:t xml:space="preserve"> request</w:t>
      </w:r>
      <w:r w:rsidR="00301FA8">
        <w:rPr>
          <w:sz w:val="24"/>
          <w:szCs w:val="24"/>
        </w:rPr>
        <w:t>s</w:t>
      </w:r>
      <w:r w:rsidRPr="00F37522">
        <w:rPr>
          <w:sz w:val="24"/>
          <w:szCs w:val="24"/>
        </w:rPr>
        <w:t xml:space="preserve"> approval to make these changes to the PFL small business grant guidelines.</w:t>
      </w:r>
    </w:p>
    <w:p w14:paraId="5CDBCFCF" w14:textId="77777777" w:rsidR="00301AD2" w:rsidRPr="00F37522" w:rsidRDefault="00301AD2" w:rsidP="00301AD2">
      <w:pPr>
        <w:jc w:val="both"/>
        <w:rPr>
          <w:sz w:val="24"/>
          <w:szCs w:val="24"/>
        </w:rPr>
      </w:pPr>
    </w:p>
    <w:p w14:paraId="77C028BD" w14:textId="6EE5B4E1" w:rsidR="00301AD2" w:rsidRPr="00F37522" w:rsidRDefault="00301AD2" w:rsidP="00301AD2">
      <w:pPr>
        <w:jc w:val="both"/>
        <w:rPr>
          <w:sz w:val="24"/>
          <w:szCs w:val="24"/>
        </w:rPr>
      </w:pPr>
      <w:r w:rsidRPr="00F37522">
        <w:rPr>
          <w:sz w:val="24"/>
          <w:szCs w:val="24"/>
        </w:rPr>
        <w:t xml:space="preserve">Acting Chairperson Roberts </w:t>
      </w:r>
      <w:r w:rsidR="00E72E3A" w:rsidRPr="00F37522">
        <w:rPr>
          <w:sz w:val="24"/>
          <w:szCs w:val="24"/>
        </w:rPr>
        <w:t>asked</w:t>
      </w:r>
      <w:r w:rsidR="00E72E3A">
        <w:rPr>
          <w:sz w:val="24"/>
          <w:szCs w:val="24"/>
        </w:rPr>
        <w:t xml:space="preserve"> how</w:t>
      </w:r>
      <w:r w:rsidR="000156C2">
        <w:rPr>
          <w:sz w:val="24"/>
          <w:szCs w:val="24"/>
        </w:rPr>
        <w:t xml:space="preserve"> businesses</w:t>
      </w:r>
      <w:r w:rsidRPr="00F37522">
        <w:rPr>
          <w:sz w:val="24"/>
          <w:szCs w:val="24"/>
        </w:rPr>
        <w:t xml:space="preserve"> that are already in the existing Program</w:t>
      </w:r>
      <w:r w:rsidR="000156C2">
        <w:rPr>
          <w:sz w:val="24"/>
          <w:szCs w:val="24"/>
        </w:rPr>
        <w:t xml:space="preserve"> </w:t>
      </w:r>
      <w:r w:rsidR="001E65C5">
        <w:rPr>
          <w:sz w:val="24"/>
          <w:szCs w:val="24"/>
        </w:rPr>
        <w:t>will be affected.</w:t>
      </w:r>
    </w:p>
    <w:p w14:paraId="21E7D41F" w14:textId="77777777" w:rsidR="00301AD2" w:rsidRPr="00F37522" w:rsidRDefault="00301AD2" w:rsidP="00301AD2">
      <w:pPr>
        <w:jc w:val="both"/>
        <w:rPr>
          <w:sz w:val="24"/>
          <w:szCs w:val="24"/>
        </w:rPr>
      </w:pPr>
    </w:p>
    <w:p w14:paraId="55C16DAC" w14:textId="5C2D79EB" w:rsidR="00301AD2" w:rsidRPr="00F37522" w:rsidRDefault="00301AD2" w:rsidP="00301AD2">
      <w:pPr>
        <w:rPr>
          <w:sz w:val="24"/>
          <w:szCs w:val="24"/>
        </w:rPr>
      </w:pPr>
      <w:r w:rsidRPr="00F37522">
        <w:rPr>
          <w:sz w:val="24"/>
          <w:szCs w:val="24"/>
        </w:rPr>
        <w:t xml:space="preserve">Mr. Hoover </w:t>
      </w:r>
      <w:r w:rsidR="008D2718">
        <w:rPr>
          <w:sz w:val="24"/>
          <w:szCs w:val="24"/>
        </w:rPr>
        <w:t xml:space="preserve">stated </w:t>
      </w:r>
      <w:r w:rsidR="00C25ED9">
        <w:rPr>
          <w:sz w:val="24"/>
          <w:szCs w:val="24"/>
        </w:rPr>
        <w:t>he</w:t>
      </w:r>
      <w:r w:rsidRPr="00F37522">
        <w:rPr>
          <w:sz w:val="24"/>
          <w:szCs w:val="24"/>
        </w:rPr>
        <w:t xml:space="preserve"> believe</w:t>
      </w:r>
      <w:r w:rsidR="00C25ED9">
        <w:rPr>
          <w:sz w:val="24"/>
          <w:szCs w:val="24"/>
        </w:rPr>
        <w:t>s</w:t>
      </w:r>
      <w:r w:rsidRPr="00F37522">
        <w:rPr>
          <w:sz w:val="24"/>
          <w:szCs w:val="24"/>
        </w:rPr>
        <w:t xml:space="preserve"> that </w:t>
      </w:r>
      <w:r w:rsidR="00C25ED9">
        <w:rPr>
          <w:sz w:val="24"/>
          <w:szCs w:val="24"/>
        </w:rPr>
        <w:t>Staff</w:t>
      </w:r>
      <w:r w:rsidRPr="00F37522">
        <w:rPr>
          <w:sz w:val="24"/>
          <w:szCs w:val="24"/>
        </w:rPr>
        <w:t xml:space="preserve"> can amend the existing awardees</w:t>
      </w:r>
      <w:r w:rsidR="005E572D">
        <w:rPr>
          <w:sz w:val="24"/>
          <w:szCs w:val="24"/>
        </w:rPr>
        <w:t>’</w:t>
      </w:r>
      <w:r w:rsidRPr="00F37522">
        <w:rPr>
          <w:sz w:val="24"/>
          <w:szCs w:val="24"/>
        </w:rPr>
        <w:t xml:space="preserve"> contracts and that it can open up their efforts to get the money out easier</w:t>
      </w:r>
      <w:r w:rsidR="00CB5DEA">
        <w:rPr>
          <w:sz w:val="24"/>
          <w:szCs w:val="24"/>
        </w:rPr>
        <w:t>.</w:t>
      </w:r>
      <w:r w:rsidRPr="00F37522">
        <w:rPr>
          <w:sz w:val="24"/>
          <w:szCs w:val="24"/>
        </w:rPr>
        <w:t xml:space="preserve"> A lot of this came from </w:t>
      </w:r>
      <w:r w:rsidR="004772C8">
        <w:rPr>
          <w:sz w:val="24"/>
          <w:szCs w:val="24"/>
        </w:rPr>
        <w:t>the</w:t>
      </w:r>
      <w:r w:rsidRPr="00F37522">
        <w:rPr>
          <w:sz w:val="24"/>
          <w:szCs w:val="24"/>
        </w:rPr>
        <w:t xml:space="preserve"> first quarter report, where there was only five grants awarded</w:t>
      </w:r>
      <w:r w:rsidR="00991D16">
        <w:rPr>
          <w:sz w:val="24"/>
          <w:szCs w:val="24"/>
        </w:rPr>
        <w:t>.</w:t>
      </w:r>
      <w:r w:rsidRPr="00F37522">
        <w:rPr>
          <w:sz w:val="24"/>
          <w:szCs w:val="24"/>
        </w:rPr>
        <w:t xml:space="preserve"> </w:t>
      </w:r>
      <w:r w:rsidR="00991D16">
        <w:rPr>
          <w:sz w:val="24"/>
          <w:szCs w:val="24"/>
        </w:rPr>
        <w:t>There were</w:t>
      </w:r>
      <w:r w:rsidRPr="00F37522">
        <w:rPr>
          <w:sz w:val="24"/>
          <w:szCs w:val="24"/>
        </w:rPr>
        <w:t xml:space="preserve"> two awardees last fiscal year</w:t>
      </w:r>
      <w:r w:rsidR="00991D16">
        <w:rPr>
          <w:sz w:val="24"/>
          <w:szCs w:val="24"/>
        </w:rPr>
        <w:t>, and Staff</w:t>
      </w:r>
      <w:r w:rsidRPr="00F37522">
        <w:rPr>
          <w:sz w:val="24"/>
          <w:szCs w:val="24"/>
        </w:rPr>
        <w:t xml:space="preserve"> should be able to amend their contracts.  Mr. Hoover expressed that he has been in communication with them and their subcontractor to keep them abreast of the potential </w:t>
      </w:r>
      <w:r w:rsidR="00E72E3A" w:rsidRPr="00F37522">
        <w:rPr>
          <w:sz w:val="24"/>
          <w:szCs w:val="24"/>
        </w:rPr>
        <w:t>changes and</w:t>
      </w:r>
      <w:r w:rsidRPr="00F37522">
        <w:rPr>
          <w:sz w:val="24"/>
          <w:szCs w:val="24"/>
        </w:rPr>
        <w:t xml:space="preserve"> thinks it will help them significantly.</w:t>
      </w:r>
    </w:p>
    <w:p w14:paraId="7899331A" w14:textId="77777777" w:rsidR="00301AD2" w:rsidRPr="00F37522" w:rsidRDefault="00301AD2" w:rsidP="00301AD2">
      <w:pPr>
        <w:jc w:val="both"/>
        <w:rPr>
          <w:sz w:val="24"/>
          <w:szCs w:val="24"/>
        </w:rPr>
      </w:pPr>
    </w:p>
    <w:p w14:paraId="284A618F" w14:textId="438C57AC" w:rsidR="00301AD2" w:rsidRPr="00F37522" w:rsidRDefault="00301AD2" w:rsidP="00301AD2">
      <w:pPr>
        <w:spacing w:before="120"/>
        <w:rPr>
          <w:sz w:val="24"/>
          <w:szCs w:val="24"/>
        </w:rPr>
      </w:pPr>
      <w:r w:rsidRPr="00F37522">
        <w:rPr>
          <w:sz w:val="24"/>
          <w:szCs w:val="24"/>
        </w:rPr>
        <w:t xml:space="preserve">Acting Chairperson Roberts </w:t>
      </w:r>
      <w:r w:rsidR="00C25DEC" w:rsidRPr="00F37522">
        <w:rPr>
          <w:sz w:val="24"/>
          <w:szCs w:val="24"/>
        </w:rPr>
        <w:t>thanked staff</w:t>
      </w:r>
      <w:r w:rsidRPr="00F37522">
        <w:rPr>
          <w:sz w:val="24"/>
          <w:szCs w:val="24"/>
        </w:rPr>
        <w:t xml:space="preserve"> for moving all of this </w:t>
      </w:r>
      <w:r w:rsidR="00B21923">
        <w:rPr>
          <w:sz w:val="24"/>
          <w:szCs w:val="24"/>
        </w:rPr>
        <w:t>$</w:t>
      </w:r>
      <w:r w:rsidRPr="00F37522">
        <w:rPr>
          <w:sz w:val="24"/>
          <w:szCs w:val="24"/>
        </w:rPr>
        <w:t>12</w:t>
      </w:r>
      <w:r w:rsidR="00B21923">
        <w:rPr>
          <w:sz w:val="24"/>
          <w:szCs w:val="24"/>
        </w:rPr>
        <w:t>.5M</w:t>
      </w:r>
      <w:r w:rsidRPr="00F37522">
        <w:rPr>
          <w:sz w:val="24"/>
          <w:szCs w:val="24"/>
        </w:rPr>
        <w:t xml:space="preserve"> to the Community </w:t>
      </w:r>
      <w:r w:rsidR="00B21923">
        <w:rPr>
          <w:sz w:val="24"/>
          <w:szCs w:val="24"/>
        </w:rPr>
        <w:t>C</w:t>
      </w:r>
      <w:r w:rsidRPr="00F37522">
        <w:rPr>
          <w:sz w:val="24"/>
          <w:szCs w:val="24"/>
        </w:rPr>
        <w:t>olleges and also thank</w:t>
      </w:r>
      <w:r w:rsidR="00B21923">
        <w:rPr>
          <w:sz w:val="24"/>
          <w:szCs w:val="24"/>
        </w:rPr>
        <w:t>ed</w:t>
      </w:r>
      <w:r w:rsidRPr="00F37522">
        <w:rPr>
          <w:sz w:val="24"/>
          <w:szCs w:val="24"/>
        </w:rPr>
        <w:t xml:space="preserve"> the Community </w:t>
      </w:r>
      <w:r w:rsidR="00B21923">
        <w:rPr>
          <w:sz w:val="24"/>
          <w:szCs w:val="24"/>
        </w:rPr>
        <w:t>C</w:t>
      </w:r>
      <w:r w:rsidRPr="00F37522">
        <w:rPr>
          <w:sz w:val="24"/>
          <w:szCs w:val="24"/>
        </w:rPr>
        <w:t xml:space="preserve">olleges for their due diligence on preparing these applications to use these funds. This is </w:t>
      </w:r>
      <w:r w:rsidR="00C25DEC" w:rsidRPr="00F37522">
        <w:rPr>
          <w:sz w:val="24"/>
          <w:szCs w:val="24"/>
        </w:rPr>
        <w:t>unbelievable in</w:t>
      </w:r>
      <w:r w:rsidRPr="00F37522">
        <w:rPr>
          <w:sz w:val="24"/>
          <w:szCs w:val="24"/>
        </w:rPr>
        <w:t xml:space="preserve"> the amount of time that they had to do this</w:t>
      </w:r>
      <w:r w:rsidR="00752D01">
        <w:rPr>
          <w:sz w:val="24"/>
          <w:szCs w:val="24"/>
        </w:rPr>
        <w:t>.</w:t>
      </w:r>
      <w:r w:rsidRPr="00F37522">
        <w:rPr>
          <w:sz w:val="24"/>
          <w:szCs w:val="24"/>
        </w:rPr>
        <w:t xml:space="preserve"> </w:t>
      </w:r>
      <w:r w:rsidR="00752D01">
        <w:rPr>
          <w:sz w:val="24"/>
          <w:szCs w:val="24"/>
        </w:rPr>
        <w:t>Acting Chairperson Ro</w:t>
      </w:r>
      <w:r w:rsidR="003F7FCE">
        <w:rPr>
          <w:sz w:val="24"/>
          <w:szCs w:val="24"/>
        </w:rPr>
        <w:t>berts thanked</w:t>
      </w:r>
      <w:r w:rsidRPr="00F37522">
        <w:rPr>
          <w:sz w:val="24"/>
          <w:szCs w:val="24"/>
        </w:rPr>
        <w:t xml:space="preserve"> both the staff and the Community </w:t>
      </w:r>
      <w:r w:rsidR="003F7FCE">
        <w:rPr>
          <w:sz w:val="24"/>
          <w:szCs w:val="24"/>
        </w:rPr>
        <w:t>C</w:t>
      </w:r>
      <w:r w:rsidRPr="00F37522">
        <w:rPr>
          <w:sz w:val="24"/>
          <w:szCs w:val="24"/>
        </w:rPr>
        <w:t xml:space="preserve">olleges to utilize these funds that were granted to </w:t>
      </w:r>
      <w:r w:rsidR="00D96A8F">
        <w:rPr>
          <w:sz w:val="24"/>
          <w:szCs w:val="24"/>
        </w:rPr>
        <w:t>ETP</w:t>
      </w:r>
      <w:r w:rsidRPr="00F37522">
        <w:rPr>
          <w:sz w:val="24"/>
          <w:szCs w:val="24"/>
        </w:rPr>
        <w:t xml:space="preserve"> by the general fund. </w:t>
      </w:r>
    </w:p>
    <w:p w14:paraId="77A21142" w14:textId="77777777" w:rsidR="00301AD2" w:rsidRPr="00F37522" w:rsidRDefault="00301AD2" w:rsidP="00301AD2">
      <w:pPr>
        <w:spacing w:before="120"/>
        <w:rPr>
          <w:sz w:val="24"/>
          <w:szCs w:val="24"/>
        </w:rPr>
      </w:pPr>
      <w:r w:rsidRPr="00F37522">
        <w:rPr>
          <w:sz w:val="24"/>
          <w:szCs w:val="24"/>
        </w:rPr>
        <w:t>Mr. Hoover requested approval of the changes to the Paid Family Leave Small Business Grant</w:t>
      </w:r>
      <w:r w:rsidR="008D2718">
        <w:rPr>
          <w:sz w:val="24"/>
          <w:szCs w:val="24"/>
        </w:rPr>
        <w:t>.</w:t>
      </w:r>
    </w:p>
    <w:p w14:paraId="1F7D16BA" w14:textId="5B984D4C" w:rsidR="00301AD2" w:rsidRPr="00F37522" w:rsidRDefault="00301AD2" w:rsidP="00301AD2">
      <w:pPr>
        <w:widowControl/>
        <w:adjustRightInd w:val="0"/>
        <w:rPr>
          <w:rFonts w:eastAsiaTheme="minorHAnsi"/>
          <w:sz w:val="24"/>
          <w:szCs w:val="24"/>
          <w:lang w:bidi="ar-SA"/>
        </w:rPr>
      </w:pPr>
    </w:p>
    <w:p w14:paraId="1CDD99E4" w14:textId="77777777" w:rsidR="00301AD2" w:rsidRPr="00F37522" w:rsidRDefault="00301AD2" w:rsidP="00301AD2">
      <w:pPr>
        <w:widowControl/>
        <w:adjustRightInd w:val="0"/>
        <w:rPr>
          <w:rFonts w:eastAsiaTheme="minorHAnsi"/>
          <w:sz w:val="24"/>
          <w:szCs w:val="24"/>
          <w:lang w:bidi="ar-SA"/>
        </w:rPr>
      </w:pPr>
      <w:r w:rsidRPr="00F37522">
        <w:rPr>
          <w:rFonts w:eastAsiaTheme="minorHAnsi"/>
          <w:sz w:val="24"/>
          <w:szCs w:val="24"/>
          <w:lang w:bidi="ar-SA"/>
        </w:rPr>
        <w:t>Acting Chairperson Roberts asked if the Panel had any more questions.</w:t>
      </w:r>
    </w:p>
    <w:p w14:paraId="7C657BC4" w14:textId="77777777" w:rsidR="00301AD2" w:rsidRPr="00F37522" w:rsidRDefault="00301AD2" w:rsidP="00301AD2">
      <w:pPr>
        <w:pStyle w:val="BodyText"/>
        <w:rPr>
          <w:rFonts w:eastAsiaTheme="minorHAnsi"/>
          <w:lang w:bidi="ar-SA"/>
        </w:rPr>
      </w:pPr>
    </w:p>
    <w:p w14:paraId="5C4A1A64" w14:textId="5774C7B3" w:rsidR="00301AD2" w:rsidRPr="00F37522" w:rsidRDefault="00301AD2" w:rsidP="00301AD2">
      <w:pPr>
        <w:pStyle w:val="BodyText"/>
        <w:rPr>
          <w:rFonts w:eastAsiaTheme="minorHAnsi"/>
          <w:lang w:bidi="ar-SA"/>
        </w:rPr>
      </w:pPr>
      <w:r w:rsidRPr="00F37522">
        <w:rPr>
          <w:rFonts w:eastAsiaTheme="minorHAnsi"/>
          <w:lang w:bidi="ar-SA"/>
        </w:rPr>
        <w:t>Hearing none, Acting Chairperson Roberts asked for a motion</w:t>
      </w:r>
      <w:r w:rsidR="0010100D">
        <w:rPr>
          <w:rFonts w:eastAsiaTheme="minorHAnsi"/>
          <w:lang w:bidi="ar-SA"/>
        </w:rPr>
        <w:t>.</w:t>
      </w:r>
    </w:p>
    <w:p w14:paraId="21E368D7" w14:textId="77777777" w:rsidR="00301AD2" w:rsidRPr="00F37522" w:rsidRDefault="00301AD2" w:rsidP="00301AD2">
      <w:pPr>
        <w:pStyle w:val="BodyText"/>
        <w:ind w:firstLine="119"/>
      </w:pPr>
    </w:p>
    <w:p w14:paraId="2C39B2E9" w14:textId="14460575" w:rsidR="00301AD2" w:rsidRPr="00F37522" w:rsidRDefault="00301AD2" w:rsidP="00301AD2">
      <w:pPr>
        <w:pStyle w:val="BodyText"/>
        <w:ind w:left="2999" w:right="353" w:hanging="1340"/>
        <w:jc w:val="both"/>
      </w:pPr>
      <w:r w:rsidRPr="00F37522">
        <w:t>ACTION:</w:t>
      </w:r>
      <w:r w:rsidRPr="00F37522">
        <w:tab/>
      </w:r>
      <w:sdt>
        <w:sdtPr>
          <w:id w:val="338591074"/>
          <w:placeholder>
            <w:docPart w:val="CF29ACD138CA459A9E1233376A8AEC26"/>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Pr="00F37522">
            <w:t>Mr. Smiles</w:t>
          </w:r>
        </w:sdtContent>
      </w:sdt>
      <w:r w:rsidRPr="00F37522">
        <w:t xml:space="preserve"> moved and </w:t>
      </w:r>
      <w:sdt>
        <w:sdtPr>
          <w:id w:val="1885682546"/>
          <w:placeholder>
            <w:docPart w:val="7F7826FE61404C99B8731C4202225B47"/>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Pr="00F37522">
            <w:t>Ms. Bell</w:t>
          </w:r>
        </w:sdtContent>
      </w:sdt>
      <w:r w:rsidRPr="00F37522">
        <w:t xml:space="preserve"> seconded approval </w:t>
      </w:r>
      <w:r w:rsidR="0057061F">
        <w:t xml:space="preserve">of </w:t>
      </w:r>
      <w:r w:rsidR="005C1A1D">
        <w:t xml:space="preserve">the </w:t>
      </w:r>
      <w:r w:rsidRPr="00F37522">
        <w:t xml:space="preserve">changes to the Paid Family Leave Small Business Grant. Acting Chairperson </w:t>
      </w:r>
      <w:r w:rsidRPr="00F37522">
        <w:lastRenderedPageBreak/>
        <w:t xml:space="preserve">Roberts called for a vote, and all Panel Members present voted in the affirmative for approval </w:t>
      </w:r>
      <w:r w:rsidR="005C1A1D">
        <w:t>of</w:t>
      </w:r>
      <w:r w:rsidRPr="00F37522">
        <w:t xml:space="preserve"> the changes to the Paid Family Leave Small Business Grant.</w:t>
      </w:r>
    </w:p>
    <w:p w14:paraId="3C914DF7" w14:textId="77777777" w:rsidR="00301AD2" w:rsidRPr="00F37522" w:rsidRDefault="00301AD2" w:rsidP="00301AD2">
      <w:pPr>
        <w:pStyle w:val="BodyText"/>
      </w:pPr>
    </w:p>
    <w:p w14:paraId="2D68D4D9" w14:textId="77777777" w:rsidR="00301AD2" w:rsidRPr="00F37522" w:rsidRDefault="00301AD2" w:rsidP="003E038D">
      <w:pPr>
        <w:pStyle w:val="BodyText"/>
        <w:ind w:left="2999"/>
      </w:pPr>
      <w:r w:rsidRPr="00F37522">
        <w:t xml:space="preserve">Motion carried, </w:t>
      </w:r>
      <w:sdt>
        <w:sdtPr>
          <w:alias w:val="votes"/>
          <w:tag w:val="votes"/>
          <w:id w:val="-691373171"/>
          <w:placeholder>
            <w:docPart w:val="A1A704701A534B39904346D07E314832"/>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Pr="00F37522">
            <w:t>8</w:t>
          </w:r>
        </w:sdtContent>
      </w:sdt>
      <w:r w:rsidR="003E038D" w:rsidRPr="00F37522">
        <w:t xml:space="preserve"> to 0.</w:t>
      </w:r>
    </w:p>
    <w:p w14:paraId="29BA53B0" w14:textId="77777777" w:rsidR="00301AD2" w:rsidRPr="00F37522" w:rsidRDefault="008D2718" w:rsidP="003E038D">
      <w:pPr>
        <w:widowControl/>
        <w:autoSpaceDE/>
        <w:autoSpaceDN/>
        <w:spacing w:beforeAutospacing="1" w:afterAutospacing="1"/>
        <w:ind w:right="60"/>
        <w:jc w:val="both"/>
        <w:rPr>
          <w:rFonts w:eastAsia="Times New Roman"/>
          <w:color w:val="000000"/>
          <w:sz w:val="24"/>
          <w:szCs w:val="24"/>
          <w:u w:val="single"/>
          <w:lang w:bidi="ar-SA"/>
        </w:rPr>
      </w:pPr>
      <w:r>
        <w:rPr>
          <w:rFonts w:eastAsia="Times New Roman"/>
          <w:b/>
          <w:bCs/>
          <w:color w:val="000000"/>
          <w:sz w:val="24"/>
          <w:szCs w:val="24"/>
          <w:u w:val="single"/>
          <w:lang w:bidi="ar-SA"/>
        </w:rPr>
        <w:t>Community College System</w:t>
      </w:r>
    </w:p>
    <w:p w14:paraId="6C294C05" w14:textId="361E15B0" w:rsidR="00301AD2" w:rsidRPr="00F37522" w:rsidRDefault="00301AD2" w:rsidP="003E038D">
      <w:pPr>
        <w:spacing w:before="120"/>
        <w:jc w:val="both"/>
        <w:rPr>
          <w:sz w:val="24"/>
          <w:szCs w:val="24"/>
        </w:rPr>
      </w:pPr>
      <w:proofErr w:type="spellStart"/>
      <w:r w:rsidRPr="00F37522">
        <w:rPr>
          <w:sz w:val="24"/>
          <w:szCs w:val="24"/>
        </w:rPr>
        <w:t>Sheneui</w:t>
      </w:r>
      <w:proofErr w:type="spellEnd"/>
      <w:r w:rsidRPr="00F37522">
        <w:rPr>
          <w:sz w:val="24"/>
          <w:szCs w:val="24"/>
        </w:rPr>
        <w:t xml:space="preserve"> Weber</w:t>
      </w:r>
      <w:r w:rsidR="00D63DA7">
        <w:rPr>
          <w:sz w:val="24"/>
          <w:szCs w:val="24"/>
        </w:rPr>
        <w:t>, Vice</w:t>
      </w:r>
      <w:r w:rsidR="00727BBF">
        <w:rPr>
          <w:sz w:val="24"/>
          <w:szCs w:val="24"/>
        </w:rPr>
        <w:t xml:space="preserve"> Chancellor, Workforce </w:t>
      </w:r>
      <w:r w:rsidR="0051059E">
        <w:rPr>
          <w:sz w:val="24"/>
          <w:szCs w:val="24"/>
        </w:rPr>
        <w:t xml:space="preserve">and Economic </w:t>
      </w:r>
      <w:r w:rsidR="00727BBF">
        <w:rPr>
          <w:sz w:val="24"/>
          <w:szCs w:val="24"/>
        </w:rPr>
        <w:t>Development</w:t>
      </w:r>
      <w:r w:rsidR="0051059E">
        <w:rPr>
          <w:sz w:val="24"/>
          <w:szCs w:val="24"/>
        </w:rPr>
        <w:t xml:space="preserve"> at the California Community Colleges Cha</w:t>
      </w:r>
      <w:r w:rsidR="004A7A8E">
        <w:rPr>
          <w:sz w:val="24"/>
          <w:szCs w:val="24"/>
        </w:rPr>
        <w:t>ncellor’s Office</w:t>
      </w:r>
      <w:proofErr w:type="gramStart"/>
      <w:r w:rsidR="004A7A8E">
        <w:rPr>
          <w:sz w:val="24"/>
          <w:szCs w:val="24"/>
        </w:rPr>
        <w:t>,</w:t>
      </w:r>
      <w:r w:rsidR="00727BBF">
        <w:rPr>
          <w:sz w:val="24"/>
          <w:szCs w:val="24"/>
        </w:rPr>
        <w:t xml:space="preserve"> </w:t>
      </w:r>
      <w:r w:rsidRPr="00F37522">
        <w:rPr>
          <w:sz w:val="24"/>
          <w:szCs w:val="24"/>
        </w:rPr>
        <w:t xml:space="preserve"> shared</w:t>
      </w:r>
      <w:proofErr w:type="gramEnd"/>
      <w:r w:rsidRPr="00F37522">
        <w:rPr>
          <w:sz w:val="24"/>
          <w:szCs w:val="24"/>
        </w:rPr>
        <w:t xml:space="preserve"> </w:t>
      </w:r>
      <w:r w:rsidR="008060F7">
        <w:rPr>
          <w:sz w:val="24"/>
          <w:szCs w:val="24"/>
        </w:rPr>
        <w:t xml:space="preserve">that </w:t>
      </w:r>
      <w:r w:rsidRPr="00F37522">
        <w:rPr>
          <w:sz w:val="24"/>
          <w:szCs w:val="24"/>
        </w:rPr>
        <w:t xml:space="preserve">the California Community </w:t>
      </w:r>
      <w:r w:rsidR="00A17054">
        <w:rPr>
          <w:sz w:val="24"/>
          <w:szCs w:val="24"/>
        </w:rPr>
        <w:t>C</w:t>
      </w:r>
      <w:r w:rsidRPr="00F37522">
        <w:rPr>
          <w:sz w:val="24"/>
          <w:szCs w:val="24"/>
        </w:rPr>
        <w:t>olleges</w:t>
      </w:r>
      <w:r w:rsidR="0023340B">
        <w:rPr>
          <w:sz w:val="24"/>
          <w:szCs w:val="24"/>
        </w:rPr>
        <w:t xml:space="preserve"> (CCC)</w:t>
      </w:r>
      <w:r w:rsidRPr="00F37522">
        <w:rPr>
          <w:sz w:val="24"/>
          <w:szCs w:val="24"/>
        </w:rPr>
        <w:t xml:space="preserve"> has a very long history of providing ETP training to many of </w:t>
      </w:r>
      <w:r w:rsidR="008060F7">
        <w:rPr>
          <w:sz w:val="24"/>
          <w:szCs w:val="24"/>
        </w:rPr>
        <w:t>their</w:t>
      </w:r>
      <w:r w:rsidRPr="00F37522">
        <w:rPr>
          <w:sz w:val="24"/>
          <w:szCs w:val="24"/>
        </w:rPr>
        <w:t xml:space="preserve"> businesses and many of them are small businesses. </w:t>
      </w:r>
      <w:r w:rsidR="0023340B">
        <w:rPr>
          <w:sz w:val="24"/>
          <w:szCs w:val="24"/>
        </w:rPr>
        <w:t>The CCC</w:t>
      </w:r>
      <w:r w:rsidR="0023340B" w:rsidRPr="00F37522">
        <w:rPr>
          <w:sz w:val="24"/>
          <w:szCs w:val="24"/>
        </w:rPr>
        <w:t xml:space="preserve"> </w:t>
      </w:r>
      <w:r w:rsidRPr="00F37522">
        <w:rPr>
          <w:sz w:val="24"/>
          <w:szCs w:val="24"/>
        </w:rPr>
        <w:t>really enjoyed a great working relationship with</w:t>
      </w:r>
      <w:r w:rsidR="00561CC5">
        <w:rPr>
          <w:sz w:val="24"/>
          <w:szCs w:val="24"/>
        </w:rPr>
        <w:t xml:space="preserve"> the</w:t>
      </w:r>
      <w:r w:rsidRPr="00F37522">
        <w:rPr>
          <w:sz w:val="24"/>
          <w:szCs w:val="24"/>
        </w:rPr>
        <w:t xml:space="preserve"> ETP team both under Stewart Knox when he was </w:t>
      </w:r>
      <w:r w:rsidR="00561CC5">
        <w:rPr>
          <w:sz w:val="24"/>
          <w:szCs w:val="24"/>
        </w:rPr>
        <w:t>E</w:t>
      </w:r>
      <w:r w:rsidRPr="00F37522">
        <w:rPr>
          <w:sz w:val="24"/>
          <w:szCs w:val="24"/>
        </w:rPr>
        <w:t xml:space="preserve">xecutive </w:t>
      </w:r>
      <w:r w:rsidR="00561CC5">
        <w:rPr>
          <w:sz w:val="24"/>
          <w:szCs w:val="24"/>
        </w:rPr>
        <w:t>D</w:t>
      </w:r>
      <w:r w:rsidRPr="00F37522">
        <w:rPr>
          <w:sz w:val="24"/>
          <w:szCs w:val="24"/>
        </w:rPr>
        <w:t>irector and now under Reg Javier</w:t>
      </w:r>
      <w:r w:rsidR="00692A92">
        <w:rPr>
          <w:sz w:val="24"/>
          <w:szCs w:val="24"/>
        </w:rPr>
        <w:t>.  The CCC</w:t>
      </w:r>
      <w:r w:rsidRPr="00F37522">
        <w:rPr>
          <w:sz w:val="24"/>
          <w:szCs w:val="24"/>
        </w:rPr>
        <w:t xml:space="preserve"> </w:t>
      </w:r>
      <w:r w:rsidR="00692A92">
        <w:rPr>
          <w:sz w:val="24"/>
          <w:szCs w:val="24"/>
        </w:rPr>
        <w:t>is</w:t>
      </w:r>
      <w:r w:rsidRPr="00F37522">
        <w:rPr>
          <w:sz w:val="24"/>
          <w:szCs w:val="24"/>
        </w:rPr>
        <w:t xml:space="preserve"> very excited to enter into this new phase of collaboration expanding this very long standing partnership that we have to serve more Californians and more businesses. Our teams at our colleges</w:t>
      </w:r>
      <w:r w:rsidR="00793B74">
        <w:rPr>
          <w:sz w:val="24"/>
          <w:szCs w:val="24"/>
        </w:rPr>
        <w:t xml:space="preserve"> </w:t>
      </w:r>
      <w:r w:rsidRPr="00F37522">
        <w:rPr>
          <w:sz w:val="24"/>
          <w:szCs w:val="24"/>
        </w:rPr>
        <w:t xml:space="preserve">are very nimble and responsive to the business community and very responsive in general in how quickly they provided the very detailed applications that the </w:t>
      </w:r>
      <w:r w:rsidR="00793B74">
        <w:rPr>
          <w:sz w:val="24"/>
          <w:szCs w:val="24"/>
        </w:rPr>
        <w:t>P</w:t>
      </w:r>
      <w:r w:rsidRPr="00F37522">
        <w:rPr>
          <w:sz w:val="24"/>
          <w:szCs w:val="24"/>
        </w:rPr>
        <w:t>anel receive</w:t>
      </w:r>
      <w:r w:rsidR="00793B74">
        <w:rPr>
          <w:sz w:val="24"/>
          <w:szCs w:val="24"/>
        </w:rPr>
        <w:t>s</w:t>
      </w:r>
      <w:r w:rsidRPr="00F37522">
        <w:rPr>
          <w:sz w:val="24"/>
          <w:szCs w:val="24"/>
        </w:rPr>
        <w:t xml:space="preserve"> and this year's general fund dollars for Community </w:t>
      </w:r>
      <w:r w:rsidR="00230A9B">
        <w:rPr>
          <w:sz w:val="24"/>
          <w:szCs w:val="24"/>
        </w:rPr>
        <w:t>C</w:t>
      </w:r>
      <w:r w:rsidRPr="00F37522">
        <w:rPr>
          <w:sz w:val="24"/>
          <w:szCs w:val="24"/>
        </w:rPr>
        <w:t>olleges that our agencies worked really hard together on will help support more businesses recover with equity, particularly small businesses</w:t>
      </w:r>
      <w:r w:rsidR="00803A22">
        <w:rPr>
          <w:sz w:val="24"/>
          <w:szCs w:val="24"/>
        </w:rPr>
        <w:t>.</w:t>
      </w:r>
      <w:r w:rsidRPr="00F37522">
        <w:rPr>
          <w:sz w:val="24"/>
          <w:szCs w:val="24"/>
        </w:rPr>
        <w:t xml:space="preserve"> </w:t>
      </w:r>
      <w:r w:rsidR="001039FD">
        <w:rPr>
          <w:sz w:val="24"/>
          <w:szCs w:val="24"/>
        </w:rPr>
        <w:t xml:space="preserve">Ms. Weber </w:t>
      </w:r>
      <w:r w:rsidR="003C7615">
        <w:rPr>
          <w:sz w:val="24"/>
          <w:szCs w:val="24"/>
        </w:rPr>
        <w:t>shared that</w:t>
      </w:r>
      <w:r w:rsidRPr="00F37522">
        <w:rPr>
          <w:sz w:val="24"/>
          <w:szCs w:val="24"/>
        </w:rPr>
        <w:t xml:space="preserve"> this is </w:t>
      </w:r>
      <w:r w:rsidR="00BB4F44">
        <w:rPr>
          <w:sz w:val="24"/>
          <w:szCs w:val="24"/>
        </w:rPr>
        <w:t xml:space="preserve">a </w:t>
      </w:r>
      <w:r w:rsidRPr="00F37522">
        <w:rPr>
          <w:sz w:val="24"/>
          <w:szCs w:val="24"/>
        </w:rPr>
        <w:t xml:space="preserve">very exciting opportunity because it will allow us to better connect our regional strong workforce programs to more employers. </w:t>
      </w:r>
      <w:r w:rsidR="001D33BD">
        <w:rPr>
          <w:sz w:val="24"/>
          <w:szCs w:val="24"/>
        </w:rPr>
        <w:t xml:space="preserve">Ms. Weber stated </w:t>
      </w:r>
      <w:r w:rsidRPr="00F37522">
        <w:rPr>
          <w:sz w:val="24"/>
          <w:szCs w:val="24"/>
        </w:rPr>
        <w:t xml:space="preserve">that the ETP staff has been very collaborative working with us on this funding and our colleges as well, and we really appreciate </w:t>
      </w:r>
      <w:r w:rsidR="00ED0018">
        <w:rPr>
          <w:sz w:val="24"/>
          <w:szCs w:val="24"/>
        </w:rPr>
        <w:t>ETP’s</w:t>
      </w:r>
      <w:r w:rsidR="0010100D">
        <w:rPr>
          <w:sz w:val="24"/>
          <w:szCs w:val="24"/>
        </w:rPr>
        <w:t xml:space="preserve"> </w:t>
      </w:r>
      <w:r w:rsidRPr="00F37522">
        <w:rPr>
          <w:sz w:val="24"/>
          <w:szCs w:val="24"/>
        </w:rPr>
        <w:t>efforts to work to provide the contracts to colleges and thank</w:t>
      </w:r>
      <w:r w:rsidR="00DC717B">
        <w:rPr>
          <w:sz w:val="24"/>
          <w:szCs w:val="24"/>
        </w:rPr>
        <w:t>ed</w:t>
      </w:r>
      <w:r w:rsidRPr="00F37522">
        <w:rPr>
          <w:sz w:val="24"/>
          <w:szCs w:val="24"/>
        </w:rPr>
        <w:t xml:space="preserve"> Reg for his leadership and continued partnership and support.  </w:t>
      </w:r>
      <w:r w:rsidR="009C1123">
        <w:rPr>
          <w:sz w:val="24"/>
          <w:szCs w:val="24"/>
        </w:rPr>
        <w:t>I</w:t>
      </w:r>
      <w:r w:rsidRPr="00F37522">
        <w:rPr>
          <w:sz w:val="24"/>
          <w:szCs w:val="24"/>
        </w:rPr>
        <w:t>t's really great to work with someone who sees the bigger picture and not be afraid to innovate, to better serve our state, and so I thank you for your support of this program I look forward to your approval of our colleges proposal and happy holidays everyone.</w:t>
      </w:r>
    </w:p>
    <w:p w14:paraId="075647CB" w14:textId="77777777" w:rsidR="00301AD2" w:rsidRPr="00F37522" w:rsidRDefault="00301AD2" w:rsidP="003E038D">
      <w:pPr>
        <w:spacing w:before="120"/>
        <w:jc w:val="both"/>
        <w:rPr>
          <w:sz w:val="24"/>
          <w:szCs w:val="24"/>
        </w:rPr>
      </w:pPr>
    </w:p>
    <w:p w14:paraId="140CE07C" w14:textId="6654D1CC" w:rsidR="00301AD2" w:rsidRPr="00F37522" w:rsidRDefault="003E038D" w:rsidP="00301AD2">
      <w:pPr>
        <w:jc w:val="both"/>
        <w:rPr>
          <w:sz w:val="24"/>
          <w:szCs w:val="24"/>
        </w:rPr>
      </w:pPr>
      <w:r w:rsidRPr="00F37522">
        <w:rPr>
          <w:sz w:val="24"/>
          <w:szCs w:val="24"/>
        </w:rPr>
        <w:t xml:space="preserve">Acting Chairperson Roberts </w:t>
      </w:r>
      <w:r w:rsidR="002B317F">
        <w:rPr>
          <w:sz w:val="24"/>
          <w:szCs w:val="24"/>
        </w:rPr>
        <w:t xml:space="preserve">thanked Ms. Weber for speaking on the </w:t>
      </w:r>
      <w:r w:rsidRPr="00F37522">
        <w:rPr>
          <w:sz w:val="24"/>
          <w:szCs w:val="24"/>
        </w:rPr>
        <w:t xml:space="preserve">Community </w:t>
      </w:r>
      <w:r w:rsidR="002B317F">
        <w:rPr>
          <w:sz w:val="24"/>
          <w:szCs w:val="24"/>
        </w:rPr>
        <w:t>C</w:t>
      </w:r>
      <w:r w:rsidRPr="00F37522">
        <w:rPr>
          <w:sz w:val="24"/>
          <w:szCs w:val="24"/>
        </w:rPr>
        <w:t>ollege</w:t>
      </w:r>
      <w:r w:rsidR="002B317F">
        <w:rPr>
          <w:sz w:val="24"/>
          <w:szCs w:val="24"/>
        </w:rPr>
        <w:t>’s</w:t>
      </w:r>
      <w:r w:rsidRPr="00F37522">
        <w:rPr>
          <w:sz w:val="24"/>
          <w:szCs w:val="24"/>
        </w:rPr>
        <w:t xml:space="preserve"> </w:t>
      </w:r>
      <w:r w:rsidR="0010100D" w:rsidRPr="00F37522">
        <w:rPr>
          <w:sz w:val="24"/>
          <w:szCs w:val="24"/>
        </w:rPr>
        <w:t>behalf</w:t>
      </w:r>
      <w:r w:rsidR="0010100D">
        <w:rPr>
          <w:sz w:val="24"/>
          <w:szCs w:val="24"/>
        </w:rPr>
        <w:t xml:space="preserve"> and</w:t>
      </w:r>
      <w:r w:rsidR="005C663A">
        <w:rPr>
          <w:sz w:val="24"/>
          <w:szCs w:val="24"/>
        </w:rPr>
        <w:t xml:space="preserve"> stated she was</w:t>
      </w:r>
      <w:r w:rsidRPr="00F37522">
        <w:rPr>
          <w:sz w:val="24"/>
          <w:szCs w:val="24"/>
        </w:rPr>
        <w:t xml:space="preserve"> very excited to have them collaborating with ETP. They’ve done an excellent job</w:t>
      </w:r>
      <w:r w:rsidR="00261DCB">
        <w:rPr>
          <w:sz w:val="24"/>
          <w:szCs w:val="24"/>
        </w:rPr>
        <w:t>,</w:t>
      </w:r>
      <w:r w:rsidRPr="00F37522">
        <w:rPr>
          <w:sz w:val="24"/>
          <w:szCs w:val="24"/>
        </w:rPr>
        <w:t xml:space="preserve"> they're always very close to 100% performance </w:t>
      </w:r>
      <w:r w:rsidR="00261DCB">
        <w:rPr>
          <w:sz w:val="24"/>
          <w:szCs w:val="24"/>
        </w:rPr>
        <w:t xml:space="preserve">on </w:t>
      </w:r>
      <w:r w:rsidRPr="00F37522">
        <w:rPr>
          <w:sz w:val="24"/>
          <w:szCs w:val="24"/>
        </w:rPr>
        <w:t>almost all their contracts</w:t>
      </w:r>
      <w:r w:rsidR="00261DCB">
        <w:rPr>
          <w:sz w:val="24"/>
          <w:szCs w:val="24"/>
        </w:rPr>
        <w:t>,</w:t>
      </w:r>
      <w:r w:rsidRPr="00F37522">
        <w:rPr>
          <w:sz w:val="24"/>
          <w:szCs w:val="24"/>
        </w:rPr>
        <w:t xml:space="preserve"> so</w:t>
      </w:r>
      <w:r w:rsidR="00261DCB">
        <w:rPr>
          <w:sz w:val="24"/>
          <w:szCs w:val="24"/>
        </w:rPr>
        <w:t xml:space="preserve"> the Panel is</w:t>
      </w:r>
      <w:r w:rsidRPr="00F37522">
        <w:rPr>
          <w:sz w:val="24"/>
          <w:szCs w:val="24"/>
        </w:rPr>
        <w:t xml:space="preserve"> very proud to have them as part of our program.</w:t>
      </w:r>
    </w:p>
    <w:p w14:paraId="4D0CAF31" w14:textId="77777777" w:rsidR="003E038D" w:rsidRPr="00F37522" w:rsidRDefault="003E038D" w:rsidP="00301AD2">
      <w:pPr>
        <w:jc w:val="both"/>
        <w:rPr>
          <w:sz w:val="24"/>
          <w:szCs w:val="24"/>
        </w:rPr>
      </w:pPr>
    </w:p>
    <w:p w14:paraId="7AA9C2D7" w14:textId="77777777" w:rsidR="003E038D" w:rsidRPr="00F37522" w:rsidRDefault="003E038D" w:rsidP="00301AD2">
      <w:pPr>
        <w:jc w:val="both"/>
        <w:rPr>
          <w:sz w:val="24"/>
          <w:szCs w:val="24"/>
        </w:rPr>
      </w:pPr>
    </w:p>
    <w:p w14:paraId="5DA49C5A" w14:textId="73A3EE6E" w:rsidR="003E038D" w:rsidRPr="00F37522" w:rsidRDefault="00A41798" w:rsidP="00A41798">
      <w:pPr>
        <w:spacing w:before="79"/>
        <w:jc w:val="both"/>
        <w:rPr>
          <w:b/>
          <w:sz w:val="24"/>
        </w:rPr>
      </w:pPr>
      <w:r>
        <w:rPr>
          <w:b/>
          <w:sz w:val="24"/>
        </w:rPr>
        <w:t xml:space="preserve">XII. </w:t>
      </w:r>
      <w:r>
        <w:rPr>
          <w:b/>
          <w:sz w:val="24"/>
        </w:rPr>
        <w:tab/>
      </w:r>
      <w:r w:rsidR="003E038D" w:rsidRPr="00F37522">
        <w:rPr>
          <w:b/>
          <w:sz w:val="24"/>
        </w:rPr>
        <w:t xml:space="preserve">REVIEW AND ACTION ON PROPOSALS </w:t>
      </w:r>
    </w:p>
    <w:p w14:paraId="0F0F186B" w14:textId="77777777" w:rsidR="003E038D" w:rsidRPr="00F37522" w:rsidRDefault="003E038D" w:rsidP="003E038D">
      <w:pPr>
        <w:spacing w:before="79"/>
        <w:ind w:left="119"/>
        <w:jc w:val="both"/>
        <w:rPr>
          <w:b/>
          <w:sz w:val="24"/>
        </w:rPr>
      </w:pPr>
    </w:p>
    <w:p w14:paraId="17047784" w14:textId="5A99876A" w:rsidR="003E038D" w:rsidRPr="00F37522" w:rsidRDefault="003E038D" w:rsidP="007054DF">
      <w:pPr>
        <w:spacing w:before="79"/>
        <w:jc w:val="both"/>
        <w:rPr>
          <w:b/>
          <w:sz w:val="24"/>
          <w:u w:val="single"/>
        </w:rPr>
      </w:pPr>
      <w:r w:rsidRPr="00F37522">
        <w:rPr>
          <w:b/>
          <w:sz w:val="24"/>
        </w:rPr>
        <w:t>Tab No. 20:</w:t>
      </w:r>
      <w:r w:rsidRPr="00F37522">
        <w:t xml:space="preserve"> </w:t>
      </w:r>
      <w:r w:rsidRPr="00F37522">
        <w:rPr>
          <w:b/>
          <w:sz w:val="24"/>
          <w:u w:val="single"/>
        </w:rPr>
        <w:t>Global Power Group, Inc.</w:t>
      </w:r>
    </w:p>
    <w:p w14:paraId="2169CB7C" w14:textId="26F0F9A3" w:rsidR="003E038D" w:rsidRPr="00F37522" w:rsidRDefault="009B1013" w:rsidP="00236D1A">
      <w:pPr>
        <w:spacing w:before="79"/>
        <w:jc w:val="both"/>
        <w:rPr>
          <w:sz w:val="24"/>
          <w:szCs w:val="24"/>
        </w:rPr>
      </w:pPr>
      <w:sdt>
        <w:sdtPr>
          <w:rPr>
            <w:bCs/>
            <w:sz w:val="24"/>
            <w:szCs w:val="24"/>
          </w:rPr>
          <w:id w:val="1216009953"/>
          <w:placeholder>
            <w:docPart w:val="0F3A3D07B72341A6B7CD935F1A548BAE"/>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3E038D" w:rsidRPr="006E3E57">
            <w:rPr>
              <w:bCs/>
              <w:sz w:val="24"/>
              <w:szCs w:val="24"/>
            </w:rPr>
            <w:t>Ms. Torres</w:t>
          </w:r>
        </w:sdtContent>
      </w:sdt>
      <w:r w:rsidR="003E038D" w:rsidRPr="00F37522">
        <w:rPr>
          <w:b/>
          <w:sz w:val="24"/>
          <w:szCs w:val="24"/>
        </w:rPr>
        <w:t xml:space="preserve"> </w:t>
      </w:r>
      <w:r w:rsidR="003E038D" w:rsidRPr="00F37522">
        <w:rPr>
          <w:rFonts w:eastAsiaTheme="minorHAnsi"/>
          <w:sz w:val="24"/>
          <w:szCs w:val="24"/>
          <w:lang w:bidi="ar-SA"/>
        </w:rPr>
        <w:t>presented a proposal on behalf of</w:t>
      </w:r>
      <w:r w:rsidR="003E038D" w:rsidRPr="00F37522">
        <w:rPr>
          <w:sz w:val="24"/>
          <w:szCs w:val="24"/>
        </w:rPr>
        <w:t xml:space="preserve"> Global Power Group, Inc.</w:t>
      </w:r>
      <w:r w:rsidR="00CA5623">
        <w:rPr>
          <w:sz w:val="24"/>
          <w:szCs w:val="24"/>
        </w:rPr>
        <w:t>,</w:t>
      </w:r>
      <w:r w:rsidR="00DD2573">
        <w:rPr>
          <w:sz w:val="24"/>
          <w:szCs w:val="24"/>
        </w:rPr>
        <w:t xml:space="preserve"> a </w:t>
      </w:r>
      <w:r w:rsidR="00146A1B" w:rsidRPr="00F37522">
        <w:rPr>
          <w:sz w:val="24"/>
          <w:szCs w:val="24"/>
        </w:rPr>
        <w:t>first-time</w:t>
      </w:r>
      <w:r w:rsidR="003E038D" w:rsidRPr="00F37522">
        <w:rPr>
          <w:sz w:val="24"/>
          <w:szCs w:val="24"/>
        </w:rPr>
        <w:t xml:space="preserve"> contractor</w:t>
      </w:r>
      <w:r w:rsidR="00D73B1A">
        <w:rPr>
          <w:sz w:val="24"/>
          <w:szCs w:val="24"/>
        </w:rPr>
        <w:t xml:space="preserve">, </w:t>
      </w:r>
      <w:r w:rsidR="003E038D" w:rsidRPr="00F37522">
        <w:rPr>
          <w:rFonts w:eastAsiaTheme="minorHAnsi"/>
          <w:sz w:val="24"/>
          <w:szCs w:val="24"/>
          <w:lang w:bidi="ar-SA"/>
        </w:rPr>
        <w:t>requesting</w:t>
      </w:r>
      <w:r w:rsidR="003E038D" w:rsidRPr="00F37522">
        <w:rPr>
          <w:sz w:val="24"/>
          <w:szCs w:val="24"/>
        </w:rPr>
        <w:t xml:space="preserve"> </w:t>
      </w:r>
      <w:r w:rsidR="003E038D" w:rsidRPr="00F37522">
        <w:rPr>
          <w:rFonts w:eastAsiaTheme="minorHAnsi"/>
          <w:sz w:val="24"/>
          <w:szCs w:val="24"/>
          <w:lang w:bidi="ar-SA"/>
        </w:rPr>
        <w:t>$138,000</w:t>
      </w:r>
      <w:r w:rsidR="003E038D" w:rsidRPr="00F37522">
        <w:rPr>
          <w:sz w:val="24"/>
          <w:szCs w:val="24"/>
        </w:rPr>
        <w:t xml:space="preserve"> to train approximately 85 incumbent worker </w:t>
      </w:r>
      <w:proofErr w:type="spellStart"/>
      <w:r w:rsidR="003E038D" w:rsidRPr="00F37522">
        <w:rPr>
          <w:sz w:val="24"/>
          <w:szCs w:val="24"/>
        </w:rPr>
        <w:t>retrainees</w:t>
      </w:r>
      <w:proofErr w:type="spellEnd"/>
      <w:r w:rsidR="003E038D" w:rsidRPr="00F37522">
        <w:rPr>
          <w:sz w:val="24"/>
          <w:szCs w:val="24"/>
        </w:rPr>
        <w:t>, as well as 15 newly hired job creation</w:t>
      </w:r>
      <w:r w:rsidR="00666057">
        <w:rPr>
          <w:sz w:val="24"/>
          <w:szCs w:val="24"/>
        </w:rPr>
        <w:t>.</w:t>
      </w:r>
      <w:r w:rsidR="003E038D" w:rsidRPr="00F37522">
        <w:rPr>
          <w:sz w:val="24"/>
          <w:szCs w:val="24"/>
        </w:rPr>
        <w:t xml:space="preserve"> </w:t>
      </w:r>
      <w:r w:rsidR="00666057">
        <w:rPr>
          <w:sz w:val="24"/>
          <w:szCs w:val="24"/>
        </w:rPr>
        <w:t>T</w:t>
      </w:r>
      <w:r w:rsidR="003E038D" w:rsidRPr="00F37522">
        <w:rPr>
          <w:sz w:val="24"/>
          <w:szCs w:val="24"/>
        </w:rPr>
        <w:t>heir occupation</w:t>
      </w:r>
      <w:r w:rsidR="00666057">
        <w:rPr>
          <w:sz w:val="24"/>
          <w:szCs w:val="24"/>
        </w:rPr>
        <w:t>s</w:t>
      </w:r>
      <w:r w:rsidR="003E038D" w:rsidRPr="00F37522">
        <w:rPr>
          <w:sz w:val="24"/>
          <w:szCs w:val="24"/>
        </w:rPr>
        <w:t xml:space="preserve"> v</w:t>
      </w:r>
      <w:r w:rsidR="00A57C4A">
        <w:rPr>
          <w:sz w:val="24"/>
          <w:szCs w:val="24"/>
        </w:rPr>
        <w:t>a</w:t>
      </w:r>
      <w:r w:rsidR="003E038D" w:rsidRPr="00F37522">
        <w:rPr>
          <w:sz w:val="24"/>
          <w:szCs w:val="24"/>
        </w:rPr>
        <w:t>ry from managers and supervisors</w:t>
      </w:r>
      <w:r w:rsidR="00C46DC7">
        <w:rPr>
          <w:sz w:val="24"/>
          <w:szCs w:val="24"/>
        </w:rPr>
        <w:t>,</w:t>
      </w:r>
      <w:r w:rsidR="003E038D" w:rsidRPr="00F37522">
        <w:rPr>
          <w:sz w:val="24"/>
          <w:szCs w:val="24"/>
        </w:rPr>
        <w:t xml:space="preserve"> and the bulk of which will be maintenance staff and repair staff. The company encourages and actively recruits veterans but will not separate them out in this contract under </w:t>
      </w:r>
      <w:r w:rsidR="0070080B">
        <w:rPr>
          <w:sz w:val="24"/>
          <w:szCs w:val="24"/>
        </w:rPr>
        <w:t>a</w:t>
      </w:r>
      <w:r w:rsidR="003E038D" w:rsidRPr="00F37522">
        <w:rPr>
          <w:sz w:val="24"/>
          <w:szCs w:val="24"/>
        </w:rPr>
        <w:t xml:space="preserve"> </w:t>
      </w:r>
      <w:r w:rsidR="0070080B">
        <w:rPr>
          <w:sz w:val="24"/>
          <w:szCs w:val="24"/>
        </w:rPr>
        <w:t xml:space="preserve">separate </w:t>
      </w:r>
      <w:r w:rsidR="003E038D" w:rsidRPr="00F37522">
        <w:rPr>
          <w:sz w:val="24"/>
          <w:szCs w:val="24"/>
        </w:rPr>
        <w:t>job number.</w:t>
      </w:r>
    </w:p>
    <w:p w14:paraId="72B0274A" w14:textId="77777777" w:rsidR="003E038D" w:rsidRPr="00F37522" w:rsidRDefault="003E038D" w:rsidP="00236D1A">
      <w:pPr>
        <w:jc w:val="both"/>
        <w:rPr>
          <w:sz w:val="24"/>
          <w:szCs w:val="24"/>
        </w:rPr>
      </w:pPr>
    </w:p>
    <w:p w14:paraId="6AE03A84" w14:textId="021BC411" w:rsidR="003E038D" w:rsidRPr="00F37522" w:rsidRDefault="009B1013" w:rsidP="00236D1A">
      <w:pPr>
        <w:pStyle w:val="BodyText"/>
        <w:ind w:right="473"/>
        <w:jc w:val="both"/>
      </w:pPr>
      <w:sdt>
        <w:sdtPr>
          <w:id w:val="-770856989"/>
          <w:placeholder>
            <w:docPart w:val="8F59F82766A94024B7587E9A7237F214"/>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3E038D" w:rsidRPr="00F37522">
            <w:t>Ms. Torres</w:t>
          </w:r>
        </w:sdtContent>
      </w:sdt>
      <w:r w:rsidR="003E038D" w:rsidRPr="00F37522">
        <w:t xml:space="preserve"> stated</w:t>
      </w:r>
      <w:r w:rsidR="004E12E2">
        <w:t xml:space="preserve"> there are representatives</w:t>
      </w:r>
      <w:r w:rsidR="003E038D" w:rsidRPr="00F37522">
        <w:t xml:space="preserve"> joining virtually to respond to questions the </w:t>
      </w:r>
      <w:r w:rsidR="004E12E2">
        <w:t>P</w:t>
      </w:r>
      <w:r w:rsidR="003E038D" w:rsidRPr="00F37522">
        <w:t xml:space="preserve">anel </w:t>
      </w:r>
      <w:r w:rsidR="004E12E2">
        <w:t>M</w:t>
      </w:r>
      <w:r w:rsidR="003E038D" w:rsidRPr="00F37522">
        <w:t>embers may have and introduced</w:t>
      </w:r>
      <w:r w:rsidR="003E038D" w:rsidRPr="00F37522">
        <w:rPr>
          <w:spacing w:val="-16"/>
        </w:rPr>
        <w:t xml:space="preserve"> </w:t>
      </w:r>
      <w:r w:rsidR="003E038D" w:rsidRPr="00F37522">
        <w:t>Salvador Ceballos, CFO</w:t>
      </w:r>
      <w:r w:rsidR="004866CE">
        <w:t>,</w:t>
      </w:r>
      <w:r w:rsidR="003E038D" w:rsidRPr="00F37522">
        <w:t xml:space="preserve"> Global Power Group</w:t>
      </w:r>
      <w:r w:rsidR="004866CE">
        <w:t xml:space="preserve"> and </w:t>
      </w:r>
      <w:r w:rsidR="003E038D" w:rsidRPr="00F37522">
        <w:t>Bill Sacks, Subcontractor, NTCCAL.</w:t>
      </w:r>
    </w:p>
    <w:p w14:paraId="3731C4E0" w14:textId="77777777" w:rsidR="003E038D" w:rsidRPr="00F37522" w:rsidRDefault="003E038D" w:rsidP="003E038D">
      <w:pPr>
        <w:ind w:firstLine="119"/>
        <w:jc w:val="both"/>
        <w:rPr>
          <w:sz w:val="24"/>
          <w:szCs w:val="24"/>
        </w:rPr>
      </w:pPr>
    </w:p>
    <w:p w14:paraId="03611DC6" w14:textId="77777777" w:rsidR="00F170C7" w:rsidRDefault="003E038D" w:rsidP="00146A1B">
      <w:pPr>
        <w:tabs>
          <w:tab w:val="left" w:pos="180"/>
        </w:tabs>
        <w:jc w:val="both"/>
        <w:rPr>
          <w:sz w:val="24"/>
          <w:szCs w:val="24"/>
        </w:rPr>
      </w:pPr>
      <w:r w:rsidRPr="00F37522">
        <w:rPr>
          <w:sz w:val="24"/>
          <w:szCs w:val="24"/>
        </w:rPr>
        <w:t xml:space="preserve">Ms. Newsom stated she was looking at </w:t>
      </w:r>
      <w:r w:rsidR="00F53A35">
        <w:rPr>
          <w:sz w:val="24"/>
          <w:szCs w:val="24"/>
        </w:rPr>
        <w:t>their</w:t>
      </w:r>
      <w:r w:rsidRPr="00F37522">
        <w:rPr>
          <w:sz w:val="24"/>
          <w:szCs w:val="24"/>
        </w:rPr>
        <w:t xml:space="preserve"> proposal and noticed that part of what </w:t>
      </w:r>
      <w:r w:rsidR="00A33282">
        <w:rPr>
          <w:sz w:val="24"/>
          <w:szCs w:val="24"/>
        </w:rPr>
        <w:t>G</w:t>
      </w:r>
      <w:r w:rsidRPr="00F37522">
        <w:rPr>
          <w:sz w:val="24"/>
          <w:szCs w:val="24"/>
        </w:rPr>
        <w:t xml:space="preserve">lobal </w:t>
      </w:r>
      <w:r w:rsidR="00A33282">
        <w:rPr>
          <w:sz w:val="24"/>
          <w:szCs w:val="24"/>
        </w:rPr>
        <w:t>P</w:t>
      </w:r>
      <w:r w:rsidRPr="00F37522">
        <w:rPr>
          <w:sz w:val="24"/>
          <w:szCs w:val="24"/>
        </w:rPr>
        <w:t xml:space="preserve">ower </w:t>
      </w:r>
      <w:r w:rsidR="00A33282">
        <w:rPr>
          <w:sz w:val="24"/>
          <w:szCs w:val="24"/>
        </w:rPr>
        <w:t>G</w:t>
      </w:r>
      <w:r w:rsidRPr="00F37522">
        <w:rPr>
          <w:sz w:val="24"/>
          <w:szCs w:val="24"/>
        </w:rPr>
        <w:t xml:space="preserve">roup does is connected to providing a reliable source of emergency power through generators, </w:t>
      </w:r>
      <w:r w:rsidR="00B9324F">
        <w:rPr>
          <w:sz w:val="24"/>
          <w:szCs w:val="24"/>
        </w:rPr>
        <w:t xml:space="preserve">but </w:t>
      </w:r>
      <w:r w:rsidR="00132D3B">
        <w:rPr>
          <w:sz w:val="24"/>
          <w:szCs w:val="24"/>
        </w:rPr>
        <w:t xml:space="preserve">the </w:t>
      </w:r>
      <w:r w:rsidRPr="00F37522">
        <w:rPr>
          <w:sz w:val="24"/>
          <w:szCs w:val="24"/>
        </w:rPr>
        <w:t xml:space="preserve">occupation </w:t>
      </w:r>
      <w:r w:rsidR="007054DF" w:rsidRPr="00F37522">
        <w:rPr>
          <w:sz w:val="24"/>
          <w:szCs w:val="24"/>
        </w:rPr>
        <w:t>titles listed</w:t>
      </w:r>
      <w:r w:rsidR="00DF4A91">
        <w:rPr>
          <w:sz w:val="24"/>
          <w:szCs w:val="24"/>
        </w:rPr>
        <w:t xml:space="preserve"> in the proposal are </w:t>
      </w:r>
      <w:r w:rsidRPr="00F37522">
        <w:rPr>
          <w:sz w:val="24"/>
          <w:szCs w:val="24"/>
        </w:rPr>
        <w:t xml:space="preserve">maintenance staff and repair staff. </w:t>
      </w:r>
      <w:r w:rsidR="00A725BD">
        <w:rPr>
          <w:sz w:val="24"/>
          <w:szCs w:val="24"/>
        </w:rPr>
        <w:t>Ms. Newsom asked</w:t>
      </w:r>
    </w:p>
    <w:p w14:paraId="3DBFCC6C" w14:textId="77777777" w:rsidR="00F170C7" w:rsidRDefault="00F170C7" w:rsidP="00146A1B">
      <w:pPr>
        <w:tabs>
          <w:tab w:val="left" w:pos="180"/>
        </w:tabs>
        <w:jc w:val="both"/>
        <w:rPr>
          <w:sz w:val="24"/>
          <w:szCs w:val="24"/>
        </w:rPr>
      </w:pPr>
    </w:p>
    <w:p w14:paraId="0B5AA703" w14:textId="02122707" w:rsidR="003E038D" w:rsidRPr="00F37522" w:rsidRDefault="003E038D" w:rsidP="00146A1B">
      <w:pPr>
        <w:tabs>
          <w:tab w:val="left" w:pos="180"/>
        </w:tabs>
        <w:jc w:val="both"/>
        <w:rPr>
          <w:sz w:val="24"/>
          <w:szCs w:val="24"/>
        </w:rPr>
      </w:pPr>
      <w:r w:rsidRPr="00F37522">
        <w:rPr>
          <w:sz w:val="24"/>
          <w:szCs w:val="24"/>
        </w:rPr>
        <w:lastRenderedPageBreak/>
        <w:t>if th</w:t>
      </w:r>
      <w:r w:rsidR="00A725BD">
        <w:rPr>
          <w:sz w:val="24"/>
          <w:szCs w:val="24"/>
        </w:rPr>
        <w:t>o</w:t>
      </w:r>
      <w:r w:rsidRPr="00F37522">
        <w:rPr>
          <w:sz w:val="24"/>
          <w:szCs w:val="24"/>
        </w:rPr>
        <w:t>se are electricians</w:t>
      </w:r>
      <w:r w:rsidR="00A725BD">
        <w:rPr>
          <w:sz w:val="24"/>
          <w:szCs w:val="24"/>
        </w:rPr>
        <w:t>,</w:t>
      </w:r>
      <w:r w:rsidRPr="00F37522">
        <w:rPr>
          <w:sz w:val="24"/>
          <w:szCs w:val="24"/>
        </w:rPr>
        <w:t xml:space="preserve"> because</w:t>
      </w:r>
      <w:r w:rsidR="00E94FD9">
        <w:rPr>
          <w:sz w:val="24"/>
          <w:szCs w:val="24"/>
        </w:rPr>
        <w:t xml:space="preserve"> Global Power Group has</w:t>
      </w:r>
      <w:r w:rsidRPr="00F37522">
        <w:rPr>
          <w:sz w:val="24"/>
          <w:szCs w:val="24"/>
        </w:rPr>
        <w:t xml:space="preserve"> a C10 license </w:t>
      </w:r>
      <w:r w:rsidR="00E94FD9">
        <w:rPr>
          <w:sz w:val="24"/>
          <w:szCs w:val="24"/>
        </w:rPr>
        <w:t xml:space="preserve">and </w:t>
      </w:r>
      <w:r w:rsidR="00526279">
        <w:rPr>
          <w:sz w:val="24"/>
          <w:szCs w:val="24"/>
        </w:rPr>
        <w:t>is</w:t>
      </w:r>
      <w:r w:rsidRPr="00F37522">
        <w:rPr>
          <w:sz w:val="24"/>
          <w:szCs w:val="24"/>
        </w:rPr>
        <w:t xml:space="preserve"> supposed to be employing California state</w:t>
      </w:r>
      <w:r w:rsidR="002C734F">
        <w:rPr>
          <w:sz w:val="24"/>
          <w:szCs w:val="24"/>
        </w:rPr>
        <w:t>-</w:t>
      </w:r>
      <w:r w:rsidRPr="00F37522">
        <w:rPr>
          <w:sz w:val="24"/>
          <w:szCs w:val="24"/>
        </w:rPr>
        <w:t>certified electricians to provide this emergency power</w:t>
      </w:r>
      <w:r w:rsidR="006357A0">
        <w:rPr>
          <w:sz w:val="24"/>
          <w:szCs w:val="24"/>
        </w:rPr>
        <w:t>.</w:t>
      </w:r>
      <w:r w:rsidRPr="00F37522">
        <w:rPr>
          <w:sz w:val="24"/>
          <w:szCs w:val="24"/>
        </w:rPr>
        <w:t xml:space="preserve"> </w:t>
      </w:r>
      <w:r w:rsidR="00245AA2">
        <w:rPr>
          <w:sz w:val="24"/>
          <w:szCs w:val="24"/>
        </w:rPr>
        <w:t xml:space="preserve">Ms. Newsom also asked if they are </w:t>
      </w:r>
      <w:r w:rsidRPr="00F37522">
        <w:rPr>
          <w:sz w:val="24"/>
          <w:szCs w:val="24"/>
        </w:rPr>
        <w:t>using apprenticeship</w:t>
      </w:r>
      <w:r w:rsidR="00245AA2">
        <w:rPr>
          <w:sz w:val="24"/>
          <w:szCs w:val="24"/>
        </w:rPr>
        <w:t>s</w:t>
      </w:r>
      <w:r w:rsidRPr="00F37522">
        <w:rPr>
          <w:sz w:val="24"/>
          <w:szCs w:val="24"/>
        </w:rPr>
        <w:t xml:space="preserve"> to train </w:t>
      </w:r>
      <w:r w:rsidR="00245AA2">
        <w:rPr>
          <w:sz w:val="24"/>
          <w:szCs w:val="24"/>
        </w:rPr>
        <w:t>their</w:t>
      </w:r>
      <w:r w:rsidRPr="00F37522">
        <w:rPr>
          <w:sz w:val="24"/>
          <w:szCs w:val="24"/>
        </w:rPr>
        <w:t xml:space="preserve"> electricians on staff.</w:t>
      </w:r>
    </w:p>
    <w:p w14:paraId="2FC5C534" w14:textId="77777777" w:rsidR="003E038D" w:rsidRPr="00F37522" w:rsidRDefault="003E038D" w:rsidP="003E038D">
      <w:pPr>
        <w:jc w:val="both"/>
        <w:rPr>
          <w:sz w:val="24"/>
          <w:szCs w:val="24"/>
        </w:rPr>
      </w:pPr>
    </w:p>
    <w:p w14:paraId="512B2EB0" w14:textId="10E29F63" w:rsidR="003E038D" w:rsidRPr="00F37522" w:rsidRDefault="003E038D" w:rsidP="003E038D">
      <w:pPr>
        <w:jc w:val="both"/>
        <w:rPr>
          <w:sz w:val="24"/>
          <w:szCs w:val="24"/>
        </w:rPr>
      </w:pPr>
      <w:r w:rsidRPr="00F37522">
        <w:rPr>
          <w:sz w:val="24"/>
          <w:szCs w:val="24"/>
        </w:rPr>
        <w:t>Mr. Ceballos shared that they do not use state funds that are aimed for electrical apprentices for the general technician group</w:t>
      </w:r>
      <w:r w:rsidR="00EC3954">
        <w:rPr>
          <w:sz w:val="24"/>
          <w:szCs w:val="24"/>
        </w:rPr>
        <w:t>.</w:t>
      </w:r>
      <w:r w:rsidRPr="00F37522">
        <w:rPr>
          <w:sz w:val="24"/>
          <w:szCs w:val="24"/>
        </w:rPr>
        <w:t xml:space="preserve"> </w:t>
      </w:r>
      <w:r w:rsidR="008E1B45">
        <w:rPr>
          <w:sz w:val="24"/>
          <w:szCs w:val="24"/>
        </w:rPr>
        <w:t xml:space="preserve">Mr. Ceballos stated that they do have </w:t>
      </w:r>
      <w:r w:rsidRPr="00F37522">
        <w:rPr>
          <w:sz w:val="24"/>
          <w:szCs w:val="24"/>
        </w:rPr>
        <w:t xml:space="preserve">apprentices that </w:t>
      </w:r>
      <w:r w:rsidR="00B174DA">
        <w:rPr>
          <w:sz w:val="24"/>
          <w:szCs w:val="24"/>
        </w:rPr>
        <w:t>they</w:t>
      </w:r>
      <w:r w:rsidRPr="00F37522">
        <w:rPr>
          <w:sz w:val="24"/>
          <w:szCs w:val="24"/>
        </w:rPr>
        <w:t xml:space="preserve"> contract for certified appraisal apprenticeship programs, and the electricians do not in any way participate in the maintenance of generator related equipment. The skill sets required to work in that area involve diesel mechanics, diesel engine mechanics, mechanical skill sets</w:t>
      </w:r>
      <w:r w:rsidR="008C69E2">
        <w:rPr>
          <w:sz w:val="24"/>
          <w:szCs w:val="24"/>
        </w:rPr>
        <w:t>,</w:t>
      </w:r>
      <w:r w:rsidRPr="00F37522">
        <w:rPr>
          <w:sz w:val="24"/>
          <w:szCs w:val="24"/>
        </w:rPr>
        <w:t xml:space="preserve"> as well </w:t>
      </w:r>
      <w:r w:rsidR="008C69E2">
        <w:rPr>
          <w:sz w:val="24"/>
          <w:szCs w:val="24"/>
        </w:rPr>
        <w:t xml:space="preserve">as knowledge of </w:t>
      </w:r>
      <w:r w:rsidRPr="00F37522">
        <w:rPr>
          <w:sz w:val="24"/>
          <w:szCs w:val="24"/>
        </w:rPr>
        <w:t>electrical theory. The systems are prepackaged by the manufacturers so it's much like a vehicle where, after it's been put in place, maintenance needs to be provided to them from repairing engines, tuning up engines</w:t>
      </w:r>
      <w:r w:rsidR="00213ECE">
        <w:rPr>
          <w:sz w:val="24"/>
          <w:szCs w:val="24"/>
        </w:rPr>
        <w:t>,</w:t>
      </w:r>
      <w:r w:rsidRPr="00F37522">
        <w:rPr>
          <w:sz w:val="24"/>
          <w:szCs w:val="24"/>
        </w:rPr>
        <w:t xml:space="preserve"> and whatnot</w:t>
      </w:r>
      <w:r w:rsidR="00213ECE">
        <w:rPr>
          <w:sz w:val="24"/>
          <w:szCs w:val="24"/>
        </w:rPr>
        <w:t>;</w:t>
      </w:r>
      <w:r w:rsidRPr="00F37522">
        <w:rPr>
          <w:sz w:val="24"/>
          <w:szCs w:val="24"/>
        </w:rPr>
        <w:t xml:space="preserve"> so unfortunately there's not any programs out there that can assist us in developing new employees or folks that might have a skill sets in engine mechanics and teach them the control side of the electrical theory. We do not use any apprenticeship programs, we have a whole construction group that actually does the installation of these new applications when construction is needed, and they’re the license electricians and are the ones that deal with the installation of the new electrical systems.  </w:t>
      </w:r>
    </w:p>
    <w:p w14:paraId="00AAE4C4" w14:textId="77777777" w:rsidR="003E038D" w:rsidRPr="00F37522" w:rsidRDefault="003E038D" w:rsidP="003E038D">
      <w:pPr>
        <w:jc w:val="both"/>
        <w:rPr>
          <w:sz w:val="24"/>
          <w:szCs w:val="24"/>
        </w:rPr>
      </w:pPr>
    </w:p>
    <w:p w14:paraId="3716E9FA" w14:textId="633DE043" w:rsidR="003E038D" w:rsidRPr="00F37522" w:rsidRDefault="003E038D" w:rsidP="003E038D">
      <w:pPr>
        <w:jc w:val="both"/>
        <w:rPr>
          <w:sz w:val="24"/>
          <w:szCs w:val="24"/>
        </w:rPr>
      </w:pPr>
      <w:r w:rsidRPr="00F37522">
        <w:rPr>
          <w:sz w:val="24"/>
          <w:szCs w:val="24"/>
        </w:rPr>
        <w:t xml:space="preserve">Ms. Newsom </w:t>
      </w:r>
      <w:r w:rsidR="00340720">
        <w:rPr>
          <w:sz w:val="24"/>
          <w:szCs w:val="24"/>
        </w:rPr>
        <w:t xml:space="preserve">stated she was </w:t>
      </w:r>
      <w:r w:rsidRPr="00F37522">
        <w:rPr>
          <w:sz w:val="24"/>
          <w:szCs w:val="24"/>
        </w:rPr>
        <w:t xml:space="preserve">glad to hear that and that </w:t>
      </w:r>
      <w:r w:rsidR="002B4F45">
        <w:rPr>
          <w:sz w:val="24"/>
          <w:szCs w:val="24"/>
        </w:rPr>
        <w:t>they</w:t>
      </w:r>
      <w:r w:rsidRPr="00F37522">
        <w:rPr>
          <w:sz w:val="24"/>
          <w:szCs w:val="24"/>
        </w:rPr>
        <w:t xml:space="preserve"> are using apprenticeship for those electricians on </w:t>
      </w:r>
      <w:r w:rsidR="00462FEA">
        <w:rPr>
          <w:sz w:val="24"/>
          <w:szCs w:val="24"/>
        </w:rPr>
        <w:t xml:space="preserve">their </w:t>
      </w:r>
      <w:r w:rsidRPr="00F37522">
        <w:rPr>
          <w:sz w:val="24"/>
          <w:szCs w:val="24"/>
        </w:rPr>
        <w:t>staff.</w:t>
      </w:r>
    </w:p>
    <w:p w14:paraId="051AED33" w14:textId="77777777" w:rsidR="003E038D" w:rsidRPr="00F37522" w:rsidRDefault="003E038D" w:rsidP="003E038D">
      <w:pPr>
        <w:jc w:val="both"/>
        <w:rPr>
          <w:sz w:val="28"/>
          <w:szCs w:val="28"/>
        </w:rPr>
      </w:pPr>
    </w:p>
    <w:p w14:paraId="750A6024" w14:textId="7A56C63D" w:rsidR="003E038D" w:rsidRPr="00F37522" w:rsidRDefault="003E038D" w:rsidP="003E038D">
      <w:pPr>
        <w:pStyle w:val="BodyText"/>
        <w:ind w:right="-50"/>
        <w:jc w:val="both"/>
        <w:rPr>
          <w:szCs w:val="28"/>
        </w:rPr>
      </w:pPr>
      <w:r w:rsidRPr="00F37522">
        <w:rPr>
          <w:szCs w:val="28"/>
        </w:rPr>
        <w:t xml:space="preserve">Ms. Torres </w:t>
      </w:r>
      <w:r w:rsidR="007213D4">
        <w:rPr>
          <w:szCs w:val="28"/>
        </w:rPr>
        <w:t xml:space="preserve">clarified that </w:t>
      </w:r>
      <w:r w:rsidRPr="00F37522">
        <w:rPr>
          <w:szCs w:val="28"/>
        </w:rPr>
        <w:t xml:space="preserve">on page </w:t>
      </w:r>
      <w:r w:rsidR="00103FDF">
        <w:rPr>
          <w:szCs w:val="28"/>
        </w:rPr>
        <w:t>2</w:t>
      </w:r>
      <w:r w:rsidRPr="00F37522">
        <w:rPr>
          <w:szCs w:val="28"/>
        </w:rPr>
        <w:t xml:space="preserve"> of </w:t>
      </w:r>
      <w:r w:rsidR="00103FDF">
        <w:rPr>
          <w:szCs w:val="28"/>
        </w:rPr>
        <w:t>4</w:t>
      </w:r>
      <w:r w:rsidRPr="00F37522">
        <w:rPr>
          <w:szCs w:val="28"/>
        </w:rPr>
        <w:t xml:space="preserve"> the weighted average is showing as 660</w:t>
      </w:r>
      <w:r w:rsidR="00103FDF">
        <w:rPr>
          <w:szCs w:val="28"/>
        </w:rPr>
        <w:t>,</w:t>
      </w:r>
      <w:r w:rsidRPr="00F37522">
        <w:rPr>
          <w:szCs w:val="28"/>
        </w:rPr>
        <w:t xml:space="preserve"> obviously that's incorrect and the weighted average is actually 60 hours per trainee.</w:t>
      </w:r>
    </w:p>
    <w:p w14:paraId="2A174223" w14:textId="77777777" w:rsidR="005454C2" w:rsidRPr="00F37522" w:rsidRDefault="00F47765" w:rsidP="003E038D">
      <w:pPr>
        <w:pStyle w:val="BodyText"/>
        <w:ind w:right="-50"/>
        <w:jc w:val="both"/>
        <w:rPr>
          <w:szCs w:val="28"/>
        </w:rPr>
      </w:pPr>
      <w:r w:rsidRPr="00F37522">
        <w:rPr>
          <w:szCs w:val="28"/>
        </w:rPr>
        <w:t xml:space="preserve">. </w:t>
      </w:r>
    </w:p>
    <w:p w14:paraId="5950F255" w14:textId="77777777" w:rsidR="000D2D57" w:rsidRPr="00F37522" w:rsidRDefault="00AB6CFB" w:rsidP="008F3A52">
      <w:pPr>
        <w:pStyle w:val="BodyText"/>
        <w:spacing w:before="79" w:line="444" w:lineRule="auto"/>
        <w:ind w:left="119" w:right="3040"/>
        <w:jc w:val="both"/>
      </w:pPr>
      <w:r w:rsidRPr="00F37522">
        <w:t>Acting Chairperson Roberts asked if the Panel had any questions. Hearing none, Acting Chairperson Roberts asked for a motion</w:t>
      </w:r>
      <w:r w:rsidR="00C26D08" w:rsidRPr="00F37522">
        <w:t>.</w:t>
      </w:r>
    </w:p>
    <w:p w14:paraId="116D9ADF" w14:textId="26F5130B" w:rsidR="000D2D57" w:rsidRPr="00F37522" w:rsidRDefault="00C26D08">
      <w:pPr>
        <w:pStyle w:val="BodyText"/>
        <w:spacing w:before="6"/>
        <w:ind w:left="2999" w:right="468" w:hanging="1440"/>
        <w:jc w:val="both"/>
      </w:pPr>
      <w:bookmarkStart w:id="62" w:name="ACTION:__Mr._Smiles_moved_and_Ms._Bell_s"/>
      <w:bookmarkEnd w:id="62"/>
      <w:r w:rsidRPr="00F37522">
        <w:t xml:space="preserve">ACTION:  </w:t>
      </w:r>
      <w:r w:rsidR="00BB06B8" w:rsidRPr="00F37522">
        <w:tab/>
      </w:r>
      <w:sdt>
        <w:sdtPr>
          <w:id w:val="1594197839"/>
          <w:placeholder>
            <w:docPart w:val="929051133E7E4BD38F23866ED84C3B61"/>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3E038D" w:rsidRPr="00F37522">
            <w:t>Mr. Smiles</w:t>
          </w:r>
        </w:sdtContent>
      </w:sdt>
      <w:r w:rsidR="00DD5118" w:rsidRPr="00F37522">
        <w:t xml:space="preserve"> </w:t>
      </w:r>
      <w:r w:rsidR="00BB06B8" w:rsidRPr="00F37522">
        <w:t>moved and</w:t>
      </w:r>
      <w:r w:rsidR="00DD5118" w:rsidRPr="00F37522">
        <w:t xml:space="preserve"> </w:t>
      </w:r>
      <w:sdt>
        <w:sdtPr>
          <w:id w:val="-1656139001"/>
          <w:placeholder>
            <w:docPart w:val="4B5A2B1C7CE04F02A302A5E88EEA0AA4"/>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3E038D" w:rsidRPr="00F37522">
            <w:t>Ms. Newsom</w:t>
          </w:r>
        </w:sdtContent>
      </w:sdt>
      <w:r w:rsidR="00BB06B8" w:rsidRPr="00F37522">
        <w:t xml:space="preserve"> seconded approval of the proposal</w:t>
      </w:r>
      <w:r w:rsidR="002D49D3" w:rsidRPr="00F37522">
        <w:t xml:space="preserve"> submitted by Global Power Group, Inc.</w:t>
      </w:r>
      <w:r w:rsidR="00BB06B8" w:rsidRPr="00F37522">
        <w:t xml:space="preserve"> in the amount of</w:t>
      </w:r>
      <w:r w:rsidR="003E038D" w:rsidRPr="00F37522">
        <w:t xml:space="preserve"> $138,000</w:t>
      </w:r>
      <w:r w:rsidR="00BB06B8" w:rsidRPr="00F37522">
        <w:t>. Acting Chairperson Roberts called for a vote, and all Panel Members present voted in the affirmative to approve the proposal as</w:t>
      </w:r>
      <w:r w:rsidR="00BB06B8" w:rsidRPr="00F37522">
        <w:rPr>
          <w:spacing w:val="-6"/>
        </w:rPr>
        <w:t xml:space="preserve"> </w:t>
      </w:r>
      <w:r w:rsidR="00BB06B8" w:rsidRPr="00F37522">
        <w:t>moved</w:t>
      </w:r>
      <w:r w:rsidRPr="00F37522">
        <w:t>.</w:t>
      </w:r>
    </w:p>
    <w:p w14:paraId="34DB1762" w14:textId="77777777" w:rsidR="000D2D57" w:rsidRPr="00F37522" w:rsidRDefault="000D2D57">
      <w:pPr>
        <w:pStyle w:val="BodyText"/>
        <w:spacing w:before="9"/>
      </w:pPr>
    </w:p>
    <w:p w14:paraId="541CD12F" w14:textId="77777777" w:rsidR="000D2D57" w:rsidRPr="00F37522" w:rsidRDefault="00C26D08">
      <w:pPr>
        <w:pStyle w:val="BodyText"/>
        <w:ind w:left="2999"/>
      </w:pPr>
      <w:r w:rsidRPr="00F37522">
        <w:t xml:space="preserve">Motion carried, </w:t>
      </w:r>
      <w:sdt>
        <w:sdtPr>
          <w:alias w:val="votes"/>
          <w:tag w:val="votes"/>
          <w:id w:val="-32811481"/>
          <w:placeholder>
            <w:docPart w:val="060734AEF06941DAB39CFD171DAE1E43"/>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3E038D" w:rsidRPr="00F37522">
            <w:t>8</w:t>
          </w:r>
        </w:sdtContent>
      </w:sdt>
      <w:r w:rsidR="00085E36" w:rsidRPr="00F37522">
        <w:t xml:space="preserve"> </w:t>
      </w:r>
      <w:r w:rsidRPr="00F37522">
        <w:t>to 0.</w:t>
      </w:r>
    </w:p>
    <w:p w14:paraId="7091D5F5" w14:textId="77777777" w:rsidR="000D2D57" w:rsidRPr="00F37522" w:rsidRDefault="000D2D57">
      <w:pPr>
        <w:pStyle w:val="BodyText"/>
      </w:pPr>
    </w:p>
    <w:p w14:paraId="25CA08B3" w14:textId="77777777" w:rsidR="000D2D57" w:rsidRPr="00F37522" w:rsidRDefault="00C26D08">
      <w:pPr>
        <w:pStyle w:val="Heading1"/>
        <w:jc w:val="both"/>
      </w:pPr>
      <w:r w:rsidRPr="00F37522">
        <w:rPr>
          <w:u w:val="none"/>
        </w:rPr>
        <w:t>Tab No.</w:t>
      </w:r>
      <w:r w:rsidR="005454C2" w:rsidRPr="00F37522">
        <w:rPr>
          <w:u w:val="none"/>
        </w:rPr>
        <w:t xml:space="preserve"> 21:</w:t>
      </w:r>
      <w:r w:rsidRPr="00F37522">
        <w:rPr>
          <w:u w:val="none"/>
        </w:rPr>
        <w:t xml:space="preserve"> </w:t>
      </w:r>
      <w:r w:rsidR="005454C2" w:rsidRPr="00F37522">
        <w:t>Sundt Construction, Inc.</w:t>
      </w:r>
    </w:p>
    <w:p w14:paraId="52BC75B2" w14:textId="77777777" w:rsidR="00C12F94" w:rsidRPr="00F37522" w:rsidRDefault="00C12F94">
      <w:pPr>
        <w:pStyle w:val="Heading1"/>
        <w:jc w:val="both"/>
      </w:pPr>
    </w:p>
    <w:p w14:paraId="22FC101F" w14:textId="30094F66" w:rsidR="005454C2" w:rsidRPr="00F37522" w:rsidRDefault="009B1013" w:rsidP="003E038D">
      <w:pPr>
        <w:pStyle w:val="Heading1"/>
        <w:jc w:val="both"/>
        <w:rPr>
          <w:b w:val="0"/>
          <w:u w:val="none"/>
        </w:rPr>
      </w:pPr>
      <w:sdt>
        <w:sdtPr>
          <w:rPr>
            <w:b w:val="0"/>
            <w:u w:val="none"/>
          </w:rPr>
          <w:id w:val="-1595923084"/>
          <w:placeholder>
            <w:docPart w:val="7D2E2086A6CD4F10B5107A0C88F398EB"/>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A41B69" w:rsidRPr="00F37522">
            <w:rPr>
              <w:b w:val="0"/>
              <w:u w:val="none"/>
            </w:rPr>
            <w:t>Ms. Torres</w:t>
          </w:r>
        </w:sdtContent>
      </w:sdt>
      <w:r w:rsidR="00A41B69" w:rsidRPr="00F37522">
        <w:rPr>
          <w:b w:val="0"/>
          <w:u w:val="none"/>
        </w:rPr>
        <w:t xml:space="preserve"> </w:t>
      </w:r>
      <w:r w:rsidR="009139D3" w:rsidRPr="00F37522">
        <w:rPr>
          <w:b w:val="0"/>
          <w:u w:val="none"/>
        </w:rPr>
        <w:t>presented a proposal on behalf of</w:t>
      </w:r>
      <w:r w:rsidR="003E038D" w:rsidRPr="00F37522">
        <w:rPr>
          <w:u w:val="none"/>
        </w:rPr>
        <w:t xml:space="preserve"> </w:t>
      </w:r>
      <w:r w:rsidR="00E401ED" w:rsidRPr="00F37522">
        <w:rPr>
          <w:b w:val="0"/>
          <w:u w:val="none"/>
        </w:rPr>
        <w:t>Sundt Construction, Inc.</w:t>
      </w:r>
      <w:r w:rsidR="004336D8">
        <w:rPr>
          <w:b w:val="0"/>
          <w:u w:val="none"/>
        </w:rPr>
        <w:t>,</w:t>
      </w:r>
      <w:r w:rsidR="00A41B69" w:rsidRPr="00F37522">
        <w:rPr>
          <w:b w:val="0"/>
          <w:u w:val="none"/>
        </w:rPr>
        <w:t xml:space="preserve"> </w:t>
      </w:r>
      <w:r w:rsidR="00241D54">
        <w:rPr>
          <w:b w:val="0"/>
          <w:u w:val="none"/>
        </w:rPr>
        <w:t xml:space="preserve">to be </w:t>
      </w:r>
      <w:r w:rsidR="00A41B69" w:rsidRPr="00F37522">
        <w:rPr>
          <w:b w:val="0"/>
          <w:u w:val="none"/>
        </w:rPr>
        <w:t xml:space="preserve">funded under </w:t>
      </w:r>
      <w:r w:rsidR="004336D8">
        <w:rPr>
          <w:b w:val="0"/>
          <w:u w:val="none"/>
        </w:rPr>
        <w:t>the E</w:t>
      </w:r>
      <w:r w:rsidR="00A41B69" w:rsidRPr="00F37522">
        <w:rPr>
          <w:b w:val="0"/>
          <w:u w:val="none"/>
        </w:rPr>
        <w:t xml:space="preserve">xpansion </w:t>
      </w:r>
      <w:r w:rsidR="004336D8">
        <w:rPr>
          <w:b w:val="0"/>
          <w:u w:val="none"/>
        </w:rPr>
        <w:t>F</w:t>
      </w:r>
      <w:r w:rsidR="00A41B69" w:rsidRPr="00F37522">
        <w:rPr>
          <w:b w:val="0"/>
          <w:u w:val="none"/>
        </w:rPr>
        <w:t>unds</w:t>
      </w:r>
      <w:r w:rsidR="00241D54">
        <w:rPr>
          <w:b w:val="0"/>
          <w:u w:val="none"/>
        </w:rPr>
        <w:t>.</w:t>
      </w:r>
      <w:r w:rsidR="003E038D" w:rsidRPr="00F37522">
        <w:rPr>
          <w:b w:val="0"/>
          <w:u w:val="none"/>
        </w:rPr>
        <w:t xml:space="preserve"> T</w:t>
      </w:r>
      <w:r w:rsidR="00A41B69" w:rsidRPr="00F37522">
        <w:rPr>
          <w:b w:val="0"/>
          <w:u w:val="none"/>
        </w:rPr>
        <w:t xml:space="preserve">hey are a priority industry and a repeat contractor </w:t>
      </w:r>
      <w:r w:rsidR="009139D3" w:rsidRPr="00F37522">
        <w:rPr>
          <w:rFonts w:eastAsiaTheme="minorHAnsi"/>
          <w:b w:val="0"/>
          <w:u w:val="none"/>
          <w:lang w:bidi="ar-SA"/>
        </w:rPr>
        <w:t>requesting</w:t>
      </w:r>
      <w:r w:rsidR="00E401ED" w:rsidRPr="00F37522">
        <w:rPr>
          <w:b w:val="0"/>
          <w:u w:val="none"/>
        </w:rPr>
        <w:t xml:space="preserve"> </w:t>
      </w:r>
      <w:r w:rsidR="00E401ED" w:rsidRPr="00F37522">
        <w:rPr>
          <w:rFonts w:eastAsiaTheme="minorHAnsi"/>
          <w:b w:val="0"/>
          <w:u w:val="none"/>
          <w:lang w:bidi="ar-SA"/>
        </w:rPr>
        <w:t>$93,150</w:t>
      </w:r>
      <w:r w:rsidR="00A41B69" w:rsidRPr="00F37522">
        <w:rPr>
          <w:b w:val="0"/>
          <w:u w:val="none"/>
        </w:rPr>
        <w:t xml:space="preserve"> </w:t>
      </w:r>
      <w:r w:rsidR="00A41B69" w:rsidRPr="00F37522">
        <w:rPr>
          <w:rFonts w:eastAsiaTheme="minorHAnsi"/>
          <w:b w:val="0"/>
          <w:u w:val="none"/>
          <w:lang w:bidi="ar-SA"/>
        </w:rPr>
        <w:t xml:space="preserve">to train approximately 90 </w:t>
      </w:r>
      <w:proofErr w:type="spellStart"/>
      <w:r w:rsidR="00A41B69" w:rsidRPr="00F37522">
        <w:rPr>
          <w:rFonts w:eastAsiaTheme="minorHAnsi"/>
          <w:b w:val="0"/>
          <w:u w:val="none"/>
          <w:lang w:bidi="ar-SA"/>
        </w:rPr>
        <w:t>retrainee</w:t>
      </w:r>
      <w:proofErr w:type="spellEnd"/>
      <w:r w:rsidR="00A41B69" w:rsidRPr="00F37522">
        <w:rPr>
          <w:rFonts w:eastAsiaTheme="minorHAnsi"/>
          <w:b w:val="0"/>
          <w:u w:val="none"/>
          <w:lang w:bidi="ar-SA"/>
        </w:rPr>
        <w:t xml:space="preserve"> incumbent workers. The occupations range from estimation build construction staff, engineering staff, support staff and superintendent and frontline managers. While the company doesn't have a formal targeted veteran program</w:t>
      </w:r>
      <w:r w:rsidR="00213017">
        <w:rPr>
          <w:rFonts w:eastAsiaTheme="minorHAnsi"/>
          <w:b w:val="0"/>
          <w:u w:val="none"/>
          <w:lang w:bidi="ar-SA"/>
        </w:rPr>
        <w:t>,</w:t>
      </w:r>
      <w:r w:rsidR="00A41B69" w:rsidRPr="00F37522">
        <w:rPr>
          <w:rFonts w:eastAsiaTheme="minorHAnsi"/>
          <w:b w:val="0"/>
          <w:u w:val="none"/>
          <w:lang w:bidi="ar-SA"/>
        </w:rPr>
        <w:t xml:space="preserve"> Sundt does encourage veterans to apply for jobs. Further</w:t>
      </w:r>
      <w:r w:rsidR="006D0008">
        <w:rPr>
          <w:rFonts w:eastAsiaTheme="minorHAnsi"/>
          <w:b w:val="0"/>
          <w:u w:val="none"/>
          <w:lang w:bidi="ar-SA"/>
        </w:rPr>
        <w:t>,</w:t>
      </w:r>
      <w:r w:rsidR="00A41B69" w:rsidRPr="00F37522">
        <w:rPr>
          <w:rFonts w:eastAsiaTheme="minorHAnsi"/>
          <w:b w:val="0"/>
          <w:u w:val="none"/>
          <w:lang w:bidi="ar-SA"/>
        </w:rPr>
        <w:t xml:space="preserve"> veterans are given special consideration when they do apply.</w:t>
      </w:r>
    </w:p>
    <w:p w14:paraId="3B0342AA" w14:textId="77777777" w:rsidR="000D2D57" w:rsidRPr="00F37522" w:rsidRDefault="000D2D57" w:rsidP="003E038D">
      <w:pPr>
        <w:pStyle w:val="BodyText"/>
        <w:spacing w:before="9"/>
        <w:jc w:val="both"/>
        <w:rPr>
          <w:b/>
        </w:rPr>
      </w:pPr>
    </w:p>
    <w:p w14:paraId="07213F97" w14:textId="42DB3904" w:rsidR="00BB06B8" w:rsidRPr="00F37522" w:rsidRDefault="009B1013" w:rsidP="003E038D">
      <w:pPr>
        <w:pStyle w:val="BodyText"/>
        <w:ind w:left="119" w:right="473"/>
        <w:jc w:val="both"/>
      </w:pPr>
      <w:sdt>
        <w:sdtPr>
          <w:id w:val="-1996324273"/>
          <w:placeholder>
            <w:docPart w:val="BFF339B3920143D4B4A2116EDC9172F5"/>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3E038D" w:rsidRPr="00F37522">
            <w:t>Ms. Torres</w:t>
          </w:r>
        </w:sdtContent>
      </w:sdt>
      <w:r w:rsidR="00085E36" w:rsidRPr="00F37522">
        <w:t xml:space="preserve"> </w:t>
      </w:r>
      <w:r w:rsidR="003E038D" w:rsidRPr="00F37522">
        <w:t>stated</w:t>
      </w:r>
      <w:r w:rsidR="00BB06B8" w:rsidRPr="00F37522">
        <w:t xml:space="preserve"> </w:t>
      </w:r>
      <w:r w:rsidR="006D0008">
        <w:t xml:space="preserve">there are representatives </w:t>
      </w:r>
      <w:r w:rsidR="00BB06B8" w:rsidRPr="00F37522">
        <w:t xml:space="preserve">joining virtually to respond to questions the </w:t>
      </w:r>
      <w:r w:rsidR="006D0008">
        <w:t>P</w:t>
      </w:r>
      <w:r w:rsidR="00BB06B8" w:rsidRPr="00F37522">
        <w:t xml:space="preserve">anel </w:t>
      </w:r>
      <w:r w:rsidR="006D0008">
        <w:t>M</w:t>
      </w:r>
      <w:r w:rsidR="00BB06B8" w:rsidRPr="00F37522">
        <w:t xml:space="preserve">embers may have and introduced </w:t>
      </w:r>
      <w:r w:rsidR="00C12F94" w:rsidRPr="00F37522">
        <w:t>Jessica Beyer, Sundt Construction and Michelle Rychener, Training Funding Partners</w:t>
      </w:r>
      <w:r w:rsidR="003E038D" w:rsidRPr="00F37522">
        <w:t>.</w:t>
      </w:r>
    </w:p>
    <w:p w14:paraId="21913071" w14:textId="77777777" w:rsidR="003E038D" w:rsidRPr="00F37522" w:rsidRDefault="003E038D" w:rsidP="003E038D">
      <w:pPr>
        <w:pStyle w:val="BodyText"/>
        <w:ind w:left="119" w:right="473"/>
        <w:jc w:val="both"/>
      </w:pPr>
    </w:p>
    <w:p w14:paraId="59FC1573" w14:textId="60B10CFF" w:rsidR="003E038D" w:rsidRPr="00F37522" w:rsidRDefault="003E038D" w:rsidP="003E038D">
      <w:pPr>
        <w:ind w:left="119"/>
        <w:jc w:val="both"/>
        <w:rPr>
          <w:sz w:val="24"/>
          <w:szCs w:val="28"/>
        </w:rPr>
      </w:pPr>
      <w:r w:rsidRPr="00F37522">
        <w:rPr>
          <w:sz w:val="24"/>
          <w:szCs w:val="28"/>
        </w:rPr>
        <w:t>Ms.  Newsom share</w:t>
      </w:r>
      <w:r w:rsidR="008063B4">
        <w:rPr>
          <w:sz w:val="24"/>
          <w:szCs w:val="28"/>
        </w:rPr>
        <w:t>d</w:t>
      </w:r>
      <w:r w:rsidRPr="00F37522">
        <w:rPr>
          <w:sz w:val="24"/>
          <w:szCs w:val="28"/>
        </w:rPr>
        <w:t xml:space="preserve"> that </w:t>
      </w:r>
      <w:r w:rsidR="008063B4">
        <w:rPr>
          <w:sz w:val="24"/>
          <w:szCs w:val="28"/>
        </w:rPr>
        <w:t>she</w:t>
      </w:r>
      <w:r w:rsidRPr="00F37522">
        <w:rPr>
          <w:sz w:val="24"/>
          <w:szCs w:val="28"/>
        </w:rPr>
        <w:t xml:space="preserve"> did have some questions last month when </w:t>
      </w:r>
      <w:r w:rsidR="008063B4">
        <w:rPr>
          <w:sz w:val="24"/>
          <w:szCs w:val="28"/>
        </w:rPr>
        <w:t>Sundt</w:t>
      </w:r>
      <w:r w:rsidRPr="00F37522">
        <w:rPr>
          <w:sz w:val="24"/>
          <w:szCs w:val="28"/>
        </w:rPr>
        <w:t xml:space="preserve"> appeared under </w:t>
      </w:r>
      <w:r w:rsidR="008063B4">
        <w:rPr>
          <w:sz w:val="24"/>
          <w:szCs w:val="28"/>
        </w:rPr>
        <w:t>C</w:t>
      </w:r>
      <w:r w:rsidRPr="00F37522">
        <w:rPr>
          <w:sz w:val="24"/>
          <w:szCs w:val="28"/>
        </w:rPr>
        <w:t>onsent</w:t>
      </w:r>
      <w:r w:rsidR="009C77A7">
        <w:rPr>
          <w:sz w:val="24"/>
          <w:szCs w:val="28"/>
        </w:rPr>
        <w:t>,</w:t>
      </w:r>
      <w:r w:rsidRPr="00F37522">
        <w:rPr>
          <w:sz w:val="24"/>
          <w:szCs w:val="28"/>
        </w:rPr>
        <w:t xml:space="preserve"> </w:t>
      </w:r>
      <w:r w:rsidR="009C77A7">
        <w:rPr>
          <w:sz w:val="24"/>
          <w:szCs w:val="28"/>
        </w:rPr>
        <w:t>but S</w:t>
      </w:r>
      <w:r w:rsidRPr="00F37522">
        <w:rPr>
          <w:sz w:val="24"/>
          <w:szCs w:val="28"/>
        </w:rPr>
        <w:t xml:space="preserve">taff has since met with </w:t>
      </w:r>
      <w:r w:rsidR="009C77A7">
        <w:rPr>
          <w:sz w:val="24"/>
          <w:szCs w:val="28"/>
        </w:rPr>
        <w:t>her to</w:t>
      </w:r>
      <w:r w:rsidRPr="00F37522">
        <w:rPr>
          <w:sz w:val="24"/>
          <w:szCs w:val="28"/>
        </w:rPr>
        <w:t xml:space="preserve"> address </w:t>
      </w:r>
      <w:r w:rsidR="009C77A7">
        <w:rPr>
          <w:sz w:val="24"/>
          <w:szCs w:val="28"/>
        </w:rPr>
        <w:t>her</w:t>
      </w:r>
      <w:r w:rsidRPr="00F37522">
        <w:rPr>
          <w:sz w:val="24"/>
          <w:szCs w:val="28"/>
        </w:rPr>
        <w:t xml:space="preserve"> concerns and </w:t>
      </w:r>
      <w:r w:rsidR="00B93B43">
        <w:rPr>
          <w:sz w:val="24"/>
          <w:szCs w:val="28"/>
        </w:rPr>
        <w:t>she has</w:t>
      </w:r>
      <w:r w:rsidRPr="00F37522">
        <w:rPr>
          <w:sz w:val="24"/>
          <w:szCs w:val="28"/>
        </w:rPr>
        <w:t xml:space="preserve"> a lot more </w:t>
      </w:r>
      <w:r w:rsidRPr="00F37522">
        <w:rPr>
          <w:sz w:val="24"/>
          <w:szCs w:val="28"/>
        </w:rPr>
        <w:lastRenderedPageBreak/>
        <w:t>clarification now</w:t>
      </w:r>
      <w:r w:rsidR="00B93B43">
        <w:rPr>
          <w:sz w:val="24"/>
          <w:szCs w:val="28"/>
        </w:rPr>
        <w:t>.</w:t>
      </w:r>
    </w:p>
    <w:p w14:paraId="36CFB1AC" w14:textId="77777777" w:rsidR="00BB06B8" w:rsidRPr="00F37522" w:rsidRDefault="00BB06B8">
      <w:pPr>
        <w:pStyle w:val="BodyText"/>
        <w:spacing w:before="9"/>
        <w:rPr>
          <w:b/>
        </w:rPr>
      </w:pPr>
    </w:p>
    <w:p w14:paraId="58DFE59B" w14:textId="77777777" w:rsidR="000D2D57" w:rsidRPr="00F37522" w:rsidRDefault="00C26D08" w:rsidP="000D6225">
      <w:pPr>
        <w:pStyle w:val="BodyText"/>
        <w:spacing w:before="69" w:line="451" w:lineRule="auto"/>
        <w:ind w:left="119" w:right="2950"/>
        <w:jc w:val="both"/>
      </w:pPr>
      <w:r w:rsidRPr="00F37522">
        <w:t>Acting Chairperson Roberts asked if the Panel had any questions. Hearing none, Acting Chairperson Roberts asked for a motion.</w:t>
      </w:r>
    </w:p>
    <w:p w14:paraId="20784826" w14:textId="77777777" w:rsidR="00BB06B8" w:rsidRPr="00F37522" w:rsidRDefault="00C26D08" w:rsidP="00BB06B8">
      <w:pPr>
        <w:pStyle w:val="BodyText"/>
        <w:spacing w:before="184"/>
        <w:ind w:left="2999" w:right="469" w:hanging="1580"/>
        <w:jc w:val="both"/>
      </w:pPr>
      <w:bookmarkStart w:id="63" w:name="ACTION:_Ms._Newsom_moved_and_Ms._Hull_se"/>
      <w:bookmarkEnd w:id="63"/>
      <w:r w:rsidRPr="00F37522">
        <w:t xml:space="preserve">ACTION: </w:t>
      </w:r>
      <w:r w:rsidR="00BB06B8" w:rsidRPr="00F37522">
        <w:tab/>
      </w:r>
      <w:sdt>
        <w:sdtPr>
          <w:id w:val="1803580526"/>
          <w:placeholder>
            <w:docPart w:val="C9056F8446484DEE833154D884EB1A4C"/>
          </w:placeholder>
          <w:dropDownList>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3E038D" w:rsidRPr="00F37522">
            <w:t>Ms. Newsom</w:t>
          </w:r>
        </w:sdtContent>
      </w:sdt>
      <w:r w:rsidR="0051705D" w:rsidRPr="00F37522">
        <w:t xml:space="preserve"> </w:t>
      </w:r>
      <w:r w:rsidR="00BB06B8" w:rsidRPr="00F37522">
        <w:t xml:space="preserve">moved and </w:t>
      </w:r>
      <w:sdt>
        <w:sdtPr>
          <w:id w:val="-1092623760"/>
          <w:placeholder>
            <w:docPart w:val="B3AC7A0839794BDAAB2D5D93B8B16482"/>
          </w:placeholder>
          <w:dropDownList>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3E038D" w:rsidRPr="00F37522">
            <w:t>Ms. Bell</w:t>
          </w:r>
        </w:sdtContent>
      </w:sdt>
      <w:r w:rsidR="00DD5118" w:rsidRPr="00F37522">
        <w:t xml:space="preserve"> </w:t>
      </w:r>
      <w:r w:rsidR="00BB06B8" w:rsidRPr="00F37522">
        <w:t>seconded approval of the proposal</w:t>
      </w:r>
      <w:r w:rsidR="002D49D3" w:rsidRPr="00F37522">
        <w:t xml:space="preserve"> submitted by Sundt Construction, Inc</w:t>
      </w:r>
      <w:r w:rsidR="00CD1BF2" w:rsidRPr="00F37522">
        <w:t>.</w:t>
      </w:r>
      <w:r w:rsidR="00BB06B8" w:rsidRPr="00F37522">
        <w:t xml:space="preserve"> in the amount of</w:t>
      </w:r>
      <w:r w:rsidR="003E038D" w:rsidRPr="00F37522">
        <w:t xml:space="preserve"> $</w:t>
      </w:r>
      <w:proofErr w:type="gramStart"/>
      <w:r w:rsidR="003E038D" w:rsidRPr="00F37522">
        <w:t xml:space="preserve">93,150 </w:t>
      </w:r>
      <w:r w:rsidR="00BB06B8" w:rsidRPr="00F37522">
        <w:t>.</w:t>
      </w:r>
      <w:proofErr w:type="gramEnd"/>
      <w:r w:rsidR="00BB06B8" w:rsidRPr="00F37522">
        <w:t xml:space="preserve"> Acting Chairperson Roberts called for a vote, and all Panel Members present voted in the affirmative to approve the proposal as</w:t>
      </w:r>
      <w:r w:rsidR="00BB06B8" w:rsidRPr="00F37522">
        <w:rPr>
          <w:spacing w:val="-6"/>
        </w:rPr>
        <w:t xml:space="preserve"> </w:t>
      </w:r>
      <w:r w:rsidR="00BB06B8" w:rsidRPr="00F37522">
        <w:t>moved.</w:t>
      </w:r>
    </w:p>
    <w:p w14:paraId="2FAA7156" w14:textId="77777777" w:rsidR="000D2D57" w:rsidRPr="00F37522" w:rsidRDefault="000D2D57">
      <w:pPr>
        <w:pStyle w:val="BodyText"/>
        <w:spacing w:before="1"/>
      </w:pPr>
    </w:p>
    <w:p w14:paraId="38CACD74" w14:textId="77777777" w:rsidR="000D2D57" w:rsidRPr="00F37522" w:rsidRDefault="00C26D08">
      <w:pPr>
        <w:pStyle w:val="BodyText"/>
        <w:spacing w:before="1"/>
        <w:ind w:left="2999"/>
      </w:pPr>
      <w:r w:rsidRPr="00F37522">
        <w:t xml:space="preserve">Motion carried, </w:t>
      </w:r>
      <w:sdt>
        <w:sdtPr>
          <w:alias w:val="votes"/>
          <w:tag w:val="votes"/>
          <w:id w:val="-2036419759"/>
          <w:placeholder>
            <w:docPart w:val="D6FCB6C0EC80427DB04BB787760AC9C0"/>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3E038D" w:rsidRPr="00F37522">
            <w:t>8</w:t>
          </w:r>
        </w:sdtContent>
      </w:sdt>
      <w:r w:rsidR="0051705D" w:rsidRPr="00F37522">
        <w:t xml:space="preserve"> </w:t>
      </w:r>
      <w:r w:rsidRPr="00F37522">
        <w:t>to 0.</w:t>
      </w:r>
    </w:p>
    <w:p w14:paraId="5738B37B" w14:textId="77777777" w:rsidR="000D2D57" w:rsidRPr="00F37522" w:rsidRDefault="000D2D57">
      <w:pPr>
        <w:pStyle w:val="BodyText"/>
        <w:spacing w:before="11"/>
        <w:rPr>
          <w:sz w:val="23"/>
        </w:rPr>
      </w:pPr>
    </w:p>
    <w:p w14:paraId="354A5571" w14:textId="77777777" w:rsidR="000D2D57" w:rsidRPr="00F37522" w:rsidRDefault="00C26D08">
      <w:pPr>
        <w:pStyle w:val="Heading1"/>
        <w:jc w:val="both"/>
        <w:rPr>
          <w:sz w:val="22"/>
        </w:rPr>
      </w:pPr>
      <w:r w:rsidRPr="00F37522">
        <w:rPr>
          <w:u w:val="none"/>
        </w:rPr>
        <w:t xml:space="preserve">Tab No. </w:t>
      </w:r>
      <w:r w:rsidR="00161A50" w:rsidRPr="00F37522">
        <w:rPr>
          <w:u w:val="none"/>
        </w:rPr>
        <w:t xml:space="preserve">22: </w:t>
      </w:r>
      <w:r w:rsidR="00161A50" w:rsidRPr="00F37522">
        <w:rPr>
          <w:sz w:val="22"/>
        </w:rPr>
        <w:t>On-Time Air Conditioning &amp; Heating, LLC</w:t>
      </w:r>
    </w:p>
    <w:p w14:paraId="7FBCAF22" w14:textId="77777777" w:rsidR="0092220F" w:rsidRPr="00F37522" w:rsidRDefault="0092220F">
      <w:pPr>
        <w:pStyle w:val="Heading1"/>
        <w:jc w:val="both"/>
        <w:rPr>
          <w:b w:val="0"/>
          <w:sz w:val="22"/>
          <w:u w:val="none"/>
        </w:rPr>
      </w:pPr>
    </w:p>
    <w:p w14:paraId="46C0393C" w14:textId="7B7EF312" w:rsidR="00161A50" w:rsidRPr="00EA418D" w:rsidRDefault="009B1013" w:rsidP="00EA418D">
      <w:pPr>
        <w:pStyle w:val="Heading1"/>
        <w:ind w:left="90" w:right="400" w:firstLine="29"/>
        <w:jc w:val="both"/>
        <w:rPr>
          <w:b w:val="0"/>
          <w:u w:val="none"/>
        </w:rPr>
      </w:pPr>
      <w:sdt>
        <w:sdtPr>
          <w:rPr>
            <w:b w:val="0"/>
            <w:u w:val="none"/>
          </w:rPr>
          <w:id w:val="-477840693"/>
          <w:placeholder>
            <w:docPart w:val="71EED27FBFFC459A8D1B428AE25D2195"/>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3E038D" w:rsidRPr="00F37522">
            <w:rPr>
              <w:b w:val="0"/>
              <w:u w:val="none"/>
            </w:rPr>
            <w:t>Mr. Hoover</w:t>
          </w:r>
        </w:sdtContent>
      </w:sdt>
      <w:r w:rsidR="00161A50" w:rsidRPr="00F37522">
        <w:rPr>
          <w:b w:val="0"/>
          <w:u w:val="none"/>
        </w:rPr>
        <w:t xml:space="preserve"> </w:t>
      </w:r>
      <w:proofErr w:type="gramStart"/>
      <w:r w:rsidR="009139D3" w:rsidRPr="00F37522">
        <w:rPr>
          <w:b w:val="0"/>
          <w:u w:val="none"/>
        </w:rPr>
        <w:t>presented</w:t>
      </w:r>
      <w:proofErr w:type="gramEnd"/>
      <w:r w:rsidR="009139D3" w:rsidRPr="00F37522">
        <w:rPr>
          <w:b w:val="0"/>
          <w:u w:val="none"/>
        </w:rPr>
        <w:t xml:space="preserve"> a proposal on behalf of </w:t>
      </w:r>
      <w:r w:rsidR="00E401ED" w:rsidRPr="00F37522">
        <w:rPr>
          <w:b w:val="0"/>
          <w:u w:val="none"/>
        </w:rPr>
        <w:t xml:space="preserve">On-Time Air Conditioning &amp; Heating, </w:t>
      </w:r>
      <w:r w:rsidR="00C81F62" w:rsidRPr="00F37522">
        <w:rPr>
          <w:b w:val="0"/>
          <w:u w:val="none"/>
        </w:rPr>
        <w:t>LLC</w:t>
      </w:r>
      <w:r w:rsidR="00C81F62">
        <w:rPr>
          <w:b w:val="0"/>
          <w:u w:val="none"/>
        </w:rPr>
        <w:t>,</w:t>
      </w:r>
      <w:r w:rsidR="00C81F62" w:rsidRPr="00F37522">
        <w:rPr>
          <w:b w:val="0"/>
          <w:u w:val="none"/>
        </w:rPr>
        <w:t xml:space="preserve">  </w:t>
      </w:r>
      <w:r w:rsidR="009139D3" w:rsidRPr="00F37522">
        <w:rPr>
          <w:b w:val="0"/>
          <w:u w:val="none"/>
        </w:rPr>
        <w:t xml:space="preserve">                                                </w:t>
      </w:r>
      <w:r w:rsidR="003E038D" w:rsidRPr="00F37522">
        <w:rPr>
          <w:b w:val="0"/>
          <w:u w:val="none"/>
        </w:rPr>
        <w:t xml:space="preserve"> a priority industry</w:t>
      </w:r>
      <w:r w:rsidR="00DA7A22">
        <w:rPr>
          <w:b w:val="0"/>
          <w:u w:val="none"/>
        </w:rPr>
        <w:t>,</w:t>
      </w:r>
      <w:r w:rsidR="003E038D" w:rsidRPr="00F37522">
        <w:rPr>
          <w:b w:val="0"/>
          <w:u w:val="none"/>
        </w:rPr>
        <w:t xml:space="preserve"> repeat contractor request</w:t>
      </w:r>
      <w:r w:rsidR="00DA7A22">
        <w:rPr>
          <w:b w:val="0"/>
          <w:u w:val="none"/>
        </w:rPr>
        <w:t>ing</w:t>
      </w:r>
      <w:r w:rsidR="003E038D" w:rsidRPr="00F37522">
        <w:rPr>
          <w:b w:val="0"/>
          <w:u w:val="none"/>
        </w:rPr>
        <w:t xml:space="preserve"> </w:t>
      </w:r>
      <w:r w:rsidR="00DA7A22">
        <w:rPr>
          <w:b w:val="0"/>
          <w:u w:val="none"/>
        </w:rPr>
        <w:t>$400</w:t>
      </w:r>
      <w:r w:rsidR="001E4561">
        <w:rPr>
          <w:b w:val="0"/>
          <w:u w:val="none"/>
        </w:rPr>
        <w:t xml:space="preserve">,200 </w:t>
      </w:r>
      <w:r w:rsidR="003E038D" w:rsidRPr="00F37522">
        <w:rPr>
          <w:b w:val="0"/>
          <w:u w:val="none"/>
        </w:rPr>
        <w:t xml:space="preserve"> for an estimated number of 200 </w:t>
      </w:r>
      <w:proofErr w:type="spellStart"/>
      <w:r w:rsidR="000D34CC">
        <w:rPr>
          <w:b w:val="0"/>
          <w:u w:val="none"/>
        </w:rPr>
        <w:t>re</w:t>
      </w:r>
      <w:r w:rsidR="008A25EB">
        <w:rPr>
          <w:b w:val="0"/>
          <w:u w:val="none"/>
        </w:rPr>
        <w:t>trainees</w:t>
      </w:r>
      <w:proofErr w:type="spellEnd"/>
      <w:r w:rsidR="008A25EB">
        <w:rPr>
          <w:b w:val="0"/>
          <w:u w:val="none"/>
        </w:rPr>
        <w:t xml:space="preserve"> </w:t>
      </w:r>
      <w:r w:rsidR="00B21E00">
        <w:rPr>
          <w:b w:val="0"/>
          <w:u w:val="none"/>
        </w:rPr>
        <w:t xml:space="preserve">under </w:t>
      </w:r>
      <w:r w:rsidR="003E038D" w:rsidRPr="00F37522">
        <w:rPr>
          <w:b w:val="0"/>
          <w:u w:val="none"/>
        </w:rPr>
        <w:t xml:space="preserve">Job Number 1  and 32 </w:t>
      </w:r>
      <w:r w:rsidR="008210FA">
        <w:rPr>
          <w:b w:val="0"/>
          <w:u w:val="none"/>
        </w:rPr>
        <w:t xml:space="preserve">trainees </w:t>
      </w:r>
      <w:r w:rsidR="003E038D" w:rsidRPr="00F37522">
        <w:rPr>
          <w:b w:val="0"/>
          <w:u w:val="none"/>
        </w:rPr>
        <w:t xml:space="preserve">under Job Number </w:t>
      </w:r>
      <w:r w:rsidR="008210FA">
        <w:rPr>
          <w:b w:val="0"/>
          <w:u w:val="none"/>
        </w:rPr>
        <w:t>2</w:t>
      </w:r>
      <w:r w:rsidR="003E038D" w:rsidRPr="00F37522">
        <w:rPr>
          <w:b w:val="0"/>
          <w:u w:val="none"/>
        </w:rPr>
        <w:t xml:space="preserve">, Job Creation.  ETP training will be </w:t>
      </w:r>
      <w:r w:rsidR="00C81F62" w:rsidRPr="00F37522">
        <w:rPr>
          <w:b w:val="0"/>
          <w:u w:val="none"/>
        </w:rPr>
        <w:t>delivered across</w:t>
      </w:r>
      <w:r w:rsidR="003E038D" w:rsidRPr="00F37522">
        <w:rPr>
          <w:b w:val="0"/>
          <w:u w:val="none"/>
        </w:rPr>
        <w:t xml:space="preserve"> OTA</w:t>
      </w:r>
      <w:r w:rsidR="00806BF0">
        <w:rPr>
          <w:b w:val="0"/>
          <w:u w:val="none"/>
        </w:rPr>
        <w:t>’s</w:t>
      </w:r>
      <w:r w:rsidR="003E038D" w:rsidRPr="00F37522">
        <w:rPr>
          <w:b w:val="0"/>
          <w:u w:val="none"/>
        </w:rPr>
        <w:t xml:space="preserve"> five locations in Pleasanton, Martinez, Rocklin, San Jose</w:t>
      </w:r>
      <w:r w:rsidR="00806BF0">
        <w:rPr>
          <w:b w:val="0"/>
          <w:u w:val="none"/>
        </w:rPr>
        <w:t>,</w:t>
      </w:r>
      <w:r w:rsidR="003E038D" w:rsidRPr="00F37522">
        <w:rPr>
          <w:b w:val="0"/>
          <w:u w:val="none"/>
        </w:rPr>
        <w:t xml:space="preserve"> and Livermore. This is OTA</w:t>
      </w:r>
      <w:r w:rsidR="00806BF0">
        <w:rPr>
          <w:b w:val="0"/>
          <w:u w:val="none"/>
        </w:rPr>
        <w:t>’s</w:t>
      </w:r>
      <w:r w:rsidR="003E038D" w:rsidRPr="00F37522">
        <w:rPr>
          <w:b w:val="0"/>
          <w:u w:val="none"/>
        </w:rPr>
        <w:t xml:space="preserve"> third ETP project and third in the last five years</w:t>
      </w:r>
      <w:r w:rsidR="004077E4">
        <w:rPr>
          <w:b w:val="0"/>
          <w:u w:val="none"/>
        </w:rPr>
        <w:t>.</w:t>
      </w:r>
      <w:r w:rsidR="003E038D" w:rsidRPr="00F37522">
        <w:rPr>
          <w:b w:val="0"/>
          <w:u w:val="none"/>
        </w:rPr>
        <w:t xml:space="preserve"> </w:t>
      </w:r>
      <w:r w:rsidR="004077E4">
        <w:rPr>
          <w:b w:val="0"/>
          <w:u w:val="none"/>
        </w:rPr>
        <w:t>W</w:t>
      </w:r>
      <w:r w:rsidR="003E038D" w:rsidRPr="00F37522">
        <w:rPr>
          <w:b w:val="0"/>
          <w:u w:val="none"/>
        </w:rPr>
        <w:t xml:space="preserve">hile the </w:t>
      </w:r>
      <w:r w:rsidR="00CD492F">
        <w:rPr>
          <w:b w:val="0"/>
          <w:u w:val="none"/>
        </w:rPr>
        <w:t>c</w:t>
      </w:r>
      <w:r w:rsidR="003E038D" w:rsidRPr="00F37522">
        <w:rPr>
          <w:b w:val="0"/>
          <w:u w:val="none"/>
        </w:rPr>
        <w:t xml:space="preserve">ompany doesn’t have a formal targeted Veteran program, </w:t>
      </w:r>
      <w:r w:rsidR="000B0788">
        <w:rPr>
          <w:b w:val="0"/>
          <w:u w:val="none"/>
        </w:rPr>
        <w:t>it</w:t>
      </w:r>
      <w:r w:rsidR="00925356" w:rsidRPr="00F37522">
        <w:rPr>
          <w:b w:val="0"/>
          <w:u w:val="none"/>
        </w:rPr>
        <w:t xml:space="preserve"> </w:t>
      </w:r>
      <w:r w:rsidR="003E038D" w:rsidRPr="00F37522">
        <w:rPr>
          <w:b w:val="0"/>
          <w:u w:val="none"/>
        </w:rPr>
        <w:t>encourages veterans to apply. Further, Veterans are given special consideration when they</w:t>
      </w:r>
      <w:r w:rsidR="000B0788">
        <w:rPr>
          <w:b w:val="0"/>
          <w:u w:val="none"/>
        </w:rPr>
        <w:t xml:space="preserve"> do</w:t>
      </w:r>
      <w:r w:rsidR="003E038D" w:rsidRPr="00F37522">
        <w:rPr>
          <w:b w:val="0"/>
          <w:u w:val="none"/>
        </w:rPr>
        <w:t xml:space="preserve"> apply.</w:t>
      </w:r>
      <w:r w:rsidR="0092220F" w:rsidRPr="00F37522">
        <w:rPr>
          <w:b w:val="0"/>
          <w:u w:val="none"/>
        </w:rPr>
        <w:t xml:space="preserve"> </w:t>
      </w:r>
      <w:r w:rsidR="003E038D" w:rsidRPr="00F37522">
        <w:rPr>
          <w:b w:val="0"/>
          <w:u w:val="none"/>
        </w:rPr>
        <w:t xml:space="preserve">In this proposal OTA plans to hire 32 new employees under Job Number </w:t>
      </w:r>
      <w:r w:rsidR="00662023">
        <w:rPr>
          <w:b w:val="0"/>
          <w:u w:val="none"/>
        </w:rPr>
        <w:t>2</w:t>
      </w:r>
      <w:r w:rsidR="000C5261">
        <w:rPr>
          <w:b w:val="0"/>
          <w:u w:val="none"/>
        </w:rPr>
        <w:t>,</w:t>
      </w:r>
      <w:r w:rsidR="003E038D" w:rsidRPr="00F37522">
        <w:rPr>
          <w:b w:val="0"/>
          <w:u w:val="none"/>
        </w:rPr>
        <w:t xml:space="preserve"> due to business capacity of growth</w:t>
      </w:r>
      <w:r w:rsidR="000C5261">
        <w:rPr>
          <w:b w:val="0"/>
          <w:u w:val="none"/>
        </w:rPr>
        <w:t>.</w:t>
      </w:r>
      <w:r w:rsidR="003E038D" w:rsidRPr="00F37522">
        <w:rPr>
          <w:b w:val="0"/>
          <w:u w:val="none"/>
        </w:rPr>
        <w:t xml:space="preserve"> OTA reports it's moving from its old Concord location into a new and larger facility in Martinez.</w:t>
      </w:r>
    </w:p>
    <w:p w14:paraId="57609B3F" w14:textId="77777777" w:rsidR="000D2D57" w:rsidRPr="00F37522" w:rsidRDefault="000D2D57" w:rsidP="0092220F">
      <w:pPr>
        <w:pStyle w:val="BodyText"/>
        <w:ind w:left="90" w:right="400" w:firstLine="29"/>
        <w:jc w:val="both"/>
        <w:rPr>
          <w:b/>
        </w:rPr>
      </w:pPr>
    </w:p>
    <w:bookmarkStart w:id="64" w:name="Mr._Swier_stated_they_are_first_time_con"/>
    <w:bookmarkEnd w:id="64"/>
    <w:p w14:paraId="3030A1AB" w14:textId="589126B3" w:rsidR="00FD0582" w:rsidRPr="00F37522" w:rsidRDefault="009B1013" w:rsidP="0092220F">
      <w:pPr>
        <w:pStyle w:val="BodyText"/>
        <w:ind w:left="90" w:right="400" w:firstLine="29"/>
        <w:jc w:val="both"/>
      </w:pPr>
      <w:sdt>
        <w:sdtPr>
          <w:id w:val="2034296501"/>
          <w:placeholder>
            <w:docPart w:val="23ED14BD30BB4EF0AAF7CA01097438EC"/>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3E038D" w:rsidRPr="00F37522">
            <w:t>Mr. Hoover</w:t>
          </w:r>
        </w:sdtContent>
      </w:sdt>
      <w:r w:rsidR="00085E36" w:rsidRPr="00F37522">
        <w:t xml:space="preserve"> </w:t>
      </w:r>
      <w:proofErr w:type="gramStart"/>
      <w:r w:rsidR="00BB06B8" w:rsidRPr="00F37522">
        <w:t>stated</w:t>
      </w:r>
      <w:proofErr w:type="gramEnd"/>
      <w:r w:rsidR="00BB06B8" w:rsidRPr="00F37522">
        <w:t xml:space="preserve"> </w:t>
      </w:r>
      <w:r w:rsidR="00C32661">
        <w:t xml:space="preserve">there are representatives </w:t>
      </w:r>
      <w:r w:rsidR="00BB06B8" w:rsidRPr="00F37522">
        <w:t xml:space="preserve">joining virtually to respond to questions the </w:t>
      </w:r>
      <w:r w:rsidR="00C32661">
        <w:t>P</w:t>
      </w:r>
      <w:r w:rsidR="00BB06B8" w:rsidRPr="00F37522">
        <w:t xml:space="preserve">anel </w:t>
      </w:r>
      <w:r w:rsidR="00C32661">
        <w:t>M</w:t>
      </w:r>
      <w:r w:rsidR="00BB06B8" w:rsidRPr="00F37522">
        <w:t>embers may have and introduced</w:t>
      </w:r>
      <w:r w:rsidR="00BB06B8" w:rsidRPr="00F37522">
        <w:rPr>
          <w:spacing w:val="-16"/>
        </w:rPr>
        <w:t xml:space="preserve"> </w:t>
      </w:r>
      <w:r w:rsidR="00161A50" w:rsidRPr="00F37522">
        <w:t>Ed Kramer, Training Director</w:t>
      </w:r>
      <w:r w:rsidR="00E567B3">
        <w:t xml:space="preserve"> and</w:t>
      </w:r>
      <w:r w:rsidR="00161A50" w:rsidRPr="00F37522">
        <w:t xml:space="preserve"> Michelle Rychener</w:t>
      </w:r>
      <w:r w:rsidR="00C32661">
        <w:t>,</w:t>
      </w:r>
      <w:r w:rsidR="00C81F62">
        <w:t xml:space="preserve"> </w:t>
      </w:r>
      <w:r w:rsidR="00161A50" w:rsidRPr="00F37522">
        <w:t>V.P. Training Reimbursement Services, Training F</w:t>
      </w:r>
      <w:r w:rsidR="00E401ED" w:rsidRPr="00F37522">
        <w:t>unding Partners Subcontractor</w:t>
      </w:r>
      <w:r w:rsidR="00C12F94" w:rsidRPr="00F37522">
        <w:t>.</w:t>
      </w:r>
    </w:p>
    <w:p w14:paraId="54B6F888" w14:textId="77777777" w:rsidR="0092220F" w:rsidRPr="00F37522" w:rsidRDefault="0092220F" w:rsidP="0092220F">
      <w:pPr>
        <w:pStyle w:val="BodyText"/>
        <w:ind w:left="90" w:right="400" w:firstLine="29"/>
        <w:jc w:val="both"/>
      </w:pPr>
    </w:p>
    <w:p w14:paraId="0A696A54" w14:textId="29494030" w:rsidR="0092220F" w:rsidRPr="00F37522" w:rsidRDefault="0092220F" w:rsidP="0092220F">
      <w:pPr>
        <w:spacing w:before="120"/>
        <w:ind w:left="90" w:right="400" w:firstLine="29"/>
        <w:jc w:val="both"/>
        <w:rPr>
          <w:sz w:val="24"/>
          <w:szCs w:val="28"/>
        </w:rPr>
      </w:pPr>
      <w:r w:rsidRPr="00F37522">
        <w:rPr>
          <w:sz w:val="24"/>
          <w:szCs w:val="28"/>
        </w:rPr>
        <w:t xml:space="preserve">Ms. Newsom </w:t>
      </w:r>
      <w:r w:rsidR="00422EF6">
        <w:rPr>
          <w:sz w:val="24"/>
          <w:szCs w:val="28"/>
        </w:rPr>
        <w:t>noted that</w:t>
      </w:r>
      <w:r w:rsidR="007E05F3">
        <w:rPr>
          <w:sz w:val="24"/>
          <w:szCs w:val="28"/>
        </w:rPr>
        <w:t xml:space="preserve"> OTA is</w:t>
      </w:r>
      <w:r w:rsidRPr="00F37522">
        <w:rPr>
          <w:sz w:val="24"/>
          <w:szCs w:val="28"/>
        </w:rPr>
        <w:t xml:space="preserve"> a residential contractor doing residential construction</w:t>
      </w:r>
      <w:r w:rsidR="007E05F3">
        <w:rPr>
          <w:sz w:val="24"/>
          <w:szCs w:val="28"/>
        </w:rPr>
        <w:t xml:space="preserve"> and </w:t>
      </w:r>
      <w:r w:rsidR="00C81F62">
        <w:rPr>
          <w:sz w:val="24"/>
          <w:szCs w:val="28"/>
        </w:rPr>
        <w:t>asked if</w:t>
      </w:r>
      <w:r w:rsidR="007E05F3">
        <w:rPr>
          <w:sz w:val="24"/>
          <w:szCs w:val="28"/>
        </w:rPr>
        <w:t xml:space="preserve"> they have</w:t>
      </w:r>
      <w:r w:rsidRPr="00F37522">
        <w:rPr>
          <w:sz w:val="24"/>
          <w:szCs w:val="28"/>
        </w:rPr>
        <w:t xml:space="preserve"> looked into the opportunity of partnering with a nearby training institute that provides apprenticeship programs, </w:t>
      </w:r>
      <w:r w:rsidR="00055C64">
        <w:rPr>
          <w:sz w:val="24"/>
          <w:szCs w:val="28"/>
        </w:rPr>
        <w:t xml:space="preserve">because </w:t>
      </w:r>
      <w:r w:rsidRPr="00F37522">
        <w:rPr>
          <w:sz w:val="24"/>
          <w:szCs w:val="28"/>
        </w:rPr>
        <w:t>they do exist in the residential industry.</w:t>
      </w:r>
    </w:p>
    <w:p w14:paraId="0920C1BB" w14:textId="77777777" w:rsidR="0092220F" w:rsidRPr="00F37522" w:rsidRDefault="0092220F" w:rsidP="0092220F">
      <w:pPr>
        <w:pStyle w:val="BodyText"/>
        <w:ind w:left="90" w:right="400" w:firstLine="29"/>
        <w:jc w:val="both"/>
      </w:pPr>
    </w:p>
    <w:p w14:paraId="48B4D2AA" w14:textId="380132F4" w:rsidR="0092220F" w:rsidRPr="00F37522" w:rsidRDefault="0092220F" w:rsidP="0092220F">
      <w:pPr>
        <w:pStyle w:val="BodyText"/>
        <w:ind w:left="90" w:right="400" w:firstLine="29"/>
        <w:jc w:val="both"/>
      </w:pPr>
      <w:r w:rsidRPr="00F37522">
        <w:t xml:space="preserve">Mr. Kramer </w:t>
      </w:r>
      <w:r w:rsidR="00283E88">
        <w:t xml:space="preserve">explained that </w:t>
      </w:r>
      <w:r w:rsidRPr="00F37522">
        <w:t xml:space="preserve">the residential market </w:t>
      </w:r>
      <w:r w:rsidR="00DA7032">
        <w:t>they’re</w:t>
      </w:r>
      <w:r w:rsidRPr="00F37522">
        <w:t xml:space="preserve"> in vari</w:t>
      </w:r>
      <w:r w:rsidR="00DA7032">
        <w:t>es</w:t>
      </w:r>
      <w:r w:rsidRPr="00F37522">
        <w:t xml:space="preserve"> very differently than the commercial application. If </w:t>
      </w:r>
      <w:r w:rsidR="00C81F62">
        <w:t>they</w:t>
      </w:r>
      <w:r w:rsidR="00C81F62" w:rsidRPr="00F37522">
        <w:t xml:space="preserve"> were</w:t>
      </w:r>
      <w:r w:rsidRPr="00F37522">
        <w:t xml:space="preserve"> to hire anybody from the commercial market or bring on, </w:t>
      </w:r>
      <w:r w:rsidR="000D1CEB">
        <w:t>they</w:t>
      </w:r>
      <w:r w:rsidRPr="00F37522">
        <w:t>'d have to train them</w:t>
      </w:r>
      <w:r w:rsidR="005E6A70">
        <w:t xml:space="preserve"> totally differently</w:t>
      </w:r>
      <w:r w:rsidRPr="00F37522">
        <w:t>.  Voltages are different, equipment is different, controls are different, and it’s a totally different training we'd have to do.</w:t>
      </w:r>
    </w:p>
    <w:p w14:paraId="5C029248" w14:textId="77777777" w:rsidR="00BB06B8" w:rsidRPr="00F37522" w:rsidRDefault="00BB06B8" w:rsidP="00BB06B8">
      <w:pPr>
        <w:pStyle w:val="BodyText"/>
        <w:ind w:left="119" w:right="473"/>
        <w:jc w:val="both"/>
      </w:pPr>
    </w:p>
    <w:p w14:paraId="69B2BBC8" w14:textId="77777777" w:rsidR="000D2D57" w:rsidRPr="00F37522" w:rsidRDefault="00C26D08" w:rsidP="00C81F62">
      <w:pPr>
        <w:pStyle w:val="BodyText"/>
        <w:spacing w:line="480" w:lineRule="auto"/>
        <w:ind w:left="119" w:right="3310"/>
        <w:jc w:val="both"/>
      </w:pPr>
      <w:r w:rsidRPr="00F37522">
        <w:t>Acting Chairperson Roberts asked if the Panel had any questions. Hearing none, Acting Chairperson Roberts asked for a motion.</w:t>
      </w:r>
    </w:p>
    <w:p w14:paraId="08DAC984" w14:textId="77777777" w:rsidR="00BB06B8" w:rsidRPr="00F37522" w:rsidRDefault="00C26D08" w:rsidP="00BB06B8">
      <w:pPr>
        <w:pStyle w:val="BodyText"/>
        <w:spacing w:before="184"/>
        <w:ind w:left="2999" w:right="469" w:hanging="1580"/>
        <w:jc w:val="both"/>
      </w:pPr>
      <w:r w:rsidRPr="00F37522">
        <w:t xml:space="preserve">ACTION: </w:t>
      </w:r>
      <w:r w:rsidR="00FD0582" w:rsidRPr="00F37522">
        <w:tab/>
      </w:r>
      <w:sdt>
        <w:sdtPr>
          <w:id w:val="-1279875290"/>
          <w:placeholder>
            <w:docPart w:val="5F1529C341C24C79AF15C89D211D279D"/>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220F" w:rsidRPr="00F37522">
            <w:t>Mr. Smiles</w:t>
          </w:r>
        </w:sdtContent>
      </w:sdt>
      <w:r w:rsidR="00DD5118" w:rsidRPr="00F37522">
        <w:t xml:space="preserve"> </w:t>
      </w:r>
      <w:r w:rsidR="00BB06B8" w:rsidRPr="00F37522">
        <w:t xml:space="preserve">moved and </w:t>
      </w:r>
      <w:sdt>
        <w:sdtPr>
          <w:id w:val="924391869"/>
          <w:placeholder>
            <w:docPart w:val="CD96E1429366419A895A4EE6DC9A33F0"/>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220F" w:rsidRPr="00F37522">
            <w:t>Ms. Hull</w:t>
          </w:r>
        </w:sdtContent>
      </w:sdt>
      <w:r w:rsidR="00DD5118" w:rsidRPr="00F37522">
        <w:t xml:space="preserve"> </w:t>
      </w:r>
      <w:r w:rsidR="00BB06B8" w:rsidRPr="00F37522">
        <w:t>seconded approval of the proposal</w:t>
      </w:r>
      <w:r w:rsidR="002D49D3" w:rsidRPr="00F37522">
        <w:t xml:space="preserve"> submitted by</w:t>
      </w:r>
      <w:r w:rsidR="0092220F" w:rsidRPr="00F37522">
        <w:t xml:space="preserve"> On-Time Air Conditioning &amp; Heating, LLC</w:t>
      </w:r>
      <w:r w:rsidR="00BB06B8" w:rsidRPr="00F37522">
        <w:t xml:space="preserve"> in the amount of</w:t>
      </w:r>
      <w:r w:rsidR="0092220F" w:rsidRPr="00F37522">
        <w:t xml:space="preserve"> $400,200. </w:t>
      </w:r>
      <w:r w:rsidR="00BB06B8" w:rsidRPr="00F37522">
        <w:t>Acting Chairperson Roberts called for a vote, and all Panel Members present voted in the affirmative to approve the proposal as</w:t>
      </w:r>
      <w:r w:rsidR="00BB06B8" w:rsidRPr="00F37522">
        <w:rPr>
          <w:spacing w:val="-6"/>
        </w:rPr>
        <w:t xml:space="preserve"> </w:t>
      </w:r>
      <w:r w:rsidR="00BB06B8" w:rsidRPr="00F37522">
        <w:t>moved.</w:t>
      </w:r>
    </w:p>
    <w:p w14:paraId="4C7188F8" w14:textId="77777777" w:rsidR="000D2D57" w:rsidRPr="00F37522" w:rsidRDefault="000D2D57" w:rsidP="00BB06B8">
      <w:pPr>
        <w:pStyle w:val="BodyText"/>
        <w:spacing w:line="242" w:lineRule="exact"/>
        <w:ind w:left="1559"/>
        <w:jc w:val="both"/>
      </w:pPr>
    </w:p>
    <w:p w14:paraId="3AA07EE4" w14:textId="77777777" w:rsidR="000D2D57" w:rsidRPr="00F37522" w:rsidRDefault="00C26D08">
      <w:pPr>
        <w:pStyle w:val="BodyText"/>
        <w:ind w:left="2999"/>
        <w:jc w:val="both"/>
      </w:pPr>
      <w:r w:rsidRPr="00F37522">
        <w:t xml:space="preserve">Motion carried, </w:t>
      </w:r>
      <w:sdt>
        <w:sdtPr>
          <w:alias w:val="votes"/>
          <w:tag w:val="votes"/>
          <w:id w:val="-2105716205"/>
          <w:placeholder>
            <w:docPart w:val="3C688084610E4BD7B48C1FC11D3B1291"/>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92220F" w:rsidRPr="00F37522">
            <w:t>8</w:t>
          </w:r>
        </w:sdtContent>
      </w:sdt>
      <w:r w:rsidR="00AB6CFB" w:rsidRPr="00F37522">
        <w:t xml:space="preserve"> </w:t>
      </w:r>
      <w:r w:rsidRPr="00F37522">
        <w:t>to 0.</w:t>
      </w:r>
    </w:p>
    <w:p w14:paraId="3A30C0C7" w14:textId="77777777" w:rsidR="000D2D57" w:rsidRPr="00F37522" w:rsidRDefault="000D2D57">
      <w:pPr>
        <w:pStyle w:val="BodyText"/>
      </w:pPr>
    </w:p>
    <w:p w14:paraId="7B6064DC" w14:textId="77777777" w:rsidR="000D2D57" w:rsidRPr="00F37522" w:rsidRDefault="00C26D08">
      <w:pPr>
        <w:pStyle w:val="Heading1"/>
        <w:jc w:val="both"/>
      </w:pPr>
      <w:r w:rsidRPr="00F37522">
        <w:rPr>
          <w:u w:val="none"/>
        </w:rPr>
        <w:t>Tab No.</w:t>
      </w:r>
      <w:r w:rsidR="00161A50" w:rsidRPr="00F37522">
        <w:rPr>
          <w:u w:val="none"/>
        </w:rPr>
        <w:t xml:space="preserve"> 23: </w:t>
      </w:r>
      <w:r w:rsidR="00161A50" w:rsidRPr="00F37522">
        <w:t>Premier Medical Transport, Inc.</w:t>
      </w:r>
    </w:p>
    <w:p w14:paraId="3C0A5292" w14:textId="77777777" w:rsidR="00EF5F99" w:rsidRPr="00F37522" w:rsidRDefault="00EF5F99">
      <w:pPr>
        <w:pStyle w:val="Heading1"/>
        <w:jc w:val="both"/>
      </w:pPr>
    </w:p>
    <w:p w14:paraId="730E6E3F" w14:textId="3DE12F99" w:rsidR="00161A50" w:rsidRPr="00F37522" w:rsidRDefault="009B1013" w:rsidP="006A594E">
      <w:pPr>
        <w:pStyle w:val="Heading1"/>
        <w:ind w:left="0" w:right="490"/>
        <w:jc w:val="both"/>
        <w:rPr>
          <w:b w:val="0"/>
          <w:u w:val="none"/>
        </w:rPr>
      </w:pPr>
      <w:sdt>
        <w:sdtPr>
          <w:rPr>
            <w:b w:val="0"/>
            <w:u w:val="none"/>
          </w:rPr>
          <w:id w:val="160051296"/>
          <w:placeholder>
            <w:docPart w:val="7E91488FBF6342B78638A542AE7B39DB"/>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220F" w:rsidRPr="00F37522">
            <w:rPr>
              <w:b w:val="0"/>
              <w:u w:val="none"/>
            </w:rPr>
            <w:t>Mr. Hoover</w:t>
          </w:r>
        </w:sdtContent>
      </w:sdt>
      <w:r w:rsidR="00161A50" w:rsidRPr="00F37522">
        <w:rPr>
          <w:b w:val="0"/>
          <w:u w:val="none"/>
        </w:rPr>
        <w:t xml:space="preserve"> </w:t>
      </w:r>
      <w:proofErr w:type="gramStart"/>
      <w:r w:rsidR="009139D3" w:rsidRPr="00F37522">
        <w:rPr>
          <w:b w:val="0"/>
          <w:u w:val="none"/>
        </w:rPr>
        <w:t>presented</w:t>
      </w:r>
      <w:proofErr w:type="gramEnd"/>
      <w:r w:rsidR="009139D3" w:rsidRPr="00F37522">
        <w:rPr>
          <w:b w:val="0"/>
          <w:u w:val="none"/>
        </w:rPr>
        <w:t xml:space="preserve"> a proposal on behalf of </w:t>
      </w:r>
      <w:r w:rsidR="00161A50" w:rsidRPr="00F37522">
        <w:rPr>
          <w:b w:val="0"/>
          <w:u w:val="none"/>
        </w:rPr>
        <w:t>Premier Medical Transport, Inc.</w:t>
      </w:r>
      <w:r w:rsidR="00422F01">
        <w:t>,</w:t>
      </w:r>
      <w:r w:rsidR="0092220F" w:rsidRPr="00F37522">
        <w:rPr>
          <w:b w:val="0"/>
          <w:u w:val="none"/>
        </w:rPr>
        <w:t xml:space="preserve"> </w:t>
      </w:r>
      <w:r w:rsidR="00422F01">
        <w:rPr>
          <w:b w:val="0"/>
          <w:u w:val="none"/>
        </w:rPr>
        <w:t xml:space="preserve">a </w:t>
      </w:r>
      <w:r w:rsidR="0092220F" w:rsidRPr="00F37522">
        <w:rPr>
          <w:b w:val="0"/>
          <w:u w:val="none"/>
        </w:rPr>
        <w:t>repeat contractor and priority industry</w:t>
      </w:r>
      <w:r w:rsidR="00D56673">
        <w:rPr>
          <w:b w:val="0"/>
          <w:u w:val="none"/>
        </w:rPr>
        <w:t>, requesting $497,904</w:t>
      </w:r>
      <w:r w:rsidR="0092220F" w:rsidRPr="00F37522">
        <w:rPr>
          <w:b w:val="0"/>
          <w:u w:val="none"/>
        </w:rPr>
        <w:t xml:space="preserve"> for an estimated number of</w:t>
      </w:r>
      <w:r w:rsidR="000D0009">
        <w:rPr>
          <w:b w:val="0"/>
          <w:u w:val="none"/>
        </w:rPr>
        <w:t xml:space="preserve"> 60</w:t>
      </w:r>
      <w:r w:rsidR="0092220F" w:rsidRPr="00F37522">
        <w:rPr>
          <w:b w:val="0"/>
          <w:u w:val="none"/>
        </w:rPr>
        <w:t xml:space="preserve"> trainees under Job 1</w:t>
      </w:r>
      <w:r w:rsidR="00174186">
        <w:rPr>
          <w:b w:val="0"/>
          <w:u w:val="none"/>
        </w:rPr>
        <w:t>,</w:t>
      </w:r>
      <w:r w:rsidR="0092220F" w:rsidRPr="00F37522">
        <w:rPr>
          <w:b w:val="0"/>
          <w:u w:val="none"/>
        </w:rPr>
        <w:t xml:space="preserve"> Job Creation and 204 </w:t>
      </w:r>
      <w:r w:rsidR="00B02A55">
        <w:rPr>
          <w:b w:val="0"/>
          <w:u w:val="none"/>
        </w:rPr>
        <w:t xml:space="preserve">trainees </w:t>
      </w:r>
      <w:r w:rsidR="0092220F" w:rsidRPr="00F37522">
        <w:rPr>
          <w:b w:val="0"/>
          <w:u w:val="none"/>
        </w:rPr>
        <w:t xml:space="preserve">under Job 2, </w:t>
      </w:r>
      <w:proofErr w:type="spellStart"/>
      <w:r w:rsidR="0092220F" w:rsidRPr="00F37522">
        <w:rPr>
          <w:b w:val="0"/>
          <w:u w:val="none"/>
        </w:rPr>
        <w:t>retrainees</w:t>
      </w:r>
      <w:proofErr w:type="spellEnd"/>
      <w:r w:rsidR="0092220F" w:rsidRPr="00F37522">
        <w:rPr>
          <w:b w:val="0"/>
          <w:u w:val="none"/>
        </w:rPr>
        <w:t xml:space="preserve">. ETP training will mostly occur at the headquarters location, however, some training will occur in the field and </w:t>
      </w:r>
      <w:r w:rsidR="00CC5365" w:rsidRPr="00F37522">
        <w:rPr>
          <w:b w:val="0"/>
          <w:u w:val="none"/>
        </w:rPr>
        <w:t>ambulances</w:t>
      </w:r>
      <w:r w:rsidR="00CC5365">
        <w:rPr>
          <w:b w:val="0"/>
          <w:u w:val="none"/>
        </w:rPr>
        <w:t xml:space="preserve">, </w:t>
      </w:r>
      <w:r w:rsidR="00CC5365" w:rsidRPr="00F37522">
        <w:rPr>
          <w:b w:val="0"/>
          <w:u w:val="none"/>
        </w:rPr>
        <w:t>such</w:t>
      </w:r>
      <w:r w:rsidR="0092220F" w:rsidRPr="00F37522">
        <w:rPr>
          <w:b w:val="0"/>
          <w:u w:val="none"/>
        </w:rPr>
        <w:t xml:space="preserve"> as the preceptor training</w:t>
      </w:r>
      <w:r w:rsidR="00D368AF">
        <w:rPr>
          <w:b w:val="0"/>
          <w:u w:val="none"/>
        </w:rPr>
        <w:t>,</w:t>
      </w:r>
      <w:r w:rsidR="0092220F" w:rsidRPr="00F37522">
        <w:rPr>
          <w:b w:val="0"/>
          <w:u w:val="none"/>
        </w:rPr>
        <w:t xml:space="preserve"> and in some of the other offices across Los Angeles and Orange Count</w:t>
      </w:r>
      <w:r w:rsidR="00D368AF">
        <w:rPr>
          <w:b w:val="0"/>
          <w:u w:val="none"/>
        </w:rPr>
        <w:t>ies</w:t>
      </w:r>
      <w:r w:rsidR="0092220F" w:rsidRPr="00F37522">
        <w:rPr>
          <w:b w:val="0"/>
          <w:u w:val="none"/>
        </w:rPr>
        <w:t xml:space="preserve">.  This will be </w:t>
      </w:r>
      <w:r w:rsidR="00E3374A">
        <w:rPr>
          <w:b w:val="0"/>
          <w:u w:val="none"/>
        </w:rPr>
        <w:t>P</w:t>
      </w:r>
      <w:r w:rsidR="0092220F" w:rsidRPr="00F37522">
        <w:rPr>
          <w:b w:val="0"/>
          <w:u w:val="none"/>
        </w:rPr>
        <w:t xml:space="preserve">remier </w:t>
      </w:r>
      <w:r w:rsidR="00E3374A">
        <w:rPr>
          <w:b w:val="0"/>
          <w:u w:val="none"/>
        </w:rPr>
        <w:t>M</w:t>
      </w:r>
      <w:r w:rsidR="0092220F" w:rsidRPr="00F37522">
        <w:rPr>
          <w:b w:val="0"/>
          <w:u w:val="none"/>
        </w:rPr>
        <w:t>edical</w:t>
      </w:r>
      <w:r w:rsidR="00E3374A">
        <w:rPr>
          <w:b w:val="0"/>
          <w:u w:val="none"/>
        </w:rPr>
        <w:t>’s</w:t>
      </w:r>
      <w:r w:rsidR="0092220F" w:rsidRPr="00F37522">
        <w:rPr>
          <w:b w:val="0"/>
          <w:u w:val="none"/>
        </w:rPr>
        <w:t xml:space="preserve"> second </w:t>
      </w:r>
      <w:r w:rsidR="00E3374A">
        <w:rPr>
          <w:b w:val="0"/>
          <w:u w:val="none"/>
        </w:rPr>
        <w:t>ETP</w:t>
      </w:r>
      <w:r w:rsidR="0092220F" w:rsidRPr="00F37522">
        <w:rPr>
          <w:b w:val="0"/>
          <w:u w:val="none"/>
        </w:rPr>
        <w:t xml:space="preserve"> contract and second</w:t>
      </w:r>
      <w:r w:rsidR="00E3374A">
        <w:rPr>
          <w:b w:val="0"/>
          <w:u w:val="none"/>
        </w:rPr>
        <w:t xml:space="preserve"> in</w:t>
      </w:r>
      <w:r w:rsidR="0092220F" w:rsidRPr="00F37522">
        <w:rPr>
          <w:b w:val="0"/>
          <w:u w:val="none"/>
        </w:rPr>
        <w:t xml:space="preserve"> the last five years.  Although this proposal doesn</w:t>
      </w:r>
      <w:r w:rsidR="00FC50C8">
        <w:rPr>
          <w:b w:val="0"/>
          <w:u w:val="none"/>
        </w:rPr>
        <w:t>’</w:t>
      </w:r>
      <w:r w:rsidR="0092220F" w:rsidRPr="00F37522">
        <w:rPr>
          <w:b w:val="0"/>
          <w:u w:val="none"/>
        </w:rPr>
        <w:t>t include a veteran’s component</w:t>
      </w:r>
      <w:r w:rsidR="00FC50C8">
        <w:rPr>
          <w:b w:val="0"/>
          <w:u w:val="none"/>
        </w:rPr>
        <w:t>,</w:t>
      </w:r>
      <w:r w:rsidR="0092220F" w:rsidRPr="00F37522">
        <w:rPr>
          <w:b w:val="0"/>
          <w:u w:val="none"/>
        </w:rPr>
        <w:t xml:space="preserve"> </w:t>
      </w:r>
      <w:r w:rsidR="00FC50C8">
        <w:rPr>
          <w:b w:val="0"/>
          <w:u w:val="none"/>
        </w:rPr>
        <w:t>P</w:t>
      </w:r>
      <w:r w:rsidR="0092220F" w:rsidRPr="00F37522">
        <w:rPr>
          <w:b w:val="0"/>
          <w:u w:val="none"/>
        </w:rPr>
        <w:t xml:space="preserve">remier </w:t>
      </w:r>
      <w:r w:rsidR="00FC50C8">
        <w:rPr>
          <w:b w:val="0"/>
          <w:u w:val="none"/>
        </w:rPr>
        <w:t>M</w:t>
      </w:r>
      <w:r w:rsidR="0092220F" w:rsidRPr="00F37522">
        <w:rPr>
          <w:b w:val="0"/>
          <w:u w:val="none"/>
        </w:rPr>
        <w:t xml:space="preserve">edical </w:t>
      </w:r>
      <w:r w:rsidR="009F673B">
        <w:rPr>
          <w:b w:val="0"/>
          <w:u w:val="none"/>
        </w:rPr>
        <w:t xml:space="preserve">does </w:t>
      </w:r>
      <w:r w:rsidR="0092220F" w:rsidRPr="00F37522">
        <w:rPr>
          <w:b w:val="0"/>
          <w:u w:val="none"/>
        </w:rPr>
        <w:t xml:space="preserve">hire veterans. The company's recruitment efforts include using local workforce agencies like </w:t>
      </w:r>
      <w:proofErr w:type="spellStart"/>
      <w:r w:rsidR="0092220F" w:rsidRPr="00F37522">
        <w:rPr>
          <w:b w:val="0"/>
          <w:u w:val="none"/>
        </w:rPr>
        <w:t>Cal</w:t>
      </w:r>
      <w:r w:rsidR="009F673B">
        <w:rPr>
          <w:b w:val="0"/>
          <w:u w:val="none"/>
        </w:rPr>
        <w:t>J</w:t>
      </w:r>
      <w:r w:rsidR="0092220F" w:rsidRPr="00F37522">
        <w:rPr>
          <w:b w:val="0"/>
          <w:u w:val="none"/>
        </w:rPr>
        <w:t>obs</w:t>
      </w:r>
      <w:proofErr w:type="spellEnd"/>
      <w:r w:rsidR="0092220F" w:rsidRPr="00F37522">
        <w:rPr>
          <w:b w:val="0"/>
          <w:u w:val="none"/>
        </w:rPr>
        <w:t xml:space="preserve"> to recruit veterans for all open positions. The company plans to </w:t>
      </w:r>
      <w:r w:rsidR="00221847" w:rsidRPr="00F37522">
        <w:rPr>
          <w:b w:val="0"/>
          <w:u w:val="none"/>
        </w:rPr>
        <w:t>hire 60</w:t>
      </w:r>
      <w:r w:rsidR="0092220F" w:rsidRPr="00F37522">
        <w:rPr>
          <w:b w:val="0"/>
          <w:u w:val="none"/>
        </w:rPr>
        <w:t xml:space="preserve"> new emergency medical technicians</w:t>
      </w:r>
      <w:r w:rsidR="00062852">
        <w:rPr>
          <w:b w:val="0"/>
          <w:u w:val="none"/>
        </w:rPr>
        <w:t xml:space="preserve"> under Job Number 1</w:t>
      </w:r>
      <w:r w:rsidR="0092220F" w:rsidRPr="00F37522">
        <w:rPr>
          <w:b w:val="0"/>
          <w:u w:val="none"/>
        </w:rPr>
        <w:t xml:space="preserve"> due to business capacity growth.</w:t>
      </w:r>
    </w:p>
    <w:p w14:paraId="0BA86478" w14:textId="77777777" w:rsidR="00161A50" w:rsidRPr="00F37522" w:rsidRDefault="00161A50" w:rsidP="006A594E">
      <w:pPr>
        <w:pStyle w:val="Heading1"/>
        <w:ind w:left="0"/>
        <w:jc w:val="both"/>
        <w:rPr>
          <w:u w:val="none"/>
        </w:rPr>
      </w:pPr>
      <w:bookmarkStart w:id="65" w:name="Mr._Swier_stated_this_is_a_repeat_contra"/>
      <w:bookmarkStart w:id="66" w:name="introduced_Shawn_Patzkpwsky-Director_of_"/>
      <w:bookmarkEnd w:id="65"/>
      <w:bookmarkEnd w:id="66"/>
    </w:p>
    <w:p w14:paraId="5623138D" w14:textId="02EBD8A0" w:rsidR="00DD5118" w:rsidRPr="00F37522" w:rsidRDefault="009B1013" w:rsidP="006A594E">
      <w:pPr>
        <w:pStyle w:val="BodyText"/>
        <w:spacing w:before="180"/>
        <w:ind w:right="472"/>
        <w:jc w:val="both"/>
      </w:pPr>
      <w:sdt>
        <w:sdtPr>
          <w:id w:val="1759478518"/>
          <w:placeholder>
            <w:docPart w:val="91E704CD1C5E4504B4C5F593D414BA69"/>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220F" w:rsidRPr="00F37522">
            <w:t>Mr. Hoover</w:t>
          </w:r>
        </w:sdtContent>
      </w:sdt>
      <w:r w:rsidR="00085E36" w:rsidRPr="00F37522">
        <w:t xml:space="preserve"> </w:t>
      </w:r>
      <w:r w:rsidR="00DD5118" w:rsidRPr="00F37522">
        <w:t>stated</w:t>
      </w:r>
      <w:r w:rsidR="00DA6A80">
        <w:t xml:space="preserve"> that there are representatives</w:t>
      </w:r>
      <w:r w:rsidR="00DD5118" w:rsidRPr="00F37522">
        <w:t xml:space="preserve"> joining virtually to respond to questions the </w:t>
      </w:r>
      <w:r w:rsidR="00DA6A80">
        <w:t>P</w:t>
      </w:r>
      <w:r w:rsidR="00DD5118" w:rsidRPr="00F37522">
        <w:t xml:space="preserve">anel </w:t>
      </w:r>
      <w:r w:rsidR="00DA6A80">
        <w:t>M</w:t>
      </w:r>
      <w:r w:rsidR="00DD5118" w:rsidRPr="00F37522">
        <w:t xml:space="preserve">embers may have and introduced </w:t>
      </w:r>
      <w:r w:rsidR="00EF5F99" w:rsidRPr="00F37522">
        <w:t>Paul Scarborough, President</w:t>
      </w:r>
      <w:r w:rsidR="00DA6A80">
        <w:t xml:space="preserve"> and </w:t>
      </w:r>
      <w:r w:rsidR="00EF5F99" w:rsidRPr="00F37522">
        <w:t>Jennifer Wang, Senior Vice President- National Training Systems, Inc.</w:t>
      </w:r>
      <w:r w:rsidR="00CC0651">
        <w:t>,</w:t>
      </w:r>
      <w:r w:rsidR="00221847">
        <w:t xml:space="preserve"> </w:t>
      </w:r>
      <w:r w:rsidR="00EF5F99" w:rsidRPr="00F37522">
        <w:t>Subcontractor</w:t>
      </w:r>
      <w:r w:rsidR="00CC0651">
        <w:t>.</w:t>
      </w:r>
    </w:p>
    <w:p w14:paraId="1AB1FEC3" w14:textId="77777777" w:rsidR="0092220F" w:rsidRPr="00F37522" w:rsidRDefault="0092220F" w:rsidP="006A594E">
      <w:pPr>
        <w:pStyle w:val="BodyText"/>
        <w:spacing w:before="180"/>
        <w:ind w:right="472"/>
        <w:jc w:val="both"/>
      </w:pPr>
    </w:p>
    <w:p w14:paraId="39873FF4" w14:textId="052299D4" w:rsidR="0092220F" w:rsidRPr="00F37522" w:rsidRDefault="0092220F" w:rsidP="006A594E">
      <w:pPr>
        <w:spacing w:before="120"/>
        <w:rPr>
          <w:sz w:val="24"/>
          <w:szCs w:val="28"/>
        </w:rPr>
      </w:pPr>
      <w:r w:rsidRPr="00F37522">
        <w:rPr>
          <w:sz w:val="24"/>
          <w:szCs w:val="28"/>
        </w:rPr>
        <w:t xml:space="preserve">Ms. </w:t>
      </w:r>
      <w:r w:rsidR="00E1662D" w:rsidRPr="00F37522">
        <w:rPr>
          <w:sz w:val="24"/>
          <w:szCs w:val="28"/>
        </w:rPr>
        <w:t>Newsom shared</w:t>
      </w:r>
      <w:r w:rsidR="00E83809">
        <w:rPr>
          <w:sz w:val="24"/>
          <w:szCs w:val="28"/>
        </w:rPr>
        <w:t xml:space="preserve"> that </w:t>
      </w:r>
      <w:r w:rsidRPr="00F37522">
        <w:rPr>
          <w:sz w:val="24"/>
          <w:szCs w:val="28"/>
        </w:rPr>
        <w:t xml:space="preserve">this is one of those proposals that makes </w:t>
      </w:r>
      <w:r w:rsidR="00E83809">
        <w:rPr>
          <w:sz w:val="24"/>
          <w:szCs w:val="28"/>
        </w:rPr>
        <w:t>her</w:t>
      </w:r>
      <w:r w:rsidRPr="00F37522">
        <w:rPr>
          <w:sz w:val="24"/>
          <w:szCs w:val="28"/>
        </w:rPr>
        <w:t xml:space="preserve"> a little bit uncomfortable because of the lower wages for EMT</w:t>
      </w:r>
      <w:r w:rsidR="00C5194F">
        <w:rPr>
          <w:sz w:val="24"/>
          <w:szCs w:val="28"/>
        </w:rPr>
        <w:t>s</w:t>
      </w:r>
      <w:r w:rsidRPr="00F37522">
        <w:rPr>
          <w:sz w:val="24"/>
          <w:szCs w:val="28"/>
        </w:rPr>
        <w:t xml:space="preserve"> starting off at </w:t>
      </w:r>
      <w:r w:rsidR="00C5194F">
        <w:rPr>
          <w:sz w:val="24"/>
          <w:szCs w:val="28"/>
        </w:rPr>
        <w:t>$</w:t>
      </w:r>
      <w:r w:rsidRPr="00F37522">
        <w:rPr>
          <w:sz w:val="24"/>
          <w:szCs w:val="28"/>
        </w:rPr>
        <w:t>16</w:t>
      </w:r>
      <w:r w:rsidR="00C5194F">
        <w:rPr>
          <w:sz w:val="24"/>
          <w:szCs w:val="28"/>
        </w:rPr>
        <w:t>.</w:t>
      </w:r>
      <w:r w:rsidRPr="00F37522">
        <w:rPr>
          <w:sz w:val="24"/>
          <w:szCs w:val="28"/>
        </w:rPr>
        <w:t xml:space="preserve">50 and working themselves up to </w:t>
      </w:r>
      <w:r w:rsidR="00C5194F">
        <w:rPr>
          <w:sz w:val="24"/>
          <w:szCs w:val="28"/>
        </w:rPr>
        <w:t>$</w:t>
      </w:r>
      <w:r w:rsidRPr="00F37522">
        <w:rPr>
          <w:sz w:val="24"/>
          <w:szCs w:val="28"/>
        </w:rPr>
        <w:t>19</w:t>
      </w:r>
      <w:r w:rsidR="00C5194F">
        <w:rPr>
          <w:sz w:val="24"/>
          <w:szCs w:val="28"/>
        </w:rPr>
        <w:t>.</w:t>
      </w:r>
      <w:r w:rsidRPr="00F37522">
        <w:rPr>
          <w:sz w:val="24"/>
          <w:szCs w:val="28"/>
        </w:rPr>
        <w:t>23</w:t>
      </w:r>
      <w:r w:rsidR="00C5194F">
        <w:rPr>
          <w:sz w:val="24"/>
          <w:szCs w:val="28"/>
        </w:rPr>
        <w:t>.</w:t>
      </w:r>
      <w:r w:rsidRPr="00F37522">
        <w:rPr>
          <w:sz w:val="24"/>
          <w:szCs w:val="28"/>
        </w:rPr>
        <w:t xml:space="preserve"> </w:t>
      </w:r>
      <w:r w:rsidR="00A034D0">
        <w:rPr>
          <w:sz w:val="24"/>
          <w:szCs w:val="28"/>
        </w:rPr>
        <w:t xml:space="preserve">Ms. Newsom noted that </w:t>
      </w:r>
      <w:r w:rsidRPr="00F37522">
        <w:rPr>
          <w:sz w:val="24"/>
          <w:szCs w:val="28"/>
        </w:rPr>
        <w:t xml:space="preserve">this is </w:t>
      </w:r>
      <w:r w:rsidR="00A034D0">
        <w:rPr>
          <w:sz w:val="24"/>
          <w:szCs w:val="28"/>
        </w:rPr>
        <w:t>their</w:t>
      </w:r>
      <w:r w:rsidRPr="00F37522">
        <w:rPr>
          <w:sz w:val="24"/>
          <w:szCs w:val="28"/>
        </w:rPr>
        <w:t xml:space="preserve"> second time coming to </w:t>
      </w:r>
      <w:r w:rsidR="004D27CE">
        <w:rPr>
          <w:sz w:val="24"/>
          <w:szCs w:val="28"/>
        </w:rPr>
        <w:t>ETP</w:t>
      </w:r>
      <w:r w:rsidRPr="00F37522">
        <w:rPr>
          <w:sz w:val="24"/>
          <w:szCs w:val="28"/>
        </w:rPr>
        <w:t xml:space="preserve"> </w:t>
      </w:r>
      <w:r w:rsidR="00A061D1">
        <w:rPr>
          <w:sz w:val="24"/>
          <w:szCs w:val="28"/>
        </w:rPr>
        <w:t xml:space="preserve">and asked if they </w:t>
      </w:r>
      <w:r w:rsidRPr="00F37522">
        <w:rPr>
          <w:sz w:val="24"/>
          <w:szCs w:val="28"/>
        </w:rPr>
        <w:t>could elaborate on how quickly these EMT</w:t>
      </w:r>
      <w:r w:rsidR="00A061D1">
        <w:rPr>
          <w:sz w:val="24"/>
          <w:szCs w:val="28"/>
        </w:rPr>
        <w:t>s</w:t>
      </w:r>
      <w:r w:rsidRPr="00F37522">
        <w:rPr>
          <w:sz w:val="24"/>
          <w:szCs w:val="28"/>
        </w:rPr>
        <w:t xml:space="preserve"> are moving along in their wage progression while they are receiving this training.</w:t>
      </w:r>
    </w:p>
    <w:p w14:paraId="14AD4790" w14:textId="77777777" w:rsidR="0092220F" w:rsidRPr="00F37522" w:rsidRDefault="0092220F" w:rsidP="0092220F">
      <w:pPr>
        <w:spacing w:before="120"/>
        <w:ind w:left="119"/>
        <w:rPr>
          <w:sz w:val="24"/>
          <w:szCs w:val="28"/>
        </w:rPr>
      </w:pPr>
    </w:p>
    <w:p w14:paraId="569F2392" w14:textId="68A29817" w:rsidR="0092220F" w:rsidRDefault="0092220F" w:rsidP="00F37522">
      <w:pPr>
        <w:spacing w:before="120"/>
        <w:jc w:val="both"/>
        <w:rPr>
          <w:sz w:val="24"/>
          <w:szCs w:val="24"/>
        </w:rPr>
      </w:pPr>
      <w:r w:rsidRPr="00F37522">
        <w:rPr>
          <w:sz w:val="24"/>
          <w:szCs w:val="28"/>
        </w:rPr>
        <w:t xml:space="preserve">Mr. </w:t>
      </w:r>
      <w:r w:rsidR="00E1662D" w:rsidRPr="00F37522">
        <w:rPr>
          <w:sz w:val="24"/>
          <w:szCs w:val="28"/>
        </w:rPr>
        <w:t>Scarborough</w:t>
      </w:r>
      <w:r w:rsidR="00E1662D">
        <w:rPr>
          <w:sz w:val="24"/>
          <w:szCs w:val="28"/>
        </w:rPr>
        <w:t xml:space="preserve"> explained</w:t>
      </w:r>
      <w:r w:rsidR="00674D7A">
        <w:rPr>
          <w:sz w:val="24"/>
          <w:szCs w:val="28"/>
        </w:rPr>
        <w:t xml:space="preserve"> </w:t>
      </w:r>
      <w:r w:rsidRPr="00F37522">
        <w:rPr>
          <w:sz w:val="24"/>
          <w:szCs w:val="28"/>
        </w:rPr>
        <w:t xml:space="preserve">that </w:t>
      </w:r>
      <w:r w:rsidR="00674D7A">
        <w:rPr>
          <w:sz w:val="24"/>
          <w:szCs w:val="28"/>
        </w:rPr>
        <w:t>their</w:t>
      </w:r>
      <w:r w:rsidRPr="00F37522">
        <w:rPr>
          <w:sz w:val="24"/>
          <w:szCs w:val="28"/>
        </w:rPr>
        <w:t xml:space="preserve"> pay scale is above the average</w:t>
      </w:r>
      <w:r w:rsidR="009C5C51">
        <w:rPr>
          <w:sz w:val="24"/>
          <w:szCs w:val="28"/>
        </w:rPr>
        <w:t>,</w:t>
      </w:r>
      <w:r w:rsidRPr="00F37522">
        <w:rPr>
          <w:sz w:val="24"/>
          <w:szCs w:val="28"/>
        </w:rPr>
        <w:t xml:space="preserve"> with</w:t>
      </w:r>
      <w:r w:rsidR="00CC4DAE">
        <w:rPr>
          <w:sz w:val="24"/>
          <w:szCs w:val="28"/>
        </w:rPr>
        <w:t>in</w:t>
      </w:r>
      <w:r w:rsidRPr="00F37522">
        <w:rPr>
          <w:sz w:val="24"/>
          <w:szCs w:val="28"/>
        </w:rPr>
        <w:t xml:space="preserve"> the higher end for </w:t>
      </w:r>
      <w:r w:rsidR="00CC4DAE">
        <w:rPr>
          <w:sz w:val="24"/>
          <w:szCs w:val="28"/>
        </w:rPr>
        <w:t>the</w:t>
      </w:r>
      <w:r w:rsidRPr="00F37522">
        <w:rPr>
          <w:sz w:val="24"/>
          <w:szCs w:val="28"/>
        </w:rPr>
        <w:t xml:space="preserve"> region. A lot of </w:t>
      </w:r>
      <w:r w:rsidR="00CC4DAE">
        <w:rPr>
          <w:sz w:val="24"/>
          <w:szCs w:val="28"/>
        </w:rPr>
        <w:t>their</w:t>
      </w:r>
      <w:r w:rsidRPr="00F37522">
        <w:rPr>
          <w:sz w:val="24"/>
          <w:szCs w:val="28"/>
        </w:rPr>
        <w:t xml:space="preserve"> competitors us</w:t>
      </w:r>
      <w:r w:rsidR="008F56F5">
        <w:rPr>
          <w:sz w:val="24"/>
          <w:szCs w:val="28"/>
        </w:rPr>
        <w:t>e</w:t>
      </w:r>
      <w:r w:rsidRPr="00F37522">
        <w:rPr>
          <w:sz w:val="24"/>
          <w:szCs w:val="28"/>
        </w:rPr>
        <w:t xml:space="preserve"> alternate workweek arrangement</w:t>
      </w:r>
      <w:r w:rsidR="008F56F5">
        <w:rPr>
          <w:sz w:val="24"/>
          <w:szCs w:val="28"/>
        </w:rPr>
        <w:t>s</w:t>
      </w:r>
      <w:r w:rsidRPr="00F37522">
        <w:rPr>
          <w:sz w:val="24"/>
          <w:szCs w:val="28"/>
        </w:rPr>
        <w:t>, where they don't pay overtime until after 10 hours, w</w:t>
      </w:r>
      <w:r w:rsidR="00C51F38">
        <w:rPr>
          <w:sz w:val="24"/>
          <w:szCs w:val="28"/>
        </w:rPr>
        <w:t>hereas</w:t>
      </w:r>
      <w:r w:rsidRPr="00F37522">
        <w:rPr>
          <w:sz w:val="24"/>
          <w:szCs w:val="28"/>
        </w:rPr>
        <w:t xml:space="preserve"> </w:t>
      </w:r>
      <w:r w:rsidR="007A5D96">
        <w:rPr>
          <w:sz w:val="24"/>
          <w:szCs w:val="28"/>
        </w:rPr>
        <w:t xml:space="preserve">Premier Medical </w:t>
      </w:r>
      <w:r w:rsidRPr="00F37522">
        <w:rPr>
          <w:sz w:val="24"/>
          <w:szCs w:val="28"/>
        </w:rPr>
        <w:t>pay</w:t>
      </w:r>
      <w:r w:rsidR="007A5D96">
        <w:rPr>
          <w:sz w:val="24"/>
          <w:szCs w:val="28"/>
        </w:rPr>
        <w:t>s</w:t>
      </w:r>
      <w:r w:rsidRPr="00F37522">
        <w:rPr>
          <w:sz w:val="24"/>
          <w:szCs w:val="28"/>
        </w:rPr>
        <w:t xml:space="preserve"> overtime after eight. </w:t>
      </w:r>
      <w:r w:rsidR="00DC52CA">
        <w:rPr>
          <w:sz w:val="24"/>
          <w:szCs w:val="28"/>
        </w:rPr>
        <w:t xml:space="preserve">Mr. Scarborough shared that </w:t>
      </w:r>
      <w:r w:rsidR="00E1662D">
        <w:rPr>
          <w:sz w:val="24"/>
          <w:szCs w:val="28"/>
        </w:rPr>
        <w:t xml:space="preserve">their </w:t>
      </w:r>
      <w:r w:rsidR="00E1662D" w:rsidRPr="00F37522">
        <w:rPr>
          <w:sz w:val="24"/>
          <w:szCs w:val="28"/>
        </w:rPr>
        <w:t>employees</w:t>
      </w:r>
      <w:r w:rsidRPr="00F37522">
        <w:rPr>
          <w:sz w:val="24"/>
          <w:szCs w:val="28"/>
        </w:rPr>
        <w:t xml:space="preserve"> get a higher wage based on experience</w:t>
      </w:r>
      <w:r w:rsidR="00DF1F76">
        <w:rPr>
          <w:sz w:val="24"/>
          <w:szCs w:val="28"/>
        </w:rPr>
        <w:t>,</w:t>
      </w:r>
      <w:r w:rsidRPr="00F37522">
        <w:rPr>
          <w:sz w:val="24"/>
          <w:szCs w:val="28"/>
        </w:rPr>
        <w:t xml:space="preserve"> as well. </w:t>
      </w:r>
      <w:r w:rsidR="00DF1F76">
        <w:rPr>
          <w:sz w:val="24"/>
          <w:szCs w:val="28"/>
        </w:rPr>
        <w:t>They are</w:t>
      </w:r>
      <w:r w:rsidRPr="00F37522">
        <w:rPr>
          <w:sz w:val="24"/>
          <w:szCs w:val="28"/>
        </w:rPr>
        <w:t xml:space="preserve"> paying $3.10 more than what </w:t>
      </w:r>
      <w:r w:rsidR="00550943">
        <w:rPr>
          <w:sz w:val="24"/>
          <w:szCs w:val="28"/>
        </w:rPr>
        <w:t>they</w:t>
      </w:r>
      <w:r w:rsidRPr="00F37522">
        <w:rPr>
          <w:sz w:val="24"/>
          <w:szCs w:val="28"/>
        </w:rPr>
        <w:t xml:space="preserve"> were last approved during the last round of funding and </w:t>
      </w:r>
      <w:r w:rsidR="00BC1D3C">
        <w:rPr>
          <w:sz w:val="24"/>
          <w:szCs w:val="28"/>
        </w:rPr>
        <w:t xml:space="preserve">they </w:t>
      </w:r>
      <w:r w:rsidRPr="00F37522">
        <w:rPr>
          <w:sz w:val="24"/>
          <w:szCs w:val="28"/>
        </w:rPr>
        <w:t>have special</w:t>
      </w:r>
      <w:r w:rsidR="009E02CF">
        <w:rPr>
          <w:sz w:val="24"/>
          <w:szCs w:val="28"/>
        </w:rPr>
        <w:t>t</w:t>
      </w:r>
      <w:r w:rsidRPr="00F37522">
        <w:rPr>
          <w:sz w:val="24"/>
          <w:szCs w:val="28"/>
        </w:rPr>
        <w:t>y pa</w:t>
      </w:r>
      <w:r w:rsidR="009E02CF">
        <w:rPr>
          <w:sz w:val="24"/>
          <w:szCs w:val="28"/>
        </w:rPr>
        <w:t>y</w:t>
      </w:r>
      <w:r w:rsidRPr="00F37522">
        <w:rPr>
          <w:sz w:val="24"/>
          <w:szCs w:val="28"/>
        </w:rPr>
        <w:t xml:space="preserve"> as well for folks that might work </w:t>
      </w:r>
      <w:r w:rsidR="00817305">
        <w:rPr>
          <w:sz w:val="24"/>
          <w:szCs w:val="28"/>
        </w:rPr>
        <w:t xml:space="preserve">neo-natal </w:t>
      </w:r>
      <w:r w:rsidRPr="00F37522">
        <w:rPr>
          <w:sz w:val="24"/>
          <w:szCs w:val="28"/>
        </w:rPr>
        <w:t xml:space="preserve">intensive care unit, ambulances, have a bariatric assignment, and field training officers. </w:t>
      </w:r>
      <w:r w:rsidR="003632A4">
        <w:rPr>
          <w:sz w:val="24"/>
          <w:szCs w:val="28"/>
        </w:rPr>
        <w:t>Mr. Scar</w:t>
      </w:r>
      <w:r w:rsidR="00846EB0">
        <w:rPr>
          <w:sz w:val="24"/>
          <w:szCs w:val="28"/>
        </w:rPr>
        <w:t>borough explained that they</w:t>
      </w:r>
      <w:r w:rsidR="002B4B6F">
        <w:rPr>
          <w:sz w:val="24"/>
          <w:szCs w:val="28"/>
        </w:rPr>
        <w:t xml:space="preserve"> have </w:t>
      </w:r>
      <w:r w:rsidRPr="00F37522">
        <w:rPr>
          <w:sz w:val="24"/>
          <w:szCs w:val="28"/>
        </w:rPr>
        <w:t xml:space="preserve">enhanced </w:t>
      </w:r>
      <w:r w:rsidR="00E1662D">
        <w:rPr>
          <w:sz w:val="24"/>
          <w:szCs w:val="28"/>
        </w:rPr>
        <w:t xml:space="preserve">their </w:t>
      </w:r>
      <w:r w:rsidR="00E1662D" w:rsidRPr="00F37522">
        <w:rPr>
          <w:sz w:val="24"/>
          <w:szCs w:val="28"/>
        </w:rPr>
        <w:t>pay</w:t>
      </w:r>
      <w:r w:rsidRPr="00F37522">
        <w:rPr>
          <w:sz w:val="24"/>
          <w:szCs w:val="28"/>
        </w:rPr>
        <w:t xml:space="preserve"> quite a bit over the last several years and will continue to do so. And the other levels of service </w:t>
      </w:r>
      <w:r w:rsidRPr="00F37522">
        <w:rPr>
          <w:sz w:val="24"/>
          <w:szCs w:val="24"/>
        </w:rPr>
        <w:t>that</w:t>
      </w:r>
      <w:r w:rsidR="00C47449">
        <w:rPr>
          <w:sz w:val="24"/>
          <w:szCs w:val="24"/>
        </w:rPr>
        <w:t xml:space="preserve"> </w:t>
      </w:r>
      <w:r w:rsidR="002C1133">
        <w:rPr>
          <w:sz w:val="24"/>
          <w:szCs w:val="24"/>
        </w:rPr>
        <w:t>they</w:t>
      </w:r>
      <w:r w:rsidR="002C1133" w:rsidRPr="00F37522">
        <w:rPr>
          <w:sz w:val="24"/>
          <w:szCs w:val="24"/>
        </w:rPr>
        <w:t xml:space="preserve"> provide</w:t>
      </w:r>
      <w:r w:rsidR="00077132">
        <w:rPr>
          <w:sz w:val="24"/>
          <w:szCs w:val="24"/>
        </w:rPr>
        <w:t>,</w:t>
      </w:r>
      <w:r w:rsidRPr="00F37522">
        <w:rPr>
          <w:sz w:val="24"/>
          <w:szCs w:val="24"/>
        </w:rPr>
        <w:t xml:space="preserve"> whether it's paramedics or nurses </w:t>
      </w:r>
      <w:r w:rsidR="008B701D">
        <w:rPr>
          <w:sz w:val="24"/>
          <w:szCs w:val="24"/>
        </w:rPr>
        <w:t>or</w:t>
      </w:r>
      <w:r w:rsidR="00E1662D">
        <w:rPr>
          <w:sz w:val="24"/>
          <w:szCs w:val="24"/>
        </w:rPr>
        <w:t xml:space="preserve"> </w:t>
      </w:r>
      <w:r w:rsidRPr="00F37522">
        <w:rPr>
          <w:sz w:val="24"/>
          <w:szCs w:val="24"/>
        </w:rPr>
        <w:t>RT's</w:t>
      </w:r>
      <w:r w:rsidR="004F6C53">
        <w:rPr>
          <w:sz w:val="24"/>
          <w:szCs w:val="24"/>
        </w:rPr>
        <w:t xml:space="preserve">, </w:t>
      </w:r>
      <w:r w:rsidRPr="00F37522">
        <w:rPr>
          <w:sz w:val="24"/>
          <w:szCs w:val="24"/>
        </w:rPr>
        <w:t xml:space="preserve">were much higher with that pay and probably the highest in </w:t>
      </w:r>
      <w:r w:rsidR="004F6C53">
        <w:rPr>
          <w:sz w:val="24"/>
          <w:szCs w:val="24"/>
        </w:rPr>
        <w:t>the</w:t>
      </w:r>
      <w:r w:rsidRPr="00F37522">
        <w:rPr>
          <w:sz w:val="24"/>
          <w:szCs w:val="24"/>
        </w:rPr>
        <w:t xml:space="preserve"> industry</w:t>
      </w:r>
      <w:r w:rsidR="007544A1">
        <w:rPr>
          <w:sz w:val="24"/>
          <w:szCs w:val="24"/>
        </w:rPr>
        <w:t>.  Mr. Scarborough</w:t>
      </w:r>
      <w:r w:rsidR="00520812">
        <w:rPr>
          <w:sz w:val="24"/>
          <w:szCs w:val="24"/>
        </w:rPr>
        <w:t xml:space="preserve"> shared that they are </w:t>
      </w:r>
      <w:r w:rsidR="002C1133" w:rsidRPr="00F37522">
        <w:rPr>
          <w:sz w:val="24"/>
          <w:szCs w:val="24"/>
        </w:rPr>
        <w:t>aggressive</w:t>
      </w:r>
      <w:r w:rsidRPr="00F37522">
        <w:rPr>
          <w:sz w:val="24"/>
          <w:szCs w:val="24"/>
        </w:rPr>
        <w:t xml:space="preserve"> </w:t>
      </w:r>
      <w:r w:rsidR="002C1133">
        <w:rPr>
          <w:sz w:val="24"/>
          <w:szCs w:val="24"/>
        </w:rPr>
        <w:t>i</w:t>
      </w:r>
      <w:r w:rsidRPr="00F37522">
        <w:rPr>
          <w:sz w:val="24"/>
          <w:szCs w:val="24"/>
        </w:rPr>
        <w:t xml:space="preserve">n how </w:t>
      </w:r>
      <w:r w:rsidR="00520812">
        <w:rPr>
          <w:sz w:val="24"/>
          <w:szCs w:val="24"/>
        </w:rPr>
        <w:t>they</w:t>
      </w:r>
      <w:r w:rsidRPr="00F37522">
        <w:rPr>
          <w:sz w:val="24"/>
          <w:szCs w:val="24"/>
        </w:rPr>
        <w:t xml:space="preserve"> pay people and</w:t>
      </w:r>
      <w:r w:rsidR="00A5331F">
        <w:rPr>
          <w:sz w:val="24"/>
          <w:szCs w:val="24"/>
        </w:rPr>
        <w:t xml:space="preserve"> are</w:t>
      </w:r>
      <w:r w:rsidRPr="00F37522">
        <w:rPr>
          <w:sz w:val="24"/>
          <w:szCs w:val="24"/>
        </w:rPr>
        <w:t xml:space="preserve"> definitely on the top end for </w:t>
      </w:r>
      <w:r w:rsidR="008F1637">
        <w:rPr>
          <w:sz w:val="24"/>
          <w:szCs w:val="24"/>
        </w:rPr>
        <w:t>their</w:t>
      </w:r>
      <w:r w:rsidR="006B2501">
        <w:rPr>
          <w:sz w:val="24"/>
          <w:szCs w:val="24"/>
        </w:rPr>
        <w:t xml:space="preserve"> </w:t>
      </w:r>
      <w:r w:rsidRPr="00F37522">
        <w:rPr>
          <w:sz w:val="24"/>
          <w:szCs w:val="24"/>
        </w:rPr>
        <w:t>area.</w:t>
      </w:r>
    </w:p>
    <w:p w14:paraId="47A65FE9" w14:textId="77777777" w:rsidR="006B2501" w:rsidRPr="00F37522" w:rsidRDefault="006B2501" w:rsidP="00F37522">
      <w:pPr>
        <w:spacing w:before="120"/>
        <w:jc w:val="both"/>
        <w:rPr>
          <w:sz w:val="24"/>
          <w:szCs w:val="24"/>
        </w:rPr>
      </w:pPr>
    </w:p>
    <w:p w14:paraId="32248416" w14:textId="330541E8" w:rsidR="00925356" w:rsidRPr="00F37522" w:rsidRDefault="00925356" w:rsidP="00F37522">
      <w:pPr>
        <w:spacing w:before="120"/>
        <w:jc w:val="both"/>
        <w:rPr>
          <w:sz w:val="24"/>
          <w:szCs w:val="24"/>
        </w:rPr>
      </w:pPr>
      <w:r w:rsidRPr="00F37522">
        <w:rPr>
          <w:sz w:val="24"/>
          <w:szCs w:val="24"/>
        </w:rPr>
        <w:t>Acting Chairperson Roberts</w:t>
      </w:r>
      <w:r w:rsidR="00C8458B">
        <w:rPr>
          <w:sz w:val="24"/>
          <w:szCs w:val="24"/>
        </w:rPr>
        <w:t xml:space="preserve"> noted that they</w:t>
      </w:r>
      <w:r w:rsidRPr="00F37522">
        <w:rPr>
          <w:sz w:val="24"/>
          <w:szCs w:val="24"/>
        </w:rPr>
        <w:t xml:space="preserve"> have a 19% turnover rate at this point</w:t>
      </w:r>
      <w:r w:rsidR="00EF7AF4">
        <w:rPr>
          <w:sz w:val="24"/>
          <w:szCs w:val="24"/>
        </w:rPr>
        <w:t xml:space="preserve"> and asked if </w:t>
      </w:r>
      <w:r w:rsidR="006E0302">
        <w:rPr>
          <w:sz w:val="24"/>
          <w:szCs w:val="24"/>
        </w:rPr>
        <w:t xml:space="preserve">they increased their wages a </w:t>
      </w:r>
      <w:r w:rsidR="002C1133">
        <w:rPr>
          <w:sz w:val="24"/>
          <w:szCs w:val="24"/>
        </w:rPr>
        <w:t>bit, if</w:t>
      </w:r>
      <w:r w:rsidR="006E0302">
        <w:rPr>
          <w:sz w:val="24"/>
          <w:szCs w:val="24"/>
        </w:rPr>
        <w:t xml:space="preserve"> they think they would</w:t>
      </w:r>
      <w:r w:rsidRPr="00F37522">
        <w:rPr>
          <w:sz w:val="24"/>
          <w:szCs w:val="24"/>
        </w:rPr>
        <w:t xml:space="preserve"> retain more employees</w:t>
      </w:r>
      <w:r w:rsidR="00667A63">
        <w:rPr>
          <w:sz w:val="24"/>
          <w:szCs w:val="24"/>
        </w:rPr>
        <w:t>.</w:t>
      </w:r>
      <w:r w:rsidRPr="00F37522">
        <w:rPr>
          <w:sz w:val="24"/>
          <w:szCs w:val="24"/>
        </w:rPr>
        <w:t xml:space="preserve"> because 19% is close to </w:t>
      </w:r>
      <w:r w:rsidR="006E0302">
        <w:rPr>
          <w:sz w:val="24"/>
          <w:szCs w:val="24"/>
        </w:rPr>
        <w:t>ETP’</w:t>
      </w:r>
      <w:r w:rsidR="00667A63">
        <w:rPr>
          <w:sz w:val="24"/>
          <w:szCs w:val="24"/>
        </w:rPr>
        <w:t>s</w:t>
      </w:r>
      <w:r w:rsidRPr="00F37522">
        <w:rPr>
          <w:sz w:val="24"/>
          <w:szCs w:val="24"/>
        </w:rPr>
        <w:t xml:space="preserve"> threshold</w:t>
      </w:r>
      <w:r w:rsidR="0049231E">
        <w:rPr>
          <w:sz w:val="24"/>
          <w:szCs w:val="24"/>
        </w:rPr>
        <w:t>.</w:t>
      </w:r>
      <w:r w:rsidRPr="00F37522">
        <w:rPr>
          <w:sz w:val="24"/>
          <w:szCs w:val="24"/>
        </w:rPr>
        <w:t xml:space="preserve"> </w:t>
      </w:r>
      <w:r w:rsidR="0012662F">
        <w:rPr>
          <w:sz w:val="24"/>
          <w:szCs w:val="24"/>
        </w:rPr>
        <w:t xml:space="preserve">Acting Chairperson Roberts asked if they </w:t>
      </w:r>
      <w:r w:rsidRPr="00F37522">
        <w:rPr>
          <w:sz w:val="24"/>
          <w:szCs w:val="24"/>
        </w:rPr>
        <w:t>are losing a lot of employees because of wages or because of other concerns regarding the pandemic.</w:t>
      </w:r>
    </w:p>
    <w:p w14:paraId="3DEC16FC" w14:textId="77777777" w:rsidR="00925356" w:rsidRPr="00F37522" w:rsidRDefault="00925356" w:rsidP="00F37522">
      <w:pPr>
        <w:spacing w:before="120"/>
        <w:jc w:val="both"/>
        <w:rPr>
          <w:sz w:val="24"/>
          <w:szCs w:val="24"/>
        </w:rPr>
      </w:pPr>
    </w:p>
    <w:p w14:paraId="4B7FFC02" w14:textId="77777777" w:rsidR="002C1133" w:rsidRDefault="00925356" w:rsidP="00F37522">
      <w:pPr>
        <w:spacing w:before="120"/>
        <w:jc w:val="both"/>
        <w:rPr>
          <w:sz w:val="24"/>
          <w:szCs w:val="24"/>
        </w:rPr>
      </w:pPr>
      <w:r w:rsidRPr="00F37522">
        <w:rPr>
          <w:sz w:val="24"/>
          <w:szCs w:val="24"/>
        </w:rPr>
        <w:t>Mr. Scarborough</w:t>
      </w:r>
      <w:r w:rsidR="00910750">
        <w:rPr>
          <w:sz w:val="24"/>
          <w:szCs w:val="24"/>
        </w:rPr>
        <w:t xml:space="preserve"> stated he doesn’t believe </w:t>
      </w:r>
      <w:proofErr w:type="gramStart"/>
      <w:r w:rsidR="00910750">
        <w:rPr>
          <w:sz w:val="24"/>
          <w:szCs w:val="24"/>
        </w:rPr>
        <w:t>they</w:t>
      </w:r>
      <w:proofErr w:type="gramEnd"/>
      <w:r w:rsidR="00910750">
        <w:rPr>
          <w:sz w:val="24"/>
          <w:szCs w:val="24"/>
        </w:rPr>
        <w:t xml:space="preserve"> </w:t>
      </w:r>
      <w:proofErr w:type="spellStart"/>
      <w:r w:rsidR="00910750">
        <w:rPr>
          <w:sz w:val="24"/>
          <w:szCs w:val="24"/>
        </w:rPr>
        <w:t>are</w:t>
      </w:r>
      <w:r w:rsidRPr="00F37522">
        <w:rPr>
          <w:sz w:val="24"/>
          <w:szCs w:val="24"/>
        </w:rPr>
        <w:t>losing</w:t>
      </w:r>
      <w:proofErr w:type="spellEnd"/>
      <w:r w:rsidRPr="00F37522">
        <w:rPr>
          <w:sz w:val="24"/>
          <w:szCs w:val="24"/>
        </w:rPr>
        <w:t xml:space="preserve"> people because of </w:t>
      </w:r>
      <w:r w:rsidR="002C1133" w:rsidRPr="00F37522">
        <w:rPr>
          <w:sz w:val="24"/>
          <w:szCs w:val="24"/>
        </w:rPr>
        <w:t>wages, Premier</w:t>
      </w:r>
      <w:r w:rsidR="0016245D">
        <w:rPr>
          <w:sz w:val="24"/>
          <w:szCs w:val="24"/>
        </w:rPr>
        <w:t xml:space="preserve"> Transport employees </w:t>
      </w:r>
      <w:r w:rsidRPr="00F37522">
        <w:rPr>
          <w:sz w:val="24"/>
          <w:szCs w:val="24"/>
        </w:rPr>
        <w:t xml:space="preserve">work 12 hour shifts or 24 hour shifts and work fewer days in the week so there's a lot of scheduled over time, so their paycheck at the end of the week is much larger than others.  The pandemic </w:t>
      </w:r>
      <w:r w:rsidR="00CC7045">
        <w:rPr>
          <w:sz w:val="24"/>
          <w:szCs w:val="24"/>
        </w:rPr>
        <w:t>is</w:t>
      </w:r>
      <w:r w:rsidR="007A16C7">
        <w:rPr>
          <w:sz w:val="24"/>
          <w:szCs w:val="24"/>
        </w:rPr>
        <w:t xml:space="preserve"> causing</w:t>
      </w:r>
      <w:r w:rsidRPr="00F37522">
        <w:rPr>
          <w:sz w:val="24"/>
          <w:szCs w:val="24"/>
        </w:rPr>
        <w:t xml:space="preserve"> people </w:t>
      </w:r>
      <w:r w:rsidR="007A16C7">
        <w:rPr>
          <w:sz w:val="24"/>
          <w:szCs w:val="24"/>
        </w:rPr>
        <w:t xml:space="preserve">to get </w:t>
      </w:r>
      <w:r w:rsidRPr="00F37522">
        <w:rPr>
          <w:sz w:val="24"/>
          <w:szCs w:val="24"/>
        </w:rPr>
        <w:t xml:space="preserve">out of health care, hospitals are struggling to hire nurses </w:t>
      </w:r>
    </w:p>
    <w:p w14:paraId="253A96F8" w14:textId="5E2B788A" w:rsidR="00925356" w:rsidRPr="00F37522" w:rsidRDefault="00925356" w:rsidP="00EA418D">
      <w:pPr>
        <w:jc w:val="both"/>
        <w:rPr>
          <w:sz w:val="24"/>
          <w:szCs w:val="24"/>
        </w:rPr>
      </w:pPr>
      <w:r w:rsidRPr="00F37522">
        <w:rPr>
          <w:sz w:val="24"/>
          <w:szCs w:val="24"/>
        </w:rPr>
        <w:t>across the board</w:t>
      </w:r>
      <w:r w:rsidR="00A87EB9">
        <w:rPr>
          <w:sz w:val="24"/>
          <w:szCs w:val="24"/>
        </w:rPr>
        <w:t>,</w:t>
      </w:r>
      <w:r w:rsidRPr="00F37522">
        <w:rPr>
          <w:sz w:val="24"/>
          <w:szCs w:val="24"/>
        </w:rPr>
        <w:t xml:space="preserve"> </w:t>
      </w:r>
      <w:r w:rsidR="00BE3A58">
        <w:rPr>
          <w:sz w:val="24"/>
          <w:szCs w:val="24"/>
        </w:rPr>
        <w:t>But,</w:t>
      </w:r>
      <w:r w:rsidRPr="00F37522">
        <w:rPr>
          <w:sz w:val="24"/>
          <w:szCs w:val="24"/>
        </w:rPr>
        <w:t xml:space="preserve"> as a company</w:t>
      </w:r>
      <w:r w:rsidR="00B12569">
        <w:rPr>
          <w:sz w:val="24"/>
          <w:szCs w:val="24"/>
        </w:rPr>
        <w:t>,</w:t>
      </w:r>
      <w:r w:rsidRPr="00F37522">
        <w:rPr>
          <w:sz w:val="24"/>
          <w:szCs w:val="24"/>
        </w:rPr>
        <w:t xml:space="preserve"> </w:t>
      </w:r>
      <w:r w:rsidR="00B12569">
        <w:rPr>
          <w:sz w:val="24"/>
          <w:szCs w:val="24"/>
        </w:rPr>
        <w:t xml:space="preserve">they </w:t>
      </w:r>
      <w:r w:rsidRPr="00F37522">
        <w:rPr>
          <w:sz w:val="24"/>
          <w:szCs w:val="24"/>
        </w:rPr>
        <w:t xml:space="preserve">have paramedic sponsorship programs and are doing things that nobody else is doing. So </w:t>
      </w:r>
      <w:r w:rsidR="001073A0">
        <w:rPr>
          <w:sz w:val="24"/>
          <w:szCs w:val="24"/>
        </w:rPr>
        <w:t>they</w:t>
      </w:r>
      <w:r w:rsidRPr="00F37522">
        <w:rPr>
          <w:sz w:val="24"/>
          <w:szCs w:val="24"/>
        </w:rPr>
        <w:t xml:space="preserve"> are attracting people th</w:t>
      </w:r>
      <w:r w:rsidR="001073A0">
        <w:rPr>
          <w:sz w:val="24"/>
          <w:szCs w:val="24"/>
        </w:rPr>
        <w:t>at</w:t>
      </w:r>
      <w:r w:rsidRPr="00F37522">
        <w:rPr>
          <w:sz w:val="24"/>
          <w:szCs w:val="24"/>
        </w:rPr>
        <w:t xml:space="preserve"> want to work for </w:t>
      </w:r>
      <w:r w:rsidR="001073A0">
        <w:rPr>
          <w:sz w:val="24"/>
          <w:szCs w:val="24"/>
        </w:rPr>
        <w:t>them</w:t>
      </w:r>
      <w:r w:rsidRPr="00F37522">
        <w:rPr>
          <w:sz w:val="24"/>
          <w:szCs w:val="24"/>
        </w:rPr>
        <w:t xml:space="preserve">. And since </w:t>
      </w:r>
      <w:r w:rsidRPr="00F37522">
        <w:rPr>
          <w:sz w:val="24"/>
          <w:szCs w:val="24"/>
        </w:rPr>
        <w:lastRenderedPageBreak/>
        <w:t>last approved</w:t>
      </w:r>
      <w:r w:rsidR="00793A8A">
        <w:rPr>
          <w:sz w:val="24"/>
          <w:szCs w:val="24"/>
        </w:rPr>
        <w:t>, Premier Medical has</w:t>
      </w:r>
      <w:r w:rsidRPr="00F37522">
        <w:rPr>
          <w:sz w:val="24"/>
          <w:szCs w:val="24"/>
        </w:rPr>
        <w:t xml:space="preserve"> had 400% growth as a company and that growth is because </w:t>
      </w:r>
      <w:r w:rsidR="002025FD">
        <w:rPr>
          <w:sz w:val="24"/>
          <w:szCs w:val="24"/>
        </w:rPr>
        <w:t>they are</w:t>
      </w:r>
      <w:r w:rsidRPr="00F37522">
        <w:rPr>
          <w:sz w:val="24"/>
          <w:szCs w:val="24"/>
        </w:rPr>
        <w:t xml:space="preserve"> doing something right, so people are attracted to </w:t>
      </w:r>
      <w:r w:rsidR="002025FD">
        <w:rPr>
          <w:sz w:val="24"/>
          <w:szCs w:val="24"/>
        </w:rPr>
        <w:t>them</w:t>
      </w:r>
      <w:r w:rsidRPr="00F37522">
        <w:rPr>
          <w:sz w:val="24"/>
          <w:szCs w:val="24"/>
        </w:rPr>
        <w:t xml:space="preserve">, </w:t>
      </w:r>
      <w:r w:rsidR="002025FD">
        <w:rPr>
          <w:sz w:val="24"/>
          <w:szCs w:val="24"/>
        </w:rPr>
        <w:t xml:space="preserve">and </w:t>
      </w:r>
      <w:r w:rsidRPr="00F37522">
        <w:rPr>
          <w:sz w:val="24"/>
          <w:szCs w:val="24"/>
        </w:rPr>
        <w:t xml:space="preserve">people do want to work for </w:t>
      </w:r>
      <w:r w:rsidR="00B0269A">
        <w:rPr>
          <w:sz w:val="24"/>
          <w:szCs w:val="24"/>
        </w:rPr>
        <w:t>them.</w:t>
      </w:r>
      <w:r w:rsidRPr="00F37522">
        <w:rPr>
          <w:sz w:val="24"/>
          <w:szCs w:val="24"/>
        </w:rPr>
        <w:t xml:space="preserve">  There is a lot of scheduled over time so again the paycheck at the end of the day is </w:t>
      </w:r>
      <w:r w:rsidR="00B0269A" w:rsidRPr="00F37522">
        <w:rPr>
          <w:sz w:val="24"/>
          <w:szCs w:val="24"/>
        </w:rPr>
        <w:t>larger</w:t>
      </w:r>
      <w:r w:rsidRPr="00F37522">
        <w:rPr>
          <w:sz w:val="24"/>
          <w:szCs w:val="24"/>
        </w:rPr>
        <w:t xml:space="preserve"> than they would see outside of our industry</w:t>
      </w:r>
      <w:r w:rsidR="00953CCD">
        <w:rPr>
          <w:sz w:val="24"/>
          <w:szCs w:val="24"/>
        </w:rPr>
        <w:t>.</w:t>
      </w:r>
    </w:p>
    <w:p w14:paraId="53BE5E44" w14:textId="77777777" w:rsidR="00925356" w:rsidRPr="00F37522" w:rsidRDefault="00925356" w:rsidP="00F37522">
      <w:pPr>
        <w:spacing w:before="120"/>
        <w:jc w:val="both"/>
        <w:rPr>
          <w:sz w:val="24"/>
          <w:szCs w:val="24"/>
        </w:rPr>
      </w:pPr>
    </w:p>
    <w:p w14:paraId="49333D0E" w14:textId="1D9DF4DE" w:rsidR="00925356" w:rsidRPr="00F37522" w:rsidRDefault="00925356" w:rsidP="00F37522">
      <w:pPr>
        <w:spacing w:before="120"/>
        <w:jc w:val="both"/>
        <w:rPr>
          <w:sz w:val="24"/>
          <w:szCs w:val="24"/>
        </w:rPr>
      </w:pPr>
      <w:r w:rsidRPr="00F37522">
        <w:rPr>
          <w:sz w:val="24"/>
          <w:szCs w:val="24"/>
        </w:rPr>
        <w:t xml:space="preserve">Acting Chairperson </w:t>
      </w:r>
      <w:r w:rsidR="00B0269A" w:rsidRPr="00F37522">
        <w:rPr>
          <w:sz w:val="24"/>
          <w:szCs w:val="24"/>
        </w:rPr>
        <w:t>Roberts thanked</w:t>
      </w:r>
      <w:r w:rsidR="003C020D">
        <w:rPr>
          <w:sz w:val="24"/>
          <w:szCs w:val="24"/>
        </w:rPr>
        <w:t xml:space="preserve"> Mr. Scarborough </w:t>
      </w:r>
      <w:r w:rsidRPr="00F37522">
        <w:rPr>
          <w:sz w:val="24"/>
          <w:szCs w:val="24"/>
        </w:rPr>
        <w:t xml:space="preserve">for </w:t>
      </w:r>
      <w:r w:rsidR="00A066B5">
        <w:rPr>
          <w:sz w:val="24"/>
          <w:szCs w:val="24"/>
        </w:rPr>
        <w:t>his</w:t>
      </w:r>
      <w:r w:rsidRPr="00F37522">
        <w:rPr>
          <w:sz w:val="24"/>
          <w:szCs w:val="24"/>
        </w:rPr>
        <w:t xml:space="preserve"> comments and </w:t>
      </w:r>
      <w:r w:rsidR="00D837B9">
        <w:rPr>
          <w:sz w:val="24"/>
          <w:szCs w:val="24"/>
        </w:rPr>
        <w:t xml:space="preserve">stated that </w:t>
      </w:r>
      <w:r w:rsidRPr="00F37522">
        <w:rPr>
          <w:sz w:val="24"/>
          <w:szCs w:val="24"/>
        </w:rPr>
        <w:t xml:space="preserve">the schedules mean a lot to people, the benefits mean a lot </w:t>
      </w:r>
      <w:r w:rsidR="001B5F52">
        <w:rPr>
          <w:sz w:val="24"/>
          <w:szCs w:val="24"/>
        </w:rPr>
        <w:t>to</w:t>
      </w:r>
      <w:r w:rsidRPr="00F37522">
        <w:rPr>
          <w:sz w:val="24"/>
          <w:szCs w:val="24"/>
        </w:rPr>
        <w:t xml:space="preserve"> people, so </w:t>
      </w:r>
      <w:r w:rsidR="001B5F52">
        <w:rPr>
          <w:sz w:val="24"/>
          <w:szCs w:val="24"/>
        </w:rPr>
        <w:t>she</w:t>
      </w:r>
      <w:r w:rsidRPr="00F37522">
        <w:rPr>
          <w:sz w:val="24"/>
          <w:szCs w:val="24"/>
        </w:rPr>
        <w:t xml:space="preserve"> appreciate</w:t>
      </w:r>
      <w:r w:rsidR="001B5F52">
        <w:rPr>
          <w:sz w:val="24"/>
          <w:szCs w:val="24"/>
        </w:rPr>
        <w:t>s</w:t>
      </w:r>
      <w:r w:rsidRPr="00F37522">
        <w:rPr>
          <w:sz w:val="24"/>
          <w:szCs w:val="24"/>
        </w:rPr>
        <w:t xml:space="preserve"> that.</w:t>
      </w:r>
    </w:p>
    <w:p w14:paraId="4DBA2092" w14:textId="77777777" w:rsidR="00925356" w:rsidRPr="00F37522" w:rsidRDefault="00925356" w:rsidP="00F37522">
      <w:pPr>
        <w:spacing w:before="120"/>
        <w:jc w:val="both"/>
        <w:rPr>
          <w:sz w:val="24"/>
          <w:szCs w:val="24"/>
        </w:rPr>
      </w:pPr>
    </w:p>
    <w:p w14:paraId="78805CC0" w14:textId="5B1BA98D" w:rsidR="00925356" w:rsidRPr="00F37522" w:rsidRDefault="00925356" w:rsidP="00F37522">
      <w:pPr>
        <w:spacing w:before="120"/>
        <w:jc w:val="both"/>
        <w:rPr>
          <w:sz w:val="24"/>
          <w:szCs w:val="24"/>
        </w:rPr>
      </w:pPr>
      <w:r w:rsidRPr="00F37522">
        <w:rPr>
          <w:sz w:val="24"/>
          <w:szCs w:val="24"/>
        </w:rPr>
        <w:t>Ms.  Bell</w:t>
      </w:r>
      <w:r w:rsidR="00846D66">
        <w:rPr>
          <w:sz w:val="24"/>
          <w:szCs w:val="24"/>
        </w:rPr>
        <w:t xml:space="preserve"> </w:t>
      </w:r>
      <w:r w:rsidR="004C4A2D">
        <w:rPr>
          <w:sz w:val="24"/>
          <w:szCs w:val="24"/>
        </w:rPr>
        <w:t xml:space="preserve">noted that under </w:t>
      </w:r>
      <w:r w:rsidRPr="00F37522">
        <w:rPr>
          <w:sz w:val="24"/>
          <w:szCs w:val="24"/>
        </w:rPr>
        <w:t>Job Number 2</w:t>
      </w:r>
      <w:r w:rsidR="004C4A2D">
        <w:rPr>
          <w:sz w:val="24"/>
          <w:szCs w:val="24"/>
        </w:rPr>
        <w:t xml:space="preserve">, </w:t>
      </w:r>
      <w:r w:rsidR="005A3B65">
        <w:rPr>
          <w:sz w:val="24"/>
          <w:szCs w:val="24"/>
        </w:rPr>
        <w:t xml:space="preserve">wages </w:t>
      </w:r>
      <w:r w:rsidRPr="00F37522">
        <w:rPr>
          <w:sz w:val="24"/>
          <w:szCs w:val="24"/>
        </w:rPr>
        <w:t xml:space="preserve">start for an EMT at $16.62 and goes up to $19.23 </w:t>
      </w:r>
      <w:r w:rsidR="000A4F18">
        <w:rPr>
          <w:sz w:val="24"/>
          <w:szCs w:val="24"/>
        </w:rPr>
        <w:t xml:space="preserve">with </w:t>
      </w:r>
      <w:r w:rsidRPr="00F37522">
        <w:rPr>
          <w:sz w:val="24"/>
          <w:szCs w:val="24"/>
        </w:rPr>
        <w:t>an estimated 140 trainees</w:t>
      </w:r>
      <w:r w:rsidR="00D26172">
        <w:rPr>
          <w:sz w:val="24"/>
          <w:szCs w:val="24"/>
        </w:rPr>
        <w:t xml:space="preserve"> and asked</w:t>
      </w:r>
      <w:r w:rsidRPr="00F37522">
        <w:rPr>
          <w:sz w:val="24"/>
          <w:szCs w:val="24"/>
        </w:rPr>
        <w:t xml:space="preserve"> how many of those 140 are really at the higher end of that wage scale </w:t>
      </w:r>
      <w:r w:rsidR="00D26172">
        <w:rPr>
          <w:sz w:val="24"/>
          <w:szCs w:val="24"/>
        </w:rPr>
        <w:t xml:space="preserve">as </w:t>
      </w:r>
      <w:r w:rsidRPr="00F37522">
        <w:rPr>
          <w:sz w:val="24"/>
          <w:szCs w:val="24"/>
        </w:rPr>
        <w:t xml:space="preserve">opposed to the lower end of that wage </w:t>
      </w:r>
      <w:r w:rsidR="000403EE">
        <w:rPr>
          <w:sz w:val="24"/>
          <w:szCs w:val="24"/>
        </w:rPr>
        <w:t>scale</w:t>
      </w:r>
      <w:r w:rsidRPr="00F37522">
        <w:rPr>
          <w:sz w:val="24"/>
          <w:szCs w:val="24"/>
        </w:rPr>
        <w:t>.</w:t>
      </w:r>
    </w:p>
    <w:p w14:paraId="6F73182D" w14:textId="77777777" w:rsidR="00925356" w:rsidRPr="00F37522" w:rsidRDefault="00925356" w:rsidP="00F37522">
      <w:pPr>
        <w:spacing w:before="120"/>
        <w:jc w:val="both"/>
        <w:rPr>
          <w:sz w:val="24"/>
          <w:szCs w:val="24"/>
        </w:rPr>
      </w:pPr>
    </w:p>
    <w:p w14:paraId="3AA177FF" w14:textId="0DA2872D" w:rsidR="00B0269A" w:rsidRDefault="00925356" w:rsidP="00F37522">
      <w:pPr>
        <w:spacing w:before="120"/>
        <w:jc w:val="both"/>
        <w:rPr>
          <w:sz w:val="24"/>
          <w:szCs w:val="24"/>
        </w:rPr>
      </w:pPr>
      <w:r w:rsidRPr="00F37522">
        <w:rPr>
          <w:sz w:val="24"/>
          <w:szCs w:val="24"/>
        </w:rPr>
        <w:t xml:space="preserve">Mr. Scarborough </w:t>
      </w:r>
      <w:r w:rsidR="00800079">
        <w:rPr>
          <w:sz w:val="24"/>
          <w:szCs w:val="24"/>
        </w:rPr>
        <w:t>explained that</w:t>
      </w:r>
      <w:r w:rsidRPr="00F37522">
        <w:rPr>
          <w:sz w:val="24"/>
          <w:szCs w:val="24"/>
        </w:rPr>
        <w:t xml:space="preserve"> it's more middle of the road, and </w:t>
      </w:r>
      <w:r w:rsidR="00135106">
        <w:rPr>
          <w:sz w:val="24"/>
          <w:szCs w:val="24"/>
        </w:rPr>
        <w:t xml:space="preserve">that </w:t>
      </w:r>
      <w:r w:rsidRPr="00F37522">
        <w:rPr>
          <w:sz w:val="24"/>
          <w:szCs w:val="24"/>
        </w:rPr>
        <w:t xml:space="preserve">higher pay rate doesn't </w:t>
      </w:r>
      <w:r w:rsidR="00135106">
        <w:rPr>
          <w:sz w:val="24"/>
          <w:szCs w:val="24"/>
        </w:rPr>
        <w:t>m</w:t>
      </w:r>
      <w:r w:rsidRPr="00F37522">
        <w:rPr>
          <w:sz w:val="24"/>
          <w:szCs w:val="24"/>
        </w:rPr>
        <w:t>ax out that pay rate</w:t>
      </w:r>
      <w:r w:rsidR="0009645D">
        <w:rPr>
          <w:sz w:val="24"/>
          <w:szCs w:val="24"/>
        </w:rPr>
        <w:t>.</w:t>
      </w:r>
      <w:r w:rsidRPr="00F37522">
        <w:rPr>
          <w:sz w:val="24"/>
          <w:szCs w:val="24"/>
        </w:rPr>
        <w:t xml:space="preserve"> </w:t>
      </w:r>
      <w:r w:rsidR="0009645D">
        <w:rPr>
          <w:sz w:val="24"/>
          <w:szCs w:val="24"/>
        </w:rPr>
        <w:t>The proposal is just listing</w:t>
      </w:r>
      <w:r w:rsidRPr="00F37522">
        <w:rPr>
          <w:sz w:val="24"/>
          <w:szCs w:val="24"/>
        </w:rPr>
        <w:t xml:space="preserve"> what people get paid when they walk in the door, so folks with 10 year </w:t>
      </w:r>
      <w:r w:rsidR="0009645D">
        <w:rPr>
          <w:sz w:val="24"/>
          <w:szCs w:val="24"/>
        </w:rPr>
        <w:t xml:space="preserve">experience </w:t>
      </w:r>
      <w:r w:rsidRPr="00F37522">
        <w:rPr>
          <w:sz w:val="24"/>
          <w:szCs w:val="24"/>
        </w:rPr>
        <w:t xml:space="preserve">obviously get more. </w:t>
      </w:r>
      <w:r w:rsidR="00D86B9F">
        <w:rPr>
          <w:sz w:val="24"/>
          <w:szCs w:val="24"/>
        </w:rPr>
        <w:t xml:space="preserve">Additionally, they </w:t>
      </w:r>
      <w:r w:rsidRPr="00F37522">
        <w:rPr>
          <w:sz w:val="24"/>
          <w:szCs w:val="24"/>
        </w:rPr>
        <w:t xml:space="preserve">do have assignment pay, </w:t>
      </w:r>
      <w:r w:rsidR="00D86B9F">
        <w:rPr>
          <w:sz w:val="24"/>
          <w:szCs w:val="24"/>
        </w:rPr>
        <w:t xml:space="preserve">so </w:t>
      </w:r>
      <w:r w:rsidRPr="00F37522">
        <w:rPr>
          <w:sz w:val="24"/>
          <w:szCs w:val="24"/>
        </w:rPr>
        <w:t>if people have an assignment on a specialty ambulance or they promote to be in the field training officer, there is enhanced pay as well.</w:t>
      </w:r>
    </w:p>
    <w:p w14:paraId="4051F06D" w14:textId="77777777" w:rsidR="004D1B4F" w:rsidRPr="00F37522" w:rsidRDefault="004D1B4F" w:rsidP="00F37522">
      <w:pPr>
        <w:spacing w:before="120"/>
        <w:jc w:val="both"/>
        <w:rPr>
          <w:sz w:val="24"/>
          <w:szCs w:val="24"/>
        </w:rPr>
      </w:pPr>
    </w:p>
    <w:p w14:paraId="6546B70F" w14:textId="184F0B72" w:rsidR="004D1B4F" w:rsidRDefault="00925356" w:rsidP="00F37522">
      <w:pPr>
        <w:spacing w:before="120"/>
        <w:jc w:val="both"/>
        <w:rPr>
          <w:sz w:val="24"/>
          <w:szCs w:val="24"/>
        </w:rPr>
      </w:pPr>
      <w:r w:rsidRPr="00F37522">
        <w:rPr>
          <w:sz w:val="24"/>
          <w:szCs w:val="24"/>
        </w:rPr>
        <w:t>Ms. Bell</w:t>
      </w:r>
      <w:r w:rsidR="00BD4D9F">
        <w:rPr>
          <w:sz w:val="24"/>
          <w:szCs w:val="24"/>
        </w:rPr>
        <w:t xml:space="preserve"> asked</w:t>
      </w:r>
      <w:r w:rsidRPr="00F37522">
        <w:rPr>
          <w:sz w:val="24"/>
          <w:szCs w:val="24"/>
        </w:rPr>
        <w:t xml:space="preserve"> </w:t>
      </w:r>
      <w:r w:rsidR="00B0269A" w:rsidRPr="00F37522">
        <w:rPr>
          <w:sz w:val="24"/>
          <w:szCs w:val="24"/>
        </w:rPr>
        <w:t xml:space="preserve">what </w:t>
      </w:r>
      <w:r w:rsidR="00B0269A">
        <w:rPr>
          <w:sz w:val="24"/>
          <w:szCs w:val="24"/>
        </w:rPr>
        <w:t>their</w:t>
      </w:r>
      <w:r w:rsidR="00382CC0">
        <w:rPr>
          <w:sz w:val="24"/>
          <w:szCs w:val="24"/>
        </w:rPr>
        <w:t xml:space="preserve"> </w:t>
      </w:r>
      <w:r w:rsidRPr="00F37522">
        <w:rPr>
          <w:sz w:val="24"/>
          <w:szCs w:val="24"/>
        </w:rPr>
        <w:t>qualifying period</w:t>
      </w:r>
      <w:r w:rsidR="00616245">
        <w:rPr>
          <w:sz w:val="24"/>
          <w:szCs w:val="24"/>
        </w:rPr>
        <w:t xml:space="preserve"> is</w:t>
      </w:r>
      <w:r w:rsidRPr="00F37522">
        <w:rPr>
          <w:sz w:val="24"/>
          <w:szCs w:val="24"/>
        </w:rPr>
        <w:t xml:space="preserve"> for health insurance.</w:t>
      </w:r>
    </w:p>
    <w:p w14:paraId="06274FC8" w14:textId="77777777" w:rsidR="004D1B4F" w:rsidRPr="00F37522" w:rsidRDefault="004D1B4F" w:rsidP="004D1B4F">
      <w:pPr>
        <w:jc w:val="both"/>
        <w:rPr>
          <w:sz w:val="24"/>
          <w:szCs w:val="24"/>
        </w:rPr>
      </w:pPr>
    </w:p>
    <w:p w14:paraId="1E4D5961" w14:textId="66C010F9" w:rsidR="00925356" w:rsidRPr="00F37522" w:rsidRDefault="00925356" w:rsidP="00F37522">
      <w:pPr>
        <w:spacing w:before="120"/>
        <w:jc w:val="both"/>
        <w:rPr>
          <w:sz w:val="24"/>
          <w:szCs w:val="24"/>
        </w:rPr>
      </w:pPr>
      <w:r w:rsidRPr="00F37522">
        <w:rPr>
          <w:sz w:val="24"/>
          <w:szCs w:val="24"/>
        </w:rPr>
        <w:t>Paul Scarborough</w:t>
      </w:r>
      <w:r w:rsidR="00616245">
        <w:rPr>
          <w:sz w:val="24"/>
          <w:szCs w:val="24"/>
        </w:rPr>
        <w:t xml:space="preserve"> replied that it is </w:t>
      </w:r>
      <w:r w:rsidRPr="00F37522">
        <w:rPr>
          <w:sz w:val="24"/>
          <w:szCs w:val="24"/>
        </w:rPr>
        <w:t>60 days.</w:t>
      </w:r>
    </w:p>
    <w:p w14:paraId="186A9610" w14:textId="77777777" w:rsidR="00F37522" w:rsidRDefault="00F37522" w:rsidP="00F37522">
      <w:pPr>
        <w:pStyle w:val="BodyText"/>
        <w:ind w:left="119" w:right="160"/>
        <w:jc w:val="both"/>
      </w:pPr>
    </w:p>
    <w:p w14:paraId="4C0BA3A7" w14:textId="77777777" w:rsidR="00F37522" w:rsidRDefault="00C26D08" w:rsidP="00EC3C09">
      <w:pPr>
        <w:pStyle w:val="BodyText"/>
        <w:ind w:right="160"/>
        <w:jc w:val="both"/>
      </w:pPr>
      <w:r w:rsidRPr="00F37522">
        <w:t xml:space="preserve">Acting Chairperson Roberts asked if the Panel had any questions. </w:t>
      </w:r>
    </w:p>
    <w:p w14:paraId="75920E37" w14:textId="77777777" w:rsidR="00F37522" w:rsidRDefault="00F37522" w:rsidP="00EC3C09">
      <w:pPr>
        <w:pStyle w:val="BodyText"/>
        <w:ind w:right="160"/>
        <w:jc w:val="both"/>
      </w:pPr>
    </w:p>
    <w:p w14:paraId="7F3837EE" w14:textId="77777777" w:rsidR="000D2D57" w:rsidRPr="00F37522" w:rsidRDefault="00C26D08" w:rsidP="00EC3C09">
      <w:pPr>
        <w:pStyle w:val="BodyText"/>
        <w:ind w:right="160"/>
        <w:jc w:val="both"/>
      </w:pPr>
      <w:r w:rsidRPr="00F37522">
        <w:t>Hearing none, Acting Chairperson Roberts asked for a motion.</w:t>
      </w:r>
    </w:p>
    <w:p w14:paraId="2AC6B1A7" w14:textId="45BA81BA" w:rsidR="000D2D57" w:rsidRPr="00F37522" w:rsidRDefault="00C26D08" w:rsidP="00BB06B8">
      <w:pPr>
        <w:pStyle w:val="BodyText"/>
        <w:spacing w:before="184"/>
        <w:ind w:left="2999" w:right="469" w:hanging="1580"/>
        <w:jc w:val="both"/>
      </w:pPr>
      <w:r w:rsidRPr="00F37522">
        <w:t>ACTION:</w:t>
      </w:r>
      <w:r w:rsidRPr="00F37522">
        <w:rPr>
          <w:spacing w:val="-13"/>
        </w:rPr>
        <w:t xml:space="preserve"> </w:t>
      </w:r>
      <w:r w:rsidR="00BB06B8" w:rsidRPr="00F37522">
        <w:rPr>
          <w:spacing w:val="-13"/>
        </w:rPr>
        <w:tab/>
      </w:r>
      <w:sdt>
        <w:sdtPr>
          <w:id w:val="-1103340587"/>
          <w:placeholder>
            <w:docPart w:val="7822E05A03104E1FB4440865A9932D38"/>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s. Hull</w:t>
          </w:r>
        </w:sdtContent>
      </w:sdt>
      <w:r w:rsidR="00DD5118" w:rsidRPr="00F37522">
        <w:t xml:space="preserve"> </w:t>
      </w:r>
      <w:r w:rsidR="00BB06B8" w:rsidRPr="00F37522">
        <w:t xml:space="preserve">moved and </w:t>
      </w:r>
      <w:sdt>
        <w:sdtPr>
          <w:id w:val="-2076569356"/>
          <w:placeholder>
            <w:docPart w:val="2E17C4CC90B44109A50DD4FAA16CE15C"/>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s. Bell</w:t>
          </w:r>
        </w:sdtContent>
      </w:sdt>
      <w:r w:rsidR="00DD5118" w:rsidRPr="00F37522">
        <w:t xml:space="preserve"> </w:t>
      </w:r>
      <w:r w:rsidR="00BB06B8" w:rsidRPr="00F37522">
        <w:t>seconded approval of the proposal</w:t>
      </w:r>
      <w:r w:rsidR="002D49D3" w:rsidRPr="00F37522">
        <w:t xml:space="preserve"> submitted by</w:t>
      </w:r>
      <w:r w:rsidR="009F621B" w:rsidRPr="00F37522">
        <w:t xml:space="preserve"> Premier Medical Transport, Inc.</w:t>
      </w:r>
      <w:r w:rsidR="00BB06B8" w:rsidRPr="00F37522">
        <w:t xml:space="preserve"> in the amount of</w:t>
      </w:r>
      <w:r w:rsidR="00925356" w:rsidRPr="00F37522">
        <w:t xml:space="preserve"> $497,904</w:t>
      </w:r>
      <w:r w:rsidR="00E25CFB">
        <w:t>.</w:t>
      </w:r>
      <w:r w:rsidR="00925356" w:rsidRPr="00F37522">
        <w:t xml:space="preserve"> Acting</w:t>
      </w:r>
      <w:r w:rsidR="00BB06B8" w:rsidRPr="00F37522">
        <w:t xml:space="preserve"> Chairperson Roberts called for a vote, and all Panel Members present voted in the affirmative to approve the proposal as</w:t>
      </w:r>
      <w:r w:rsidR="00BB06B8" w:rsidRPr="00F37522">
        <w:rPr>
          <w:spacing w:val="-6"/>
        </w:rPr>
        <w:t xml:space="preserve"> </w:t>
      </w:r>
      <w:r w:rsidR="00BB06B8" w:rsidRPr="00F37522">
        <w:t>moved.</w:t>
      </w:r>
    </w:p>
    <w:p w14:paraId="239A27D1" w14:textId="77777777" w:rsidR="000D2D57" w:rsidRPr="00F37522" w:rsidRDefault="000D2D57">
      <w:pPr>
        <w:pStyle w:val="BodyText"/>
        <w:spacing w:before="10"/>
      </w:pPr>
    </w:p>
    <w:p w14:paraId="6BF62FBA" w14:textId="77777777" w:rsidR="000D2D57" w:rsidRPr="00F37522" w:rsidRDefault="00C26D08" w:rsidP="00925356">
      <w:pPr>
        <w:pStyle w:val="BodyText"/>
        <w:ind w:left="2360" w:right="2793" w:firstLine="639"/>
      </w:pPr>
      <w:r w:rsidRPr="00F37522">
        <w:t xml:space="preserve">Motion carried, </w:t>
      </w:r>
      <w:sdt>
        <w:sdtPr>
          <w:alias w:val="votes"/>
          <w:tag w:val="votes"/>
          <w:id w:val="640154179"/>
          <w:placeholder>
            <w:docPart w:val="527C1751D73B42888EE2AD8C2C811212"/>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925356" w:rsidRPr="00F37522">
            <w:t>8</w:t>
          </w:r>
        </w:sdtContent>
      </w:sdt>
      <w:r w:rsidR="00AB6CFB" w:rsidRPr="00F37522">
        <w:t xml:space="preserve"> </w:t>
      </w:r>
      <w:r w:rsidRPr="00F37522">
        <w:t>to 0.</w:t>
      </w:r>
    </w:p>
    <w:p w14:paraId="5E91D241" w14:textId="77777777" w:rsidR="000D2D57" w:rsidRPr="00F37522" w:rsidRDefault="000D2D57">
      <w:pPr>
        <w:pStyle w:val="BodyText"/>
      </w:pPr>
    </w:p>
    <w:p w14:paraId="1B3BDFCE" w14:textId="77777777" w:rsidR="000D2D57" w:rsidRPr="00F37522" w:rsidRDefault="00C26D08" w:rsidP="00FD0582">
      <w:pPr>
        <w:pStyle w:val="Heading1"/>
        <w:ind w:left="102" w:right="2755"/>
        <w:rPr>
          <w:u w:val="none"/>
        </w:rPr>
      </w:pPr>
      <w:r w:rsidRPr="00F37522">
        <w:rPr>
          <w:u w:val="none"/>
        </w:rPr>
        <w:t xml:space="preserve">Tab No. </w:t>
      </w:r>
      <w:r w:rsidR="00EF5F99" w:rsidRPr="00F37522">
        <w:rPr>
          <w:u w:val="none"/>
        </w:rPr>
        <w:t xml:space="preserve">24: </w:t>
      </w:r>
      <w:r w:rsidR="00EF5F99" w:rsidRPr="00F37522">
        <w:t>ELS Investments</w:t>
      </w:r>
    </w:p>
    <w:p w14:paraId="6305B3A8" w14:textId="77777777" w:rsidR="000D2D57" w:rsidRPr="00F37522" w:rsidRDefault="000D2D57">
      <w:pPr>
        <w:pStyle w:val="BodyText"/>
        <w:rPr>
          <w:b/>
          <w:sz w:val="16"/>
        </w:rPr>
      </w:pPr>
    </w:p>
    <w:p w14:paraId="6CCA1B5B" w14:textId="7D1405B9" w:rsidR="00FD0582" w:rsidRPr="00F37522" w:rsidRDefault="009B1013">
      <w:pPr>
        <w:pStyle w:val="BodyText"/>
        <w:ind w:left="119" w:right="473"/>
        <w:jc w:val="both"/>
      </w:pPr>
      <w:sdt>
        <w:sdtPr>
          <w:rPr>
            <w:bCs/>
          </w:rPr>
          <w:id w:val="-1252348064"/>
          <w:placeholder>
            <w:docPart w:val="FA90EC50D82D4780BB0CC7F64EC55D33"/>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6E3E57">
            <w:rPr>
              <w:bCs/>
            </w:rPr>
            <w:t>Ms. Lazarewicz</w:t>
          </w:r>
        </w:sdtContent>
      </w:sdt>
      <w:r w:rsidR="00EF5F99" w:rsidRPr="00F37522">
        <w:rPr>
          <w:b/>
        </w:rPr>
        <w:t xml:space="preserve"> </w:t>
      </w:r>
      <w:r w:rsidR="009139D3" w:rsidRPr="00F37522">
        <w:rPr>
          <w:rFonts w:eastAsiaTheme="minorHAnsi"/>
          <w:lang w:bidi="ar-SA"/>
        </w:rPr>
        <w:t>presented a proposal on behalf of</w:t>
      </w:r>
      <w:r w:rsidR="009139D3" w:rsidRPr="00F37522">
        <w:t xml:space="preserve"> </w:t>
      </w:r>
      <w:r w:rsidR="00EF5F99" w:rsidRPr="00F37522">
        <w:t>ELS Investments</w:t>
      </w:r>
      <w:r w:rsidR="00E401ED" w:rsidRPr="00F37522">
        <w:t xml:space="preserve"> requesting</w:t>
      </w:r>
      <w:r w:rsidR="00C12F94" w:rsidRPr="00F37522">
        <w:t xml:space="preserve"> </w:t>
      </w:r>
      <w:r w:rsidR="00EF5F99" w:rsidRPr="00F37522">
        <w:t>$203,274</w:t>
      </w:r>
      <w:r w:rsidR="001B7150">
        <w:t>.</w:t>
      </w:r>
      <w:r w:rsidR="00925356" w:rsidRPr="00F37522">
        <w:t xml:space="preserve"> </w:t>
      </w:r>
      <w:r w:rsidR="001B7150">
        <w:t>T</w:t>
      </w:r>
      <w:r w:rsidR="00925356" w:rsidRPr="00F37522">
        <w:t>hey are</w:t>
      </w:r>
      <w:r w:rsidR="001B7150">
        <w:t xml:space="preserve"> a</w:t>
      </w:r>
      <w:r w:rsidR="00925356" w:rsidRPr="00F37522">
        <w:t xml:space="preserve"> </w:t>
      </w:r>
      <w:r w:rsidR="00EC3C09" w:rsidRPr="00F37522">
        <w:t>first-time</w:t>
      </w:r>
      <w:r w:rsidR="00925356" w:rsidRPr="00F37522">
        <w:t xml:space="preserve"> contractor requesting to train a total of 243 workers, including 59 new employees. Training will take place at their location in Rancho Cordova.</w:t>
      </w:r>
    </w:p>
    <w:p w14:paraId="2A9A886F" w14:textId="77777777" w:rsidR="00EF5F99" w:rsidRPr="00F37522" w:rsidRDefault="00EF5F99">
      <w:pPr>
        <w:pStyle w:val="BodyText"/>
        <w:ind w:left="119" w:right="473"/>
        <w:jc w:val="both"/>
      </w:pPr>
    </w:p>
    <w:p w14:paraId="0570DD33" w14:textId="5747AF05" w:rsidR="000D2D57" w:rsidRPr="00F37522" w:rsidRDefault="009B1013">
      <w:pPr>
        <w:pStyle w:val="BodyText"/>
        <w:ind w:left="119" w:right="473"/>
        <w:jc w:val="both"/>
      </w:pPr>
      <w:sdt>
        <w:sdtPr>
          <w:id w:val="-1514835833"/>
          <w:placeholder>
            <w:docPart w:val="1A75AE4229ED402D81D10D3D37BB1C34"/>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F37522">
            <w:t>Ms. Lazarewicz</w:t>
          </w:r>
        </w:sdtContent>
      </w:sdt>
      <w:r w:rsidR="00085E36" w:rsidRPr="00F37522">
        <w:t xml:space="preserve"> </w:t>
      </w:r>
      <w:r w:rsidR="00C26D08" w:rsidRPr="00F37522">
        <w:t>stated</w:t>
      </w:r>
      <w:r w:rsidR="006740B9">
        <w:t xml:space="preserve"> there are representatives</w:t>
      </w:r>
      <w:r w:rsidR="00C26D08" w:rsidRPr="00F37522">
        <w:t xml:space="preserve"> joining virtually to respond to questions the </w:t>
      </w:r>
      <w:r w:rsidR="006740B9">
        <w:t>P</w:t>
      </w:r>
      <w:r w:rsidR="00C26D08" w:rsidRPr="00F37522">
        <w:t xml:space="preserve">anel </w:t>
      </w:r>
      <w:r w:rsidR="006740B9">
        <w:t>M</w:t>
      </w:r>
      <w:r w:rsidR="00C26D08" w:rsidRPr="00F37522">
        <w:t>embers may have and introduced</w:t>
      </w:r>
      <w:r w:rsidR="00C26D08" w:rsidRPr="00F37522">
        <w:rPr>
          <w:spacing w:val="-16"/>
        </w:rPr>
        <w:t xml:space="preserve"> </w:t>
      </w:r>
      <w:r w:rsidR="00EF5F99" w:rsidRPr="00F37522">
        <w:t xml:space="preserve">Kelly Braccio, Controller; Darrell Thompson, CEO; </w:t>
      </w:r>
      <w:r w:rsidR="006740B9">
        <w:t xml:space="preserve">and </w:t>
      </w:r>
      <w:r w:rsidR="00EF5F99" w:rsidRPr="00F37522">
        <w:t xml:space="preserve">Keith Brama, </w:t>
      </w:r>
      <w:r w:rsidR="00A83707" w:rsidRPr="00F37522">
        <w:t>Subcontractor</w:t>
      </w:r>
      <w:r w:rsidR="00A83707">
        <w:t>,</w:t>
      </w:r>
      <w:r w:rsidR="00A83707" w:rsidRPr="00F37522">
        <w:t xml:space="preserve"> Propel</w:t>
      </w:r>
      <w:r w:rsidR="00EF5F99" w:rsidRPr="00F37522">
        <w:t xml:space="preserve"> Consulting Group.</w:t>
      </w:r>
    </w:p>
    <w:p w14:paraId="55E29CF5" w14:textId="77777777" w:rsidR="000D2D57" w:rsidRPr="00F37522" w:rsidRDefault="000D2D57">
      <w:pPr>
        <w:pStyle w:val="BodyText"/>
        <w:spacing w:before="3"/>
      </w:pPr>
    </w:p>
    <w:p w14:paraId="78959735" w14:textId="77777777" w:rsidR="00A83707" w:rsidRDefault="00C26D08" w:rsidP="000D6225">
      <w:pPr>
        <w:pStyle w:val="BodyText"/>
        <w:spacing w:line="484" w:lineRule="auto"/>
        <w:ind w:left="119" w:right="2410"/>
        <w:jc w:val="both"/>
      </w:pPr>
      <w:bookmarkStart w:id="67" w:name="Acting_Chairperson_Roberts_stated_one_ar"/>
      <w:bookmarkEnd w:id="67"/>
      <w:r w:rsidRPr="00F37522">
        <w:t xml:space="preserve">Acting Chairperson Roberts asked if the Panel had any questions. </w:t>
      </w:r>
    </w:p>
    <w:p w14:paraId="71AC3C04" w14:textId="74122EAD" w:rsidR="000D2D57" w:rsidRPr="00F37522" w:rsidRDefault="00C26D08" w:rsidP="000D6225">
      <w:pPr>
        <w:pStyle w:val="BodyText"/>
        <w:spacing w:line="484" w:lineRule="auto"/>
        <w:ind w:left="119" w:right="2410"/>
        <w:jc w:val="both"/>
      </w:pPr>
      <w:r w:rsidRPr="00F37522">
        <w:t>Hearing none, Acting Chairperson Roberts asked for a motion.</w:t>
      </w:r>
    </w:p>
    <w:p w14:paraId="77875D8F" w14:textId="3C6029DA" w:rsidR="000D2D57" w:rsidRPr="00F37522" w:rsidRDefault="00C26D08">
      <w:pPr>
        <w:pStyle w:val="BodyText"/>
        <w:spacing w:before="184"/>
        <w:ind w:left="2999" w:right="469" w:hanging="1580"/>
        <w:jc w:val="both"/>
      </w:pPr>
      <w:bookmarkStart w:id="68" w:name="ACTION:_Mr._Tracy_moved_and_Mr._Smiles_s"/>
      <w:bookmarkEnd w:id="68"/>
      <w:r w:rsidRPr="00F37522">
        <w:lastRenderedPageBreak/>
        <w:t xml:space="preserve">ACTION: </w:t>
      </w:r>
      <w:r w:rsidR="00FD0582" w:rsidRPr="00F37522">
        <w:tab/>
      </w:r>
      <w:sdt>
        <w:sdtPr>
          <w:id w:val="-2048127468"/>
          <w:placeholder>
            <w:docPart w:val="5B001ABEB029446EBCD1850E63558EA1"/>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s. Bell</w:t>
          </w:r>
        </w:sdtContent>
      </w:sdt>
      <w:r w:rsidR="00DD5118" w:rsidRPr="00F37522">
        <w:t xml:space="preserve"> </w:t>
      </w:r>
      <w:r w:rsidRPr="00F37522">
        <w:t>moved and</w:t>
      </w:r>
      <w:r w:rsidR="00DD5118" w:rsidRPr="00F37522">
        <w:t xml:space="preserve"> </w:t>
      </w:r>
      <w:sdt>
        <w:sdtPr>
          <w:id w:val="405262057"/>
          <w:placeholder>
            <w:docPart w:val="A51860DD89894A97BA752848C98BC624"/>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r. Smiles</w:t>
          </w:r>
        </w:sdtContent>
      </w:sdt>
      <w:r w:rsidRPr="00F37522">
        <w:t xml:space="preserve"> seconded approval of the proposal</w:t>
      </w:r>
      <w:r w:rsidR="002D49D3" w:rsidRPr="00F37522">
        <w:t xml:space="preserve"> submitted by</w:t>
      </w:r>
      <w:r w:rsidR="00CD1BF2" w:rsidRPr="00F37522">
        <w:rPr>
          <w:sz w:val="22"/>
          <w:szCs w:val="22"/>
        </w:rPr>
        <w:t xml:space="preserve"> </w:t>
      </w:r>
      <w:r w:rsidR="00CD1BF2" w:rsidRPr="00F37522">
        <w:t>ELS Investments</w:t>
      </w:r>
      <w:r w:rsidR="00AC5D86">
        <w:t xml:space="preserve"> in</w:t>
      </w:r>
      <w:r w:rsidRPr="00F37522">
        <w:t xml:space="preserve"> the amount of</w:t>
      </w:r>
      <w:r w:rsidR="00925356" w:rsidRPr="00F37522">
        <w:t xml:space="preserve"> $203,274. </w:t>
      </w:r>
      <w:r w:rsidRPr="00F37522">
        <w:t>Acting Chairperson Roberts called for a vote, and all Panel Members present voted in the affirmative to approve the proposal as</w:t>
      </w:r>
      <w:r w:rsidRPr="00F37522">
        <w:rPr>
          <w:spacing w:val="-6"/>
        </w:rPr>
        <w:t xml:space="preserve"> </w:t>
      </w:r>
      <w:r w:rsidRPr="00F37522">
        <w:t>moved.</w:t>
      </w:r>
    </w:p>
    <w:p w14:paraId="1F1D3DBF" w14:textId="77777777" w:rsidR="000D2D57" w:rsidRPr="00F37522" w:rsidRDefault="000D2D57">
      <w:pPr>
        <w:pStyle w:val="BodyText"/>
        <w:spacing w:before="7"/>
      </w:pPr>
    </w:p>
    <w:p w14:paraId="3FD69989" w14:textId="77777777" w:rsidR="000D2D57" w:rsidRPr="00F37522" w:rsidRDefault="00C26D08">
      <w:pPr>
        <w:pStyle w:val="BodyText"/>
        <w:ind w:left="2999"/>
      </w:pPr>
      <w:r w:rsidRPr="00F37522">
        <w:t xml:space="preserve">Motion carried, </w:t>
      </w:r>
      <w:sdt>
        <w:sdtPr>
          <w:alias w:val="votes"/>
          <w:tag w:val="votes"/>
          <w:id w:val="-424353481"/>
          <w:placeholder>
            <w:docPart w:val="BD8F8ECACADA4688A123D7728D7A48D1"/>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925356" w:rsidRPr="00F37522">
            <w:t>8</w:t>
          </w:r>
        </w:sdtContent>
      </w:sdt>
      <w:r w:rsidRPr="00F37522">
        <w:t xml:space="preserve"> to 0.</w:t>
      </w:r>
    </w:p>
    <w:p w14:paraId="1E7CC319" w14:textId="77777777" w:rsidR="00EF5F99" w:rsidRPr="00F37522" w:rsidRDefault="00EF5F99">
      <w:pPr>
        <w:pStyle w:val="BodyText"/>
        <w:ind w:left="2999"/>
      </w:pPr>
    </w:p>
    <w:p w14:paraId="33555F37" w14:textId="77777777" w:rsidR="000D2D57" w:rsidRPr="00F37522" w:rsidRDefault="000D2D57">
      <w:pPr>
        <w:pStyle w:val="BodyText"/>
      </w:pPr>
    </w:p>
    <w:p w14:paraId="6D327F3E" w14:textId="77777777" w:rsidR="000D2D57" w:rsidRPr="00F37522" w:rsidRDefault="00C26D08">
      <w:pPr>
        <w:pStyle w:val="Heading1"/>
        <w:jc w:val="both"/>
        <w:rPr>
          <w:u w:val="none"/>
        </w:rPr>
      </w:pPr>
      <w:r w:rsidRPr="00F37522">
        <w:rPr>
          <w:u w:val="none"/>
        </w:rPr>
        <w:t xml:space="preserve">Tab No. </w:t>
      </w:r>
      <w:r w:rsidR="00EF5F99" w:rsidRPr="00F37522">
        <w:rPr>
          <w:u w:val="none"/>
        </w:rPr>
        <w:t xml:space="preserve">25: </w:t>
      </w:r>
      <w:r w:rsidR="00EF5F99" w:rsidRPr="00F37522">
        <w:t>Gilmore Services, Inc.</w:t>
      </w:r>
    </w:p>
    <w:p w14:paraId="45486B8E" w14:textId="77777777" w:rsidR="00FD0582" w:rsidRPr="00F37522" w:rsidRDefault="00FD0582" w:rsidP="00BB06B8">
      <w:pPr>
        <w:pStyle w:val="BodyText"/>
        <w:ind w:right="1249"/>
      </w:pPr>
      <w:bookmarkStart w:id="69" w:name="Mr._Swier_stated_they_are_repeat_contrac"/>
      <w:bookmarkEnd w:id="69"/>
    </w:p>
    <w:p w14:paraId="0652EE25" w14:textId="55C49353" w:rsidR="00FD0582" w:rsidRPr="00390049" w:rsidRDefault="009B1013" w:rsidP="00390049">
      <w:pPr>
        <w:pStyle w:val="BodyText"/>
        <w:ind w:left="119" w:right="130"/>
        <w:jc w:val="both"/>
      </w:pPr>
      <w:sdt>
        <w:sdtPr>
          <w:id w:val="-791978866"/>
          <w:placeholder>
            <w:docPart w:val="FC2523780A2A447CA6D5C345287A5421"/>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390049">
            <w:t>Ms. Lazarewicz</w:t>
          </w:r>
        </w:sdtContent>
      </w:sdt>
      <w:r w:rsidR="00C12F94" w:rsidRPr="00390049">
        <w:t xml:space="preserve"> </w:t>
      </w:r>
      <w:r w:rsidR="00A65065" w:rsidRPr="00390049">
        <w:t>presented a proposal on behalf of Gilmore Services, Inc</w:t>
      </w:r>
      <w:r w:rsidR="00E401ED" w:rsidRPr="00390049">
        <w:t xml:space="preserve">. </w:t>
      </w:r>
      <w:r w:rsidR="00C12F94" w:rsidRPr="00390049">
        <w:t xml:space="preserve">requesting </w:t>
      </w:r>
      <w:r w:rsidR="00A65065" w:rsidRPr="00390049">
        <w:t>$303,600</w:t>
      </w:r>
      <w:r w:rsidR="00E83913">
        <w:t>.</w:t>
      </w:r>
      <w:r w:rsidR="00925356" w:rsidRPr="00390049">
        <w:t xml:space="preserve"> </w:t>
      </w:r>
      <w:r w:rsidR="00E83913">
        <w:t>T</w:t>
      </w:r>
      <w:r w:rsidR="00925356" w:rsidRPr="00390049">
        <w:t>hey are</w:t>
      </w:r>
      <w:r w:rsidR="00E83913">
        <w:t xml:space="preserve"> a</w:t>
      </w:r>
      <w:r w:rsidR="00925356" w:rsidRPr="00390049">
        <w:t xml:space="preserve"> repeat contractor requesting to train a total of 165 workers, including 86 new employees. Training will take place at their three facilities </w:t>
      </w:r>
      <w:r w:rsidR="00CE56C6">
        <w:t>in</w:t>
      </w:r>
      <w:r w:rsidR="00925356" w:rsidRPr="00390049">
        <w:t xml:space="preserve"> Placerville, Cameron </w:t>
      </w:r>
      <w:r w:rsidR="00390049" w:rsidRPr="00390049">
        <w:t>Park</w:t>
      </w:r>
      <w:r w:rsidR="00CE56C6">
        <w:t>,</w:t>
      </w:r>
      <w:r w:rsidR="00925356" w:rsidRPr="00390049">
        <w:t xml:space="preserve"> and Antelope. </w:t>
      </w:r>
      <w:r w:rsidR="00A65065" w:rsidRPr="00390049">
        <w:t xml:space="preserve">                                          </w:t>
      </w:r>
    </w:p>
    <w:p w14:paraId="3686C6D3" w14:textId="77777777" w:rsidR="00EF5F99" w:rsidRPr="00F37522" w:rsidRDefault="00EF5F99">
      <w:pPr>
        <w:pStyle w:val="BodyText"/>
        <w:ind w:left="119" w:right="1249"/>
      </w:pPr>
    </w:p>
    <w:p w14:paraId="6B866E22" w14:textId="12606783" w:rsidR="00BB06B8" w:rsidRPr="00390049" w:rsidRDefault="009B1013" w:rsidP="00390049">
      <w:pPr>
        <w:ind w:left="119"/>
        <w:rPr>
          <w:rFonts w:eastAsia="Times New Roman"/>
          <w:sz w:val="24"/>
          <w:szCs w:val="24"/>
          <w:lang w:bidi="ar-SA"/>
        </w:rPr>
      </w:pPr>
      <w:sdt>
        <w:sdtPr>
          <w:rPr>
            <w:sz w:val="24"/>
            <w:szCs w:val="24"/>
          </w:rPr>
          <w:id w:val="-1787195367"/>
          <w:placeholder>
            <w:docPart w:val="962D5420A06D482B826D0A0176B50D00"/>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F37522">
            <w:rPr>
              <w:sz w:val="24"/>
              <w:szCs w:val="24"/>
            </w:rPr>
            <w:t>Ms. Lazarewicz</w:t>
          </w:r>
        </w:sdtContent>
      </w:sdt>
      <w:r w:rsidR="00C12F94" w:rsidRPr="00F37522">
        <w:rPr>
          <w:sz w:val="24"/>
          <w:szCs w:val="24"/>
        </w:rPr>
        <w:t xml:space="preserve"> </w:t>
      </w:r>
      <w:r w:rsidR="00C26D08" w:rsidRPr="00F37522">
        <w:rPr>
          <w:sz w:val="24"/>
          <w:szCs w:val="24"/>
        </w:rPr>
        <w:t>stated</w:t>
      </w:r>
      <w:r w:rsidR="00352365">
        <w:rPr>
          <w:sz w:val="24"/>
          <w:szCs w:val="24"/>
        </w:rPr>
        <w:t xml:space="preserve"> that representatives are</w:t>
      </w:r>
      <w:r w:rsidR="00C26D08" w:rsidRPr="00F37522">
        <w:rPr>
          <w:sz w:val="24"/>
          <w:szCs w:val="24"/>
        </w:rPr>
        <w:t xml:space="preserve"> joining virtually to respond to questions the </w:t>
      </w:r>
      <w:r w:rsidR="00352365">
        <w:rPr>
          <w:sz w:val="24"/>
          <w:szCs w:val="24"/>
        </w:rPr>
        <w:t>P</w:t>
      </w:r>
      <w:r w:rsidR="00C26D08" w:rsidRPr="00F37522">
        <w:rPr>
          <w:sz w:val="24"/>
          <w:szCs w:val="24"/>
        </w:rPr>
        <w:t xml:space="preserve">anel </w:t>
      </w:r>
      <w:r w:rsidR="00352365">
        <w:rPr>
          <w:sz w:val="24"/>
          <w:szCs w:val="24"/>
        </w:rPr>
        <w:t>M</w:t>
      </w:r>
      <w:r w:rsidR="00C26D08" w:rsidRPr="00F37522">
        <w:rPr>
          <w:sz w:val="24"/>
          <w:szCs w:val="24"/>
        </w:rPr>
        <w:t>embers may have and introduced</w:t>
      </w:r>
      <w:r w:rsidR="00EF5F99" w:rsidRPr="00F37522">
        <w:rPr>
          <w:sz w:val="24"/>
          <w:szCs w:val="24"/>
        </w:rPr>
        <w:t xml:space="preserve"> </w:t>
      </w:r>
      <w:r w:rsidR="00EF5F99" w:rsidRPr="00F37522">
        <w:rPr>
          <w:rFonts w:eastAsia="Times New Roman"/>
          <w:sz w:val="24"/>
          <w:szCs w:val="24"/>
          <w:lang w:bidi="ar-SA"/>
        </w:rPr>
        <w:t>Mike Olsen, Technical Manager</w:t>
      </w:r>
      <w:r w:rsidR="00352365">
        <w:rPr>
          <w:rFonts w:eastAsia="Times New Roman"/>
          <w:sz w:val="24"/>
          <w:szCs w:val="24"/>
          <w:lang w:bidi="ar-SA"/>
        </w:rPr>
        <w:t>;</w:t>
      </w:r>
      <w:r w:rsidR="002D21D5">
        <w:rPr>
          <w:rFonts w:eastAsia="Times New Roman"/>
          <w:sz w:val="24"/>
          <w:szCs w:val="24"/>
          <w:lang w:bidi="ar-SA"/>
        </w:rPr>
        <w:t xml:space="preserve"> </w:t>
      </w:r>
      <w:r w:rsidR="00EF5F99" w:rsidRPr="00F37522">
        <w:rPr>
          <w:rFonts w:eastAsia="Times New Roman"/>
          <w:sz w:val="24"/>
          <w:szCs w:val="24"/>
          <w:lang w:bidi="ar-SA"/>
        </w:rPr>
        <w:t>Nanette Davis, HR Manage</w:t>
      </w:r>
      <w:r w:rsidR="00C12F94" w:rsidRPr="00F37522">
        <w:rPr>
          <w:rFonts w:eastAsia="Times New Roman"/>
          <w:sz w:val="24"/>
          <w:szCs w:val="24"/>
          <w:lang w:bidi="ar-SA"/>
        </w:rPr>
        <w:t xml:space="preserve">r; </w:t>
      </w:r>
      <w:r w:rsidR="002D21D5">
        <w:rPr>
          <w:rFonts w:eastAsia="Times New Roman"/>
          <w:sz w:val="24"/>
          <w:szCs w:val="24"/>
          <w:lang w:bidi="ar-SA"/>
        </w:rPr>
        <w:t xml:space="preserve">and </w:t>
      </w:r>
      <w:r w:rsidR="00C12F94" w:rsidRPr="00F37522">
        <w:rPr>
          <w:rFonts w:eastAsia="Times New Roman"/>
          <w:sz w:val="24"/>
          <w:szCs w:val="24"/>
          <w:lang w:bidi="ar-SA"/>
        </w:rPr>
        <w:t>Keith Brama, Subcontractor</w:t>
      </w:r>
      <w:r w:rsidR="002D21D5">
        <w:rPr>
          <w:rFonts w:eastAsia="Times New Roman"/>
          <w:sz w:val="24"/>
          <w:szCs w:val="24"/>
          <w:lang w:bidi="ar-SA"/>
        </w:rPr>
        <w:t>,</w:t>
      </w:r>
      <w:r w:rsidR="00C12F94" w:rsidRPr="00F37522">
        <w:rPr>
          <w:rFonts w:eastAsia="Times New Roman"/>
          <w:sz w:val="24"/>
          <w:szCs w:val="24"/>
          <w:lang w:bidi="ar-SA"/>
        </w:rPr>
        <w:t xml:space="preserve"> </w:t>
      </w:r>
      <w:r w:rsidR="00EF5F99" w:rsidRPr="00F37522">
        <w:rPr>
          <w:rFonts w:eastAsia="Times New Roman"/>
          <w:sz w:val="24"/>
          <w:szCs w:val="24"/>
          <w:lang w:bidi="ar-SA"/>
        </w:rPr>
        <w:t>Propel Consulting Group</w:t>
      </w:r>
      <w:r w:rsidR="00D31E2A" w:rsidRPr="00F37522">
        <w:rPr>
          <w:rFonts w:eastAsia="Times New Roman"/>
          <w:sz w:val="24"/>
          <w:szCs w:val="24"/>
          <w:lang w:bidi="ar-SA"/>
        </w:rPr>
        <w:t>.</w:t>
      </w:r>
    </w:p>
    <w:p w14:paraId="1F3BF442" w14:textId="77777777" w:rsidR="00BB06B8" w:rsidRPr="00F37522" w:rsidRDefault="00BB06B8" w:rsidP="00BB06B8">
      <w:pPr>
        <w:pStyle w:val="BodyText"/>
        <w:ind w:left="119" w:right="1249"/>
      </w:pPr>
    </w:p>
    <w:p w14:paraId="5A163CA6" w14:textId="77777777" w:rsidR="00BB06B8" w:rsidRPr="00F37522" w:rsidRDefault="00BB06B8" w:rsidP="00BB06B8">
      <w:pPr>
        <w:pStyle w:val="BodyText"/>
        <w:ind w:left="119" w:right="1249"/>
      </w:pPr>
      <w:r w:rsidRPr="00F37522">
        <w:t xml:space="preserve">Acting Chairperson Roberts asked if the Panel had any questions. </w:t>
      </w:r>
    </w:p>
    <w:p w14:paraId="2221A0BF" w14:textId="77777777" w:rsidR="00BB06B8" w:rsidRPr="00F37522" w:rsidRDefault="00BB06B8" w:rsidP="00BB06B8">
      <w:pPr>
        <w:pStyle w:val="BodyText"/>
        <w:ind w:left="119" w:right="1249"/>
      </w:pPr>
    </w:p>
    <w:p w14:paraId="7F207D33" w14:textId="77777777" w:rsidR="000D2D57" w:rsidRPr="00F37522" w:rsidRDefault="00BB06B8" w:rsidP="00BB06B8">
      <w:pPr>
        <w:pStyle w:val="BodyText"/>
        <w:ind w:left="119" w:right="1249"/>
      </w:pPr>
      <w:r w:rsidRPr="00F37522">
        <w:t>Hearing none, Acting Chairperson Roberts asked for a motion</w:t>
      </w:r>
    </w:p>
    <w:p w14:paraId="1C70081D" w14:textId="77777777" w:rsidR="00FD0582" w:rsidRPr="00F37522" w:rsidRDefault="00C26D08" w:rsidP="00390049">
      <w:pPr>
        <w:pStyle w:val="BodyText"/>
        <w:spacing w:before="184"/>
        <w:ind w:left="2999" w:right="469" w:hanging="1580"/>
        <w:jc w:val="both"/>
      </w:pPr>
      <w:bookmarkStart w:id="70" w:name="ACTION:_Ms._Hull_moved_and_Mr._Smiles_se"/>
      <w:bookmarkEnd w:id="70"/>
      <w:r w:rsidRPr="00F37522">
        <w:t>ACTION:</w:t>
      </w:r>
      <w:r w:rsidRPr="00F37522">
        <w:rPr>
          <w:spacing w:val="-12"/>
        </w:rPr>
        <w:t xml:space="preserve"> </w:t>
      </w:r>
      <w:r w:rsidR="00FD0582" w:rsidRPr="00F37522">
        <w:rPr>
          <w:spacing w:val="-12"/>
        </w:rPr>
        <w:tab/>
      </w:r>
      <w:sdt>
        <w:sdtPr>
          <w:id w:val="-723292801"/>
          <w:placeholder>
            <w:docPart w:val="EEF13988328A46438569943F1C85A234"/>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s. Bell</w:t>
          </w:r>
        </w:sdtContent>
      </w:sdt>
      <w:r w:rsidR="00DD5118" w:rsidRPr="00F37522">
        <w:t xml:space="preserve"> </w:t>
      </w:r>
      <w:r w:rsidR="00FD0582" w:rsidRPr="00F37522">
        <w:t xml:space="preserve">moved and </w:t>
      </w:r>
      <w:sdt>
        <w:sdtPr>
          <w:id w:val="-344485831"/>
          <w:placeholder>
            <w:docPart w:val="C0D1F36009C5415980B161AC4046A082"/>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s. Hull</w:t>
          </w:r>
        </w:sdtContent>
      </w:sdt>
      <w:r w:rsidR="00DD5118" w:rsidRPr="00F37522">
        <w:t xml:space="preserve"> </w:t>
      </w:r>
      <w:r w:rsidR="00FD0582" w:rsidRPr="00F37522">
        <w:t>seconded approval of the proposal</w:t>
      </w:r>
      <w:r w:rsidR="002D49D3" w:rsidRPr="00F37522">
        <w:t xml:space="preserve"> </w:t>
      </w:r>
      <w:r w:rsidR="002D49D3" w:rsidRPr="00F37522">
        <w:rPr>
          <w:rFonts w:eastAsiaTheme="minorHAnsi"/>
          <w:lang w:bidi="ar-SA"/>
        </w:rPr>
        <w:t>submitted by</w:t>
      </w:r>
      <w:r w:rsidR="00E94856" w:rsidRPr="00F37522">
        <w:t xml:space="preserve"> </w:t>
      </w:r>
      <w:r w:rsidR="00E94856" w:rsidRPr="00F37522">
        <w:rPr>
          <w:rFonts w:eastAsiaTheme="minorHAnsi"/>
          <w:lang w:bidi="ar-SA"/>
        </w:rPr>
        <w:t>Gilmore Services, Inc.</w:t>
      </w:r>
      <w:r w:rsidR="00FD0582" w:rsidRPr="00F37522">
        <w:t xml:space="preserve"> in the amount of</w:t>
      </w:r>
      <w:r w:rsidR="00925356" w:rsidRPr="00F37522">
        <w:t xml:space="preserve"> $</w:t>
      </w:r>
      <w:r w:rsidR="00390049" w:rsidRPr="00F37522">
        <w:t xml:space="preserve">303,600. </w:t>
      </w:r>
      <w:r w:rsidR="00FD0582" w:rsidRPr="00F37522">
        <w:t>Acting Chairperson Roberts called for a vote, and all Panel Members present voted in the affirmative to approve the proposal as</w:t>
      </w:r>
      <w:r w:rsidR="00FD0582" w:rsidRPr="00F37522">
        <w:rPr>
          <w:spacing w:val="-6"/>
        </w:rPr>
        <w:t xml:space="preserve"> </w:t>
      </w:r>
      <w:r w:rsidR="00FD0582" w:rsidRPr="00F37522">
        <w:t>moved.</w:t>
      </w:r>
    </w:p>
    <w:p w14:paraId="10F3FA4F" w14:textId="77777777" w:rsidR="00FD0582" w:rsidRPr="00F37522" w:rsidRDefault="00FD0582" w:rsidP="00FD0582">
      <w:pPr>
        <w:pStyle w:val="BodyText"/>
        <w:spacing w:before="7"/>
      </w:pPr>
    </w:p>
    <w:p w14:paraId="7AD65DE5" w14:textId="77777777" w:rsidR="000D2D57" w:rsidRPr="00F37522" w:rsidRDefault="00FD0582" w:rsidP="00FD0582">
      <w:pPr>
        <w:pStyle w:val="BodyText"/>
        <w:spacing w:before="188"/>
        <w:ind w:left="2999" w:right="470"/>
        <w:jc w:val="both"/>
      </w:pPr>
      <w:r w:rsidRPr="00F37522">
        <w:t xml:space="preserve">Motion carried, </w:t>
      </w:r>
      <w:sdt>
        <w:sdtPr>
          <w:alias w:val="votes"/>
          <w:tag w:val="votes"/>
          <w:id w:val="-1323047053"/>
          <w:placeholder>
            <w:docPart w:val="DF4A527DC0B94C1D95F40B2FBC382AA7"/>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925356" w:rsidRPr="00F37522">
            <w:t>8</w:t>
          </w:r>
        </w:sdtContent>
      </w:sdt>
      <w:r w:rsidRPr="00F37522">
        <w:t xml:space="preserve"> to 0.</w:t>
      </w:r>
    </w:p>
    <w:p w14:paraId="0CDD190C" w14:textId="77777777" w:rsidR="000D2D57" w:rsidRPr="00F37522" w:rsidRDefault="000D2D57">
      <w:pPr>
        <w:pStyle w:val="BodyText"/>
        <w:rPr>
          <w:sz w:val="26"/>
        </w:rPr>
      </w:pPr>
    </w:p>
    <w:p w14:paraId="1916A8C5" w14:textId="77777777" w:rsidR="000D2D57" w:rsidRPr="00F37522" w:rsidRDefault="000D2D57">
      <w:pPr>
        <w:pStyle w:val="BodyText"/>
        <w:rPr>
          <w:sz w:val="22"/>
        </w:rPr>
      </w:pPr>
    </w:p>
    <w:p w14:paraId="15554504" w14:textId="77777777" w:rsidR="000D2D57" w:rsidRPr="00F37522" w:rsidRDefault="00C26D08">
      <w:pPr>
        <w:pStyle w:val="Heading1"/>
        <w:jc w:val="both"/>
        <w:rPr>
          <w:u w:val="none"/>
        </w:rPr>
      </w:pPr>
      <w:r w:rsidRPr="00F37522">
        <w:rPr>
          <w:u w:val="none"/>
        </w:rPr>
        <w:t xml:space="preserve">Tab No. </w:t>
      </w:r>
      <w:r w:rsidR="00EF5F99" w:rsidRPr="00F37522">
        <w:rPr>
          <w:u w:val="none"/>
        </w:rPr>
        <w:t xml:space="preserve">26: </w:t>
      </w:r>
      <w:r w:rsidR="00EF5F99" w:rsidRPr="00F37522">
        <w:t>Sierra Pacific Home and Comfort, Inc.</w:t>
      </w:r>
    </w:p>
    <w:p w14:paraId="03456DD1" w14:textId="016ED3FE" w:rsidR="00C26D08" w:rsidRPr="00F37522" w:rsidRDefault="009B1013" w:rsidP="00390049">
      <w:pPr>
        <w:pStyle w:val="BodyText"/>
        <w:spacing w:before="180"/>
        <w:ind w:left="119" w:right="472"/>
        <w:jc w:val="both"/>
      </w:pPr>
      <w:sdt>
        <w:sdtPr>
          <w:id w:val="-1565335553"/>
          <w:placeholder>
            <w:docPart w:val="7455E78FEC8B4D53B1E8EC35BE8665E3"/>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390049">
            <w:t>Ms. Lazarewicz</w:t>
          </w:r>
        </w:sdtContent>
      </w:sdt>
      <w:r w:rsidR="00390049" w:rsidRPr="00390049">
        <w:t xml:space="preserve"> </w:t>
      </w:r>
      <w:r w:rsidR="00A65065" w:rsidRPr="00390049">
        <w:t xml:space="preserve">presented a proposal on behalf of </w:t>
      </w:r>
      <w:r w:rsidR="00EF5F99" w:rsidRPr="00390049">
        <w:t>Sierra Pacific Home and Comfort, Inc.</w:t>
      </w:r>
      <w:r w:rsidR="001E0B52">
        <w:t xml:space="preserve">, </w:t>
      </w:r>
      <w:r w:rsidR="001E0B52" w:rsidRPr="00390049">
        <w:t>requesting</w:t>
      </w:r>
      <w:r w:rsidR="00E401ED" w:rsidRPr="00390049">
        <w:t xml:space="preserve"> </w:t>
      </w:r>
      <w:r w:rsidR="00EF5F99" w:rsidRPr="00390049">
        <w:t>$244,260</w:t>
      </w:r>
      <w:r w:rsidR="00925356" w:rsidRPr="00390049">
        <w:t xml:space="preserve"> to</w:t>
      </w:r>
      <w:r w:rsidR="00925356" w:rsidRPr="00F37522">
        <w:t xml:space="preserve"> train </w:t>
      </w:r>
      <w:r w:rsidR="00D25C6B">
        <w:t>a</w:t>
      </w:r>
      <w:r w:rsidR="00925356" w:rsidRPr="00F37522">
        <w:t xml:space="preserve"> total of 177 workers, including 52 new employees.  Training will take place at their location in Rancho Cordova.</w:t>
      </w:r>
    </w:p>
    <w:p w14:paraId="1992A9B8" w14:textId="294A876E" w:rsidR="000D2D57" w:rsidRPr="00F37522" w:rsidRDefault="009B1013">
      <w:pPr>
        <w:pStyle w:val="BodyText"/>
        <w:spacing w:before="180"/>
        <w:ind w:left="119" w:right="472"/>
        <w:jc w:val="both"/>
      </w:pPr>
      <w:sdt>
        <w:sdtPr>
          <w:id w:val="-1240318924"/>
          <w:placeholder>
            <w:docPart w:val="66A8AF37DCFA4B6FB94D39FAA0E8E5A9"/>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F37522">
            <w:t>Ms. Lazarewicz</w:t>
          </w:r>
        </w:sdtContent>
      </w:sdt>
      <w:r w:rsidR="00390049">
        <w:t xml:space="preserve"> </w:t>
      </w:r>
      <w:r w:rsidR="00C26D08" w:rsidRPr="00F37522">
        <w:t>stated</w:t>
      </w:r>
      <w:r w:rsidR="00A44C32">
        <w:t xml:space="preserve"> that there are representatives</w:t>
      </w:r>
      <w:r w:rsidR="00C26D08" w:rsidRPr="00F37522">
        <w:t xml:space="preserve"> joining virtually to respond to questions the </w:t>
      </w:r>
      <w:r w:rsidR="00A44C32">
        <w:t>P</w:t>
      </w:r>
      <w:r w:rsidR="00C26D08" w:rsidRPr="00F37522">
        <w:t xml:space="preserve">anel </w:t>
      </w:r>
      <w:r w:rsidR="00A44C32">
        <w:t>M</w:t>
      </w:r>
      <w:r w:rsidR="00C26D08" w:rsidRPr="00F37522">
        <w:t xml:space="preserve">embers may have and introduced </w:t>
      </w:r>
      <w:r w:rsidR="00EF5F99" w:rsidRPr="00F37522">
        <w:t xml:space="preserve">Jason Hanson, CEO; Amy </w:t>
      </w:r>
      <w:proofErr w:type="spellStart"/>
      <w:r w:rsidR="00EF5F99" w:rsidRPr="00F37522">
        <w:t>Chakmakchyan</w:t>
      </w:r>
      <w:proofErr w:type="spellEnd"/>
      <w:r w:rsidR="00EF5F99" w:rsidRPr="00F37522">
        <w:t xml:space="preserve">, Payroll Administrator; </w:t>
      </w:r>
      <w:r w:rsidR="00E53397">
        <w:t xml:space="preserve">and </w:t>
      </w:r>
      <w:r w:rsidR="00EF5F99" w:rsidRPr="00F37522">
        <w:t xml:space="preserve">Keith Brama, </w:t>
      </w:r>
      <w:r w:rsidR="001E0B52" w:rsidRPr="00F37522">
        <w:t>Subcontractor</w:t>
      </w:r>
      <w:r w:rsidR="001E0B52">
        <w:t>,</w:t>
      </w:r>
      <w:r w:rsidR="001E0B52" w:rsidRPr="00F37522">
        <w:t xml:space="preserve"> Propel</w:t>
      </w:r>
      <w:r w:rsidR="00EF5F99" w:rsidRPr="00F37522">
        <w:t xml:space="preserve"> Consulting Group.</w:t>
      </w:r>
    </w:p>
    <w:p w14:paraId="2A85B391" w14:textId="77777777" w:rsidR="000D2D57" w:rsidRPr="00F37522" w:rsidRDefault="000D2D57">
      <w:pPr>
        <w:pStyle w:val="BodyText"/>
        <w:spacing w:before="11"/>
        <w:rPr>
          <w:sz w:val="31"/>
        </w:rPr>
      </w:pPr>
    </w:p>
    <w:p w14:paraId="6646833C" w14:textId="77777777" w:rsidR="000D2D57" w:rsidRPr="00F37522" w:rsidRDefault="00C26D08" w:rsidP="00390049">
      <w:pPr>
        <w:pStyle w:val="BodyText"/>
        <w:spacing w:line="480" w:lineRule="auto"/>
        <w:ind w:left="119" w:right="3040"/>
        <w:jc w:val="both"/>
      </w:pPr>
      <w:r w:rsidRPr="00F37522">
        <w:t>Acting Chairperson Roberts asked if the Panel had any questions. Hearing none, Acting Chairperson Roberts asked for a motion.</w:t>
      </w:r>
    </w:p>
    <w:p w14:paraId="53C6D7B1" w14:textId="77777777" w:rsidR="00AD303B" w:rsidRDefault="00C26D08" w:rsidP="00C26D08">
      <w:pPr>
        <w:pStyle w:val="BodyText"/>
        <w:spacing w:before="184"/>
        <w:ind w:left="2999" w:right="469" w:hanging="1580"/>
        <w:jc w:val="both"/>
      </w:pPr>
      <w:bookmarkStart w:id="71" w:name="ACTION:_Ms._Newsom_moved_and_Ms._Bell_se"/>
      <w:bookmarkEnd w:id="71"/>
      <w:r w:rsidRPr="00F37522">
        <w:t xml:space="preserve">ACTION: </w:t>
      </w:r>
      <w:r w:rsidRPr="00F37522">
        <w:tab/>
      </w:r>
      <w:sdt>
        <w:sdtPr>
          <w:id w:val="512420354"/>
          <w:placeholder>
            <w:docPart w:val="E97057DA81D941F084176886AFB44CD4"/>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s. Bell</w:t>
          </w:r>
        </w:sdtContent>
      </w:sdt>
      <w:r w:rsidR="00DD5118" w:rsidRPr="00F37522">
        <w:t xml:space="preserve"> </w:t>
      </w:r>
      <w:r w:rsidRPr="00F37522">
        <w:t xml:space="preserve">moved and </w:t>
      </w:r>
      <w:sdt>
        <w:sdtPr>
          <w:id w:val="-199632117"/>
          <w:placeholder>
            <w:docPart w:val="CD0652C9EDFA4799A1B4CC8F243F7A77"/>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r. Smiles</w:t>
          </w:r>
        </w:sdtContent>
      </w:sdt>
      <w:r w:rsidR="00DD5118" w:rsidRPr="00F37522">
        <w:t xml:space="preserve"> </w:t>
      </w:r>
      <w:r w:rsidRPr="00F37522">
        <w:t>seconded approval of the proposal</w:t>
      </w:r>
      <w:r w:rsidR="002D49D3" w:rsidRPr="00F37522">
        <w:t xml:space="preserve"> </w:t>
      </w:r>
      <w:r w:rsidR="002D49D3" w:rsidRPr="00F37522">
        <w:rPr>
          <w:rFonts w:eastAsiaTheme="minorHAnsi"/>
          <w:lang w:bidi="ar-SA"/>
        </w:rPr>
        <w:t>submitted by</w:t>
      </w:r>
      <w:r w:rsidRPr="00F37522">
        <w:t xml:space="preserve"> </w:t>
      </w:r>
      <w:r w:rsidR="00E94856" w:rsidRPr="00F37522">
        <w:t>Sierra Pacific Home and Comfort, Inc.</w:t>
      </w:r>
      <w:r w:rsidR="00E53397">
        <w:t xml:space="preserve"> </w:t>
      </w:r>
      <w:r w:rsidRPr="00F37522">
        <w:t xml:space="preserve">in the amount of </w:t>
      </w:r>
      <w:r w:rsidR="00925356" w:rsidRPr="00F37522">
        <w:t>$244,260</w:t>
      </w:r>
      <w:r w:rsidRPr="00F37522">
        <w:t xml:space="preserve">. Acting Chairperson Roberts called for a vote, and all </w:t>
      </w:r>
    </w:p>
    <w:p w14:paraId="4E7316F0" w14:textId="7A2850DB" w:rsidR="00C26D08" w:rsidRPr="00F37522" w:rsidRDefault="00C26D08" w:rsidP="00EA418D">
      <w:pPr>
        <w:pStyle w:val="BodyText"/>
        <w:ind w:left="2995" w:right="475" w:hanging="29"/>
        <w:jc w:val="both"/>
      </w:pPr>
      <w:r w:rsidRPr="00F37522">
        <w:t>Panel Members present voted in the affirmative to approve the proposal as</w:t>
      </w:r>
      <w:r w:rsidRPr="00F37522">
        <w:rPr>
          <w:spacing w:val="-6"/>
        </w:rPr>
        <w:t xml:space="preserve"> </w:t>
      </w:r>
      <w:r w:rsidRPr="00F37522">
        <w:t>moved.</w:t>
      </w:r>
    </w:p>
    <w:p w14:paraId="3043E37C" w14:textId="77777777" w:rsidR="000D2D57" w:rsidRPr="00F37522" w:rsidRDefault="00C26D08" w:rsidP="00390049">
      <w:pPr>
        <w:pStyle w:val="BodyText"/>
        <w:spacing w:before="188"/>
        <w:ind w:left="2999" w:right="470"/>
        <w:jc w:val="both"/>
      </w:pPr>
      <w:r w:rsidRPr="00F37522">
        <w:t xml:space="preserve">Motion carried, </w:t>
      </w:r>
      <w:sdt>
        <w:sdtPr>
          <w:alias w:val="votes"/>
          <w:tag w:val="votes"/>
          <w:id w:val="1035235494"/>
          <w:placeholder>
            <w:docPart w:val="D61A1639FACC45A390E01C56D6A77DE1"/>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925356" w:rsidRPr="00F37522">
            <w:t>8</w:t>
          </w:r>
        </w:sdtContent>
      </w:sdt>
      <w:r w:rsidR="00AB6CFB" w:rsidRPr="00F37522">
        <w:t xml:space="preserve"> </w:t>
      </w:r>
      <w:r w:rsidRPr="00F37522">
        <w:t>to 0.</w:t>
      </w:r>
    </w:p>
    <w:p w14:paraId="377ACDE9" w14:textId="77777777" w:rsidR="000D2D57" w:rsidRPr="00F37522" w:rsidRDefault="000D2D57">
      <w:pPr>
        <w:pStyle w:val="BodyText"/>
      </w:pPr>
    </w:p>
    <w:p w14:paraId="7D3A3084" w14:textId="77777777" w:rsidR="00BB06B8" w:rsidRPr="00F37522" w:rsidRDefault="00C26D08" w:rsidP="00BB06B8">
      <w:pPr>
        <w:pStyle w:val="Heading1"/>
        <w:jc w:val="both"/>
      </w:pPr>
      <w:r w:rsidRPr="00F37522">
        <w:rPr>
          <w:u w:val="none"/>
        </w:rPr>
        <w:t xml:space="preserve">Tab No. </w:t>
      </w:r>
      <w:r w:rsidR="00BA5B8A" w:rsidRPr="00F37522">
        <w:rPr>
          <w:u w:val="none"/>
        </w:rPr>
        <w:t xml:space="preserve">27: </w:t>
      </w:r>
      <w:proofErr w:type="spellStart"/>
      <w:r w:rsidR="00BA5B8A" w:rsidRPr="00F37522">
        <w:t>TimberWorks</w:t>
      </w:r>
      <w:proofErr w:type="spellEnd"/>
      <w:r w:rsidR="00BA5B8A" w:rsidRPr="00F37522">
        <w:t xml:space="preserve"> Construction, Inc.</w:t>
      </w:r>
    </w:p>
    <w:p w14:paraId="3C644618" w14:textId="77777777" w:rsidR="00BA5B8A" w:rsidRPr="00F37522" w:rsidRDefault="00BA5B8A" w:rsidP="00BB06B8">
      <w:pPr>
        <w:pStyle w:val="Heading1"/>
        <w:jc w:val="both"/>
      </w:pPr>
    </w:p>
    <w:p w14:paraId="6DE1D039" w14:textId="0BABFACF" w:rsidR="00BA5B8A" w:rsidRPr="00F37522" w:rsidRDefault="009B1013" w:rsidP="00925356">
      <w:pPr>
        <w:pStyle w:val="Heading1"/>
        <w:jc w:val="both"/>
        <w:rPr>
          <w:b w:val="0"/>
          <w:u w:val="none"/>
        </w:rPr>
      </w:pPr>
      <w:sdt>
        <w:sdtPr>
          <w:rPr>
            <w:b w:val="0"/>
            <w:u w:val="none"/>
          </w:rPr>
          <w:id w:val="1695186257"/>
          <w:placeholder>
            <w:docPart w:val="6D4416DF32584E2C8A9B7E7F24C5F654"/>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F37522">
            <w:rPr>
              <w:b w:val="0"/>
              <w:u w:val="none"/>
            </w:rPr>
            <w:t>Ms. Lazarewicz</w:t>
          </w:r>
        </w:sdtContent>
      </w:sdt>
      <w:r w:rsidR="00925356" w:rsidRPr="00F37522">
        <w:rPr>
          <w:b w:val="0"/>
          <w:u w:val="none"/>
        </w:rPr>
        <w:t xml:space="preserve"> </w:t>
      </w:r>
      <w:r w:rsidR="00A65065" w:rsidRPr="00F37522">
        <w:rPr>
          <w:b w:val="0"/>
          <w:u w:val="none"/>
        </w:rPr>
        <w:t xml:space="preserve">presented a proposal on behalf of </w:t>
      </w:r>
      <w:proofErr w:type="spellStart"/>
      <w:r w:rsidR="00BA5B8A" w:rsidRPr="00F37522">
        <w:rPr>
          <w:b w:val="0"/>
          <w:u w:val="none"/>
        </w:rPr>
        <w:t>TimberWorks</w:t>
      </w:r>
      <w:proofErr w:type="spellEnd"/>
      <w:r w:rsidR="00BA5B8A" w:rsidRPr="00F37522">
        <w:rPr>
          <w:b w:val="0"/>
          <w:u w:val="none"/>
        </w:rPr>
        <w:t xml:space="preserve"> Construction, Inc.</w:t>
      </w:r>
      <w:r w:rsidR="00662B42">
        <w:rPr>
          <w:b w:val="0"/>
          <w:u w:val="none"/>
        </w:rPr>
        <w:t xml:space="preserve">, </w:t>
      </w:r>
      <w:r w:rsidR="00925356" w:rsidRPr="00F37522">
        <w:rPr>
          <w:b w:val="0"/>
          <w:u w:val="none"/>
        </w:rPr>
        <w:t>a repeat contractor requesting</w:t>
      </w:r>
      <w:r w:rsidR="00C11616">
        <w:rPr>
          <w:b w:val="0"/>
          <w:u w:val="none"/>
        </w:rPr>
        <w:t xml:space="preserve"> $451,950</w:t>
      </w:r>
      <w:r w:rsidR="00925356" w:rsidRPr="00F37522">
        <w:rPr>
          <w:b w:val="0"/>
          <w:u w:val="none"/>
        </w:rPr>
        <w:t xml:space="preserve"> to train a total of 575 </w:t>
      </w:r>
      <w:r w:rsidR="008D67EA">
        <w:rPr>
          <w:b w:val="0"/>
          <w:u w:val="none"/>
        </w:rPr>
        <w:t>trainees</w:t>
      </w:r>
      <w:r w:rsidR="00925356" w:rsidRPr="00F37522">
        <w:rPr>
          <w:b w:val="0"/>
          <w:u w:val="none"/>
        </w:rPr>
        <w:t>, including 80 new employees. Training will take place at their Sacramento location.</w:t>
      </w:r>
    </w:p>
    <w:p w14:paraId="0AFDFBD1" w14:textId="77777777" w:rsidR="00BB06B8" w:rsidRPr="00F37522" w:rsidRDefault="00BB06B8" w:rsidP="00BB06B8">
      <w:pPr>
        <w:pStyle w:val="Heading1"/>
        <w:jc w:val="both"/>
      </w:pPr>
    </w:p>
    <w:p w14:paraId="4CB243FC" w14:textId="5C118E23" w:rsidR="000D2D57" w:rsidRPr="00F37522" w:rsidRDefault="009B1013">
      <w:pPr>
        <w:pStyle w:val="BodyText"/>
        <w:ind w:left="119" w:right="474"/>
        <w:jc w:val="both"/>
      </w:pPr>
      <w:sdt>
        <w:sdtPr>
          <w:id w:val="-1532183320"/>
          <w:placeholder>
            <w:docPart w:val="551E674EBCEA45BDA9B0067BAAB0AEE3"/>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F37522">
            <w:t>Ms. Lazarewicz</w:t>
          </w:r>
        </w:sdtContent>
      </w:sdt>
      <w:r w:rsidR="00085E36" w:rsidRPr="00F37522">
        <w:t xml:space="preserve"> </w:t>
      </w:r>
      <w:r w:rsidR="00C26D08" w:rsidRPr="00F37522">
        <w:t>stated</w:t>
      </w:r>
      <w:r w:rsidR="008D67EA">
        <w:t xml:space="preserve"> that there are representatives</w:t>
      </w:r>
      <w:r w:rsidR="00C26D08" w:rsidRPr="00F37522">
        <w:t xml:space="preserve"> joining virtually to respond to questions the </w:t>
      </w:r>
      <w:r w:rsidR="008D67EA">
        <w:t>P</w:t>
      </w:r>
      <w:r w:rsidR="00C26D08" w:rsidRPr="00F37522">
        <w:t xml:space="preserve">anel </w:t>
      </w:r>
      <w:r w:rsidR="008D67EA">
        <w:t>M</w:t>
      </w:r>
      <w:r w:rsidR="00C26D08" w:rsidRPr="00F37522">
        <w:t xml:space="preserve">embers may have and introduced </w:t>
      </w:r>
      <w:r w:rsidR="00BA5B8A" w:rsidRPr="00F37522">
        <w:t xml:space="preserve">Manny Mercado, Safety Manager; Collin Brown, CEO; Brenda Chard, Manager; Thuy Tran, Office Manager; </w:t>
      </w:r>
      <w:r w:rsidR="003235FC">
        <w:t xml:space="preserve">and </w:t>
      </w:r>
      <w:r w:rsidR="00BA5B8A" w:rsidRPr="00F37522">
        <w:t>Keith Brama, Subcontractor</w:t>
      </w:r>
      <w:r w:rsidR="00FA2DEF">
        <w:t>,</w:t>
      </w:r>
      <w:r w:rsidR="00BA5B8A" w:rsidRPr="00F37522">
        <w:t xml:space="preserve"> Propel Consulting Group.</w:t>
      </w:r>
    </w:p>
    <w:p w14:paraId="6DE70A30" w14:textId="77777777" w:rsidR="000D2D57" w:rsidRPr="00F37522" w:rsidRDefault="000D2D57">
      <w:pPr>
        <w:pStyle w:val="BodyText"/>
        <w:spacing w:before="5"/>
        <w:rPr>
          <w:sz w:val="25"/>
        </w:rPr>
      </w:pPr>
    </w:p>
    <w:p w14:paraId="537EC601" w14:textId="77777777" w:rsidR="000D2D57" w:rsidRPr="00F37522" w:rsidRDefault="00C26D08" w:rsidP="000D6225">
      <w:pPr>
        <w:pStyle w:val="BodyText"/>
        <w:spacing w:before="75" w:line="480" w:lineRule="auto"/>
        <w:ind w:left="119" w:right="2680"/>
      </w:pPr>
      <w:bookmarkStart w:id="72" w:name="Ms._Newsom_stated_just_verify_to_move_th"/>
      <w:bookmarkEnd w:id="72"/>
      <w:r w:rsidRPr="00F37522">
        <w:t>Acting Chairperson Rob</w:t>
      </w:r>
      <w:r w:rsidR="000D6225">
        <w:t xml:space="preserve">erts asked if the Panel had any </w:t>
      </w:r>
      <w:r w:rsidRPr="00F37522">
        <w:t>questions. Hearing none, Acting Chairperson Roberts asked for a motion.</w:t>
      </w:r>
    </w:p>
    <w:p w14:paraId="417EE3DD" w14:textId="4D1154EE" w:rsidR="00C26D08" w:rsidRPr="00F37522" w:rsidRDefault="00C26D08" w:rsidP="00C26D08">
      <w:pPr>
        <w:pStyle w:val="BodyText"/>
        <w:spacing w:before="184"/>
        <w:ind w:left="2999" w:right="469" w:hanging="1580"/>
        <w:jc w:val="both"/>
      </w:pPr>
      <w:bookmarkStart w:id="73" w:name="ACTION:___Mr._Smiles_moved_and_Ms._Bell_"/>
      <w:bookmarkEnd w:id="73"/>
      <w:r w:rsidRPr="00F37522">
        <w:t xml:space="preserve">ACTION: </w:t>
      </w:r>
      <w:r w:rsidRPr="00F37522">
        <w:tab/>
      </w:r>
      <w:sdt>
        <w:sdtPr>
          <w:id w:val="1864788526"/>
          <w:placeholder>
            <w:docPart w:val="0B463ECEB03B4F7B8ADFE76FD78D4457"/>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r. Smiles</w:t>
          </w:r>
        </w:sdtContent>
      </w:sdt>
      <w:r w:rsidR="00DD5118" w:rsidRPr="00F37522">
        <w:t xml:space="preserve"> </w:t>
      </w:r>
      <w:r w:rsidRPr="00F37522">
        <w:t xml:space="preserve">moved and </w:t>
      </w:r>
      <w:sdt>
        <w:sdtPr>
          <w:id w:val="-1673635622"/>
          <w:placeholder>
            <w:docPart w:val="2B4FCE208BCF4FEA97998907163E494D"/>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s. Bell</w:t>
          </w:r>
        </w:sdtContent>
      </w:sdt>
      <w:r w:rsidR="00DD5118" w:rsidRPr="00F37522">
        <w:t xml:space="preserve"> </w:t>
      </w:r>
      <w:r w:rsidRPr="00F37522">
        <w:t>seconded approval of the proposal</w:t>
      </w:r>
      <w:r w:rsidR="002D49D3" w:rsidRPr="00F37522">
        <w:t xml:space="preserve"> submitted by</w:t>
      </w:r>
      <w:r w:rsidR="00CD1BF2" w:rsidRPr="00F37522">
        <w:t xml:space="preserve"> </w:t>
      </w:r>
      <w:proofErr w:type="spellStart"/>
      <w:r w:rsidR="00CD1BF2" w:rsidRPr="00F37522">
        <w:t>TimberWorks</w:t>
      </w:r>
      <w:proofErr w:type="spellEnd"/>
      <w:r w:rsidR="00CD1BF2" w:rsidRPr="00F37522">
        <w:t xml:space="preserve"> Construction, Inc.</w:t>
      </w:r>
      <w:r w:rsidRPr="00F37522">
        <w:t xml:space="preserve"> in the amount of</w:t>
      </w:r>
      <w:r w:rsidR="00925356" w:rsidRPr="00F37522">
        <w:t xml:space="preserve"> $451,950</w:t>
      </w:r>
      <w:r w:rsidR="00FA2DEF">
        <w:t>.</w:t>
      </w:r>
      <w:r w:rsidR="00925356" w:rsidRPr="00F37522">
        <w:t xml:space="preserve">  </w:t>
      </w:r>
      <w:r w:rsidRPr="00F37522">
        <w:t xml:space="preserve"> Acting Chairperson Roberts called for a vote, and all Panel Members present voted in the affirmative to approve the proposal as</w:t>
      </w:r>
      <w:r w:rsidRPr="00F37522">
        <w:rPr>
          <w:spacing w:val="-6"/>
        </w:rPr>
        <w:t xml:space="preserve"> </w:t>
      </w:r>
      <w:r w:rsidRPr="00F37522">
        <w:t>moved.</w:t>
      </w:r>
    </w:p>
    <w:p w14:paraId="3BF86469" w14:textId="77777777" w:rsidR="00C26D08" w:rsidRPr="00F37522" w:rsidRDefault="00C26D08" w:rsidP="00C26D08">
      <w:pPr>
        <w:pStyle w:val="BodyText"/>
        <w:spacing w:before="7"/>
      </w:pPr>
    </w:p>
    <w:p w14:paraId="4330E2CA" w14:textId="77777777" w:rsidR="000D2D57" w:rsidRPr="00F37522" w:rsidRDefault="00BB06B8" w:rsidP="00BB06B8">
      <w:pPr>
        <w:pStyle w:val="BodyText"/>
        <w:spacing w:before="188"/>
        <w:ind w:left="2999" w:right="470"/>
        <w:jc w:val="both"/>
      </w:pPr>
      <w:r w:rsidRPr="00F37522">
        <w:t xml:space="preserve">Motion carried, </w:t>
      </w:r>
      <w:sdt>
        <w:sdtPr>
          <w:alias w:val="votes"/>
          <w:tag w:val="votes"/>
          <w:id w:val="307059820"/>
          <w:placeholder>
            <w:docPart w:val="496599610D7A4EE3AE694E28DE608117"/>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925356" w:rsidRPr="00F37522">
            <w:t>8</w:t>
          </w:r>
        </w:sdtContent>
      </w:sdt>
      <w:r w:rsidRPr="00F37522">
        <w:t xml:space="preserve"> to 0.</w:t>
      </w:r>
    </w:p>
    <w:p w14:paraId="457946A2" w14:textId="77777777" w:rsidR="00BB06B8" w:rsidRPr="00F37522" w:rsidRDefault="00BB06B8" w:rsidP="00BB06B8">
      <w:pPr>
        <w:pStyle w:val="BodyText"/>
        <w:spacing w:before="188"/>
        <w:ind w:left="2999" w:right="470"/>
        <w:jc w:val="both"/>
      </w:pPr>
    </w:p>
    <w:p w14:paraId="58979A3A" w14:textId="77777777" w:rsidR="000D2D57" w:rsidRDefault="00C26D08">
      <w:pPr>
        <w:pStyle w:val="Heading1"/>
      </w:pPr>
      <w:r w:rsidRPr="00F37522">
        <w:rPr>
          <w:u w:val="none"/>
        </w:rPr>
        <w:t xml:space="preserve">Tab No. </w:t>
      </w:r>
      <w:r w:rsidR="00BA5B8A" w:rsidRPr="00F37522">
        <w:rPr>
          <w:u w:val="none"/>
        </w:rPr>
        <w:t xml:space="preserve">28: </w:t>
      </w:r>
      <w:r w:rsidR="00BA5B8A" w:rsidRPr="00F37522">
        <w:t>Vino Farms, LLC</w:t>
      </w:r>
    </w:p>
    <w:p w14:paraId="1173B0FC" w14:textId="77777777" w:rsidR="00C548A1" w:rsidRPr="00F37522" w:rsidRDefault="00C548A1">
      <w:pPr>
        <w:pStyle w:val="Heading1"/>
        <w:rPr>
          <w:u w:val="none"/>
        </w:rPr>
      </w:pPr>
    </w:p>
    <w:bookmarkStart w:id="74" w:name="Mr._Hoover_presented_a_proposal_on_behal"/>
    <w:bookmarkEnd w:id="74"/>
    <w:p w14:paraId="4B049A0E" w14:textId="4A84CF29" w:rsidR="000D2D57" w:rsidRPr="00390049" w:rsidRDefault="009B1013" w:rsidP="00390049">
      <w:pPr>
        <w:pStyle w:val="BodyText"/>
        <w:ind w:left="119" w:firstLine="16"/>
        <w:jc w:val="both"/>
      </w:pPr>
      <w:sdt>
        <w:sdtPr>
          <w:rPr>
            <w:sz w:val="22"/>
          </w:rPr>
          <w:id w:val="671618871"/>
          <w:placeholder>
            <w:docPart w:val="47E0B0FE15E84D04A6388A53E1C00BC1"/>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390049">
            <w:rPr>
              <w:sz w:val="22"/>
            </w:rPr>
            <w:t>Ms. Lazarewicz</w:t>
          </w:r>
        </w:sdtContent>
      </w:sdt>
      <w:r w:rsidR="00925356" w:rsidRPr="00390049">
        <w:rPr>
          <w:sz w:val="22"/>
        </w:rPr>
        <w:t xml:space="preserve"> </w:t>
      </w:r>
      <w:r w:rsidR="00A65065" w:rsidRPr="00390049">
        <w:t>presented a proposal on behalf of</w:t>
      </w:r>
      <w:r w:rsidR="00C12F94" w:rsidRPr="00390049">
        <w:t xml:space="preserve"> </w:t>
      </w:r>
      <w:r w:rsidR="00BA5B8A" w:rsidRPr="00390049">
        <w:t>Vino Farms, LLC</w:t>
      </w:r>
      <w:r w:rsidR="00A40BCD">
        <w:t>,</w:t>
      </w:r>
      <w:r w:rsidR="00E401ED" w:rsidRPr="00390049">
        <w:t xml:space="preserve"> </w:t>
      </w:r>
      <w:r w:rsidR="008D0E8C" w:rsidRPr="00390049">
        <w:t xml:space="preserve">a repeat contractor requesting </w:t>
      </w:r>
      <w:r w:rsidR="00EC6D51">
        <w:t xml:space="preserve">$313,260 </w:t>
      </w:r>
      <w:r w:rsidR="008D0E8C" w:rsidRPr="00390049">
        <w:t xml:space="preserve">to train a total of 297 </w:t>
      </w:r>
      <w:r w:rsidR="00EE3B9D">
        <w:t>trainees</w:t>
      </w:r>
      <w:r w:rsidR="008D0E8C" w:rsidRPr="00390049">
        <w:t>, including 17 new employees. Training will take place at their five facilities in Napa, San Joaquin, San Luis Obispo, Santa Barbara</w:t>
      </w:r>
      <w:r w:rsidR="00995C09">
        <w:t>,</w:t>
      </w:r>
      <w:r w:rsidR="008D0E8C" w:rsidRPr="00390049">
        <w:t xml:space="preserve"> and Sonoma Count</w:t>
      </w:r>
      <w:r w:rsidR="004C075C">
        <w:t>ies</w:t>
      </w:r>
      <w:r w:rsidR="008D0E8C" w:rsidRPr="00390049">
        <w:t>.</w:t>
      </w:r>
    </w:p>
    <w:p w14:paraId="0A96F603" w14:textId="77777777" w:rsidR="00BA5B8A" w:rsidRPr="00F37522" w:rsidRDefault="00BA5B8A" w:rsidP="008D0E8C">
      <w:pPr>
        <w:pStyle w:val="BodyText"/>
        <w:jc w:val="both"/>
      </w:pPr>
    </w:p>
    <w:p w14:paraId="5C688C48" w14:textId="1F45FE42" w:rsidR="000D2D57" w:rsidRPr="00F37522" w:rsidRDefault="009B1013" w:rsidP="00390049">
      <w:pPr>
        <w:pStyle w:val="BodyText"/>
        <w:ind w:left="119" w:right="-20"/>
        <w:jc w:val="both"/>
      </w:pPr>
      <w:sdt>
        <w:sdtPr>
          <w:id w:val="-610819118"/>
          <w:placeholder>
            <w:docPart w:val="342C4B749FFA43458D266729849B3013"/>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925356" w:rsidRPr="00F37522">
            <w:t>Ms. Lazarewicz</w:t>
          </w:r>
        </w:sdtContent>
      </w:sdt>
      <w:r w:rsidR="00085E36" w:rsidRPr="00F37522">
        <w:t xml:space="preserve"> </w:t>
      </w:r>
      <w:r w:rsidR="00C26D08" w:rsidRPr="00F37522">
        <w:t>stated</w:t>
      </w:r>
      <w:r w:rsidR="00463D23">
        <w:t xml:space="preserve"> that there </w:t>
      </w:r>
      <w:r w:rsidR="00317AD6">
        <w:t xml:space="preserve">are </w:t>
      </w:r>
      <w:r w:rsidR="00463D23">
        <w:t>representatives</w:t>
      </w:r>
      <w:r w:rsidR="00C26D08" w:rsidRPr="00F37522">
        <w:t xml:space="preserve"> joining virtually to respond to questions the </w:t>
      </w:r>
      <w:r w:rsidR="00317AD6">
        <w:t>P</w:t>
      </w:r>
      <w:r w:rsidR="00C26D08" w:rsidRPr="00F37522">
        <w:t xml:space="preserve">anel </w:t>
      </w:r>
      <w:r w:rsidR="00317AD6">
        <w:t>M</w:t>
      </w:r>
      <w:r w:rsidR="00C26D08" w:rsidRPr="00F37522">
        <w:t xml:space="preserve">embers may have and introduced </w:t>
      </w:r>
      <w:r w:rsidR="00BA5B8A" w:rsidRPr="00F37522">
        <w:t>Veronica Natera, Director of HR</w:t>
      </w:r>
      <w:r w:rsidR="00317AD6">
        <w:t xml:space="preserve"> and</w:t>
      </w:r>
      <w:r w:rsidR="00BA5B8A" w:rsidRPr="00F37522">
        <w:t xml:space="preserve"> Keith Brama, Subcontractor</w:t>
      </w:r>
      <w:r w:rsidR="00F90310">
        <w:t>,</w:t>
      </w:r>
      <w:r w:rsidR="00BA5B8A" w:rsidRPr="00F37522">
        <w:t xml:space="preserve"> Propel Consulting Group.</w:t>
      </w:r>
    </w:p>
    <w:p w14:paraId="31DA9307" w14:textId="77777777" w:rsidR="008D0E8C" w:rsidRPr="00F37522" w:rsidRDefault="008D0E8C" w:rsidP="008D0E8C">
      <w:pPr>
        <w:pStyle w:val="BodyText"/>
        <w:ind w:left="119" w:right="472"/>
        <w:jc w:val="both"/>
      </w:pPr>
    </w:p>
    <w:p w14:paraId="29474A76" w14:textId="076AB3C9" w:rsidR="008D0E8C" w:rsidRPr="00F37522" w:rsidRDefault="008D0E8C" w:rsidP="008D0E8C">
      <w:pPr>
        <w:spacing w:before="120"/>
        <w:jc w:val="both"/>
        <w:rPr>
          <w:sz w:val="24"/>
          <w:szCs w:val="24"/>
        </w:rPr>
      </w:pPr>
      <w:r w:rsidRPr="00F37522">
        <w:rPr>
          <w:sz w:val="24"/>
          <w:szCs w:val="24"/>
        </w:rPr>
        <w:t>Acting Chairperson Roberts</w:t>
      </w:r>
      <w:r w:rsidR="00D94B87">
        <w:rPr>
          <w:sz w:val="24"/>
          <w:szCs w:val="24"/>
        </w:rPr>
        <w:t xml:space="preserve"> </w:t>
      </w:r>
      <w:r w:rsidR="00F90310">
        <w:rPr>
          <w:sz w:val="24"/>
          <w:szCs w:val="24"/>
        </w:rPr>
        <w:t xml:space="preserve">pointed </w:t>
      </w:r>
      <w:proofErr w:type="gramStart"/>
      <w:r w:rsidR="00F90310">
        <w:rPr>
          <w:sz w:val="24"/>
          <w:szCs w:val="24"/>
        </w:rPr>
        <w:t xml:space="preserve">out </w:t>
      </w:r>
      <w:r w:rsidRPr="00F37522">
        <w:rPr>
          <w:sz w:val="24"/>
          <w:szCs w:val="24"/>
        </w:rPr>
        <w:t xml:space="preserve"> that</w:t>
      </w:r>
      <w:proofErr w:type="gramEnd"/>
      <w:r w:rsidRPr="00F37522">
        <w:rPr>
          <w:sz w:val="24"/>
          <w:szCs w:val="24"/>
        </w:rPr>
        <w:t xml:space="preserve"> </w:t>
      </w:r>
      <w:r w:rsidR="00F90310">
        <w:rPr>
          <w:sz w:val="24"/>
          <w:szCs w:val="24"/>
        </w:rPr>
        <w:t xml:space="preserve">the proposal states </w:t>
      </w:r>
      <w:r w:rsidR="00EA1DD8">
        <w:rPr>
          <w:sz w:val="24"/>
          <w:szCs w:val="24"/>
        </w:rPr>
        <w:t>they are</w:t>
      </w:r>
      <w:r w:rsidRPr="00F37522">
        <w:rPr>
          <w:sz w:val="24"/>
          <w:szCs w:val="24"/>
        </w:rPr>
        <w:t xml:space="preserve"> going to get 100% of </w:t>
      </w:r>
      <w:r w:rsidR="00EA1DD8">
        <w:rPr>
          <w:sz w:val="24"/>
          <w:szCs w:val="24"/>
        </w:rPr>
        <w:t>their</w:t>
      </w:r>
      <w:r w:rsidRPr="00F37522">
        <w:rPr>
          <w:sz w:val="24"/>
          <w:szCs w:val="24"/>
        </w:rPr>
        <w:t xml:space="preserve"> earnings, but </w:t>
      </w:r>
      <w:r w:rsidR="00EA1DD8">
        <w:rPr>
          <w:sz w:val="24"/>
          <w:szCs w:val="24"/>
        </w:rPr>
        <w:t>they are</w:t>
      </w:r>
      <w:r w:rsidR="00535AF7">
        <w:rPr>
          <w:sz w:val="24"/>
          <w:szCs w:val="24"/>
        </w:rPr>
        <w:t xml:space="preserve"> </w:t>
      </w:r>
      <w:r w:rsidRPr="00F37522">
        <w:rPr>
          <w:sz w:val="24"/>
          <w:szCs w:val="24"/>
        </w:rPr>
        <w:t xml:space="preserve">coming </w:t>
      </w:r>
      <w:r w:rsidR="00535AF7">
        <w:rPr>
          <w:sz w:val="24"/>
          <w:szCs w:val="24"/>
        </w:rPr>
        <w:t xml:space="preserve">in </w:t>
      </w:r>
      <w:r w:rsidRPr="00F37522">
        <w:rPr>
          <w:sz w:val="24"/>
          <w:szCs w:val="24"/>
        </w:rPr>
        <w:t xml:space="preserve">for another project and </w:t>
      </w:r>
      <w:r w:rsidR="00535AF7">
        <w:rPr>
          <w:sz w:val="24"/>
          <w:szCs w:val="24"/>
        </w:rPr>
        <w:t xml:space="preserve">are </w:t>
      </w:r>
      <w:r w:rsidRPr="00F37522">
        <w:rPr>
          <w:sz w:val="24"/>
          <w:szCs w:val="24"/>
        </w:rPr>
        <w:t xml:space="preserve"> not </w:t>
      </w:r>
      <w:r w:rsidR="00535AF7">
        <w:rPr>
          <w:sz w:val="24"/>
          <w:szCs w:val="24"/>
        </w:rPr>
        <w:t xml:space="preserve">yet </w:t>
      </w:r>
      <w:r w:rsidRPr="00F37522">
        <w:rPr>
          <w:sz w:val="24"/>
          <w:szCs w:val="24"/>
        </w:rPr>
        <w:t xml:space="preserve">at 70%. </w:t>
      </w:r>
      <w:r w:rsidR="0091696A">
        <w:rPr>
          <w:sz w:val="24"/>
          <w:szCs w:val="24"/>
        </w:rPr>
        <w:t xml:space="preserve">Acting Chairperson Roberts expressed concern that they are </w:t>
      </w:r>
      <w:r w:rsidRPr="00F37522">
        <w:rPr>
          <w:sz w:val="24"/>
          <w:szCs w:val="24"/>
        </w:rPr>
        <w:t>c</w:t>
      </w:r>
      <w:r w:rsidR="00D94B87">
        <w:rPr>
          <w:sz w:val="24"/>
          <w:szCs w:val="24"/>
        </w:rPr>
        <w:t xml:space="preserve">oming </w:t>
      </w:r>
      <w:r w:rsidR="0091696A">
        <w:rPr>
          <w:sz w:val="24"/>
          <w:szCs w:val="24"/>
        </w:rPr>
        <w:t xml:space="preserve">in </w:t>
      </w:r>
      <w:r w:rsidR="00D94B87">
        <w:rPr>
          <w:sz w:val="24"/>
          <w:szCs w:val="24"/>
        </w:rPr>
        <w:t xml:space="preserve">for another project when </w:t>
      </w:r>
      <w:r w:rsidR="0091696A">
        <w:rPr>
          <w:sz w:val="24"/>
          <w:szCs w:val="24"/>
        </w:rPr>
        <w:t>they</w:t>
      </w:r>
      <w:r w:rsidRPr="00F37522">
        <w:rPr>
          <w:sz w:val="24"/>
          <w:szCs w:val="24"/>
        </w:rPr>
        <w:t xml:space="preserve"> don't have all </w:t>
      </w:r>
      <w:r w:rsidR="0091696A">
        <w:rPr>
          <w:sz w:val="24"/>
          <w:szCs w:val="24"/>
        </w:rPr>
        <w:t>the</w:t>
      </w:r>
      <w:r w:rsidRPr="00F37522">
        <w:rPr>
          <w:sz w:val="24"/>
          <w:szCs w:val="24"/>
        </w:rPr>
        <w:t xml:space="preserve"> hours in for </w:t>
      </w:r>
      <w:r w:rsidR="00DD7B46">
        <w:rPr>
          <w:sz w:val="24"/>
          <w:szCs w:val="24"/>
        </w:rPr>
        <w:t>their</w:t>
      </w:r>
      <w:r w:rsidRPr="00F37522">
        <w:rPr>
          <w:sz w:val="24"/>
          <w:szCs w:val="24"/>
        </w:rPr>
        <w:t xml:space="preserve"> second project</w:t>
      </w:r>
      <w:r w:rsidR="00062531">
        <w:rPr>
          <w:sz w:val="24"/>
          <w:szCs w:val="24"/>
        </w:rPr>
        <w:t xml:space="preserve"> and asked them to explain.</w:t>
      </w:r>
      <w:r w:rsidRPr="00F37522">
        <w:rPr>
          <w:sz w:val="24"/>
          <w:szCs w:val="24"/>
        </w:rPr>
        <w:t xml:space="preserve"> </w:t>
      </w:r>
    </w:p>
    <w:p w14:paraId="2F005F52" w14:textId="77777777" w:rsidR="008D0E8C" w:rsidRPr="00F37522" w:rsidRDefault="008D0E8C" w:rsidP="008D0E8C">
      <w:pPr>
        <w:spacing w:before="120"/>
        <w:jc w:val="both"/>
        <w:rPr>
          <w:sz w:val="24"/>
          <w:szCs w:val="24"/>
        </w:rPr>
      </w:pPr>
    </w:p>
    <w:p w14:paraId="5F81FDCE" w14:textId="77777777" w:rsidR="007F7ABD" w:rsidRDefault="008D0E8C" w:rsidP="008D0E8C">
      <w:pPr>
        <w:spacing w:before="120"/>
        <w:jc w:val="both"/>
        <w:rPr>
          <w:sz w:val="24"/>
          <w:szCs w:val="24"/>
        </w:rPr>
      </w:pPr>
      <w:r w:rsidRPr="00F37522">
        <w:rPr>
          <w:sz w:val="24"/>
          <w:szCs w:val="24"/>
        </w:rPr>
        <w:t xml:space="preserve">Keith Brama </w:t>
      </w:r>
      <w:r w:rsidR="00D94B87" w:rsidRPr="00D94B87">
        <w:rPr>
          <w:sz w:val="24"/>
          <w:szCs w:val="24"/>
        </w:rPr>
        <w:t xml:space="preserve">explained </w:t>
      </w:r>
      <w:r w:rsidR="00D94B87">
        <w:rPr>
          <w:sz w:val="24"/>
          <w:szCs w:val="24"/>
        </w:rPr>
        <w:t>he t</w:t>
      </w:r>
      <w:r w:rsidRPr="00F37522">
        <w:rPr>
          <w:sz w:val="24"/>
          <w:szCs w:val="24"/>
        </w:rPr>
        <w:t>hought the system currently was over 10</w:t>
      </w:r>
      <w:r w:rsidR="00D94B87" w:rsidRPr="00D94B87">
        <w:rPr>
          <w:sz w:val="24"/>
          <w:szCs w:val="24"/>
        </w:rPr>
        <w:t>0</w:t>
      </w:r>
      <w:proofErr w:type="gramStart"/>
      <w:r w:rsidR="00D94B87" w:rsidRPr="00D94B87">
        <w:rPr>
          <w:sz w:val="24"/>
          <w:szCs w:val="24"/>
        </w:rPr>
        <w:t xml:space="preserve">% </w:t>
      </w:r>
      <w:r w:rsidRPr="00F37522">
        <w:rPr>
          <w:sz w:val="24"/>
          <w:szCs w:val="24"/>
        </w:rPr>
        <w:t xml:space="preserve"> </w:t>
      </w:r>
      <w:r w:rsidR="00153451">
        <w:rPr>
          <w:sz w:val="24"/>
          <w:szCs w:val="24"/>
        </w:rPr>
        <w:t>and</w:t>
      </w:r>
      <w:proofErr w:type="gramEnd"/>
      <w:r w:rsidR="00153451">
        <w:rPr>
          <w:sz w:val="24"/>
          <w:szCs w:val="24"/>
        </w:rPr>
        <w:t xml:space="preserve"> said that</w:t>
      </w:r>
      <w:r w:rsidRPr="00F37522">
        <w:rPr>
          <w:sz w:val="24"/>
          <w:szCs w:val="24"/>
        </w:rPr>
        <w:t xml:space="preserve"> specifically on this project, </w:t>
      </w:r>
      <w:r w:rsidR="005277F3">
        <w:rPr>
          <w:sz w:val="24"/>
          <w:szCs w:val="24"/>
        </w:rPr>
        <w:t>he</w:t>
      </w:r>
      <w:r w:rsidRPr="00F37522">
        <w:rPr>
          <w:sz w:val="24"/>
          <w:szCs w:val="24"/>
        </w:rPr>
        <w:t xml:space="preserve"> literally ha</w:t>
      </w:r>
      <w:r w:rsidR="005277F3">
        <w:rPr>
          <w:sz w:val="24"/>
          <w:szCs w:val="24"/>
        </w:rPr>
        <w:t>s</w:t>
      </w:r>
      <w:r w:rsidRPr="00F37522">
        <w:rPr>
          <w:sz w:val="24"/>
          <w:szCs w:val="24"/>
        </w:rPr>
        <w:t xml:space="preserve"> hundreds of extra rosters </w:t>
      </w:r>
      <w:r w:rsidR="005277F3">
        <w:rPr>
          <w:sz w:val="24"/>
          <w:szCs w:val="24"/>
        </w:rPr>
        <w:t xml:space="preserve">so </w:t>
      </w:r>
      <w:r w:rsidRPr="00F37522">
        <w:rPr>
          <w:sz w:val="24"/>
          <w:szCs w:val="24"/>
        </w:rPr>
        <w:t xml:space="preserve">that </w:t>
      </w:r>
      <w:r w:rsidR="005277F3">
        <w:rPr>
          <w:sz w:val="24"/>
          <w:szCs w:val="24"/>
        </w:rPr>
        <w:t xml:space="preserve">they are </w:t>
      </w:r>
      <w:r w:rsidRPr="00F37522">
        <w:rPr>
          <w:sz w:val="24"/>
          <w:szCs w:val="24"/>
        </w:rPr>
        <w:t>over 100% hours</w:t>
      </w:r>
      <w:r w:rsidR="00D94B87">
        <w:rPr>
          <w:sz w:val="24"/>
          <w:szCs w:val="24"/>
        </w:rPr>
        <w:t>.</w:t>
      </w:r>
      <w:r w:rsidRPr="00F37522">
        <w:rPr>
          <w:sz w:val="24"/>
          <w:szCs w:val="24"/>
        </w:rPr>
        <w:t xml:space="preserve"> </w:t>
      </w:r>
      <w:r w:rsidR="007F04CB">
        <w:rPr>
          <w:sz w:val="24"/>
          <w:szCs w:val="24"/>
        </w:rPr>
        <w:t xml:space="preserve">Mr. Brama stated that </w:t>
      </w:r>
      <w:proofErr w:type="gramStart"/>
      <w:r w:rsidR="007F04CB">
        <w:rPr>
          <w:sz w:val="24"/>
          <w:szCs w:val="24"/>
        </w:rPr>
        <w:t xml:space="preserve">he </w:t>
      </w:r>
      <w:r w:rsidRPr="00F37522">
        <w:rPr>
          <w:sz w:val="24"/>
          <w:szCs w:val="24"/>
        </w:rPr>
        <w:t xml:space="preserve"> looked</w:t>
      </w:r>
      <w:proofErr w:type="gramEnd"/>
      <w:r w:rsidRPr="00F37522">
        <w:rPr>
          <w:sz w:val="24"/>
          <w:szCs w:val="24"/>
        </w:rPr>
        <w:t xml:space="preserve"> recently in the system</w:t>
      </w:r>
      <w:r w:rsidR="00562317">
        <w:rPr>
          <w:sz w:val="24"/>
          <w:szCs w:val="24"/>
        </w:rPr>
        <w:t>,</w:t>
      </w:r>
      <w:r w:rsidRPr="00F37522">
        <w:rPr>
          <w:sz w:val="24"/>
          <w:szCs w:val="24"/>
        </w:rPr>
        <w:t xml:space="preserve"> so maybe the </w:t>
      </w:r>
      <w:r w:rsidR="00562317">
        <w:rPr>
          <w:sz w:val="24"/>
          <w:szCs w:val="24"/>
        </w:rPr>
        <w:t>i</w:t>
      </w:r>
      <w:r w:rsidR="00D94B87">
        <w:rPr>
          <w:sz w:val="24"/>
          <w:szCs w:val="24"/>
        </w:rPr>
        <w:t>nfo provide</w:t>
      </w:r>
      <w:r w:rsidR="00562317">
        <w:rPr>
          <w:sz w:val="24"/>
          <w:szCs w:val="24"/>
        </w:rPr>
        <w:t>d</w:t>
      </w:r>
      <w:r w:rsidR="00D94B87">
        <w:rPr>
          <w:sz w:val="24"/>
          <w:szCs w:val="24"/>
        </w:rPr>
        <w:t xml:space="preserve"> </w:t>
      </w:r>
      <w:r w:rsidR="00562317">
        <w:rPr>
          <w:sz w:val="24"/>
          <w:szCs w:val="24"/>
        </w:rPr>
        <w:t xml:space="preserve">in the proposal is </w:t>
      </w:r>
      <w:r w:rsidR="00D94B87">
        <w:rPr>
          <w:sz w:val="24"/>
          <w:szCs w:val="24"/>
        </w:rPr>
        <w:t>a little outdated</w:t>
      </w:r>
      <w:r w:rsidR="00DE7F5F">
        <w:rPr>
          <w:sz w:val="24"/>
          <w:szCs w:val="24"/>
        </w:rPr>
        <w:t>.</w:t>
      </w:r>
      <w:r w:rsidR="00D94B87">
        <w:rPr>
          <w:sz w:val="24"/>
          <w:szCs w:val="24"/>
        </w:rPr>
        <w:t xml:space="preserve"> </w:t>
      </w:r>
      <w:r w:rsidR="00DE7F5F">
        <w:rPr>
          <w:sz w:val="24"/>
          <w:szCs w:val="24"/>
        </w:rPr>
        <w:t>B</w:t>
      </w:r>
      <w:r w:rsidRPr="00F37522">
        <w:rPr>
          <w:sz w:val="24"/>
          <w:szCs w:val="24"/>
        </w:rPr>
        <w:t>ut regardless</w:t>
      </w:r>
      <w:r w:rsidR="00DE7F5F">
        <w:rPr>
          <w:sz w:val="24"/>
          <w:szCs w:val="24"/>
        </w:rPr>
        <w:t>,</w:t>
      </w:r>
      <w:r w:rsidRPr="00F37522">
        <w:rPr>
          <w:sz w:val="24"/>
          <w:szCs w:val="24"/>
        </w:rPr>
        <w:t xml:space="preserve"> </w:t>
      </w:r>
      <w:r w:rsidR="00DE7F5F">
        <w:rPr>
          <w:sz w:val="24"/>
          <w:szCs w:val="24"/>
        </w:rPr>
        <w:t xml:space="preserve">there are </w:t>
      </w:r>
      <w:r w:rsidRPr="00F37522">
        <w:rPr>
          <w:sz w:val="24"/>
          <w:szCs w:val="24"/>
        </w:rPr>
        <w:t xml:space="preserve">stacks and stacks of rosters </w:t>
      </w:r>
      <w:r w:rsidR="00D94B87">
        <w:rPr>
          <w:sz w:val="24"/>
          <w:szCs w:val="24"/>
        </w:rPr>
        <w:t>and</w:t>
      </w:r>
      <w:r w:rsidRPr="00F37522">
        <w:rPr>
          <w:sz w:val="24"/>
          <w:szCs w:val="24"/>
        </w:rPr>
        <w:t xml:space="preserve"> can almost guarantee </w:t>
      </w:r>
      <w:r w:rsidR="005A6288">
        <w:rPr>
          <w:sz w:val="24"/>
          <w:szCs w:val="24"/>
        </w:rPr>
        <w:t xml:space="preserve">they </w:t>
      </w:r>
      <w:r w:rsidR="007F7ABD">
        <w:rPr>
          <w:sz w:val="24"/>
          <w:szCs w:val="24"/>
        </w:rPr>
        <w:t xml:space="preserve">are </w:t>
      </w:r>
    </w:p>
    <w:p w14:paraId="3C558715" w14:textId="6E30C1A6" w:rsidR="008D0E8C" w:rsidRPr="00F37522" w:rsidRDefault="007F7ABD" w:rsidP="00EA418D">
      <w:pPr>
        <w:jc w:val="both"/>
        <w:rPr>
          <w:sz w:val="24"/>
          <w:szCs w:val="24"/>
        </w:rPr>
      </w:pPr>
      <w:r w:rsidRPr="00F37522">
        <w:rPr>
          <w:sz w:val="24"/>
          <w:szCs w:val="24"/>
        </w:rPr>
        <w:t>over</w:t>
      </w:r>
      <w:r w:rsidR="008D0E8C" w:rsidRPr="00F37522">
        <w:rPr>
          <w:sz w:val="24"/>
          <w:szCs w:val="24"/>
        </w:rPr>
        <w:t xml:space="preserve"> 100% on that project. </w:t>
      </w:r>
      <w:r w:rsidR="005A6288">
        <w:rPr>
          <w:sz w:val="24"/>
          <w:szCs w:val="24"/>
        </w:rPr>
        <w:t>Mr. Brama shared that</w:t>
      </w:r>
      <w:r w:rsidR="008D0E8C" w:rsidRPr="00F37522">
        <w:rPr>
          <w:sz w:val="24"/>
          <w:szCs w:val="24"/>
        </w:rPr>
        <w:t xml:space="preserve"> on the</w:t>
      </w:r>
      <w:r w:rsidR="00F15B4D">
        <w:rPr>
          <w:sz w:val="24"/>
          <w:szCs w:val="24"/>
        </w:rPr>
        <w:t>ir</w:t>
      </w:r>
      <w:r w:rsidR="008D0E8C" w:rsidRPr="00F37522">
        <w:rPr>
          <w:sz w:val="24"/>
          <w:szCs w:val="24"/>
        </w:rPr>
        <w:t xml:space="preserve"> </w:t>
      </w:r>
      <w:r w:rsidR="00D94B87">
        <w:rPr>
          <w:sz w:val="24"/>
          <w:szCs w:val="24"/>
        </w:rPr>
        <w:t>COVID</w:t>
      </w:r>
      <w:r w:rsidR="008D0E8C" w:rsidRPr="00F37522">
        <w:rPr>
          <w:sz w:val="24"/>
          <w:szCs w:val="24"/>
        </w:rPr>
        <w:t xml:space="preserve"> pilot</w:t>
      </w:r>
      <w:r w:rsidR="00F15B4D">
        <w:rPr>
          <w:sz w:val="24"/>
          <w:szCs w:val="24"/>
        </w:rPr>
        <w:t xml:space="preserve"> project, he</w:t>
      </w:r>
      <w:r w:rsidR="008D0E8C" w:rsidRPr="00F37522">
        <w:rPr>
          <w:sz w:val="24"/>
          <w:szCs w:val="24"/>
        </w:rPr>
        <w:t xml:space="preserve"> believe</w:t>
      </w:r>
      <w:r w:rsidR="00F15B4D">
        <w:rPr>
          <w:sz w:val="24"/>
          <w:szCs w:val="24"/>
        </w:rPr>
        <w:t>s</w:t>
      </w:r>
      <w:r w:rsidR="008D0E8C" w:rsidRPr="00F37522">
        <w:rPr>
          <w:sz w:val="24"/>
          <w:szCs w:val="24"/>
        </w:rPr>
        <w:t xml:space="preserve"> </w:t>
      </w:r>
      <w:r w:rsidR="00F15B4D">
        <w:rPr>
          <w:sz w:val="24"/>
          <w:szCs w:val="24"/>
        </w:rPr>
        <w:t>they’re</w:t>
      </w:r>
      <w:r w:rsidR="008D0E8C" w:rsidRPr="00F37522">
        <w:rPr>
          <w:sz w:val="24"/>
          <w:szCs w:val="24"/>
        </w:rPr>
        <w:t xml:space="preserve"> at 50% and about halfway through the contract term, so </w:t>
      </w:r>
      <w:r w:rsidR="00F15B4D">
        <w:rPr>
          <w:sz w:val="24"/>
          <w:szCs w:val="24"/>
        </w:rPr>
        <w:t>he</w:t>
      </w:r>
      <w:r w:rsidR="008D0E8C" w:rsidRPr="00F37522">
        <w:rPr>
          <w:sz w:val="24"/>
          <w:szCs w:val="24"/>
        </w:rPr>
        <w:t xml:space="preserve"> </w:t>
      </w:r>
      <w:r w:rsidR="00F15B4D">
        <w:rPr>
          <w:sz w:val="24"/>
          <w:szCs w:val="24"/>
        </w:rPr>
        <w:t>is</w:t>
      </w:r>
      <w:r w:rsidR="008D0E8C" w:rsidRPr="00F37522">
        <w:rPr>
          <w:sz w:val="24"/>
          <w:szCs w:val="24"/>
        </w:rPr>
        <w:t xml:space="preserve"> comfortable th</w:t>
      </w:r>
      <w:r w:rsidR="00F15B4D">
        <w:rPr>
          <w:sz w:val="24"/>
          <w:szCs w:val="24"/>
        </w:rPr>
        <w:t>ey</w:t>
      </w:r>
      <w:r w:rsidR="008D0E8C" w:rsidRPr="00F37522">
        <w:rPr>
          <w:sz w:val="24"/>
          <w:szCs w:val="24"/>
        </w:rPr>
        <w:t xml:space="preserve"> will get there.</w:t>
      </w:r>
    </w:p>
    <w:p w14:paraId="382C169B" w14:textId="546D8BAC" w:rsidR="008D0E8C" w:rsidRDefault="008D0E8C" w:rsidP="008D0E8C">
      <w:pPr>
        <w:spacing w:before="120"/>
        <w:jc w:val="both"/>
        <w:rPr>
          <w:sz w:val="24"/>
          <w:szCs w:val="24"/>
        </w:rPr>
      </w:pPr>
    </w:p>
    <w:p w14:paraId="0994295E" w14:textId="77777777" w:rsidR="00EA418D" w:rsidRPr="00F37522" w:rsidRDefault="00EA418D" w:rsidP="008D0E8C">
      <w:pPr>
        <w:spacing w:before="120"/>
        <w:jc w:val="both"/>
        <w:rPr>
          <w:sz w:val="24"/>
          <w:szCs w:val="24"/>
        </w:rPr>
      </w:pPr>
    </w:p>
    <w:p w14:paraId="102371AD" w14:textId="224DEC92" w:rsidR="002730EC" w:rsidRDefault="008D0E8C" w:rsidP="00F37522">
      <w:pPr>
        <w:spacing w:before="120"/>
        <w:jc w:val="both"/>
        <w:rPr>
          <w:sz w:val="24"/>
          <w:szCs w:val="24"/>
        </w:rPr>
      </w:pPr>
      <w:r w:rsidRPr="00F37522">
        <w:rPr>
          <w:sz w:val="24"/>
          <w:szCs w:val="24"/>
        </w:rPr>
        <w:lastRenderedPageBreak/>
        <w:t>Acting Chairperson Roberts</w:t>
      </w:r>
      <w:r w:rsidR="00B25269">
        <w:rPr>
          <w:sz w:val="24"/>
          <w:szCs w:val="24"/>
        </w:rPr>
        <w:t xml:space="preserve"> </w:t>
      </w:r>
      <w:r w:rsidR="00D728FE">
        <w:rPr>
          <w:sz w:val="24"/>
          <w:szCs w:val="24"/>
        </w:rPr>
        <w:t xml:space="preserve">expressed further concern that they are </w:t>
      </w:r>
      <w:r w:rsidRPr="00F37522">
        <w:rPr>
          <w:sz w:val="24"/>
          <w:szCs w:val="24"/>
        </w:rPr>
        <w:t xml:space="preserve">almost tripling </w:t>
      </w:r>
      <w:r w:rsidR="00D728FE">
        <w:rPr>
          <w:sz w:val="24"/>
          <w:szCs w:val="24"/>
        </w:rPr>
        <w:t>the</w:t>
      </w:r>
      <w:r w:rsidRPr="00F37522">
        <w:rPr>
          <w:sz w:val="24"/>
          <w:szCs w:val="24"/>
        </w:rPr>
        <w:t xml:space="preserve"> funds</w:t>
      </w:r>
      <w:r w:rsidR="00D728FE">
        <w:rPr>
          <w:sz w:val="24"/>
          <w:szCs w:val="24"/>
        </w:rPr>
        <w:t xml:space="preserve"> requested</w:t>
      </w:r>
      <w:r w:rsidR="0006217C">
        <w:rPr>
          <w:sz w:val="24"/>
          <w:szCs w:val="24"/>
        </w:rPr>
        <w:t xml:space="preserve"> and still don’t have the hours projected for the current project</w:t>
      </w:r>
      <w:r w:rsidR="004C6543">
        <w:rPr>
          <w:sz w:val="24"/>
          <w:szCs w:val="24"/>
        </w:rPr>
        <w:t xml:space="preserve"> – they haven’t met the $90,000</w:t>
      </w:r>
      <w:r w:rsidR="00905555">
        <w:rPr>
          <w:sz w:val="24"/>
          <w:szCs w:val="24"/>
        </w:rPr>
        <w:t xml:space="preserve"> and now are asking for $313,000.</w:t>
      </w:r>
      <w:r w:rsidR="00F37522">
        <w:rPr>
          <w:sz w:val="24"/>
          <w:szCs w:val="24"/>
        </w:rPr>
        <w:t xml:space="preserve"> </w:t>
      </w:r>
    </w:p>
    <w:p w14:paraId="643A5F61" w14:textId="038D5A46" w:rsidR="008D0E8C" w:rsidRPr="00F37522" w:rsidRDefault="001C458C" w:rsidP="00F37522">
      <w:pPr>
        <w:spacing w:before="120"/>
        <w:jc w:val="both"/>
        <w:rPr>
          <w:sz w:val="24"/>
          <w:szCs w:val="28"/>
        </w:rPr>
      </w:pPr>
      <w:r>
        <w:rPr>
          <w:sz w:val="24"/>
          <w:szCs w:val="28"/>
        </w:rPr>
        <w:t xml:space="preserve">Mr. Brama explained that </w:t>
      </w:r>
      <w:r w:rsidR="00EB2229">
        <w:rPr>
          <w:sz w:val="24"/>
          <w:szCs w:val="28"/>
        </w:rPr>
        <w:t>their original core fund project was for $175,00 and the</w:t>
      </w:r>
      <w:r w:rsidR="00D52931">
        <w:rPr>
          <w:sz w:val="24"/>
          <w:szCs w:val="28"/>
        </w:rPr>
        <w:t xml:space="preserve"> $90,000 project was the Covid Pilot for Job Creation. </w:t>
      </w:r>
      <w:r w:rsidR="00DF2BA1">
        <w:rPr>
          <w:sz w:val="24"/>
          <w:szCs w:val="28"/>
        </w:rPr>
        <w:t xml:space="preserve">But yes, </w:t>
      </w:r>
      <w:r w:rsidR="005D4E79">
        <w:rPr>
          <w:sz w:val="24"/>
          <w:szCs w:val="28"/>
        </w:rPr>
        <w:t>they</w:t>
      </w:r>
      <w:r w:rsidR="008D0E8C" w:rsidRPr="00F37522">
        <w:rPr>
          <w:sz w:val="24"/>
          <w:szCs w:val="28"/>
        </w:rPr>
        <w:t xml:space="preserve"> are increasing</w:t>
      </w:r>
      <w:r w:rsidR="005D4E79">
        <w:rPr>
          <w:sz w:val="24"/>
          <w:szCs w:val="28"/>
        </w:rPr>
        <w:t xml:space="preserve"> the requested amount</w:t>
      </w:r>
      <w:r w:rsidR="00F7092C">
        <w:rPr>
          <w:sz w:val="24"/>
          <w:szCs w:val="28"/>
        </w:rPr>
        <w:t xml:space="preserve"> due to </w:t>
      </w:r>
      <w:r w:rsidR="008D0E8C" w:rsidRPr="00F37522">
        <w:rPr>
          <w:sz w:val="24"/>
          <w:szCs w:val="28"/>
        </w:rPr>
        <w:t>the massive amount of training they're doing and that they're going to be well over the original project hours</w:t>
      </w:r>
      <w:r w:rsidR="00F7092C">
        <w:rPr>
          <w:sz w:val="24"/>
          <w:szCs w:val="28"/>
        </w:rPr>
        <w:t>.</w:t>
      </w:r>
    </w:p>
    <w:p w14:paraId="31476C72" w14:textId="2ACADE6B" w:rsidR="008D0E8C" w:rsidRPr="00F37522" w:rsidRDefault="009D679E" w:rsidP="00F37522">
      <w:pPr>
        <w:spacing w:before="120"/>
        <w:jc w:val="both"/>
        <w:rPr>
          <w:sz w:val="24"/>
          <w:szCs w:val="28"/>
        </w:rPr>
      </w:pPr>
      <w:r>
        <w:rPr>
          <w:sz w:val="24"/>
          <w:szCs w:val="28"/>
        </w:rPr>
        <w:t>F</w:t>
      </w:r>
      <w:r w:rsidR="008D0E8C" w:rsidRPr="00F37522">
        <w:rPr>
          <w:sz w:val="24"/>
          <w:szCs w:val="28"/>
        </w:rPr>
        <w:t>urthermore</w:t>
      </w:r>
      <w:r>
        <w:rPr>
          <w:sz w:val="24"/>
          <w:szCs w:val="28"/>
        </w:rPr>
        <w:t>,</w:t>
      </w:r>
      <w:r w:rsidR="008D0E8C" w:rsidRPr="00F37522">
        <w:rPr>
          <w:sz w:val="24"/>
          <w:szCs w:val="28"/>
        </w:rPr>
        <w:t xml:space="preserve"> </w:t>
      </w:r>
      <w:r>
        <w:rPr>
          <w:sz w:val="24"/>
          <w:szCs w:val="28"/>
        </w:rPr>
        <w:t>R</w:t>
      </w:r>
      <w:r w:rsidR="008D0E8C" w:rsidRPr="00F37522">
        <w:rPr>
          <w:sz w:val="24"/>
          <w:szCs w:val="28"/>
        </w:rPr>
        <w:t>onnie</w:t>
      </w:r>
      <w:r>
        <w:rPr>
          <w:sz w:val="24"/>
          <w:szCs w:val="28"/>
        </w:rPr>
        <w:t xml:space="preserve"> i</w:t>
      </w:r>
      <w:r w:rsidR="008D0E8C" w:rsidRPr="00F37522">
        <w:rPr>
          <w:sz w:val="24"/>
          <w:szCs w:val="28"/>
        </w:rPr>
        <w:t>s new to the firm and she's really put together a great</w:t>
      </w:r>
      <w:r w:rsidR="0019386C">
        <w:rPr>
          <w:sz w:val="24"/>
          <w:szCs w:val="28"/>
        </w:rPr>
        <w:t>,</w:t>
      </w:r>
      <w:r w:rsidR="008D0E8C" w:rsidRPr="00F37522">
        <w:rPr>
          <w:sz w:val="24"/>
          <w:szCs w:val="28"/>
        </w:rPr>
        <w:t xml:space="preserve"> </w:t>
      </w:r>
      <w:r w:rsidR="0019386C">
        <w:rPr>
          <w:sz w:val="24"/>
          <w:szCs w:val="28"/>
        </w:rPr>
        <w:t>e</w:t>
      </w:r>
      <w:r w:rsidR="008D0E8C" w:rsidRPr="00F37522">
        <w:rPr>
          <w:sz w:val="24"/>
          <w:szCs w:val="28"/>
        </w:rPr>
        <w:t>ven more detailed and comprehensive training program</w:t>
      </w:r>
      <w:r w:rsidR="0019386C">
        <w:rPr>
          <w:sz w:val="24"/>
          <w:szCs w:val="28"/>
        </w:rPr>
        <w:t>,</w:t>
      </w:r>
      <w:r w:rsidR="008D0E8C" w:rsidRPr="00F37522">
        <w:rPr>
          <w:sz w:val="24"/>
          <w:szCs w:val="28"/>
        </w:rPr>
        <w:t xml:space="preserve"> so that's kind of where the numbers fel</w:t>
      </w:r>
      <w:r w:rsidR="00E82ED8">
        <w:rPr>
          <w:sz w:val="24"/>
          <w:szCs w:val="28"/>
        </w:rPr>
        <w:t>l</w:t>
      </w:r>
      <w:r w:rsidR="008D0E8C" w:rsidRPr="00F37522">
        <w:rPr>
          <w:sz w:val="24"/>
          <w:szCs w:val="28"/>
        </w:rPr>
        <w:t xml:space="preserve"> and </w:t>
      </w:r>
      <w:r w:rsidR="00B71626">
        <w:rPr>
          <w:sz w:val="24"/>
          <w:szCs w:val="28"/>
        </w:rPr>
        <w:t>they</w:t>
      </w:r>
      <w:r w:rsidR="008D0E8C" w:rsidRPr="00F37522">
        <w:rPr>
          <w:sz w:val="24"/>
          <w:szCs w:val="28"/>
        </w:rPr>
        <w:t xml:space="preserve"> didn't feel </w:t>
      </w:r>
      <w:r w:rsidR="00B71626">
        <w:rPr>
          <w:sz w:val="24"/>
          <w:szCs w:val="28"/>
        </w:rPr>
        <w:t>they</w:t>
      </w:r>
      <w:r w:rsidR="008D0E8C" w:rsidRPr="00F37522">
        <w:rPr>
          <w:sz w:val="24"/>
          <w:szCs w:val="28"/>
        </w:rPr>
        <w:t xml:space="preserve"> were being</w:t>
      </w:r>
      <w:r w:rsidR="00B71626">
        <w:rPr>
          <w:sz w:val="24"/>
          <w:szCs w:val="28"/>
        </w:rPr>
        <w:t xml:space="preserve"> </w:t>
      </w:r>
      <w:r w:rsidR="008D0E8C" w:rsidRPr="00F37522">
        <w:rPr>
          <w:sz w:val="24"/>
          <w:szCs w:val="28"/>
        </w:rPr>
        <w:t>overly aggressive</w:t>
      </w:r>
      <w:r w:rsidR="00D574AD">
        <w:rPr>
          <w:sz w:val="24"/>
          <w:szCs w:val="28"/>
        </w:rPr>
        <w:t>,</w:t>
      </w:r>
      <w:r w:rsidR="008D0E8C" w:rsidRPr="00F37522">
        <w:rPr>
          <w:sz w:val="24"/>
          <w:szCs w:val="28"/>
        </w:rPr>
        <w:t xml:space="preserve"> but</w:t>
      </w:r>
      <w:r w:rsidR="005A36DC">
        <w:rPr>
          <w:sz w:val="24"/>
          <w:szCs w:val="28"/>
        </w:rPr>
        <w:t xml:space="preserve"> a</w:t>
      </w:r>
      <w:r w:rsidR="008D0E8C" w:rsidRPr="00F37522">
        <w:rPr>
          <w:sz w:val="24"/>
          <w:szCs w:val="28"/>
        </w:rPr>
        <w:t xml:space="preserve">t the same time, with the new 90 day requirement of putting the hours in, </w:t>
      </w:r>
      <w:proofErr w:type="spellStart"/>
      <w:r w:rsidR="00BE3D9A">
        <w:rPr>
          <w:sz w:val="24"/>
          <w:szCs w:val="28"/>
        </w:rPr>
        <w:t>they’ll</w:t>
      </w:r>
      <w:r w:rsidR="008D0E8C" w:rsidRPr="00F37522">
        <w:rPr>
          <w:sz w:val="24"/>
          <w:szCs w:val="28"/>
        </w:rPr>
        <w:t>definitely</w:t>
      </w:r>
      <w:proofErr w:type="spellEnd"/>
      <w:r w:rsidR="008D0E8C" w:rsidRPr="00F37522">
        <w:rPr>
          <w:sz w:val="24"/>
          <w:szCs w:val="28"/>
        </w:rPr>
        <w:t xml:space="preserve"> have high visibility into that and should </w:t>
      </w:r>
      <w:r w:rsidR="00DF637A">
        <w:rPr>
          <w:sz w:val="24"/>
          <w:szCs w:val="28"/>
        </w:rPr>
        <w:t xml:space="preserve">they feel they will not get there, they </w:t>
      </w:r>
      <w:r w:rsidR="00D31275">
        <w:rPr>
          <w:sz w:val="24"/>
          <w:szCs w:val="28"/>
        </w:rPr>
        <w:t>can and will come forward to reexamine the project.</w:t>
      </w:r>
    </w:p>
    <w:p w14:paraId="1C181CF2" w14:textId="18F2B575" w:rsidR="008D0E8C" w:rsidRPr="00F37522" w:rsidRDefault="008D0E8C" w:rsidP="00F37522">
      <w:pPr>
        <w:spacing w:before="120"/>
        <w:jc w:val="both"/>
        <w:rPr>
          <w:sz w:val="24"/>
          <w:szCs w:val="28"/>
        </w:rPr>
      </w:pPr>
      <w:r w:rsidRPr="00F37522">
        <w:rPr>
          <w:sz w:val="24"/>
          <w:szCs w:val="28"/>
        </w:rPr>
        <w:t>Acting Chairperson Roberts</w:t>
      </w:r>
      <w:r w:rsidR="007F7ABD">
        <w:rPr>
          <w:sz w:val="24"/>
          <w:szCs w:val="28"/>
        </w:rPr>
        <w:t xml:space="preserve"> </w:t>
      </w:r>
      <w:r w:rsidR="003626D5">
        <w:rPr>
          <w:sz w:val="24"/>
          <w:szCs w:val="28"/>
        </w:rPr>
        <w:t xml:space="preserve">said she was glad to </w:t>
      </w:r>
      <w:r w:rsidRPr="00F37522">
        <w:rPr>
          <w:sz w:val="24"/>
          <w:szCs w:val="28"/>
        </w:rPr>
        <w:t xml:space="preserve">hear that </w:t>
      </w:r>
      <w:r w:rsidR="003626D5">
        <w:rPr>
          <w:sz w:val="24"/>
          <w:szCs w:val="28"/>
        </w:rPr>
        <w:t>they’re</w:t>
      </w:r>
      <w:r w:rsidR="003626D5" w:rsidRPr="00F37522">
        <w:rPr>
          <w:sz w:val="24"/>
          <w:szCs w:val="28"/>
        </w:rPr>
        <w:t xml:space="preserve"> </w:t>
      </w:r>
      <w:r w:rsidRPr="00F37522">
        <w:rPr>
          <w:sz w:val="24"/>
          <w:szCs w:val="28"/>
        </w:rPr>
        <w:t>going to reevaluate if something goes wrong because we do want to spend these</w:t>
      </w:r>
      <w:r w:rsidR="005D0D01">
        <w:rPr>
          <w:sz w:val="24"/>
          <w:szCs w:val="28"/>
        </w:rPr>
        <w:t xml:space="preserve"> Expansion</w:t>
      </w:r>
      <w:r w:rsidRPr="00F37522">
        <w:rPr>
          <w:sz w:val="24"/>
          <w:szCs w:val="28"/>
        </w:rPr>
        <w:t xml:space="preserve"> </w:t>
      </w:r>
      <w:r w:rsidR="005D0D01">
        <w:rPr>
          <w:sz w:val="24"/>
          <w:szCs w:val="28"/>
        </w:rPr>
        <w:t>F</w:t>
      </w:r>
      <w:r w:rsidRPr="00F37522">
        <w:rPr>
          <w:sz w:val="24"/>
          <w:szCs w:val="28"/>
        </w:rPr>
        <w:t xml:space="preserve">unds. </w:t>
      </w:r>
    </w:p>
    <w:p w14:paraId="641B26FC" w14:textId="77777777" w:rsidR="008D0E8C" w:rsidRPr="00F37522" w:rsidRDefault="008D0E8C" w:rsidP="008D0E8C">
      <w:pPr>
        <w:spacing w:before="120"/>
        <w:rPr>
          <w:sz w:val="24"/>
          <w:szCs w:val="24"/>
        </w:rPr>
      </w:pPr>
    </w:p>
    <w:p w14:paraId="00B37ECC" w14:textId="1EC1AD78" w:rsidR="008D0E8C" w:rsidRPr="00F37522" w:rsidRDefault="00F37522" w:rsidP="008D0E8C">
      <w:pPr>
        <w:spacing w:before="120"/>
        <w:rPr>
          <w:sz w:val="24"/>
          <w:szCs w:val="24"/>
        </w:rPr>
      </w:pPr>
      <w:r>
        <w:rPr>
          <w:sz w:val="24"/>
          <w:szCs w:val="24"/>
        </w:rPr>
        <w:t>Ms.</w:t>
      </w:r>
      <w:r w:rsidR="008D0E8C" w:rsidRPr="00F37522">
        <w:rPr>
          <w:sz w:val="24"/>
          <w:szCs w:val="24"/>
        </w:rPr>
        <w:t xml:space="preserve"> Bell </w:t>
      </w:r>
      <w:r w:rsidR="007F7ABD" w:rsidRPr="00F37522">
        <w:rPr>
          <w:sz w:val="24"/>
          <w:szCs w:val="24"/>
        </w:rPr>
        <w:t>not</w:t>
      </w:r>
      <w:r w:rsidR="007F7ABD">
        <w:rPr>
          <w:sz w:val="24"/>
          <w:szCs w:val="24"/>
        </w:rPr>
        <w:t>ed the</w:t>
      </w:r>
      <w:r w:rsidR="00755F8B">
        <w:rPr>
          <w:sz w:val="24"/>
          <w:szCs w:val="24"/>
        </w:rPr>
        <w:t xml:space="preserve"> </w:t>
      </w:r>
      <w:r w:rsidR="008D0E8C" w:rsidRPr="00F37522">
        <w:rPr>
          <w:sz w:val="24"/>
          <w:szCs w:val="24"/>
        </w:rPr>
        <w:t xml:space="preserve">wages </w:t>
      </w:r>
      <w:r w:rsidR="00755F8B">
        <w:rPr>
          <w:sz w:val="24"/>
          <w:szCs w:val="24"/>
        </w:rPr>
        <w:t xml:space="preserve">listed </w:t>
      </w:r>
      <w:proofErr w:type="gramStart"/>
      <w:r w:rsidR="00755F8B">
        <w:rPr>
          <w:sz w:val="24"/>
          <w:szCs w:val="24"/>
        </w:rPr>
        <w:t xml:space="preserve">under </w:t>
      </w:r>
      <w:r w:rsidR="008D0E8C" w:rsidRPr="00F37522">
        <w:rPr>
          <w:sz w:val="24"/>
          <w:szCs w:val="24"/>
        </w:rPr>
        <w:t xml:space="preserve"> Job</w:t>
      </w:r>
      <w:proofErr w:type="gramEnd"/>
      <w:r w:rsidR="008D0E8C" w:rsidRPr="00F37522">
        <w:rPr>
          <w:sz w:val="24"/>
          <w:szCs w:val="24"/>
        </w:rPr>
        <w:t xml:space="preserve"> Number 2</w:t>
      </w:r>
      <w:r w:rsidR="0045494F">
        <w:rPr>
          <w:sz w:val="24"/>
          <w:szCs w:val="24"/>
        </w:rPr>
        <w:t xml:space="preserve"> are</w:t>
      </w:r>
      <w:r w:rsidR="008D0E8C" w:rsidRPr="00F37522">
        <w:rPr>
          <w:sz w:val="24"/>
          <w:szCs w:val="24"/>
        </w:rPr>
        <w:t xml:space="preserve"> $15 </w:t>
      </w:r>
      <w:r w:rsidR="00583F2E">
        <w:rPr>
          <w:sz w:val="24"/>
          <w:szCs w:val="24"/>
        </w:rPr>
        <w:t xml:space="preserve">and asked if, </w:t>
      </w:r>
      <w:r w:rsidR="008D0E8C" w:rsidRPr="00F37522">
        <w:rPr>
          <w:sz w:val="24"/>
          <w:szCs w:val="24"/>
        </w:rPr>
        <w:t>with the new minimum wage going up</w:t>
      </w:r>
      <w:r w:rsidR="00583F2E">
        <w:rPr>
          <w:sz w:val="24"/>
          <w:szCs w:val="24"/>
        </w:rPr>
        <w:t>,</w:t>
      </w:r>
      <w:r w:rsidR="008D0E8C" w:rsidRPr="00F37522">
        <w:rPr>
          <w:sz w:val="24"/>
          <w:szCs w:val="24"/>
        </w:rPr>
        <w:t xml:space="preserve"> that </w:t>
      </w:r>
      <w:r w:rsidR="00583F2E">
        <w:rPr>
          <w:sz w:val="24"/>
          <w:szCs w:val="24"/>
        </w:rPr>
        <w:t xml:space="preserve">is </w:t>
      </w:r>
      <w:r w:rsidR="008D0E8C" w:rsidRPr="00F37522">
        <w:rPr>
          <w:sz w:val="24"/>
          <w:szCs w:val="24"/>
        </w:rPr>
        <w:t xml:space="preserve">going to increase at </w:t>
      </w:r>
      <w:r w:rsidR="00583F2E">
        <w:rPr>
          <w:sz w:val="24"/>
          <w:szCs w:val="24"/>
        </w:rPr>
        <w:t>their</w:t>
      </w:r>
      <w:r w:rsidR="008D0E8C" w:rsidRPr="00F37522">
        <w:rPr>
          <w:sz w:val="24"/>
          <w:szCs w:val="24"/>
        </w:rPr>
        <w:t xml:space="preserve"> Company</w:t>
      </w:r>
      <w:r w:rsidR="007F3D39">
        <w:rPr>
          <w:sz w:val="24"/>
          <w:szCs w:val="24"/>
        </w:rPr>
        <w:t xml:space="preserve"> and to what amount</w:t>
      </w:r>
      <w:r w:rsidR="008D0E8C" w:rsidRPr="00F37522">
        <w:rPr>
          <w:sz w:val="24"/>
          <w:szCs w:val="24"/>
        </w:rPr>
        <w:t>.</w:t>
      </w:r>
    </w:p>
    <w:p w14:paraId="01140525" w14:textId="77777777" w:rsidR="008D0E8C" w:rsidRPr="00F37522" w:rsidRDefault="008D0E8C" w:rsidP="00677FD4">
      <w:pPr>
        <w:rPr>
          <w:sz w:val="24"/>
          <w:szCs w:val="24"/>
        </w:rPr>
      </w:pPr>
    </w:p>
    <w:p w14:paraId="78161649" w14:textId="76822718" w:rsidR="008D0E8C" w:rsidRPr="00F37522" w:rsidRDefault="00F37522" w:rsidP="008D0E8C">
      <w:pPr>
        <w:spacing w:before="120"/>
        <w:rPr>
          <w:sz w:val="24"/>
          <w:szCs w:val="24"/>
        </w:rPr>
      </w:pPr>
      <w:r>
        <w:rPr>
          <w:sz w:val="24"/>
          <w:szCs w:val="24"/>
        </w:rPr>
        <w:t>Ms.</w:t>
      </w:r>
      <w:r w:rsidR="00C1761D">
        <w:rPr>
          <w:sz w:val="24"/>
          <w:szCs w:val="24"/>
        </w:rPr>
        <w:t xml:space="preserve"> </w:t>
      </w:r>
      <w:r w:rsidR="008D0E8C" w:rsidRPr="00F37522">
        <w:rPr>
          <w:sz w:val="24"/>
          <w:szCs w:val="24"/>
        </w:rPr>
        <w:t>Natera</w:t>
      </w:r>
      <w:r w:rsidR="00A1538B">
        <w:rPr>
          <w:sz w:val="24"/>
          <w:szCs w:val="24"/>
        </w:rPr>
        <w:t xml:space="preserve"> stated that y</w:t>
      </w:r>
      <w:r w:rsidR="008D0E8C" w:rsidRPr="00F37522">
        <w:rPr>
          <w:sz w:val="24"/>
          <w:szCs w:val="24"/>
        </w:rPr>
        <w:t xml:space="preserve">es, </w:t>
      </w:r>
      <w:r w:rsidR="00A1538B">
        <w:rPr>
          <w:sz w:val="24"/>
          <w:szCs w:val="24"/>
        </w:rPr>
        <w:t>it</w:t>
      </w:r>
      <w:r w:rsidR="008D0E8C" w:rsidRPr="00F37522">
        <w:rPr>
          <w:sz w:val="24"/>
          <w:szCs w:val="24"/>
        </w:rPr>
        <w:t xml:space="preserve"> will</w:t>
      </w:r>
      <w:r w:rsidR="00A1538B">
        <w:rPr>
          <w:sz w:val="24"/>
          <w:szCs w:val="24"/>
        </w:rPr>
        <w:t xml:space="preserve"> and they are probably </w:t>
      </w:r>
      <w:r w:rsidR="00B4460F">
        <w:rPr>
          <w:sz w:val="24"/>
          <w:szCs w:val="24"/>
        </w:rPr>
        <w:t>going to increase to at least $16</w:t>
      </w:r>
      <w:r w:rsidR="008D0E8C" w:rsidRPr="00F37522">
        <w:rPr>
          <w:sz w:val="24"/>
          <w:szCs w:val="24"/>
        </w:rPr>
        <w:t>.</w:t>
      </w:r>
    </w:p>
    <w:p w14:paraId="41DA3A48" w14:textId="77777777" w:rsidR="008D0E8C" w:rsidRPr="00F37522" w:rsidRDefault="008D0E8C" w:rsidP="00677FD4">
      <w:pPr>
        <w:rPr>
          <w:sz w:val="24"/>
          <w:szCs w:val="24"/>
        </w:rPr>
      </w:pPr>
    </w:p>
    <w:p w14:paraId="605AFD30" w14:textId="2D8111D5" w:rsidR="008D0E8C" w:rsidRPr="00F37522" w:rsidRDefault="00F37522" w:rsidP="008D0E8C">
      <w:pPr>
        <w:spacing w:before="120"/>
        <w:rPr>
          <w:sz w:val="24"/>
          <w:szCs w:val="24"/>
        </w:rPr>
      </w:pPr>
      <w:r>
        <w:rPr>
          <w:sz w:val="24"/>
          <w:szCs w:val="24"/>
        </w:rPr>
        <w:t xml:space="preserve">Ms. </w:t>
      </w:r>
      <w:r w:rsidR="008D0E8C" w:rsidRPr="00F37522">
        <w:rPr>
          <w:sz w:val="24"/>
          <w:szCs w:val="24"/>
        </w:rPr>
        <w:t xml:space="preserve"> </w:t>
      </w:r>
      <w:r w:rsidR="00677FD4" w:rsidRPr="00F37522">
        <w:rPr>
          <w:sz w:val="24"/>
          <w:szCs w:val="24"/>
        </w:rPr>
        <w:t>Bell</w:t>
      </w:r>
      <w:r w:rsidR="00677FD4">
        <w:rPr>
          <w:sz w:val="24"/>
          <w:szCs w:val="24"/>
        </w:rPr>
        <w:t xml:space="preserve"> asked</w:t>
      </w:r>
      <w:r w:rsidR="0082105D">
        <w:rPr>
          <w:sz w:val="24"/>
          <w:szCs w:val="24"/>
        </w:rPr>
        <w:t xml:space="preserve"> if it </w:t>
      </w:r>
      <w:r w:rsidR="008D0E8C" w:rsidRPr="00F37522">
        <w:rPr>
          <w:sz w:val="24"/>
          <w:szCs w:val="24"/>
        </w:rPr>
        <w:t xml:space="preserve">would </w:t>
      </w:r>
      <w:r w:rsidR="0082105D">
        <w:rPr>
          <w:sz w:val="24"/>
          <w:szCs w:val="24"/>
        </w:rPr>
        <w:t xml:space="preserve">then </w:t>
      </w:r>
      <w:r w:rsidR="008D0E8C" w:rsidRPr="00F37522">
        <w:rPr>
          <w:sz w:val="24"/>
          <w:szCs w:val="24"/>
        </w:rPr>
        <w:t xml:space="preserve">be </w:t>
      </w:r>
      <w:r w:rsidR="0082105D">
        <w:rPr>
          <w:sz w:val="24"/>
          <w:szCs w:val="24"/>
        </w:rPr>
        <w:t>$</w:t>
      </w:r>
      <w:r w:rsidR="008D0E8C" w:rsidRPr="00F37522">
        <w:rPr>
          <w:sz w:val="24"/>
          <w:szCs w:val="24"/>
        </w:rPr>
        <w:t xml:space="preserve">16 to $20 or </w:t>
      </w:r>
      <w:r w:rsidR="0082105D">
        <w:rPr>
          <w:sz w:val="24"/>
          <w:szCs w:val="24"/>
        </w:rPr>
        <w:t>$</w:t>
      </w:r>
      <w:r w:rsidR="008D0E8C" w:rsidRPr="00F37522">
        <w:rPr>
          <w:sz w:val="24"/>
          <w:szCs w:val="24"/>
        </w:rPr>
        <w:t xml:space="preserve">16 to </w:t>
      </w:r>
      <w:r w:rsidR="0082105D">
        <w:rPr>
          <w:sz w:val="24"/>
          <w:szCs w:val="24"/>
        </w:rPr>
        <w:t>$</w:t>
      </w:r>
      <w:r w:rsidR="008D0E8C" w:rsidRPr="00F37522">
        <w:rPr>
          <w:sz w:val="24"/>
          <w:szCs w:val="24"/>
        </w:rPr>
        <w:t>21.</w:t>
      </w:r>
    </w:p>
    <w:p w14:paraId="1DB0067D" w14:textId="77777777" w:rsidR="008D0E8C" w:rsidRPr="00F37522" w:rsidRDefault="008D0E8C" w:rsidP="00677FD4">
      <w:pPr>
        <w:rPr>
          <w:sz w:val="24"/>
          <w:szCs w:val="24"/>
        </w:rPr>
      </w:pPr>
    </w:p>
    <w:p w14:paraId="04F59A0B" w14:textId="4876F164" w:rsidR="008D0E8C" w:rsidRPr="00F37522" w:rsidRDefault="00F37522" w:rsidP="008D0E8C">
      <w:pPr>
        <w:spacing w:before="120"/>
        <w:rPr>
          <w:sz w:val="24"/>
          <w:szCs w:val="24"/>
        </w:rPr>
      </w:pPr>
      <w:r>
        <w:rPr>
          <w:sz w:val="24"/>
          <w:szCs w:val="24"/>
        </w:rPr>
        <w:t>Ms.</w:t>
      </w:r>
      <w:r w:rsidR="008D0E8C" w:rsidRPr="00F37522">
        <w:rPr>
          <w:sz w:val="24"/>
          <w:szCs w:val="24"/>
        </w:rPr>
        <w:t xml:space="preserve"> Natera</w:t>
      </w:r>
      <w:r w:rsidR="00F13984">
        <w:rPr>
          <w:sz w:val="24"/>
          <w:szCs w:val="24"/>
        </w:rPr>
        <w:t xml:space="preserve"> confirmed it would be </w:t>
      </w:r>
      <w:r w:rsidR="008D0E8C" w:rsidRPr="00F37522">
        <w:rPr>
          <w:sz w:val="24"/>
          <w:szCs w:val="24"/>
        </w:rPr>
        <w:t xml:space="preserve">$16 to </w:t>
      </w:r>
      <w:r w:rsidR="00BD3029">
        <w:rPr>
          <w:sz w:val="24"/>
          <w:szCs w:val="24"/>
        </w:rPr>
        <w:t>$</w:t>
      </w:r>
      <w:r w:rsidR="008D0E8C" w:rsidRPr="00F37522">
        <w:rPr>
          <w:sz w:val="24"/>
          <w:szCs w:val="24"/>
        </w:rPr>
        <w:t>21.</w:t>
      </w:r>
    </w:p>
    <w:p w14:paraId="5D23470D" w14:textId="77777777" w:rsidR="008D0E8C" w:rsidRPr="00F37522" w:rsidRDefault="008D0E8C" w:rsidP="00677FD4">
      <w:pPr>
        <w:rPr>
          <w:sz w:val="24"/>
          <w:szCs w:val="24"/>
        </w:rPr>
      </w:pPr>
    </w:p>
    <w:p w14:paraId="2D699A43" w14:textId="67C112DE" w:rsidR="008D0E8C" w:rsidRPr="00F37522" w:rsidRDefault="00F37522" w:rsidP="00F37522">
      <w:pPr>
        <w:spacing w:before="120"/>
        <w:ind w:right="400"/>
        <w:jc w:val="both"/>
        <w:rPr>
          <w:sz w:val="24"/>
          <w:szCs w:val="24"/>
        </w:rPr>
      </w:pPr>
      <w:r>
        <w:rPr>
          <w:sz w:val="24"/>
          <w:szCs w:val="24"/>
        </w:rPr>
        <w:t>Ms.</w:t>
      </w:r>
      <w:r w:rsidR="008D0E8C" w:rsidRPr="00F37522">
        <w:rPr>
          <w:sz w:val="24"/>
          <w:szCs w:val="24"/>
        </w:rPr>
        <w:t xml:space="preserve"> </w:t>
      </w:r>
      <w:r w:rsidR="00230D05" w:rsidRPr="00F37522">
        <w:rPr>
          <w:sz w:val="24"/>
          <w:szCs w:val="24"/>
        </w:rPr>
        <w:t>Bell</w:t>
      </w:r>
      <w:r w:rsidR="00230D05">
        <w:rPr>
          <w:sz w:val="24"/>
          <w:szCs w:val="24"/>
        </w:rPr>
        <w:t xml:space="preserve"> shared</w:t>
      </w:r>
      <w:r w:rsidR="005F6FE7">
        <w:rPr>
          <w:sz w:val="24"/>
          <w:szCs w:val="24"/>
        </w:rPr>
        <w:t xml:space="preserve"> that she </w:t>
      </w:r>
      <w:r w:rsidR="008D0E8C" w:rsidRPr="00F37522">
        <w:rPr>
          <w:sz w:val="24"/>
          <w:szCs w:val="24"/>
        </w:rPr>
        <w:t>understand</w:t>
      </w:r>
      <w:r w:rsidR="005F6FE7">
        <w:rPr>
          <w:sz w:val="24"/>
          <w:szCs w:val="24"/>
        </w:rPr>
        <w:t>s</w:t>
      </w:r>
      <w:r w:rsidR="008D0E8C" w:rsidRPr="00F37522">
        <w:rPr>
          <w:sz w:val="24"/>
          <w:szCs w:val="24"/>
        </w:rPr>
        <w:t xml:space="preserve"> that </w:t>
      </w:r>
      <w:r w:rsidR="00230D05">
        <w:rPr>
          <w:sz w:val="24"/>
          <w:szCs w:val="24"/>
        </w:rPr>
        <w:t>they</w:t>
      </w:r>
      <w:r w:rsidR="00230D05" w:rsidRPr="00F37522">
        <w:rPr>
          <w:sz w:val="24"/>
          <w:szCs w:val="24"/>
        </w:rPr>
        <w:t xml:space="preserve"> have</w:t>
      </w:r>
      <w:r w:rsidR="005F6FE7">
        <w:rPr>
          <w:sz w:val="24"/>
          <w:szCs w:val="24"/>
        </w:rPr>
        <w:t xml:space="preserve"> </w:t>
      </w:r>
      <w:r w:rsidR="008D0E8C" w:rsidRPr="00F37522">
        <w:rPr>
          <w:sz w:val="24"/>
          <w:szCs w:val="24"/>
        </w:rPr>
        <w:t xml:space="preserve">submitted </w:t>
      </w:r>
      <w:r w:rsidR="005F6FE7">
        <w:rPr>
          <w:sz w:val="24"/>
          <w:szCs w:val="24"/>
        </w:rPr>
        <w:t>thei</w:t>
      </w:r>
      <w:r w:rsidR="008D0E8C" w:rsidRPr="00F37522">
        <w:rPr>
          <w:sz w:val="24"/>
          <w:szCs w:val="24"/>
        </w:rPr>
        <w:t>r rosters</w:t>
      </w:r>
      <w:r w:rsidR="00C8121B">
        <w:rPr>
          <w:sz w:val="24"/>
          <w:szCs w:val="24"/>
        </w:rPr>
        <w:t>,</w:t>
      </w:r>
      <w:r w:rsidR="008D0E8C" w:rsidRPr="00F37522">
        <w:rPr>
          <w:sz w:val="24"/>
          <w:szCs w:val="24"/>
        </w:rPr>
        <w:t xml:space="preserve"> but the rosters </w:t>
      </w:r>
      <w:r w:rsidR="00C8121B">
        <w:rPr>
          <w:sz w:val="24"/>
          <w:szCs w:val="24"/>
        </w:rPr>
        <w:t xml:space="preserve">are not </w:t>
      </w:r>
      <w:r w:rsidR="008D0E8C" w:rsidRPr="00F37522">
        <w:rPr>
          <w:sz w:val="24"/>
          <w:szCs w:val="24"/>
        </w:rPr>
        <w:t xml:space="preserve">in </w:t>
      </w:r>
      <w:r w:rsidR="00230D05" w:rsidRPr="00F37522">
        <w:rPr>
          <w:sz w:val="24"/>
          <w:szCs w:val="24"/>
        </w:rPr>
        <w:t>yet</w:t>
      </w:r>
      <w:r w:rsidR="00230D05">
        <w:rPr>
          <w:sz w:val="24"/>
          <w:szCs w:val="24"/>
        </w:rPr>
        <w:t>. Ms</w:t>
      </w:r>
      <w:r w:rsidR="00D53DB1">
        <w:rPr>
          <w:sz w:val="24"/>
          <w:szCs w:val="24"/>
        </w:rPr>
        <w:t xml:space="preserve">. Bell stated that </w:t>
      </w:r>
      <w:r w:rsidR="008D0E8C" w:rsidRPr="00F37522">
        <w:rPr>
          <w:sz w:val="24"/>
          <w:szCs w:val="24"/>
        </w:rPr>
        <w:t xml:space="preserve">until the rosters are confirmed, </w:t>
      </w:r>
      <w:r w:rsidR="00D53DB1">
        <w:rPr>
          <w:sz w:val="24"/>
          <w:szCs w:val="24"/>
        </w:rPr>
        <w:t>she</w:t>
      </w:r>
      <w:r w:rsidR="008D0E8C" w:rsidRPr="00F37522">
        <w:rPr>
          <w:sz w:val="24"/>
          <w:szCs w:val="24"/>
        </w:rPr>
        <w:t xml:space="preserve"> feel</w:t>
      </w:r>
      <w:r w:rsidR="00D53DB1">
        <w:rPr>
          <w:sz w:val="24"/>
          <w:szCs w:val="24"/>
        </w:rPr>
        <w:t>s</w:t>
      </w:r>
      <w:r w:rsidR="008D0E8C" w:rsidRPr="00F37522">
        <w:rPr>
          <w:sz w:val="24"/>
          <w:szCs w:val="24"/>
        </w:rPr>
        <w:t xml:space="preserve"> uncomfortable </w:t>
      </w:r>
      <w:r w:rsidR="00702E45">
        <w:rPr>
          <w:sz w:val="24"/>
          <w:szCs w:val="24"/>
        </w:rPr>
        <w:t>ap</w:t>
      </w:r>
      <w:r w:rsidR="008D0E8C" w:rsidRPr="00F37522">
        <w:rPr>
          <w:sz w:val="24"/>
          <w:szCs w:val="24"/>
        </w:rPr>
        <w:t xml:space="preserve">proving $313,000. </w:t>
      </w:r>
      <w:r w:rsidR="00783455">
        <w:rPr>
          <w:sz w:val="24"/>
          <w:szCs w:val="24"/>
        </w:rPr>
        <w:t xml:space="preserve">Ms. Bell said that </w:t>
      </w:r>
      <w:r w:rsidR="008D0E8C" w:rsidRPr="00F37522">
        <w:rPr>
          <w:sz w:val="24"/>
          <w:szCs w:val="24"/>
        </w:rPr>
        <w:t>unless</w:t>
      </w:r>
      <w:r w:rsidR="00A52908">
        <w:rPr>
          <w:sz w:val="24"/>
          <w:szCs w:val="24"/>
        </w:rPr>
        <w:t xml:space="preserve"> there are </w:t>
      </w:r>
      <w:r w:rsidR="008D0E8C" w:rsidRPr="00F37522">
        <w:rPr>
          <w:sz w:val="24"/>
          <w:szCs w:val="24"/>
        </w:rPr>
        <w:t>any</w:t>
      </w:r>
      <w:r w:rsidR="00EC75DE">
        <w:rPr>
          <w:sz w:val="24"/>
          <w:szCs w:val="24"/>
        </w:rPr>
        <w:t xml:space="preserve"> other</w:t>
      </w:r>
      <w:r w:rsidR="008D0E8C" w:rsidRPr="00F37522">
        <w:rPr>
          <w:sz w:val="24"/>
          <w:szCs w:val="24"/>
        </w:rPr>
        <w:t xml:space="preserve"> questions</w:t>
      </w:r>
      <w:r w:rsidR="00EC75DE">
        <w:rPr>
          <w:sz w:val="24"/>
          <w:szCs w:val="24"/>
        </w:rPr>
        <w:t>,</w:t>
      </w:r>
      <w:r w:rsidR="008D0E8C" w:rsidRPr="00F37522">
        <w:rPr>
          <w:sz w:val="24"/>
          <w:szCs w:val="24"/>
        </w:rPr>
        <w:t xml:space="preserve"> </w:t>
      </w:r>
      <w:r w:rsidR="005F77FD">
        <w:rPr>
          <w:sz w:val="24"/>
          <w:szCs w:val="24"/>
        </w:rPr>
        <w:t>she would like to make a motion</w:t>
      </w:r>
      <w:r w:rsidR="008D0E8C" w:rsidRPr="00F37522">
        <w:rPr>
          <w:sz w:val="24"/>
          <w:szCs w:val="24"/>
        </w:rPr>
        <w:t xml:space="preserve"> upon verification of those rosters </w:t>
      </w:r>
      <w:r w:rsidR="005F77FD">
        <w:rPr>
          <w:sz w:val="24"/>
          <w:szCs w:val="24"/>
        </w:rPr>
        <w:t xml:space="preserve">to </w:t>
      </w:r>
      <w:r w:rsidR="008D0E8C" w:rsidRPr="00F37522">
        <w:rPr>
          <w:sz w:val="24"/>
          <w:szCs w:val="24"/>
        </w:rPr>
        <w:t>approv</w:t>
      </w:r>
      <w:r w:rsidR="005F77FD">
        <w:rPr>
          <w:sz w:val="24"/>
          <w:szCs w:val="24"/>
        </w:rPr>
        <w:t>e</w:t>
      </w:r>
      <w:r w:rsidR="008D0E8C" w:rsidRPr="00F37522">
        <w:rPr>
          <w:sz w:val="24"/>
          <w:szCs w:val="24"/>
        </w:rPr>
        <w:t xml:space="preserve"> this request for application.</w:t>
      </w:r>
    </w:p>
    <w:p w14:paraId="474FBC54" w14:textId="77777777" w:rsidR="008D0E8C" w:rsidRPr="00F37522" w:rsidRDefault="008D0E8C" w:rsidP="00F37522">
      <w:pPr>
        <w:spacing w:before="120"/>
        <w:ind w:right="400"/>
        <w:jc w:val="both"/>
        <w:rPr>
          <w:sz w:val="24"/>
          <w:szCs w:val="24"/>
        </w:rPr>
      </w:pPr>
    </w:p>
    <w:p w14:paraId="58F8C100" w14:textId="21E4FE99" w:rsidR="008D0E8C" w:rsidRPr="00F37522" w:rsidRDefault="008D0E8C" w:rsidP="00F37522">
      <w:pPr>
        <w:spacing w:before="120"/>
        <w:ind w:right="400"/>
        <w:jc w:val="both"/>
        <w:rPr>
          <w:sz w:val="24"/>
          <w:szCs w:val="24"/>
        </w:rPr>
      </w:pPr>
      <w:r w:rsidRPr="00F37522">
        <w:rPr>
          <w:sz w:val="24"/>
          <w:szCs w:val="24"/>
        </w:rPr>
        <w:t xml:space="preserve">Acting Chairperson </w:t>
      </w:r>
      <w:r w:rsidR="00230D05" w:rsidRPr="00F37522">
        <w:rPr>
          <w:sz w:val="24"/>
          <w:szCs w:val="24"/>
        </w:rPr>
        <w:t>Roberts</w:t>
      </w:r>
      <w:r w:rsidR="00230D05">
        <w:rPr>
          <w:sz w:val="24"/>
          <w:szCs w:val="24"/>
        </w:rPr>
        <w:t xml:space="preserve"> stated</w:t>
      </w:r>
      <w:r w:rsidR="0066146B">
        <w:rPr>
          <w:sz w:val="24"/>
          <w:szCs w:val="24"/>
        </w:rPr>
        <w:t xml:space="preserve"> that </w:t>
      </w:r>
      <w:r w:rsidRPr="00F37522">
        <w:rPr>
          <w:sz w:val="24"/>
          <w:szCs w:val="24"/>
        </w:rPr>
        <w:t xml:space="preserve">even though </w:t>
      </w:r>
      <w:r w:rsidR="0066146B">
        <w:rPr>
          <w:sz w:val="24"/>
          <w:szCs w:val="24"/>
        </w:rPr>
        <w:t>they</w:t>
      </w:r>
      <w:r w:rsidRPr="00F37522">
        <w:rPr>
          <w:sz w:val="24"/>
          <w:szCs w:val="24"/>
        </w:rPr>
        <w:t xml:space="preserve"> have all th</w:t>
      </w:r>
      <w:r w:rsidR="0066146B">
        <w:rPr>
          <w:sz w:val="24"/>
          <w:szCs w:val="24"/>
        </w:rPr>
        <w:t>o</w:t>
      </w:r>
      <w:r w:rsidRPr="00F37522">
        <w:rPr>
          <w:sz w:val="24"/>
          <w:szCs w:val="24"/>
        </w:rPr>
        <w:t>se rosters</w:t>
      </w:r>
      <w:r w:rsidR="0066146B">
        <w:rPr>
          <w:sz w:val="24"/>
          <w:szCs w:val="24"/>
        </w:rPr>
        <w:t>, the</w:t>
      </w:r>
      <w:r w:rsidR="0045723B">
        <w:rPr>
          <w:sz w:val="24"/>
          <w:szCs w:val="24"/>
        </w:rPr>
        <w:t xml:space="preserve"> Panel is not seeing the hours and asked if</w:t>
      </w:r>
      <w:r w:rsidRPr="00F37522">
        <w:rPr>
          <w:sz w:val="24"/>
          <w:szCs w:val="24"/>
        </w:rPr>
        <w:t xml:space="preserve"> there </w:t>
      </w:r>
      <w:r w:rsidR="00950EA6">
        <w:rPr>
          <w:sz w:val="24"/>
          <w:szCs w:val="24"/>
        </w:rPr>
        <w:t xml:space="preserve">is </w:t>
      </w:r>
      <w:r w:rsidRPr="00F37522">
        <w:rPr>
          <w:sz w:val="24"/>
          <w:szCs w:val="24"/>
        </w:rPr>
        <w:t>a chance th</w:t>
      </w:r>
      <w:r w:rsidR="00950EA6">
        <w:rPr>
          <w:sz w:val="24"/>
          <w:szCs w:val="24"/>
        </w:rPr>
        <w:t>ey</w:t>
      </w:r>
      <w:r w:rsidRPr="00F37522">
        <w:rPr>
          <w:sz w:val="24"/>
          <w:szCs w:val="24"/>
        </w:rPr>
        <w:t xml:space="preserve"> can get those hours in so </w:t>
      </w:r>
      <w:r w:rsidR="00950EA6">
        <w:rPr>
          <w:sz w:val="24"/>
          <w:szCs w:val="24"/>
        </w:rPr>
        <w:t>the Panel</w:t>
      </w:r>
      <w:r w:rsidRPr="00F37522">
        <w:rPr>
          <w:sz w:val="24"/>
          <w:szCs w:val="24"/>
        </w:rPr>
        <w:t xml:space="preserve"> can get a better feel for this, even if </w:t>
      </w:r>
      <w:r w:rsidR="003D1B06">
        <w:rPr>
          <w:sz w:val="24"/>
          <w:szCs w:val="24"/>
        </w:rPr>
        <w:t>they</w:t>
      </w:r>
      <w:r w:rsidRPr="00F37522">
        <w:rPr>
          <w:sz w:val="24"/>
          <w:szCs w:val="24"/>
        </w:rPr>
        <w:t xml:space="preserve"> need to come back next month</w:t>
      </w:r>
      <w:r w:rsidR="003D1B06">
        <w:rPr>
          <w:sz w:val="24"/>
          <w:szCs w:val="24"/>
        </w:rPr>
        <w:t>.</w:t>
      </w:r>
      <w:r w:rsidR="009F2D73">
        <w:rPr>
          <w:sz w:val="24"/>
          <w:szCs w:val="24"/>
        </w:rPr>
        <w:t xml:space="preserve"> Acting Chairperson Robert reminded them that</w:t>
      </w:r>
      <w:r w:rsidR="0053115A">
        <w:rPr>
          <w:sz w:val="24"/>
          <w:szCs w:val="24"/>
        </w:rPr>
        <w:t xml:space="preserve"> the 130 </w:t>
      </w:r>
      <w:r w:rsidRPr="00F37522">
        <w:rPr>
          <w:sz w:val="24"/>
          <w:szCs w:val="24"/>
        </w:rPr>
        <w:t xml:space="preserve">is the only thing that </w:t>
      </w:r>
      <w:r w:rsidR="0053115A">
        <w:rPr>
          <w:sz w:val="24"/>
          <w:szCs w:val="24"/>
        </w:rPr>
        <w:t>the Panel Members</w:t>
      </w:r>
      <w:r w:rsidRPr="00F37522">
        <w:rPr>
          <w:sz w:val="24"/>
          <w:szCs w:val="24"/>
        </w:rPr>
        <w:t xml:space="preserve"> see and </w:t>
      </w:r>
      <w:r w:rsidR="0053115A">
        <w:rPr>
          <w:sz w:val="24"/>
          <w:szCs w:val="24"/>
        </w:rPr>
        <w:t>they</w:t>
      </w:r>
      <w:r w:rsidRPr="00F37522">
        <w:rPr>
          <w:sz w:val="24"/>
          <w:szCs w:val="24"/>
        </w:rPr>
        <w:t xml:space="preserve"> don't see the bigger picture that ETP staff sees</w:t>
      </w:r>
      <w:r w:rsidR="00463675">
        <w:rPr>
          <w:sz w:val="24"/>
          <w:szCs w:val="24"/>
        </w:rPr>
        <w:t>.</w:t>
      </w:r>
    </w:p>
    <w:p w14:paraId="5A10F8B6" w14:textId="119EB9FB" w:rsidR="008D0E8C" w:rsidRPr="00F37522" w:rsidRDefault="004622EE" w:rsidP="00F37522">
      <w:pPr>
        <w:spacing w:before="120"/>
        <w:ind w:right="400"/>
        <w:jc w:val="both"/>
        <w:rPr>
          <w:sz w:val="24"/>
          <w:szCs w:val="24"/>
        </w:rPr>
      </w:pPr>
      <w:r>
        <w:rPr>
          <w:sz w:val="24"/>
          <w:szCs w:val="24"/>
        </w:rPr>
        <w:t xml:space="preserve">Mr. </w:t>
      </w:r>
      <w:r w:rsidR="00230D05" w:rsidRPr="00F37522">
        <w:rPr>
          <w:sz w:val="24"/>
          <w:szCs w:val="24"/>
        </w:rPr>
        <w:t>Brama stated</w:t>
      </w:r>
      <w:r>
        <w:rPr>
          <w:sz w:val="24"/>
          <w:szCs w:val="24"/>
        </w:rPr>
        <w:t xml:space="preserve"> he </w:t>
      </w:r>
      <w:r w:rsidR="008D0E8C" w:rsidRPr="00F37522">
        <w:rPr>
          <w:sz w:val="24"/>
          <w:szCs w:val="24"/>
        </w:rPr>
        <w:t xml:space="preserve">was almost 100% certain they had 100% in </w:t>
      </w:r>
      <w:r w:rsidR="00230D05" w:rsidRPr="00F37522">
        <w:rPr>
          <w:sz w:val="24"/>
          <w:szCs w:val="24"/>
        </w:rPr>
        <w:t>already but</w:t>
      </w:r>
      <w:r w:rsidR="008D0E8C" w:rsidRPr="00F37522">
        <w:rPr>
          <w:sz w:val="24"/>
          <w:szCs w:val="24"/>
        </w:rPr>
        <w:t xml:space="preserve"> can commit to getting them in starting now and being done in a few days with the other stacks.  </w:t>
      </w:r>
      <w:r w:rsidR="007A0D48">
        <w:rPr>
          <w:sz w:val="24"/>
          <w:szCs w:val="24"/>
        </w:rPr>
        <w:t xml:space="preserve">Mr. Brama apologized for not having </w:t>
      </w:r>
      <w:r w:rsidR="008D0E8C" w:rsidRPr="00F37522">
        <w:rPr>
          <w:sz w:val="24"/>
          <w:szCs w:val="24"/>
        </w:rPr>
        <w:t xml:space="preserve">the real time data in front of </w:t>
      </w:r>
      <w:r w:rsidR="00230D05">
        <w:rPr>
          <w:sz w:val="24"/>
          <w:szCs w:val="24"/>
        </w:rPr>
        <w:t>him</w:t>
      </w:r>
      <w:r w:rsidR="00230D05" w:rsidRPr="00F37522">
        <w:rPr>
          <w:sz w:val="24"/>
          <w:szCs w:val="24"/>
        </w:rPr>
        <w:t xml:space="preserve"> but</w:t>
      </w:r>
      <w:r w:rsidR="008D0E8C" w:rsidRPr="00F37522">
        <w:rPr>
          <w:sz w:val="24"/>
          <w:szCs w:val="24"/>
        </w:rPr>
        <w:t xml:space="preserve"> thought </w:t>
      </w:r>
      <w:r w:rsidR="00013494">
        <w:rPr>
          <w:sz w:val="24"/>
          <w:szCs w:val="24"/>
        </w:rPr>
        <w:t>they</w:t>
      </w:r>
      <w:r w:rsidR="008D0E8C" w:rsidRPr="00F37522">
        <w:rPr>
          <w:sz w:val="24"/>
          <w:szCs w:val="24"/>
        </w:rPr>
        <w:t xml:space="preserve"> had heard it was well over 100 and agreed with Acting Chairperson Roberts who proposed to come back next month.</w:t>
      </w:r>
    </w:p>
    <w:p w14:paraId="5822448B" w14:textId="77777777" w:rsidR="000D2D57" w:rsidRPr="00F37522" w:rsidRDefault="000D2D57" w:rsidP="00F37522">
      <w:pPr>
        <w:pStyle w:val="BodyText"/>
        <w:spacing w:before="11"/>
        <w:ind w:right="400"/>
        <w:jc w:val="both"/>
        <w:rPr>
          <w:sz w:val="31"/>
        </w:rPr>
      </w:pPr>
    </w:p>
    <w:p w14:paraId="1E836066" w14:textId="77777777" w:rsidR="00AD1DCB" w:rsidRDefault="00C26D08" w:rsidP="00823B1F">
      <w:pPr>
        <w:pStyle w:val="BodyText"/>
        <w:spacing w:line="480" w:lineRule="auto"/>
        <w:ind w:right="3310"/>
        <w:jc w:val="both"/>
      </w:pPr>
      <w:r w:rsidRPr="00F37522">
        <w:t xml:space="preserve">Acting Chairperson Roberts asked if the Panel had any questions. </w:t>
      </w:r>
    </w:p>
    <w:p w14:paraId="30F62558" w14:textId="77777777" w:rsidR="00AD1DCB" w:rsidRDefault="00AD1DCB" w:rsidP="00823B1F">
      <w:pPr>
        <w:pStyle w:val="BodyText"/>
        <w:spacing w:line="480" w:lineRule="auto"/>
        <w:ind w:right="3310"/>
        <w:jc w:val="both"/>
      </w:pPr>
      <w:bookmarkStart w:id="75" w:name="_GoBack"/>
      <w:bookmarkEnd w:id="75"/>
    </w:p>
    <w:p w14:paraId="35AC6DF3" w14:textId="3115EB71" w:rsidR="000D2D57" w:rsidRPr="00F37522" w:rsidRDefault="00C26D08" w:rsidP="00823B1F">
      <w:pPr>
        <w:pStyle w:val="BodyText"/>
        <w:spacing w:line="480" w:lineRule="auto"/>
        <w:ind w:right="3310"/>
        <w:jc w:val="both"/>
      </w:pPr>
      <w:r w:rsidRPr="00F37522">
        <w:t>Hearing none, Acting Chairperson Roberts asked for a motion.</w:t>
      </w:r>
    </w:p>
    <w:p w14:paraId="0F935D74" w14:textId="3AEF7C3C" w:rsidR="00C26D08" w:rsidRPr="00F37522" w:rsidRDefault="00C26D08" w:rsidP="00AD1DCB">
      <w:pPr>
        <w:pStyle w:val="BodyText"/>
        <w:spacing w:before="184"/>
        <w:ind w:left="2999" w:right="469" w:hanging="1580"/>
        <w:jc w:val="both"/>
      </w:pPr>
      <w:r w:rsidRPr="00F37522">
        <w:lastRenderedPageBreak/>
        <w:t xml:space="preserve">ACTION: </w:t>
      </w:r>
      <w:r w:rsidRPr="00F37522">
        <w:tab/>
      </w:r>
      <w:sdt>
        <w:sdtPr>
          <w:id w:val="-1330050604"/>
          <w:placeholder>
            <w:docPart w:val="7A9CF2CA04C44976BDFCD29F5F50B880"/>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r. Smiles</w:t>
          </w:r>
        </w:sdtContent>
      </w:sdt>
      <w:r w:rsidR="00DD5118" w:rsidRPr="00F37522">
        <w:t xml:space="preserve"> </w:t>
      </w:r>
      <w:r w:rsidRPr="00F37522">
        <w:t xml:space="preserve">moved and </w:t>
      </w:r>
      <w:sdt>
        <w:sdtPr>
          <w:id w:val="-1688512072"/>
          <w:placeholder>
            <w:docPart w:val="B8AE46428A9E45988E59AD8783CB2754"/>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925356" w:rsidRPr="00F37522">
            <w:t>Ms. Bell</w:t>
          </w:r>
        </w:sdtContent>
      </w:sdt>
      <w:r w:rsidR="00DD5118" w:rsidRPr="00F37522">
        <w:t xml:space="preserve"> </w:t>
      </w:r>
      <w:r w:rsidRPr="00F37522">
        <w:t xml:space="preserve">seconded approval of the proposal </w:t>
      </w:r>
      <w:r w:rsidR="00B56EE9">
        <w:t xml:space="preserve">to </w:t>
      </w:r>
      <w:r w:rsidR="00925356" w:rsidRPr="00F37522">
        <w:rPr>
          <w:rFonts w:eastAsiaTheme="minorHAnsi"/>
          <w:lang w:bidi="ar-SA"/>
        </w:rPr>
        <w:t>table this project and return next panel meeting</w:t>
      </w:r>
      <w:r w:rsidR="00925356" w:rsidRPr="00F37522">
        <w:t xml:space="preserve">. </w:t>
      </w:r>
      <w:r w:rsidRPr="00F37522">
        <w:t xml:space="preserve">Acting Chairperson Roberts called for a vote, and all Panel Members present voted in the affirmative to approve the </w:t>
      </w:r>
      <w:r w:rsidR="00D90A74">
        <w:t>postponement of this project.</w:t>
      </w:r>
    </w:p>
    <w:p w14:paraId="2374E6B6"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1204564265"/>
          <w:placeholder>
            <w:docPart w:val="00E6DBECC181465AA8A6D288651120BB"/>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925356" w:rsidRPr="00F37522">
            <w:t>8</w:t>
          </w:r>
        </w:sdtContent>
      </w:sdt>
      <w:r w:rsidR="006D0D3D" w:rsidRPr="00F37522">
        <w:t xml:space="preserve"> </w:t>
      </w:r>
      <w:r w:rsidRPr="00F37522">
        <w:t xml:space="preserve"> to 0.</w:t>
      </w:r>
    </w:p>
    <w:p w14:paraId="56C3971A" w14:textId="77777777" w:rsidR="000D2D57" w:rsidRPr="00F37522" w:rsidRDefault="000D2D57" w:rsidP="008D0E8C">
      <w:pPr>
        <w:pStyle w:val="BodyText"/>
        <w:spacing w:before="192"/>
        <w:ind w:right="467"/>
        <w:jc w:val="both"/>
      </w:pPr>
    </w:p>
    <w:p w14:paraId="2888A91F" w14:textId="77777777" w:rsidR="000D2D57" w:rsidRPr="00547BCA" w:rsidRDefault="000D2D57">
      <w:pPr>
        <w:pStyle w:val="BodyText"/>
      </w:pPr>
    </w:p>
    <w:p w14:paraId="1DCCDA96" w14:textId="77777777" w:rsidR="000D2D57" w:rsidRPr="00547BCA" w:rsidRDefault="00C26D08" w:rsidP="00F37522">
      <w:pPr>
        <w:pStyle w:val="Heading1"/>
        <w:jc w:val="both"/>
        <w:rPr>
          <w:u w:val="none"/>
        </w:rPr>
      </w:pPr>
      <w:r w:rsidRPr="00547BCA">
        <w:rPr>
          <w:u w:val="none"/>
        </w:rPr>
        <w:t>Tab No.</w:t>
      </w:r>
      <w:r w:rsidR="00CE02F4" w:rsidRPr="00547BCA">
        <w:rPr>
          <w:u w:val="none"/>
        </w:rPr>
        <w:t xml:space="preserve"> 29</w:t>
      </w:r>
      <w:r w:rsidRPr="00547BCA">
        <w:rPr>
          <w:u w:val="none"/>
        </w:rPr>
        <w:t xml:space="preserve">: </w:t>
      </w:r>
      <w:r w:rsidR="00CE02F4" w:rsidRPr="00547BCA">
        <w:t>El Camino Community College District (CCCF)</w:t>
      </w:r>
    </w:p>
    <w:p w14:paraId="56EA7B8A" w14:textId="77777777" w:rsidR="000D2D57" w:rsidRPr="006E3E57" w:rsidRDefault="000D2D57" w:rsidP="00F37522">
      <w:pPr>
        <w:pStyle w:val="BodyText"/>
        <w:spacing w:before="9"/>
        <w:jc w:val="both"/>
        <w:rPr>
          <w:b/>
        </w:rPr>
      </w:pPr>
    </w:p>
    <w:p w14:paraId="7C924F2C" w14:textId="2BF737C8" w:rsidR="000D2D57" w:rsidRPr="006E3E57" w:rsidRDefault="009B1013" w:rsidP="00823B1F">
      <w:pPr>
        <w:pStyle w:val="BodyText"/>
        <w:spacing w:before="5"/>
        <w:jc w:val="both"/>
      </w:pPr>
      <w:sdt>
        <w:sdtPr>
          <w:rPr>
            <w:bCs/>
          </w:rPr>
          <w:id w:val="1653026031"/>
          <w:placeholder>
            <w:docPart w:val="5206181557334D7D8C0BF039DFDE8E17"/>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6E3E57">
            <w:rPr>
              <w:bCs/>
            </w:rPr>
            <w:t>Mr. Swier</w:t>
          </w:r>
        </w:sdtContent>
      </w:sdt>
      <w:r w:rsidR="00547BCA">
        <w:rPr>
          <w:bCs/>
        </w:rPr>
        <w:t xml:space="preserve"> presented a proposal on behalf of </w:t>
      </w:r>
      <w:r w:rsidR="00192810">
        <w:rPr>
          <w:bCs/>
        </w:rPr>
        <w:t xml:space="preserve">the </w:t>
      </w:r>
      <w:r w:rsidR="00CE02F4" w:rsidRPr="006E3E57">
        <w:t>El Camino Community College Distric</w:t>
      </w:r>
      <w:r w:rsidR="00AD1DCB">
        <w:t>t</w:t>
      </w:r>
      <w:r w:rsidR="00192810">
        <w:t>, a</w:t>
      </w:r>
      <w:r w:rsidR="008D0E8C" w:rsidRPr="006E3E57">
        <w:t xml:space="preserve"> repeat contractor requesting $1,511,016 in funding for 1</w:t>
      </w:r>
      <w:r w:rsidR="009C7824">
        <w:t>,</w:t>
      </w:r>
      <w:r w:rsidR="008D0E8C" w:rsidRPr="006E3E57">
        <w:t xml:space="preserve">186 </w:t>
      </w:r>
      <w:proofErr w:type="spellStart"/>
      <w:r w:rsidR="008D0E8C" w:rsidRPr="006E3E57">
        <w:t>retrainees</w:t>
      </w:r>
      <w:proofErr w:type="spellEnd"/>
      <w:r w:rsidR="008D0E8C" w:rsidRPr="006E3E57">
        <w:t xml:space="preserve"> and 150 job creation trainees all located throughout California</w:t>
      </w:r>
      <w:r w:rsidR="009C7824">
        <w:t>.</w:t>
      </w:r>
    </w:p>
    <w:p w14:paraId="13F4365C" w14:textId="77777777" w:rsidR="00CE02F4" w:rsidRPr="006E3E57" w:rsidRDefault="00CE02F4" w:rsidP="00823B1F">
      <w:pPr>
        <w:pStyle w:val="BodyText"/>
        <w:spacing w:before="5"/>
        <w:jc w:val="both"/>
      </w:pPr>
    </w:p>
    <w:p w14:paraId="1AD62624" w14:textId="1FB66EB7" w:rsidR="00085E36" w:rsidRPr="00547BCA" w:rsidRDefault="009B1013" w:rsidP="00823B1F">
      <w:pPr>
        <w:pStyle w:val="BodyText"/>
        <w:spacing w:before="1"/>
        <w:ind w:right="310"/>
        <w:jc w:val="both"/>
      </w:pPr>
      <w:sdt>
        <w:sdtPr>
          <w:id w:val="600845314"/>
          <w:placeholder>
            <w:docPart w:val="61AF8C8BA83D4336AA35244660C12E81"/>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547BCA">
            <w:t>Mr. Swier</w:t>
          </w:r>
        </w:sdtContent>
      </w:sdt>
      <w:r w:rsidR="00085E36" w:rsidRPr="00547BCA">
        <w:t xml:space="preserve"> </w:t>
      </w:r>
      <w:r w:rsidR="00C26D08" w:rsidRPr="00547BCA">
        <w:t xml:space="preserve">stated </w:t>
      </w:r>
      <w:r w:rsidR="009C7824">
        <w:t xml:space="preserve">that there are representatives </w:t>
      </w:r>
      <w:r w:rsidR="00C26D08" w:rsidRPr="00547BCA">
        <w:t>joining virtually to respond to question</w:t>
      </w:r>
      <w:r w:rsidR="00BB06B8" w:rsidRPr="00547BCA">
        <w:t xml:space="preserve">s the </w:t>
      </w:r>
      <w:r w:rsidR="002C521D">
        <w:t>P</w:t>
      </w:r>
      <w:r w:rsidR="00BB06B8" w:rsidRPr="00547BCA">
        <w:t xml:space="preserve">anel </w:t>
      </w:r>
      <w:r w:rsidR="002C521D">
        <w:t>M</w:t>
      </w:r>
      <w:r w:rsidR="00BB06B8" w:rsidRPr="00547BCA">
        <w:t xml:space="preserve">embers may have </w:t>
      </w:r>
      <w:r w:rsidR="00FD3876" w:rsidRPr="00547BCA">
        <w:t>and introduced</w:t>
      </w:r>
      <w:r w:rsidR="00CE02F4" w:rsidRPr="00547BCA">
        <w:t xml:space="preserve"> Eldon Davidson, Director, Center for Customized Training.</w:t>
      </w:r>
    </w:p>
    <w:p w14:paraId="2481E7D4" w14:textId="77777777" w:rsidR="00085E36" w:rsidRPr="006E3E57" w:rsidRDefault="00085E36" w:rsidP="00823B1F">
      <w:pPr>
        <w:rPr>
          <w:sz w:val="24"/>
          <w:szCs w:val="24"/>
        </w:rPr>
      </w:pPr>
    </w:p>
    <w:p w14:paraId="03A87083" w14:textId="77777777" w:rsidR="000D2D57" w:rsidRPr="00547BCA" w:rsidRDefault="00C26D08" w:rsidP="00823B1F">
      <w:pPr>
        <w:pStyle w:val="BodyText"/>
        <w:spacing w:before="161" w:line="482" w:lineRule="auto"/>
        <w:ind w:right="3040"/>
      </w:pPr>
      <w:bookmarkStart w:id="76" w:name="Services."/>
      <w:bookmarkEnd w:id="76"/>
      <w:r w:rsidRPr="00547BCA">
        <w:t>Acting Chairperson Roberts asked if the Panel had any questions. Hearing none, Acting Chairperson Roberts asked for a motion.</w:t>
      </w:r>
    </w:p>
    <w:p w14:paraId="6FF0FFD1" w14:textId="4DD3310C" w:rsidR="00C26D08" w:rsidRPr="00F37522" w:rsidRDefault="00C26D08" w:rsidP="00C26D08">
      <w:pPr>
        <w:pStyle w:val="BodyText"/>
        <w:spacing w:before="184"/>
        <w:ind w:left="2999" w:right="469" w:hanging="1580"/>
        <w:jc w:val="both"/>
      </w:pPr>
      <w:r w:rsidRPr="00F37522">
        <w:t xml:space="preserve">ACTION: </w:t>
      </w:r>
      <w:r w:rsidRPr="00F37522">
        <w:tab/>
      </w:r>
      <w:sdt>
        <w:sdtPr>
          <w:id w:val="-718432691"/>
          <w:placeholder>
            <w:docPart w:val="D65BF93930E64FB3BB06D68735075C7E"/>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8D0E8C" w:rsidRPr="00F37522">
            <w:t>Ms. Bell</w:t>
          </w:r>
        </w:sdtContent>
      </w:sdt>
      <w:r w:rsidR="00DD5118" w:rsidRPr="00F37522">
        <w:t xml:space="preserve"> </w:t>
      </w:r>
      <w:r w:rsidRPr="00F37522">
        <w:t xml:space="preserve">moved and </w:t>
      </w:r>
      <w:sdt>
        <w:sdtPr>
          <w:id w:val="-1361199084"/>
          <w:placeholder>
            <w:docPart w:val="55FB850B91EB4E49BC9CA1B23DBBAC58"/>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8D0E8C" w:rsidRPr="00F37522">
            <w:t>Ms. Hull</w:t>
          </w:r>
        </w:sdtContent>
      </w:sdt>
      <w:r w:rsidR="00DD5118" w:rsidRPr="00F37522">
        <w:t xml:space="preserve"> </w:t>
      </w:r>
      <w:r w:rsidRPr="00F37522">
        <w:t xml:space="preserve">seconded approval of the proposal </w:t>
      </w:r>
      <w:r w:rsidR="002D49D3" w:rsidRPr="00F37522">
        <w:t>submitted by</w:t>
      </w:r>
      <w:r w:rsidR="001D4666">
        <w:t xml:space="preserve"> the El Camino Community College District</w:t>
      </w:r>
      <w:r w:rsidR="002D49D3" w:rsidRPr="00F37522">
        <w:t xml:space="preserve"> </w:t>
      </w:r>
      <w:r w:rsidRPr="00F37522">
        <w:t xml:space="preserve">in the amount of </w:t>
      </w:r>
      <w:r w:rsidR="008D0E8C" w:rsidRPr="00F37522">
        <w:t>$1,511,016</w:t>
      </w:r>
      <w:r w:rsidRPr="00F37522">
        <w:t>. Acting Chairperson Roberts called for a vote, and all Panel Members present voted in the affirmative to approve the proposal as</w:t>
      </w:r>
      <w:r w:rsidRPr="00F37522">
        <w:rPr>
          <w:spacing w:val="-6"/>
        </w:rPr>
        <w:t xml:space="preserve"> </w:t>
      </w:r>
      <w:r w:rsidRPr="00F37522">
        <w:t>moved.</w:t>
      </w:r>
      <w:r w:rsidR="002D49D3" w:rsidRPr="00F37522">
        <w:t xml:space="preserve"> </w:t>
      </w:r>
    </w:p>
    <w:p w14:paraId="0B92F7E7" w14:textId="77777777" w:rsidR="00C26D08" w:rsidRPr="00F37522" w:rsidRDefault="00C26D08" w:rsidP="00FD3876">
      <w:pPr>
        <w:pStyle w:val="BodyText"/>
      </w:pPr>
    </w:p>
    <w:p w14:paraId="203D1FE1"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963230464"/>
          <w:placeholder>
            <w:docPart w:val="ABA649EDEFD742E48635F695D4829B26"/>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8D0E8C" w:rsidRPr="00F37522">
            <w:t>8</w:t>
          </w:r>
        </w:sdtContent>
      </w:sdt>
      <w:r w:rsidR="006D0D3D" w:rsidRPr="00F37522">
        <w:t xml:space="preserve"> </w:t>
      </w:r>
      <w:r w:rsidRPr="00F37522">
        <w:t>to 0.</w:t>
      </w:r>
    </w:p>
    <w:p w14:paraId="63FCAEBD" w14:textId="77777777" w:rsidR="00C26D08" w:rsidRPr="00F37522" w:rsidRDefault="00C26D08" w:rsidP="00C26D08">
      <w:pPr>
        <w:pStyle w:val="BodyText"/>
        <w:rPr>
          <w:sz w:val="26"/>
        </w:rPr>
      </w:pPr>
    </w:p>
    <w:p w14:paraId="6FC864BF" w14:textId="77777777" w:rsidR="000D2D57" w:rsidRPr="00F37522" w:rsidRDefault="000D2D57" w:rsidP="00C26D08">
      <w:pPr>
        <w:pStyle w:val="BodyText"/>
        <w:spacing w:before="189"/>
        <w:ind w:left="2999" w:right="470" w:hanging="1580"/>
        <w:jc w:val="both"/>
      </w:pPr>
    </w:p>
    <w:p w14:paraId="75CDD64A" w14:textId="77777777" w:rsidR="000D2D57" w:rsidRPr="00F37522" w:rsidRDefault="00C26D08">
      <w:pPr>
        <w:pStyle w:val="Heading1"/>
        <w:rPr>
          <w:u w:val="none"/>
        </w:rPr>
      </w:pPr>
      <w:r w:rsidRPr="00F37522">
        <w:rPr>
          <w:u w:val="none"/>
        </w:rPr>
        <w:t xml:space="preserve">Tab No. </w:t>
      </w:r>
      <w:r w:rsidR="00CE02F4" w:rsidRPr="00F37522">
        <w:rPr>
          <w:u w:val="none"/>
        </w:rPr>
        <w:t xml:space="preserve">30: </w:t>
      </w:r>
      <w:r w:rsidR="00CE02F4" w:rsidRPr="00F37522">
        <w:t>Glendale Community College District Professional Development Center (CCCF)</w:t>
      </w:r>
    </w:p>
    <w:p w14:paraId="74A2CC17" w14:textId="77777777" w:rsidR="00CE02F4" w:rsidRPr="00F37522" w:rsidRDefault="00CE02F4">
      <w:pPr>
        <w:pStyle w:val="Heading1"/>
        <w:rPr>
          <w:u w:val="none"/>
        </w:rPr>
      </w:pPr>
    </w:p>
    <w:p w14:paraId="247C8E43" w14:textId="16A5912F" w:rsidR="00CE02F4" w:rsidRPr="00F37522" w:rsidRDefault="009B1013" w:rsidP="00F37522">
      <w:pPr>
        <w:ind w:right="490"/>
        <w:jc w:val="both"/>
        <w:rPr>
          <w:rFonts w:eastAsia="Times New Roman"/>
          <w:sz w:val="24"/>
          <w:lang w:bidi="ar-SA"/>
        </w:rPr>
      </w:pPr>
      <w:sdt>
        <w:sdtPr>
          <w:rPr>
            <w:sz w:val="24"/>
          </w:rPr>
          <w:id w:val="874043669"/>
          <w:placeholder>
            <w:docPart w:val="733F3A8A9B11465EBD31BEBF67DC6419"/>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F37522">
            <w:rPr>
              <w:sz w:val="24"/>
            </w:rPr>
            <w:t>Mr. Swier</w:t>
          </w:r>
        </w:sdtContent>
      </w:sdt>
      <w:r w:rsidR="00B3461A" w:rsidRPr="00F37522">
        <w:rPr>
          <w:sz w:val="24"/>
        </w:rPr>
        <w:t xml:space="preserve"> </w:t>
      </w:r>
      <w:r w:rsidR="00795D30">
        <w:rPr>
          <w:sz w:val="24"/>
        </w:rPr>
        <w:t xml:space="preserve">presented a proposal on behalf of </w:t>
      </w:r>
      <w:r w:rsidR="00CE02F4" w:rsidRPr="00F37522">
        <w:rPr>
          <w:rFonts w:eastAsia="Times New Roman"/>
          <w:sz w:val="24"/>
          <w:lang w:bidi="ar-SA"/>
        </w:rPr>
        <w:t>Glendale Community College District Professional Development Center</w:t>
      </w:r>
      <w:r w:rsidR="00795D30">
        <w:rPr>
          <w:rFonts w:eastAsia="Times New Roman"/>
          <w:sz w:val="24"/>
          <w:lang w:bidi="ar-SA"/>
        </w:rPr>
        <w:t>,</w:t>
      </w:r>
      <w:r w:rsidR="00FD3876">
        <w:rPr>
          <w:rFonts w:eastAsia="Times New Roman"/>
          <w:sz w:val="24"/>
          <w:lang w:bidi="ar-SA"/>
        </w:rPr>
        <w:t xml:space="preserve"> </w:t>
      </w:r>
      <w:r w:rsidR="00795D30">
        <w:rPr>
          <w:rFonts w:eastAsia="Times New Roman"/>
          <w:sz w:val="24"/>
          <w:lang w:bidi="ar-SA"/>
        </w:rPr>
        <w:t xml:space="preserve">a </w:t>
      </w:r>
      <w:r w:rsidR="008D0E8C" w:rsidRPr="00F37522">
        <w:rPr>
          <w:rFonts w:eastAsia="Times New Roman"/>
          <w:sz w:val="24"/>
          <w:lang w:bidi="ar-SA"/>
        </w:rPr>
        <w:t xml:space="preserve">repeat contractor requesting </w:t>
      </w:r>
      <w:r w:rsidR="00795D30">
        <w:rPr>
          <w:rFonts w:eastAsia="Times New Roman"/>
          <w:sz w:val="24"/>
          <w:lang w:bidi="ar-SA"/>
        </w:rPr>
        <w:t xml:space="preserve">$1,510,970 </w:t>
      </w:r>
      <w:r w:rsidR="008D0E8C" w:rsidRPr="00F37522">
        <w:rPr>
          <w:rFonts w:eastAsia="Times New Roman"/>
          <w:sz w:val="24"/>
          <w:lang w:bidi="ar-SA"/>
        </w:rPr>
        <w:t xml:space="preserve">in funding to train 588 </w:t>
      </w:r>
      <w:proofErr w:type="spellStart"/>
      <w:r w:rsidR="00B1207F">
        <w:rPr>
          <w:rFonts w:eastAsia="Times New Roman"/>
          <w:sz w:val="24"/>
          <w:lang w:bidi="ar-SA"/>
        </w:rPr>
        <w:t>re</w:t>
      </w:r>
      <w:r w:rsidR="008D0E8C" w:rsidRPr="00F37522">
        <w:rPr>
          <w:rFonts w:eastAsia="Times New Roman"/>
          <w:sz w:val="24"/>
          <w:lang w:bidi="ar-SA"/>
        </w:rPr>
        <w:t>trainees</w:t>
      </w:r>
      <w:proofErr w:type="spellEnd"/>
      <w:r w:rsidR="00B1207F">
        <w:rPr>
          <w:rFonts w:eastAsia="Times New Roman"/>
          <w:sz w:val="24"/>
          <w:lang w:bidi="ar-SA"/>
        </w:rPr>
        <w:t>,</w:t>
      </w:r>
      <w:r w:rsidR="008D0E8C" w:rsidRPr="00F37522">
        <w:rPr>
          <w:rFonts w:eastAsia="Times New Roman"/>
          <w:sz w:val="24"/>
          <w:lang w:bidi="ar-SA"/>
        </w:rPr>
        <w:t xml:space="preserve"> 105 veteran </w:t>
      </w:r>
      <w:proofErr w:type="spellStart"/>
      <w:r w:rsidR="008D0E8C" w:rsidRPr="00F37522">
        <w:rPr>
          <w:rFonts w:eastAsia="Times New Roman"/>
          <w:sz w:val="24"/>
          <w:lang w:bidi="ar-SA"/>
        </w:rPr>
        <w:t>retrainees</w:t>
      </w:r>
      <w:proofErr w:type="spellEnd"/>
      <w:r w:rsidR="00B1207F">
        <w:rPr>
          <w:rFonts w:eastAsia="Times New Roman"/>
          <w:sz w:val="24"/>
          <w:lang w:bidi="ar-SA"/>
        </w:rPr>
        <w:t>,</w:t>
      </w:r>
      <w:r w:rsidR="008D0E8C" w:rsidRPr="00F37522">
        <w:rPr>
          <w:rFonts w:eastAsia="Times New Roman"/>
          <w:sz w:val="24"/>
          <w:lang w:bidi="ar-SA"/>
        </w:rPr>
        <w:t xml:space="preserve"> and 360 job creation trainees, all located in </w:t>
      </w:r>
      <w:r w:rsidR="00F87212">
        <w:rPr>
          <w:rFonts w:eastAsia="Times New Roman"/>
          <w:sz w:val="24"/>
          <w:lang w:bidi="ar-SA"/>
        </w:rPr>
        <w:t>S</w:t>
      </w:r>
      <w:r w:rsidR="008D0E8C" w:rsidRPr="00F37522">
        <w:rPr>
          <w:rFonts w:eastAsia="Times New Roman"/>
          <w:sz w:val="24"/>
          <w:lang w:bidi="ar-SA"/>
        </w:rPr>
        <w:t>outhern California</w:t>
      </w:r>
      <w:r w:rsidR="00F87212">
        <w:rPr>
          <w:rFonts w:eastAsia="Times New Roman"/>
          <w:sz w:val="24"/>
          <w:lang w:bidi="ar-SA"/>
        </w:rPr>
        <w:t>.</w:t>
      </w:r>
    </w:p>
    <w:p w14:paraId="5F7A4675" w14:textId="77777777" w:rsidR="000D2D57" w:rsidRPr="00F37522" w:rsidRDefault="000D2D57" w:rsidP="00F37522">
      <w:pPr>
        <w:pStyle w:val="BodyText"/>
        <w:spacing w:before="7"/>
        <w:jc w:val="both"/>
        <w:rPr>
          <w:b/>
          <w:sz w:val="16"/>
        </w:rPr>
      </w:pPr>
    </w:p>
    <w:p w14:paraId="70EDE578" w14:textId="4D6DAB17" w:rsidR="000D2D57" w:rsidRPr="00F37522" w:rsidRDefault="009B1013" w:rsidP="00823B1F">
      <w:pPr>
        <w:pStyle w:val="BodyText"/>
        <w:ind w:right="471"/>
        <w:jc w:val="both"/>
      </w:pPr>
      <w:sdt>
        <w:sdtPr>
          <w:id w:val="-1744795601"/>
          <w:placeholder>
            <w:docPart w:val="AB0D7388FAEB44C08736677FD9BF16FF"/>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F37522">
            <w:t>Mr. Swier</w:t>
          </w:r>
        </w:sdtContent>
      </w:sdt>
      <w:r w:rsidR="00085E36" w:rsidRPr="00F37522">
        <w:t xml:space="preserve"> </w:t>
      </w:r>
      <w:r w:rsidR="00C26D08" w:rsidRPr="00F37522">
        <w:t>stated</w:t>
      </w:r>
      <w:r w:rsidR="00444596">
        <w:t xml:space="preserve"> that there are representatives</w:t>
      </w:r>
      <w:r w:rsidR="00C26D08" w:rsidRPr="00F37522">
        <w:t xml:space="preserve"> joining virtually to respond to questions the </w:t>
      </w:r>
      <w:r w:rsidR="00444596">
        <w:t>P</w:t>
      </w:r>
      <w:r w:rsidR="00C26D08" w:rsidRPr="00F37522">
        <w:t xml:space="preserve">anel </w:t>
      </w:r>
      <w:r w:rsidR="00444596">
        <w:t>M</w:t>
      </w:r>
      <w:r w:rsidR="00C26D08" w:rsidRPr="00F37522">
        <w:t xml:space="preserve">embers may have and introduced </w:t>
      </w:r>
      <w:r w:rsidR="00CE02F4" w:rsidRPr="00F37522">
        <w:t>Ani Keshishian and Kim Edelman.</w:t>
      </w:r>
    </w:p>
    <w:p w14:paraId="71892D2B" w14:textId="77777777" w:rsidR="000D2D57" w:rsidRPr="00F37522" w:rsidRDefault="000D2D57" w:rsidP="00823B1F">
      <w:pPr>
        <w:pStyle w:val="BodyText"/>
        <w:spacing w:before="11"/>
        <w:jc w:val="both"/>
        <w:rPr>
          <w:sz w:val="31"/>
        </w:rPr>
      </w:pPr>
    </w:p>
    <w:p w14:paraId="3696BF23" w14:textId="77777777" w:rsidR="000D2D57" w:rsidRPr="00F37522" w:rsidRDefault="00C26D08" w:rsidP="00823B1F">
      <w:pPr>
        <w:pStyle w:val="BodyText"/>
        <w:spacing w:line="482" w:lineRule="auto"/>
        <w:ind w:right="3310"/>
      </w:pPr>
      <w:r w:rsidRPr="00F37522">
        <w:t>Acting Chairperson Roberts asked if the Panel had any questions. Hearing none, Acting Chairperson Roberts asked for a motion.</w:t>
      </w:r>
    </w:p>
    <w:p w14:paraId="502F6693" w14:textId="547706DD" w:rsidR="00C26D08" w:rsidRPr="00F37522" w:rsidRDefault="00C26D08" w:rsidP="00C26D08">
      <w:pPr>
        <w:pStyle w:val="BodyText"/>
        <w:spacing w:before="184"/>
        <w:ind w:left="2999" w:right="469" w:hanging="1580"/>
        <w:jc w:val="both"/>
      </w:pPr>
      <w:bookmarkStart w:id="77" w:name="ACTION:_Ms._Bell_moved_and_Ms._Newsom_se"/>
      <w:bookmarkEnd w:id="77"/>
      <w:r w:rsidRPr="00F37522">
        <w:t xml:space="preserve">ACTION: </w:t>
      </w:r>
      <w:r w:rsidRPr="00F37522">
        <w:tab/>
      </w:r>
      <w:sdt>
        <w:sdtPr>
          <w:id w:val="796645802"/>
          <w:placeholder>
            <w:docPart w:val="8A516BF4484B4FA79C3693F90E432EBC"/>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8D0E8C" w:rsidRPr="00F37522">
            <w:t>Ms. Bell</w:t>
          </w:r>
        </w:sdtContent>
      </w:sdt>
      <w:r w:rsidR="00DD5118" w:rsidRPr="00F37522">
        <w:t xml:space="preserve"> </w:t>
      </w:r>
      <w:r w:rsidRPr="00F37522">
        <w:t xml:space="preserve">moved and </w:t>
      </w:r>
      <w:sdt>
        <w:sdtPr>
          <w:id w:val="-184297007"/>
          <w:placeholder>
            <w:docPart w:val="8FA2CB2E2E95495D8ED5F81F5A1EDD07"/>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8D0E8C" w:rsidRPr="00F37522">
            <w:t>Mr. Smiles</w:t>
          </w:r>
        </w:sdtContent>
      </w:sdt>
      <w:r w:rsidR="00DD5118" w:rsidRPr="00F37522">
        <w:t xml:space="preserve"> </w:t>
      </w:r>
      <w:r w:rsidRPr="00F37522">
        <w:t>seconded approval of the proposal</w:t>
      </w:r>
      <w:r w:rsidR="002D49D3" w:rsidRPr="00F37522">
        <w:t xml:space="preserve"> </w:t>
      </w:r>
      <w:r w:rsidR="002D49D3" w:rsidRPr="00F37522">
        <w:rPr>
          <w:rFonts w:eastAsiaTheme="minorHAnsi"/>
          <w:lang w:bidi="ar-SA"/>
        </w:rPr>
        <w:t>submitted by</w:t>
      </w:r>
      <w:r w:rsidR="00247A1B">
        <w:rPr>
          <w:rFonts w:eastAsiaTheme="minorHAnsi"/>
          <w:lang w:bidi="ar-SA"/>
        </w:rPr>
        <w:t xml:space="preserve"> Glendale Community College District Professional </w:t>
      </w:r>
      <w:r w:rsidR="00247A1B">
        <w:rPr>
          <w:rFonts w:eastAsiaTheme="minorHAnsi"/>
          <w:lang w:bidi="ar-SA"/>
        </w:rPr>
        <w:lastRenderedPageBreak/>
        <w:t>Development Center</w:t>
      </w:r>
      <w:r w:rsidRPr="00F37522">
        <w:t xml:space="preserve"> in the amount of</w:t>
      </w:r>
      <w:r w:rsidR="008D0E8C" w:rsidRPr="00F37522">
        <w:t xml:space="preserve"> $1,510,970</w:t>
      </w:r>
      <w:r w:rsidRPr="00F37522">
        <w:t>. Acting Chairperson Roberts called for a vote, and all Panel Members present voted in the affirmative to approve the proposal as</w:t>
      </w:r>
      <w:r w:rsidRPr="00F37522">
        <w:rPr>
          <w:spacing w:val="-6"/>
        </w:rPr>
        <w:t xml:space="preserve"> </w:t>
      </w:r>
      <w:r w:rsidRPr="00F37522">
        <w:t>moved.</w:t>
      </w:r>
    </w:p>
    <w:p w14:paraId="457EEC78" w14:textId="77777777" w:rsidR="00C26D08" w:rsidRPr="00F37522" w:rsidRDefault="00C26D08" w:rsidP="00C26D08">
      <w:pPr>
        <w:pStyle w:val="BodyText"/>
        <w:spacing w:before="7"/>
      </w:pPr>
    </w:p>
    <w:p w14:paraId="314293FB"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1110121773"/>
          <w:placeholder>
            <w:docPart w:val="4EFBCA5C489E4E8A9453B8258D95EF15"/>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8D0E8C" w:rsidRPr="00F37522">
            <w:t>8</w:t>
          </w:r>
        </w:sdtContent>
      </w:sdt>
      <w:r w:rsidRPr="00F37522">
        <w:t xml:space="preserve"> to 0.</w:t>
      </w:r>
    </w:p>
    <w:p w14:paraId="6233DC99" w14:textId="77777777" w:rsidR="00C26D08" w:rsidRPr="00F37522" w:rsidRDefault="00C26D08" w:rsidP="00C26D08">
      <w:pPr>
        <w:pStyle w:val="BodyText"/>
        <w:rPr>
          <w:sz w:val="26"/>
        </w:rPr>
      </w:pPr>
    </w:p>
    <w:p w14:paraId="7AA2C04E" w14:textId="77777777" w:rsidR="000D2D57" w:rsidRPr="00F37522" w:rsidRDefault="000D2D57" w:rsidP="00C26D08">
      <w:pPr>
        <w:pStyle w:val="BodyText"/>
        <w:spacing w:before="189"/>
        <w:ind w:left="2999" w:right="469" w:hanging="1580"/>
        <w:jc w:val="both"/>
      </w:pPr>
    </w:p>
    <w:p w14:paraId="50B871A9" w14:textId="4359AEF3" w:rsidR="000D2D57" w:rsidRPr="00F37522" w:rsidRDefault="00C26D08" w:rsidP="00CE02F4">
      <w:pPr>
        <w:pStyle w:val="Heading1"/>
        <w:ind w:left="0" w:right="310"/>
      </w:pPr>
      <w:r w:rsidRPr="00F37522">
        <w:rPr>
          <w:u w:val="none"/>
        </w:rPr>
        <w:t xml:space="preserve">Tab No. </w:t>
      </w:r>
      <w:r w:rsidR="00CE02F4" w:rsidRPr="00F37522">
        <w:rPr>
          <w:u w:val="none"/>
        </w:rPr>
        <w:t xml:space="preserve">31: </w:t>
      </w:r>
      <w:r w:rsidR="00CE02F4" w:rsidRPr="00F37522">
        <w:t>Kern Community College District (</w:t>
      </w:r>
      <w:r w:rsidR="00324150">
        <w:t>CCCF</w:t>
      </w:r>
      <w:r w:rsidR="00CE02F4" w:rsidRPr="00F37522">
        <w:t>)</w:t>
      </w:r>
    </w:p>
    <w:p w14:paraId="4EED4E04" w14:textId="77777777" w:rsidR="00CE02F4" w:rsidRPr="00F37522" w:rsidRDefault="00CE02F4" w:rsidP="00F37522">
      <w:pPr>
        <w:pStyle w:val="Heading1"/>
        <w:ind w:left="0" w:right="670"/>
        <w:jc w:val="both"/>
        <w:rPr>
          <w:u w:val="none"/>
        </w:rPr>
      </w:pPr>
    </w:p>
    <w:p w14:paraId="00D6BF55" w14:textId="1408ADC4" w:rsidR="00CE02F4" w:rsidRPr="00F37522" w:rsidRDefault="009B1013" w:rsidP="00F37522">
      <w:pPr>
        <w:tabs>
          <w:tab w:val="left" w:pos="720"/>
          <w:tab w:val="left" w:pos="1440"/>
          <w:tab w:val="left" w:pos="2160"/>
          <w:tab w:val="left" w:pos="2880"/>
          <w:tab w:val="left" w:pos="3600"/>
          <w:tab w:val="left" w:pos="4320"/>
          <w:tab w:val="left" w:pos="5040"/>
          <w:tab w:val="left" w:pos="5760"/>
          <w:tab w:val="left" w:pos="6480"/>
          <w:tab w:val="left" w:pos="7200"/>
          <w:tab w:val="left" w:pos="8057"/>
        </w:tabs>
        <w:ind w:right="670"/>
        <w:jc w:val="both"/>
        <w:rPr>
          <w:rFonts w:eastAsia="Times New Roman"/>
          <w:sz w:val="24"/>
          <w:lang w:bidi="ar-SA"/>
        </w:rPr>
      </w:pPr>
      <w:sdt>
        <w:sdtPr>
          <w:rPr>
            <w:sz w:val="24"/>
          </w:rPr>
          <w:id w:val="-1790112065"/>
          <w:placeholder>
            <w:docPart w:val="64EEE910C4694CF5986FFD87A0C2EEDD"/>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F37522">
            <w:rPr>
              <w:sz w:val="24"/>
            </w:rPr>
            <w:t>Mr. Swier</w:t>
          </w:r>
        </w:sdtContent>
      </w:sdt>
      <w:r w:rsidR="004A3B41">
        <w:rPr>
          <w:sz w:val="24"/>
        </w:rPr>
        <w:t xml:space="preserve"> </w:t>
      </w:r>
      <w:proofErr w:type="gramStart"/>
      <w:r w:rsidR="00B3461A" w:rsidRPr="00F37522">
        <w:rPr>
          <w:sz w:val="24"/>
        </w:rPr>
        <w:t>presented</w:t>
      </w:r>
      <w:proofErr w:type="gramEnd"/>
      <w:r w:rsidR="00B3461A" w:rsidRPr="00F37522">
        <w:rPr>
          <w:sz w:val="24"/>
        </w:rPr>
        <w:t xml:space="preserve"> a proposal on behalf of </w:t>
      </w:r>
      <w:r w:rsidR="00CE02F4" w:rsidRPr="00F37522">
        <w:rPr>
          <w:rFonts w:eastAsia="Times New Roman"/>
          <w:sz w:val="24"/>
          <w:lang w:bidi="ar-SA"/>
        </w:rPr>
        <w:t>Kern Community College Distric</w:t>
      </w:r>
      <w:r w:rsidR="00324150">
        <w:rPr>
          <w:rFonts w:eastAsia="Times New Roman"/>
          <w:sz w:val="24"/>
          <w:lang w:bidi="ar-SA"/>
        </w:rPr>
        <w:t>t</w:t>
      </w:r>
      <w:r w:rsidR="00A9057B">
        <w:rPr>
          <w:rFonts w:eastAsia="Times New Roman"/>
          <w:sz w:val="24"/>
          <w:lang w:bidi="ar-SA"/>
        </w:rPr>
        <w:t>,</w:t>
      </w:r>
      <w:r w:rsidR="00B3461A" w:rsidRPr="00F37522">
        <w:rPr>
          <w:rFonts w:eastAsia="Times New Roman"/>
          <w:sz w:val="24"/>
          <w:lang w:bidi="ar-SA"/>
        </w:rPr>
        <w:t xml:space="preserve"> </w:t>
      </w:r>
      <w:r w:rsidR="00A9057B">
        <w:rPr>
          <w:rFonts w:eastAsia="Times New Roman"/>
          <w:sz w:val="24"/>
          <w:lang w:bidi="ar-SA"/>
        </w:rPr>
        <w:t xml:space="preserve"> a </w:t>
      </w:r>
      <w:r w:rsidR="008D0E8C" w:rsidRPr="00F37522">
        <w:rPr>
          <w:rFonts w:eastAsia="Times New Roman"/>
          <w:sz w:val="24"/>
          <w:lang w:bidi="ar-SA"/>
        </w:rPr>
        <w:t xml:space="preserve">repeat contractor requesting </w:t>
      </w:r>
      <w:r w:rsidR="00A9057B">
        <w:rPr>
          <w:rFonts w:eastAsia="Times New Roman"/>
          <w:sz w:val="24"/>
          <w:lang w:bidi="ar-SA"/>
        </w:rPr>
        <w:t xml:space="preserve">$838,360 </w:t>
      </w:r>
      <w:r w:rsidR="008D0E8C" w:rsidRPr="00F37522">
        <w:rPr>
          <w:rFonts w:eastAsia="Times New Roman"/>
          <w:sz w:val="24"/>
          <w:lang w:bidi="ar-SA"/>
        </w:rPr>
        <w:t xml:space="preserve">to train 809 </w:t>
      </w:r>
      <w:proofErr w:type="spellStart"/>
      <w:r w:rsidR="008D0E8C" w:rsidRPr="00F37522">
        <w:rPr>
          <w:rFonts w:eastAsia="Times New Roman"/>
          <w:sz w:val="24"/>
          <w:lang w:bidi="ar-SA"/>
        </w:rPr>
        <w:t>retrainees</w:t>
      </w:r>
      <w:proofErr w:type="spellEnd"/>
      <w:r w:rsidR="008D0E8C" w:rsidRPr="00F37522">
        <w:rPr>
          <w:rFonts w:eastAsia="Times New Roman"/>
          <w:sz w:val="24"/>
          <w:lang w:bidi="ar-SA"/>
        </w:rPr>
        <w:t>, 60 job creation trainees</w:t>
      </w:r>
      <w:r w:rsidR="006C3ED2">
        <w:rPr>
          <w:rFonts w:eastAsia="Times New Roman"/>
          <w:sz w:val="24"/>
          <w:lang w:bidi="ar-SA"/>
        </w:rPr>
        <w:t>,</w:t>
      </w:r>
      <w:r w:rsidR="008D0E8C" w:rsidRPr="00F37522">
        <w:rPr>
          <w:rFonts w:eastAsia="Times New Roman"/>
          <w:sz w:val="24"/>
          <w:lang w:bidi="ar-SA"/>
        </w:rPr>
        <w:t xml:space="preserve"> and 14 new hires with multiple barriers. These folks are going to be located statewide and the contractor is requesting a wage modification for the </w:t>
      </w:r>
      <w:r w:rsidR="006C3ED2">
        <w:rPr>
          <w:rFonts w:eastAsia="Times New Roman"/>
          <w:sz w:val="24"/>
          <w:lang w:bidi="ar-SA"/>
        </w:rPr>
        <w:t>N</w:t>
      </w:r>
      <w:r w:rsidR="008D0E8C" w:rsidRPr="00F37522">
        <w:rPr>
          <w:rFonts w:eastAsia="Times New Roman"/>
          <w:sz w:val="24"/>
          <w:lang w:bidi="ar-SA"/>
        </w:rPr>
        <w:t xml:space="preserve">ew </w:t>
      </w:r>
      <w:r w:rsidR="006C3ED2">
        <w:rPr>
          <w:rFonts w:eastAsia="Times New Roman"/>
          <w:sz w:val="24"/>
          <w:lang w:bidi="ar-SA"/>
        </w:rPr>
        <w:t>H</w:t>
      </w:r>
      <w:r w:rsidR="008D0E8C" w:rsidRPr="00F37522">
        <w:rPr>
          <w:rFonts w:eastAsia="Times New Roman"/>
          <w:sz w:val="24"/>
          <w:lang w:bidi="ar-SA"/>
        </w:rPr>
        <w:t>ire Job Number 4.</w:t>
      </w:r>
    </w:p>
    <w:p w14:paraId="6C74F44D" w14:textId="77777777" w:rsidR="00BB06B8" w:rsidRPr="00F37522" w:rsidRDefault="00BB06B8" w:rsidP="00F37522">
      <w:pPr>
        <w:pStyle w:val="BodyText"/>
        <w:spacing w:before="1"/>
        <w:ind w:right="670"/>
        <w:jc w:val="both"/>
      </w:pPr>
      <w:bookmarkStart w:id="78" w:name="Lionsbridge_Contractor_Group_(LCG)_which"/>
      <w:bookmarkEnd w:id="78"/>
    </w:p>
    <w:p w14:paraId="5DCD228F" w14:textId="2BFEF92B" w:rsidR="00BB06B8" w:rsidRPr="00F37522" w:rsidRDefault="009B1013" w:rsidP="00F37522">
      <w:pPr>
        <w:pStyle w:val="BodyText"/>
        <w:spacing w:before="1"/>
        <w:ind w:right="670"/>
        <w:jc w:val="both"/>
      </w:pPr>
      <w:sdt>
        <w:sdtPr>
          <w:id w:val="1120882638"/>
          <w:placeholder>
            <w:docPart w:val="1255AE2987A148ACB48FA15B14326CDE"/>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F37522">
            <w:t>Mr. Swier</w:t>
          </w:r>
        </w:sdtContent>
      </w:sdt>
      <w:r w:rsidR="00085E36" w:rsidRPr="00F37522">
        <w:t xml:space="preserve"> </w:t>
      </w:r>
      <w:r w:rsidR="00C26D08" w:rsidRPr="00F37522">
        <w:t>stated</w:t>
      </w:r>
      <w:r w:rsidR="006C3ED2">
        <w:t xml:space="preserve"> that there are representatives</w:t>
      </w:r>
      <w:r w:rsidR="00C26D08" w:rsidRPr="00F37522">
        <w:t xml:space="preserve"> joining virtually to respond to questions the </w:t>
      </w:r>
      <w:r w:rsidR="007C619C">
        <w:t>P</w:t>
      </w:r>
      <w:r w:rsidR="00C26D08" w:rsidRPr="00F37522">
        <w:t xml:space="preserve">anel </w:t>
      </w:r>
      <w:r w:rsidR="007C619C">
        <w:t>M</w:t>
      </w:r>
      <w:r w:rsidR="00C26D08" w:rsidRPr="00F37522">
        <w:t xml:space="preserve">embers may have and introduced </w:t>
      </w:r>
      <w:r w:rsidR="00CE02F4" w:rsidRPr="00F37522">
        <w:t>Dave Teasdale</w:t>
      </w:r>
      <w:r w:rsidR="007C619C">
        <w:t>,</w:t>
      </w:r>
      <w:r w:rsidR="00324150">
        <w:t xml:space="preserve"> </w:t>
      </w:r>
      <w:r w:rsidR="00CE02F4" w:rsidRPr="00F37522">
        <w:t>Executive Director.</w:t>
      </w:r>
    </w:p>
    <w:p w14:paraId="21B3BA11" w14:textId="77777777" w:rsidR="00BB06B8" w:rsidRPr="00F37522" w:rsidRDefault="00BB06B8" w:rsidP="00BB06B8">
      <w:pPr>
        <w:pStyle w:val="BodyText"/>
        <w:spacing w:line="276" w:lineRule="auto"/>
        <w:ind w:right="3876"/>
      </w:pPr>
    </w:p>
    <w:p w14:paraId="06F5EA28" w14:textId="77777777" w:rsidR="000D2D57" w:rsidRPr="00F37522" w:rsidRDefault="00C26D08" w:rsidP="006E3E57">
      <w:pPr>
        <w:pStyle w:val="BodyText"/>
        <w:spacing w:line="480" w:lineRule="auto"/>
        <w:ind w:right="3310"/>
      </w:pPr>
      <w:r w:rsidRPr="00F37522">
        <w:t>Acting Chairperson Roberts asked if the Panel had any questions. Hearing none, Acting Chairperson Roberts asked for a motion.</w:t>
      </w:r>
    </w:p>
    <w:p w14:paraId="2324BB0D" w14:textId="46DB1067" w:rsidR="00C26D08" w:rsidRPr="00F37522" w:rsidRDefault="00C26D08" w:rsidP="00F37522">
      <w:pPr>
        <w:ind w:left="2880" w:right="580" w:hanging="1440"/>
        <w:rPr>
          <w:sz w:val="24"/>
          <w:szCs w:val="24"/>
        </w:rPr>
      </w:pPr>
      <w:bookmarkStart w:id="79" w:name="ACTION:_Ms._Bell_moved_and_Ms._Hull_seco"/>
      <w:bookmarkEnd w:id="79"/>
      <w:r w:rsidRPr="00F37522">
        <w:t>ACTION:</w:t>
      </w:r>
      <w:r w:rsidRPr="00F37522">
        <w:tab/>
      </w:r>
      <w:sdt>
        <w:sdtPr>
          <w:rPr>
            <w:sz w:val="24"/>
            <w:szCs w:val="24"/>
          </w:rPr>
          <w:id w:val="-1381396535"/>
          <w:placeholder>
            <w:docPart w:val="BD04C7E67436481CB18A07E4D27D4B6B"/>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8D0E8C" w:rsidRPr="00324150">
            <w:rPr>
              <w:sz w:val="24"/>
              <w:szCs w:val="24"/>
            </w:rPr>
            <w:t>Ms. Bell</w:t>
          </w:r>
        </w:sdtContent>
      </w:sdt>
      <w:r w:rsidR="00DD5118" w:rsidRPr="00324150">
        <w:rPr>
          <w:sz w:val="24"/>
          <w:szCs w:val="24"/>
        </w:rPr>
        <w:t xml:space="preserve"> </w:t>
      </w:r>
      <w:r w:rsidRPr="00324150">
        <w:rPr>
          <w:sz w:val="24"/>
          <w:szCs w:val="24"/>
        </w:rPr>
        <w:t xml:space="preserve">moved and </w:t>
      </w:r>
      <w:sdt>
        <w:sdtPr>
          <w:rPr>
            <w:sz w:val="24"/>
            <w:szCs w:val="24"/>
          </w:rPr>
          <w:id w:val="426860264"/>
          <w:placeholder>
            <w:docPart w:val="1C6998E222BC491286660CB4485FEED9"/>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8D0E8C" w:rsidRPr="00324150">
            <w:rPr>
              <w:sz w:val="24"/>
              <w:szCs w:val="24"/>
            </w:rPr>
            <w:t>Mr. Tracy</w:t>
          </w:r>
        </w:sdtContent>
      </w:sdt>
      <w:r w:rsidR="00DD5118" w:rsidRPr="00324150">
        <w:rPr>
          <w:sz w:val="24"/>
          <w:szCs w:val="24"/>
        </w:rPr>
        <w:t xml:space="preserve"> </w:t>
      </w:r>
      <w:r w:rsidRPr="00324150">
        <w:rPr>
          <w:sz w:val="24"/>
          <w:szCs w:val="24"/>
        </w:rPr>
        <w:t xml:space="preserve">seconded approval of the proposal </w:t>
      </w:r>
      <w:r w:rsidR="002D49D3" w:rsidRPr="00324150">
        <w:rPr>
          <w:rFonts w:eastAsiaTheme="minorHAnsi"/>
          <w:sz w:val="24"/>
          <w:szCs w:val="24"/>
          <w:lang w:bidi="ar-SA"/>
        </w:rPr>
        <w:t>submitted by</w:t>
      </w:r>
      <w:r w:rsidR="00FD5A9C" w:rsidRPr="00324150">
        <w:rPr>
          <w:rFonts w:eastAsiaTheme="minorHAnsi"/>
          <w:sz w:val="24"/>
          <w:szCs w:val="24"/>
          <w:lang w:bidi="ar-SA"/>
        </w:rPr>
        <w:t xml:space="preserve"> Kern Community College District</w:t>
      </w:r>
      <w:r w:rsidR="002D49D3" w:rsidRPr="00324150">
        <w:rPr>
          <w:rFonts w:eastAsiaTheme="minorHAnsi"/>
          <w:sz w:val="24"/>
          <w:szCs w:val="24"/>
          <w:lang w:bidi="ar-SA"/>
        </w:rPr>
        <w:t xml:space="preserve"> </w:t>
      </w:r>
      <w:r w:rsidRPr="00324150">
        <w:rPr>
          <w:sz w:val="24"/>
          <w:szCs w:val="24"/>
        </w:rPr>
        <w:t xml:space="preserve">in the amount of </w:t>
      </w:r>
      <w:r w:rsidR="008D0E8C" w:rsidRPr="00324150">
        <w:rPr>
          <w:sz w:val="24"/>
          <w:szCs w:val="24"/>
        </w:rPr>
        <w:t>$838,360</w:t>
      </w:r>
      <w:r w:rsidRPr="00324150">
        <w:rPr>
          <w:sz w:val="24"/>
          <w:szCs w:val="24"/>
        </w:rPr>
        <w:t>. Acting Chairperson Roberts called for a vote, and all Panel Members present voted in the affirmative to approve the proposal as</w:t>
      </w:r>
      <w:r w:rsidRPr="00324150">
        <w:rPr>
          <w:spacing w:val="-6"/>
          <w:sz w:val="24"/>
          <w:szCs w:val="24"/>
        </w:rPr>
        <w:t xml:space="preserve"> </w:t>
      </w:r>
      <w:r w:rsidRPr="00324150">
        <w:rPr>
          <w:sz w:val="24"/>
          <w:szCs w:val="24"/>
        </w:rPr>
        <w:t>moved.</w:t>
      </w:r>
    </w:p>
    <w:p w14:paraId="5328B63E" w14:textId="77777777" w:rsidR="00C26D08" w:rsidRPr="00F37522" w:rsidRDefault="00C26D08" w:rsidP="00C26D08">
      <w:pPr>
        <w:pStyle w:val="BodyText"/>
        <w:spacing w:before="7"/>
      </w:pPr>
    </w:p>
    <w:p w14:paraId="5BE43E2A" w14:textId="77777777" w:rsidR="000D2D57" w:rsidRDefault="00BB06B8" w:rsidP="008D0E8C">
      <w:pPr>
        <w:pStyle w:val="BodyText"/>
        <w:spacing w:before="188"/>
        <w:ind w:left="2160" w:right="470" w:firstLine="720"/>
        <w:jc w:val="both"/>
      </w:pPr>
      <w:r w:rsidRPr="00F37522">
        <w:t xml:space="preserve">Motion carried, </w:t>
      </w:r>
      <w:sdt>
        <w:sdtPr>
          <w:alias w:val="votes"/>
          <w:tag w:val="votes"/>
          <w:id w:val="1980028329"/>
          <w:placeholder>
            <w:docPart w:val="BF147621028F4B60B18870FCC04F5585"/>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8D0E8C" w:rsidRPr="00F37522">
            <w:t>8</w:t>
          </w:r>
        </w:sdtContent>
      </w:sdt>
      <w:r w:rsidRPr="00F37522">
        <w:t xml:space="preserve"> to 0.</w:t>
      </w:r>
    </w:p>
    <w:p w14:paraId="290D5B55" w14:textId="77777777" w:rsidR="00A716D7" w:rsidRPr="00F37522" w:rsidRDefault="00A716D7" w:rsidP="008D0E8C">
      <w:pPr>
        <w:pStyle w:val="BodyText"/>
        <w:spacing w:before="188"/>
        <w:ind w:left="2160" w:right="470" w:firstLine="720"/>
        <w:jc w:val="both"/>
      </w:pPr>
    </w:p>
    <w:p w14:paraId="5E31C2B3" w14:textId="77777777" w:rsidR="000D2D57" w:rsidRPr="00F37522" w:rsidRDefault="000D2D57">
      <w:pPr>
        <w:pStyle w:val="BodyText"/>
      </w:pPr>
    </w:p>
    <w:p w14:paraId="36072704" w14:textId="64718558" w:rsidR="00C26D08" w:rsidRPr="00F37522" w:rsidRDefault="00C26D08" w:rsidP="00C26D08">
      <w:pPr>
        <w:pStyle w:val="Heading1"/>
        <w:jc w:val="both"/>
      </w:pPr>
      <w:r w:rsidRPr="00F37522">
        <w:rPr>
          <w:u w:val="none"/>
        </w:rPr>
        <w:t xml:space="preserve">Tab No. </w:t>
      </w:r>
      <w:r w:rsidR="00CE02F4" w:rsidRPr="00F37522">
        <w:rPr>
          <w:u w:val="none"/>
        </w:rPr>
        <w:t xml:space="preserve">32: </w:t>
      </w:r>
      <w:r w:rsidR="00CE02F4" w:rsidRPr="00F37522">
        <w:t>Los Angeles Trade Technical College</w:t>
      </w:r>
      <w:r w:rsidR="00A716D7">
        <w:t xml:space="preserve"> (CCCF)</w:t>
      </w:r>
    </w:p>
    <w:p w14:paraId="4B70A410" w14:textId="77777777" w:rsidR="00C26D08" w:rsidRPr="00F37522" w:rsidRDefault="00C26D08" w:rsidP="00C26D08">
      <w:pPr>
        <w:pStyle w:val="Heading1"/>
        <w:jc w:val="both"/>
        <w:rPr>
          <w:u w:val="none"/>
        </w:rPr>
      </w:pPr>
    </w:p>
    <w:p w14:paraId="3B52CAF6" w14:textId="18FDCB70" w:rsidR="00C26D08" w:rsidRPr="00F37522" w:rsidRDefault="009B1013" w:rsidP="00F37522">
      <w:pPr>
        <w:pStyle w:val="Heading1"/>
        <w:ind w:right="580"/>
        <w:jc w:val="both"/>
        <w:rPr>
          <w:b w:val="0"/>
          <w:u w:val="none"/>
        </w:rPr>
      </w:pPr>
      <w:sdt>
        <w:sdtPr>
          <w:rPr>
            <w:b w:val="0"/>
            <w:bCs w:val="0"/>
            <w:u w:val="none"/>
          </w:rPr>
          <w:id w:val="-1197996701"/>
          <w:placeholder>
            <w:docPart w:val="F90B414FE56C4256893D7E654AB776B5"/>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6E3E57">
            <w:rPr>
              <w:b w:val="0"/>
              <w:bCs w:val="0"/>
              <w:u w:val="none"/>
            </w:rPr>
            <w:t>Mr. Swier</w:t>
          </w:r>
        </w:sdtContent>
      </w:sdt>
      <w:r w:rsidR="008D0E8C" w:rsidRPr="00F37522">
        <w:rPr>
          <w:u w:val="none"/>
        </w:rPr>
        <w:t xml:space="preserve"> </w:t>
      </w:r>
      <w:r w:rsidR="00E401ED" w:rsidRPr="00F37522">
        <w:rPr>
          <w:b w:val="0"/>
          <w:u w:val="none"/>
        </w:rPr>
        <w:t>presented a proposal on behalf of</w:t>
      </w:r>
      <w:r w:rsidR="00B3461A" w:rsidRPr="00F37522">
        <w:rPr>
          <w:b w:val="0"/>
          <w:u w:val="none"/>
        </w:rPr>
        <w:t xml:space="preserve"> </w:t>
      </w:r>
      <w:r w:rsidR="00CE02F4" w:rsidRPr="00F37522">
        <w:rPr>
          <w:b w:val="0"/>
          <w:u w:val="none"/>
        </w:rPr>
        <w:t>Los Angeles Trade Technical College</w:t>
      </w:r>
      <w:r w:rsidR="00E275F8">
        <w:rPr>
          <w:b w:val="0"/>
          <w:u w:val="none"/>
        </w:rPr>
        <w:t xml:space="preserve">, a </w:t>
      </w:r>
      <w:r w:rsidR="008D0E8C" w:rsidRPr="00F37522">
        <w:rPr>
          <w:b w:val="0"/>
          <w:u w:val="none"/>
        </w:rPr>
        <w:t xml:space="preserve">repeat contractor requesting </w:t>
      </w:r>
      <w:r w:rsidR="005626DD">
        <w:rPr>
          <w:b w:val="0"/>
          <w:u w:val="none"/>
        </w:rPr>
        <w:t>$1,007</w:t>
      </w:r>
      <w:r w:rsidR="004765A6">
        <w:rPr>
          <w:b w:val="0"/>
          <w:u w:val="none"/>
        </w:rPr>
        <w:t xml:space="preserve">,132 </w:t>
      </w:r>
      <w:r w:rsidR="008D0E8C" w:rsidRPr="00F37522">
        <w:rPr>
          <w:b w:val="0"/>
          <w:u w:val="none"/>
        </w:rPr>
        <w:t xml:space="preserve">in funding to train 1,023 </w:t>
      </w:r>
      <w:proofErr w:type="spellStart"/>
      <w:r w:rsidR="008D0E8C" w:rsidRPr="00F37522">
        <w:rPr>
          <w:b w:val="0"/>
          <w:u w:val="none"/>
        </w:rPr>
        <w:t>retrainees</w:t>
      </w:r>
      <w:proofErr w:type="spellEnd"/>
      <w:r w:rsidR="008D0E8C" w:rsidRPr="00F37522">
        <w:rPr>
          <w:b w:val="0"/>
          <w:u w:val="none"/>
        </w:rPr>
        <w:t>, 145 job creation trainees</w:t>
      </w:r>
      <w:r w:rsidR="004765A6">
        <w:rPr>
          <w:b w:val="0"/>
          <w:u w:val="none"/>
        </w:rPr>
        <w:t>,</w:t>
      </w:r>
      <w:r w:rsidR="008D0E8C" w:rsidRPr="00F37522">
        <w:rPr>
          <w:b w:val="0"/>
          <w:u w:val="none"/>
        </w:rPr>
        <w:t xml:space="preserve"> and 138 multiple barrier new hires. All trainees will be located within </w:t>
      </w:r>
      <w:r w:rsidR="001D6B46">
        <w:rPr>
          <w:b w:val="0"/>
          <w:u w:val="none"/>
        </w:rPr>
        <w:t>S</w:t>
      </w:r>
      <w:r w:rsidR="008D0E8C" w:rsidRPr="00F37522">
        <w:rPr>
          <w:b w:val="0"/>
          <w:u w:val="none"/>
        </w:rPr>
        <w:t xml:space="preserve">outhern California and the Union support letter has been included for </w:t>
      </w:r>
      <w:r w:rsidR="001D6B46">
        <w:rPr>
          <w:b w:val="0"/>
          <w:u w:val="none"/>
        </w:rPr>
        <w:t>S</w:t>
      </w:r>
      <w:r w:rsidR="008D0E8C" w:rsidRPr="00F37522">
        <w:rPr>
          <w:b w:val="0"/>
          <w:u w:val="none"/>
        </w:rPr>
        <w:t xml:space="preserve">ervice </w:t>
      </w:r>
      <w:r w:rsidR="001D6B46">
        <w:rPr>
          <w:b w:val="0"/>
          <w:u w:val="none"/>
        </w:rPr>
        <w:t>E</w:t>
      </w:r>
      <w:r w:rsidR="008D0E8C" w:rsidRPr="00F37522">
        <w:rPr>
          <w:b w:val="0"/>
          <w:u w:val="none"/>
        </w:rPr>
        <w:t xml:space="preserve">mployees International Union </w:t>
      </w:r>
      <w:r w:rsidR="001D6B46">
        <w:rPr>
          <w:b w:val="0"/>
          <w:u w:val="none"/>
        </w:rPr>
        <w:t>L</w:t>
      </w:r>
      <w:r w:rsidR="008D0E8C" w:rsidRPr="00F37522">
        <w:rPr>
          <w:b w:val="0"/>
          <w:u w:val="none"/>
        </w:rPr>
        <w:t>ocal 721 within the packet</w:t>
      </w:r>
      <w:r w:rsidR="007B60E3">
        <w:rPr>
          <w:b w:val="0"/>
          <w:u w:val="none"/>
        </w:rPr>
        <w:t>.</w:t>
      </w:r>
    </w:p>
    <w:p w14:paraId="72410E57" w14:textId="77777777" w:rsidR="00CE02F4" w:rsidRPr="00F37522" w:rsidRDefault="00CE02F4" w:rsidP="008D0E8C">
      <w:pPr>
        <w:pStyle w:val="Heading1"/>
        <w:ind w:left="0"/>
        <w:jc w:val="both"/>
        <w:rPr>
          <w:u w:val="none"/>
        </w:rPr>
      </w:pPr>
    </w:p>
    <w:p w14:paraId="44D00AAE" w14:textId="6639C045" w:rsidR="000D2D57" w:rsidRPr="00F37522" w:rsidRDefault="009B1013" w:rsidP="00CE02F4">
      <w:pPr>
        <w:pStyle w:val="BodyText"/>
        <w:ind w:left="119" w:right="474"/>
        <w:jc w:val="both"/>
      </w:pPr>
      <w:sdt>
        <w:sdtPr>
          <w:id w:val="1747374190"/>
          <w:placeholder>
            <w:docPart w:val="F7DB25DD40844368823A90B6865DC972"/>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F37522">
            <w:t>Mr. Swier</w:t>
          </w:r>
        </w:sdtContent>
      </w:sdt>
      <w:r w:rsidR="00085E36" w:rsidRPr="00F37522">
        <w:t xml:space="preserve"> </w:t>
      </w:r>
      <w:r w:rsidR="00C26D08" w:rsidRPr="00F37522">
        <w:t>stated</w:t>
      </w:r>
      <w:r w:rsidR="007B60E3">
        <w:t xml:space="preserve"> that there are representatives</w:t>
      </w:r>
      <w:r w:rsidR="00C26D08" w:rsidRPr="00F37522">
        <w:t xml:space="preserve"> joining virtually to respond to questions the </w:t>
      </w:r>
      <w:r w:rsidR="007B60E3">
        <w:t>P</w:t>
      </w:r>
      <w:r w:rsidR="00C26D08" w:rsidRPr="00F37522">
        <w:t xml:space="preserve">anel </w:t>
      </w:r>
      <w:r w:rsidR="007B60E3">
        <w:t>M</w:t>
      </w:r>
      <w:r w:rsidR="00C26D08" w:rsidRPr="00F37522">
        <w:t xml:space="preserve">embers may have and introduced </w:t>
      </w:r>
      <w:r w:rsidR="00CE02F4" w:rsidRPr="00F37522">
        <w:t>Felicito Cajayon, Dean and Steve Moch, Program Manager.</w:t>
      </w:r>
    </w:p>
    <w:p w14:paraId="7C367E6A" w14:textId="77777777" w:rsidR="000D2D57" w:rsidRPr="00F37522" w:rsidRDefault="000D2D57">
      <w:pPr>
        <w:pStyle w:val="BodyText"/>
        <w:spacing w:before="11"/>
        <w:rPr>
          <w:sz w:val="31"/>
        </w:rPr>
      </w:pPr>
    </w:p>
    <w:p w14:paraId="519C941B" w14:textId="77777777" w:rsidR="000D2D57" w:rsidRPr="00F37522" w:rsidRDefault="00C26D08" w:rsidP="006E3E57">
      <w:pPr>
        <w:pStyle w:val="BodyText"/>
        <w:spacing w:line="480" w:lineRule="auto"/>
        <w:ind w:left="119" w:right="3040"/>
        <w:jc w:val="both"/>
      </w:pPr>
      <w:r w:rsidRPr="00F37522">
        <w:t>Acting Chairperson Roberts asked if the Panel had any questions. Hearing none, Acting Chairperson Roberts asked for a</w:t>
      </w:r>
      <w:r w:rsidRPr="00F37522">
        <w:rPr>
          <w:spacing w:val="-18"/>
        </w:rPr>
        <w:t xml:space="preserve"> </w:t>
      </w:r>
      <w:r w:rsidRPr="00F37522">
        <w:t>motion.</w:t>
      </w:r>
    </w:p>
    <w:p w14:paraId="36CAFE79" w14:textId="35DDDBAB" w:rsidR="00C43152" w:rsidRPr="00F37522" w:rsidRDefault="00C26D08" w:rsidP="00C43152">
      <w:pPr>
        <w:pStyle w:val="BodyText"/>
        <w:spacing w:before="184"/>
        <w:ind w:left="2999" w:right="469" w:hanging="1580"/>
        <w:jc w:val="both"/>
      </w:pPr>
      <w:bookmarkStart w:id="80" w:name="ACTION:_Mr._Smiles_moved_and_Mr._Dombrow"/>
      <w:bookmarkEnd w:id="80"/>
      <w:r w:rsidRPr="00F37522">
        <w:t xml:space="preserve">ACTION: </w:t>
      </w:r>
      <w:r w:rsidRPr="00F37522">
        <w:tab/>
      </w:r>
      <w:sdt>
        <w:sdtPr>
          <w:id w:val="-1050227904"/>
          <w:placeholder>
            <w:docPart w:val="2D47A4EB2AD745FB93509C37F9082C94"/>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8D0E8C" w:rsidRPr="00F37522">
            <w:t>Ms. Bell</w:t>
          </w:r>
        </w:sdtContent>
      </w:sdt>
      <w:r w:rsidR="00AB6CFB" w:rsidRPr="00F37522">
        <w:t xml:space="preserve"> </w:t>
      </w:r>
      <w:r w:rsidRPr="00F37522">
        <w:t xml:space="preserve">moved and </w:t>
      </w:r>
      <w:sdt>
        <w:sdtPr>
          <w:id w:val="1632901232"/>
          <w:placeholder>
            <w:docPart w:val="CD4267DEF5EA4842AE1F4B99D680BE4D"/>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8D0E8C" w:rsidRPr="00F37522">
            <w:t>Mr. Tracy</w:t>
          </w:r>
        </w:sdtContent>
      </w:sdt>
      <w:r w:rsidR="00AB6CFB" w:rsidRPr="00F37522">
        <w:t xml:space="preserve"> </w:t>
      </w:r>
      <w:r w:rsidRPr="00F37522">
        <w:t>seconded approval of the proposal</w:t>
      </w:r>
      <w:r w:rsidR="002D49D3" w:rsidRPr="00F37522">
        <w:t xml:space="preserve"> </w:t>
      </w:r>
      <w:r w:rsidR="002D49D3" w:rsidRPr="00F37522">
        <w:rPr>
          <w:rFonts w:eastAsiaTheme="minorHAnsi"/>
          <w:lang w:bidi="ar-SA"/>
        </w:rPr>
        <w:t>submitted by</w:t>
      </w:r>
      <w:r w:rsidR="007545BA">
        <w:rPr>
          <w:rFonts w:eastAsiaTheme="minorHAnsi"/>
          <w:lang w:bidi="ar-SA"/>
        </w:rPr>
        <w:t xml:space="preserve"> Los Angeles Trade Technical College</w:t>
      </w:r>
      <w:r w:rsidRPr="00F37522">
        <w:t xml:space="preserve"> in the amount of </w:t>
      </w:r>
      <w:r w:rsidR="008D0E8C" w:rsidRPr="00F37522">
        <w:lastRenderedPageBreak/>
        <w:t xml:space="preserve">$1,007,132. </w:t>
      </w:r>
      <w:r w:rsidRPr="00F37522">
        <w:t>Acting Chairperson Roberts called for a vote, and all Panel Members present voted in the affirmative to approve the proposal as</w:t>
      </w:r>
      <w:r w:rsidRPr="00F37522">
        <w:rPr>
          <w:spacing w:val="-6"/>
        </w:rPr>
        <w:t xml:space="preserve"> </w:t>
      </w:r>
      <w:r w:rsidRPr="00F37522">
        <w:t>moved.</w:t>
      </w:r>
    </w:p>
    <w:p w14:paraId="5D128F8B"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2125345452"/>
          <w:placeholder>
            <w:docPart w:val="3131E9D4FD4A42C1AF7C72D0B8ED1698"/>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8D0E8C" w:rsidRPr="00F37522">
            <w:t>8</w:t>
          </w:r>
        </w:sdtContent>
      </w:sdt>
      <w:r w:rsidR="006D0D3D" w:rsidRPr="00F37522">
        <w:t xml:space="preserve"> </w:t>
      </w:r>
      <w:r w:rsidRPr="00F37522">
        <w:t xml:space="preserve"> to 0.</w:t>
      </w:r>
    </w:p>
    <w:p w14:paraId="2C19AA8E" w14:textId="77777777" w:rsidR="00C26D08" w:rsidRPr="00F37522" w:rsidRDefault="00C26D08" w:rsidP="00C26D08">
      <w:pPr>
        <w:pStyle w:val="BodyText"/>
        <w:rPr>
          <w:sz w:val="26"/>
        </w:rPr>
      </w:pPr>
    </w:p>
    <w:p w14:paraId="6FB0C201" w14:textId="77777777" w:rsidR="000D2D57" w:rsidRPr="00F37522" w:rsidRDefault="000D2D57">
      <w:pPr>
        <w:pStyle w:val="BodyText"/>
        <w:spacing w:before="5"/>
        <w:rPr>
          <w:sz w:val="25"/>
        </w:rPr>
      </w:pPr>
    </w:p>
    <w:p w14:paraId="6B0F97F2" w14:textId="100CC206" w:rsidR="000D2D57" w:rsidRPr="00F37522" w:rsidRDefault="00A41798">
      <w:pPr>
        <w:pStyle w:val="Heading1"/>
        <w:rPr>
          <w:u w:val="none"/>
        </w:rPr>
      </w:pPr>
      <w:r>
        <w:rPr>
          <w:u w:val="none"/>
        </w:rPr>
        <w:t xml:space="preserve">XIII. </w:t>
      </w:r>
      <w:r>
        <w:rPr>
          <w:u w:val="none"/>
        </w:rPr>
        <w:tab/>
      </w:r>
      <w:r w:rsidR="00C26D08" w:rsidRPr="00F37522">
        <w:rPr>
          <w:u w:val="none"/>
        </w:rPr>
        <w:t>REVIEW AND ACTION ON PROPOSALS MULTIPLE EMPLOYER CONTRACTS</w:t>
      </w:r>
    </w:p>
    <w:p w14:paraId="50451B38" w14:textId="77777777" w:rsidR="000D2D57" w:rsidRPr="00F37522" w:rsidRDefault="000D2D57">
      <w:pPr>
        <w:pStyle w:val="BodyText"/>
        <w:spacing w:before="10"/>
        <w:rPr>
          <w:b/>
        </w:rPr>
      </w:pPr>
    </w:p>
    <w:p w14:paraId="06321A60" w14:textId="666DC3FC" w:rsidR="00C26D08" w:rsidRPr="00F37522" w:rsidRDefault="00C26D08" w:rsidP="00C26D08">
      <w:pPr>
        <w:ind w:left="119"/>
        <w:rPr>
          <w:b/>
          <w:sz w:val="24"/>
        </w:rPr>
      </w:pPr>
      <w:r w:rsidRPr="00F37522">
        <w:rPr>
          <w:b/>
          <w:sz w:val="24"/>
        </w:rPr>
        <w:t xml:space="preserve">Tab No. </w:t>
      </w:r>
      <w:r w:rsidR="00AB58E0" w:rsidRPr="00F37522">
        <w:rPr>
          <w:b/>
          <w:sz w:val="24"/>
        </w:rPr>
        <w:t xml:space="preserve">33: </w:t>
      </w:r>
      <w:r w:rsidR="00AB58E0" w:rsidRPr="00F37522">
        <w:rPr>
          <w:b/>
          <w:sz w:val="24"/>
          <w:u w:val="single"/>
        </w:rPr>
        <w:t>Merritt College</w:t>
      </w:r>
      <w:r w:rsidR="00B872E8">
        <w:rPr>
          <w:b/>
          <w:sz w:val="24"/>
          <w:u w:val="single"/>
        </w:rPr>
        <w:t xml:space="preserve"> (CCCF)</w:t>
      </w:r>
    </w:p>
    <w:p w14:paraId="4B2A7EFC" w14:textId="77777777" w:rsidR="00AB58E0" w:rsidRPr="00F37522" w:rsidRDefault="00AB58E0" w:rsidP="00774E94">
      <w:pPr>
        <w:ind w:left="119"/>
        <w:jc w:val="both"/>
        <w:rPr>
          <w:b/>
          <w:sz w:val="28"/>
          <w:szCs w:val="28"/>
        </w:rPr>
      </w:pPr>
    </w:p>
    <w:p w14:paraId="38566689" w14:textId="77C5E5C0" w:rsidR="00AB58E0" w:rsidRPr="006E3E57" w:rsidRDefault="009B1013" w:rsidP="00B36894">
      <w:pPr>
        <w:ind w:right="400"/>
        <w:jc w:val="both"/>
        <w:rPr>
          <w:sz w:val="24"/>
          <w:szCs w:val="24"/>
        </w:rPr>
      </w:pPr>
      <w:sdt>
        <w:sdtPr>
          <w:rPr>
            <w:sz w:val="24"/>
            <w:szCs w:val="24"/>
          </w:rPr>
          <w:id w:val="-186068599"/>
          <w:placeholder>
            <w:docPart w:val="C81A15806AEB422EB78615CD413B54A0"/>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6E3E57">
            <w:rPr>
              <w:sz w:val="24"/>
              <w:szCs w:val="24"/>
            </w:rPr>
            <w:t>Mr. Swier</w:t>
          </w:r>
        </w:sdtContent>
      </w:sdt>
      <w:r w:rsidR="008F5053">
        <w:rPr>
          <w:sz w:val="24"/>
          <w:szCs w:val="24"/>
        </w:rPr>
        <w:t xml:space="preserve"> </w:t>
      </w:r>
      <w:r w:rsidR="00B3461A" w:rsidRPr="006E3E57">
        <w:rPr>
          <w:sz w:val="24"/>
          <w:szCs w:val="24"/>
        </w:rPr>
        <w:t xml:space="preserve">presented a proposal on behalf of </w:t>
      </w:r>
      <w:r w:rsidR="00AB58E0" w:rsidRPr="006E3E57">
        <w:rPr>
          <w:sz w:val="24"/>
          <w:szCs w:val="24"/>
        </w:rPr>
        <w:t>Merritt College</w:t>
      </w:r>
      <w:r w:rsidR="001E2EDE">
        <w:rPr>
          <w:sz w:val="24"/>
          <w:szCs w:val="24"/>
        </w:rPr>
        <w:t>,</w:t>
      </w:r>
      <w:r w:rsidR="00581A2C">
        <w:rPr>
          <w:sz w:val="24"/>
          <w:szCs w:val="24"/>
        </w:rPr>
        <w:t xml:space="preserve"> </w:t>
      </w:r>
      <w:r w:rsidR="008D0E8C" w:rsidRPr="006E3E57">
        <w:rPr>
          <w:sz w:val="24"/>
          <w:szCs w:val="24"/>
        </w:rPr>
        <w:t xml:space="preserve">a </w:t>
      </w:r>
      <w:r w:rsidR="00D26A3F" w:rsidRPr="006E3E57">
        <w:rPr>
          <w:sz w:val="24"/>
          <w:szCs w:val="24"/>
        </w:rPr>
        <w:t>first-time</w:t>
      </w:r>
      <w:r w:rsidR="008D0E8C" w:rsidRPr="006E3E57">
        <w:rPr>
          <w:sz w:val="24"/>
          <w:szCs w:val="24"/>
        </w:rPr>
        <w:t xml:space="preserve"> contractor requesting </w:t>
      </w:r>
      <w:r w:rsidR="00581A2C">
        <w:rPr>
          <w:sz w:val="24"/>
          <w:szCs w:val="24"/>
        </w:rPr>
        <w:t xml:space="preserve">$114,626 </w:t>
      </w:r>
      <w:r w:rsidR="008D0E8C" w:rsidRPr="006E3E57">
        <w:rPr>
          <w:sz w:val="24"/>
          <w:szCs w:val="24"/>
        </w:rPr>
        <w:t xml:space="preserve">in funding for 60 </w:t>
      </w:r>
      <w:proofErr w:type="spellStart"/>
      <w:r w:rsidR="008D0E8C" w:rsidRPr="006E3E57">
        <w:rPr>
          <w:sz w:val="24"/>
          <w:szCs w:val="24"/>
        </w:rPr>
        <w:t>retrainees</w:t>
      </w:r>
      <w:proofErr w:type="spellEnd"/>
      <w:r w:rsidR="008D0E8C" w:rsidRPr="006E3E57">
        <w:rPr>
          <w:sz w:val="24"/>
          <w:szCs w:val="24"/>
        </w:rPr>
        <w:t xml:space="preserve"> and 14 job creation trainees, all located within the </w:t>
      </w:r>
      <w:r w:rsidR="00581A2C">
        <w:rPr>
          <w:sz w:val="24"/>
          <w:szCs w:val="24"/>
        </w:rPr>
        <w:t>B</w:t>
      </w:r>
      <w:r w:rsidR="008D0E8C" w:rsidRPr="006E3E57">
        <w:rPr>
          <w:sz w:val="24"/>
          <w:szCs w:val="24"/>
        </w:rPr>
        <w:t xml:space="preserve">ay </w:t>
      </w:r>
      <w:r w:rsidR="00581A2C">
        <w:rPr>
          <w:sz w:val="24"/>
          <w:szCs w:val="24"/>
        </w:rPr>
        <w:t>A</w:t>
      </w:r>
      <w:r w:rsidR="008D0E8C" w:rsidRPr="006E3E57">
        <w:rPr>
          <w:sz w:val="24"/>
          <w:szCs w:val="24"/>
        </w:rPr>
        <w:t>rea.</w:t>
      </w:r>
    </w:p>
    <w:p w14:paraId="06730C04" w14:textId="77777777" w:rsidR="00C26D08" w:rsidRPr="006E3E57" w:rsidRDefault="00C26D08" w:rsidP="00B36894">
      <w:pPr>
        <w:ind w:right="400"/>
        <w:jc w:val="both"/>
        <w:rPr>
          <w:sz w:val="24"/>
          <w:szCs w:val="24"/>
        </w:rPr>
      </w:pPr>
    </w:p>
    <w:p w14:paraId="06A0AD0E" w14:textId="6EFC6798" w:rsidR="000D2D57" w:rsidRPr="006E3E57" w:rsidRDefault="009B1013" w:rsidP="00B36894">
      <w:pPr>
        <w:pStyle w:val="BodyText"/>
        <w:ind w:right="400"/>
        <w:jc w:val="both"/>
      </w:pPr>
      <w:sdt>
        <w:sdtPr>
          <w:id w:val="1507947630"/>
          <w:placeholder>
            <w:docPart w:val="BC294EA620C249E39510D39D858B831F"/>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8D0E8C" w:rsidRPr="006E3E57">
            <w:t>Mr. Swier</w:t>
          </w:r>
        </w:sdtContent>
      </w:sdt>
      <w:r w:rsidR="00085E36" w:rsidRPr="006E3E57">
        <w:t xml:space="preserve"> </w:t>
      </w:r>
      <w:r w:rsidR="00C26D08" w:rsidRPr="006E3E57">
        <w:t>stated</w:t>
      </w:r>
      <w:r w:rsidR="00581A2C">
        <w:t xml:space="preserve"> that there are representatives</w:t>
      </w:r>
      <w:r w:rsidR="00C26D08" w:rsidRPr="006E3E57">
        <w:t xml:space="preserve"> joining virtually to respond to questions the </w:t>
      </w:r>
      <w:r w:rsidR="00581A2C">
        <w:t>P</w:t>
      </w:r>
      <w:r w:rsidR="00C26D08" w:rsidRPr="006E3E57">
        <w:t xml:space="preserve">anel </w:t>
      </w:r>
      <w:r w:rsidR="00581A2C">
        <w:t>M</w:t>
      </w:r>
      <w:r w:rsidR="00C26D08" w:rsidRPr="006E3E57">
        <w:t xml:space="preserve">embers may have and introduced </w:t>
      </w:r>
      <w:r w:rsidR="00AB58E0" w:rsidRPr="006E3E57">
        <w:t>Courtney Brown, Department Chair.</w:t>
      </w:r>
    </w:p>
    <w:p w14:paraId="5D1B9D05" w14:textId="77777777" w:rsidR="000D2D57" w:rsidRPr="006E3E57" w:rsidRDefault="000D2D57" w:rsidP="00774E94">
      <w:pPr>
        <w:pStyle w:val="BodyText"/>
        <w:spacing w:before="9"/>
        <w:ind w:right="400"/>
        <w:jc w:val="both"/>
      </w:pPr>
    </w:p>
    <w:p w14:paraId="0763A5BB" w14:textId="256762DC" w:rsidR="007D694F" w:rsidRPr="006E3E57" w:rsidRDefault="007D694F" w:rsidP="00774E94">
      <w:pPr>
        <w:spacing w:before="120"/>
        <w:ind w:right="400"/>
        <w:jc w:val="both"/>
        <w:rPr>
          <w:sz w:val="24"/>
          <w:szCs w:val="24"/>
        </w:rPr>
      </w:pPr>
      <w:r w:rsidRPr="006E3E57">
        <w:rPr>
          <w:sz w:val="24"/>
          <w:szCs w:val="24"/>
        </w:rPr>
        <w:t xml:space="preserve">Acting Chairperson Roberts </w:t>
      </w:r>
      <w:r w:rsidR="00701540">
        <w:rPr>
          <w:sz w:val="24"/>
          <w:szCs w:val="24"/>
        </w:rPr>
        <w:t>thanked</w:t>
      </w:r>
      <w:r w:rsidRPr="006E3E57">
        <w:rPr>
          <w:sz w:val="24"/>
          <w:szCs w:val="24"/>
        </w:rPr>
        <w:t xml:space="preserve"> them</w:t>
      </w:r>
      <w:r w:rsidR="00701540">
        <w:rPr>
          <w:sz w:val="24"/>
          <w:szCs w:val="24"/>
        </w:rPr>
        <w:t xml:space="preserve"> for</w:t>
      </w:r>
      <w:r w:rsidRPr="006E3E57">
        <w:rPr>
          <w:sz w:val="24"/>
          <w:szCs w:val="24"/>
        </w:rPr>
        <w:t xml:space="preserve"> coming forward for the first time and also being very modest about </w:t>
      </w:r>
      <w:r w:rsidR="00701540">
        <w:rPr>
          <w:sz w:val="24"/>
          <w:szCs w:val="24"/>
        </w:rPr>
        <w:t>their</w:t>
      </w:r>
      <w:r w:rsidRPr="006E3E57">
        <w:rPr>
          <w:sz w:val="24"/>
          <w:szCs w:val="24"/>
        </w:rPr>
        <w:t xml:space="preserve"> </w:t>
      </w:r>
      <w:r w:rsidR="00B36894" w:rsidRPr="006E3E57">
        <w:rPr>
          <w:sz w:val="24"/>
          <w:szCs w:val="24"/>
        </w:rPr>
        <w:t>request</w:t>
      </w:r>
      <w:r w:rsidR="00B36894">
        <w:rPr>
          <w:sz w:val="24"/>
          <w:szCs w:val="24"/>
        </w:rPr>
        <w:t>. Acting</w:t>
      </w:r>
      <w:r w:rsidR="0082268A">
        <w:rPr>
          <w:sz w:val="24"/>
          <w:szCs w:val="24"/>
        </w:rPr>
        <w:t xml:space="preserve"> Chairperson Roberts </w:t>
      </w:r>
      <w:r w:rsidR="00994972">
        <w:rPr>
          <w:sz w:val="24"/>
          <w:szCs w:val="24"/>
        </w:rPr>
        <w:t xml:space="preserve">also </w:t>
      </w:r>
      <w:r w:rsidR="0082268A">
        <w:rPr>
          <w:sz w:val="24"/>
          <w:szCs w:val="24"/>
        </w:rPr>
        <w:t xml:space="preserve">stated that she looks </w:t>
      </w:r>
      <w:r w:rsidRPr="006E3E57">
        <w:rPr>
          <w:sz w:val="24"/>
          <w:szCs w:val="24"/>
        </w:rPr>
        <w:t xml:space="preserve">forward to seeing many new Community </w:t>
      </w:r>
      <w:r w:rsidR="002A509F">
        <w:rPr>
          <w:sz w:val="24"/>
          <w:szCs w:val="24"/>
        </w:rPr>
        <w:t>C</w:t>
      </w:r>
      <w:r w:rsidRPr="006E3E57">
        <w:rPr>
          <w:sz w:val="24"/>
          <w:szCs w:val="24"/>
        </w:rPr>
        <w:t xml:space="preserve">olleges come through </w:t>
      </w:r>
      <w:r w:rsidR="002A509F">
        <w:rPr>
          <w:sz w:val="24"/>
          <w:szCs w:val="24"/>
        </w:rPr>
        <w:t xml:space="preserve">the </w:t>
      </w:r>
      <w:r w:rsidRPr="006E3E57">
        <w:rPr>
          <w:sz w:val="24"/>
          <w:szCs w:val="24"/>
        </w:rPr>
        <w:t>system</w:t>
      </w:r>
      <w:r w:rsidR="00994972">
        <w:rPr>
          <w:sz w:val="24"/>
          <w:szCs w:val="24"/>
        </w:rPr>
        <w:t>,</w:t>
      </w:r>
      <w:r w:rsidRPr="006E3E57">
        <w:rPr>
          <w:sz w:val="24"/>
          <w:szCs w:val="24"/>
        </w:rPr>
        <w:t xml:space="preserve"> as well</w:t>
      </w:r>
      <w:r w:rsidR="00994972">
        <w:rPr>
          <w:sz w:val="24"/>
          <w:szCs w:val="24"/>
        </w:rPr>
        <w:t>.</w:t>
      </w:r>
      <w:r w:rsidRPr="006E3E57">
        <w:rPr>
          <w:sz w:val="24"/>
          <w:szCs w:val="24"/>
        </w:rPr>
        <w:t xml:space="preserve"> </w:t>
      </w:r>
    </w:p>
    <w:p w14:paraId="14D9B367" w14:textId="77777777" w:rsidR="007D694F" w:rsidRPr="00F37522" w:rsidRDefault="007D694F">
      <w:pPr>
        <w:pStyle w:val="BodyText"/>
        <w:spacing w:before="9"/>
        <w:rPr>
          <w:sz w:val="32"/>
        </w:rPr>
      </w:pPr>
    </w:p>
    <w:p w14:paraId="7EC4404B" w14:textId="77777777" w:rsidR="000D2D57" w:rsidRPr="00F37522" w:rsidRDefault="00C26D08" w:rsidP="00B36894">
      <w:pPr>
        <w:pStyle w:val="BodyText"/>
        <w:spacing w:line="480" w:lineRule="auto"/>
        <w:ind w:right="3220"/>
        <w:jc w:val="both"/>
      </w:pPr>
      <w:r w:rsidRPr="00F37522">
        <w:t>Acting Chairperson Roberts asked if the Panel had any questions. Hearing none, Acting Chairperson Roberts asked for a motion.</w:t>
      </w:r>
    </w:p>
    <w:p w14:paraId="49E38132" w14:textId="01CB06E9" w:rsidR="00C26D08" w:rsidRPr="00F37522" w:rsidRDefault="00C26D08" w:rsidP="00C26D08">
      <w:pPr>
        <w:pStyle w:val="BodyText"/>
        <w:spacing w:before="184"/>
        <w:ind w:left="2999" w:right="469" w:hanging="1580"/>
        <w:jc w:val="both"/>
      </w:pPr>
      <w:r w:rsidRPr="00F37522">
        <w:t xml:space="preserve">ACTION: </w:t>
      </w:r>
      <w:r w:rsidRPr="00F37522">
        <w:tab/>
      </w:r>
      <w:sdt>
        <w:sdtPr>
          <w:id w:val="-492722059"/>
          <w:placeholder>
            <w:docPart w:val="A79A652CB38C4D11A43639E110F93B2A"/>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r. Smiles</w:t>
          </w:r>
        </w:sdtContent>
      </w:sdt>
      <w:r w:rsidR="00AB6CFB" w:rsidRPr="00F37522">
        <w:t xml:space="preserve"> </w:t>
      </w:r>
      <w:r w:rsidRPr="00F37522">
        <w:t xml:space="preserve">moved and </w:t>
      </w:r>
      <w:sdt>
        <w:sdtPr>
          <w:id w:val="-481545099"/>
          <w:placeholder>
            <w:docPart w:val="2A72581CBD3B4549A12998D5282199C3"/>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s. Hull</w:t>
          </w:r>
        </w:sdtContent>
      </w:sdt>
      <w:r w:rsidR="00AB6CFB" w:rsidRPr="00F37522">
        <w:t xml:space="preserve"> </w:t>
      </w:r>
      <w:r w:rsidRPr="00F37522">
        <w:t>seconded approval of the proposal</w:t>
      </w:r>
      <w:r w:rsidR="002D49D3" w:rsidRPr="00F37522">
        <w:t xml:space="preserve"> </w:t>
      </w:r>
      <w:r w:rsidR="002D49D3" w:rsidRPr="00F37522">
        <w:rPr>
          <w:rFonts w:eastAsiaTheme="minorHAnsi"/>
          <w:lang w:bidi="ar-SA"/>
        </w:rPr>
        <w:t>submitted by</w:t>
      </w:r>
      <w:r w:rsidR="00942631">
        <w:rPr>
          <w:rFonts w:eastAsiaTheme="minorHAnsi"/>
          <w:lang w:bidi="ar-SA"/>
        </w:rPr>
        <w:t xml:space="preserve"> Merritt College</w:t>
      </w:r>
      <w:r w:rsidRPr="00F37522">
        <w:t xml:space="preserve"> in the amount of </w:t>
      </w:r>
      <w:r w:rsidR="007D694F" w:rsidRPr="00F37522">
        <w:t>$114,626</w:t>
      </w:r>
      <w:r w:rsidRPr="00F37522">
        <w:t>. Acting Chairperson Roberts called for a vote, and all Panel Members present voted in the affirmative to approve the proposal as</w:t>
      </w:r>
      <w:r w:rsidRPr="00F37522">
        <w:rPr>
          <w:spacing w:val="-6"/>
        </w:rPr>
        <w:t xml:space="preserve"> </w:t>
      </w:r>
      <w:r w:rsidRPr="00F37522">
        <w:t>moved.</w:t>
      </w:r>
    </w:p>
    <w:p w14:paraId="37E0300F" w14:textId="77777777" w:rsidR="00C26D08" w:rsidRPr="00F37522" w:rsidRDefault="00C26D08" w:rsidP="00C26D08">
      <w:pPr>
        <w:pStyle w:val="BodyText"/>
        <w:spacing w:before="7"/>
      </w:pPr>
    </w:p>
    <w:p w14:paraId="2EA08192"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612749186"/>
          <w:placeholder>
            <w:docPart w:val="ECB2A1712C79428980D05BA6E8766D3C"/>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7D694F" w:rsidRPr="00F37522">
            <w:t>8</w:t>
          </w:r>
        </w:sdtContent>
      </w:sdt>
      <w:r w:rsidRPr="00F37522">
        <w:t xml:space="preserve"> to 0.</w:t>
      </w:r>
    </w:p>
    <w:p w14:paraId="5E979AE0" w14:textId="77777777" w:rsidR="00C26D08" w:rsidRPr="00F37522" w:rsidRDefault="00C26D08" w:rsidP="00C26D08">
      <w:pPr>
        <w:pStyle w:val="BodyText"/>
        <w:rPr>
          <w:sz w:val="26"/>
        </w:rPr>
      </w:pPr>
    </w:p>
    <w:p w14:paraId="791D5F3C" w14:textId="77777777" w:rsidR="000D2D57" w:rsidRPr="00F37522" w:rsidRDefault="000D2D57">
      <w:pPr>
        <w:pStyle w:val="BodyText"/>
        <w:spacing w:before="7"/>
      </w:pPr>
    </w:p>
    <w:p w14:paraId="76DB7528" w14:textId="5ECEEC6B" w:rsidR="00C26D08" w:rsidRPr="00F37522" w:rsidRDefault="00C26D08" w:rsidP="00C26D08">
      <w:pPr>
        <w:pStyle w:val="Heading1"/>
        <w:rPr>
          <w:u w:val="none"/>
        </w:rPr>
      </w:pPr>
      <w:r w:rsidRPr="00F37522">
        <w:rPr>
          <w:u w:val="none"/>
        </w:rPr>
        <w:t xml:space="preserve">Tab No. </w:t>
      </w:r>
      <w:r w:rsidR="00AB58E0" w:rsidRPr="00F37522">
        <w:rPr>
          <w:u w:val="none"/>
        </w:rPr>
        <w:t xml:space="preserve">34: </w:t>
      </w:r>
      <w:r w:rsidR="00AB58E0" w:rsidRPr="00F37522">
        <w:t>Mt. San Antonio College (CCCF)</w:t>
      </w:r>
    </w:p>
    <w:p w14:paraId="5C2A832E" w14:textId="77777777" w:rsidR="00AB58E0" w:rsidRPr="00F37522" w:rsidRDefault="00AB58E0" w:rsidP="00AB58E0">
      <w:pPr>
        <w:rPr>
          <w:b/>
          <w:bCs/>
          <w:sz w:val="24"/>
          <w:szCs w:val="24"/>
          <w:u w:color="000000"/>
        </w:rPr>
      </w:pPr>
    </w:p>
    <w:p w14:paraId="65F75B18" w14:textId="0AA8B6AA" w:rsidR="00AB58E0" w:rsidRPr="00F37522" w:rsidRDefault="009B1013" w:rsidP="00774E94">
      <w:pPr>
        <w:ind w:left="119" w:right="400"/>
        <w:rPr>
          <w:rFonts w:eastAsia="Times New Roman"/>
          <w:sz w:val="24"/>
          <w:szCs w:val="24"/>
          <w:lang w:bidi="ar-SA"/>
        </w:rPr>
      </w:pPr>
      <w:sdt>
        <w:sdtPr>
          <w:rPr>
            <w:sz w:val="24"/>
            <w:szCs w:val="24"/>
          </w:rPr>
          <w:id w:val="1438725617"/>
          <w:placeholder>
            <w:docPart w:val="24541080B9F14AEAA85A8FB978C3928B"/>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rPr>
              <w:sz w:val="24"/>
              <w:szCs w:val="24"/>
            </w:rPr>
            <w:t>Mr. Swier</w:t>
          </w:r>
        </w:sdtContent>
      </w:sdt>
      <w:r w:rsidR="00A8596F">
        <w:rPr>
          <w:sz w:val="24"/>
          <w:szCs w:val="24"/>
        </w:rPr>
        <w:t xml:space="preserve"> </w:t>
      </w:r>
      <w:r w:rsidR="00B3461A" w:rsidRPr="00F37522">
        <w:rPr>
          <w:sz w:val="24"/>
          <w:szCs w:val="24"/>
        </w:rPr>
        <w:t xml:space="preserve">presented a proposal on behalf of </w:t>
      </w:r>
      <w:r w:rsidR="00AB58E0" w:rsidRPr="00F37522">
        <w:rPr>
          <w:rFonts w:eastAsia="Times New Roman"/>
          <w:sz w:val="24"/>
          <w:szCs w:val="24"/>
          <w:lang w:bidi="ar-SA"/>
        </w:rPr>
        <w:t>Mt. San Antonio College</w:t>
      </w:r>
      <w:r w:rsidR="003B6FE0">
        <w:rPr>
          <w:rFonts w:eastAsia="Times New Roman"/>
          <w:sz w:val="24"/>
          <w:szCs w:val="24"/>
          <w:lang w:bidi="ar-SA"/>
        </w:rPr>
        <w:t>,</w:t>
      </w:r>
      <w:r w:rsidR="00FF0CD5">
        <w:rPr>
          <w:rFonts w:eastAsia="Times New Roman"/>
          <w:sz w:val="24"/>
          <w:szCs w:val="24"/>
          <w:lang w:bidi="ar-SA"/>
        </w:rPr>
        <w:t xml:space="preserve"> a </w:t>
      </w:r>
      <w:r w:rsidR="007D694F" w:rsidRPr="00F37522">
        <w:rPr>
          <w:rFonts w:eastAsia="Times New Roman"/>
          <w:sz w:val="24"/>
          <w:szCs w:val="24"/>
          <w:lang w:bidi="ar-SA"/>
        </w:rPr>
        <w:t>repeat contract</w:t>
      </w:r>
      <w:r w:rsidR="00FF0CD5">
        <w:rPr>
          <w:rFonts w:eastAsia="Times New Roman"/>
          <w:sz w:val="24"/>
          <w:szCs w:val="24"/>
          <w:lang w:bidi="ar-SA"/>
        </w:rPr>
        <w:t>or</w:t>
      </w:r>
      <w:r w:rsidR="007D694F" w:rsidRPr="00F37522">
        <w:rPr>
          <w:rFonts w:eastAsia="Times New Roman"/>
          <w:sz w:val="24"/>
          <w:szCs w:val="24"/>
          <w:lang w:bidi="ar-SA"/>
        </w:rPr>
        <w:t xml:space="preserve"> request</w:t>
      </w:r>
      <w:r w:rsidR="00FF0CD5">
        <w:rPr>
          <w:rFonts w:eastAsia="Times New Roman"/>
          <w:sz w:val="24"/>
          <w:szCs w:val="24"/>
          <w:lang w:bidi="ar-SA"/>
        </w:rPr>
        <w:t>ing $583,950</w:t>
      </w:r>
      <w:r w:rsidR="007D694F" w:rsidRPr="00F37522">
        <w:rPr>
          <w:rFonts w:eastAsia="Times New Roman"/>
          <w:sz w:val="24"/>
          <w:szCs w:val="24"/>
          <w:lang w:bidi="ar-SA"/>
        </w:rPr>
        <w:t xml:space="preserve"> in funding for 525 </w:t>
      </w:r>
      <w:proofErr w:type="spellStart"/>
      <w:r w:rsidR="007D694F" w:rsidRPr="00F37522">
        <w:rPr>
          <w:rFonts w:eastAsia="Times New Roman"/>
          <w:sz w:val="24"/>
          <w:szCs w:val="24"/>
          <w:lang w:bidi="ar-SA"/>
        </w:rPr>
        <w:t>retrainees</w:t>
      </w:r>
      <w:proofErr w:type="spellEnd"/>
      <w:r w:rsidR="007D694F" w:rsidRPr="00F37522">
        <w:rPr>
          <w:rFonts w:eastAsia="Times New Roman"/>
          <w:sz w:val="24"/>
          <w:szCs w:val="24"/>
          <w:lang w:bidi="ar-SA"/>
        </w:rPr>
        <w:t xml:space="preserve"> and 75 job creation</w:t>
      </w:r>
      <w:r w:rsidR="00774E94" w:rsidRPr="00F37522">
        <w:rPr>
          <w:rFonts w:eastAsia="Times New Roman"/>
          <w:sz w:val="24"/>
          <w:szCs w:val="24"/>
          <w:lang w:bidi="ar-SA"/>
        </w:rPr>
        <w:t xml:space="preserve"> </w:t>
      </w:r>
      <w:r w:rsidR="007D694F" w:rsidRPr="00F37522">
        <w:rPr>
          <w:rFonts w:eastAsia="Times New Roman"/>
          <w:sz w:val="24"/>
          <w:szCs w:val="24"/>
          <w:lang w:bidi="ar-SA"/>
        </w:rPr>
        <w:t xml:space="preserve">trainees, all located within </w:t>
      </w:r>
      <w:r w:rsidR="006F74B0">
        <w:rPr>
          <w:rFonts w:eastAsia="Times New Roman"/>
          <w:sz w:val="24"/>
          <w:szCs w:val="24"/>
          <w:lang w:bidi="ar-SA"/>
        </w:rPr>
        <w:t>S</w:t>
      </w:r>
      <w:r w:rsidR="007D694F" w:rsidRPr="00F37522">
        <w:rPr>
          <w:rFonts w:eastAsia="Times New Roman"/>
          <w:sz w:val="24"/>
          <w:szCs w:val="24"/>
          <w:lang w:bidi="ar-SA"/>
        </w:rPr>
        <w:t xml:space="preserve">outhern California. </w:t>
      </w:r>
    </w:p>
    <w:p w14:paraId="74BD6D7D" w14:textId="77777777" w:rsidR="00C26D08" w:rsidRPr="00F37522" w:rsidRDefault="00C26D08" w:rsidP="007D694F">
      <w:pPr>
        <w:pStyle w:val="Heading1"/>
        <w:ind w:left="0"/>
      </w:pPr>
    </w:p>
    <w:p w14:paraId="221E3E5C" w14:textId="253F4B1C" w:rsidR="000D2D57" w:rsidRPr="00F37522" w:rsidRDefault="009B1013" w:rsidP="00774E94">
      <w:pPr>
        <w:pStyle w:val="BodyText"/>
        <w:ind w:left="119" w:right="1249"/>
        <w:jc w:val="both"/>
      </w:pPr>
      <w:sdt>
        <w:sdtPr>
          <w:id w:val="733745091"/>
          <w:placeholder>
            <w:docPart w:val="DD11C6A1AF814D46BA49B906FF4A2CFE"/>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t>Mr. Swier</w:t>
          </w:r>
        </w:sdtContent>
      </w:sdt>
      <w:r w:rsidR="00085E36" w:rsidRPr="00F37522">
        <w:t xml:space="preserve"> </w:t>
      </w:r>
      <w:r w:rsidR="00C26D08" w:rsidRPr="00F37522">
        <w:t>stated</w:t>
      </w:r>
      <w:r w:rsidR="00216FDC">
        <w:t xml:space="preserve"> that there are representatives</w:t>
      </w:r>
      <w:r w:rsidR="00C26D08" w:rsidRPr="00F37522">
        <w:t xml:space="preserve"> joining virtually to respond to questions the </w:t>
      </w:r>
      <w:r w:rsidR="00216FDC">
        <w:t>P</w:t>
      </w:r>
      <w:r w:rsidR="00C26D08" w:rsidRPr="00F37522">
        <w:t xml:space="preserve">anel </w:t>
      </w:r>
      <w:r w:rsidR="00216FDC">
        <w:t>M</w:t>
      </w:r>
      <w:r w:rsidR="00C26D08" w:rsidRPr="00F37522">
        <w:t xml:space="preserve">embers may have and introduced </w:t>
      </w:r>
      <w:r w:rsidR="00AB58E0" w:rsidRPr="00F37522">
        <w:t>Debbie Wong, As</w:t>
      </w:r>
      <w:r w:rsidR="00E0126B">
        <w:t>sistant</w:t>
      </w:r>
      <w:r w:rsidR="00AB58E0" w:rsidRPr="00F37522">
        <w:t xml:space="preserve"> Director, Community &amp; Contract Education.</w:t>
      </w:r>
    </w:p>
    <w:p w14:paraId="7D4B2343" w14:textId="77777777" w:rsidR="000D2D57" w:rsidRPr="00F37522" w:rsidRDefault="000D2D57" w:rsidP="00774E94">
      <w:pPr>
        <w:pStyle w:val="BodyText"/>
        <w:jc w:val="both"/>
        <w:rPr>
          <w:sz w:val="26"/>
        </w:rPr>
      </w:pPr>
    </w:p>
    <w:p w14:paraId="4694CB5C" w14:textId="77777777" w:rsidR="000D2D57" w:rsidRPr="00F37522" w:rsidRDefault="00C26D08" w:rsidP="006E3E57">
      <w:pPr>
        <w:pStyle w:val="BodyText"/>
        <w:spacing w:before="160" w:line="480" w:lineRule="auto"/>
        <w:ind w:left="119" w:right="3220"/>
        <w:jc w:val="both"/>
      </w:pPr>
      <w:r w:rsidRPr="00F37522">
        <w:t>Acting Chairperson Roberts asked if the Panel had any questions. Hearing none, Acting Chairperson Roberts asked for a motion.</w:t>
      </w:r>
    </w:p>
    <w:p w14:paraId="554A5260" w14:textId="606155B9" w:rsidR="00C26D08" w:rsidRPr="00F37522" w:rsidRDefault="00C26D08" w:rsidP="00C26D08">
      <w:pPr>
        <w:pStyle w:val="BodyText"/>
        <w:spacing w:before="184"/>
        <w:ind w:left="2999" w:right="469" w:hanging="1580"/>
        <w:jc w:val="both"/>
      </w:pPr>
      <w:bookmarkStart w:id="81" w:name="ACTION:_Mr._Tracy_moved_and_Mr._Morales_"/>
      <w:bookmarkEnd w:id="81"/>
      <w:r w:rsidRPr="00F37522">
        <w:lastRenderedPageBreak/>
        <w:t xml:space="preserve">ACTION: </w:t>
      </w:r>
      <w:r w:rsidRPr="00F37522">
        <w:tab/>
      </w:r>
      <w:sdt>
        <w:sdtPr>
          <w:id w:val="-821118173"/>
          <w:placeholder>
            <w:docPart w:val="A3BD771CFB564541B91D4CA09A3F81A4"/>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r. Smiles</w:t>
          </w:r>
        </w:sdtContent>
      </w:sdt>
      <w:r w:rsidR="00AB6CFB" w:rsidRPr="00F37522">
        <w:t xml:space="preserve"> </w:t>
      </w:r>
      <w:r w:rsidRPr="00F37522">
        <w:t xml:space="preserve">moved and </w:t>
      </w:r>
      <w:sdt>
        <w:sdtPr>
          <w:id w:val="-1684896210"/>
          <w:placeholder>
            <w:docPart w:val="EFAE1E9E89AE4EEAAB9C26A35B51EE56"/>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s. Bell</w:t>
          </w:r>
        </w:sdtContent>
      </w:sdt>
      <w:r w:rsidR="00AB6CFB" w:rsidRPr="00F37522">
        <w:t xml:space="preserve"> </w:t>
      </w:r>
      <w:r w:rsidRPr="00F37522">
        <w:t>seconded approval of the proposal</w:t>
      </w:r>
      <w:r w:rsidR="002D49D3" w:rsidRPr="00F37522">
        <w:rPr>
          <w:rFonts w:eastAsiaTheme="minorHAnsi"/>
          <w:lang w:bidi="ar-SA"/>
        </w:rPr>
        <w:t xml:space="preserve"> submitted by</w:t>
      </w:r>
      <w:r w:rsidR="00E0126B">
        <w:rPr>
          <w:rFonts w:eastAsiaTheme="minorHAnsi"/>
          <w:lang w:bidi="ar-SA"/>
        </w:rPr>
        <w:t xml:space="preserve"> Mt. San Antonio College</w:t>
      </w:r>
      <w:r w:rsidRPr="00F37522">
        <w:t xml:space="preserve"> in the amount of </w:t>
      </w:r>
      <w:r w:rsidR="007D694F" w:rsidRPr="00F37522">
        <w:t>$583,950</w:t>
      </w:r>
      <w:r w:rsidRPr="00F37522">
        <w:t>. Acting Chairperson Roberts called for a vote, and all Panel Members present voted in the affirmative to approve the proposal as</w:t>
      </w:r>
      <w:r w:rsidRPr="00F37522">
        <w:rPr>
          <w:spacing w:val="-6"/>
        </w:rPr>
        <w:t xml:space="preserve"> </w:t>
      </w:r>
      <w:r w:rsidRPr="00F37522">
        <w:t>moved.</w:t>
      </w:r>
    </w:p>
    <w:p w14:paraId="1F47116E" w14:textId="77777777" w:rsidR="00C26D08" w:rsidRPr="00F37522" w:rsidRDefault="00C26D08" w:rsidP="00C26D08">
      <w:pPr>
        <w:pStyle w:val="BodyText"/>
        <w:spacing w:before="7"/>
      </w:pPr>
    </w:p>
    <w:p w14:paraId="047479AA"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409085780"/>
          <w:placeholder>
            <w:docPart w:val="070DABE69C2848FF9CF12ED81D2D23C0"/>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7D694F" w:rsidRPr="00F37522">
            <w:t>8</w:t>
          </w:r>
        </w:sdtContent>
      </w:sdt>
      <w:r w:rsidRPr="00F37522">
        <w:t xml:space="preserve"> to 0.</w:t>
      </w:r>
    </w:p>
    <w:p w14:paraId="036C13ED" w14:textId="77777777" w:rsidR="00C26D08" w:rsidRPr="00F37522" w:rsidRDefault="00C26D08" w:rsidP="00C26D08">
      <w:pPr>
        <w:pStyle w:val="BodyText"/>
        <w:rPr>
          <w:sz w:val="26"/>
        </w:rPr>
      </w:pPr>
    </w:p>
    <w:p w14:paraId="6445222B" w14:textId="77777777" w:rsidR="000D2D57" w:rsidRPr="00F37522" w:rsidRDefault="000D2D57">
      <w:pPr>
        <w:pStyle w:val="BodyText"/>
        <w:rPr>
          <w:sz w:val="22"/>
        </w:rPr>
      </w:pPr>
    </w:p>
    <w:p w14:paraId="4B3CB8DE" w14:textId="4D557C2F" w:rsidR="000D2D57" w:rsidRPr="00F37522" w:rsidRDefault="00C26D08" w:rsidP="00AB58E0">
      <w:pPr>
        <w:pStyle w:val="Heading1"/>
        <w:ind w:left="0" w:right="490"/>
      </w:pPr>
      <w:r w:rsidRPr="00F37522">
        <w:rPr>
          <w:u w:val="none"/>
        </w:rPr>
        <w:t xml:space="preserve">Tab No. </w:t>
      </w:r>
      <w:r w:rsidR="00AB58E0" w:rsidRPr="00F37522">
        <w:rPr>
          <w:u w:val="none"/>
        </w:rPr>
        <w:t xml:space="preserve">35: </w:t>
      </w:r>
      <w:r w:rsidR="00AB58E0" w:rsidRPr="00F37522">
        <w:t>Santa Clarita Community College District (CCCF)</w:t>
      </w:r>
    </w:p>
    <w:p w14:paraId="738CF00A" w14:textId="77777777" w:rsidR="00AB58E0" w:rsidRPr="00F37522" w:rsidRDefault="00AB58E0" w:rsidP="00AB58E0">
      <w:pPr>
        <w:pStyle w:val="Heading1"/>
        <w:ind w:left="0" w:right="490"/>
        <w:rPr>
          <w:u w:val="none"/>
        </w:rPr>
      </w:pPr>
    </w:p>
    <w:p w14:paraId="00E1B635" w14:textId="2FAB3381" w:rsidR="00AB58E0" w:rsidRPr="00F37522" w:rsidRDefault="009B1013" w:rsidP="00774E94">
      <w:pPr>
        <w:ind w:right="490"/>
        <w:jc w:val="both"/>
        <w:rPr>
          <w:rFonts w:eastAsia="Times New Roman"/>
          <w:sz w:val="24"/>
          <w:lang w:bidi="ar-SA"/>
        </w:rPr>
      </w:pPr>
      <w:sdt>
        <w:sdtPr>
          <w:rPr>
            <w:sz w:val="24"/>
          </w:rPr>
          <w:id w:val="-873078390"/>
          <w:placeholder>
            <w:docPart w:val="BF7DA0C67E3642718518179D254A7DC5"/>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rPr>
              <w:sz w:val="24"/>
            </w:rPr>
            <w:t>Mr. Swier</w:t>
          </w:r>
        </w:sdtContent>
      </w:sdt>
      <w:r w:rsidR="003D1ACC">
        <w:rPr>
          <w:sz w:val="24"/>
        </w:rPr>
        <w:t xml:space="preserve"> </w:t>
      </w:r>
      <w:r w:rsidR="00B3461A" w:rsidRPr="00F37522">
        <w:rPr>
          <w:sz w:val="24"/>
        </w:rPr>
        <w:t xml:space="preserve">presented a proposal on behalf of </w:t>
      </w:r>
      <w:r w:rsidR="00AB58E0" w:rsidRPr="00F37522">
        <w:rPr>
          <w:rFonts w:eastAsia="Times New Roman"/>
          <w:sz w:val="24"/>
          <w:lang w:bidi="ar-SA"/>
        </w:rPr>
        <w:t>Santa Clarita Community College District</w:t>
      </w:r>
      <w:r w:rsidR="00595C43">
        <w:rPr>
          <w:rFonts w:eastAsia="Times New Roman"/>
          <w:sz w:val="24"/>
          <w:lang w:bidi="ar-SA"/>
        </w:rPr>
        <w:t xml:space="preserve"> (SCCCD)</w:t>
      </w:r>
      <w:r w:rsidR="003D1ACC">
        <w:rPr>
          <w:rFonts w:eastAsia="Times New Roman"/>
          <w:sz w:val="24"/>
          <w:lang w:bidi="ar-SA"/>
        </w:rPr>
        <w:t xml:space="preserve">, a </w:t>
      </w:r>
      <w:r w:rsidR="007D694F" w:rsidRPr="00F37522">
        <w:rPr>
          <w:rFonts w:eastAsia="Times New Roman"/>
          <w:sz w:val="24"/>
          <w:lang w:bidi="ar-SA"/>
        </w:rPr>
        <w:t>repeat contractor requesting</w:t>
      </w:r>
      <w:r w:rsidR="003D1ACC">
        <w:rPr>
          <w:rFonts w:eastAsia="Times New Roman"/>
          <w:sz w:val="24"/>
          <w:lang w:bidi="ar-SA"/>
        </w:rPr>
        <w:t xml:space="preserve"> $1,</w:t>
      </w:r>
      <w:r w:rsidR="00F50E17">
        <w:rPr>
          <w:rFonts w:eastAsia="Times New Roman"/>
          <w:sz w:val="24"/>
          <w:lang w:bidi="ar-SA"/>
        </w:rPr>
        <w:t>509,840</w:t>
      </w:r>
      <w:r w:rsidR="007D694F" w:rsidRPr="00F37522">
        <w:rPr>
          <w:rFonts w:eastAsia="Times New Roman"/>
          <w:sz w:val="24"/>
          <w:lang w:bidi="ar-SA"/>
        </w:rPr>
        <w:t xml:space="preserve"> in funding for 878 </w:t>
      </w:r>
      <w:proofErr w:type="spellStart"/>
      <w:r w:rsidR="007D694F" w:rsidRPr="00F37522">
        <w:rPr>
          <w:rFonts w:eastAsia="Times New Roman"/>
          <w:sz w:val="24"/>
          <w:lang w:bidi="ar-SA"/>
        </w:rPr>
        <w:t>retrainees</w:t>
      </w:r>
      <w:proofErr w:type="spellEnd"/>
      <w:r w:rsidR="007D694F" w:rsidRPr="00F37522">
        <w:rPr>
          <w:rFonts w:eastAsia="Times New Roman"/>
          <w:sz w:val="24"/>
          <w:lang w:bidi="ar-SA"/>
        </w:rPr>
        <w:t xml:space="preserve">, 122 HUA </w:t>
      </w:r>
      <w:proofErr w:type="spellStart"/>
      <w:r w:rsidR="007D694F" w:rsidRPr="00F37522">
        <w:rPr>
          <w:rFonts w:eastAsia="Times New Roman"/>
          <w:sz w:val="24"/>
          <w:lang w:bidi="ar-SA"/>
        </w:rPr>
        <w:t>retrainees</w:t>
      </w:r>
      <w:proofErr w:type="spellEnd"/>
      <w:r w:rsidR="00F50E17">
        <w:rPr>
          <w:rFonts w:eastAsia="Times New Roman"/>
          <w:sz w:val="24"/>
          <w:lang w:bidi="ar-SA"/>
        </w:rPr>
        <w:t>,</w:t>
      </w:r>
      <w:r w:rsidR="007D694F" w:rsidRPr="00F37522">
        <w:rPr>
          <w:rFonts w:eastAsia="Times New Roman"/>
          <w:sz w:val="24"/>
          <w:lang w:bidi="ar-SA"/>
        </w:rPr>
        <w:t xml:space="preserve"> and 120 job creation trainees, all located within </w:t>
      </w:r>
      <w:r w:rsidR="00D72D65">
        <w:rPr>
          <w:rFonts w:eastAsia="Times New Roman"/>
          <w:sz w:val="24"/>
          <w:lang w:bidi="ar-SA"/>
        </w:rPr>
        <w:t>S</w:t>
      </w:r>
      <w:r w:rsidR="007D694F" w:rsidRPr="00F37522">
        <w:rPr>
          <w:rFonts w:eastAsia="Times New Roman"/>
          <w:sz w:val="24"/>
          <w:lang w:bidi="ar-SA"/>
        </w:rPr>
        <w:t xml:space="preserve">outhern and </w:t>
      </w:r>
      <w:r w:rsidR="00D72D65">
        <w:rPr>
          <w:rFonts w:eastAsia="Times New Roman"/>
          <w:sz w:val="24"/>
          <w:lang w:bidi="ar-SA"/>
        </w:rPr>
        <w:t>C</w:t>
      </w:r>
      <w:r w:rsidR="007D694F" w:rsidRPr="00F37522">
        <w:rPr>
          <w:rFonts w:eastAsia="Times New Roman"/>
          <w:sz w:val="24"/>
          <w:lang w:bidi="ar-SA"/>
        </w:rPr>
        <w:t xml:space="preserve">entral California. The contractor is requesting a HUA wage modification for </w:t>
      </w:r>
      <w:proofErr w:type="spellStart"/>
      <w:r w:rsidR="007D694F" w:rsidRPr="00F37522">
        <w:rPr>
          <w:rFonts w:eastAsia="Times New Roman"/>
          <w:sz w:val="24"/>
          <w:lang w:bidi="ar-SA"/>
        </w:rPr>
        <w:t>retrainees</w:t>
      </w:r>
      <w:proofErr w:type="spellEnd"/>
      <w:r w:rsidR="007D694F" w:rsidRPr="00F37522">
        <w:rPr>
          <w:rFonts w:eastAsia="Times New Roman"/>
          <w:sz w:val="24"/>
          <w:lang w:bidi="ar-SA"/>
        </w:rPr>
        <w:t xml:space="preserve"> in </w:t>
      </w:r>
      <w:r w:rsidR="00D72D65">
        <w:rPr>
          <w:rFonts w:eastAsia="Times New Roman"/>
          <w:sz w:val="24"/>
          <w:lang w:bidi="ar-SA"/>
        </w:rPr>
        <w:t xml:space="preserve">Job Number 3 </w:t>
      </w:r>
      <w:r w:rsidR="007D694F" w:rsidRPr="00F37522">
        <w:rPr>
          <w:rFonts w:eastAsia="Times New Roman"/>
          <w:sz w:val="24"/>
          <w:lang w:bidi="ar-SA"/>
        </w:rPr>
        <w:t>only</w:t>
      </w:r>
      <w:r w:rsidR="00D72D65">
        <w:rPr>
          <w:rFonts w:eastAsia="Times New Roman"/>
          <w:sz w:val="24"/>
          <w:lang w:bidi="ar-SA"/>
        </w:rPr>
        <w:t>.</w:t>
      </w:r>
    </w:p>
    <w:p w14:paraId="6E17CB6B" w14:textId="77777777" w:rsidR="00C26D08" w:rsidRPr="00F37522" w:rsidRDefault="00C26D08" w:rsidP="00774E94">
      <w:pPr>
        <w:pStyle w:val="BodyText"/>
        <w:ind w:left="119" w:right="490"/>
        <w:jc w:val="both"/>
      </w:pPr>
      <w:bookmarkStart w:id="82" w:name="Mr._Swier_stated_Kern_Community_College_"/>
      <w:bookmarkEnd w:id="82"/>
    </w:p>
    <w:p w14:paraId="21E3C29B" w14:textId="6DC64533" w:rsidR="000D2D57" w:rsidRPr="00F37522" w:rsidRDefault="009B1013" w:rsidP="00D26A3F">
      <w:pPr>
        <w:pStyle w:val="BodyText"/>
        <w:ind w:right="490"/>
        <w:jc w:val="both"/>
      </w:pPr>
      <w:sdt>
        <w:sdtPr>
          <w:id w:val="-1718890705"/>
          <w:placeholder>
            <w:docPart w:val="3F1C6DEC66654A1688B4D3EC7142116D"/>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t>Mr. Swier</w:t>
          </w:r>
        </w:sdtContent>
      </w:sdt>
      <w:r w:rsidR="00085E36" w:rsidRPr="00F37522">
        <w:t xml:space="preserve"> </w:t>
      </w:r>
      <w:r w:rsidR="00C26D08" w:rsidRPr="00F37522">
        <w:t xml:space="preserve">stated </w:t>
      </w:r>
      <w:r w:rsidR="00D72D65">
        <w:t>that there are repre</w:t>
      </w:r>
      <w:r w:rsidR="001E48D1">
        <w:t>se</w:t>
      </w:r>
      <w:r w:rsidR="00D72D65">
        <w:t xml:space="preserve">ntatives </w:t>
      </w:r>
      <w:r w:rsidR="00C26D08" w:rsidRPr="00F37522">
        <w:t xml:space="preserve">joining virtually to respond to questions the </w:t>
      </w:r>
      <w:r w:rsidR="001E48D1">
        <w:t>P</w:t>
      </w:r>
      <w:r w:rsidR="00C26D08" w:rsidRPr="00F37522">
        <w:t xml:space="preserve">anel </w:t>
      </w:r>
      <w:r w:rsidR="001E48D1">
        <w:t>M</w:t>
      </w:r>
      <w:r w:rsidR="00C26D08" w:rsidRPr="00F37522">
        <w:t xml:space="preserve">embers may have and introduced </w:t>
      </w:r>
      <w:r w:rsidR="00AB58E0" w:rsidRPr="00F37522">
        <w:t>John Milburn, VP</w:t>
      </w:r>
      <w:r w:rsidR="00146CBD">
        <w:t xml:space="preserve">, </w:t>
      </w:r>
      <w:r w:rsidR="00AB58E0" w:rsidRPr="00F37522">
        <w:t>Economic &amp; Workforce Development</w:t>
      </w:r>
      <w:r w:rsidR="00146CBD">
        <w:t xml:space="preserve"> and</w:t>
      </w:r>
      <w:r w:rsidR="00AB58E0" w:rsidRPr="00F37522">
        <w:t xml:space="preserve"> Jocey Hogan</w:t>
      </w:r>
      <w:r w:rsidR="00146CBD">
        <w:t>,</w:t>
      </w:r>
      <w:r w:rsidR="00AB58E0" w:rsidRPr="00F37522">
        <w:t xml:space="preserve"> Administration, SCCCD.</w:t>
      </w:r>
    </w:p>
    <w:p w14:paraId="39AD878E" w14:textId="77777777" w:rsidR="000D2D57" w:rsidRPr="00F37522" w:rsidRDefault="000D2D57" w:rsidP="00D26A3F">
      <w:pPr>
        <w:pStyle w:val="BodyText"/>
        <w:spacing w:before="8"/>
        <w:ind w:right="490"/>
        <w:jc w:val="both"/>
        <w:rPr>
          <w:sz w:val="25"/>
        </w:rPr>
      </w:pPr>
    </w:p>
    <w:p w14:paraId="418DB390" w14:textId="77777777" w:rsidR="00595C43" w:rsidRDefault="00C26D08" w:rsidP="00D26A3F">
      <w:pPr>
        <w:pStyle w:val="BodyText"/>
        <w:spacing w:line="480" w:lineRule="auto"/>
        <w:ind w:right="490"/>
        <w:jc w:val="both"/>
      </w:pPr>
      <w:bookmarkStart w:id="83" w:name="Acting_Chairperson_Roberts_was_looking_a"/>
      <w:bookmarkEnd w:id="83"/>
      <w:r w:rsidRPr="00F37522">
        <w:t xml:space="preserve">Acting Chairperson Roberts asked if the Panel had any questions. </w:t>
      </w:r>
    </w:p>
    <w:p w14:paraId="513624DB" w14:textId="56882F5C" w:rsidR="000D2D57" w:rsidRPr="00F37522" w:rsidRDefault="00C26D08" w:rsidP="00D26A3F">
      <w:pPr>
        <w:pStyle w:val="BodyText"/>
        <w:spacing w:line="480" w:lineRule="auto"/>
        <w:ind w:right="490"/>
        <w:jc w:val="both"/>
      </w:pPr>
      <w:r w:rsidRPr="00F37522">
        <w:t>Hearing none, Acting Chairperson Roberts asked for a motion.</w:t>
      </w:r>
    </w:p>
    <w:p w14:paraId="2530D055" w14:textId="65352C62" w:rsidR="00C26D08" w:rsidRPr="00F37522" w:rsidRDefault="00C26D08" w:rsidP="00C26D08">
      <w:pPr>
        <w:pStyle w:val="BodyText"/>
        <w:spacing w:before="184"/>
        <w:ind w:left="2999" w:right="469" w:hanging="1580"/>
        <w:jc w:val="both"/>
      </w:pPr>
      <w:r w:rsidRPr="00F37522">
        <w:t>ACTION:</w:t>
      </w:r>
      <w:r w:rsidRPr="00F37522">
        <w:tab/>
      </w:r>
      <w:sdt>
        <w:sdtPr>
          <w:id w:val="-495033553"/>
          <w:placeholder>
            <w:docPart w:val="42B09E0D3907424FA7A2718D01A9712F"/>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r. Smiles</w:t>
          </w:r>
        </w:sdtContent>
      </w:sdt>
      <w:r w:rsidR="00AB6CFB" w:rsidRPr="00F37522">
        <w:t xml:space="preserve"> </w:t>
      </w:r>
      <w:r w:rsidRPr="00F37522">
        <w:t xml:space="preserve">moved and </w:t>
      </w:r>
      <w:sdt>
        <w:sdtPr>
          <w:id w:val="-114604298"/>
          <w:placeholder>
            <w:docPart w:val="645658D0E67D4E20914940E966CF0D65"/>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s. Hull</w:t>
          </w:r>
        </w:sdtContent>
      </w:sdt>
      <w:r w:rsidR="00AB6CFB" w:rsidRPr="00F37522">
        <w:t xml:space="preserve"> </w:t>
      </w:r>
      <w:r w:rsidRPr="00F37522">
        <w:t>seconded approval of the proposal</w:t>
      </w:r>
      <w:r w:rsidR="002D49D3" w:rsidRPr="00F37522">
        <w:rPr>
          <w:rFonts w:eastAsiaTheme="minorHAnsi"/>
          <w:lang w:bidi="ar-SA"/>
        </w:rPr>
        <w:t xml:space="preserve"> submitted by</w:t>
      </w:r>
      <w:r w:rsidR="00AD3D75">
        <w:rPr>
          <w:rFonts w:eastAsiaTheme="minorHAnsi"/>
          <w:lang w:bidi="ar-SA"/>
        </w:rPr>
        <w:t xml:space="preserve"> Santa Clarita Community College District</w:t>
      </w:r>
      <w:r w:rsidRPr="00F37522">
        <w:t xml:space="preserve"> in the amount of </w:t>
      </w:r>
      <w:r w:rsidR="007D694F" w:rsidRPr="00F37522">
        <w:t>$1,509,840</w:t>
      </w:r>
      <w:r w:rsidRPr="00F37522">
        <w:t>. Acting Chairperson Roberts called for a vote, and all Panel Members present voted in the affirmative to approve the proposal as</w:t>
      </w:r>
      <w:r w:rsidRPr="00F37522">
        <w:rPr>
          <w:spacing w:val="-6"/>
        </w:rPr>
        <w:t xml:space="preserve"> </w:t>
      </w:r>
      <w:r w:rsidRPr="00F37522">
        <w:t>moved.</w:t>
      </w:r>
    </w:p>
    <w:p w14:paraId="5CB5207F" w14:textId="77777777" w:rsidR="00C26D08" w:rsidRPr="00F37522" w:rsidRDefault="00C26D08" w:rsidP="00C26D08">
      <w:pPr>
        <w:pStyle w:val="BodyText"/>
        <w:spacing w:before="7"/>
      </w:pPr>
    </w:p>
    <w:p w14:paraId="2BAC9D40"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1635985155"/>
          <w:placeholder>
            <w:docPart w:val="3E0538CAB0094E37B7E11A6FA1A14C44"/>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7D694F" w:rsidRPr="00F37522">
            <w:t>8</w:t>
          </w:r>
        </w:sdtContent>
      </w:sdt>
      <w:r w:rsidR="006D0D3D" w:rsidRPr="00F37522">
        <w:t xml:space="preserve"> </w:t>
      </w:r>
      <w:r w:rsidRPr="00F37522">
        <w:t>to 0.</w:t>
      </w:r>
    </w:p>
    <w:p w14:paraId="23E0BC5E" w14:textId="77777777" w:rsidR="000D2D57" w:rsidRPr="00F37522" w:rsidRDefault="000D2D57" w:rsidP="00C26D08">
      <w:pPr>
        <w:pStyle w:val="BodyText"/>
        <w:tabs>
          <w:tab w:val="left" w:pos="2999"/>
        </w:tabs>
        <w:spacing w:before="192"/>
        <w:ind w:left="2999" w:right="504" w:hanging="1580"/>
      </w:pPr>
    </w:p>
    <w:p w14:paraId="7FA71F49" w14:textId="78345C90" w:rsidR="000D2D57" w:rsidRPr="00F37522" w:rsidRDefault="00C26D08">
      <w:pPr>
        <w:pStyle w:val="Heading1"/>
        <w:spacing w:before="71"/>
      </w:pPr>
      <w:r w:rsidRPr="00F37522">
        <w:rPr>
          <w:u w:val="none"/>
        </w:rPr>
        <w:t>Tab No.</w:t>
      </w:r>
      <w:r w:rsidR="00AB58E0" w:rsidRPr="00F37522">
        <w:rPr>
          <w:u w:val="none"/>
        </w:rPr>
        <w:t xml:space="preserve"> 36: </w:t>
      </w:r>
      <w:r w:rsidR="00AB58E0" w:rsidRPr="00F37522">
        <w:t>Butte-Glenn Community College District (CCCF)</w:t>
      </w:r>
    </w:p>
    <w:p w14:paraId="49683C1D" w14:textId="77777777" w:rsidR="00AB58E0" w:rsidRPr="00F37522" w:rsidRDefault="00AB58E0">
      <w:pPr>
        <w:pStyle w:val="Heading1"/>
        <w:spacing w:before="71"/>
      </w:pPr>
    </w:p>
    <w:p w14:paraId="3ED70378" w14:textId="383AEF7F" w:rsidR="007D694F" w:rsidRPr="00F37522" w:rsidRDefault="009B1013" w:rsidP="00774E94">
      <w:pPr>
        <w:ind w:right="580"/>
        <w:jc w:val="both"/>
        <w:rPr>
          <w:rFonts w:eastAsia="Times New Roman"/>
          <w:sz w:val="24"/>
          <w:lang w:bidi="ar-SA"/>
        </w:rPr>
      </w:pPr>
      <w:sdt>
        <w:sdtPr>
          <w:rPr>
            <w:sz w:val="24"/>
          </w:rPr>
          <w:id w:val="758566038"/>
          <w:placeholder>
            <w:docPart w:val="DF1A5EC184D14F4AAC391A1DE351619C"/>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rPr>
              <w:sz w:val="24"/>
            </w:rPr>
            <w:t>Mr. Swier</w:t>
          </w:r>
        </w:sdtContent>
      </w:sdt>
      <w:r w:rsidR="00620941">
        <w:rPr>
          <w:sz w:val="24"/>
        </w:rPr>
        <w:t xml:space="preserve"> </w:t>
      </w:r>
      <w:r w:rsidR="00B3461A" w:rsidRPr="00F37522">
        <w:rPr>
          <w:sz w:val="24"/>
        </w:rPr>
        <w:t>pre</w:t>
      </w:r>
      <w:r w:rsidR="002D49D3" w:rsidRPr="00F37522">
        <w:rPr>
          <w:sz w:val="24"/>
        </w:rPr>
        <w:t xml:space="preserve">sented a proposal on behalf of </w:t>
      </w:r>
      <w:r w:rsidR="00AB58E0" w:rsidRPr="00F37522">
        <w:rPr>
          <w:rFonts w:eastAsia="Times New Roman"/>
          <w:sz w:val="24"/>
          <w:lang w:bidi="ar-SA"/>
        </w:rPr>
        <w:t>Butte-Glenn Community College District</w:t>
      </w:r>
      <w:r w:rsidR="00620941">
        <w:rPr>
          <w:rFonts w:eastAsia="Times New Roman"/>
          <w:sz w:val="24"/>
          <w:lang w:bidi="ar-SA"/>
        </w:rPr>
        <w:t>,</w:t>
      </w:r>
      <w:r w:rsidR="00AB58E0" w:rsidRPr="00F37522">
        <w:rPr>
          <w:sz w:val="24"/>
        </w:rPr>
        <w:t xml:space="preserve"> </w:t>
      </w:r>
      <w:r w:rsidR="00620941">
        <w:rPr>
          <w:rFonts w:eastAsia="Times New Roman"/>
          <w:sz w:val="24"/>
          <w:lang w:bidi="ar-SA"/>
        </w:rPr>
        <w:t xml:space="preserve">a </w:t>
      </w:r>
      <w:r w:rsidR="007D694F" w:rsidRPr="00F37522">
        <w:rPr>
          <w:rFonts w:eastAsia="Times New Roman"/>
          <w:sz w:val="24"/>
          <w:lang w:bidi="ar-SA"/>
        </w:rPr>
        <w:t>repeat contractor requesting</w:t>
      </w:r>
      <w:r w:rsidR="00620941">
        <w:rPr>
          <w:rFonts w:eastAsia="Times New Roman"/>
          <w:sz w:val="24"/>
          <w:lang w:bidi="ar-SA"/>
        </w:rPr>
        <w:t xml:space="preserve"> $1,511,053</w:t>
      </w:r>
      <w:r w:rsidR="007D694F" w:rsidRPr="00F37522">
        <w:rPr>
          <w:rFonts w:eastAsia="Times New Roman"/>
          <w:sz w:val="24"/>
          <w:lang w:bidi="ar-SA"/>
        </w:rPr>
        <w:t xml:space="preserve"> in funding for 524 </w:t>
      </w:r>
      <w:proofErr w:type="spellStart"/>
      <w:r w:rsidR="007D694F" w:rsidRPr="00F37522">
        <w:rPr>
          <w:rFonts w:eastAsia="Times New Roman"/>
          <w:sz w:val="24"/>
          <w:lang w:bidi="ar-SA"/>
        </w:rPr>
        <w:t>retrainees</w:t>
      </w:r>
      <w:proofErr w:type="spellEnd"/>
      <w:r w:rsidR="008626E3">
        <w:rPr>
          <w:rFonts w:eastAsia="Times New Roman"/>
          <w:sz w:val="24"/>
          <w:lang w:bidi="ar-SA"/>
        </w:rPr>
        <w:t>,</w:t>
      </w:r>
      <w:r w:rsidR="007D694F" w:rsidRPr="00F37522">
        <w:rPr>
          <w:rFonts w:eastAsia="Times New Roman"/>
          <w:sz w:val="24"/>
          <w:lang w:bidi="ar-SA"/>
        </w:rPr>
        <w:t xml:space="preserve"> </w:t>
      </w:r>
      <w:r w:rsidR="003E7DA3">
        <w:rPr>
          <w:rFonts w:eastAsia="Times New Roman"/>
          <w:sz w:val="24"/>
          <w:lang w:bidi="ar-SA"/>
        </w:rPr>
        <w:t>2</w:t>
      </w:r>
      <w:r w:rsidR="007D694F" w:rsidRPr="00F37522">
        <w:rPr>
          <w:rFonts w:eastAsia="Times New Roman"/>
          <w:sz w:val="24"/>
          <w:lang w:bidi="ar-SA"/>
        </w:rPr>
        <w:t xml:space="preserve">59 job </w:t>
      </w:r>
      <w:r w:rsidR="003E7DA3">
        <w:rPr>
          <w:rFonts w:eastAsia="Times New Roman"/>
          <w:sz w:val="24"/>
          <w:lang w:bidi="ar-SA"/>
        </w:rPr>
        <w:t xml:space="preserve">creation </w:t>
      </w:r>
      <w:r w:rsidR="007D694F" w:rsidRPr="00F37522">
        <w:rPr>
          <w:rFonts w:eastAsia="Times New Roman"/>
          <w:sz w:val="24"/>
          <w:lang w:bidi="ar-SA"/>
        </w:rPr>
        <w:t>trainees</w:t>
      </w:r>
      <w:r w:rsidR="003E7DA3">
        <w:rPr>
          <w:rFonts w:eastAsia="Times New Roman"/>
          <w:sz w:val="24"/>
          <w:lang w:bidi="ar-SA"/>
        </w:rPr>
        <w:t>,</w:t>
      </w:r>
      <w:r w:rsidR="007D694F" w:rsidRPr="00F37522">
        <w:rPr>
          <w:rFonts w:eastAsia="Times New Roman"/>
          <w:sz w:val="24"/>
          <w:lang w:bidi="ar-SA"/>
        </w:rPr>
        <w:t xml:space="preserve"> and 142 new hire trainees, located within a </w:t>
      </w:r>
      <w:r w:rsidR="007029E2">
        <w:rPr>
          <w:rFonts w:eastAsia="Times New Roman"/>
          <w:sz w:val="24"/>
          <w:lang w:bidi="ar-SA"/>
        </w:rPr>
        <w:t>C</w:t>
      </w:r>
      <w:r w:rsidR="007D694F" w:rsidRPr="00F37522">
        <w:rPr>
          <w:rFonts w:eastAsia="Times New Roman"/>
          <w:sz w:val="24"/>
          <w:lang w:bidi="ar-SA"/>
        </w:rPr>
        <w:t>entral California. The contractor is requesting a partial HUA wage modification within all job numbers</w:t>
      </w:r>
      <w:r w:rsidR="007029E2">
        <w:rPr>
          <w:rFonts w:eastAsia="Times New Roman"/>
          <w:sz w:val="24"/>
          <w:lang w:bidi="ar-SA"/>
        </w:rPr>
        <w:t>.</w:t>
      </w:r>
    </w:p>
    <w:p w14:paraId="59ACF1C0" w14:textId="77777777" w:rsidR="007D694F" w:rsidRPr="00F37522" w:rsidRDefault="007D694F" w:rsidP="00774E94">
      <w:pPr>
        <w:ind w:right="580"/>
        <w:jc w:val="both"/>
        <w:rPr>
          <w:rFonts w:eastAsia="Times New Roman"/>
          <w:sz w:val="24"/>
          <w:lang w:bidi="ar-SA"/>
        </w:rPr>
      </w:pPr>
    </w:p>
    <w:p w14:paraId="5AC346D0" w14:textId="7F93C0D3" w:rsidR="007D694F" w:rsidRPr="00F37522" w:rsidRDefault="009B1013" w:rsidP="00973BAB">
      <w:pPr>
        <w:pStyle w:val="BodyText"/>
        <w:ind w:right="580"/>
        <w:jc w:val="both"/>
      </w:pPr>
      <w:sdt>
        <w:sdtPr>
          <w:id w:val="-943923693"/>
          <w:placeholder>
            <w:docPart w:val="8E35DADAB25C456DBE5C0ED264578FE3"/>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t>Mr. Swier</w:t>
          </w:r>
        </w:sdtContent>
      </w:sdt>
      <w:r w:rsidR="007D694F" w:rsidRPr="00F37522">
        <w:t xml:space="preserve"> stated</w:t>
      </w:r>
      <w:r w:rsidR="00C60DC0">
        <w:t xml:space="preserve"> that there are representatives</w:t>
      </w:r>
      <w:r w:rsidR="007D694F" w:rsidRPr="00F37522">
        <w:t xml:space="preserve"> joining virtually to respond to questions the </w:t>
      </w:r>
      <w:r w:rsidR="00C60DC0">
        <w:t>P</w:t>
      </w:r>
      <w:r w:rsidR="007D694F" w:rsidRPr="00F37522">
        <w:t xml:space="preserve">anel </w:t>
      </w:r>
      <w:r w:rsidR="00C60DC0">
        <w:t>M</w:t>
      </w:r>
      <w:r w:rsidR="007D694F" w:rsidRPr="00F37522">
        <w:t>embers may have and introduced Annie Rafferty, Director, Contract Education Training and Development BGCC</w:t>
      </w:r>
      <w:r w:rsidR="00C60DC0">
        <w:t xml:space="preserve"> and</w:t>
      </w:r>
      <w:r w:rsidR="007D694F" w:rsidRPr="00F37522">
        <w:t xml:space="preserve"> Alastair Roughton, BGCC.</w:t>
      </w:r>
    </w:p>
    <w:p w14:paraId="2CEBD02A" w14:textId="77777777" w:rsidR="007D694F" w:rsidRPr="00F37522" w:rsidRDefault="007D694F" w:rsidP="007D694F">
      <w:pPr>
        <w:rPr>
          <w:rFonts w:eastAsia="Times New Roman"/>
          <w:sz w:val="24"/>
          <w:lang w:bidi="ar-SA"/>
        </w:rPr>
      </w:pPr>
    </w:p>
    <w:p w14:paraId="6D9DB984" w14:textId="18A1946E" w:rsidR="007D694F" w:rsidRPr="00F37522" w:rsidRDefault="007D694F" w:rsidP="00774E94">
      <w:pPr>
        <w:ind w:right="310"/>
        <w:jc w:val="both"/>
        <w:rPr>
          <w:rFonts w:eastAsia="Times New Roman"/>
          <w:sz w:val="24"/>
          <w:lang w:bidi="ar-SA"/>
        </w:rPr>
      </w:pPr>
      <w:r w:rsidRPr="00F37522">
        <w:rPr>
          <w:rFonts w:eastAsia="Times New Roman"/>
          <w:sz w:val="24"/>
          <w:lang w:bidi="ar-SA"/>
        </w:rPr>
        <w:t xml:space="preserve">Acting Chairperson Roberts </w:t>
      </w:r>
      <w:r w:rsidR="00870979">
        <w:rPr>
          <w:rFonts w:eastAsia="Times New Roman"/>
          <w:sz w:val="24"/>
          <w:lang w:bidi="ar-SA"/>
        </w:rPr>
        <w:t>asked what a</w:t>
      </w:r>
      <w:r w:rsidRPr="00F37522">
        <w:rPr>
          <w:rFonts w:eastAsia="Times New Roman"/>
          <w:sz w:val="24"/>
          <w:lang w:bidi="ar-SA"/>
        </w:rPr>
        <w:t xml:space="preserve"> partial HUA </w:t>
      </w:r>
      <w:r w:rsidR="00870979">
        <w:rPr>
          <w:rFonts w:eastAsia="Times New Roman"/>
          <w:sz w:val="24"/>
          <w:lang w:bidi="ar-SA"/>
        </w:rPr>
        <w:t>is.</w:t>
      </w:r>
      <w:r w:rsidRPr="00F37522">
        <w:rPr>
          <w:rFonts w:eastAsia="Times New Roman"/>
          <w:sz w:val="24"/>
          <w:lang w:bidi="ar-SA"/>
        </w:rPr>
        <w:t xml:space="preserve"> </w:t>
      </w:r>
    </w:p>
    <w:p w14:paraId="56E2EA1F" w14:textId="77777777" w:rsidR="007D694F" w:rsidRPr="00F37522" w:rsidRDefault="007D694F" w:rsidP="00774E94">
      <w:pPr>
        <w:ind w:right="310"/>
        <w:jc w:val="both"/>
        <w:rPr>
          <w:rFonts w:eastAsia="Times New Roman"/>
          <w:sz w:val="24"/>
          <w:lang w:bidi="ar-SA"/>
        </w:rPr>
      </w:pPr>
    </w:p>
    <w:p w14:paraId="376058B8" w14:textId="77777777" w:rsidR="003C17EF" w:rsidRDefault="007D694F" w:rsidP="00774E94">
      <w:pPr>
        <w:ind w:right="310"/>
        <w:jc w:val="both"/>
        <w:rPr>
          <w:rFonts w:eastAsia="Times New Roman"/>
          <w:sz w:val="24"/>
          <w:lang w:bidi="ar-SA"/>
        </w:rPr>
      </w:pPr>
      <w:r w:rsidRPr="00F37522">
        <w:rPr>
          <w:rFonts w:eastAsia="Times New Roman"/>
          <w:sz w:val="24"/>
          <w:lang w:bidi="ar-SA"/>
        </w:rPr>
        <w:t xml:space="preserve">Mr. Swier </w:t>
      </w:r>
      <w:r w:rsidR="00E817FB">
        <w:rPr>
          <w:rFonts w:eastAsia="Times New Roman"/>
          <w:sz w:val="24"/>
          <w:lang w:bidi="ar-SA"/>
        </w:rPr>
        <w:t xml:space="preserve">explained that </w:t>
      </w:r>
      <w:r w:rsidRPr="00F37522">
        <w:rPr>
          <w:rFonts w:eastAsia="Times New Roman"/>
          <w:sz w:val="24"/>
          <w:lang w:bidi="ar-SA"/>
        </w:rPr>
        <w:t xml:space="preserve">the new system is a little </w:t>
      </w:r>
      <w:r w:rsidR="003C17EF" w:rsidRPr="00F37522">
        <w:rPr>
          <w:rFonts w:eastAsia="Times New Roman"/>
          <w:sz w:val="24"/>
          <w:lang w:bidi="ar-SA"/>
        </w:rPr>
        <w:t xml:space="preserve">different </w:t>
      </w:r>
      <w:r w:rsidR="003C17EF">
        <w:rPr>
          <w:rFonts w:eastAsia="Times New Roman"/>
          <w:sz w:val="24"/>
          <w:lang w:bidi="ar-SA"/>
        </w:rPr>
        <w:t>regarding</w:t>
      </w:r>
      <w:r w:rsidR="007A0979">
        <w:rPr>
          <w:rFonts w:eastAsia="Times New Roman"/>
          <w:sz w:val="24"/>
          <w:lang w:bidi="ar-SA"/>
        </w:rPr>
        <w:t xml:space="preserve"> </w:t>
      </w:r>
      <w:r w:rsidRPr="00F37522">
        <w:rPr>
          <w:rFonts w:eastAsia="Times New Roman"/>
          <w:sz w:val="24"/>
          <w:lang w:bidi="ar-SA"/>
        </w:rPr>
        <w:t>job numbers</w:t>
      </w:r>
      <w:r w:rsidR="007A0979">
        <w:rPr>
          <w:rFonts w:eastAsia="Times New Roman"/>
          <w:sz w:val="24"/>
          <w:lang w:bidi="ar-SA"/>
        </w:rPr>
        <w:t>.</w:t>
      </w:r>
      <w:r w:rsidRPr="00F37522">
        <w:rPr>
          <w:rFonts w:eastAsia="Times New Roman"/>
          <w:sz w:val="24"/>
          <w:lang w:bidi="ar-SA"/>
        </w:rPr>
        <w:t xml:space="preserve"> </w:t>
      </w:r>
      <w:r w:rsidR="007A0979">
        <w:rPr>
          <w:rFonts w:eastAsia="Times New Roman"/>
          <w:sz w:val="24"/>
          <w:lang w:bidi="ar-SA"/>
        </w:rPr>
        <w:t>O</w:t>
      </w:r>
      <w:r w:rsidRPr="00F37522">
        <w:rPr>
          <w:rFonts w:eastAsia="Times New Roman"/>
          <w:sz w:val="24"/>
          <w:lang w:bidi="ar-SA"/>
        </w:rPr>
        <w:t xml:space="preserve">ne thing that's different </w:t>
      </w:r>
      <w:r w:rsidR="00D6472B">
        <w:rPr>
          <w:rFonts w:eastAsia="Times New Roman"/>
          <w:sz w:val="24"/>
          <w:lang w:bidi="ar-SA"/>
        </w:rPr>
        <w:t>is they</w:t>
      </w:r>
      <w:r w:rsidRPr="00F37522">
        <w:rPr>
          <w:rFonts w:eastAsia="Times New Roman"/>
          <w:sz w:val="24"/>
          <w:lang w:bidi="ar-SA"/>
        </w:rPr>
        <w:t xml:space="preserve"> used to have different categories for small business and large business</w:t>
      </w:r>
      <w:r w:rsidR="00D6472B">
        <w:rPr>
          <w:rFonts w:eastAsia="Times New Roman"/>
          <w:sz w:val="24"/>
          <w:lang w:bidi="ar-SA"/>
        </w:rPr>
        <w:t>,</w:t>
      </w:r>
      <w:r w:rsidRPr="00F37522">
        <w:rPr>
          <w:rFonts w:eastAsia="Times New Roman"/>
          <w:sz w:val="24"/>
          <w:lang w:bidi="ar-SA"/>
        </w:rPr>
        <w:t xml:space="preserve"> now that's determined by the size of the employer when they enter in that participatin</w:t>
      </w:r>
      <w:r w:rsidR="00D6472B">
        <w:rPr>
          <w:rFonts w:eastAsia="Times New Roman"/>
          <w:sz w:val="24"/>
          <w:lang w:bidi="ar-SA"/>
        </w:rPr>
        <w:t>g</w:t>
      </w:r>
      <w:r w:rsidRPr="00F37522">
        <w:rPr>
          <w:rFonts w:eastAsia="Times New Roman"/>
          <w:sz w:val="24"/>
          <w:lang w:bidi="ar-SA"/>
        </w:rPr>
        <w:t xml:space="preserve"> employer information</w:t>
      </w:r>
      <w:r w:rsidR="00304C9C">
        <w:rPr>
          <w:rFonts w:eastAsia="Times New Roman"/>
          <w:sz w:val="24"/>
          <w:lang w:bidi="ar-SA"/>
        </w:rPr>
        <w:t>.</w:t>
      </w:r>
      <w:r w:rsidRPr="00F37522">
        <w:rPr>
          <w:rFonts w:eastAsia="Times New Roman"/>
          <w:sz w:val="24"/>
          <w:lang w:bidi="ar-SA"/>
        </w:rPr>
        <w:t xml:space="preserve"> </w:t>
      </w:r>
    </w:p>
    <w:p w14:paraId="3AEBD139" w14:textId="77777777" w:rsidR="003C17EF" w:rsidRDefault="003C17EF" w:rsidP="00774E94">
      <w:pPr>
        <w:ind w:right="310"/>
        <w:jc w:val="both"/>
        <w:rPr>
          <w:rFonts w:eastAsia="Times New Roman"/>
          <w:sz w:val="24"/>
          <w:lang w:bidi="ar-SA"/>
        </w:rPr>
      </w:pPr>
    </w:p>
    <w:p w14:paraId="5A3C9A20" w14:textId="06385A46" w:rsidR="007D694F" w:rsidRPr="00F37522" w:rsidRDefault="00304C9C" w:rsidP="00774E94">
      <w:pPr>
        <w:ind w:right="310"/>
        <w:jc w:val="both"/>
        <w:rPr>
          <w:rFonts w:eastAsia="Times New Roman"/>
          <w:sz w:val="24"/>
          <w:lang w:bidi="ar-SA"/>
        </w:rPr>
      </w:pPr>
      <w:r>
        <w:rPr>
          <w:rFonts w:eastAsia="Times New Roman"/>
          <w:sz w:val="24"/>
          <w:lang w:bidi="ar-SA"/>
        </w:rPr>
        <w:lastRenderedPageBreak/>
        <w:t>A</w:t>
      </w:r>
      <w:r w:rsidR="007D694F" w:rsidRPr="00F37522">
        <w:rPr>
          <w:rFonts w:eastAsia="Times New Roman"/>
          <w:sz w:val="24"/>
          <w:lang w:bidi="ar-SA"/>
        </w:rPr>
        <w:t>nd in the wage breakdown</w:t>
      </w:r>
      <w:r w:rsidR="004D7B3D">
        <w:rPr>
          <w:rFonts w:eastAsia="Times New Roman"/>
          <w:sz w:val="24"/>
          <w:lang w:bidi="ar-SA"/>
        </w:rPr>
        <w:t>,</w:t>
      </w:r>
      <w:r w:rsidR="007D694F" w:rsidRPr="00F37522">
        <w:rPr>
          <w:rFonts w:eastAsia="Times New Roman"/>
          <w:sz w:val="24"/>
          <w:lang w:bidi="ar-SA"/>
        </w:rPr>
        <w:t xml:space="preserve"> you can see that there's different wages for the folks that are in HUA and the folks that aren't in HUA, so it will depend on the employers</w:t>
      </w:r>
      <w:r w:rsidR="00177244">
        <w:rPr>
          <w:rFonts w:eastAsia="Times New Roman"/>
          <w:sz w:val="24"/>
          <w:lang w:bidi="ar-SA"/>
        </w:rPr>
        <w:t>’</w:t>
      </w:r>
      <w:r w:rsidR="007D694F" w:rsidRPr="00F37522">
        <w:rPr>
          <w:rFonts w:eastAsia="Times New Roman"/>
          <w:sz w:val="24"/>
          <w:lang w:bidi="ar-SA"/>
        </w:rPr>
        <w:t xml:space="preserve"> location if they fall into a HUA wage or not.</w:t>
      </w:r>
    </w:p>
    <w:p w14:paraId="4C36B4D5" w14:textId="77777777" w:rsidR="000D2D57" w:rsidRPr="00F37522" w:rsidRDefault="000D2D57" w:rsidP="00774E94">
      <w:pPr>
        <w:pStyle w:val="BodyText"/>
        <w:spacing w:before="10"/>
        <w:ind w:right="310"/>
        <w:jc w:val="both"/>
        <w:rPr>
          <w:sz w:val="31"/>
        </w:rPr>
      </w:pPr>
      <w:bookmarkStart w:id="84" w:name="Mr._Swier_stated_Studio_Arts,_Ltd._is_a_"/>
      <w:bookmarkStart w:id="85" w:name="Acting_Chairperson_Roberts_stated_under_"/>
      <w:bookmarkEnd w:id="84"/>
      <w:bookmarkEnd w:id="85"/>
    </w:p>
    <w:p w14:paraId="69C4282B" w14:textId="77777777" w:rsidR="000D2D57" w:rsidRPr="00F37522" w:rsidRDefault="00C26D08" w:rsidP="003C17EF">
      <w:pPr>
        <w:pStyle w:val="BodyText"/>
        <w:spacing w:line="482" w:lineRule="auto"/>
        <w:ind w:right="3220"/>
        <w:jc w:val="both"/>
      </w:pPr>
      <w:r w:rsidRPr="00F37522">
        <w:t>Acting Chairperson Roberts asked if the Panel had any questions. Hearing none, Acting Chairperson Roberts asked for a motion.</w:t>
      </w:r>
    </w:p>
    <w:p w14:paraId="2545DCD4" w14:textId="3104C3CB" w:rsidR="00C26D08" w:rsidRPr="00F37522" w:rsidRDefault="00C26D08" w:rsidP="00C26D08">
      <w:pPr>
        <w:pStyle w:val="BodyText"/>
        <w:spacing w:before="184"/>
        <w:ind w:left="2999" w:right="469" w:hanging="1580"/>
        <w:jc w:val="both"/>
      </w:pPr>
      <w:bookmarkStart w:id="86" w:name="ACTION:_Mr._Smiles_moved_and_Ms._Bell_se"/>
      <w:bookmarkEnd w:id="86"/>
      <w:r w:rsidRPr="00F37522">
        <w:t xml:space="preserve">ACTION: </w:t>
      </w:r>
      <w:r w:rsidRPr="00F37522">
        <w:tab/>
      </w:r>
      <w:sdt>
        <w:sdtPr>
          <w:id w:val="-611136650"/>
          <w:placeholder>
            <w:docPart w:val="6522DD7AF3184EBD9AF14B730D1C8F36"/>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s. Bell</w:t>
          </w:r>
        </w:sdtContent>
      </w:sdt>
      <w:r w:rsidR="00AB6CFB" w:rsidRPr="00F37522">
        <w:t xml:space="preserve"> </w:t>
      </w:r>
      <w:r w:rsidRPr="00F37522">
        <w:t xml:space="preserve">moved and </w:t>
      </w:r>
      <w:sdt>
        <w:sdtPr>
          <w:id w:val="-1788572951"/>
          <w:placeholder>
            <w:docPart w:val="3E3CC573EAA34FA39F2DDF0C10AF0677"/>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r. Smiles</w:t>
          </w:r>
        </w:sdtContent>
      </w:sdt>
      <w:r w:rsidR="00AB6CFB" w:rsidRPr="00F37522">
        <w:t xml:space="preserve"> </w:t>
      </w:r>
      <w:r w:rsidRPr="00F37522">
        <w:t>se</w:t>
      </w:r>
      <w:r w:rsidR="002D49D3" w:rsidRPr="00F37522">
        <w:t xml:space="preserve">conded approval of the proposal </w:t>
      </w:r>
      <w:r w:rsidR="002D49D3" w:rsidRPr="00F37522">
        <w:rPr>
          <w:rFonts w:eastAsiaTheme="minorHAnsi"/>
          <w:lang w:bidi="ar-SA"/>
        </w:rPr>
        <w:t>submitted by</w:t>
      </w:r>
      <w:r w:rsidR="00A0180D">
        <w:rPr>
          <w:rFonts w:eastAsiaTheme="minorHAnsi"/>
          <w:lang w:bidi="ar-SA"/>
        </w:rPr>
        <w:t xml:space="preserve"> Butte-Glenn Community College District</w:t>
      </w:r>
      <w:r w:rsidR="002D49D3" w:rsidRPr="00F37522">
        <w:rPr>
          <w:rFonts w:eastAsiaTheme="minorHAnsi"/>
          <w:lang w:bidi="ar-SA"/>
        </w:rPr>
        <w:t xml:space="preserve"> </w:t>
      </w:r>
      <w:r w:rsidRPr="00F37522">
        <w:t>in the amount of</w:t>
      </w:r>
      <w:r w:rsidR="007D694F" w:rsidRPr="00F37522">
        <w:t xml:space="preserve"> $</w:t>
      </w:r>
      <w:proofErr w:type="gramStart"/>
      <w:r w:rsidR="007D694F" w:rsidRPr="00F37522">
        <w:t>1,511,053</w:t>
      </w:r>
      <w:r w:rsidRPr="00F37522">
        <w:t xml:space="preserve"> .</w:t>
      </w:r>
      <w:proofErr w:type="gramEnd"/>
      <w:r w:rsidRPr="00F37522">
        <w:t xml:space="preserve"> Acting Chairperson Roberts called for a vote, and all Panel Members present voted in the affirmative to approve the proposal as</w:t>
      </w:r>
      <w:r w:rsidRPr="00F37522">
        <w:rPr>
          <w:spacing w:val="-6"/>
        </w:rPr>
        <w:t xml:space="preserve"> </w:t>
      </w:r>
      <w:r w:rsidRPr="00F37522">
        <w:t>moved.</w:t>
      </w:r>
    </w:p>
    <w:p w14:paraId="04357761" w14:textId="77777777" w:rsidR="00C26D08" w:rsidRPr="00F37522" w:rsidRDefault="00C26D08" w:rsidP="00C26D08">
      <w:pPr>
        <w:pStyle w:val="BodyText"/>
        <w:spacing w:before="7"/>
      </w:pPr>
    </w:p>
    <w:p w14:paraId="123166DC"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1833631631"/>
          <w:placeholder>
            <w:docPart w:val="14CC3B1FB7AF4379987B017BF3442D25"/>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7D694F" w:rsidRPr="00F37522">
            <w:t>8</w:t>
          </w:r>
        </w:sdtContent>
      </w:sdt>
      <w:r w:rsidRPr="00F37522">
        <w:t xml:space="preserve"> to 0.</w:t>
      </w:r>
    </w:p>
    <w:p w14:paraId="0C43B641" w14:textId="77777777" w:rsidR="000D2D57" w:rsidRPr="00F37522" w:rsidRDefault="000D2D57">
      <w:pPr>
        <w:pStyle w:val="BodyText"/>
        <w:rPr>
          <w:sz w:val="26"/>
        </w:rPr>
      </w:pPr>
    </w:p>
    <w:p w14:paraId="1CB39529" w14:textId="77777777" w:rsidR="000D2D57" w:rsidRPr="00F37522" w:rsidRDefault="000D2D57">
      <w:pPr>
        <w:pStyle w:val="BodyText"/>
        <w:spacing w:before="5"/>
        <w:rPr>
          <w:sz w:val="23"/>
        </w:rPr>
      </w:pPr>
    </w:p>
    <w:p w14:paraId="306E0C8E" w14:textId="0F336F91" w:rsidR="000D2D57" w:rsidRPr="00F37522" w:rsidRDefault="00C26D08">
      <w:pPr>
        <w:pStyle w:val="Heading1"/>
        <w:spacing w:before="1"/>
        <w:jc w:val="both"/>
        <w:rPr>
          <w:u w:val="none"/>
        </w:rPr>
      </w:pPr>
      <w:r w:rsidRPr="00F37522">
        <w:rPr>
          <w:u w:val="none"/>
        </w:rPr>
        <w:t xml:space="preserve">Tab No. </w:t>
      </w:r>
      <w:r w:rsidR="00AB58E0" w:rsidRPr="00F37522">
        <w:rPr>
          <w:u w:val="none"/>
        </w:rPr>
        <w:t xml:space="preserve">37: </w:t>
      </w:r>
      <w:r w:rsidR="00AB58E0" w:rsidRPr="00F37522">
        <w:t>Chaffey Community College District (CCCF)</w:t>
      </w:r>
    </w:p>
    <w:p w14:paraId="08E46214" w14:textId="77777777" w:rsidR="00AB58E0" w:rsidRPr="00F37522" w:rsidRDefault="00AB58E0">
      <w:pPr>
        <w:pStyle w:val="Heading1"/>
        <w:spacing w:before="1"/>
        <w:jc w:val="both"/>
        <w:rPr>
          <w:u w:val="none"/>
        </w:rPr>
      </w:pPr>
    </w:p>
    <w:p w14:paraId="3C935F79" w14:textId="0B2AF88C" w:rsidR="00AB58E0" w:rsidRPr="00F37522" w:rsidRDefault="009B1013" w:rsidP="00774E94">
      <w:pPr>
        <w:ind w:right="490"/>
        <w:jc w:val="both"/>
        <w:rPr>
          <w:rFonts w:eastAsia="Times New Roman"/>
          <w:sz w:val="24"/>
          <w:szCs w:val="24"/>
          <w:lang w:bidi="ar-SA"/>
        </w:rPr>
      </w:pPr>
      <w:sdt>
        <w:sdtPr>
          <w:rPr>
            <w:sz w:val="24"/>
            <w:szCs w:val="24"/>
          </w:rPr>
          <w:id w:val="1935008929"/>
          <w:placeholder>
            <w:docPart w:val="10490C4557EA4657A2628E119EA08F1B"/>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rPr>
              <w:sz w:val="24"/>
              <w:szCs w:val="24"/>
            </w:rPr>
            <w:t>Mr. Swier</w:t>
          </w:r>
        </w:sdtContent>
      </w:sdt>
      <w:r w:rsidR="007D694F" w:rsidRPr="00F37522">
        <w:rPr>
          <w:sz w:val="24"/>
          <w:szCs w:val="24"/>
        </w:rPr>
        <w:t xml:space="preserve"> </w:t>
      </w:r>
      <w:r w:rsidR="00B3461A" w:rsidRPr="00F37522">
        <w:rPr>
          <w:sz w:val="24"/>
          <w:szCs w:val="24"/>
        </w:rPr>
        <w:t xml:space="preserve">presented a proposal on behalf of </w:t>
      </w:r>
      <w:r w:rsidR="00AB58E0" w:rsidRPr="00F37522">
        <w:rPr>
          <w:rFonts w:eastAsia="Times New Roman"/>
          <w:sz w:val="24"/>
          <w:szCs w:val="24"/>
          <w:lang w:bidi="ar-SA"/>
        </w:rPr>
        <w:t xml:space="preserve">Chaffey Community College </w:t>
      </w:r>
      <w:r w:rsidR="008D6C68" w:rsidRPr="00F37522">
        <w:rPr>
          <w:rFonts w:eastAsia="Times New Roman"/>
          <w:sz w:val="24"/>
          <w:szCs w:val="24"/>
          <w:lang w:bidi="ar-SA"/>
        </w:rPr>
        <w:t>District</w:t>
      </w:r>
      <w:r w:rsidR="008D6C68">
        <w:rPr>
          <w:rFonts w:eastAsia="Times New Roman"/>
          <w:sz w:val="24"/>
          <w:szCs w:val="24"/>
          <w:lang w:bidi="ar-SA"/>
        </w:rPr>
        <w:t>,</w:t>
      </w:r>
      <w:r w:rsidR="008D6C68" w:rsidRPr="00F37522">
        <w:rPr>
          <w:rFonts w:eastAsia="Times New Roman"/>
          <w:sz w:val="24"/>
          <w:szCs w:val="24"/>
          <w:lang w:bidi="ar-SA"/>
        </w:rPr>
        <w:t xml:space="preserve"> a</w:t>
      </w:r>
      <w:r w:rsidR="009835C8">
        <w:rPr>
          <w:rFonts w:eastAsia="Times New Roman"/>
          <w:sz w:val="24"/>
          <w:szCs w:val="24"/>
          <w:lang w:bidi="ar-SA"/>
        </w:rPr>
        <w:t xml:space="preserve"> </w:t>
      </w:r>
      <w:r w:rsidR="007D694F" w:rsidRPr="00F37522">
        <w:rPr>
          <w:rFonts w:eastAsia="Times New Roman"/>
          <w:sz w:val="24"/>
          <w:szCs w:val="24"/>
          <w:lang w:bidi="ar-SA"/>
        </w:rPr>
        <w:t>repeat contractor requesting</w:t>
      </w:r>
      <w:r w:rsidR="009835C8">
        <w:rPr>
          <w:rFonts w:eastAsia="Times New Roman"/>
          <w:sz w:val="24"/>
          <w:szCs w:val="24"/>
          <w:lang w:bidi="ar-SA"/>
        </w:rPr>
        <w:t xml:space="preserve"> $881,412</w:t>
      </w:r>
      <w:r w:rsidR="007D694F" w:rsidRPr="00F37522">
        <w:rPr>
          <w:rFonts w:eastAsia="Times New Roman"/>
          <w:sz w:val="24"/>
          <w:szCs w:val="24"/>
          <w:lang w:bidi="ar-SA"/>
        </w:rPr>
        <w:t xml:space="preserve"> in funding for 523 </w:t>
      </w:r>
      <w:proofErr w:type="spellStart"/>
      <w:r w:rsidR="007D694F" w:rsidRPr="00F37522">
        <w:rPr>
          <w:rFonts w:eastAsia="Times New Roman"/>
          <w:sz w:val="24"/>
          <w:szCs w:val="24"/>
          <w:lang w:bidi="ar-SA"/>
        </w:rPr>
        <w:t>retrainees</w:t>
      </w:r>
      <w:proofErr w:type="spellEnd"/>
      <w:r w:rsidR="007D694F" w:rsidRPr="00F37522">
        <w:rPr>
          <w:rFonts w:eastAsia="Times New Roman"/>
          <w:sz w:val="24"/>
          <w:szCs w:val="24"/>
          <w:lang w:bidi="ar-SA"/>
        </w:rPr>
        <w:t xml:space="preserve"> and 24 new hire trainees located state</w:t>
      </w:r>
      <w:r w:rsidR="00E031D3">
        <w:rPr>
          <w:rFonts w:eastAsia="Times New Roman"/>
          <w:sz w:val="24"/>
          <w:szCs w:val="24"/>
          <w:lang w:bidi="ar-SA"/>
        </w:rPr>
        <w:t>-</w:t>
      </w:r>
      <w:r w:rsidR="007D694F" w:rsidRPr="00F37522">
        <w:rPr>
          <w:rFonts w:eastAsia="Times New Roman"/>
          <w:sz w:val="24"/>
          <w:szCs w:val="24"/>
          <w:lang w:bidi="ar-SA"/>
        </w:rPr>
        <w:t>wide.</w:t>
      </w:r>
    </w:p>
    <w:p w14:paraId="4DA97CB8" w14:textId="77777777" w:rsidR="000D2D57" w:rsidRPr="00F37522" w:rsidRDefault="000D2D57">
      <w:pPr>
        <w:pStyle w:val="BodyText"/>
        <w:spacing w:before="9"/>
        <w:rPr>
          <w:b/>
          <w:sz w:val="16"/>
        </w:rPr>
      </w:pPr>
    </w:p>
    <w:bookmarkStart w:id="87" w:name="Ms._Torres_stated_San_Diego_Electrical_T"/>
    <w:bookmarkStart w:id="88" w:name="sound_technicians._The_San_new_electrica"/>
    <w:bookmarkEnd w:id="87"/>
    <w:bookmarkEnd w:id="88"/>
    <w:p w14:paraId="7A227E13" w14:textId="69D299BB" w:rsidR="000D2D57" w:rsidRPr="00F37522" w:rsidRDefault="009B1013" w:rsidP="008D6C68">
      <w:pPr>
        <w:pStyle w:val="BodyText"/>
        <w:ind w:right="474"/>
        <w:jc w:val="both"/>
      </w:pPr>
      <w:sdt>
        <w:sdtPr>
          <w:id w:val="-1760592463"/>
          <w:placeholder>
            <w:docPart w:val="6919CF2BCC524F9A99B304D28EF5CEC7"/>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t>Mr. Swier</w:t>
          </w:r>
        </w:sdtContent>
      </w:sdt>
      <w:r w:rsidR="00085E36" w:rsidRPr="00F37522">
        <w:t xml:space="preserve"> </w:t>
      </w:r>
      <w:r w:rsidR="00C26D08" w:rsidRPr="00F37522">
        <w:t>stated</w:t>
      </w:r>
      <w:r w:rsidR="00E031D3">
        <w:t xml:space="preserve"> that there are representatives</w:t>
      </w:r>
      <w:r w:rsidR="00C26D08" w:rsidRPr="00F37522">
        <w:t xml:space="preserve"> joining virtually to respond to questions the </w:t>
      </w:r>
      <w:r w:rsidR="00E031D3">
        <w:t>P</w:t>
      </w:r>
      <w:r w:rsidR="00C26D08" w:rsidRPr="00F37522">
        <w:t xml:space="preserve">anel </w:t>
      </w:r>
      <w:r w:rsidR="00E031D3">
        <w:t>M</w:t>
      </w:r>
      <w:r w:rsidR="00C26D08" w:rsidRPr="00F37522">
        <w:t xml:space="preserve">embers may have and introduced </w:t>
      </w:r>
      <w:r w:rsidR="00AB58E0" w:rsidRPr="00F37522">
        <w:t>Jon Fox, Employee Training Liaison</w:t>
      </w:r>
      <w:r w:rsidR="00E031D3">
        <w:t xml:space="preserve"> and </w:t>
      </w:r>
      <w:r w:rsidR="00AB58E0" w:rsidRPr="00F37522">
        <w:t xml:space="preserve">Natalie Weaver, Apprenticeship and Grants and Acting Deputy Director. </w:t>
      </w:r>
    </w:p>
    <w:p w14:paraId="184B99F0" w14:textId="77777777" w:rsidR="002D49D3" w:rsidRPr="00F37522" w:rsidRDefault="002D49D3" w:rsidP="008D6C68">
      <w:pPr>
        <w:pStyle w:val="BodyText"/>
        <w:ind w:right="474"/>
        <w:jc w:val="both"/>
        <w:rPr>
          <w:sz w:val="26"/>
        </w:rPr>
      </w:pPr>
    </w:p>
    <w:p w14:paraId="275D498E" w14:textId="77777777" w:rsidR="000D2D57" w:rsidRPr="00F37522" w:rsidRDefault="00C26D08" w:rsidP="008D6C68">
      <w:pPr>
        <w:pStyle w:val="BodyText"/>
        <w:spacing w:before="159" w:line="482" w:lineRule="auto"/>
        <w:ind w:right="3220"/>
        <w:jc w:val="both"/>
      </w:pPr>
      <w:r w:rsidRPr="00F37522">
        <w:t>Acting Chairperson Roberts asked if the Panel had any questions. Hearing none, Acting Chairperson Roberts asked for a motion.</w:t>
      </w:r>
    </w:p>
    <w:p w14:paraId="40DB9D5C" w14:textId="2E61ECC6" w:rsidR="00C26D08" w:rsidRPr="00F37522" w:rsidRDefault="00C26D08" w:rsidP="00774E94">
      <w:pPr>
        <w:pStyle w:val="BodyText"/>
        <w:spacing w:before="184"/>
        <w:ind w:left="2999" w:right="580" w:hanging="1580"/>
        <w:jc w:val="both"/>
      </w:pPr>
      <w:bookmarkStart w:id="89" w:name="ACTION:_Mr._Smiles_moved_and_Mr._Morales"/>
      <w:bookmarkEnd w:id="89"/>
      <w:r w:rsidRPr="00F37522">
        <w:t>ACTION:</w:t>
      </w:r>
      <w:r w:rsidRPr="00F37522">
        <w:tab/>
      </w:r>
      <w:sdt>
        <w:sdtPr>
          <w:id w:val="378900428"/>
          <w:placeholder>
            <w:docPart w:val="B6D350378CCC4D87BEC1BB7B12DFD3EE"/>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s. Bell</w:t>
          </w:r>
        </w:sdtContent>
      </w:sdt>
      <w:r w:rsidR="00AB6CFB" w:rsidRPr="00F37522">
        <w:t xml:space="preserve"> </w:t>
      </w:r>
      <w:r w:rsidRPr="00F37522">
        <w:t xml:space="preserve">moved and </w:t>
      </w:r>
      <w:r w:rsidR="007D694F" w:rsidRPr="00F37522">
        <w:t xml:space="preserve">Mr. Smiles </w:t>
      </w:r>
      <w:r w:rsidRPr="00F37522">
        <w:t>seconded approval of the proposal</w:t>
      </w:r>
      <w:r w:rsidR="002D49D3" w:rsidRPr="00F37522">
        <w:t xml:space="preserve"> </w:t>
      </w:r>
      <w:r w:rsidR="002D49D3" w:rsidRPr="00F37522">
        <w:rPr>
          <w:rFonts w:eastAsiaTheme="minorHAnsi"/>
          <w:lang w:bidi="ar-SA"/>
        </w:rPr>
        <w:t>submitted by</w:t>
      </w:r>
      <w:r w:rsidR="00CC0B7D">
        <w:rPr>
          <w:rFonts w:eastAsiaTheme="minorHAnsi"/>
          <w:lang w:bidi="ar-SA"/>
        </w:rPr>
        <w:t xml:space="preserve"> Chaffey Community College District</w:t>
      </w:r>
      <w:r w:rsidRPr="00F37522">
        <w:t xml:space="preserve"> in the amount </w:t>
      </w:r>
      <w:r w:rsidR="007D694F" w:rsidRPr="00F37522">
        <w:t>of $</w:t>
      </w:r>
      <w:r w:rsidR="007D694F" w:rsidRPr="00F37522">
        <w:rPr>
          <w:rFonts w:eastAsia="Times New Roman"/>
          <w:lang w:bidi="ar-SA"/>
        </w:rPr>
        <w:t>881,412</w:t>
      </w:r>
      <w:r w:rsidRPr="00F37522">
        <w:t>. Acting Chairperson Roberts called for a vote, and all Panel Members present voted in the affirmative to approve the proposal as</w:t>
      </w:r>
      <w:r w:rsidRPr="00F37522">
        <w:rPr>
          <w:spacing w:val="-6"/>
        </w:rPr>
        <w:t xml:space="preserve"> </w:t>
      </w:r>
      <w:r w:rsidRPr="00F37522">
        <w:t>moved.</w:t>
      </w:r>
    </w:p>
    <w:p w14:paraId="1933A4B0"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536939408"/>
          <w:placeholder>
            <w:docPart w:val="D3849A37CE764837804E1404667D26DC"/>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7D694F" w:rsidRPr="00F37522">
            <w:t>8</w:t>
          </w:r>
        </w:sdtContent>
      </w:sdt>
      <w:r w:rsidRPr="00F37522">
        <w:t xml:space="preserve"> to 0.</w:t>
      </w:r>
    </w:p>
    <w:p w14:paraId="6D41BB31" w14:textId="77777777" w:rsidR="000D2D57" w:rsidRDefault="000D2D57">
      <w:pPr>
        <w:pStyle w:val="BodyText"/>
        <w:spacing w:before="10"/>
      </w:pPr>
    </w:p>
    <w:p w14:paraId="6A12038B" w14:textId="77777777" w:rsidR="00FE4CC6" w:rsidRPr="00F37522" w:rsidRDefault="00FE4CC6">
      <w:pPr>
        <w:pStyle w:val="BodyText"/>
        <w:spacing w:before="10"/>
      </w:pPr>
    </w:p>
    <w:p w14:paraId="0DB73D0B" w14:textId="739769E4" w:rsidR="00C26D08" w:rsidRPr="00F37522" w:rsidRDefault="00C26D08" w:rsidP="00C26D08">
      <w:pPr>
        <w:pStyle w:val="Heading1"/>
        <w:jc w:val="both"/>
        <w:rPr>
          <w:u w:val="none"/>
        </w:rPr>
      </w:pPr>
      <w:r w:rsidRPr="00F37522">
        <w:rPr>
          <w:u w:val="none"/>
        </w:rPr>
        <w:t>Tab No</w:t>
      </w:r>
      <w:r w:rsidR="00AB58E0" w:rsidRPr="00F37522">
        <w:rPr>
          <w:u w:val="none"/>
        </w:rPr>
        <w:t xml:space="preserve"> 38: </w:t>
      </w:r>
      <w:r w:rsidR="00AB58E0" w:rsidRPr="00F37522">
        <w:t>College of the Sequoias (CCCF)</w:t>
      </w:r>
    </w:p>
    <w:p w14:paraId="49AD7463" w14:textId="77777777" w:rsidR="00AB58E0" w:rsidRPr="00F37522" w:rsidRDefault="00AB58E0" w:rsidP="00C26D08">
      <w:pPr>
        <w:pStyle w:val="Heading1"/>
        <w:jc w:val="both"/>
        <w:rPr>
          <w:u w:val="none"/>
        </w:rPr>
      </w:pPr>
    </w:p>
    <w:p w14:paraId="01F48F70" w14:textId="2F028DF1" w:rsidR="00AB58E0" w:rsidRPr="006E3E57" w:rsidRDefault="009B1013" w:rsidP="006E3E57">
      <w:pPr>
        <w:jc w:val="both"/>
        <w:rPr>
          <w:rFonts w:eastAsia="Times New Roman"/>
          <w:sz w:val="24"/>
          <w:szCs w:val="24"/>
          <w:lang w:bidi="ar-SA"/>
        </w:rPr>
      </w:pPr>
      <w:sdt>
        <w:sdtPr>
          <w:rPr>
            <w:sz w:val="24"/>
            <w:szCs w:val="24"/>
          </w:rPr>
          <w:id w:val="1376042823"/>
          <w:placeholder>
            <w:docPart w:val="07A9EA6CDD994F4AB3239A3C02003536"/>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rPr>
              <w:sz w:val="24"/>
              <w:szCs w:val="24"/>
            </w:rPr>
            <w:t>Mr. Swier</w:t>
          </w:r>
        </w:sdtContent>
      </w:sdt>
      <w:r w:rsidR="00CC0B7D">
        <w:rPr>
          <w:sz w:val="24"/>
          <w:szCs w:val="24"/>
        </w:rPr>
        <w:t xml:space="preserve"> </w:t>
      </w:r>
      <w:r w:rsidR="00B3461A" w:rsidRPr="00F37522">
        <w:rPr>
          <w:sz w:val="24"/>
          <w:szCs w:val="24"/>
        </w:rPr>
        <w:t xml:space="preserve">presented a proposal on behalf of </w:t>
      </w:r>
      <w:r w:rsidR="00CC0B7D">
        <w:rPr>
          <w:sz w:val="24"/>
          <w:szCs w:val="24"/>
        </w:rPr>
        <w:t xml:space="preserve">the </w:t>
      </w:r>
      <w:r w:rsidR="00AB58E0" w:rsidRPr="00F37522">
        <w:rPr>
          <w:rFonts w:eastAsia="Times New Roman"/>
          <w:sz w:val="24"/>
          <w:szCs w:val="24"/>
          <w:lang w:bidi="ar-SA"/>
        </w:rPr>
        <w:t>College of the Sequoias</w:t>
      </w:r>
      <w:r w:rsidR="0033229F">
        <w:rPr>
          <w:rFonts w:eastAsia="Times New Roman"/>
          <w:sz w:val="24"/>
          <w:szCs w:val="24"/>
          <w:lang w:bidi="ar-SA"/>
        </w:rPr>
        <w:t>,</w:t>
      </w:r>
      <w:r w:rsidR="007D694F" w:rsidRPr="006E3E57">
        <w:rPr>
          <w:rFonts w:eastAsia="Times New Roman"/>
          <w:sz w:val="24"/>
          <w:szCs w:val="24"/>
          <w:lang w:bidi="ar-SA"/>
        </w:rPr>
        <w:t xml:space="preserve"> </w:t>
      </w:r>
      <w:r w:rsidR="0033229F">
        <w:rPr>
          <w:rFonts w:eastAsia="Times New Roman"/>
          <w:sz w:val="24"/>
          <w:szCs w:val="24"/>
          <w:lang w:bidi="ar-SA"/>
        </w:rPr>
        <w:t xml:space="preserve">a </w:t>
      </w:r>
      <w:r w:rsidR="007D694F" w:rsidRPr="006E3E57">
        <w:rPr>
          <w:rFonts w:eastAsia="Times New Roman"/>
          <w:sz w:val="24"/>
          <w:szCs w:val="24"/>
          <w:lang w:bidi="ar-SA"/>
        </w:rPr>
        <w:t xml:space="preserve">repeat contractor requesting </w:t>
      </w:r>
      <w:r w:rsidR="0033229F">
        <w:rPr>
          <w:rFonts w:eastAsia="Times New Roman"/>
          <w:sz w:val="24"/>
          <w:szCs w:val="24"/>
          <w:lang w:bidi="ar-SA"/>
        </w:rPr>
        <w:t xml:space="preserve">$1,508,630 </w:t>
      </w:r>
      <w:r w:rsidR="007D694F" w:rsidRPr="006E3E57">
        <w:rPr>
          <w:rFonts w:eastAsia="Times New Roman"/>
          <w:sz w:val="24"/>
          <w:szCs w:val="24"/>
          <w:lang w:bidi="ar-SA"/>
        </w:rPr>
        <w:t>in funding for 1</w:t>
      </w:r>
      <w:r w:rsidR="0033229F">
        <w:rPr>
          <w:rFonts w:eastAsia="Times New Roman"/>
          <w:sz w:val="24"/>
          <w:szCs w:val="24"/>
          <w:lang w:bidi="ar-SA"/>
        </w:rPr>
        <w:t>,</w:t>
      </w:r>
      <w:r w:rsidR="007D694F" w:rsidRPr="006E3E57">
        <w:rPr>
          <w:rFonts w:eastAsia="Times New Roman"/>
          <w:sz w:val="24"/>
          <w:szCs w:val="24"/>
          <w:lang w:bidi="ar-SA"/>
        </w:rPr>
        <w:t xml:space="preserve">493 </w:t>
      </w:r>
      <w:proofErr w:type="spellStart"/>
      <w:r w:rsidR="007D694F" w:rsidRPr="006E3E57">
        <w:rPr>
          <w:rFonts w:eastAsia="Times New Roman"/>
          <w:sz w:val="24"/>
          <w:szCs w:val="24"/>
          <w:lang w:bidi="ar-SA"/>
        </w:rPr>
        <w:t>retrainees</w:t>
      </w:r>
      <w:proofErr w:type="spellEnd"/>
      <w:r w:rsidR="007D694F" w:rsidRPr="006E3E57">
        <w:rPr>
          <w:rFonts w:eastAsia="Times New Roman"/>
          <w:sz w:val="24"/>
          <w:szCs w:val="24"/>
          <w:lang w:bidi="ar-SA"/>
        </w:rPr>
        <w:t xml:space="preserve"> and 40 new hire trainees and is located statewide. </w:t>
      </w:r>
      <w:r w:rsidR="00B11242">
        <w:rPr>
          <w:rFonts w:eastAsia="Times New Roman"/>
          <w:sz w:val="24"/>
          <w:szCs w:val="24"/>
          <w:lang w:bidi="ar-SA"/>
        </w:rPr>
        <w:t>T</w:t>
      </w:r>
      <w:r w:rsidR="007D694F" w:rsidRPr="006E3E57">
        <w:rPr>
          <w:rFonts w:eastAsia="Times New Roman"/>
          <w:sz w:val="24"/>
          <w:szCs w:val="24"/>
          <w:lang w:bidi="ar-SA"/>
        </w:rPr>
        <w:t xml:space="preserve">he contractor is requesting a </w:t>
      </w:r>
      <w:r w:rsidR="00FE4CC6" w:rsidRPr="006E3E57">
        <w:rPr>
          <w:rFonts w:eastAsia="Times New Roman"/>
          <w:sz w:val="24"/>
          <w:szCs w:val="24"/>
          <w:lang w:bidi="ar-SA"/>
        </w:rPr>
        <w:t>partial wage</w:t>
      </w:r>
      <w:r w:rsidR="007D694F" w:rsidRPr="006E3E57">
        <w:rPr>
          <w:rFonts w:eastAsia="Times New Roman"/>
          <w:sz w:val="24"/>
          <w:szCs w:val="24"/>
          <w:lang w:bidi="ar-SA"/>
        </w:rPr>
        <w:t xml:space="preserve"> modification </w:t>
      </w:r>
      <w:r w:rsidR="00A369A9">
        <w:rPr>
          <w:rFonts w:eastAsia="Times New Roman"/>
          <w:sz w:val="24"/>
          <w:szCs w:val="24"/>
          <w:lang w:bidi="ar-SA"/>
        </w:rPr>
        <w:t>on</w:t>
      </w:r>
      <w:r w:rsidR="007D694F" w:rsidRPr="006E3E57">
        <w:rPr>
          <w:rFonts w:eastAsia="Times New Roman"/>
          <w:sz w:val="24"/>
          <w:szCs w:val="24"/>
          <w:lang w:bidi="ar-SA"/>
        </w:rPr>
        <w:t xml:space="preserve"> all job numbers.</w:t>
      </w:r>
    </w:p>
    <w:p w14:paraId="1BFC591E" w14:textId="77777777" w:rsidR="00C26D08" w:rsidRPr="00F37522" w:rsidRDefault="00C26D08" w:rsidP="006E3E57">
      <w:pPr>
        <w:pStyle w:val="BodyText"/>
        <w:ind w:right="474"/>
        <w:jc w:val="both"/>
      </w:pPr>
    </w:p>
    <w:p w14:paraId="3AF38F9E" w14:textId="55D79D47" w:rsidR="000D2D57" w:rsidRPr="00F37522" w:rsidRDefault="009B1013" w:rsidP="00FE4CC6">
      <w:pPr>
        <w:pStyle w:val="BodyText"/>
        <w:ind w:right="474"/>
        <w:jc w:val="both"/>
      </w:pPr>
      <w:sdt>
        <w:sdtPr>
          <w:id w:val="362640633"/>
          <w:placeholder>
            <w:docPart w:val="DF2C718E28EB46FA975388363E7BE13E"/>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t>Mr. Swier</w:t>
          </w:r>
        </w:sdtContent>
      </w:sdt>
      <w:r w:rsidR="00085E36" w:rsidRPr="00F37522">
        <w:t xml:space="preserve"> </w:t>
      </w:r>
      <w:r w:rsidR="00C26D08" w:rsidRPr="00F37522">
        <w:t xml:space="preserve">stated </w:t>
      </w:r>
      <w:r w:rsidR="00A369A9">
        <w:t xml:space="preserve">that there are representatives </w:t>
      </w:r>
      <w:r w:rsidR="00C26D08" w:rsidRPr="00F37522">
        <w:t xml:space="preserve">joining virtually to respond to questions the </w:t>
      </w:r>
      <w:r w:rsidR="00A369A9">
        <w:t>P</w:t>
      </w:r>
      <w:r w:rsidR="00C26D08" w:rsidRPr="00F37522">
        <w:t xml:space="preserve">anel </w:t>
      </w:r>
      <w:r w:rsidR="00A369A9">
        <w:t>M</w:t>
      </w:r>
      <w:r w:rsidR="00C26D08" w:rsidRPr="00F37522">
        <w:t xml:space="preserve">embers may have and introduced </w:t>
      </w:r>
      <w:r w:rsidR="00AB58E0" w:rsidRPr="00F37522">
        <w:t xml:space="preserve">Jorge Zegarra, Director. </w:t>
      </w:r>
    </w:p>
    <w:p w14:paraId="2CD97153" w14:textId="77777777" w:rsidR="000D2D57" w:rsidRPr="00F37522" w:rsidRDefault="000D2D57">
      <w:pPr>
        <w:pStyle w:val="BodyText"/>
        <w:spacing w:before="9"/>
        <w:rPr>
          <w:sz w:val="32"/>
        </w:rPr>
      </w:pPr>
    </w:p>
    <w:p w14:paraId="2CDD3739" w14:textId="77777777" w:rsidR="000D2D57" w:rsidRPr="00F37522" w:rsidRDefault="00C26D08" w:rsidP="006E3E57">
      <w:pPr>
        <w:pStyle w:val="BodyText"/>
        <w:spacing w:line="480" w:lineRule="auto"/>
        <w:ind w:left="119" w:right="3310"/>
      </w:pPr>
      <w:r w:rsidRPr="00F37522">
        <w:t>Acting Chairperson Roberts asked if the Panel had any questions. Hearing none, Acting Chairperson Roberts asked for a motion.</w:t>
      </w:r>
    </w:p>
    <w:p w14:paraId="3D9C56C8" w14:textId="7EB52C60" w:rsidR="00C26D08" w:rsidRPr="00F37522" w:rsidRDefault="00C26D08" w:rsidP="00C26D08">
      <w:pPr>
        <w:pStyle w:val="BodyText"/>
        <w:spacing w:before="184"/>
        <w:ind w:left="2999" w:right="469" w:hanging="1580"/>
        <w:jc w:val="both"/>
      </w:pPr>
      <w:r w:rsidRPr="00F37522">
        <w:t>ACTION:</w:t>
      </w:r>
      <w:r w:rsidRPr="00F37522">
        <w:rPr>
          <w:spacing w:val="-13"/>
        </w:rPr>
        <w:t xml:space="preserve"> </w:t>
      </w:r>
      <w:r w:rsidRPr="00F37522">
        <w:rPr>
          <w:spacing w:val="-13"/>
        </w:rPr>
        <w:tab/>
      </w:r>
      <w:sdt>
        <w:sdtPr>
          <w:id w:val="-83074896"/>
          <w:placeholder>
            <w:docPart w:val="112409D142F045ACA22A617AA5692180"/>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s. Bell</w:t>
          </w:r>
        </w:sdtContent>
      </w:sdt>
      <w:r w:rsidR="00AB6CFB" w:rsidRPr="00F37522">
        <w:t xml:space="preserve"> </w:t>
      </w:r>
      <w:r w:rsidRPr="00F37522">
        <w:t xml:space="preserve">moved and </w:t>
      </w:r>
      <w:sdt>
        <w:sdtPr>
          <w:id w:val="1934087268"/>
          <w:placeholder>
            <w:docPart w:val="CAAAB832C6CF417492A2FBBD46313591"/>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r. Smiles</w:t>
          </w:r>
        </w:sdtContent>
      </w:sdt>
      <w:r w:rsidR="00AB6CFB" w:rsidRPr="00F37522">
        <w:t xml:space="preserve"> </w:t>
      </w:r>
      <w:r w:rsidRPr="00F37522">
        <w:t>seconded approval of the proposal</w:t>
      </w:r>
      <w:r w:rsidR="002D49D3" w:rsidRPr="00F37522">
        <w:t xml:space="preserve"> </w:t>
      </w:r>
      <w:r w:rsidR="002D49D3" w:rsidRPr="00F37522">
        <w:rPr>
          <w:rFonts w:eastAsiaTheme="minorHAnsi"/>
          <w:lang w:bidi="ar-SA"/>
        </w:rPr>
        <w:t>submitted by</w:t>
      </w:r>
      <w:r w:rsidRPr="00F37522">
        <w:t xml:space="preserve"> </w:t>
      </w:r>
      <w:r w:rsidR="0086210B">
        <w:t xml:space="preserve">College of the Sequoias </w:t>
      </w:r>
      <w:r w:rsidRPr="00F37522">
        <w:t xml:space="preserve">in the amount of </w:t>
      </w:r>
      <w:r w:rsidR="007D694F" w:rsidRPr="00F37522">
        <w:t>$1,508,630</w:t>
      </w:r>
      <w:r w:rsidRPr="00F37522">
        <w:t>. Acting Chairperson Roberts called for a vote, and all Panel Members present voted in the affirmative to approve the proposal as</w:t>
      </w:r>
      <w:r w:rsidRPr="00F37522">
        <w:rPr>
          <w:spacing w:val="-6"/>
        </w:rPr>
        <w:t xml:space="preserve"> </w:t>
      </w:r>
      <w:r w:rsidRPr="00F37522">
        <w:t>moved.</w:t>
      </w:r>
    </w:p>
    <w:p w14:paraId="31B9FEAA" w14:textId="77777777" w:rsidR="00C26D08" w:rsidRPr="00F37522" w:rsidRDefault="00C26D08" w:rsidP="00C26D08">
      <w:pPr>
        <w:pStyle w:val="BodyText"/>
        <w:spacing w:before="7"/>
      </w:pPr>
    </w:p>
    <w:p w14:paraId="476B8897"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1333370554"/>
          <w:placeholder>
            <w:docPart w:val="B1CF4BDBB3154030BD57B46213627961"/>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7D694F" w:rsidRPr="00F37522">
            <w:t>8</w:t>
          </w:r>
        </w:sdtContent>
      </w:sdt>
      <w:r w:rsidRPr="00F37522">
        <w:t xml:space="preserve"> to 0.</w:t>
      </w:r>
    </w:p>
    <w:p w14:paraId="0363D19D" w14:textId="77777777" w:rsidR="00C26D08" w:rsidRPr="00F37522" w:rsidRDefault="00C26D08" w:rsidP="00C26D08">
      <w:pPr>
        <w:pStyle w:val="BodyText"/>
        <w:rPr>
          <w:sz w:val="26"/>
        </w:rPr>
      </w:pPr>
    </w:p>
    <w:p w14:paraId="23B6A590" w14:textId="77777777" w:rsidR="000D2D57" w:rsidRPr="00F37522" w:rsidRDefault="000D2D57">
      <w:pPr>
        <w:pStyle w:val="BodyText"/>
        <w:spacing w:before="9"/>
      </w:pPr>
    </w:p>
    <w:p w14:paraId="30FA4AD9" w14:textId="77777777" w:rsidR="000D2D57" w:rsidRPr="00F37522" w:rsidRDefault="00C26D08">
      <w:pPr>
        <w:pStyle w:val="Heading1"/>
      </w:pPr>
      <w:r w:rsidRPr="00F37522">
        <w:rPr>
          <w:u w:val="none"/>
        </w:rPr>
        <w:t xml:space="preserve">Tab No. </w:t>
      </w:r>
      <w:r w:rsidR="00AB58E0" w:rsidRPr="00F37522">
        <w:rPr>
          <w:u w:val="none"/>
        </w:rPr>
        <w:t xml:space="preserve">39: </w:t>
      </w:r>
      <w:r w:rsidR="00AB58E0" w:rsidRPr="00F37522">
        <w:t>San Bernardino Community College District (CCCF)</w:t>
      </w:r>
    </w:p>
    <w:p w14:paraId="0D162FE4" w14:textId="77777777" w:rsidR="00AB58E0" w:rsidRPr="00F37522" w:rsidRDefault="00AB58E0">
      <w:pPr>
        <w:pStyle w:val="Heading1"/>
        <w:rPr>
          <w:u w:val="none"/>
        </w:rPr>
      </w:pPr>
    </w:p>
    <w:p w14:paraId="2737F521" w14:textId="73E0F7A2" w:rsidR="00AB58E0" w:rsidRPr="00F37522" w:rsidRDefault="009B1013" w:rsidP="00774E94">
      <w:pPr>
        <w:ind w:right="490"/>
        <w:jc w:val="both"/>
        <w:rPr>
          <w:rFonts w:eastAsia="Times New Roman"/>
          <w:sz w:val="24"/>
          <w:szCs w:val="24"/>
          <w:lang w:bidi="ar-SA"/>
        </w:rPr>
      </w:pPr>
      <w:sdt>
        <w:sdtPr>
          <w:rPr>
            <w:sz w:val="24"/>
            <w:szCs w:val="24"/>
          </w:rPr>
          <w:id w:val="1077934625"/>
          <w:placeholder>
            <w:docPart w:val="7AE47EFA3BE64B2B881E3737B5D3AD0F"/>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rPr>
              <w:sz w:val="24"/>
              <w:szCs w:val="24"/>
            </w:rPr>
            <w:t>Mr. Swier</w:t>
          </w:r>
        </w:sdtContent>
      </w:sdt>
      <w:r w:rsidR="002E36A6">
        <w:rPr>
          <w:sz w:val="24"/>
          <w:szCs w:val="24"/>
        </w:rPr>
        <w:t xml:space="preserve"> </w:t>
      </w:r>
      <w:proofErr w:type="gramStart"/>
      <w:r w:rsidR="00B3461A" w:rsidRPr="00F37522">
        <w:rPr>
          <w:sz w:val="24"/>
          <w:szCs w:val="24"/>
        </w:rPr>
        <w:t>presented</w:t>
      </w:r>
      <w:proofErr w:type="gramEnd"/>
      <w:r w:rsidR="00B3461A" w:rsidRPr="00F37522">
        <w:rPr>
          <w:sz w:val="24"/>
          <w:szCs w:val="24"/>
        </w:rPr>
        <w:t xml:space="preserve"> a proposal on behalf of  </w:t>
      </w:r>
      <w:r w:rsidR="00AB58E0" w:rsidRPr="00F37522">
        <w:rPr>
          <w:rFonts w:eastAsia="Times New Roman"/>
          <w:sz w:val="24"/>
          <w:szCs w:val="24"/>
          <w:lang w:bidi="ar-SA"/>
        </w:rPr>
        <w:t>San Bernardino Community College District</w:t>
      </w:r>
      <w:r w:rsidR="000D7B3F">
        <w:rPr>
          <w:rFonts w:eastAsia="Times New Roman"/>
          <w:sz w:val="24"/>
          <w:szCs w:val="24"/>
          <w:lang w:bidi="ar-SA"/>
        </w:rPr>
        <w:t xml:space="preserve">, a </w:t>
      </w:r>
      <w:r w:rsidR="00774E94" w:rsidRPr="00F37522">
        <w:rPr>
          <w:rFonts w:eastAsia="Times New Roman"/>
          <w:sz w:val="24"/>
          <w:szCs w:val="24"/>
          <w:lang w:bidi="ar-SA"/>
        </w:rPr>
        <w:t xml:space="preserve">repeat contractor requesting </w:t>
      </w:r>
      <w:r w:rsidR="00E80B09">
        <w:rPr>
          <w:rFonts w:eastAsia="Times New Roman"/>
          <w:sz w:val="24"/>
          <w:szCs w:val="24"/>
          <w:lang w:bidi="ar-SA"/>
        </w:rPr>
        <w:t>$1,510,820</w:t>
      </w:r>
      <w:r w:rsidR="00774E94" w:rsidRPr="00F37522">
        <w:rPr>
          <w:rFonts w:eastAsia="Times New Roman"/>
          <w:sz w:val="24"/>
          <w:szCs w:val="24"/>
          <w:lang w:bidi="ar-SA"/>
        </w:rPr>
        <w:t xml:space="preserve"> in funding to train 1</w:t>
      </w:r>
      <w:r w:rsidR="00E80B09">
        <w:rPr>
          <w:rFonts w:eastAsia="Times New Roman"/>
          <w:sz w:val="24"/>
          <w:szCs w:val="24"/>
          <w:lang w:bidi="ar-SA"/>
        </w:rPr>
        <w:t>,</w:t>
      </w:r>
      <w:r w:rsidR="00774E94" w:rsidRPr="00F37522">
        <w:rPr>
          <w:rFonts w:eastAsia="Times New Roman"/>
          <w:sz w:val="24"/>
          <w:szCs w:val="24"/>
          <w:lang w:bidi="ar-SA"/>
        </w:rPr>
        <w:t xml:space="preserve">300 </w:t>
      </w:r>
      <w:proofErr w:type="spellStart"/>
      <w:r w:rsidR="00774E94" w:rsidRPr="00F37522">
        <w:rPr>
          <w:rFonts w:eastAsia="Times New Roman"/>
          <w:sz w:val="24"/>
          <w:szCs w:val="24"/>
          <w:lang w:bidi="ar-SA"/>
        </w:rPr>
        <w:t>retrainees</w:t>
      </w:r>
      <w:proofErr w:type="spellEnd"/>
      <w:r w:rsidR="00774E94" w:rsidRPr="00F37522">
        <w:rPr>
          <w:rFonts w:eastAsia="Times New Roman"/>
          <w:sz w:val="24"/>
          <w:szCs w:val="24"/>
          <w:lang w:bidi="ar-SA"/>
        </w:rPr>
        <w:t xml:space="preserve">, 70 new hire </w:t>
      </w:r>
      <w:proofErr w:type="spellStart"/>
      <w:r w:rsidR="00774E94" w:rsidRPr="00F37522">
        <w:rPr>
          <w:rFonts w:eastAsia="Times New Roman"/>
          <w:sz w:val="24"/>
          <w:szCs w:val="24"/>
          <w:lang w:bidi="ar-SA"/>
        </w:rPr>
        <w:t>retrainees</w:t>
      </w:r>
      <w:proofErr w:type="spellEnd"/>
      <w:r w:rsidR="00774E94" w:rsidRPr="00F37522">
        <w:rPr>
          <w:rFonts w:eastAsia="Times New Roman"/>
          <w:sz w:val="24"/>
          <w:szCs w:val="24"/>
          <w:lang w:bidi="ar-SA"/>
        </w:rPr>
        <w:t>, 190 new hires</w:t>
      </w:r>
      <w:r w:rsidR="00C31C4F">
        <w:rPr>
          <w:rFonts w:eastAsia="Times New Roman"/>
          <w:sz w:val="24"/>
          <w:szCs w:val="24"/>
          <w:lang w:bidi="ar-SA"/>
        </w:rPr>
        <w:t>,</w:t>
      </w:r>
      <w:r w:rsidR="00774E94" w:rsidRPr="00F37522">
        <w:rPr>
          <w:rFonts w:eastAsia="Times New Roman"/>
          <w:sz w:val="24"/>
          <w:szCs w:val="24"/>
          <w:lang w:bidi="ar-SA"/>
        </w:rPr>
        <w:t xml:space="preserve"> and 40 pre</w:t>
      </w:r>
      <w:r w:rsidR="00872133">
        <w:rPr>
          <w:rFonts w:eastAsia="Times New Roman"/>
          <w:sz w:val="24"/>
          <w:szCs w:val="24"/>
          <w:lang w:bidi="ar-SA"/>
        </w:rPr>
        <w:t>-</w:t>
      </w:r>
      <w:r w:rsidR="00774E94" w:rsidRPr="00F37522">
        <w:rPr>
          <w:rFonts w:eastAsia="Times New Roman"/>
          <w:sz w:val="24"/>
          <w:szCs w:val="24"/>
          <w:lang w:bidi="ar-SA"/>
        </w:rPr>
        <w:t xml:space="preserve">apprenticeship trainees located statewide. </w:t>
      </w:r>
      <w:r w:rsidR="00E32449">
        <w:rPr>
          <w:rFonts w:eastAsia="Times New Roman"/>
          <w:sz w:val="24"/>
          <w:szCs w:val="24"/>
          <w:lang w:bidi="ar-SA"/>
        </w:rPr>
        <w:t>T</w:t>
      </w:r>
      <w:r w:rsidR="00774E94" w:rsidRPr="00F37522">
        <w:rPr>
          <w:rFonts w:eastAsia="Times New Roman"/>
          <w:sz w:val="24"/>
          <w:szCs w:val="24"/>
          <w:lang w:bidi="ar-SA"/>
        </w:rPr>
        <w:t>he contractor is requesting a partial HUA wage modification for a Job Number 1.</w:t>
      </w:r>
    </w:p>
    <w:p w14:paraId="7520B189" w14:textId="77777777" w:rsidR="000D2D57" w:rsidRPr="00F37522" w:rsidRDefault="000D2D57">
      <w:pPr>
        <w:pStyle w:val="BodyText"/>
        <w:spacing w:before="7"/>
        <w:rPr>
          <w:b/>
          <w:sz w:val="16"/>
        </w:rPr>
      </w:pPr>
    </w:p>
    <w:bookmarkStart w:id="90" w:name="Mr._Meyer_stated_Brick_Masons’_Apprentic"/>
    <w:bookmarkEnd w:id="90"/>
    <w:p w14:paraId="0247DC78" w14:textId="746FC147" w:rsidR="000D2D57" w:rsidRPr="00F37522" w:rsidRDefault="009B1013" w:rsidP="00A81629">
      <w:pPr>
        <w:pStyle w:val="BodyText"/>
        <w:ind w:right="430"/>
      </w:pPr>
      <w:sdt>
        <w:sdtPr>
          <w:id w:val="341046078"/>
          <w:placeholder>
            <w:docPart w:val="AB3B203AA00B4330A9CB70B8B52E5707"/>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t>Mr. Swier</w:t>
          </w:r>
        </w:sdtContent>
      </w:sdt>
      <w:r w:rsidR="00085E36" w:rsidRPr="00F37522">
        <w:t xml:space="preserve"> </w:t>
      </w:r>
      <w:r w:rsidR="00C26D08" w:rsidRPr="00F37522">
        <w:t xml:space="preserve">stated </w:t>
      </w:r>
      <w:r w:rsidR="007E5482">
        <w:t xml:space="preserve">that there are representatives </w:t>
      </w:r>
      <w:r w:rsidR="00C26D08" w:rsidRPr="00F37522">
        <w:t xml:space="preserve">joining virtually to respond to questions the </w:t>
      </w:r>
      <w:r w:rsidR="007E5482">
        <w:t>P</w:t>
      </w:r>
      <w:r w:rsidR="00C26D08" w:rsidRPr="00F37522">
        <w:t xml:space="preserve">anel </w:t>
      </w:r>
      <w:r w:rsidR="007E5482">
        <w:t>M</w:t>
      </w:r>
      <w:r w:rsidR="00C26D08" w:rsidRPr="00F37522">
        <w:t xml:space="preserve">embers may have and introduced </w:t>
      </w:r>
      <w:r w:rsidR="00AB58E0" w:rsidRPr="00F37522">
        <w:t>Deanna Krehbiel and Wendy Lester</w:t>
      </w:r>
      <w:r w:rsidR="007E5482">
        <w:t>,</w:t>
      </w:r>
      <w:r w:rsidR="00A81629">
        <w:t xml:space="preserve"> </w:t>
      </w:r>
      <w:r w:rsidR="00AB58E0" w:rsidRPr="00F37522">
        <w:t xml:space="preserve">San Bernardino Community College. </w:t>
      </w:r>
    </w:p>
    <w:p w14:paraId="19E19946" w14:textId="77777777" w:rsidR="00C26D08" w:rsidRPr="00F37522" w:rsidRDefault="00C26D08" w:rsidP="00A81629">
      <w:pPr>
        <w:pStyle w:val="BodyText"/>
        <w:ind w:right="1182"/>
        <w:rPr>
          <w:sz w:val="32"/>
        </w:rPr>
      </w:pPr>
    </w:p>
    <w:p w14:paraId="6D47C1A2" w14:textId="43FDA355" w:rsidR="000D2D57" w:rsidRPr="00F37522" w:rsidRDefault="00C26D08" w:rsidP="00A81629">
      <w:pPr>
        <w:pStyle w:val="BodyText"/>
        <w:spacing w:line="480" w:lineRule="auto"/>
        <w:ind w:right="3040"/>
        <w:rPr>
          <w:sz w:val="26"/>
        </w:rPr>
      </w:pPr>
      <w:r w:rsidRPr="00F37522">
        <w:t>Acting Chairperson Roberts asked if the Panel had any questions. Hearing none, Acting Chairperson Roberts asked for a motion.</w:t>
      </w:r>
    </w:p>
    <w:p w14:paraId="74DC4661" w14:textId="65BECB5C" w:rsidR="00C26D08" w:rsidRPr="00F37522" w:rsidRDefault="00C26D08" w:rsidP="00C26D08">
      <w:pPr>
        <w:pStyle w:val="BodyText"/>
        <w:spacing w:before="184"/>
        <w:ind w:left="2999" w:right="469" w:hanging="1580"/>
        <w:jc w:val="both"/>
      </w:pPr>
      <w:bookmarkStart w:id="91" w:name="ACTION:_Ms._Hull_moved_and_Mr._Tracy_sec"/>
      <w:bookmarkEnd w:id="91"/>
      <w:r w:rsidRPr="00F37522">
        <w:t xml:space="preserve">ACTION: </w:t>
      </w:r>
      <w:r w:rsidRPr="00F37522">
        <w:tab/>
      </w:r>
      <w:sdt>
        <w:sdtPr>
          <w:id w:val="1932311928"/>
          <w:placeholder>
            <w:docPart w:val="A9E879A03CFA459897945F697D48A4EB"/>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s. Bell</w:t>
          </w:r>
        </w:sdtContent>
      </w:sdt>
      <w:r w:rsidR="00AB6CFB" w:rsidRPr="00F37522">
        <w:t xml:space="preserve"> </w:t>
      </w:r>
      <w:r w:rsidRPr="00F37522">
        <w:t xml:space="preserve">moved and </w:t>
      </w:r>
      <w:sdt>
        <w:sdtPr>
          <w:id w:val="636531095"/>
          <w:placeholder>
            <w:docPart w:val="4E409990D0F645B29B7C6A0AF82D4A27"/>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r. Smiles</w:t>
          </w:r>
        </w:sdtContent>
      </w:sdt>
      <w:r w:rsidR="00AB6CFB" w:rsidRPr="00F37522">
        <w:t xml:space="preserve"> </w:t>
      </w:r>
      <w:r w:rsidRPr="00F37522">
        <w:t xml:space="preserve">seconded approval of the proposal </w:t>
      </w:r>
      <w:r w:rsidR="002D49D3" w:rsidRPr="00F37522">
        <w:rPr>
          <w:rFonts w:eastAsiaTheme="minorHAnsi"/>
          <w:lang w:bidi="ar-SA"/>
        </w:rPr>
        <w:t xml:space="preserve">submitted by </w:t>
      </w:r>
      <w:r w:rsidR="004109EF">
        <w:rPr>
          <w:rFonts w:eastAsiaTheme="minorHAnsi"/>
          <w:lang w:bidi="ar-SA"/>
        </w:rPr>
        <w:t xml:space="preserve">San Bernardino Community College </w:t>
      </w:r>
      <w:r w:rsidRPr="00F37522">
        <w:t xml:space="preserve">in the amount of </w:t>
      </w:r>
      <w:r w:rsidR="007D694F" w:rsidRPr="00F37522">
        <w:t>$1,510,820</w:t>
      </w:r>
      <w:r w:rsidRPr="00F37522">
        <w:t>. Acting Chairperson Roberts called for a vote, and all Panel Members present voted in the affirmative to approve the proposal as</w:t>
      </w:r>
      <w:r w:rsidRPr="00F37522">
        <w:rPr>
          <w:spacing w:val="-6"/>
        </w:rPr>
        <w:t xml:space="preserve"> </w:t>
      </w:r>
      <w:r w:rsidRPr="00F37522">
        <w:t>moved.</w:t>
      </w:r>
    </w:p>
    <w:p w14:paraId="4184F20C" w14:textId="77777777" w:rsidR="00C26D08" w:rsidRPr="00F37522" w:rsidRDefault="00C26D08" w:rsidP="00C26D08">
      <w:pPr>
        <w:pStyle w:val="BodyText"/>
        <w:spacing w:before="7"/>
      </w:pPr>
    </w:p>
    <w:p w14:paraId="2446851C"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413940008"/>
          <w:placeholder>
            <w:docPart w:val="6C1EE34071E5480DB148F76DAA3B9E5E"/>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7D694F" w:rsidRPr="00F37522">
            <w:t>8</w:t>
          </w:r>
        </w:sdtContent>
      </w:sdt>
      <w:r w:rsidRPr="00F37522">
        <w:t xml:space="preserve"> to 0.</w:t>
      </w:r>
    </w:p>
    <w:p w14:paraId="406D5957" w14:textId="77777777" w:rsidR="00C26D08" w:rsidRPr="00F37522" w:rsidRDefault="00C26D08" w:rsidP="00C26D08">
      <w:pPr>
        <w:pStyle w:val="BodyText"/>
        <w:rPr>
          <w:sz w:val="26"/>
        </w:rPr>
      </w:pPr>
    </w:p>
    <w:p w14:paraId="3E093419" w14:textId="77777777" w:rsidR="000D2D57" w:rsidRPr="00F37522" w:rsidRDefault="000D2D57">
      <w:pPr>
        <w:pStyle w:val="BodyText"/>
        <w:spacing w:before="9"/>
      </w:pPr>
    </w:p>
    <w:p w14:paraId="02208697" w14:textId="77777777" w:rsidR="00C26D08" w:rsidRPr="00F37522" w:rsidRDefault="00C26D08" w:rsidP="00C26D08">
      <w:pPr>
        <w:pStyle w:val="Heading1"/>
        <w:spacing w:before="1"/>
        <w:ind w:right="1187"/>
        <w:rPr>
          <w:u w:val="none"/>
        </w:rPr>
      </w:pPr>
      <w:r w:rsidRPr="00F37522">
        <w:rPr>
          <w:u w:val="none"/>
        </w:rPr>
        <w:t xml:space="preserve">Tab No. </w:t>
      </w:r>
      <w:r w:rsidR="00AB58E0" w:rsidRPr="00F37522">
        <w:rPr>
          <w:u w:val="none"/>
        </w:rPr>
        <w:t xml:space="preserve">40: </w:t>
      </w:r>
      <w:r w:rsidR="00AB58E0" w:rsidRPr="00F37522">
        <w:t>SOMA AEC, Inc. dba Oxman College</w:t>
      </w:r>
    </w:p>
    <w:p w14:paraId="5F203A11" w14:textId="77777777" w:rsidR="00AB58E0" w:rsidRPr="00F37522" w:rsidRDefault="00AB58E0" w:rsidP="00C26D08">
      <w:pPr>
        <w:pStyle w:val="Heading1"/>
        <w:spacing w:before="1"/>
        <w:ind w:right="1187"/>
        <w:rPr>
          <w:u w:val="none"/>
        </w:rPr>
      </w:pPr>
    </w:p>
    <w:p w14:paraId="72608D5E" w14:textId="5CEC42BC" w:rsidR="007D694F" w:rsidRPr="00F37522" w:rsidRDefault="009B1013" w:rsidP="00774E94">
      <w:pPr>
        <w:ind w:right="490"/>
        <w:jc w:val="both"/>
        <w:rPr>
          <w:rFonts w:eastAsia="Times New Roman"/>
          <w:sz w:val="24"/>
          <w:szCs w:val="24"/>
          <w:lang w:bidi="ar-SA"/>
        </w:rPr>
      </w:pPr>
      <w:sdt>
        <w:sdtPr>
          <w:rPr>
            <w:sz w:val="24"/>
            <w:szCs w:val="24"/>
          </w:rPr>
          <w:id w:val="1064914900"/>
          <w:placeholder>
            <w:docPart w:val="BEE73C21101149BFAF092113100B2EA6"/>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rPr>
              <w:sz w:val="24"/>
              <w:szCs w:val="24"/>
            </w:rPr>
            <w:t>Mr. Hoover</w:t>
          </w:r>
        </w:sdtContent>
      </w:sdt>
      <w:r w:rsidR="00A3519F">
        <w:rPr>
          <w:sz w:val="24"/>
          <w:szCs w:val="24"/>
        </w:rPr>
        <w:t xml:space="preserve"> </w:t>
      </w:r>
      <w:r w:rsidR="00B3461A" w:rsidRPr="00F37522">
        <w:rPr>
          <w:sz w:val="24"/>
          <w:szCs w:val="24"/>
        </w:rPr>
        <w:t xml:space="preserve">presented a proposal on behalf </w:t>
      </w:r>
      <w:r w:rsidR="00774E94" w:rsidRPr="00F37522">
        <w:rPr>
          <w:sz w:val="24"/>
          <w:szCs w:val="24"/>
        </w:rPr>
        <w:t>of SOMA</w:t>
      </w:r>
      <w:r w:rsidR="00AB58E0" w:rsidRPr="00F37522">
        <w:rPr>
          <w:rFonts w:eastAsia="Times New Roman"/>
          <w:sz w:val="24"/>
          <w:szCs w:val="24"/>
          <w:lang w:bidi="ar-SA"/>
        </w:rPr>
        <w:t xml:space="preserve"> AEC, Inc. dba Oxman College</w:t>
      </w:r>
      <w:r w:rsidR="00A3519F">
        <w:rPr>
          <w:rFonts w:eastAsia="Times New Roman"/>
          <w:sz w:val="24"/>
          <w:szCs w:val="24"/>
          <w:lang w:bidi="ar-SA"/>
        </w:rPr>
        <w:t xml:space="preserve">, </w:t>
      </w:r>
      <w:r w:rsidR="007D694F" w:rsidRPr="00F37522">
        <w:rPr>
          <w:rFonts w:eastAsia="Times New Roman"/>
          <w:sz w:val="24"/>
          <w:szCs w:val="24"/>
          <w:lang w:bidi="ar-SA"/>
        </w:rPr>
        <w:t>a priority industry and repeat contractor</w:t>
      </w:r>
      <w:r w:rsidR="00F01D29">
        <w:rPr>
          <w:rFonts w:eastAsia="Times New Roman"/>
          <w:sz w:val="24"/>
          <w:szCs w:val="24"/>
          <w:lang w:bidi="ar-SA"/>
        </w:rPr>
        <w:t xml:space="preserve"> requesting $596,304</w:t>
      </w:r>
      <w:r w:rsidR="0011461C">
        <w:rPr>
          <w:rFonts w:eastAsia="Times New Roman"/>
          <w:sz w:val="24"/>
          <w:szCs w:val="24"/>
          <w:lang w:bidi="ar-SA"/>
        </w:rPr>
        <w:t xml:space="preserve"> </w:t>
      </w:r>
      <w:r w:rsidR="007D694F" w:rsidRPr="00F37522">
        <w:rPr>
          <w:rFonts w:eastAsia="Times New Roman"/>
          <w:sz w:val="24"/>
          <w:szCs w:val="24"/>
          <w:lang w:bidi="ar-SA"/>
        </w:rPr>
        <w:t xml:space="preserve">in </w:t>
      </w:r>
      <w:r w:rsidR="0011461C">
        <w:rPr>
          <w:rFonts w:eastAsia="Times New Roman"/>
          <w:sz w:val="24"/>
          <w:szCs w:val="24"/>
          <w:lang w:bidi="ar-SA"/>
        </w:rPr>
        <w:t>E</w:t>
      </w:r>
      <w:r w:rsidR="007D694F" w:rsidRPr="00F37522">
        <w:rPr>
          <w:rFonts w:eastAsia="Times New Roman"/>
          <w:sz w:val="24"/>
          <w:szCs w:val="24"/>
          <w:lang w:bidi="ar-SA"/>
        </w:rPr>
        <w:t xml:space="preserve">xpansion </w:t>
      </w:r>
      <w:r w:rsidR="0011461C">
        <w:rPr>
          <w:rFonts w:eastAsia="Times New Roman"/>
          <w:sz w:val="24"/>
          <w:szCs w:val="24"/>
          <w:lang w:bidi="ar-SA"/>
        </w:rPr>
        <w:t>F</w:t>
      </w:r>
      <w:r w:rsidR="007D694F" w:rsidRPr="00F37522">
        <w:rPr>
          <w:rFonts w:eastAsia="Times New Roman"/>
          <w:sz w:val="24"/>
          <w:szCs w:val="24"/>
          <w:lang w:bidi="ar-SA"/>
        </w:rPr>
        <w:t>unds for an estimated number of 20</w:t>
      </w:r>
      <w:r w:rsidR="00F70BB4">
        <w:rPr>
          <w:rFonts w:eastAsia="Times New Roman"/>
          <w:sz w:val="24"/>
          <w:szCs w:val="24"/>
          <w:lang w:bidi="ar-SA"/>
        </w:rPr>
        <w:t xml:space="preserve"> </w:t>
      </w:r>
      <w:r w:rsidR="0078365A">
        <w:rPr>
          <w:rFonts w:eastAsia="Times New Roman"/>
          <w:sz w:val="24"/>
          <w:szCs w:val="24"/>
          <w:lang w:bidi="ar-SA"/>
        </w:rPr>
        <w:t xml:space="preserve">small business </w:t>
      </w:r>
      <w:proofErr w:type="spellStart"/>
      <w:r w:rsidR="0078365A">
        <w:rPr>
          <w:rFonts w:eastAsia="Times New Roman"/>
          <w:sz w:val="24"/>
          <w:szCs w:val="24"/>
          <w:lang w:bidi="ar-SA"/>
        </w:rPr>
        <w:t>re</w:t>
      </w:r>
      <w:r w:rsidR="00F70BB4">
        <w:rPr>
          <w:rFonts w:eastAsia="Times New Roman"/>
          <w:sz w:val="24"/>
          <w:szCs w:val="24"/>
          <w:lang w:bidi="ar-SA"/>
        </w:rPr>
        <w:t>trainees</w:t>
      </w:r>
      <w:proofErr w:type="spellEnd"/>
      <w:r w:rsidR="007D694F" w:rsidRPr="00F37522">
        <w:rPr>
          <w:rFonts w:eastAsia="Times New Roman"/>
          <w:sz w:val="24"/>
          <w:szCs w:val="24"/>
          <w:lang w:bidi="ar-SA"/>
        </w:rPr>
        <w:t xml:space="preserve"> </w:t>
      </w:r>
      <w:r w:rsidR="00D829D3">
        <w:rPr>
          <w:rFonts w:eastAsia="Times New Roman"/>
          <w:sz w:val="24"/>
          <w:szCs w:val="24"/>
          <w:lang w:bidi="ar-SA"/>
        </w:rPr>
        <w:t>under</w:t>
      </w:r>
      <w:r w:rsidR="007D694F" w:rsidRPr="00F37522">
        <w:rPr>
          <w:rFonts w:eastAsia="Times New Roman"/>
          <w:sz w:val="24"/>
          <w:szCs w:val="24"/>
          <w:lang w:bidi="ar-SA"/>
        </w:rPr>
        <w:t xml:space="preserve"> Job Number 1</w:t>
      </w:r>
      <w:r w:rsidR="00D829D3">
        <w:rPr>
          <w:rFonts w:eastAsia="Times New Roman"/>
          <w:sz w:val="24"/>
          <w:szCs w:val="24"/>
          <w:lang w:bidi="ar-SA"/>
        </w:rPr>
        <w:t>,</w:t>
      </w:r>
      <w:r w:rsidR="007D694F" w:rsidRPr="00F37522">
        <w:rPr>
          <w:rFonts w:eastAsia="Times New Roman"/>
          <w:sz w:val="24"/>
          <w:szCs w:val="24"/>
          <w:lang w:bidi="ar-SA"/>
        </w:rPr>
        <w:t xml:space="preserve"> 20 </w:t>
      </w:r>
      <w:r w:rsidR="00D829D3">
        <w:rPr>
          <w:rFonts w:eastAsia="Times New Roman"/>
          <w:sz w:val="24"/>
          <w:szCs w:val="24"/>
          <w:lang w:bidi="ar-SA"/>
        </w:rPr>
        <w:t xml:space="preserve">HUA </w:t>
      </w:r>
      <w:proofErr w:type="spellStart"/>
      <w:r w:rsidR="00D829D3">
        <w:rPr>
          <w:rFonts w:eastAsia="Times New Roman"/>
          <w:sz w:val="24"/>
          <w:szCs w:val="24"/>
          <w:lang w:bidi="ar-SA"/>
        </w:rPr>
        <w:t>retrainees</w:t>
      </w:r>
      <w:proofErr w:type="spellEnd"/>
      <w:r w:rsidR="00D829D3">
        <w:rPr>
          <w:rFonts w:eastAsia="Times New Roman"/>
          <w:sz w:val="24"/>
          <w:szCs w:val="24"/>
          <w:lang w:bidi="ar-SA"/>
        </w:rPr>
        <w:t xml:space="preserve"> under</w:t>
      </w:r>
      <w:r w:rsidR="007D694F" w:rsidRPr="00F37522">
        <w:rPr>
          <w:rFonts w:eastAsia="Times New Roman"/>
          <w:sz w:val="24"/>
          <w:szCs w:val="24"/>
          <w:lang w:bidi="ar-SA"/>
        </w:rPr>
        <w:t xml:space="preserve"> Job Number 2, 100 </w:t>
      </w:r>
      <w:proofErr w:type="spellStart"/>
      <w:r w:rsidR="001D2BA0">
        <w:rPr>
          <w:rFonts w:eastAsia="Times New Roman"/>
          <w:sz w:val="24"/>
          <w:szCs w:val="24"/>
          <w:lang w:bidi="ar-SA"/>
        </w:rPr>
        <w:t>retrainees</w:t>
      </w:r>
      <w:proofErr w:type="spellEnd"/>
      <w:r w:rsidR="001D2BA0">
        <w:rPr>
          <w:rFonts w:eastAsia="Times New Roman"/>
          <w:sz w:val="24"/>
          <w:szCs w:val="24"/>
          <w:lang w:bidi="ar-SA"/>
        </w:rPr>
        <w:t xml:space="preserve"> under</w:t>
      </w:r>
      <w:r w:rsidR="007D694F" w:rsidRPr="00F37522">
        <w:rPr>
          <w:rFonts w:eastAsia="Times New Roman"/>
          <w:sz w:val="24"/>
          <w:szCs w:val="24"/>
          <w:lang w:bidi="ar-SA"/>
        </w:rPr>
        <w:t xml:space="preserve"> Job Number 3</w:t>
      </w:r>
      <w:r w:rsidR="001D2BA0">
        <w:rPr>
          <w:rFonts w:eastAsia="Times New Roman"/>
          <w:sz w:val="24"/>
          <w:szCs w:val="24"/>
          <w:lang w:bidi="ar-SA"/>
        </w:rPr>
        <w:t>,</w:t>
      </w:r>
      <w:r w:rsidR="007D694F" w:rsidRPr="00F37522">
        <w:rPr>
          <w:rFonts w:eastAsia="Times New Roman"/>
          <w:sz w:val="24"/>
          <w:szCs w:val="24"/>
          <w:lang w:bidi="ar-SA"/>
        </w:rPr>
        <w:t xml:space="preserve"> and 19</w:t>
      </w:r>
      <w:r w:rsidR="001D2BA0">
        <w:rPr>
          <w:rFonts w:eastAsia="Times New Roman"/>
          <w:sz w:val="24"/>
          <w:szCs w:val="24"/>
          <w:lang w:bidi="ar-SA"/>
        </w:rPr>
        <w:t xml:space="preserve"> job creation trainees under </w:t>
      </w:r>
      <w:r w:rsidR="007D694F" w:rsidRPr="00F37522">
        <w:rPr>
          <w:rFonts w:eastAsia="Times New Roman"/>
          <w:sz w:val="24"/>
          <w:szCs w:val="24"/>
          <w:lang w:bidi="ar-SA"/>
        </w:rPr>
        <w:t>Job Number 4. ETP</w:t>
      </w:r>
      <w:r w:rsidR="001D2BA0">
        <w:rPr>
          <w:rFonts w:eastAsia="Times New Roman"/>
          <w:sz w:val="24"/>
          <w:szCs w:val="24"/>
          <w:lang w:bidi="ar-SA"/>
        </w:rPr>
        <w:t xml:space="preserve"> </w:t>
      </w:r>
      <w:r w:rsidR="007D694F" w:rsidRPr="00F37522">
        <w:rPr>
          <w:rFonts w:eastAsia="Times New Roman"/>
          <w:sz w:val="24"/>
          <w:szCs w:val="24"/>
          <w:lang w:bidi="ar-SA"/>
        </w:rPr>
        <w:t>funded training will be delivered at its approved Bureau of Private Postsecondary Education (BPPE) offices statewide. This project will be Oxman College’s sixteenth ETP Contract and its sixth in the last five years. Although this project does not include a Veteran’s Job Number, Oxman College offers priority enrollment to veterans into programs, as well as priority hiring for the college’s faculty and staff. In this proposal, Oxman College will train 19 net</w:t>
      </w:r>
      <w:r w:rsidR="00D224C0">
        <w:rPr>
          <w:rFonts w:eastAsia="Times New Roman"/>
          <w:sz w:val="24"/>
          <w:szCs w:val="24"/>
          <w:lang w:bidi="ar-SA"/>
        </w:rPr>
        <w:t xml:space="preserve"> </w:t>
      </w:r>
      <w:r w:rsidR="007D694F" w:rsidRPr="00F37522">
        <w:rPr>
          <w:rFonts w:eastAsia="Times New Roman"/>
          <w:sz w:val="24"/>
          <w:szCs w:val="24"/>
          <w:lang w:bidi="ar-SA"/>
        </w:rPr>
        <w:t xml:space="preserve">new employees (Job </w:t>
      </w:r>
      <w:r w:rsidR="007D694F" w:rsidRPr="00F37522">
        <w:rPr>
          <w:rFonts w:eastAsia="Times New Roman"/>
          <w:sz w:val="24"/>
          <w:szCs w:val="24"/>
          <w:lang w:bidi="ar-SA"/>
        </w:rPr>
        <w:lastRenderedPageBreak/>
        <w:t xml:space="preserve">Number 4). It was carried over from a previous </w:t>
      </w:r>
      <w:r w:rsidR="0000033B">
        <w:rPr>
          <w:rFonts w:eastAsia="Times New Roman"/>
          <w:sz w:val="24"/>
          <w:szCs w:val="24"/>
          <w:lang w:bidi="ar-SA"/>
        </w:rPr>
        <w:t>P</w:t>
      </w:r>
      <w:r w:rsidR="007D694F" w:rsidRPr="00F37522">
        <w:rPr>
          <w:rFonts w:eastAsia="Times New Roman"/>
          <w:sz w:val="24"/>
          <w:szCs w:val="24"/>
          <w:lang w:bidi="ar-SA"/>
        </w:rPr>
        <w:t xml:space="preserve">anel, where we had the net new job requirement in there, so </w:t>
      </w:r>
      <w:r w:rsidR="001D46C3">
        <w:rPr>
          <w:rFonts w:eastAsia="Times New Roman"/>
          <w:sz w:val="24"/>
          <w:szCs w:val="24"/>
          <w:lang w:bidi="ar-SA"/>
        </w:rPr>
        <w:t>they</w:t>
      </w:r>
      <w:r w:rsidR="007D694F" w:rsidRPr="00F37522">
        <w:rPr>
          <w:rFonts w:eastAsia="Times New Roman"/>
          <w:sz w:val="24"/>
          <w:szCs w:val="24"/>
          <w:lang w:bidi="ar-SA"/>
        </w:rPr>
        <w:t xml:space="preserve"> would like to strike that part of the job creation</w:t>
      </w:r>
      <w:r w:rsidR="00F211FB">
        <w:rPr>
          <w:rFonts w:eastAsia="Times New Roman"/>
          <w:sz w:val="24"/>
          <w:szCs w:val="24"/>
          <w:lang w:bidi="ar-SA"/>
        </w:rPr>
        <w:t>.</w:t>
      </w:r>
      <w:r w:rsidR="007D694F" w:rsidRPr="00F37522">
        <w:rPr>
          <w:rFonts w:eastAsia="Times New Roman"/>
          <w:sz w:val="24"/>
          <w:szCs w:val="24"/>
          <w:lang w:bidi="ar-SA"/>
        </w:rPr>
        <w:t xml:space="preserve"> </w:t>
      </w:r>
      <w:r w:rsidR="00977BC2">
        <w:rPr>
          <w:rFonts w:eastAsia="Times New Roman"/>
          <w:sz w:val="24"/>
          <w:szCs w:val="24"/>
          <w:lang w:bidi="ar-SA"/>
        </w:rPr>
        <w:t xml:space="preserve">The contractor is requesting </w:t>
      </w:r>
      <w:r w:rsidR="007D694F" w:rsidRPr="00F37522">
        <w:rPr>
          <w:rFonts w:eastAsia="Times New Roman"/>
          <w:sz w:val="24"/>
          <w:szCs w:val="24"/>
          <w:lang w:bidi="ar-SA"/>
        </w:rPr>
        <w:t xml:space="preserve">a wage modification for Job Number 2, the 20 trainees that will be working in an HUA </w:t>
      </w:r>
      <w:r w:rsidR="00977BC2">
        <w:rPr>
          <w:rFonts w:eastAsia="Times New Roman"/>
          <w:sz w:val="24"/>
          <w:szCs w:val="24"/>
          <w:lang w:bidi="ar-SA"/>
        </w:rPr>
        <w:t>(</w:t>
      </w:r>
      <w:r w:rsidR="007D694F" w:rsidRPr="00F37522">
        <w:rPr>
          <w:rFonts w:eastAsia="Times New Roman"/>
          <w:sz w:val="24"/>
          <w:szCs w:val="24"/>
          <w:lang w:bidi="ar-SA"/>
        </w:rPr>
        <w:t>high unemployment area</w:t>
      </w:r>
      <w:r w:rsidR="00977BC2">
        <w:rPr>
          <w:rFonts w:eastAsia="Times New Roman"/>
          <w:sz w:val="24"/>
          <w:szCs w:val="24"/>
          <w:lang w:bidi="ar-SA"/>
        </w:rPr>
        <w:t>)</w:t>
      </w:r>
      <w:r w:rsidR="007D694F" w:rsidRPr="00F37522">
        <w:rPr>
          <w:rFonts w:eastAsia="Times New Roman"/>
          <w:sz w:val="24"/>
          <w:szCs w:val="24"/>
          <w:lang w:bidi="ar-SA"/>
        </w:rPr>
        <w:t xml:space="preserve"> with unemployment exceeding the state average by 25% for trainees in an HUA</w:t>
      </w:r>
      <w:r w:rsidR="0060544C">
        <w:rPr>
          <w:rFonts w:eastAsia="Times New Roman"/>
          <w:sz w:val="24"/>
          <w:szCs w:val="24"/>
          <w:lang w:bidi="ar-SA"/>
        </w:rPr>
        <w:t>.</w:t>
      </w:r>
      <w:r w:rsidR="007D694F" w:rsidRPr="00F37522">
        <w:rPr>
          <w:rFonts w:eastAsia="Times New Roman"/>
          <w:sz w:val="24"/>
          <w:szCs w:val="24"/>
          <w:lang w:bidi="ar-SA"/>
        </w:rPr>
        <w:t xml:space="preserve"> </w:t>
      </w:r>
      <w:r w:rsidR="0060544C">
        <w:rPr>
          <w:rFonts w:eastAsia="Times New Roman"/>
          <w:sz w:val="24"/>
          <w:szCs w:val="24"/>
          <w:lang w:bidi="ar-SA"/>
        </w:rPr>
        <w:t>P</w:t>
      </w:r>
      <w:r w:rsidR="007D694F" w:rsidRPr="00F37522">
        <w:rPr>
          <w:rFonts w:eastAsia="Times New Roman"/>
          <w:sz w:val="24"/>
          <w:szCs w:val="24"/>
          <w:lang w:bidi="ar-SA"/>
        </w:rPr>
        <w:t>anel may reduce the wage to the ETP reduced standard wage by county. They also request a wage modification for these train</w:t>
      </w:r>
      <w:r w:rsidR="005747EE">
        <w:rPr>
          <w:rFonts w:eastAsia="Times New Roman"/>
          <w:sz w:val="24"/>
          <w:szCs w:val="24"/>
          <w:lang w:bidi="ar-SA"/>
        </w:rPr>
        <w:t>ee</w:t>
      </w:r>
      <w:r w:rsidR="007D694F" w:rsidRPr="00F37522">
        <w:rPr>
          <w:rFonts w:eastAsia="Times New Roman"/>
          <w:sz w:val="24"/>
          <w:szCs w:val="24"/>
          <w:lang w:bidi="ar-SA"/>
        </w:rPr>
        <w:t>s in Job Number 2 from $20.86 per hour to $15.65 per hour.</w:t>
      </w:r>
    </w:p>
    <w:p w14:paraId="7D1C3E44" w14:textId="77777777" w:rsidR="007D694F" w:rsidRPr="00F37522" w:rsidRDefault="007D694F" w:rsidP="00774E94">
      <w:pPr>
        <w:jc w:val="both"/>
        <w:rPr>
          <w:rFonts w:eastAsia="Times New Roman"/>
          <w:sz w:val="24"/>
          <w:szCs w:val="24"/>
          <w:lang w:bidi="ar-SA"/>
        </w:rPr>
      </w:pPr>
    </w:p>
    <w:p w14:paraId="3F8D9EEE" w14:textId="77777777" w:rsidR="00C26D08" w:rsidRPr="00F37522" w:rsidRDefault="00C26D08" w:rsidP="006E3E57">
      <w:pPr>
        <w:pStyle w:val="Heading1"/>
        <w:spacing w:before="1"/>
        <w:ind w:left="0" w:right="1187"/>
        <w:jc w:val="both"/>
      </w:pPr>
    </w:p>
    <w:p w14:paraId="3716DD6A" w14:textId="74BBD1F4" w:rsidR="000D2D57" w:rsidRPr="00F37522" w:rsidRDefault="009B1013" w:rsidP="00774E94">
      <w:pPr>
        <w:pStyle w:val="BodyText"/>
        <w:ind w:right="490"/>
        <w:jc w:val="both"/>
      </w:pPr>
      <w:sdt>
        <w:sdtPr>
          <w:id w:val="-556701394"/>
          <w:placeholder>
            <w:docPart w:val="B87DE738F6514179A054DE577F2C27A6"/>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t>Mr. Hoover</w:t>
          </w:r>
        </w:sdtContent>
      </w:sdt>
      <w:r w:rsidR="00085E36" w:rsidRPr="00F37522">
        <w:t xml:space="preserve"> </w:t>
      </w:r>
      <w:r w:rsidR="00C26D08" w:rsidRPr="00F37522">
        <w:t>stated</w:t>
      </w:r>
      <w:r w:rsidR="005747EE">
        <w:t xml:space="preserve"> that there are representatives</w:t>
      </w:r>
      <w:r w:rsidR="00C26D08" w:rsidRPr="00F37522">
        <w:t xml:space="preserve"> joining virtually to respond to questions</w:t>
      </w:r>
      <w:r w:rsidR="00774E94" w:rsidRPr="00F37522">
        <w:t xml:space="preserve"> the </w:t>
      </w:r>
      <w:r w:rsidR="00D92F06">
        <w:t>P</w:t>
      </w:r>
      <w:r w:rsidR="00774E94" w:rsidRPr="00F37522">
        <w:t xml:space="preserve">anel </w:t>
      </w:r>
      <w:r w:rsidR="00D92F06">
        <w:t>M</w:t>
      </w:r>
      <w:r w:rsidR="00774E94" w:rsidRPr="00F37522">
        <w:t xml:space="preserve">embers may have and </w:t>
      </w:r>
      <w:r w:rsidR="00C26D08" w:rsidRPr="00F37522">
        <w:t xml:space="preserve">introduced </w:t>
      </w:r>
      <w:proofErr w:type="spellStart"/>
      <w:r w:rsidR="00AB58E0" w:rsidRPr="00F37522">
        <w:t>Michale</w:t>
      </w:r>
      <w:proofErr w:type="spellEnd"/>
      <w:r w:rsidR="00AB58E0" w:rsidRPr="00F37522">
        <w:t xml:space="preserve"> </w:t>
      </w:r>
      <w:proofErr w:type="spellStart"/>
      <w:r w:rsidR="00AB58E0" w:rsidRPr="00F37522">
        <w:t>Dvorkin</w:t>
      </w:r>
      <w:proofErr w:type="spellEnd"/>
      <w:r w:rsidR="00AB58E0" w:rsidRPr="00F37522">
        <w:t>, President.</w:t>
      </w:r>
    </w:p>
    <w:p w14:paraId="0338F3E5" w14:textId="77777777" w:rsidR="007D694F" w:rsidRPr="00F37522" w:rsidRDefault="007D694F" w:rsidP="00774E94">
      <w:pPr>
        <w:pStyle w:val="BodyText"/>
        <w:ind w:right="473"/>
        <w:jc w:val="both"/>
      </w:pPr>
    </w:p>
    <w:p w14:paraId="3AF13723" w14:textId="2E92C85C" w:rsidR="007D694F" w:rsidRPr="00F37522" w:rsidRDefault="007D694F" w:rsidP="00774E94">
      <w:pPr>
        <w:ind w:right="400"/>
        <w:jc w:val="both"/>
        <w:rPr>
          <w:rFonts w:eastAsia="Times New Roman"/>
          <w:sz w:val="24"/>
          <w:szCs w:val="24"/>
          <w:lang w:bidi="ar-SA"/>
        </w:rPr>
      </w:pPr>
      <w:r w:rsidRPr="00F37522">
        <w:rPr>
          <w:rFonts w:eastAsia="Times New Roman"/>
          <w:sz w:val="24"/>
          <w:szCs w:val="24"/>
          <w:lang w:bidi="ar-SA"/>
        </w:rPr>
        <w:t>Acting Chairperson Roberts thanked Mr. Dvorkin for coming back and</w:t>
      </w:r>
      <w:r w:rsidR="00307576">
        <w:rPr>
          <w:rFonts w:eastAsia="Times New Roman"/>
          <w:sz w:val="24"/>
          <w:szCs w:val="24"/>
          <w:lang w:bidi="ar-SA"/>
        </w:rPr>
        <w:t xml:space="preserve"> noted</w:t>
      </w:r>
      <w:r w:rsidRPr="00F37522">
        <w:rPr>
          <w:rFonts w:eastAsia="Times New Roman"/>
          <w:sz w:val="24"/>
          <w:szCs w:val="24"/>
          <w:lang w:bidi="ar-SA"/>
        </w:rPr>
        <w:t xml:space="preserve"> that six months can make a big difference from when </w:t>
      </w:r>
      <w:r w:rsidR="00307576">
        <w:rPr>
          <w:rFonts w:eastAsia="Times New Roman"/>
          <w:sz w:val="24"/>
          <w:szCs w:val="24"/>
          <w:lang w:bidi="ar-SA"/>
        </w:rPr>
        <w:t>they</w:t>
      </w:r>
      <w:r w:rsidRPr="00F37522">
        <w:rPr>
          <w:rFonts w:eastAsia="Times New Roman"/>
          <w:sz w:val="24"/>
          <w:szCs w:val="24"/>
          <w:lang w:bidi="ar-SA"/>
        </w:rPr>
        <w:t xml:space="preserve"> originally sta</w:t>
      </w:r>
      <w:r w:rsidR="00307576">
        <w:rPr>
          <w:rFonts w:eastAsia="Times New Roman"/>
          <w:sz w:val="24"/>
          <w:szCs w:val="24"/>
          <w:lang w:bidi="ar-SA"/>
        </w:rPr>
        <w:t>r</w:t>
      </w:r>
      <w:r w:rsidRPr="00F37522">
        <w:rPr>
          <w:rFonts w:eastAsia="Times New Roman"/>
          <w:sz w:val="24"/>
          <w:szCs w:val="24"/>
          <w:lang w:bidi="ar-SA"/>
        </w:rPr>
        <w:t xml:space="preserve">ted. </w:t>
      </w:r>
      <w:r w:rsidR="00EA7153">
        <w:rPr>
          <w:rFonts w:eastAsia="Times New Roman"/>
          <w:sz w:val="24"/>
          <w:szCs w:val="24"/>
          <w:lang w:bidi="ar-SA"/>
        </w:rPr>
        <w:t>ETP</w:t>
      </w:r>
      <w:r w:rsidRPr="00F37522">
        <w:rPr>
          <w:rFonts w:eastAsia="Times New Roman"/>
          <w:sz w:val="24"/>
          <w:szCs w:val="24"/>
          <w:lang w:bidi="ar-SA"/>
        </w:rPr>
        <w:t xml:space="preserve"> had very limited funds, but now </w:t>
      </w:r>
      <w:r w:rsidR="00EA7153">
        <w:rPr>
          <w:rFonts w:eastAsia="Times New Roman"/>
          <w:sz w:val="24"/>
          <w:szCs w:val="24"/>
          <w:lang w:bidi="ar-SA"/>
        </w:rPr>
        <w:t xml:space="preserve">there are </w:t>
      </w:r>
      <w:r w:rsidRPr="00F37522">
        <w:rPr>
          <w:rFonts w:eastAsia="Times New Roman"/>
          <w:sz w:val="24"/>
          <w:szCs w:val="24"/>
          <w:lang w:bidi="ar-SA"/>
        </w:rPr>
        <w:t>more funds</w:t>
      </w:r>
      <w:r w:rsidR="002E2EC9">
        <w:rPr>
          <w:rFonts w:eastAsia="Times New Roman"/>
          <w:sz w:val="24"/>
          <w:szCs w:val="24"/>
          <w:lang w:bidi="ar-SA"/>
        </w:rPr>
        <w:t>, with the Expansion Funds.</w:t>
      </w:r>
    </w:p>
    <w:p w14:paraId="52DD143B" w14:textId="77777777" w:rsidR="007D694F" w:rsidRPr="00F37522" w:rsidRDefault="007D694F" w:rsidP="00C26D08">
      <w:pPr>
        <w:pStyle w:val="BodyText"/>
        <w:ind w:right="473"/>
        <w:jc w:val="both"/>
        <w:rPr>
          <w:sz w:val="26"/>
        </w:rPr>
      </w:pPr>
    </w:p>
    <w:p w14:paraId="065DF61A" w14:textId="77777777" w:rsidR="000D2D57" w:rsidRPr="00F37522" w:rsidRDefault="00C26D08" w:rsidP="00BB06B8">
      <w:pPr>
        <w:pStyle w:val="BodyText"/>
        <w:spacing w:before="159"/>
        <w:jc w:val="both"/>
      </w:pPr>
      <w:r w:rsidRPr="00F37522">
        <w:t>Acting Chairperson Roberts asked if the Panel had any questions.</w:t>
      </w:r>
    </w:p>
    <w:p w14:paraId="5DB6EEAD" w14:textId="77777777" w:rsidR="00C26D08" w:rsidRPr="00F37522" w:rsidRDefault="00C26D08">
      <w:pPr>
        <w:jc w:val="both"/>
      </w:pPr>
    </w:p>
    <w:p w14:paraId="4DEF5BA2" w14:textId="77777777" w:rsidR="000D2D57" w:rsidRPr="00F37522" w:rsidRDefault="00C26D08" w:rsidP="00C26D08">
      <w:pPr>
        <w:tabs>
          <w:tab w:val="left" w:pos="4878"/>
        </w:tabs>
        <w:rPr>
          <w:sz w:val="24"/>
        </w:rPr>
      </w:pPr>
      <w:bookmarkStart w:id="92" w:name="Hearing_none,_Acting_Chairperson_Roberts"/>
      <w:bookmarkEnd w:id="92"/>
      <w:r w:rsidRPr="00F37522">
        <w:rPr>
          <w:sz w:val="24"/>
        </w:rPr>
        <w:t>Hearing none, Acting Chairperson Roberts asked for a motion.</w:t>
      </w:r>
    </w:p>
    <w:p w14:paraId="729B2832" w14:textId="77777777" w:rsidR="000D2D57" w:rsidRPr="00F37522" w:rsidRDefault="000D2D57">
      <w:pPr>
        <w:pStyle w:val="BodyText"/>
        <w:rPr>
          <w:sz w:val="26"/>
        </w:rPr>
      </w:pPr>
    </w:p>
    <w:p w14:paraId="4561F7E8" w14:textId="5B0ED4AB" w:rsidR="00C26D08" w:rsidRPr="00F37522" w:rsidRDefault="00C26D08" w:rsidP="00C26D08">
      <w:pPr>
        <w:pStyle w:val="BodyText"/>
        <w:spacing w:before="184"/>
        <w:ind w:left="2999" w:right="469" w:hanging="1580"/>
        <w:jc w:val="both"/>
      </w:pPr>
      <w:bookmarkStart w:id="93" w:name="ACTION:_Ms._Newsom_moved_and_Mr._Smiles_"/>
      <w:bookmarkEnd w:id="93"/>
      <w:r w:rsidRPr="00F37522">
        <w:t xml:space="preserve">ACTION: </w:t>
      </w:r>
      <w:r w:rsidRPr="00F37522">
        <w:tab/>
      </w:r>
      <w:sdt>
        <w:sdtPr>
          <w:id w:val="150881081"/>
          <w:placeholder>
            <w:docPart w:val="92443295B20742A0B2BD1E2C0C63268E"/>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r. Smiles</w:t>
          </w:r>
        </w:sdtContent>
      </w:sdt>
      <w:r w:rsidR="00AB6CFB" w:rsidRPr="00F37522">
        <w:t xml:space="preserve"> </w:t>
      </w:r>
      <w:r w:rsidRPr="00F37522">
        <w:t xml:space="preserve">moved and </w:t>
      </w:r>
      <w:sdt>
        <w:sdtPr>
          <w:id w:val="1870800331"/>
          <w:placeholder>
            <w:docPart w:val="A591F4CA429942C5807F500D2B09F32D"/>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D694F" w:rsidRPr="00F37522">
            <w:t>Ms. Bell</w:t>
          </w:r>
        </w:sdtContent>
      </w:sdt>
      <w:r w:rsidR="00AB6CFB" w:rsidRPr="00F37522">
        <w:t xml:space="preserve"> </w:t>
      </w:r>
      <w:r w:rsidRPr="00F37522">
        <w:t>seconded approval of the proposal</w:t>
      </w:r>
      <w:r w:rsidR="002D49D3" w:rsidRPr="00F37522">
        <w:t xml:space="preserve"> </w:t>
      </w:r>
      <w:r w:rsidR="002D49D3" w:rsidRPr="00F37522">
        <w:rPr>
          <w:rFonts w:eastAsiaTheme="minorHAnsi"/>
          <w:lang w:bidi="ar-SA"/>
        </w:rPr>
        <w:t>submitted by</w:t>
      </w:r>
      <w:r w:rsidR="007C50FF">
        <w:rPr>
          <w:rFonts w:eastAsiaTheme="minorHAnsi"/>
          <w:lang w:bidi="ar-SA"/>
        </w:rPr>
        <w:t xml:space="preserve"> SOMA AEC, Inc. dba </w:t>
      </w:r>
      <w:r w:rsidR="005759E5">
        <w:rPr>
          <w:rFonts w:eastAsiaTheme="minorHAnsi"/>
          <w:lang w:bidi="ar-SA"/>
        </w:rPr>
        <w:t>Oxman College</w:t>
      </w:r>
      <w:r w:rsidRPr="00F37522">
        <w:t xml:space="preserve"> in the amount of </w:t>
      </w:r>
      <w:r w:rsidR="007D694F" w:rsidRPr="00F37522">
        <w:t>$596,304</w:t>
      </w:r>
      <w:r w:rsidRPr="00F37522">
        <w:t>. Acting Chairperson Roberts called for a vote, and all Panel Members present voted in the affirmative to approve the proposal as</w:t>
      </w:r>
      <w:r w:rsidRPr="00F37522">
        <w:rPr>
          <w:spacing w:val="-6"/>
        </w:rPr>
        <w:t xml:space="preserve"> </w:t>
      </w:r>
      <w:r w:rsidRPr="00F37522">
        <w:t>moved.</w:t>
      </w:r>
    </w:p>
    <w:p w14:paraId="4D8F2815" w14:textId="18CC9831" w:rsidR="000D2D57" w:rsidRDefault="00C26D08" w:rsidP="006E3E57">
      <w:pPr>
        <w:pStyle w:val="BodyText"/>
        <w:spacing w:before="188"/>
        <w:ind w:left="2999" w:right="470"/>
        <w:jc w:val="both"/>
      </w:pPr>
      <w:r w:rsidRPr="00F37522">
        <w:t xml:space="preserve">Motion carried, </w:t>
      </w:r>
      <w:sdt>
        <w:sdtPr>
          <w:alias w:val="votes"/>
          <w:tag w:val="votes"/>
          <w:id w:val="-1039585929"/>
          <w:placeholder>
            <w:docPart w:val="E4E49A5931DC4340981BD6D5746912EC"/>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7D694F" w:rsidRPr="00F37522">
            <w:t>8</w:t>
          </w:r>
        </w:sdtContent>
      </w:sdt>
      <w:r w:rsidRPr="00F37522">
        <w:t xml:space="preserve"> to 0.</w:t>
      </w:r>
    </w:p>
    <w:p w14:paraId="67B009A4" w14:textId="77777777" w:rsidR="00B279BB" w:rsidRPr="00F37522" w:rsidRDefault="00B279BB" w:rsidP="006E3E57">
      <w:pPr>
        <w:pStyle w:val="BodyText"/>
        <w:spacing w:before="188"/>
        <w:ind w:left="2999" w:right="470"/>
        <w:jc w:val="both"/>
      </w:pPr>
    </w:p>
    <w:p w14:paraId="080195A2" w14:textId="77777777" w:rsidR="000D2D57" w:rsidRPr="00F37522" w:rsidRDefault="000D2D57">
      <w:pPr>
        <w:pStyle w:val="BodyText"/>
        <w:spacing w:before="9"/>
      </w:pPr>
    </w:p>
    <w:p w14:paraId="3FD61FD3" w14:textId="77777777" w:rsidR="00C26D08" w:rsidRPr="00F37522" w:rsidRDefault="00C26D08" w:rsidP="00D23441">
      <w:pPr>
        <w:pStyle w:val="Heading1"/>
        <w:spacing w:before="1"/>
        <w:ind w:right="430"/>
        <w:rPr>
          <w:u w:val="none"/>
        </w:rPr>
      </w:pPr>
      <w:r w:rsidRPr="00F37522">
        <w:rPr>
          <w:u w:val="none"/>
        </w:rPr>
        <w:t xml:space="preserve">Tab No. </w:t>
      </w:r>
      <w:r w:rsidR="00ED69BC" w:rsidRPr="00F37522">
        <w:rPr>
          <w:u w:val="none"/>
        </w:rPr>
        <w:t xml:space="preserve">41: </w:t>
      </w:r>
      <w:r w:rsidR="00ED69BC" w:rsidRPr="00F37522">
        <w:t>The Shirley Ware Education Center, SEIU-United Healthcare Workers-West</w:t>
      </w:r>
    </w:p>
    <w:p w14:paraId="148FAF6E" w14:textId="77777777" w:rsidR="00ED69BC" w:rsidRPr="00F37522" w:rsidRDefault="00ED69BC" w:rsidP="00C26D08">
      <w:pPr>
        <w:pStyle w:val="Heading1"/>
        <w:spacing w:before="1"/>
        <w:ind w:right="719"/>
        <w:rPr>
          <w:u w:val="none"/>
        </w:rPr>
      </w:pPr>
    </w:p>
    <w:p w14:paraId="6749D744" w14:textId="722D4085" w:rsidR="00ED69BC" w:rsidRPr="00F37522" w:rsidRDefault="009B1013" w:rsidP="00774E94">
      <w:pPr>
        <w:ind w:right="490"/>
        <w:jc w:val="both"/>
        <w:rPr>
          <w:rFonts w:eastAsia="Times New Roman"/>
          <w:sz w:val="24"/>
          <w:szCs w:val="24"/>
          <w:lang w:bidi="ar-SA"/>
        </w:rPr>
      </w:pPr>
      <w:sdt>
        <w:sdtPr>
          <w:rPr>
            <w:sz w:val="24"/>
            <w:szCs w:val="24"/>
          </w:rPr>
          <w:id w:val="569232428"/>
          <w:placeholder>
            <w:docPart w:val="5ED685F9744C48DAAFA646AE158DEB00"/>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rPr>
              <w:sz w:val="24"/>
              <w:szCs w:val="24"/>
            </w:rPr>
            <w:t>Ms. Miguel</w:t>
          </w:r>
        </w:sdtContent>
      </w:sdt>
      <w:r w:rsidR="007D694F" w:rsidRPr="00F37522">
        <w:rPr>
          <w:sz w:val="24"/>
          <w:szCs w:val="24"/>
        </w:rPr>
        <w:t xml:space="preserve"> </w:t>
      </w:r>
      <w:r w:rsidR="00B3461A" w:rsidRPr="00F37522">
        <w:rPr>
          <w:sz w:val="24"/>
          <w:szCs w:val="24"/>
        </w:rPr>
        <w:t xml:space="preserve">presented a proposal on behalf </w:t>
      </w:r>
      <w:r w:rsidR="00774E94" w:rsidRPr="00F37522">
        <w:rPr>
          <w:sz w:val="24"/>
          <w:szCs w:val="24"/>
        </w:rPr>
        <w:t>of The</w:t>
      </w:r>
      <w:r w:rsidR="00ED69BC" w:rsidRPr="00F37522">
        <w:rPr>
          <w:rFonts w:eastAsia="Times New Roman"/>
          <w:sz w:val="24"/>
          <w:szCs w:val="24"/>
          <w:lang w:bidi="ar-SA"/>
        </w:rPr>
        <w:t xml:space="preserve"> Shirley Ware Education Center, SEIU-United</w:t>
      </w:r>
      <w:r w:rsidR="008D2C66">
        <w:rPr>
          <w:rFonts w:eastAsia="Times New Roman"/>
          <w:sz w:val="24"/>
          <w:szCs w:val="24"/>
          <w:lang w:bidi="ar-SA"/>
        </w:rPr>
        <w:t xml:space="preserve"> Healthcare Workers-</w:t>
      </w:r>
      <w:r w:rsidR="00D23441">
        <w:rPr>
          <w:rFonts w:eastAsia="Times New Roman"/>
          <w:sz w:val="24"/>
          <w:szCs w:val="24"/>
          <w:lang w:bidi="ar-SA"/>
        </w:rPr>
        <w:t xml:space="preserve">West, </w:t>
      </w:r>
      <w:r w:rsidR="00D23441" w:rsidRPr="00F37522">
        <w:rPr>
          <w:rFonts w:eastAsia="Times New Roman"/>
          <w:sz w:val="24"/>
          <w:szCs w:val="24"/>
          <w:lang w:bidi="ar-SA"/>
        </w:rPr>
        <w:t>a</w:t>
      </w:r>
      <w:r w:rsidR="007D694F" w:rsidRPr="00F37522">
        <w:rPr>
          <w:rFonts w:eastAsia="Times New Roman"/>
          <w:sz w:val="24"/>
          <w:szCs w:val="24"/>
          <w:lang w:bidi="ar-SA"/>
        </w:rPr>
        <w:t xml:space="preserve"> repeat contractor requesting</w:t>
      </w:r>
      <w:r w:rsidR="007D694F" w:rsidRPr="00F37522">
        <w:t xml:space="preserve"> </w:t>
      </w:r>
      <w:r w:rsidR="007D694F" w:rsidRPr="00F37522">
        <w:rPr>
          <w:rFonts w:eastAsia="Times New Roman"/>
          <w:sz w:val="24"/>
          <w:szCs w:val="24"/>
          <w:lang w:bidi="ar-SA"/>
        </w:rPr>
        <w:t xml:space="preserve">$584,400 in funding to serve 120 </w:t>
      </w:r>
      <w:proofErr w:type="spellStart"/>
      <w:r w:rsidR="007D694F" w:rsidRPr="00F37522">
        <w:rPr>
          <w:rFonts w:eastAsia="Times New Roman"/>
          <w:sz w:val="24"/>
          <w:szCs w:val="24"/>
          <w:lang w:bidi="ar-SA"/>
        </w:rPr>
        <w:t>retrainees</w:t>
      </w:r>
      <w:proofErr w:type="spellEnd"/>
      <w:r w:rsidR="007D694F" w:rsidRPr="00F37522">
        <w:rPr>
          <w:rFonts w:eastAsia="Times New Roman"/>
          <w:sz w:val="24"/>
          <w:szCs w:val="24"/>
          <w:lang w:bidi="ar-SA"/>
        </w:rPr>
        <w:t>. This is a statewide contractor to serve trainees advancing in the healthcare career ladder into position</w:t>
      </w:r>
      <w:r w:rsidR="00BF75C0">
        <w:rPr>
          <w:rFonts w:eastAsia="Times New Roman"/>
          <w:sz w:val="24"/>
          <w:szCs w:val="24"/>
          <w:lang w:bidi="ar-SA"/>
        </w:rPr>
        <w:t>s</w:t>
      </w:r>
      <w:r w:rsidR="007D694F" w:rsidRPr="00F37522">
        <w:rPr>
          <w:rFonts w:eastAsia="Times New Roman"/>
          <w:sz w:val="24"/>
          <w:szCs w:val="24"/>
          <w:lang w:bidi="ar-SA"/>
        </w:rPr>
        <w:t xml:space="preserve"> such as surgical technician, radiology technician, and licensed vocational</w:t>
      </w:r>
      <w:r w:rsidR="009D6DB6">
        <w:rPr>
          <w:rFonts w:eastAsia="Times New Roman"/>
          <w:sz w:val="24"/>
          <w:szCs w:val="24"/>
          <w:lang w:bidi="ar-SA"/>
        </w:rPr>
        <w:t xml:space="preserve"> </w:t>
      </w:r>
      <w:r w:rsidR="007D694F" w:rsidRPr="00F37522">
        <w:rPr>
          <w:rFonts w:eastAsia="Times New Roman"/>
          <w:sz w:val="24"/>
          <w:szCs w:val="24"/>
          <w:lang w:bidi="ar-SA"/>
        </w:rPr>
        <w:t xml:space="preserve">nurse. </w:t>
      </w:r>
      <w:r w:rsidR="005C25FE">
        <w:rPr>
          <w:rFonts w:eastAsia="Times New Roman"/>
          <w:sz w:val="24"/>
          <w:szCs w:val="24"/>
          <w:lang w:bidi="ar-SA"/>
        </w:rPr>
        <w:t xml:space="preserve">There is an </w:t>
      </w:r>
      <w:r w:rsidR="007D694F" w:rsidRPr="00F37522">
        <w:rPr>
          <w:rFonts w:eastAsia="Times New Roman"/>
          <w:sz w:val="24"/>
          <w:szCs w:val="24"/>
          <w:lang w:bidi="ar-SA"/>
        </w:rPr>
        <w:t xml:space="preserve">update to the contractor performance </w:t>
      </w:r>
      <w:r w:rsidR="005C25FE">
        <w:rPr>
          <w:rFonts w:eastAsia="Times New Roman"/>
          <w:sz w:val="24"/>
          <w:szCs w:val="24"/>
          <w:lang w:bidi="ar-SA"/>
        </w:rPr>
        <w:t>on</w:t>
      </w:r>
      <w:r w:rsidR="007D694F" w:rsidRPr="00F37522">
        <w:rPr>
          <w:rFonts w:eastAsia="Times New Roman"/>
          <w:sz w:val="24"/>
          <w:szCs w:val="24"/>
          <w:lang w:bidi="ar-SA"/>
        </w:rPr>
        <w:t xml:space="preserve"> their E</w:t>
      </w:r>
      <w:r w:rsidR="005C25FE">
        <w:rPr>
          <w:rFonts w:eastAsia="Times New Roman"/>
          <w:sz w:val="24"/>
          <w:szCs w:val="24"/>
          <w:lang w:bidi="ar-SA"/>
        </w:rPr>
        <w:t>T</w:t>
      </w:r>
      <w:r w:rsidR="007D694F" w:rsidRPr="00F37522">
        <w:rPr>
          <w:rFonts w:eastAsia="Times New Roman"/>
          <w:sz w:val="24"/>
          <w:szCs w:val="24"/>
          <w:lang w:bidi="ar-SA"/>
        </w:rPr>
        <w:t xml:space="preserve"> 21-0142 contract. Currently, there are 4,634 </w:t>
      </w:r>
      <w:r w:rsidR="00D23441">
        <w:rPr>
          <w:rFonts w:eastAsia="Times New Roman"/>
          <w:sz w:val="24"/>
          <w:szCs w:val="24"/>
          <w:lang w:bidi="ar-SA"/>
        </w:rPr>
        <w:t>reimbursable</w:t>
      </w:r>
      <w:r w:rsidR="00D23441" w:rsidRPr="00F37522">
        <w:rPr>
          <w:rFonts w:eastAsia="Times New Roman"/>
          <w:sz w:val="24"/>
          <w:szCs w:val="24"/>
          <w:lang w:bidi="ar-SA"/>
        </w:rPr>
        <w:t xml:space="preserve"> hours</w:t>
      </w:r>
      <w:r w:rsidR="007D694F" w:rsidRPr="00F37522">
        <w:rPr>
          <w:rFonts w:eastAsia="Times New Roman"/>
          <w:sz w:val="24"/>
          <w:szCs w:val="24"/>
          <w:lang w:bidi="ar-SA"/>
        </w:rPr>
        <w:t xml:space="preserve"> tracked for potential earnings of </w:t>
      </w:r>
      <w:r w:rsidR="00585D5C">
        <w:rPr>
          <w:rFonts w:eastAsia="Times New Roman"/>
          <w:sz w:val="24"/>
          <w:szCs w:val="24"/>
          <w:lang w:bidi="ar-SA"/>
        </w:rPr>
        <w:t>$</w:t>
      </w:r>
      <w:r w:rsidR="007D694F" w:rsidRPr="00F37522">
        <w:rPr>
          <w:rFonts w:eastAsia="Times New Roman"/>
          <w:sz w:val="24"/>
          <w:szCs w:val="24"/>
          <w:lang w:bidi="ar-SA"/>
        </w:rPr>
        <w:t>113,998 which is approximately 66</w:t>
      </w:r>
      <w:r w:rsidR="00B9168C">
        <w:rPr>
          <w:rFonts w:eastAsia="Times New Roman"/>
          <w:sz w:val="24"/>
          <w:szCs w:val="24"/>
          <w:lang w:bidi="ar-SA"/>
        </w:rPr>
        <w:t>%</w:t>
      </w:r>
      <w:r w:rsidR="007D694F" w:rsidRPr="00F37522">
        <w:rPr>
          <w:rFonts w:eastAsia="Times New Roman"/>
          <w:sz w:val="24"/>
          <w:szCs w:val="24"/>
          <w:lang w:bidi="ar-SA"/>
        </w:rPr>
        <w:t xml:space="preserve"> of the approved amount in their prior contract. </w:t>
      </w:r>
    </w:p>
    <w:p w14:paraId="6551E46A" w14:textId="77777777" w:rsidR="00C26D08" w:rsidRPr="00F37522" w:rsidRDefault="00C26D08" w:rsidP="006E3E57">
      <w:pPr>
        <w:pStyle w:val="Heading1"/>
        <w:spacing w:before="1"/>
        <w:ind w:left="0" w:right="719"/>
        <w:jc w:val="both"/>
      </w:pPr>
    </w:p>
    <w:p w14:paraId="11B4A029" w14:textId="2CAFA57B" w:rsidR="000D2D57" w:rsidRDefault="009B1013" w:rsidP="006E3E57">
      <w:pPr>
        <w:pStyle w:val="BodyText"/>
        <w:ind w:right="310"/>
        <w:jc w:val="both"/>
      </w:pPr>
      <w:sdt>
        <w:sdtPr>
          <w:id w:val="-898517734"/>
          <w:placeholder>
            <w:docPart w:val="DA3BF3C28F6546D69FDC43CEF10A6289"/>
          </w:placeholder>
          <w:dropDownList>
            <w:listItem w:displayText="Ms. Lazarewicz" w:value="Ms. Lazarewicz"/>
            <w:listItem w:displayText="Mr. Swier" w:value="Mr. Swier"/>
            <w:listItem w:displayText="Mr. Hoover" w:value="Mr. Hoover"/>
            <w:listItem w:displayText="Mr. Meyer" w:value="Mr. Meyer"/>
            <w:listItem w:displayText="Ms. Torres" w:value="Ms. Torres"/>
            <w:listItem w:displayText="Ms. Miguel" w:value="Ms. Miguel"/>
          </w:dropDownList>
        </w:sdtPr>
        <w:sdtEndPr/>
        <w:sdtContent>
          <w:r w:rsidR="007D694F" w:rsidRPr="00F37522">
            <w:t>Ms. Miguel</w:t>
          </w:r>
        </w:sdtContent>
      </w:sdt>
      <w:r w:rsidR="00085E36" w:rsidRPr="00F37522">
        <w:t xml:space="preserve"> </w:t>
      </w:r>
      <w:r w:rsidR="00C26D08" w:rsidRPr="00F37522">
        <w:t xml:space="preserve">stated </w:t>
      </w:r>
      <w:r w:rsidR="00DE3DE5">
        <w:t xml:space="preserve">that there are representatives </w:t>
      </w:r>
      <w:r w:rsidR="00C26D08" w:rsidRPr="00F37522">
        <w:t xml:space="preserve">joining virtually to respond to questions the </w:t>
      </w:r>
      <w:r w:rsidR="00DE3DE5">
        <w:t>P</w:t>
      </w:r>
      <w:r w:rsidR="00C26D08" w:rsidRPr="00F37522">
        <w:t xml:space="preserve">anel </w:t>
      </w:r>
      <w:r w:rsidR="00DE3DE5">
        <w:t>M</w:t>
      </w:r>
      <w:r w:rsidR="00C26D08" w:rsidRPr="00F37522">
        <w:t xml:space="preserve">embers may have and introduced </w:t>
      </w:r>
      <w:r w:rsidR="00ED69BC" w:rsidRPr="00F37522">
        <w:t>Tarik Scott, Director of External Relations</w:t>
      </w:r>
      <w:r w:rsidR="00934035">
        <w:t xml:space="preserve"> and</w:t>
      </w:r>
      <w:r w:rsidR="00ED69BC" w:rsidRPr="00F37522">
        <w:t xml:space="preserve"> Kelly Greer, Strategy Workplace Communications.</w:t>
      </w:r>
    </w:p>
    <w:p w14:paraId="1262B09B" w14:textId="77777777" w:rsidR="00D23441" w:rsidRPr="00F37522" w:rsidRDefault="00D23441" w:rsidP="006E3E57">
      <w:pPr>
        <w:pStyle w:val="BodyText"/>
        <w:ind w:right="310"/>
        <w:jc w:val="both"/>
      </w:pPr>
    </w:p>
    <w:p w14:paraId="5970FCB7" w14:textId="268BD7BA" w:rsidR="007D694F" w:rsidRPr="00F37522" w:rsidRDefault="007D694F" w:rsidP="00774E94">
      <w:pPr>
        <w:spacing w:before="120"/>
        <w:ind w:right="310"/>
        <w:jc w:val="both"/>
        <w:rPr>
          <w:sz w:val="24"/>
          <w:szCs w:val="24"/>
        </w:rPr>
      </w:pPr>
      <w:r w:rsidRPr="00F37522">
        <w:rPr>
          <w:sz w:val="24"/>
          <w:szCs w:val="24"/>
        </w:rPr>
        <w:t xml:space="preserve">Acting Chairperson Roberts </w:t>
      </w:r>
      <w:r w:rsidR="00D23441">
        <w:rPr>
          <w:sz w:val="24"/>
          <w:szCs w:val="24"/>
        </w:rPr>
        <w:t>noticed</w:t>
      </w:r>
      <w:r w:rsidR="00934035">
        <w:rPr>
          <w:sz w:val="24"/>
          <w:szCs w:val="24"/>
        </w:rPr>
        <w:t xml:space="preserve"> that their </w:t>
      </w:r>
      <w:r w:rsidRPr="00F37522">
        <w:rPr>
          <w:sz w:val="24"/>
          <w:szCs w:val="24"/>
        </w:rPr>
        <w:t xml:space="preserve">funds </w:t>
      </w:r>
      <w:r w:rsidR="00934035">
        <w:rPr>
          <w:sz w:val="24"/>
          <w:szCs w:val="24"/>
        </w:rPr>
        <w:t>increased</w:t>
      </w:r>
      <w:r w:rsidRPr="00F37522">
        <w:rPr>
          <w:sz w:val="24"/>
          <w:szCs w:val="24"/>
        </w:rPr>
        <w:t xml:space="preserve"> quite a bit from </w:t>
      </w:r>
      <w:r w:rsidR="00934035">
        <w:rPr>
          <w:sz w:val="24"/>
          <w:szCs w:val="24"/>
        </w:rPr>
        <w:t>their</w:t>
      </w:r>
      <w:r w:rsidRPr="00F37522">
        <w:rPr>
          <w:sz w:val="24"/>
          <w:szCs w:val="24"/>
        </w:rPr>
        <w:t xml:space="preserve"> last proposal, which was a struggle</w:t>
      </w:r>
      <w:r w:rsidR="00F71079">
        <w:rPr>
          <w:sz w:val="24"/>
          <w:szCs w:val="24"/>
        </w:rPr>
        <w:t>, and now they are</w:t>
      </w:r>
      <w:r w:rsidRPr="00F37522">
        <w:rPr>
          <w:sz w:val="24"/>
          <w:szCs w:val="24"/>
        </w:rPr>
        <w:t xml:space="preserve"> asking for </w:t>
      </w:r>
      <w:r w:rsidR="0061736C">
        <w:rPr>
          <w:sz w:val="24"/>
          <w:szCs w:val="24"/>
        </w:rPr>
        <w:t>$</w:t>
      </w:r>
      <w:r w:rsidRPr="00F37522">
        <w:rPr>
          <w:sz w:val="24"/>
          <w:szCs w:val="24"/>
        </w:rPr>
        <w:t>584</w:t>
      </w:r>
      <w:r w:rsidR="0061736C">
        <w:rPr>
          <w:sz w:val="24"/>
          <w:szCs w:val="24"/>
        </w:rPr>
        <w:t>,000</w:t>
      </w:r>
      <w:r w:rsidRPr="00F37522">
        <w:rPr>
          <w:sz w:val="24"/>
          <w:szCs w:val="24"/>
        </w:rPr>
        <w:t xml:space="preserve"> versus </w:t>
      </w:r>
      <w:r w:rsidR="0061736C">
        <w:rPr>
          <w:sz w:val="24"/>
          <w:szCs w:val="24"/>
        </w:rPr>
        <w:t>the $</w:t>
      </w:r>
      <w:r w:rsidRPr="00F37522">
        <w:rPr>
          <w:sz w:val="24"/>
          <w:szCs w:val="24"/>
        </w:rPr>
        <w:t>173</w:t>
      </w:r>
      <w:r w:rsidR="00D8535C">
        <w:rPr>
          <w:sz w:val="24"/>
          <w:szCs w:val="24"/>
        </w:rPr>
        <w:t>,000 they asked for before</w:t>
      </w:r>
      <w:r w:rsidRPr="00F37522">
        <w:rPr>
          <w:sz w:val="24"/>
          <w:szCs w:val="24"/>
        </w:rPr>
        <w:t xml:space="preserve">. </w:t>
      </w:r>
      <w:r w:rsidR="00D8535C">
        <w:rPr>
          <w:sz w:val="24"/>
          <w:szCs w:val="24"/>
        </w:rPr>
        <w:t xml:space="preserve">The Panel </w:t>
      </w:r>
      <w:r w:rsidRPr="00F37522">
        <w:rPr>
          <w:sz w:val="24"/>
          <w:szCs w:val="24"/>
        </w:rPr>
        <w:t>really like</w:t>
      </w:r>
      <w:r w:rsidR="00D8535C">
        <w:rPr>
          <w:sz w:val="24"/>
          <w:szCs w:val="24"/>
        </w:rPr>
        <w:t>s</w:t>
      </w:r>
      <w:r w:rsidRPr="00F37522">
        <w:rPr>
          <w:sz w:val="24"/>
          <w:szCs w:val="24"/>
        </w:rPr>
        <w:t xml:space="preserve"> to see these healthcare contracts come </w:t>
      </w:r>
      <w:r w:rsidR="00D23441" w:rsidRPr="00F37522">
        <w:rPr>
          <w:sz w:val="24"/>
          <w:szCs w:val="24"/>
        </w:rPr>
        <w:t>through</w:t>
      </w:r>
      <w:r w:rsidR="00D23441">
        <w:rPr>
          <w:sz w:val="24"/>
          <w:szCs w:val="24"/>
        </w:rPr>
        <w:t xml:space="preserve"> and</w:t>
      </w:r>
      <w:r w:rsidR="0062170D">
        <w:rPr>
          <w:sz w:val="24"/>
          <w:szCs w:val="24"/>
        </w:rPr>
        <w:t xml:space="preserve"> asked </w:t>
      </w:r>
      <w:r w:rsidR="00C95BAD">
        <w:rPr>
          <w:sz w:val="24"/>
          <w:szCs w:val="24"/>
        </w:rPr>
        <w:t>if they could</w:t>
      </w:r>
      <w:r w:rsidRPr="00F37522">
        <w:rPr>
          <w:sz w:val="24"/>
          <w:szCs w:val="24"/>
        </w:rPr>
        <w:t xml:space="preserve"> explain what the increase of funding is for.</w:t>
      </w:r>
    </w:p>
    <w:p w14:paraId="5E9BDEAE" w14:textId="77777777" w:rsidR="007D694F" w:rsidRPr="00F37522" w:rsidRDefault="007D694F" w:rsidP="007D694F">
      <w:pPr>
        <w:spacing w:before="120"/>
        <w:jc w:val="both"/>
        <w:rPr>
          <w:sz w:val="24"/>
          <w:szCs w:val="24"/>
        </w:rPr>
      </w:pPr>
    </w:p>
    <w:p w14:paraId="1CBAB020" w14:textId="708D8A4C" w:rsidR="007D694F" w:rsidRPr="00F37522" w:rsidRDefault="007D694F" w:rsidP="00774E94">
      <w:pPr>
        <w:spacing w:before="120"/>
        <w:ind w:right="310"/>
        <w:jc w:val="both"/>
        <w:rPr>
          <w:sz w:val="24"/>
          <w:szCs w:val="24"/>
        </w:rPr>
      </w:pPr>
      <w:r w:rsidRPr="00F37522">
        <w:rPr>
          <w:sz w:val="24"/>
          <w:szCs w:val="24"/>
        </w:rPr>
        <w:lastRenderedPageBreak/>
        <w:t xml:space="preserve">Mr. Tarik Scott </w:t>
      </w:r>
      <w:r w:rsidR="00F575D6">
        <w:rPr>
          <w:sz w:val="24"/>
          <w:szCs w:val="24"/>
        </w:rPr>
        <w:t>explained that their</w:t>
      </w:r>
      <w:r w:rsidRPr="00F37522">
        <w:rPr>
          <w:sz w:val="24"/>
          <w:szCs w:val="24"/>
        </w:rPr>
        <w:t xml:space="preserve"> initial contract was for a fairly modest number of </w:t>
      </w:r>
      <w:proofErr w:type="spellStart"/>
      <w:r w:rsidRPr="00F37522">
        <w:rPr>
          <w:sz w:val="24"/>
          <w:szCs w:val="24"/>
        </w:rPr>
        <w:t>train</w:t>
      </w:r>
      <w:r w:rsidR="007D370D">
        <w:rPr>
          <w:sz w:val="24"/>
          <w:szCs w:val="24"/>
        </w:rPr>
        <w:t>ess</w:t>
      </w:r>
      <w:proofErr w:type="spellEnd"/>
      <w:r w:rsidR="007D370D">
        <w:rPr>
          <w:sz w:val="24"/>
          <w:szCs w:val="24"/>
        </w:rPr>
        <w:t>,</w:t>
      </w:r>
      <w:r w:rsidRPr="00F37522">
        <w:rPr>
          <w:sz w:val="24"/>
          <w:szCs w:val="24"/>
        </w:rPr>
        <w:t xml:space="preserve"> 45 vision service associate trainees at Kaiser Permanente</w:t>
      </w:r>
      <w:r w:rsidR="004A4229">
        <w:rPr>
          <w:sz w:val="24"/>
          <w:szCs w:val="24"/>
        </w:rPr>
        <w:t>.</w:t>
      </w:r>
      <w:r w:rsidRPr="00F37522">
        <w:rPr>
          <w:sz w:val="24"/>
          <w:szCs w:val="24"/>
        </w:rPr>
        <w:t xml:space="preserve"> </w:t>
      </w:r>
      <w:r w:rsidR="004A4229">
        <w:rPr>
          <w:sz w:val="24"/>
          <w:szCs w:val="24"/>
        </w:rPr>
        <w:t>A</w:t>
      </w:r>
      <w:r w:rsidRPr="00F37522">
        <w:rPr>
          <w:sz w:val="24"/>
          <w:szCs w:val="24"/>
        </w:rPr>
        <w:t xml:space="preserve">nd for </w:t>
      </w:r>
      <w:r w:rsidR="00847875">
        <w:rPr>
          <w:sz w:val="24"/>
          <w:szCs w:val="24"/>
        </w:rPr>
        <w:t>the</w:t>
      </w:r>
      <w:r w:rsidRPr="00F37522">
        <w:rPr>
          <w:sz w:val="24"/>
          <w:szCs w:val="24"/>
        </w:rPr>
        <w:t xml:space="preserve"> second proposal</w:t>
      </w:r>
      <w:r w:rsidR="004A4229">
        <w:rPr>
          <w:sz w:val="24"/>
          <w:szCs w:val="24"/>
        </w:rPr>
        <w:t>,</w:t>
      </w:r>
      <w:r w:rsidRPr="00F37522">
        <w:rPr>
          <w:sz w:val="24"/>
          <w:szCs w:val="24"/>
        </w:rPr>
        <w:t xml:space="preserve"> </w:t>
      </w:r>
      <w:r w:rsidR="00847875">
        <w:rPr>
          <w:sz w:val="24"/>
          <w:szCs w:val="24"/>
        </w:rPr>
        <w:t>they</w:t>
      </w:r>
      <w:r w:rsidRPr="00F37522">
        <w:rPr>
          <w:sz w:val="24"/>
          <w:szCs w:val="24"/>
        </w:rPr>
        <w:t xml:space="preserve"> have pretty significantly increased the number of individuals that are training into job titles </w:t>
      </w:r>
      <w:r w:rsidR="00C35FD0">
        <w:rPr>
          <w:sz w:val="24"/>
          <w:szCs w:val="24"/>
        </w:rPr>
        <w:t>which</w:t>
      </w:r>
      <w:r w:rsidR="00C35FD0" w:rsidRPr="00F37522">
        <w:rPr>
          <w:sz w:val="24"/>
          <w:szCs w:val="24"/>
        </w:rPr>
        <w:t xml:space="preserve"> are</w:t>
      </w:r>
      <w:r w:rsidRPr="00F37522">
        <w:rPr>
          <w:sz w:val="24"/>
          <w:szCs w:val="24"/>
        </w:rPr>
        <w:t xml:space="preserve"> very critical to the COVID</w:t>
      </w:r>
      <w:r w:rsidR="00F45F73">
        <w:rPr>
          <w:sz w:val="24"/>
          <w:szCs w:val="24"/>
        </w:rPr>
        <w:t>-</w:t>
      </w:r>
      <w:r w:rsidRPr="00F37522">
        <w:rPr>
          <w:sz w:val="24"/>
          <w:szCs w:val="24"/>
        </w:rPr>
        <w:t xml:space="preserve">19 pandemic, so the total number of </w:t>
      </w:r>
      <w:r w:rsidR="00C35FD0" w:rsidRPr="00F37522">
        <w:rPr>
          <w:sz w:val="24"/>
          <w:szCs w:val="24"/>
        </w:rPr>
        <w:t>train</w:t>
      </w:r>
      <w:r w:rsidR="00C35FD0">
        <w:rPr>
          <w:sz w:val="24"/>
          <w:szCs w:val="24"/>
        </w:rPr>
        <w:t>ees</w:t>
      </w:r>
      <w:r w:rsidRPr="00F37522">
        <w:rPr>
          <w:sz w:val="24"/>
          <w:szCs w:val="24"/>
        </w:rPr>
        <w:t xml:space="preserve"> for </w:t>
      </w:r>
      <w:r w:rsidR="000D489E">
        <w:rPr>
          <w:sz w:val="24"/>
          <w:szCs w:val="24"/>
        </w:rPr>
        <w:t>the</w:t>
      </w:r>
      <w:r w:rsidRPr="00F37522">
        <w:rPr>
          <w:sz w:val="24"/>
          <w:szCs w:val="24"/>
        </w:rPr>
        <w:t xml:space="preserve"> current proposal is 120</w:t>
      </w:r>
      <w:r w:rsidR="000D489E">
        <w:rPr>
          <w:sz w:val="24"/>
          <w:szCs w:val="24"/>
        </w:rPr>
        <w:t>:</w:t>
      </w:r>
      <w:r w:rsidRPr="00F37522">
        <w:rPr>
          <w:sz w:val="24"/>
          <w:szCs w:val="24"/>
        </w:rPr>
        <w:t xml:space="preserve"> 16 license vocational nurses, 30 radiology technicians</w:t>
      </w:r>
      <w:r w:rsidR="00FB25C9">
        <w:rPr>
          <w:sz w:val="24"/>
          <w:szCs w:val="24"/>
        </w:rPr>
        <w:t>,</w:t>
      </w:r>
      <w:r w:rsidRPr="00F37522">
        <w:rPr>
          <w:sz w:val="24"/>
          <w:szCs w:val="24"/>
        </w:rPr>
        <w:t xml:space="preserve"> and 30 surgical technicians. All critical roles with regard to the pandemic, </w:t>
      </w:r>
      <w:r w:rsidR="00FB25C9">
        <w:rPr>
          <w:sz w:val="24"/>
          <w:szCs w:val="24"/>
        </w:rPr>
        <w:t>which</w:t>
      </w:r>
      <w:r w:rsidRPr="00F37522">
        <w:rPr>
          <w:sz w:val="24"/>
          <w:szCs w:val="24"/>
        </w:rPr>
        <w:t xml:space="preserve"> would explain the increas</w:t>
      </w:r>
      <w:r w:rsidR="00F64D9B">
        <w:rPr>
          <w:sz w:val="24"/>
          <w:szCs w:val="24"/>
        </w:rPr>
        <w:t>e</w:t>
      </w:r>
      <w:r w:rsidRPr="00F37522">
        <w:rPr>
          <w:sz w:val="24"/>
          <w:szCs w:val="24"/>
        </w:rPr>
        <w:t xml:space="preserve"> </w:t>
      </w:r>
      <w:r w:rsidR="00F64D9B">
        <w:rPr>
          <w:sz w:val="24"/>
          <w:szCs w:val="24"/>
        </w:rPr>
        <w:t xml:space="preserve">in </w:t>
      </w:r>
      <w:r w:rsidRPr="00F37522">
        <w:rPr>
          <w:sz w:val="24"/>
          <w:szCs w:val="24"/>
        </w:rPr>
        <w:t>requested funding.</w:t>
      </w:r>
    </w:p>
    <w:p w14:paraId="7814D186" w14:textId="77777777" w:rsidR="000D2D57" w:rsidRPr="00F37522" w:rsidRDefault="000D2D57">
      <w:pPr>
        <w:pStyle w:val="BodyText"/>
      </w:pPr>
    </w:p>
    <w:p w14:paraId="51B7027B" w14:textId="77777777" w:rsidR="000D2D57" w:rsidRPr="00F37522" w:rsidRDefault="00C26D08" w:rsidP="006E3E57">
      <w:pPr>
        <w:pStyle w:val="BodyText"/>
        <w:spacing w:before="159" w:line="640" w:lineRule="auto"/>
        <w:ind w:right="3220"/>
      </w:pPr>
      <w:r w:rsidRPr="00F37522">
        <w:t>Acting Chairperson Roberts asked if the Panel had any questions. Hearing none, Acting Chairperson Roberts asked for a motion.</w:t>
      </w:r>
    </w:p>
    <w:p w14:paraId="74E70BD0" w14:textId="7707493B" w:rsidR="00C26D08" w:rsidRPr="00F37522" w:rsidRDefault="00C26D08" w:rsidP="00774E94">
      <w:pPr>
        <w:pStyle w:val="BodyText"/>
        <w:spacing w:before="184"/>
        <w:ind w:left="2999" w:right="310" w:hanging="1580"/>
        <w:jc w:val="both"/>
      </w:pPr>
      <w:r w:rsidRPr="00F37522">
        <w:t xml:space="preserve">ACTION: </w:t>
      </w:r>
      <w:r w:rsidRPr="00F37522">
        <w:tab/>
      </w:r>
      <w:sdt>
        <w:sdtPr>
          <w:id w:val="-1334457273"/>
          <w:placeholder>
            <w:docPart w:val="02506DDA0B884F08A06EC87A0035C53F"/>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74E94" w:rsidRPr="00F37522">
            <w:t>Mr. Smiles</w:t>
          </w:r>
        </w:sdtContent>
      </w:sdt>
      <w:r w:rsidR="00AB6CFB" w:rsidRPr="00F37522">
        <w:t xml:space="preserve"> </w:t>
      </w:r>
      <w:r w:rsidRPr="00F37522">
        <w:t xml:space="preserve">moved and </w:t>
      </w:r>
      <w:sdt>
        <w:sdtPr>
          <w:id w:val="203067621"/>
          <w:placeholder>
            <w:docPart w:val="C09F333C1FD447E98C090EFEF4D1B033"/>
          </w:placeholder>
          <w:dropDownList>
            <w:listItem w:value="Choose an item."/>
            <w:listItem w:displayText="Mr. Smiles" w:value="Mr. Smiles"/>
            <w:listItem w:displayText="Ms. Newsom" w:value="Ms. Newsom"/>
            <w:listItem w:displayText="Ms. Bell" w:value="Ms. Bell"/>
            <w:listItem w:displayText="Mr. Tracy" w:value="Mr. Tracy"/>
            <w:listItem w:displayText="Mr. Morales" w:value="Mr. Morales"/>
            <w:listItem w:displayText="Ms. Hull" w:value="Ms. Hull"/>
            <w:listItem w:displayText="Mr. Dombrowski" w:value="Mr. Dombrowski"/>
            <w:listItem w:displayText="Acting Chairperson Roberts" w:value="Acting Chairperson Roberts"/>
          </w:dropDownList>
        </w:sdtPr>
        <w:sdtEndPr/>
        <w:sdtContent>
          <w:r w:rsidR="00774E94" w:rsidRPr="00F37522">
            <w:t>Ms. Bell</w:t>
          </w:r>
        </w:sdtContent>
      </w:sdt>
      <w:r w:rsidR="00AB6CFB" w:rsidRPr="00F37522">
        <w:t xml:space="preserve"> </w:t>
      </w:r>
      <w:r w:rsidRPr="00F37522">
        <w:t>seconded approval of the proposal</w:t>
      </w:r>
      <w:r w:rsidR="002D49D3" w:rsidRPr="00F37522">
        <w:t xml:space="preserve"> submitted by</w:t>
      </w:r>
      <w:r w:rsidR="00A058A2">
        <w:t xml:space="preserve"> </w:t>
      </w:r>
      <w:r w:rsidR="00A058A2" w:rsidRPr="00F37522">
        <w:t>The</w:t>
      </w:r>
      <w:r w:rsidR="00A058A2" w:rsidRPr="00F37522">
        <w:rPr>
          <w:rFonts w:eastAsia="Times New Roman"/>
          <w:lang w:bidi="ar-SA"/>
        </w:rPr>
        <w:t xml:space="preserve"> Shirley Ware Education Center, SEIU-United</w:t>
      </w:r>
      <w:r w:rsidR="00A058A2">
        <w:rPr>
          <w:rFonts w:eastAsia="Times New Roman"/>
          <w:lang w:bidi="ar-SA"/>
        </w:rPr>
        <w:t xml:space="preserve"> Healthcare Workers-West</w:t>
      </w:r>
      <w:r w:rsidR="00774E94" w:rsidRPr="00F37522">
        <w:t xml:space="preserve"> in the amount of $584,400. </w:t>
      </w:r>
      <w:r w:rsidRPr="00F37522">
        <w:t xml:space="preserve"> Acting Chairperson Roberts called for a vote, and all Panel Members present voted in the affirmative to approve the proposal as</w:t>
      </w:r>
      <w:r w:rsidRPr="00F37522">
        <w:rPr>
          <w:spacing w:val="-6"/>
        </w:rPr>
        <w:t xml:space="preserve"> </w:t>
      </w:r>
      <w:r w:rsidRPr="00F37522">
        <w:t>moved.</w:t>
      </w:r>
    </w:p>
    <w:p w14:paraId="5EBD1050" w14:textId="77777777" w:rsidR="00C26D08" w:rsidRPr="00F37522" w:rsidRDefault="00C26D08" w:rsidP="00C26D08">
      <w:pPr>
        <w:pStyle w:val="BodyText"/>
        <w:spacing w:before="7"/>
      </w:pPr>
    </w:p>
    <w:p w14:paraId="1627C0AE" w14:textId="77777777" w:rsidR="00C26D08" w:rsidRPr="00F37522" w:rsidRDefault="00C26D08" w:rsidP="00C26D08">
      <w:pPr>
        <w:pStyle w:val="BodyText"/>
        <w:spacing w:before="188"/>
        <w:ind w:left="2999" w:right="470"/>
        <w:jc w:val="both"/>
      </w:pPr>
      <w:r w:rsidRPr="00F37522">
        <w:t xml:space="preserve">Motion carried, </w:t>
      </w:r>
      <w:sdt>
        <w:sdtPr>
          <w:alias w:val="votes"/>
          <w:tag w:val="votes"/>
          <w:id w:val="997385248"/>
          <w:placeholder>
            <w:docPart w:val="ED09BDC3DBEC4E5A90AE318187E74CBF"/>
          </w:placeholde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774E94" w:rsidRPr="00F37522">
            <w:t>8</w:t>
          </w:r>
        </w:sdtContent>
      </w:sdt>
      <w:r w:rsidR="006D0D3D" w:rsidRPr="00F37522">
        <w:t xml:space="preserve"> </w:t>
      </w:r>
      <w:r w:rsidRPr="00F37522">
        <w:t xml:space="preserve"> to 0.</w:t>
      </w:r>
    </w:p>
    <w:p w14:paraId="0E17911B" w14:textId="77777777" w:rsidR="00C26D08" w:rsidRPr="00F37522" w:rsidRDefault="00C26D08" w:rsidP="00C26D08">
      <w:pPr>
        <w:pStyle w:val="BodyText"/>
        <w:rPr>
          <w:sz w:val="26"/>
        </w:rPr>
      </w:pPr>
    </w:p>
    <w:p w14:paraId="39266DA2" w14:textId="77777777" w:rsidR="000D2D57" w:rsidRPr="00F37522" w:rsidRDefault="000D2D57">
      <w:pPr>
        <w:pStyle w:val="BodyText"/>
        <w:rPr>
          <w:sz w:val="26"/>
        </w:rPr>
      </w:pPr>
    </w:p>
    <w:p w14:paraId="1248BBDE" w14:textId="77777777" w:rsidR="000D2D57" w:rsidRPr="00F37522" w:rsidRDefault="000D2D57">
      <w:pPr>
        <w:pStyle w:val="BodyText"/>
        <w:spacing w:before="5"/>
        <w:rPr>
          <w:sz w:val="23"/>
        </w:rPr>
      </w:pPr>
    </w:p>
    <w:p w14:paraId="0B5BE93A" w14:textId="1802A85F" w:rsidR="000D2D57" w:rsidRPr="00F37522" w:rsidRDefault="00A41798" w:rsidP="00A41798">
      <w:pPr>
        <w:pStyle w:val="Heading1"/>
        <w:tabs>
          <w:tab w:val="left" w:pos="1419"/>
          <w:tab w:val="left" w:pos="1420"/>
        </w:tabs>
        <w:spacing w:before="1"/>
        <w:ind w:left="720" w:right="1060" w:hanging="601"/>
        <w:rPr>
          <w:u w:val="none"/>
        </w:rPr>
      </w:pPr>
      <w:r>
        <w:rPr>
          <w:u w:val="none"/>
        </w:rPr>
        <w:t xml:space="preserve">XIV. </w:t>
      </w:r>
      <w:r>
        <w:rPr>
          <w:u w:val="none"/>
        </w:rPr>
        <w:tab/>
      </w:r>
      <w:r w:rsidR="00C26D08" w:rsidRPr="00F37522">
        <w:rPr>
          <w:u w:val="none"/>
        </w:rPr>
        <w:t>OPPORTUNITY FOR PANEL MEMBERS TO REQUEST AGENDAITEMS FOR FUTURE PANEL</w:t>
      </w:r>
      <w:r w:rsidR="00C26D08" w:rsidRPr="00F37522">
        <w:rPr>
          <w:spacing w:val="2"/>
          <w:u w:val="none"/>
        </w:rPr>
        <w:t xml:space="preserve"> </w:t>
      </w:r>
      <w:r w:rsidR="00C26D08" w:rsidRPr="00F37522">
        <w:rPr>
          <w:u w:val="none"/>
        </w:rPr>
        <w:t>MEETINGS</w:t>
      </w:r>
    </w:p>
    <w:p w14:paraId="600F04AD" w14:textId="77777777" w:rsidR="000D2D57" w:rsidRPr="00F37522" w:rsidRDefault="000D2D57">
      <w:pPr>
        <w:pStyle w:val="BodyText"/>
        <w:rPr>
          <w:b/>
        </w:rPr>
      </w:pPr>
    </w:p>
    <w:p w14:paraId="3B3339F0" w14:textId="3FE3FAB5" w:rsidR="000D2D57" w:rsidRPr="00F37522" w:rsidRDefault="00C26D08" w:rsidP="006E3E57">
      <w:pPr>
        <w:pStyle w:val="BodyText"/>
        <w:ind w:right="250"/>
      </w:pPr>
      <w:bookmarkStart w:id="94" w:name="Acting_Chairperson_Roberts_provided_an_o"/>
      <w:bookmarkEnd w:id="94"/>
      <w:r w:rsidRPr="00F37522">
        <w:t>Acting Chairperson Roberts provided an opportunity for Panel Members to request Agenda Item</w:t>
      </w:r>
      <w:r w:rsidR="005402DA">
        <w:t>s for consideration at</w:t>
      </w:r>
      <w:r w:rsidRPr="00F37522">
        <w:t xml:space="preserve"> a future Panel Meeting.</w:t>
      </w:r>
    </w:p>
    <w:p w14:paraId="374284E7" w14:textId="77777777" w:rsidR="00774E94" w:rsidRPr="00F37522" w:rsidRDefault="00774E94">
      <w:pPr>
        <w:pStyle w:val="BodyText"/>
        <w:ind w:left="119" w:right="1782"/>
      </w:pPr>
    </w:p>
    <w:p w14:paraId="0DF16E28" w14:textId="0DFFCF3F" w:rsidR="00774E94" w:rsidRPr="00F37522" w:rsidRDefault="00774E94" w:rsidP="00774E94">
      <w:pPr>
        <w:spacing w:before="120"/>
        <w:ind w:right="400"/>
        <w:jc w:val="both"/>
        <w:rPr>
          <w:sz w:val="24"/>
          <w:szCs w:val="24"/>
        </w:rPr>
      </w:pPr>
      <w:r w:rsidRPr="00F37522">
        <w:rPr>
          <w:sz w:val="24"/>
          <w:szCs w:val="24"/>
        </w:rPr>
        <w:t xml:space="preserve">Ms. Bell </w:t>
      </w:r>
      <w:r w:rsidR="005402DA">
        <w:rPr>
          <w:sz w:val="24"/>
          <w:szCs w:val="24"/>
        </w:rPr>
        <w:t>noted that</w:t>
      </w:r>
      <w:r w:rsidRPr="00F37522">
        <w:rPr>
          <w:sz w:val="24"/>
          <w:szCs w:val="24"/>
        </w:rPr>
        <w:t xml:space="preserve"> of the eight</w:t>
      </w:r>
      <w:r w:rsidR="005402DA">
        <w:rPr>
          <w:sz w:val="24"/>
          <w:szCs w:val="24"/>
        </w:rPr>
        <w:t xml:space="preserve"> single employer</w:t>
      </w:r>
      <w:r w:rsidRPr="00F37522">
        <w:rPr>
          <w:sz w:val="24"/>
          <w:szCs w:val="24"/>
        </w:rPr>
        <w:t xml:space="preserve"> contracts today</w:t>
      </w:r>
      <w:r w:rsidR="00544DF4">
        <w:rPr>
          <w:sz w:val="24"/>
          <w:szCs w:val="24"/>
        </w:rPr>
        <w:t>,</w:t>
      </w:r>
      <w:r w:rsidRPr="00F37522">
        <w:rPr>
          <w:sz w:val="24"/>
          <w:szCs w:val="24"/>
        </w:rPr>
        <w:t xml:space="preserve"> all were represented by a </w:t>
      </w:r>
      <w:r w:rsidR="00544DF4">
        <w:rPr>
          <w:sz w:val="24"/>
          <w:szCs w:val="24"/>
        </w:rPr>
        <w:t>sub</w:t>
      </w:r>
      <w:r w:rsidRPr="00F37522">
        <w:rPr>
          <w:sz w:val="24"/>
          <w:szCs w:val="24"/>
        </w:rPr>
        <w:t>contractor</w:t>
      </w:r>
      <w:r w:rsidR="00544DF4">
        <w:rPr>
          <w:sz w:val="24"/>
          <w:szCs w:val="24"/>
        </w:rPr>
        <w:t>.</w:t>
      </w:r>
      <w:r w:rsidRPr="00F37522">
        <w:rPr>
          <w:sz w:val="24"/>
          <w:szCs w:val="24"/>
        </w:rPr>
        <w:t xml:space="preserve">  </w:t>
      </w:r>
      <w:r w:rsidR="00544DF4">
        <w:rPr>
          <w:sz w:val="24"/>
          <w:szCs w:val="24"/>
        </w:rPr>
        <w:t xml:space="preserve">Ms. Bell stated that she </w:t>
      </w:r>
      <w:r w:rsidRPr="00F37522">
        <w:rPr>
          <w:sz w:val="24"/>
          <w:szCs w:val="24"/>
        </w:rPr>
        <w:t>continue</w:t>
      </w:r>
      <w:r w:rsidR="00544DF4">
        <w:rPr>
          <w:sz w:val="24"/>
          <w:szCs w:val="24"/>
        </w:rPr>
        <w:t>s</w:t>
      </w:r>
      <w:r w:rsidRPr="00F37522">
        <w:rPr>
          <w:sz w:val="24"/>
          <w:szCs w:val="24"/>
        </w:rPr>
        <w:t xml:space="preserve"> to advocate for </w:t>
      </w:r>
      <w:r w:rsidR="00F077E2">
        <w:rPr>
          <w:sz w:val="24"/>
          <w:szCs w:val="24"/>
        </w:rPr>
        <w:t xml:space="preserve">simplicity </w:t>
      </w:r>
      <w:r w:rsidR="00565460">
        <w:rPr>
          <w:sz w:val="24"/>
          <w:szCs w:val="24"/>
        </w:rPr>
        <w:t xml:space="preserve">in process for </w:t>
      </w:r>
      <w:r w:rsidRPr="00F37522">
        <w:rPr>
          <w:sz w:val="24"/>
          <w:szCs w:val="24"/>
        </w:rPr>
        <w:t xml:space="preserve">the single employer so </w:t>
      </w:r>
      <w:r w:rsidR="00565460">
        <w:rPr>
          <w:sz w:val="24"/>
          <w:szCs w:val="24"/>
        </w:rPr>
        <w:t xml:space="preserve">that </w:t>
      </w:r>
      <w:r w:rsidRPr="00F37522">
        <w:rPr>
          <w:sz w:val="24"/>
          <w:szCs w:val="24"/>
        </w:rPr>
        <w:t>businesses can come directly</w:t>
      </w:r>
      <w:r w:rsidR="00565460">
        <w:rPr>
          <w:sz w:val="24"/>
          <w:szCs w:val="24"/>
        </w:rPr>
        <w:t xml:space="preserve"> in</w:t>
      </w:r>
      <w:r w:rsidRPr="00F37522">
        <w:rPr>
          <w:sz w:val="24"/>
          <w:szCs w:val="24"/>
        </w:rPr>
        <w:t xml:space="preserve"> for </w:t>
      </w:r>
      <w:r w:rsidR="00565460">
        <w:rPr>
          <w:sz w:val="24"/>
          <w:szCs w:val="24"/>
        </w:rPr>
        <w:t xml:space="preserve">the </w:t>
      </w:r>
      <w:r w:rsidRPr="00F37522">
        <w:rPr>
          <w:sz w:val="24"/>
          <w:szCs w:val="24"/>
        </w:rPr>
        <w:t xml:space="preserve">application process without a </w:t>
      </w:r>
      <w:r w:rsidR="00565460">
        <w:rPr>
          <w:sz w:val="24"/>
          <w:szCs w:val="24"/>
        </w:rPr>
        <w:t>sub</w:t>
      </w:r>
      <w:r w:rsidRPr="00F37522">
        <w:rPr>
          <w:sz w:val="24"/>
          <w:szCs w:val="24"/>
        </w:rPr>
        <w:t xml:space="preserve">contractor. </w:t>
      </w:r>
      <w:r w:rsidR="00CE7288">
        <w:rPr>
          <w:sz w:val="24"/>
          <w:szCs w:val="24"/>
        </w:rPr>
        <w:t>Further, o</w:t>
      </w:r>
      <w:r w:rsidRPr="00F37522">
        <w:rPr>
          <w:sz w:val="24"/>
          <w:szCs w:val="24"/>
        </w:rPr>
        <w:t xml:space="preserve">f those </w:t>
      </w:r>
      <w:r w:rsidR="005F289E">
        <w:rPr>
          <w:sz w:val="24"/>
          <w:szCs w:val="24"/>
        </w:rPr>
        <w:t xml:space="preserve">projects, </w:t>
      </w:r>
      <w:r w:rsidRPr="00F37522">
        <w:rPr>
          <w:sz w:val="24"/>
          <w:szCs w:val="24"/>
        </w:rPr>
        <w:t>50% of those contracts that were approved today had one specific contractor</w:t>
      </w:r>
      <w:r w:rsidR="006B0CA1">
        <w:rPr>
          <w:sz w:val="24"/>
          <w:szCs w:val="24"/>
        </w:rPr>
        <w:t>.</w:t>
      </w:r>
      <w:r w:rsidRPr="00F37522">
        <w:rPr>
          <w:sz w:val="24"/>
          <w:szCs w:val="24"/>
        </w:rPr>
        <w:t xml:space="preserve"> </w:t>
      </w:r>
      <w:r w:rsidR="006B0CA1">
        <w:rPr>
          <w:sz w:val="24"/>
          <w:szCs w:val="24"/>
        </w:rPr>
        <w:t xml:space="preserve">and she would like </w:t>
      </w:r>
      <w:r w:rsidRPr="00F37522">
        <w:rPr>
          <w:sz w:val="24"/>
          <w:szCs w:val="24"/>
        </w:rPr>
        <w:t xml:space="preserve">to get to the point where companies can come to </w:t>
      </w:r>
      <w:r w:rsidR="006B0CA1">
        <w:rPr>
          <w:sz w:val="24"/>
          <w:szCs w:val="24"/>
        </w:rPr>
        <w:t>ETP</w:t>
      </w:r>
      <w:r w:rsidR="00532674">
        <w:rPr>
          <w:sz w:val="24"/>
          <w:szCs w:val="24"/>
        </w:rPr>
        <w:t xml:space="preserve"> and </w:t>
      </w:r>
      <w:r w:rsidRPr="00F37522">
        <w:rPr>
          <w:sz w:val="24"/>
          <w:szCs w:val="24"/>
        </w:rPr>
        <w:t>be able to apply for grants</w:t>
      </w:r>
      <w:r w:rsidR="00C37C48">
        <w:rPr>
          <w:sz w:val="24"/>
          <w:szCs w:val="24"/>
        </w:rPr>
        <w:t xml:space="preserve"> and training contracts</w:t>
      </w:r>
      <w:r w:rsidRPr="00F37522">
        <w:rPr>
          <w:sz w:val="24"/>
          <w:szCs w:val="24"/>
        </w:rPr>
        <w:t xml:space="preserve"> so they can train their people and not make it so difficult</w:t>
      </w:r>
      <w:r w:rsidR="00C21AC1">
        <w:rPr>
          <w:sz w:val="24"/>
          <w:szCs w:val="24"/>
        </w:rPr>
        <w:t>.</w:t>
      </w:r>
    </w:p>
    <w:p w14:paraId="021BBF04" w14:textId="77777777" w:rsidR="00774E94" w:rsidRPr="00F37522" w:rsidRDefault="00774E94">
      <w:pPr>
        <w:pStyle w:val="BodyText"/>
        <w:ind w:left="119" w:right="1782"/>
      </w:pPr>
    </w:p>
    <w:p w14:paraId="0A83ECE2" w14:textId="77777777" w:rsidR="000D2D57" w:rsidRPr="00F37522" w:rsidRDefault="000D2D57">
      <w:pPr>
        <w:pStyle w:val="BodyText"/>
        <w:rPr>
          <w:sz w:val="22"/>
        </w:rPr>
      </w:pPr>
      <w:bookmarkStart w:id="95" w:name="Ms._Bell_state_today_of_the_30_contracts"/>
      <w:bookmarkEnd w:id="95"/>
    </w:p>
    <w:p w14:paraId="022358F8" w14:textId="79982C24" w:rsidR="000D2D57" w:rsidRPr="00F37522" w:rsidRDefault="00A41798" w:rsidP="00A41798">
      <w:pPr>
        <w:pStyle w:val="Heading1"/>
        <w:tabs>
          <w:tab w:val="left" w:pos="720"/>
        </w:tabs>
        <w:spacing w:before="1"/>
        <w:ind w:left="1417" w:hanging="1327"/>
        <w:rPr>
          <w:u w:val="none"/>
        </w:rPr>
      </w:pPr>
      <w:r>
        <w:rPr>
          <w:u w:val="none"/>
        </w:rPr>
        <w:t xml:space="preserve"> XV.</w:t>
      </w:r>
      <w:r>
        <w:rPr>
          <w:u w:val="none"/>
        </w:rPr>
        <w:tab/>
      </w:r>
      <w:r w:rsidR="00C26D08" w:rsidRPr="00F37522">
        <w:rPr>
          <w:u w:val="none"/>
        </w:rPr>
        <w:t>PUBLIC COMMENT ON MATTERS NOT ON THE</w:t>
      </w:r>
      <w:r w:rsidR="00C26D08" w:rsidRPr="00F37522">
        <w:rPr>
          <w:spacing w:val="-23"/>
          <w:u w:val="none"/>
        </w:rPr>
        <w:t xml:space="preserve"> </w:t>
      </w:r>
      <w:r w:rsidR="00C26D08" w:rsidRPr="00F37522">
        <w:rPr>
          <w:u w:val="none"/>
        </w:rPr>
        <w:t>AGENDA</w:t>
      </w:r>
    </w:p>
    <w:p w14:paraId="2118E4C8" w14:textId="77777777" w:rsidR="000D2D57" w:rsidRPr="00F37522" w:rsidRDefault="000D2D57">
      <w:pPr>
        <w:pStyle w:val="BodyText"/>
        <w:spacing w:before="11"/>
        <w:rPr>
          <w:b/>
          <w:sz w:val="23"/>
        </w:rPr>
      </w:pPr>
    </w:p>
    <w:p w14:paraId="530D9976" w14:textId="77777777" w:rsidR="000D2D57" w:rsidRDefault="00C26D08">
      <w:pPr>
        <w:pStyle w:val="BodyText"/>
        <w:ind w:left="119"/>
        <w:jc w:val="both"/>
      </w:pPr>
      <w:bookmarkStart w:id="96" w:name="Acting_Chairperson_Roberts_asked_for_pub"/>
      <w:bookmarkEnd w:id="96"/>
      <w:r w:rsidRPr="00F37522">
        <w:t>Acting Chairperson Roberts asked for public comment on matters not on the</w:t>
      </w:r>
      <w:r w:rsidR="00BB06B8" w:rsidRPr="00F37522">
        <w:t xml:space="preserve"> </w:t>
      </w:r>
      <w:r w:rsidRPr="00F37522">
        <w:t>Agenda.</w:t>
      </w:r>
    </w:p>
    <w:p w14:paraId="62CF88E9" w14:textId="3727643F" w:rsidR="00774E94" w:rsidRPr="00F37522" w:rsidRDefault="00774E94" w:rsidP="00774E94">
      <w:pPr>
        <w:spacing w:before="120"/>
        <w:ind w:left="119" w:right="400"/>
        <w:jc w:val="both"/>
        <w:rPr>
          <w:sz w:val="24"/>
          <w:szCs w:val="24"/>
        </w:rPr>
      </w:pPr>
      <w:r w:rsidRPr="00F37522">
        <w:rPr>
          <w:sz w:val="24"/>
          <w:szCs w:val="24"/>
        </w:rPr>
        <w:t xml:space="preserve">Acting Chairperson Roberts </w:t>
      </w:r>
      <w:r w:rsidR="00F81855">
        <w:rPr>
          <w:sz w:val="24"/>
          <w:szCs w:val="24"/>
        </w:rPr>
        <w:t xml:space="preserve">shared that she </w:t>
      </w:r>
      <w:r w:rsidRPr="00F37522">
        <w:rPr>
          <w:sz w:val="24"/>
          <w:szCs w:val="24"/>
        </w:rPr>
        <w:t>talked to Robert Meyer about going out and marketing to these companies. The support ETP staff has</w:t>
      </w:r>
      <w:r w:rsidR="00E440C1">
        <w:rPr>
          <w:sz w:val="24"/>
          <w:szCs w:val="24"/>
        </w:rPr>
        <w:t xml:space="preserve"> is </w:t>
      </w:r>
      <w:r w:rsidRPr="00F37522">
        <w:rPr>
          <w:sz w:val="24"/>
          <w:szCs w:val="24"/>
        </w:rPr>
        <w:t>unbelievable and ETP staff is a real advocate for the employer</w:t>
      </w:r>
      <w:r w:rsidR="00D50D7C">
        <w:rPr>
          <w:sz w:val="24"/>
          <w:szCs w:val="24"/>
        </w:rPr>
        <w:t>.</w:t>
      </w:r>
      <w:r w:rsidR="0098427A">
        <w:rPr>
          <w:sz w:val="24"/>
          <w:szCs w:val="24"/>
        </w:rPr>
        <w:t xml:space="preserve"> Acting Chairperson Roberts shared </w:t>
      </w:r>
      <w:r w:rsidR="00962FC4">
        <w:rPr>
          <w:sz w:val="24"/>
          <w:szCs w:val="24"/>
        </w:rPr>
        <w:t xml:space="preserve">she </w:t>
      </w:r>
      <w:r w:rsidR="00962FC4" w:rsidRPr="00F37522">
        <w:rPr>
          <w:sz w:val="24"/>
          <w:szCs w:val="24"/>
        </w:rPr>
        <w:t>thinks</w:t>
      </w:r>
      <w:r w:rsidRPr="00F37522">
        <w:rPr>
          <w:sz w:val="24"/>
          <w:szCs w:val="24"/>
        </w:rPr>
        <w:t xml:space="preserve"> that there is a need for going out and looking for those small businesses and ones that can’t do it on their own, and hopefully over the next couple months, </w:t>
      </w:r>
      <w:r w:rsidR="007615FB">
        <w:rPr>
          <w:sz w:val="24"/>
          <w:szCs w:val="24"/>
        </w:rPr>
        <w:t xml:space="preserve">there will be </w:t>
      </w:r>
      <w:r w:rsidRPr="00F37522">
        <w:rPr>
          <w:sz w:val="24"/>
          <w:szCs w:val="24"/>
        </w:rPr>
        <w:t xml:space="preserve">some more funds </w:t>
      </w:r>
      <w:r w:rsidR="007615FB">
        <w:rPr>
          <w:sz w:val="24"/>
          <w:szCs w:val="24"/>
        </w:rPr>
        <w:t xml:space="preserve">for </w:t>
      </w:r>
      <w:r w:rsidRPr="00F37522">
        <w:rPr>
          <w:sz w:val="24"/>
          <w:szCs w:val="24"/>
        </w:rPr>
        <w:t>some of those contracts that are without a subcontractor</w:t>
      </w:r>
      <w:r w:rsidR="007615FB">
        <w:rPr>
          <w:sz w:val="24"/>
          <w:szCs w:val="24"/>
        </w:rPr>
        <w:t>.</w:t>
      </w:r>
    </w:p>
    <w:p w14:paraId="4EC42D3B" w14:textId="77777777" w:rsidR="00774E94" w:rsidRPr="00F37522" w:rsidRDefault="00774E94" w:rsidP="00774E94">
      <w:pPr>
        <w:spacing w:before="120"/>
        <w:jc w:val="both"/>
        <w:rPr>
          <w:sz w:val="24"/>
          <w:szCs w:val="24"/>
        </w:rPr>
      </w:pPr>
    </w:p>
    <w:p w14:paraId="5708216D" w14:textId="2E8050C1" w:rsidR="00774E94" w:rsidRPr="00F37522" w:rsidRDefault="00774E94" w:rsidP="00774E94">
      <w:pPr>
        <w:spacing w:before="120"/>
        <w:ind w:left="119" w:right="400"/>
        <w:jc w:val="both"/>
        <w:rPr>
          <w:sz w:val="24"/>
          <w:szCs w:val="24"/>
        </w:rPr>
      </w:pPr>
      <w:r w:rsidRPr="00F37522">
        <w:rPr>
          <w:sz w:val="24"/>
          <w:szCs w:val="24"/>
        </w:rPr>
        <w:lastRenderedPageBreak/>
        <w:t xml:space="preserve">Robert Meyer shared </w:t>
      </w:r>
      <w:r w:rsidR="00C926A2">
        <w:rPr>
          <w:sz w:val="24"/>
          <w:szCs w:val="24"/>
        </w:rPr>
        <w:t>that his</w:t>
      </w:r>
      <w:r w:rsidRPr="00F37522">
        <w:rPr>
          <w:sz w:val="24"/>
          <w:szCs w:val="24"/>
        </w:rPr>
        <w:t xml:space="preserve"> team has </w:t>
      </w:r>
      <w:r w:rsidR="00BC768C" w:rsidRPr="00F37522">
        <w:rPr>
          <w:sz w:val="24"/>
          <w:szCs w:val="24"/>
        </w:rPr>
        <w:t>been</w:t>
      </w:r>
      <w:r w:rsidRPr="00F37522">
        <w:rPr>
          <w:sz w:val="24"/>
          <w:szCs w:val="24"/>
        </w:rPr>
        <w:t xml:space="preserve"> working a lot more closely with the GOBIZ staff</w:t>
      </w:r>
      <w:r w:rsidR="00A0556D">
        <w:rPr>
          <w:sz w:val="24"/>
          <w:szCs w:val="24"/>
        </w:rPr>
        <w:t xml:space="preserve"> and</w:t>
      </w:r>
      <w:r w:rsidRPr="00F37522">
        <w:rPr>
          <w:sz w:val="24"/>
          <w:szCs w:val="24"/>
        </w:rPr>
        <w:t xml:space="preserve"> looking at ways </w:t>
      </w:r>
      <w:r w:rsidR="00A0556D">
        <w:rPr>
          <w:sz w:val="24"/>
          <w:szCs w:val="24"/>
        </w:rPr>
        <w:t>they</w:t>
      </w:r>
      <w:r w:rsidRPr="00F37522">
        <w:rPr>
          <w:sz w:val="24"/>
          <w:szCs w:val="24"/>
        </w:rPr>
        <w:t xml:space="preserve"> can engage employers earlier</w:t>
      </w:r>
      <w:r w:rsidR="00AD08C4">
        <w:rPr>
          <w:sz w:val="24"/>
          <w:szCs w:val="24"/>
        </w:rPr>
        <w:t>,</w:t>
      </w:r>
      <w:r w:rsidRPr="00F37522">
        <w:rPr>
          <w:sz w:val="24"/>
          <w:szCs w:val="24"/>
        </w:rPr>
        <w:t xml:space="preserve"> bringing them into </w:t>
      </w:r>
      <w:r w:rsidR="00AD08C4">
        <w:rPr>
          <w:sz w:val="24"/>
          <w:szCs w:val="24"/>
        </w:rPr>
        <w:t>the</w:t>
      </w:r>
      <w:r w:rsidRPr="00F37522">
        <w:rPr>
          <w:sz w:val="24"/>
          <w:szCs w:val="24"/>
        </w:rPr>
        <w:t xml:space="preserve"> system</w:t>
      </w:r>
      <w:r w:rsidR="00AD08C4">
        <w:rPr>
          <w:sz w:val="24"/>
          <w:szCs w:val="24"/>
        </w:rPr>
        <w:t>.</w:t>
      </w:r>
      <w:r w:rsidRPr="00F37522">
        <w:rPr>
          <w:sz w:val="24"/>
          <w:szCs w:val="24"/>
        </w:rPr>
        <w:t xml:space="preserve"> </w:t>
      </w:r>
      <w:r w:rsidR="006D5770">
        <w:rPr>
          <w:sz w:val="24"/>
          <w:szCs w:val="24"/>
        </w:rPr>
        <w:t xml:space="preserve">Also, </w:t>
      </w:r>
      <w:r w:rsidR="005778C0">
        <w:rPr>
          <w:sz w:val="24"/>
          <w:szCs w:val="24"/>
        </w:rPr>
        <w:t xml:space="preserve">ETP’s </w:t>
      </w:r>
      <w:r w:rsidRPr="00F37522">
        <w:rPr>
          <w:sz w:val="24"/>
          <w:szCs w:val="24"/>
        </w:rPr>
        <w:t xml:space="preserve">brand new system requires a lot more education of the contractor ahead of </w:t>
      </w:r>
      <w:r w:rsidR="00BC768C" w:rsidRPr="00F37522">
        <w:rPr>
          <w:sz w:val="24"/>
          <w:szCs w:val="24"/>
        </w:rPr>
        <w:t>time</w:t>
      </w:r>
      <w:r w:rsidR="00BC768C">
        <w:rPr>
          <w:sz w:val="24"/>
          <w:szCs w:val="24"/>
        </w:rPr>
        <w:t>. There</w:t>
      </w:r>
      <w:r w:rsidR="00241223">
        <w:rPr>
          <w:sz w:val="24"/>
          <w:szCs w:val="24"/>
        </w:rPr>
        <w:t xml:space="preserve"> are</w:t>
      </w:r>
      <w:r w:rsidRPr="00F37522">
        <w:rPr>
          <w:sz w:val="24"/>
          <w:szCs w:val="24"/>
        </w:rPr>
        <w:t xml:space="preserve"> a lot of companies that are coming in, without consultants, but they're in </w:t>
      </w:r>
      <w:r w:rsidR="009D1A5A">
        <w:rPr>
          <w:sz w:val="24"/>
          <w:szCs w:val="24"/>
        </w:rPr>
        <w:t xml:space="preserve">the </w:t>
      </w:r>
      <w:r w:rsidRPr="00F37522">
        <w:rPr>
          <w:sz w:val="24"/>
          <w:szCs w:val="24"/>
        </w:rPr>
        <w:t xml:space="preserve">process of doing their applications. Additionally, </w:t>
      </w:r>
      <w:r w:rsidR="000D0AEB">
        <w:rPr>
          <w:sz w:val="24"/>
          <w:szCs w:val="24"/>
        </w:rPr>
        <w:t xml:space="preserve">Staff is </w:t>
      </w:r>
      <w:r w:rsidRPr="00F37522">
        <w:rPr>
          <w:sz w:val="24"/>
          <w:szCs w:val="24"/>
        </w:rPr>
        <w:t>working a lot with multiple employer contractors for direct handoffs and they've already got some familiarity with ETP, but they are coming in, without consultants</w:t>
      </w:r>
      <w:r w:rsidR="00BC768C">
        <w:rPr>
          <w:sz w:val="24"/>
          <w:szCs w:val="24"/>
        </w:rPr>
        <w:t xml:space="preserve">. </w:t>
      </w:r>
      <w:r w:rsidR="00ED0B22">
        <w:rPr>
          <w:sz w:val="24"/>
          <w:szCs w:val="24"/>
        </w:rPr>
        <w:t>Mr. Meye noted that</w:t>
      </w:r>
      <w:r w:rsidRPr="00F37522">
        <w:rPr>
          <w:sz w:val="24"/>
          <w:szCs w:val="24"/>
        </w:rPr>
        <w:t xml:space="preserve"> the consultants </w:t>
      </w:r>
      <w:r w:rsidR="00092BE5">
        <w:rPr>
          <w:sz w:val="24"/>
          <w:szCs w:val="24"/>
        </w:rPr>
        <w:t xml:space="preserve">do </w:t>
      </w:r>
      <w:r w:rsidRPr="00F37522">
        <w:rPr>
          <w:sz w:val="24"/>
          <w:szCs w:val="24"/>
        </w:rPr>
        <w:t xml:space="preserve">provide a really valuable service and </w:t>
      </w:r>
      <w:r w:rsidR="007317BD">
        <w:rPr>
          <w:sz w:val="24"/>
          <w:szCs w:val="24"/>
        </w:rPr>
        <w:t xml:space="preserve">provide </w:t>
      </w:r>
      <w:r w:rsidRPr="00F37522">
        <w:rPr>
          <w:sz w:val="24"/>
          <w:szCs w:val="24"/>
        </w:rPr>
        <w:t>some of the networking that we, as a collective agency</w:t>
      </w:r>
      <w:r w:rsidR="00DF6C2D">
        <w:rPr>
          <w:sz w:val="24"/>
          <w:szCs w:val="24"/>
        </w:rPr>
        <w:t>,</w:t>
      </w:r>
      <w:r w:rsidRPr="00F37522">
        <w:rPr>
          <w:sz w:val="24"/>
          <w:szCs w:val="24"/>
        </w:rPr>
        <w:t xml:space="preserve"> don't really have the bandwidth to provide and so we work closely with them to make sure that the projects are more and more aligned with the</w:t>
      </w:r>
      <w:r w:rsidR="00FC01C0">
        <w:rPr>
          <w:sz w:val="24"/>
          <w:szCs w:val="24"/>
        </w:rPr>
        <w:t xml:space="preserve"> current</w:t>
      </w:r>
      <w:r w:rsidRPr="00F37522">
        <w:rPr>
          <w:sz w:val="24"/>
          <w:szCs w:val="24"/>
        </w:rPr>
        <w:t xml:space="preserve"> goals regarding small businesses</w:t>
      </w:r>
      <w:r w:rsidR="00FC01C0">
        <w:rPr>
          <w:sz w:val="24"/>
          <w:szCs w:val="24"/>
        </w:rPr>
        <w:t>.</w:t>
      </w:r>
      <w:r w:rsidRPr="00F37522">
        <w:rPr>
          <w:sz w:val="24"/>
          <w:szCs w:val="24"/>
        </w:rPr>
        <w:t xml:space="preserve"> </w:t>
      </w:r>
      <w:r w:rsidR="00980304">
        <w:rPr>
          <w:sz w:val="24"/>
          <w:szCs w:val="24"/>
        </w:rPr>
        <w:t>Staff is</w:t>
      </w:r>
      <w:r w:rsidRPr="00F37522">
        <w:rPr>
          <w:sz w:val="24"/>
          <w:szCs w:val="24"/>
        </w:rPr>
        <w:t xml:space="preserve"> doing a lot in terms of engagement of the MEC providers to bring in new businesses and to bring those companies in, so hopefully with some work with Peter Cooper, we will have some expanded support services, as well as an expedited path for these small businesses to come in on their own</w:t>
      </w:r>
      <w:r w:rsidR="00DD27E7">
        <w:rPr>
          <w:sz w:val="24"/>
          <w:szCs w:val="24"/>
        </w:rPr>
        <w:t>.</w:t>
      </w:r>
      <w:r w:rsidRPr="00F37522">
        <w:rPr>
          <w:sz w:val="24"/>
          <w:szCs w:val="24"/>
        </w:rPr>
        <w:t xml:space="preserve"> </w:t>
      </w:r>
      <w:r w:rsidR="00DD27E7">
        <w:rPr>
          <w:sz w:val="24"/>
          <w:szCs w:val="24"/>
        </w:rPr>
        <w:t>A</w:t>
      </w:r>
      <w:r w:rsidRPr="00F37522">
        <w:rPr>
          <w:sz w:val="24"/>
          <w:szCs w:val="24"/>
        </w:rPr>
        <w:t xml:space="preserve">nd </w:t>
      </w:r>
      <w:r w:rsidR="008458D5">
        <w:rPr>
          <w:sz w:val="24"/>
          <w:szCs w:val="24"/>
        </w:rPr>
        <w:t xml:space="preserve">there </w:t>
      </w:r>
      <w:r w:rsidRPr="00F37522">
        <w:rPr>
          <w:sz w:val="24"/>
          <w:szCs w:val="24"/>
        </w:rPr>
        <w:t xml:space="preserve">will </w:t>
      </w:r>
      <w:r w:rsidR="008458D5">
        <w:rPr>
          <w:sz w:val="24"/>
          <w:szCs w:val="24"/>
        </w:rPr>
        <w:t>be</w:t>
      </w:r>
      <w:r w:rsidRPr="00F37522">
        <w:rPr>
          <w:sz w:val="24"/>
          <w:szCs w:val="24"/>
        </w:rPr>
        <w:t xml:space="preserve"> some projects coming in the </w:t>
      </w:r>
      <w:r w:rsidR="008458D5">
        <w:rPr>
          <w:sz w:val="24"/>
          <w:szCs w:val="24"/>
        </w:rPr>
        <w:t xml:space="preserve">next </w:t>
      </w:r>
      <w:r w:rsidR="00BC768C">
        <w:rPr>
          <w:sz w:val="24"/>
          <w:szCs w:val="24"/>
        </w:rPr>
        <w:t>few</w:t>
      </w:r>
      <w:r w:rsidR="00BC768C" w:rsidRPr="00F37522">
        <w:rPr>
          <w:sz w:val="24"/>
          <w:szCs w:val="24"/>
        </w:rPr>
        <w:t xml:space="preserve"> months</w:t>
      </w:r>
      <w:r w:rsidRPr="00F37522">
        <w:rPr>
          <w:sz w:val="24"/>
          <w:szCs w:val="24"/>
        </w:rPr>
        <w:t xml:space="preserve"> and </w:t>
      </w:r>
      <w:r w:rsidR="009521CC">
        <w:rPr>
          <w:sz w:val="24"/>
          <w:szCs w:val="24"/>
        </w:rPr>
        <w:t>Staff is</w:t>
      </w:r>
      <w:r w:rsidRPr="00F37522">
        <w:rPr>
          <w:sz w:val="24"/>
          <w:szCs w:val="24"/>
        </w:rPr>
        <w:t xml:space="preserve"> hoping to have them point out what they're doing to reach small businesses and companies coming in ETP. </w:t>
      </w:r>
    </w:p>
    <w:p w14:paraId="6DF72923" w14:textId="77777777" w:rsidR="00774E94" w:rsidRPr="00F37522" w:rsidRDefault="00774E94" w:rsidP="00774E94">
      <w:pPr>
        <w:spacing w:before="120"/>
        <w:jc w:val="both"/>
        <w:rPr>
          <w:sz w:val="24"/>
          <w:szCs w:val="24"/>
        </w:rPr>
      </w:pPr>
    </w:p>
    <w:p w14:paraId="3DF21C0D" w14:textId="5AD87EE6" w:rsidR="00774E94" w:rsidRPr="00F37522" w:rsidRDefault="00185C16" w:rsidP="00774E94">
      <w:pPr>
        <w:spacing w:before="120"/>
        <w:ind w:left="119" w:right="490"/>
        <w:jc w:val="both"/>
        <w:rPr>
          <w:sz w:val="24"/>
          <w:szCs w:val="24"/>
        </w:rPr>
      </w:pPr>
      <w:r>
        <w:rPr>
          <w:sz w:val="24"/>
          <w:szCs w:val="24"/>
        </w:rPr>
        <w:t>Phil</w:t>
      </w:r>
      <w:r w:rsidR="00774E94" w:rsidRPr="00F37522">
        <w:rPr>
          <w:sz w:val="24"/>
          <w:szCs w:val="24"/>
        </w:rPr>
        <w:t xml:space="preserve"> Herrera </w:t>
      </w:r>
      <w:r w:rsidR="00764EFC">
        <w:rPr>
          <w:sz w:val="24"/>
          <w:szCs w:val="24"/>
        </w:rPr>
        <w:t>noted</w:t>
      </w:r>
      <w:r w:rsidR="00E432C9">
        <w:rPr>
          <w:sz w:val="24"/>
          <w:szCs w:val="24"/>
        </w:rPr>
        <w:t xml:space="preserve"> </w:t>
      </w:r>
      <w:r w:rsidR="00774E94" w:rsidRPr="00F37522">
        <w:rPr>
          <w:sz w:val="24"/>
          <w:szCs w:val="24"/>
        </w:rPr>
        <w:t>that with Cal-E-Force streamlining, making the system easier</w:t>
      </w:r>
      <w:r w:rsidR="00E432C9">
        <w:rPr>
          <w:sz w:val="24"/>
          <w:szCs w:val="24"/>
        </w:rPr>
        <w:t>,</w:t>
      </w:r>
      <w:r w:rsidR="00774E94" w:rsidRPr="00F37522">
        <w:rPr>
          <w:sz w:val="24"/>
          <w:szCs w:val="24"/>
        </w:rPr>
        <w:t xml:space="preserve"> and good decisions like getting rid of net new hires that we are on the path to making it simple</w:t>
      </w:r>
      <w:r w:rsidR="00E432C9">
        <w:rPr>
          <w:sz w:val="24"/>
          <w:szCs w:val="24"/>
        </w:rPr>
        <w:t>.</w:t>
      </w:r>
      <w:r w:rsidR="00774E94" w:rsidRPr="00F37522">
        <w:rPr>
          <w:sz w:val="24"/>
          <w:szCs w:val="24"/>
        </w:rPr>
        <w:t xml:space="preserve">  </w:t>
      </w:r>
      <w:r>
        <w:rPr>
          <w:sz w:val="24"/>
          <w:szCs w:val="24"/>
        </w:rPr>
        <w:t xml:space="preserve">Mr. Herrera explained that the </w:t>
      </w:r>
      <w:r w:rsidR="00774E94" w:rsidRPr="00F37522">
        <w:rPr>
          <w:sz w:val="24"/>
          <w:szCs w:val="24"/>
        </w:rPr>
        <w:t xml:space="preserve">applications </w:t>
      </w:r>
      <w:r>
        <w:rPr>
          <w:sz w:val="24"/>
          <w:szCs w:val="24"/>
        </w:rPr>
        <w:t xml:space="preserve">he brings forward </w:t>
      </w:r>
      <w:r w:rsidR="00774E94" w:rsidRPr="00F37522">
        <w:rPr>
          <w:sz w:val="24"/>
          <w:szCs w:val="24"/>
        </w:rPr>
        <w:t xml:space="preserve">are all advanced </w:t>
      </w:r>
      <w:r w:rsidR="0013397B" w:rsidRPr="00F37522">
        <w:rPr>
          <w:sz w:val="24"/>
          <w:szCs w:val="24"/>
        </w:rPr>
        <w:t>manufacturers</w:t>
      </w:r>
      <w:r w:rsidR="0013397B">
        <w:rPr>
          <w:sz w:val="24"/>
          <w:szCs w:val="24"/>
        </w:rPr>
        <w:t xml:space="preserve"> and</w:t>
      </w:r>
      <w:r w:rsidR="007B06E8">
        <w:rPr>
          <w:sz w:val="24"/>
          <w:szCs w:val="24"/>
        </w:rPr>
        <w:t xml:space="preserve"> they </w:t>
      </w:r>
      <w:r w:rsidR="00774E94" w:rsidRPr="00F37522">
        <w:rPr>
          <w:sz w:val="24"/>
          <w:szCs w:val="24"/>
        </w:rPr>
        <w:t xml:space="preserve">look at the other </w:t>
      </w:r>
      <w:proofErr w:type="spellStart"/>
      <w:r w:rsidR="00774E94" w:rsidRPr="00F37522">
        <w:rPr>
          <w:sz w:val="24"/>
          <w:szCs w:val="24"/>
        </w:rPr>
        <w:t>GoBIZ</w:t>
      </w:r>
      <w:proofErr w:type="spellEnd"/>
      <w:r w:rsidR="00774E94" w:rsidRPr="00F37522">
        <w:rPr>
          <w:sz w:val="24"/>
          <w:szCs w:val="24"/>
        </w:rPr>
        <w:t xml:space="preserve"> incentives to</w:t>
      </w:r>
      <w:r w:rsidR="008A6EA8">
        <w:rPr>
          <w:sz w:val="24"/>
          <w:szCs w:val="24"/>
        </w:rPr>
        <w:t>o</w:t>
      </w:r>
      <w:r w:rsidR="00774E94" w:rsidRPr="00F37522">
        <w:rPr>
          <w:sz w:val="24"/>
          <w:szCs w:val="24"/>
        </w:rPr>
        <w:t xml:space="preserve"> and it's a real complicated thing with corporations</w:t>
      </w:r>
      <w:r w:rsidR="00DC6ECF">
        <w:rPr>
          <w:sz w:val="24"/>
          <w:szCs w:val="24"/>
        </w:rPr>
        <w:t>.</w:t>
      </w:r>
    </w:p>
    <w:p w14:paraId="0C2AEDC7" w14:textId="77777777" w:rsidR="00774E94" w:rsidRPr="00F37522" w:rsidRDefault="00774E94" w:rsidP="00774E94">
      <w:pPr>
        <w:spacing w:before="120"/>
        <w:jc w:val="both"/>
        <w:rPr>
          <w:sz w:val="24"/>
          <w:szCs w:val="24"/>
        </w:rPr>
      </w:pPr>
    </w:p>
    <w:p w14:paraId="65F0909B" w14:textId="0558AC9C" w:rsidR="00774E94" w:rsidRPr="00F37522" w:rsidRDefault="00774E94" w:rsidP="00774E94">
      <w:pPr>
        <w:spacing w:before="120"/>
        <w:ind w:left="119" w:right="490"/>
        <w:jc w:val="both"/>
        <w:rPr>
          <w:sz w:val="24"/>
          <w:szCs w:val="24"/>
        </w:rPr>
      </w:pPr>
      <w:r w:rsidRPr="00F37522">
        <w:rPr>
          <w:sz w:val="24"/>
          <w:szCs w:val="24"/>
        </w:rPr>
        <w:t xml:space="preserve">Acting Chairperson Roberts </w:t>
      </w:r>
      <w:r w:rsidR="00680A91">
        <w:rPr>
          <w:sz w:val="24"/>
          <w:szCs w:val="24"/>
        </w:rPr>
        <w:t xml:space="preserve">thanked Mr. Herrera for </w:t>
      </w:r>
      <w:r w:rsidRPr="00F37522">
        <w:rPr>
          <w:sz w:val="24"/>
          <w:szCs w:val="24"/>
        </w:rPr>
        <w:t xml:space="preserve">getting all </w:t>
      </w:r>
      <w:r w:rsidR="00680A91">
        <w:rPr>
          <w:sz w:val="24"/>
          <w:szCs w:val="24"/>
        </w:rPr>
        <w:t>his</w:t>
      </w:r>
      <w:r w:rsidRPr="00F37522">
        <w:rPr>
          <w:sz w:val="24"/>
          <w:szCs w:val="24"/>
        </w:rPr>
        <w:t xml:space="preserve"> hours in. </w:t>
      </w:r>
      <w:r w:rsidR="00680A91">
        <w:rPr>
          <w:sz w:val="24"/>
          <w:szCs w:val="24"/>
        </w:rPr>
        <w:t>She explained that</w:t>
      </w:r>
      <w:r w:rsidRPr="00F37522">
        <w:rPr>
          <w:sz w:val="24"/>
          <w:szCs w:val="24"/>
        </w:rPr>
        <w:t xml:space="preserve"> Phil is one of the contractors that </w:t>
      </w:r>
      <w:r w:rsidR="00680A91">
        <w:rPr>
          <w:sz w:val="24"/>
          <w:szCs w:val="24"/>
        </w:rPr>
        <w:t>doesn’t</w:t>
      </w:r>
      <w:r w:rsidRPr="00F37522">
        <w:rPr>
          <w:sz w:val="24"/>
          <w:szCs w:val="24"/>
        </w:rPr>
        <w:t xml:space="preserve"> take the full 10% of the developmental fee and he's been a really good advocate, very supportive</w:t>
      </w:r>
      <w:r w:rsidR="006901FC">
        <w:rPr>
          <w:sz w:val="24"/>
          <w:szCs w:val="24"/>
        </w:rPr>
        <w:t>,</w:t>
      </w:r>
      <w:r w:rsidRPr="00F37522">
        <w:rPr>
          <w:sz w:val="24"/>
          <w:szCs w:val="24"/>
        </w:rPr>
        <w:t xml:space="preserve"> and very solid contract</w:t>
      </w:r>
      <w:r w:rsidR="006901FC">
        <w:rPr>
          <w:sz w:val="24"/>
          <w:szCs w:val="24"/>
        </w:rPr>
        <w:t>s.</w:t>
      </w:r>
      <w:r w:rsidRPr="00F37522">
        <w:rPr>
          <w:sz w:val="24"/>
          <w:szCs w:val="24"/>
        </w:rPr>
        <w:t xml:space="preserve"> </w:t>
      </w:r>
    </w:p>
    <w:p w14:paraId="58E875AE" w14:textId="77777777" w:rsidR="00774E94" w:rsidRPr="00F37522" w:rsidRDefault="00774E94" w:rsidP="00774E94">
      <w:pPr>
        <w:spacing w:before="120"/>
        <w:jc w:val="both"/>
        <w:rPr>
          <w:sz w:val="24"/>
          <w:szCs w:val="24"/>
        </w:rPr>
      </w:pPr>
    </w:p>
    <w:p w14:paraId="68F77936" w14:textId="5B3C0886" w:rsidR="00774E94" w:rsidRPr="00F37522" w:rsidRDefault="00713452" w:rsidP="00774E94">
      <w:pPr>
        <w:spacing w:before="120"/>
        <w:ind w:left="119" w:right="490"/>
        <w:jc w:val="both"/>
        <w:rPr>
          <w:sz w:val="24"/>
          <w:szCs w:val="24"/>
        </w:rPr>
      </w:pPr>
      <w:r>
        <w:rPr>
          <w:sz w:val="24"/>
          <w:szCs w:val="24"/>
        </w:rPr>
        <w:t>Willie</w:t>
      </w:r>
      <w:r w:rsidR="00ED57E2">
        <w:rPr>
          <w:sz w:val="24"/>
          <w:szCs w:val="24"/>
        </w:rPr>
        <w:t xml:space="preserve"> </w:t>
      </w:r>
      <w:r>
        <w:rPr>
          <w:sz w:val="24"/>
          <w:szCs w:val="24"/>
        </w:rPr>
        <w:t>A</w:t>
      </w:r>
      <w:r w:rsidR="00774E94" w:rsidRPr="00F37522">
        <w:rPr>
          <w:sz w:val="24"/>
          <w:szCs w:val="24"/>
        </w:rPr>
        <w:t>tkinson</w:t>
      </w:r>
      <w:r w:rsidR="00ED57E2">
        <w:rPr>
          <w:sz w:val="24"/>
          <w:szCs w:val="24"/>
        </w:rPr>
        <w:t>, ETP’s AAU Manager,</w:t>
      </w:r>
      <w:r w:rsidR="00774E94" w:rsidRPr="00F37522">
        <w:rPr>
          <w:sz w:val="24"/>
          <w:szCs w:val="24"/>
        </w:rPr>
        <w:t xml:space="preserve"> </w:t>
      </w:r>
      <w:r w:rsidR="008D4521">
        <w:rPr>
          <w:sz w:val="24"/>
          <w:szCs w:val="24"/>
        </w:rPr>
        <w:t xml:space="preserve"> stated regarding</w:t>
      </w:r>
      <w:r w:rsidR="00774E94" w:rsidRPr="00F37522">
        <w:rPr>
          <w:sz w:val="24"/>
          <w:szCs w:val="24"/>
        </w:rPr>
        <w:t xml:space="preserve"> the </w:t>
      </w:r>
      <w:r w:rsidR="008D4521">
        <w:rPr>
          <w:sz w:val="24"/>
          <w:szCs w:val="24"/>
        </w:rPr>
        <w:t>E</w:t>
      </w:r>
      <w:r w:rsidR="00774E94" w:rsidRPr="00F37522">
        <w:rPr>
          <w:sz w:val="24"/>
          <w:szCs w:val="24"/>
        </w:rPr>
        <w:t xml:space="preserve">xpansion </w:t>
      </w:r>
      <w:r w:rsidR="008D4521">
        <w:rPr>
          <w:sz w:val="24"/>
          <w:szCs w:val="24"/>
        </w:rPr>
        <w:t>F</w:t>
      </w:r>
      <w:r w:rsidR="00774E94" w:rsidRPr="00F37522">
        <w:rPr>
          <w:sz w:val="24"/>
          <w:szCs w:val="24"/>
        </w:rPr>
        <w:t xml:space="preserve">unds going into the core funding in AAU, </w:t>
      </w:r>
      <w:r w:rsidR="008D4521">
        <w:rPr>
          <w:sz w:val="24"/>
          <w:szCs w:val="24"/>
        </w:rPr>
        <w:t>that Staff</w:t>
      </w:r>
      <w:r w:rsidR="002C180F">
        <w:rPr>
          <w:sz w:val="24"/>
          <w:szCs w:val="24"/>
        </w:rPr>
        <w:t xml:space="preserve"> </w:t>
      </w:r>
      <w:r w:rsidR="00774E94" w:rsidRPr="00F37522">
        <w:rPr>
          <w:sz w:val="24"/>
          <w:szCs w:val="24"/>
        </w:rPr>
        <w:t xml:space="preserve">will still prioritize what applications </w:t>
      </w:r>
      <w:r w:rsidR="00E547BD">
        <w:rPr>
          <w:sz w:val="24"/>
          <w:szCs w:val="24"/>
        </w:rPr>
        <w:t>Panel is</w:t>
      </w:r>
      <w:r w:rsidR="0028417E">
        <w:rPr>
          <w:sz w:val="24"/>
          <w:szCs w:val="24"/>
        </w:rPr>
        <w:t xml:space="preserve"> </w:t>
      </w:r>
      <w:r w:rsidR="00774E94" w:rsidRPr="00F37522">
        <w:rPr>
          <w:sz w:val="24"/>
          <w:szCs w:val="24"/>
        </w:rPr>
        <w:t>look</w:t>
      </w:r>
      <w:r w:rsidR="0028417E">
        <w:rPr>
          <w:sz w:val="24"/>
          <w:szCs w:val="24"/>
        </w:rPr>
        <w:t>ing</w:t>
      </w:r>
      <w:r w:rsidR="00774E94" w:rsidRPr="00F37522">
        <w:rPr>
          <w:sz w:val="24"/>
          <w:szCs w:val="24"/>
        </w:rPr>
        <w:t xml:space="preserve"> for</w:t>
      </w:r>
      <w:r w:rsidR="0028417E">
        <w:rPr>
          <w:sz w:val="24"/>
          <w:szCs w:val="24"/>
        </w:rPr>
        <w:t>,</w:t>
      </w:r>
      <w:r w:rsidR="00774E94" w:rsidRPr="00F37522">
        <w:rPr>
          <w:sz w:val="24"/>
          <w:szCs w:val="24"/>
        </w:rPr>
        <w:t xml:space="preserve"> so </w:t>
      </w:r>
      <w:r w:rsidR="000A74D2">
        <w:rPr>
          <w:sz w:val="24"/>
          <w:szCs w:val="24"/>
        </w:rPr>
        <w:t xml:space="preserve">there will be </w:t>
      </w:r>
      <w:r w:rsidR="00774E94" w:rsidRPr="00F37522">
        <w:rPr>
          <w:sz w:val="24"/>
          <w:szCs w:val="24"/>
        </w:rPr>
        <w:t>first timers</w:t>
      </w:r>
      <w:r w:rsidR="00E547BD">
        <w:rPr>
          <w:sz w:val="24"/>
          <w:szCs w:val="24"/>
        </w:rPr>
        <w:t xml:space="preserve"> and</w:t>
      </w:r>
      <w:r w:rsidR="00CE7A4F">
        <w:rPr>
          <w:sz w:val="24"/>
          <w:szCs w:val="24"/>
        </w:rPr>
        <w:t>,</w:t>
      </w:r>
      <w:r w:rsidR="00774E94" w:rsidRPr="00F37522">
        <w:rPr>
          <w:sz w:val="24"/>
          <w:szCs w:val="24"/>
        </w:rPr>
        <w:t xml:space="preserve"> hi</w:t>
      </w:r>
      <w:r w:rsidR="00CE7A4F">
        <w:rPr>
          <w:sz w:val="24"/>
          <w:szCs w:val="24"/>
        </w:rPr>
        <w:t>gh</w:t>
      </w:r>
      <w:r w:rsidR="00774E94" w:rsidRPr="00F37522">
        <w:rPr>
          <w:sz w:val="24"/>
          <w:szCs w:val="24"/>
        </w:rPr>
        <w:t xml:space="preserve"> job creation</w:t>
      </w:r>
      <w:r w:rsidR="00E547BD">
        <w:rPr>
          <w:sz w:val="24"/>
          <w:szCs w:val="24"/>
        </w:rPr>
        <w:t>.</w:t>
      </w:r>
      <w:r w:rsidR="0013397B">
        <w:rPr>
          <w:sz w:val="24"/>
          <w:szCs w:val="24"/>
        </w:rPr>
        <w:t xml:space="preserve"> </w:t>
      </w:r>
      <w:r w:rsidR="00C503E9">
        <w:rPr>
          <w:sz w:val="24"/>
          <w:szCs w:val="24"/>
        </w:rPr>
        <w:t>AAU will</w:t>
      </w:r>
      <w:r w:rsidR="00774E94" w:rsidRPr="00F37522">
        <w:rPr>
          <w:sz w:val="24"/>
          <w:szCs w:val="24"/>
        </w:rPr>
        <w:t xml:space="preserve"> also </w:t>
      </w:r>
      <w:r w:rsidR="00C503E9">
        <w:rPr>
          <w:sz w:val="24"/>
          <w:szCs w:val="24"/>
        </w:rPr>
        <w:t xml:space="preserve">be </w:t>
      </w:r>
      <w:r w:rsidR="00774E94" w:rsidRPr="00F37522">
        <w:rPr>
          <w:sz w:val="24"/>
          <w:szCs w:val="24"/>
        </w:rPr>
        <w:t xml:space="preserve">working in conjunction with Robert Meyer to make sure that </w:t>
      </w:r>
      <w:r w:rsidR="00C503E9">
        <w:rPr>
          <w:sz w:val="24"/>
          <w:szCs w:val="24"/>
        </w:rPr>
        <w:t>they</w:t>
      </w:r>
      <w:r w:rsidR="00774E94" w:rsidRPr="00F37522">
        <w:rPr>
          <w:sz w:val="24"/>
          <w:szCs w:val="24"/>
        </w:rPr>
        <w:t xml:space="preserve"> identify and look at those projects that do not have a subcontractor to make sure that </w:t>
      </w:r>
      <w:r w:rsidR="002728F0">
        <w:rPr>
          <w:sz w:val="24"/>
          <w:szCs w:val="24"/>
        </w:rPr>
        <w:t>Staff</w:t>
      </w:r>
      <w:r w:rsidR="00774E94" w:rsidRPr="00F37522">
        <w:rPr>
          <w:sz w:val="24"/>
          <w:szCs w:val="24"/>
        </w:rPr>
        <w:t xml:space="preserve"> hear</w:t>
      </w:r>
      <w:r w:rsidR="002728F0">
        <w:rPr>
          <w:sz w:val="24"/>
          <w:szCs w:val="24"/>
        </w:rPr>
        <w:t>s</w:t>
      </w:r>
      <w:r w:rsidR="0013397B">
        <w:rPr>
          <w:sz w:val="24"/>
          <w:szCs w:val="24"/>
        </w:rPr>
        <w:t xml:space="preserve"> </w:t>
      </w:r>
      <w:r w:rsidR="002728F0">
        <w:rPr>
          <w:sz w:val="24"/>
          <w:szCs w:val="24"/>
        </w:rPr>
        <w:t>Panel’s</w:t>
      </w:r>
      <w:r w:rsidR="00774E94" w:rsidRPr="00F37522">
        <w:rPr>
          <w:sz w:val="24"/>
          <w:szCs w:val="24"/>
        </w:rPr>
        <w:t xml:space="preserve"> concerns and make sure </w:t>
      </w:r>
      <w:r w:rsidR="002728F0">
        <w:rPr>
          <w:sz w:val="24"/>
          <w:szCs w:val="24"/>
        </w:rPr>
        <w:t>AAU</w:t>
      </w:r>
      <w:r w:rsidR="00774E94" w:rsidRPr="00F37522">
        <w:rPr>
          <w:sz w:val="24"/>
          <w:szCs w:val="24"/>
        </w:rPr>
        <w:t xml:space="preserve"> meet</w:t>
      </w:r>
      <w:r w:rsidR="002728F0">
        <w:rPr>
          <w:sz w:val="24"/>
          <w:szCs w:val="24"/>
        </w:rPr>
        <w:t>s</w:t>
      </w:r>
      <w:r w:rsidR="00774E94" w:rsidRPr="00F37522">
        <w:rPr>
          <w:sz w:val="24"/>
          <w:szCs w:val="24"/>
        </w:rPr>
        <w:t xml:space="preserve"> those within </w:t>
      </w:r>
      <w:r w:rsidR="0018631C">
        <w:rPr>
          <w:sz w:val="24"/>
          <w:szCs w:val="24"/>
        </w:rPr>
        <w:t>ETP’s</w:t>
      </w:r>
      <w:r w:rsidR="00774E94" w:rsidRPr="00F37522">
        <w:rPr>
          <w:sz w:val="24"/>
          <w:szCs w:val="24"/>
        </w:rPr>
        <w:t xml:space="preserve"> priorities.</w:t>
      </w:r>
    </w:p>
    <w:p w14:paraId="04155618" w14:textId="77777777" w:rsidR="008E5888" w:rsidRDefault="008E5888" w:rsidP="00774E94">
      <w:pPr>
        <w:autoSpaceDE/>
        <w:autoSpaceDN/>
        <w:spacing w:before="120"/>
        <w:ind w:left="119" w:right="400"/>
        <w:jc w:val="both"/>
        <w:rPr>
          <w:sz w:val="24"/>
          <w:szCs w:val="24"/>
        </w:rPr>
      </w:pPr>
    </w:p>
    <w:p w14:paraId="78082FC9" w14:textId="26C2391A" w:rsidR="00774E94" w:rsidRPr="00F37522" w:rsidRDefault="00774E94" w:rsidP="00774E94">
      <w:pPr>
        <w:autoSpaceDE/>
        <w:autoSpaceDN/>
        <w:spacing w:before="120"/>
        <w:ind w:left="119" w:right="400"/>
        <w:jc w:val="both"/>
        <w:rPr>
          <w:rFonts w:eastAsia="Times New Roman"/>
          <w:sz w:val="24"/>
          <w:szCs w:val="24"/>
        </w:rPr>
      </w:pPr>
      <w:r w:rsidRPr="00F37522">
        <w:rPr>
          <w:sz w:val="24"/>
          <w:szCs w:val="24"/>
        </w:rPr>
        <w:t xml:space="preserve">Robert Meyer shared </w:t>
      </w:r>
      <w:r w:rsidR="0018631C">
        <w:rPr>
          <w:sz w:val="24"/>
          <w:szCs w:val="24"/>
        </w:rPr>
        <w:t>that</w:t>
      </w:r>
      <w:r w:rsidRPr="00F37522">
        <w:rPr>
          <w:sz w:val="24"/>
          <w:szCs w:val="24"/>
        </w:rPr>
        <w:t xml:space="preserve"> ETP really stepped up the engagement with both </w:t>
      </w:r>
      <w:proofErr w:type="spellStart"/>
      <w:r w:rsidRPr="00F37522">
        <w:rPr>
          <w:rFonts w:eastAsiaTheme="minorHAnsi"/>
          <w:sz w:val="24"/>
          <w:szCs w:val="24"/>
        </w:rPr>
        <w:t>GOBiz</w:t>
      </w:r>
      <w:proofErr w:type="spellEnd"/>
      <w:r w:rsidRPr="00F37522">
        <w:rPr>
          <w:rFonts w:eastAsiaTheme="minorHAnsi"/>
          <w:sz w:val="24"/>
          <w:szCs w:val="24"/>
        </w:rPr>
        <w:t xml:space="preserve"> (Governor’s Office of Business and Economic Development) </w:t>
      </w:r>
      <w:r w:rsidRPr="00F37522">
        <w:rPr>
          <w:sz w:val="24"/>
          <w:szCs w:val="24"/>
        </w:rPr>
        <w:t>and the California Energy Commission. KLA was one of the originating companies of the new platforms and they</w:t>
      </w:r>
      <w:r w:rsidR="00AF07B1">
        <w:rPr>
          <w:sz w:val="24"/>
          <w:szCs w:val="24"/>
        </w:rPr>
        <w:t>’</w:t>
      </w:r>
      <w:r w:rsidRPr="00F37522">
        <w:rPr>
          <w:sz w:val="24"/>
          <w:szCs w:val="24"/>
        </w:rPr>
        <w:t xml:space="preserve">re looking at a real onboard computing system that will require so much more processing, so companies like that are going to be really helpful. ETP plays </w:t>
      </w:r>
      <w:r w:rsidR="00860306" w:rsidRPr="00F37522">
        <w:rPr>
          <w:sz w:val="24"/>
          <w:szCs w:val="24"/>
        </w:rPr>
        <w:t>an important</w:t>
      </w:r>
      <w:r w:rsidRPr="00F37522">
        <w:rPr>
          <w:sz w:val="24"/>
          <w:szCs w:val="24"/>
        </w:rPr>
        <w:t xml:space="preserve"> part, because it can not only train the technology training, which is something promoted by the Energies Commission</w:t>
      </w:r>
      <w:r w:rsidR="00AF07B1">
        <w:rPr>
          <w:sz w:val="24"/>
          <w:szCs w:val="24"/>
        </w:rPr>
        <w:t>,</w:t>
      </w:r>
      <w:r w:rsidRPr="00F37522">
        <w:rPr>
          <w:sz w:val="24"/>
          <w:szCs w:val="24"/>
        </w:rPr>
        <w:t xml:space="preserve"> but also the Fundamental Workforce Transition </w:t>
      </w:r>
      <w:r w:rsidR="0013397B" w:rsidRPr="00F37522">
        <w:rPr>
          <w:sz w:val="24"/>
          <w:szCs w:val="24"/>
        </w:rPr>
        <w:t>Trainings, helping</w:t>
      </w:r>
      <w:r w:rsidRPr="00F37522">
        <w:rPr>
          <w:sz w:val="24"/>
          <w:szCs w:val="24"/>
        </w:rPr>
        <w:t xml:space="preserve"> these workers find training in new technology. It’s a good project for </w:t>
      </w:r>
      <w:r w:rsidR="00AF07B1">
        <w:rPr>
          <w:sz w:val="24"/>
          <w:szCs w:val="24"/>
        </w:rPr>
        <w:t>ETP</w:t>
      </w:r>
      <w:r w:rsidRPr="00F37522">
        <w:rPr>
          <w:sz w:val="24"/>
          <w:szCs w:val="24"/>
        </w:rPr>
        <w:t xml:space="preserve">. </w:t>
      </w:r>
      <w:r w:rsidR="00722F76">
        <w:rPr>
          <w:sz w:val="24"/>
          <w:szCs w:val="24"/>
        </w:rPr>
        <w:t xml:space="preserve">Mr. Meyer </w:t>
      </w:r>
      <w:r w:rsidRPr="00F37522">
        <w:rPr>
          <w:sz w:val="24"/>
          <w:szCs w:val="24"/>
        </w:rPr>
        <w:t>acknowledge</w:t>
      </w:r>
      <w:r w:rsidR="00722F76">
        <w:rPr>
          <w:sz w:val="24"/>
          <w:szCs w:val="24"/>
        </w:rPr>
        <w:t>d</w:t>
      </w:r>
      <w:r w:rsidRPr="00F37522">
        <w:rPr>
          <w:sz w:val="24"/>
          <w:szCs w:val="24"/>
        </w:rPr>
        <w:t xml:space="preserve"> the opening of the IBEW Training Center in </w:t>
      </w:r>
      <w:r w:rsidR="0013397B" w:rsidRPr="00F37522">
        <w:rPr>
          <w:sz w:val="24"/>
          <w:szCs w:val="24"/>
        </w:rPr>
        <w:t>Woodland and</w:t>
      </w:r>
      <w:r w:rsidRPr="00F37522">
        <w:rPr>
          <w:sz w:val="24"/>
          <w:szCs w:val="24"/>
        </w:rPr>
        <w:t xml:space="preserve"> shared how he was fortunate enough to take part in the ribbon cutting there last week and lots of support for both the California State Workforce Development Board, but also for ETP. Companies that were there that have utilized the funds, the Training Center, and the Apprenticeship Program, all of the program personnel were very, very appreciative of the support of the </w:t>
      </w:r>
      <w:r w:rsidR="00082053">
        <w:rPr>
          <w:sz w:val="24"/>
          <w:szCs w:val="24"/>
        </w:rPr>
        <w:t>P</w:t>
      </w:r>
      <w:r w:rsidRPr="00F37522">
        <w:rPr>
          <w:sz w:val="24"/>
          <w:szCs w:val="24"/>
        </w:rPr>
        <w:t xml:space="preserve">anel.  </w:t>
      </w:r>
      <w:r w:rsidR="0023445E">
        <w:rPr>
          <w:sz w:val="24"/>
          <w:szCs w:val="24"/>
        </w:rPr>
        <w:t>Staff</w:t>
      </w:r>
      <w:r w:rsidRPr="00F37522">
        <w:rPr>
          <w:sz w:val="24"/>
          <w:szCs w:val="24"/>
        </w:rPr>
        <w:t xml:space="preserve"> did get a lot of material for the strategic plan and annual report in terms of collateral, photos, stories and so it was just a very exciting afternoon.</w:t>
      </w:r>
    </w:p>
    <w:p w14:paraId="592907D3" w14:textId="77777777" w:rsidR="000D2D57" w:rsidRPr="00F37522" w:rsidRDefault="000D2D57" w:rsidP="00774E94">
      <w:pPr>
        <w:pStyle w:val="BodyText"/>
        <w:spacing w:before="5"/>
        <w:ind w:right="310"/>
      </w:pPr>
    </w:p>
    <w:p w14:paraId="161E18B3" w14:textId="77777777" w:rsidR="000D2D57" w:rsidRPr="00F37522" w:rsidRDefault="000D2D57">
      <w:pPr>
        <w:pStyle w:val="BodyText"/>
      </w:pPr>
      <w:bookmarkStart w:id="97" w:name="Robert_Meyer_wanted_to_follow_up_on_a_co"/>
      <w:bookmarkEnd w:id="97"/>
    </w:p>
    <w:p w14:paraId="1BA645D9" w14:textId="695200D0" w:rsidR="000D2D57" w:rsidRPr="00F37522" w:rsidRDefault="00A41798" w:rsidP="00A41798">
      <w:pPr>
        <w:pStyle w:val="Heading1"/>
        <w:tabs>
          <w:tab w:val="left" w:pos="1559"/>
          <w:tab w:val="left" w:pos="1560"/>
        </w:tabs>
        <w:ind w:left="1559" w:hanging="1469"/>
        <w:rPr>
          <w:u w:val="none"/>
        </w:rPr>
      </w:pPr>
      <w:r>
        <w:rPr>
          <w:u w:val="none"/>
        </w:rPr>
        <w:lastRenderedPageBreak/>
        <w:t xml:space="preserve"> XVI.</w:t>
      </w:r>
      <w:r>
        <w:rPr>
          <w:u w:val="none"/>
        </w:rPr>
        <w:tab/>
      </w:r>
      <w:r w:rsidR="00C26D08" w:rsidRPr="00F37522">
        <w:rPr>
          <w:u w:val="none"/>
        </w:rPr>
        <w:t>MEETING</w:t>
      </w:r>
      <w:r w:rsidR="00C26D08" w:rsidRPr="00F37522">
        <w:rPr>
          <w:spacing w:val="16"/>
          <w:u w:val="none"/>
        </w:rPr>
        <w:t xml:space="preserve"> </w:t>
      </w:r>
      <w:r w:rsidR="00C26D08" w:rsidRPr="00F37522">
        <w:rPr>
          <w:u w:val="none"/>
        </w:rPr>
        <w:t>ADJOURNMENT</w:t>
      </w:r>
    </w:p>
    <w:p w14:paraId="54D25FDC" w14:textId="77777777" w:rsidR="000D2D57" w:rsidRPr="00F37522" w:rsidRDefault="000D2D57">
      <w:pPr>
        <w:pStyle w:val="BodyText"/>
        <w:rPr>
          <w:b/>
        </w:rPr>
      </w:pPr>
    </w:p>
    <w:p w14:paraId="25B46672" w14:textId="77777777" w:rsidR="006D0D3D" w:rsidRPr="00F37522" w:rsidRDefault="00C26D08">
      <w:pPr>
        <w:pStyle w:val="BodyText"/>
        <w:ind w:left="119"/>
        <w:jc w:val="both"/>
      </w:pPr>
      <w:bookmarkStart w:id="98" w:name="Acting_Chairperson_Roberts_adjourned_the"/>
      <w:bookmarkEnd w:id="98"/>
      <w:r w:rsidRPr="00F37522">
        <w:t xml:space="preserve">Acting Chairperson Roberts adjourned the meeting </w:t>
      </w:r>
      <w:r w:rsidR="00ED69BC" w:rsidRPr="00F37522">
        <w:t xml:space="preserve">at </w:t>
      </w:r>
      <w:sdt>
        <w:sdtPr>
          <w:id w:val="-807698453"/>
          <w:placeholder>
            <w:docPart w:val="DefaultPlaceholder_-1854013440"/>
          </w:placeholder>
          <w:text/>
        </w:sdtPr>
        <w:sdtEndPr/>
        <w:sdtContent>
          <w:r w:rsidR="00ED69BC" w:rsidRPr="00F37522">
            <w:t>11:03</w:t>
          </w:r>
        </w:sdtContent>
      </w:sdt>
      <w:r w:rsidR="00085E36" w:rsidRPr="00F37522">
        <w:t xml:space="preserve"> </w:t>
      </w:r>
      <w:r w:rsidR="006D0D3D" w:rsidRPr="00F37522">
        <w:t>a</w:t>
      </w:r>
      <w:r w:rsidRPr="00F37522">
        <w:t>.m.</w:t>
      </w:r>
    </w:p>
    <w:p w14:paraId="14CAEFFE" w14:textId="77777777" w:rsidR="006D0D3D" w:rsidRPr="00F37522" w:rsidRDefault="006D0D3D" w:rsidP="006D0D3D"/>
    <w:p w14:paraId="4865AF2D" w14:textId="77777777" w:rsidR="006D0D3D" w:rsidRPr="00F37522" w:rsidRDefault="006D0D3D" w:rsidP="006D0D3D"/>
    <w:p w14:paraId="7FFE2B42" w14:textId="77777777" w:rsidR="006D0D3D" w:rsidRPr="00F37522" w:rsidRDefault="006D0D3D" w:rsidP="006D0D3D"/>
    <w:p w14:paraId="54CE81FB" w14:textId="77777777" w:rsidR="006D0D3D" w:rsidRPr="00F37522" w:rsidRDefault="006D0D3D" w:rsidP="006D0D3D"/>
    <w:p w14:paraId="115D4F88" w14:textId="77777777" w:rsidR="006D0D3D" w:rsidRPr="00F37522" w:rsidRDefault="006D0D3D" w:rsidP="006D0D3D"/>
    <w:p w14:paraId="43C0C39C" w14:textId="77777777" w:rsidR="006D0D3D" w:rsidRPr="00F37522" w:rsidRDefault="006D0D3D" w:rsidP="006D0D3D"/>
    <w:p w14:paraId="551D2225" w14:textId="77777777" w:rsidR="000D2D57" w:rsidRPr="00F37522" w:rsidRDefault="006D0D3D" w:rsidP="006D0D3D">
      <w:pPr>
        <w:tabs>
          <w:tab w:val="left" w:pos="10170"/>
        </w:tabs>
      </w:pPr>
      <w:r w:rsidRPr="00F37522">
        <w:tab/>
      </w:r>
    </w:p>
    <w:sectPr w:rsidR="000D2D57" w:rsidRPr="00F37522" w:rsidSect="00B4010E">
      <w:footerReference w:type="default" r:id="rId10"/>
      <w:pgSz w:w="12240" w:h="15840"/>
      <w:pgMar w:top="640" w:right="900" w:bottom="940" w:left="740" w:header="0" w:footer="7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164FA" w14:textId="77777777" w:rsidR="009B1013" w:rsidRDefault="009B1013">
      <w:r>
        <w:separator/>
      </w:r>
    </w:p>
  </w:endnote>
  <w:endnote w:type="continuationSeparator" w:id="0">
    <w:p w14:paraId="4535719F" w14:textId="77777777" w:rsidR="009B1013" w:rsidRDefault="009B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FEAA" w14:textId="6AC3C100" w:rsidR="00765F21" w:rsidRDefault="00B4010E">
    <w:pPr>
      <w:pStyle w:val="BodyText"/>
      <w:spacing w:line="14" w:lineRule="auto"/>
      <w:rPr>
        <w:sz w:val="20"/>
      </w:rPr>
    </w:pPr>
    <w:r>
      <w:rPr>
        <w:noProof/>
        <w:lang w:bidi="ar-SA"/>
      </w:rPr>
      <mc:AlternateContent>
        <mc:Choice Requires="wps">
          <w:drawing>
            <wp:anchor distT="0" distB="0" distL="114300" distR="114300" simplePos="0" relativeHeight="250632192" behindDoc="1" locked="0" layoutInCell="1" allowOverlap="1" wp14:anchorId="00D47341" wp14:editId="157D709D">
              <wp:simplePos x="0" y="0"/>
              <wp:positionH relativeFrom="page">
                <wp:posOffset>6356350</wp:posOffset>
              </wp:positionH>
              <wp:positionV relativeFrom="page">
                <wp:posOffset>9467850</wp:posOffset>
              </wp:positionV>
              <wp:extent cx="958850" cy="187325"/>
              <wp:effectExtent l="0" t="0" r="1270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187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3AF45" w14:textId="46B75AC1" w:rsidR="00765F21" w:rsidRDefault="00B4010E">
                          <w:pPr>
                            <w:spacing w:before="12"/>
                            <w:ind w:left="20"/>
                            <w:rPr>
                              <w:sz w:val="20"/>
                            </w:rPr>
                          </w:pPr>
                          <w:r w:rsidRPr="00B4010E">
                            <w:rPr>
                              <w:sz w:val="20"/>
                            </w:rPr>
                            <w:t xml:space="preserve">Page </w:t>
                          </w:r>
                          <w:r w:rsidRPr="00B4010E">
                            <w:rPr>
                              <w:sz w:val="20"/>
                            </w:rPr>
                            <w:fldChar w:fldCharType="begin"/>
                          </w:r>
                          <w:r w:rsidRPr="00B4010E">
                            <w:rPr>
                              <w:sz w:val="20"/>
                            </w:rPr>
                            <w:instrText xml:space="preserve"> PAGE  \* Arabic  \* MERGEFORMAT </w:instrText>
                          </w:r>
                          <w:r w:rsidRPr="00B4010E">
                            <w:rPr>
                              <w:sz w:val="20"/>
                            </w:rPr>
                            <w:fldChar w:fldCharType="separate"/>
                          </w:r>
                          <w:r w:rsidR="00EA418D">
                            <w:rPr>
                              <w:noProof/>
                              <w:sz w:val="20"/>
                            </w:rPr>
                            <w:t>24</w:t>
                          </w:r>
                          <w:r w:rsidRPr="00B4010E">
                            <w:rPr>
                              <w:sz w:val="20"/>
                            </w:rPr>
                            <w:fldChar w:fldCharType="end"/>
                          </w:r>
                          <w:r w:rsidRPr="00B4010E">
                            <w:rPr>
                              <w:sz w:val="20"/>
                            </w:rPr>
                            <w:t xml:space="preserve"> of </w:t>
                          </w:r>
                          <w:r w:rsidR="00AD7E5D">
                            <w:rPr>
                              <w:sz w:val="20"/>
                            </w:rPr>
                            <w:t>25</w:t>
                          </w:r>
                        </w:p>
                        <w:p w14:paraId="665848E7" w14:textId="77777777" w:rsidR="00AD7E5D" w:rsidRPr="00B4010E" w:rsidRDefault="00AD7E5D">
                          <w:pPr>
                            <w:spacing w:before="12"/>
                            <w:ind w:left="2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D47341" id="_x0000_t202" coordsize="21600,21600" o:spt="202" path="m,l,21600r21600,l21600,xe">
              <v:stroke joinstyle="miter"/>
              <v:path gradientshapeok="t" o:connecttype="rect"/>
            </v:shapetype>
            <v:shape id="Text Box 1" o:spid="_x0000_s1026" type="#_x0000_t202" style="position:absolute;margin-left:500.5pt;margin-top:745.5pt;width:75.5pt;height:14.75pt;z-index:-25268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" filled="f" stroked="f">
              <v:textbox inset="0,0,0,0">
                <w:txbxContent>
                  <w:p w14:paraId="5B13AF45" w14:textId="46B75AC1" w:rsidR="00765F21" w:rsidRDefault="00B4010E">
                    <w:pPr>
                      <w:spacing w:before="12"/>
                      <w:ind w:left="20"/>
                      <w:rPr>
                        <w:sz w:val="20"/>
                      </w:rPr>
                    </w:pPr>
                    <w:r w:rsidRPr="00B4010E">
                      <w:rPr>
                        <w:sz w:val="20"/>
                      </w:rPr>
                      <w:t xml:space="preserve">Page </w:t>
                    </w:r>
                    <w:r w:rsidRPr="00B4010E">
                      <w:rPr>
                        <w:sz w:val="20"/>
                      </w:rPr>
                      <w:fldChar w:fldCharType="begin"/>
                    </w:r>
                    <w:r w:rsidRPr="00B4010E">
                      <w:rPr>
                        <w:sz w:val="20"/>
                      </w:rPr>
                      <w:instrText xml:space="preserve"> PAGE  \* Arabic  \* MERGEFORMAT </w:instrText>
                    </w:r>
                    <w:r w:rsidRPr="00B4010E">
                      <w:rPr>
                        <w:sz w:val="20"/>
                      </w:rPr>
                      <w:fldChar w:fldCharType="separate"/>
                    </w:r>
                    <w:r w:rsidR="00EA418D">
                      <w:rPr>
                        <w:noProof/>
                        <w:sz w:val="20"/>
                      </w:rPr>
                      <w:t>24</w:t>
                    </w:r>
                    <w:r w:rsidRPr="00B4010E">
                      <w:rPr>
                        <w:sz w:val="20"/>
                      </w:rPr>
                      <w:fldChar w:fldCharType="end"/>
                    </w:r>
                    <w:r w:rsidRPr="00B4010E">
                      <w:rPr>
                        <w:sz w:val="20"/>
                      </w:rPr>
                      <w:t xml:space="preserve"> of </w:t>
                    </w:r>
                    <w:r w:rsidR="00AD7E5D">
                      <w:rPr>
                        <w:sz w:val="20"/>
                      </w:rPr>
                      <w:t>25</w:t>
                    </w:r>
                  </w:p>
                  <w:p w14:paraId="665848E7" w14:textId="77777777" w:rsidR="00AD7E5D" w:rsidRPr="00B4010E" w:rsidRDefault="00AD7E5D">
                    <w:pPr>
                      <w:spacing w:before="12"/>
                      <w:ind w:left="20"/>
                      <w:rPr>
                        <w:sz w:val="20"/>
                      </w:rPr>
                    </w:pPr>
                  </w:p>
                </w:txbxContent>
              </v:textbox>
              <w10:wrap anchorx="page" anchory="page"/>
            </v:shape>
          </w:pict>
        </mc:Fallback>
      </mc:AlternateContent>
    </w:r>
    <w:r w:rsidR="00765F21">
      <w:rPr>
        <w:noProof/>
        <w:lang w:bidi="ar-SA"/>
      </w:rPr>
      <mc:AlternateContent>
        <mc:Choice Requires="wps">
          <w:drawing>
            <wp:anchor distT="0" distB="0" distL="114300" distR="114300" simplePos="0" relativeHeight="250631168" behindDoc="1" locked="0" layoutInCell="1" allowOverlap="1" wp14:anchorId="626CA542" wp14:editId="7D0CC896">
              <wp:simplePos x="0" y="0"/>
              <wp:positionH relativeFrom="page">
                <wp:posOffset>3696869</wp:posOffset>
              </wp:positionH>
              <wp:positionV relativeFrom="bottomMargin">
                <wp:align>top</wp:align>
              </wp:positionV>
              <wp:extent cx="1194891" cy="167005"/>
              <wp:effectExtent l="0" t="0" r="5715"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4891"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9CD61" w14:textId="77777777" w:rsidR="00765F21" w:rsidRDefault="00765F21">
                          <w:pPr>
                            <w:spacing w:before="12"/>
                            <w:ind w:left="20"/>
                            <w:rPr>
                              <w:sz w:val="20"/>
                            </w:rPr>
                          </w:pPr>
                          <w:r>
                            <w:rPr>
                              <w:sz w:val="20"/>
                            </w:rPr>
                            <w:t>December 17,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26CA542" id="Text Box 2" o:spid="_x0000_s1027" type="#_x0000_t202" style="position:absolute;margin-left:291.1pt;margin-top:0;width:94.1pt;height:13.15pt;z-index:-252685312;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" filled="f" stroked="f">
              <v:textbox inset="0,0,0,0">
                <w:txbxContent>
                  <w:p w14:paraId="49D9CD61" w14:textId="77777777" w:rsidR="00765F21" w:rsidRDefault="00765F21">
                    <w:pPr>
                      <w:spacing w:before="12"/>
                      <w:ind w:left="20"/>
                      <w:rPr>
                        <w:sz w:val="20"/>
                      </w:rPr>
                    </w:pPr>
                    <w:r>
                      <w:rPr>
                        <w:sz w:val="20"/>
                      </w:rPr>
                      <w:t>December 17, 2021</w:t>
                    </w:r>
                  </w:p>
                </w:txbxContent>
              </v:textbox>
              <w10:wrap anchorx="page" anchory="margin"/>
            </v:shape>
          </w:pict>
        </mc:Fallback>
      </mc:AlternateContent>
    </w:r>
    <w:r w:rsidR="00765F21">
      <w:rPr>
        <w:noProof/>
        <w:lang w:bidi="ar-SA"/>
      </w:rPr>
      <mc:AlternateContent>
        <mc:Choice Requires="wps">
          <w:drawing>
            <wp:anchor distT="0" distB="0" distL="114300" distR="114300" simplePos="0" relativeHeight="250630144" behindDoc="1" locked="0" layoutInCell="1" allowOverlap="1" wp14:anchorId="6E782D1B" wp14:editId="790D71EF">
              <wp:simplePos x="0" y="0"/>
              <wp:positionH relativeFrom="page">
                <wp:posOffset>543560</wp:posOffset>
              </wp:positionH>
              <wp:positionV relativeFrom="page">
                <wp:posOffset>9446260</wp:posOffset>
              </wp:positionV>
              <wp:extent cx="1565275" cy="16700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42280" w14:textId="77777777" w:rsidR="00765F21" w:rsidRDefault="00765F21">
                          <w:pPr>
                            <w:spacing w:before="12"/>
                            <w:ind w:left="20"/>
                            <w:rPr>
                              <w:sz w:val="20"/>
                            </w:rPr>
                          </w:pPr>
                          <w:r>
                            <w:rPr>
                              <w:sz w:val="20"/>
                            </w:rPr>
                            <w:t>Employment Training</w:t>
                          </w:r>
                          <w:r>
                            <w:rPr>
                              <w:spacing w:val="-39"/>
                              <w:sz w:val="20"/>
                            </w:rPr>
                            <w:t xml:space="preserve"> </w:t>
                          </w:r>
                          <w:r>
                            <w:rPr>
                              <w:sz w:val="20"/>
                            </w:rPr>
                            <w:t>Pane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E782D1B" id="Text Box 3" o:spid="_x0000_s1028" type="#_x0000_t202" style="position:absolute;margin-left:42.8pt;margin-top:743.8pt;width:123.25pt;height:13.15pt;z-index:-25268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" filled="f" stroked="f">
              <v:textbox inset="0,0,0,0">
                <w:txbxContent>
                  <w:p w14:paraId="3F942280" w14:textId="77777777" w:rsidR="00765F21" w:rsidRDefault="00765F21">
                    <w:pPr>
                      <w:spacing w:before="12"/>
                      <w:ind w:left="20"/>
                      <w:rPr>
                        <w:sz w:val="20"/>
                      </w:rPr>
                    </w:pPr>
                    <w:r>
                      <w:rPr>
                        <w:sz w:val="20"/>
                      </w:rPr>
                      <w:t>Employment Training</w:t>
                    </w:r>
                    <w:r>
                      <w:rPr>
                        <w:spacing w:val="-39"/>
                        <w:sz w:val="20"/>
                      </w:rPr>
                      <w:t xml:space="preserve"> </w:t>
                    </w:r>
                    <w:r>
                      <w:rPr>
                        <w:sz w:val="20"/>
                      </w:rPr>
                      <w:t>Pane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B7056C" w14:textId="77777777" w:rsidR="009B1013" w:rsidRDefault="009B1013">
      <w:r>
        <w:separator/>
      </w:r>
    </w:p>
  </w:footnote>
  <w:footnote w:type="continuationSeparator" w:id="0">
    <w:p w14:paraId="46804CBE" w14:textId="77777777" w:rsidR="009B1013" w:rsidRDefault="009B1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06047"/>
    <w:multiLevelType w:val="hybridMultilevel"/>
    <w:tmpl w:val="9E8018E8"/>
    <w:lvl w:ilvl="0" w:tplc="F4841324">
      <w:start w:val="11"/>
      <w:numFmt w:val="upperRoman"/>
      <w:lvlText w:val="%1."/>
      <w:lvlJc w:val="left"/>
      <w:pPr>
        <w:ind w:left="1420" w:hanging="1301"/>
      </w:pPr>
      <w:rPr>
        <w:rFonts w:ascii="Arial" w:eastAsia="Arial" w:hAnsi="Arial" w:cs="Arial" w:hint="default"/>
        <w:b/>
        <w:bCs/>
        <w:spacing w:val="-12"/>
        <w:w w:val="100"/>
        <w:sz w:val="24"/>
        <w:szCs w:val="24"/>
        <w:lang w:val="en-US" w:eastAsia="en-US" w:bidi="en-US"/>
      </w:rPr>
    </w:lvl>
    <w:lvl w:ilvl="1" w:tplc="8D3006D2">
      <w:numFmt w:val="bullet"/>
      <w:lvlText w:val="•"/>
      <w:lvlJc w:val="left"/>
      <w:pPr>
        <w:ind w:left="2380" w:hanging="1301"/>
      </w:pPr>
      <w:rPr>
        <w:rFonts w:hint="default"/>
        <w:lang w:val="en-US" w:eastAsia="en-US" w:bidi="en-US"/>
      </w:rPr>
    </w:lvl>
    <w:lvl w:ilvl="2" w:tplc="0D12D46C">
      <w:numFmt w:val="bullet"/>
      <w:lvlText w:val="•"/>
      <w:lvlJc w:val="left"/>
      <w:pPr>
        <w:ind w:left="3340" w:hanging="1301"/>
      </w:pPr>
      <w:rPr>
        <w:rFonts w:hint="default"/>
        <w:lang w:val="en-US" w:eastAsia="en-US" w:bidi="en-US"/>
      </w:rPr>
    </w:lvl>
    <w:lvl w:ilvl="3" w:tplc="F2EE248C">
      <w:numFmt w:val="bullet"/>
      <w:lvlText w:val="•"/>
      <w:lvlJc w:val="left"/>
      <w:pPr>
        <w:ind w:left="4300" w:hanging="1301"/>
      </w:pPr>
      <w:rPr>
        <w:rFonts w:hint="default"/>
        <w:lang w:val="en-US" w:eastAsia="en-US" w:bidi="en-US"/>
      </w:rPr>
    </w:lvl>
    <w:lvl w:ilvl="4" w:tplc="9A0AF90A">
      <w:numFmt w:val="bullet"/>
      <w:lvlText w:val="•"/>
      <w:lvlJc w:val="left"/>
      <w:pPr>
        <w:ind w:left="5260" w:hanging="1301"/>
      </w:pPr>
      <w:rPr>
        <w:rFonts w:hint="default"/>
        <w:lang w:val="en-US" w:eastAsia="en-US" w:bidi="en-US"/>
      </w:rPr>
    </w:lvl>
    <w:lvl w:ilvl="5" w:tplc="86643FC4">
      <w:numFmt w:val="bullet"/>
      <w:lvlText w:val="•"/>
      <w:lvlJc w:val="left"/>
      <w:pPr>
        <w:ind w:left="6220" w:hanging="1301"/>
      </w:pPr>
      <w:rPr>
        <w:rFonts w:hint="default"/>
        <w:lang w:val="en-US" w:eastAsia="en-US" w:bidi="en-US"/>
      </w:rPr>
    </w:lvl>
    <w:lvl w:ilvl="6" w:tplc="927E9154">
      <w:numFmt w:val="bullet"/>
      <w:lvlText w:val="•"/>
      <w:lvlJc w:val="left"/>
      <w:pPr>
        <w:ind w:left="7180" w:hanging="1301"/>
      </w:pPr>
      <w:rPr>
        <w:rFonts w:hint="default"/>
        <w:lang w:val="en-US" w:eastAsia="en-US" w:bidi="en-US"/>
      </w:rPr>
    </w:lvl>
    <w:lvl w:ilvl="7" w:tplc="C20E3734">
      <w:numFmt w:val="bullet"/>
      <w:lvlText w:val="•"/>
      <w:lvlJc w:val="left"/>
      <w:pPr>
        <w:ind w:left="8140" w:hanging="1301"/>
      </w:pPr>
      <w:rPr>
        <w:rFonts w:hint="default"/>
        <w:lang w:val="en-US" w:eastAsia="en-US" w:bidi="en-US"/>
      </w:rPr>
    </w:lvl>
    <w:lvl w:ilvl="8" w:tplc="3C004B82">
      <w:numFmt w:val="bullet"/>
      <w:lvlText w:val="•"/>
      <w:lvlJc w:val="left"/>
      <w:pPr>
        <w:ind w:left="9100" w:hanging="1301"/>
      </w:pPr>
      <w:rPr>
        <w:rFonts w:hint="default"/>
        <w:lang w:val="en-US" w:eastAsia="en-US" w:bidi="en-US"/>
      </w:rPr>
    </w:lvl>
  </w:abstractNum>
  <w:abstractNum w:abstractNumId="1" w15:restartNumberingAfterBreak="0">
    <w:nsid w:val="10053015"/>
    <w:multiLevelType w:val="hybridMultilevel"/>
    <w:tmpl w:val="B538999E"/>
    <w:lvl w:ilvl="0" w:tplc="9C667CE0">
      <w:start w:val="1"/>
      <w:numFmt w:val="upperRoman"/>
      <w:lvlText w:val="%1."/>
      <w:lvlJc w:val="left"/>
      <w:pPr>
        <w:ind w:left="1296" w:hanging="1116"/>
        <w:jc w:val="right"/>
      </w:pPr>
      <w:rPr>
        <w:rFonts w:ascii="Arial" w:eastAsia="Arial" w:hAnsi="Arial" w:cs="Arial" w:hint="default"/>
        <w:b/>
        <w:bCs/>
        <w:spacing w:val="-7"/>
        <w:w w:val="100"/>
        <w:sz w:val="24"/>
        <w:szCs w:val="24"/>
        <w:lang w:val="en-US" w:eastAsia="en-US" w:bidi="en-US"/>
      </w:rPr>
    </w:lvl>
    <w:lvl w:ilvl="1" w:tplc="0E3EC6F0">
      <w:numFmt w:val="bullet"/>
      <w:lvlText w:val="•"/>
      <w:lvlJc w:val="left"/>
      <w:pPr>
        <w:ind w:left="2434" w:hanging="1116"/>
      </w:pPr>
      <w:rPr>
        <w:rFonts w:hint="default"/>
        <w:lang w:val="en-US" w:eastAsia="en-US" w:bidi="en-US"/>
      </w:rPr>
    </w:lvl>
    <w:lvl w:ilvl="2" w:tplc="8B9C8B3A">
      <w:numFmt w:val="bullet"/>
      <w:lvlText w:val="•"/>
      <w:lvlJc w:val="left"/>
      <w:pPr>
        <w:ind w:left="3388" w:hanging="1116"/>
      </w:pPr>
      <w:rPr>
        <w:rFonts w:hint="default"/>
        <w:lang w:val="en-US" w:eastAsia="en-US" w:bidi="en-US"/>
      </w:rPr>
    </w:lvl>
    <w:lvl w:ilvl="3" w:tplc="AFE4479E">
      <w:numFmt w:val="bullet"/>
      <w:lvlText w:val="•"/>
      <w:lvlJc w:val="left"/>
      <w:pPr>
        <w:ind w:left="4342" w:hanging="1116"/>
      </w:pPr>
      <w:rPr>
        <w:rFonts w:hint="default"/>
        <w:lang w:val="en-US" w:eastAsia="en-US" w:bidi="en-US"/>
      </w:rPr>
    </w:lvl>
    <w:lvl w:ilvl="4" w:tplc="DD8E222A">
      <w:numFmt w:val="bullet"/>
      <w:lvlText w:val="•"/>
      <w:lvlJc w:val="left"/>
      <w:pPr>
        <w:ind w:left="5296" w:hanging="1116"/>
      </w:pPr>
      <w:rPr>
        <w:rFonts w:hint="default"/>
        <w:lang w:val="en-US" w:eastAsia="en-US" w:bidi="en-US"/>
      </w:rPr>
    </w:lvl>
    <w:lvl w:ilvl="5" w:tplc="28DCD7D0">
      <w:numFmt w:val="bullet"/>
      <w:lvlText w:val="•"/>
      <w:lvlJc w:val="left"/>
      <w:pPr>
        <w:ind w:left="6250" w:hanging="1116"/>
      </w:pPr>
      <w:rPr>
        <w:rFonts w:hint="default"/>
        <w:lang w:val="en-US" w:eastAsia="en-US" w:bidi="en-US"/>
      </w:rPr>
    </w:lvl>
    <w:lvl w:ilvl="6" w:tplc="0152E28E">
      <w:numFmt w:val="bullet"/>
      <w:lvlText w:val="•"/>
      <w:lvlJc w:val="left"/>
      <w:pPr>
        <w:ind w:left="7204" w:hanging="1116"/>
      </w:pPr>
      <w:rPr>
        <w:rFonts w:hint="default"/>
        <w:lang w:val="en-US" w:eastAsia="en-US" w:bidi="en-US"/>
      </w:rPr>
    </w:lvl>
    <w:lvl w:ilvl="7" w:tplc="114CEF68">
      <w:numFmt w:val="bullet"/>
      <w:lvlText w:val="•"/>
      <w:lvlJc w:val="left"/>
      <w:pPr>
        <w:ind w:left="8158" w:hanging="1116"/>
      </w:pPr>
      <w:rPr>
        <w:rFonts w:hint="default"/>
        <w:lang w:val="en-US" w:eastAsia="en-US" w:bidi="en-US"/>
      </w:rPr>
    </w:lvl>
    <w:lvl w:ilvl="8" w:tplc="13D2D0A8">
      <w:numFmt w:val="bullet"/>
      <w:lvlText w:val="•"/>
      <w:lvlJc w:val="left"/>
      <w:pPr>
        <w:ind w:left="9112" w:hanging="1116"/>
      </w:pPr>
      <w:rPr>
        <w:rFonts w:hint="default"/>
        <w:lang w:val="en-US" w:eastAsia="en-US" w:bidi="en-US"/>
      </w:rPr>
    </w:lvl>
  </w:abstractNum>
  <w:abstractNum w:abstractNumId="2" w15:restartNumberingAfterBreak="0">
    <w:nsid w:val="15325AFF"/>
    <w:multiLevelType w:val="hybridMultilevel"/>
    <w:tmpl w:val="B538999E"/>
    <w:lvl w:ilvl="0" w:tplc="9C667CE0">
      <w:start w:val="1"/>
      <w:numFmt w:val="upperRoman"/>
      <w:lvlText w:val="%1."/>
      <w:lvlJc w:val="left"/>
      <w:pPr>
        <w:ind w:left="1296" w:hanging="1116"/>
        <w:jc w:val="right"/>
      </w:pPr>
      <w:rPr>
        <w:rFonts w:ascii="Arial" w:eastAsia="Arial" w:hAnsi="Arial" w:cs="Arial" w:hint="default"/>
        <w:b/>
        <w:bCs/>
        <w:spacing w:val="-7"/>
        <w:w w:val="100"/>
        <w:sz w:val="24"/>
        <w:szCs w:val="24"/>
        <w:lang w:val="en-US" w:eastAsia="en-US" w:bidi="en-US"/>
      </w:rPr>
    </w:lvl>
    <w:lvl w:ilvl="1" w:tplc="0E3EC6F0">
      <w:numFmt w:val="bullet"/>
      <w:lvlText w:val="•"/>
      <w:lvlJc w:val="left"/>
      <w:pPr>
        <w:ind w:left="2434" w:hanging="1116"/>
      </w:pPr>
      <w:rPr>
        <w:rFonts w:hint="default"/>
        <w:lang w:val="en-US" w:eastAsia="en-US" w:bidi="en-US"/>
      </w:rPr>
    </w:lvl>
    <w:lvl w:ilvl="2" w:tplc="8B9C8B3A">
      <w:numFmt w:val="bullet"/>
      <w:lvlText w:val="•"/>
      <w:lvlJc w:val="left"/>
      <w:pPr>
        <w:ind w:left="3388" w:hanging="1116"/>
      </w:pPr>
      <w:rPr>
        <w:rFonts w:hint="default"/>
        <w:lang w:val="en-US" w:eastAsia="en-US" w:bidi="en-US"/>
      </w:rPr>
    </w:lvl>
    <w:lvl w:ilvl="3" w:tplc="AFE4479E">
      <w:numFmt w:val="bullet"/>
      <w:lvlText w:val="•"/>
      <w:lvlJc w:val="left"/>
      <w:pPr>
        <w:ind w:left="4342" w:hanging="1116"/>
      </w:pPr>
      <w:rPr>
        <w:rFonts w:hint="default"/>
        <w:lang w:val="en-US" w:eastAsia="en-US" w:bidi="en-US"/>
      </w:rPr>
    </w:lvl>
    <w:lvl w:ilvl="4" w:tplc="DD8E222A">
      <w:numFmt w:val="bullet"/>
      <w:lvlText w:val="•"/>
      <w:lvlJc w:val="left"/>
      <w:pPr>
        <w:ind w:left="5296" w:hanging="1116"/>
      </w:pPr>
      <w:rPr>
        <w:rFonts w:hint="default"/>
        <w:lang w:val="en-US" w:eastAsia="en-US" w:bidi="en-US"/>
      </w:rPr>
    </w:lvl>
    <w:lvl w:ilvl="5" w:tplc="28DCD7D0">
      <w:numFmt w:val="bullet"/>
      <w:lvlText w:val="•"/>
      <w:lvlJc w:val="left"/>
      <w:pPr>
        <w:ind w:left="6250" w:hanging="1116"/>
      </w:pPr>
      <w:rPr>
        <w:rFonts w:hint="default"/>
        <w:lang w:val="en-US" w:eastAsia="en-US" w:bidi="en-US"/>
      </w:rPr>
    </w:lvl>
    <w:lvl w:ilvl="6" w:tplc="0152E28E">
      <w:numFmt w:val="bullet"/>
      <w:lvlText w:val="•"/>
      <w:lvlJc w:val="left"/>
      <w:pPr>
        <w:ind w:left="7204" w:hanging="1116"/>
      </w:pPr>
      <w:rPr>
        <w:rFonts w:hint="default"/>
        <w:lang w:val="en-US" w:eastAsia="en-US" w:bidi="en-US"/>
      </w:rPr>
    </w:lvl>
    <w:lvl w:ilvl="7" w:tplc="114CEF68">
      <w:numFmt w:val="bullet"/>
      <w:lvlText w:val="•"/>
      <w:lvlJc w:val="left"/>
      <w:pPr>
        <w:ind w:left="8158" w:hanging="1116"/>
      </w:pPr>
      <w:rPr>
        <w:rFonts w:hint="default"/>
        <w:lang w:val="en-US" w:eastAsia="en-US" w:bidi="en-US"/>
      </w:rPr>
    </w:lvl>
    <w:lvl w:ilvl="8" w:tplc="13D2D0A8">
      <w:numFmt w:val="bullet"/>
      <w:lvlText w:val="•"/>
      <w:lvlJc w:val="left"/>
      <w:pPr>
        <w:ind w:left="9112" w:hanging="1116"/>
      </w:pPr>
      <w:rPr>
        <w:rFonts w:hint="default"/>
        <w:lang w:val="en-US" w:eastAsia="en-US" w:bidi="en-US"/>
      </w:rPr>
    </w:lvl>
  </w:abstractNum>
  <w:abstractNum w:abstractNumId="3" w15:restartNumberingAfterBreak="0">
    <w:nsid w:val="59945260"/>
    <w:multiLevelType w:val="hybridMultilevel"/>
    <w:tmpl w:val="60CE322E"/>
    <w:lvl w:ilvl="0" w:tplc="9C667CE0">
      <w:start w:val="1"/>
      <w:numFmt w:val="upperRoman"/>
      <w:lvlText w:val="%1."/>
      <w:lvlJc w:val="left"/>
      <w:pPr>
        <w:ind w:left="1296" w:hanging="1116"/>
        <w:jc w:val="right"/>
      </w:pPr>
      <w:rPr>
        <w:rFonts w:ascii="Arial" w:eastAsia="Arial" w:hAnsi="Arial" w:cs="Arial" w:hint="default"/>
        <w:b/>
        <w:bCs/>
        <w:spacing w:val="-7"/>
        <w:w w:val="100"/>
        <w:sz w:val="24"/>
        <w:szCs w:val="24"/>
        <w:lang w:val="en-US" w:eastAsia="en-US" w:bidi="en-US"/>
      </w:rPr>
    </w:lvl>
    <w:lvl w:ilvl="1" w:tplc="0E3EC6F0">
      <w:numFmt w:val="bullet"/>
      <w:lvlText w:val="•"/>
      <w:lvlJc w:val="left"/>
      <w:pPr>
        <w:ind w:left="2434" w:hanging="1116"/>
      </w:pPr>
      <w:rPr>
        <w:rFonts w:hint="default"/>
        <w:lang w:val="en-US" w:eastAsia="en-US" w:bidi="en-US"/>
      </w:rPr>
    </w:lvl>
    <w:lvl w:ilvl="2" w:tplc="8B9C8B3A">
      <w:numFmt w:val="bullet"/>
      <w:lvlText w:val="•"/>
      <w:lvlJc w:val="left"/>
      <w:pPr>
        <w:ind w:left="3388" w:hanging="1116"/>
      </w:pPr>
      <w:rPr>
        <w:rFonts w:hint="default"/>
        <w:lang w:val="en-US" w:eastAsia="en-US" w:bidi="en-US"/>
      </w:rPr>
    </w:lvl>
    <w:lvl w:ilvl="3" w:tplc="AFE4479E">
      <w:numFmt w:val="bullet"/>
      <w:lvlText w:val="•"/>
      <w:lvlJc w:val="left"/>
      <w:pPr>
        <w:ind w:left="4342" w:hanging="1116"/>
      </w:pPr>
      <w:rPr>
        <w:rFonts w:hint="default"/>
        <w:lang w:val="en-US" w:eastAsia="en-US" w:bidi="en-US"/>
      </w:rPr>
    </w:lvl>
    <w:lvl w:ilvl="4" w:tplc="DD8E222A">
      <w:numFmt w:val="bullet"/>
      <w:lvlText w:val="•"/>
      <w:lvlJc w:val="left"/>
      <w:pPr>
        <w:ind w:left="5296" w:hanging="1116"/>
      </w:pPr>
      <w:rPr>
        <w:rFonts w:hint="default"/>
        <w:lang w:val="en-US" w:eastAsia="en-US" w:bidi="en-US"/>
      </w:rPr>
    </w:lvl>
    <w:lvl w:ilvl="5" w:tplc="28DCD7D0">
      <w:numFmt w:val="bullet"/>
      <w:lvlText w:val="•"/>
      <w:lvlJc w:val="left"/>
      <w:pPr>
        <w:ind w:left="6250" w:hanging="1116"/>
      </w:pPr>
      <w:rPr>
        <w:rFonts w:hint="default"/>
        <w:lang w:val="en-US" w:eastAsia="en-US" w:bidi="en-US"/>
      </w:rPr>
    </w:lvl>
    <w:lvl w:ilvl="6" w:tplc="0152E28E">
      <w:numFmt w:val="bullet"/>
      <w:lvlText w:val="•"/>
      <w:lvlJc w:val="left"/>
      <w:pPr>
        <w:ind w:left="7204" w:hanging="1116"/>
      </w:pPr>
      <w:rPr>
        <w:rFonts w:hint="default"/>
        <w:lang w:val="en-US" w:eastAsia="en-US" w:bidi="en-US"/>
      </w:rPr>
    </w:lvl>
    <w:lvl w:ilvl="7" w:tplc="114CEF68">
      <w:numFmt w:val="bullet"/>
      <w:lvlText w:val="•"/>
      <w:lvlJc w:val="left"/>
      <w:pPr>
        <w:ind w:left="8158" w:hanging="1116"/>
      </w:pPr>
      <w:rPr>
        <w:rFonts w:hint="default"/>
        <w:lang w:val="en-US" w:eastAsia="en-US" w:bidi="en-US"/>
      </w:rPr>
    </w:lvl>
    <w:lvl w:ilvl="8" w:tplc="13D2D0A8">
      <w:numFmt w:val="bullet"/>
      <w:lvlText w:val="•"/>
      <w:lvlJc w:val="left"/>
      <w:pPr>
        <w:ind w:left="9112" w:hanging="1116"/>
      </w:pPr>
      <w:rPr>
        <w:rFonts w:hint="default"/>
        <w:lang w:val="en-US" w:eastAsia="en-US" w:bidi="en-US"/>
      </w:rPr>
    </w:lvl>
  </w:abstractNum>
  <w:abstractNum w:abstractNumId="4" w15:restartNumberingAfterBreak="0">
    <w:nsid w:val="7159409C"/>
    <w:multiLevelType w:val="multilevel"/>
    <w:tmpl w:val="D23CF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E12F7F"/>
    <w:multiLevelType w:val="hybridMultilevel"/>
    <w:tmpl w:val="DC32006C"/>
    <w:lvl w:ilvl="0" w:tplc="9C667CE0">
      <w:start w:val="1"/>
      <w:numFmt w:val="upperRoman"/>
      <w:lvlText w:val="%1."/>
      <w:lvlJc w:val="left"/>
      <w:pPr>
        <w:ind w:left="1296" w:hanging="1116"/>
        <w:jc w:val="right"/>
      </w:pPr>
      <w:rPr>
        <w:rFonts w:ascii="Arial" w:eastAsia="Arial" w:hAnsi="Arial" w:cs="Arial" w:hint="default"/>
        <w:b/>
        <w:bCs/>
        <w:spacing w:val="-7"/>
        <w:w w:val="100"/>
        <w:sz w:val="24"/>
        <w:szCs w:val="24"/>
        <w:lang w:val="en-US" w:eastAsia="en-US" w:bidi="en-US"/>
      </w:rPr>
    </w:lvl>
    <w:lvl w:ilvl="1" w:tplc="0E3EC6F0">
      <w:numFmt w:val="bullet"/>
      <w:lvlText w:val="•"/>
      <w:lvlJc w:val="left"/>
      <w:pPr>
        <w:ind w:left="2434" w:hanging="1116"/>
      </w:pPr>
      <w:rPr>
        <w:rFonts w:hint="default"/>
        <w:lang w:val="en-US" w:eastAsia="en-US" w:bidi="en-US"/>
      </w:rPr>
    </w:lvl>
    <w:lvl w:ilvl="2" w:tplc="8B9C8B3A">
      <w:numFmt w:val="bullet"/>
      <w:lvlText w:val="•"/>
      <w:lvlJc w:val="left"/>
      <w:pPr>
        <w:ind w:left="3388" w:hanging="1116"/>
      </w:pPr>
      <w:rPr>
        <w:rFonts w:hint="default"/>
        <w:lang w:val="en-US" w:eastAsia="en-US" w:bidi="en-US"/>
      </w:rPr>
    </w:lvl>
    <w:lvl w:ilvl="3" w:tplc="AFE4479E">
      <w:numFmt w:val="bullet"/>
      <w:lvlText w:val="•"/>
      <w:lvlJc w:val="left"/>
      <w:pPr>
        <w:ind w:left="4342" w:hanging="1116"/>
      </w:pPr>
      <w:rPr>
        <w:rFonts w:hint="default"/>
        <w:lang w:val="en-US" w:eastAsia="en-US" w:bidi="en-US"/>
      </w:rPr>
    </w:lvl>
    <w:lvl w:ilvl="4" w:tplc="DD8E222A">
      <w:numFmt w:val="bullet"/>
      <w:lvlText w:val="•"/>
      <w:lvlJc w:val="left"/>
      <w:pPr>
        <w:ind w:left="5296" w:hanging="1116"/>
      </w:pPr>
      <w:rPr>
        <w:rFonts w:hint="default"/>
        <w:lang w:val="en-US" w:eastAsia="en-US" w:bidi="en-US"/>
      </w:rPr>
    </w:lvl>
    <w:lvl w:ilvl="5" w:tplc="28DCD7D0">
      <w:numFmt w:val="bullet"/>
      <w:lvlText w:val="•"/>
      <w:lvlJc w:val="left"/>
      <w:pPr>
        <w:ind w:left="6250" w:hanging="1116"/>
      </w:pPr>
      <w:rPr>
        <w:rFonts w:hint="default"/>
        <w:lang w:val="en-US" w:eastAsia="en-US" w:bidi="en-US"/>
      </w:rPr>
    </w:lvl>
    <w:lvl w:ilvl="6" w:tplc="0152E28E">
      <w:numFmt w:val="bullet"/>
      <w:lvlText w:val="•"/>
      <w:lvlJc w:val="left"/>
      <w:pPr>
        <w:ind w:left="7204" w:hanging="1116"/>
      </w:pPr>
      <w:rPr>
        <w:rFonts w:hint="default"/>
        <w:lang w:val="en-US" w:eastAsia="en-US" w:bidi="en-US"/>
      </w:rPr>
    </w:lvl>
    <w:lvl w:ilvl="7" w:tplc="114CEF68">
      <w:numFmt w:val="bullet"/>
      <w:lvlText w:val="•"/>
      <w:lvlJc w:val="left"/>
      <w:pPr>
        <w:ind w:left="8158" w:hanging="1116"/>
      </w:pPr>
      <w:rPr>
        <w:rFonts w:hint="default"/>
        <w:lang w:val="en-US" w:eastAsia="en-US" w:bidi="en-US"/>
      </w:rPr>
    </w:lvl>
    <w:lvl w:ilvl="8" w:tplc="13D2D0A8">
      <w:numFmt w:val="bullet"/>
      <w:lvlText w:val="•"/>
      <w:lvlJc w:val="left"/>
      <w:pPr>
        <w:ind w:left="9112" w:hanging="1116"/>
      </w:pPr>
      <w:rPr>
        <w:rFonts w:hint="default"/>
        <w:lang w:val="en-US" w:eastAsia="en-US" w:bidi="en-US"/>
      </w:rPr>
    </w:lvl>
  </w:abstractNum>
  <w:num w:numId="1">
    <w:abstractNumId w:val="0"/>
  </w:num>
  <w:num w:numId="2">
    <w:abstractNumId w:val="2"/>
  </w:num>
  <w:num w:numId="3">
    <w:abstractNumId w:val="3"/>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Tc1MDQ0sTCyMDJV0lEKTi0uzszPAykwrAUA/k6lfSwAAAA="/>
  </w:docVars>
  <w:rsids>
    <w:rsidRoot w:val="000D2D57"/>
    <w:rsid w:val="0000033B"/>
    <w:rsid w:val="00002492"/>
    <w:rsid w:val="00003E62"/>
    <w:rsid w:val="00005F48"/>
    <w:rsid w:val="00011C9B"/>
    <w:rsid w:val="00013494"/>
    <w:rsid w:val="000144EA"/>
    <w:rsid w:val="000156C2"/>
    <w:rsid w:val="0003358F"/>
    <w:rsid w:val="000403EE"/>
    <w:rsid w:val="00045665"/>
    <w:rsid w:val="00047B0E"/>
    <w:rsid w:val="00055C64"/>
    <w:rsid w:val="0006217C"/>
    <w:rsid w:val="00062531"/>
    <w:rsid w:val="00062852"/>
    <w:rsid w:val="00077132"/>
    <w:rsid w:val="0008103C"/>
    <w:rsid w:val="00082053"/>
    <w:rsid w:val="00082C2F"/>
    <w:rsid w:val="00085E36"/>
    <w:rsid w:val="00092BE5"/>
    <w:rsid w:val="0009645D"/>
    <w:rsid w:val="000A4F18"/>
    <w:rsid w:val="000A74D2"/>
    <w:rsid w:val="000B0788"/>
    <w:rsid w:val="000B6F98"/>
    <w:rsid w:val="000C3097"/>
    <w:rsid w:val="000C5261"/>
    <w:rsid w:val="000D0009"/>
    <w:rsid w:val="000D0AEB"/>
    <w:rsid w:val="000D1902"/>
    <w:rsid w:val="000D1966"/>
    <w:rsid w:val="000D1CEB"/>
    <w:rsid w:val="000D2D57"/>
    <w:rsid w:val="000D34CC"/>
    <w:rsid w:val="000D489E"/>
    <w:rsid w:val="000D6225"/>
    <w:rsid w:val="000D7B3F"/>
    <w:rsid w:val="000E1E8A"/>
    <w:rsid w:val="000F29EE"/>
    <w:rsid w:val="000F63FD"/>
    <w:rsid w:val="0010100D"/>
    <w:rsid w:val="001039FD"/>
    <w:rsid w:val="00103FDF"/>
    <w:rsid w:val="001073A0"/>
    <w:rsid w:val="0011461C"/>
    <w:rsid w:val="0012662F"/>
    <w:rsid w:val="00132D3B"/>
    <w:rsid w:val="0013397B"/>
    <w:rsid w:val="00135106"/>
    <w:rsid w:val="00146A1B"/>
    <w:rsid w:val="00146CBD"/>
    <w:rsid w:val="00151943"/>
    <w:rsid w:val="00153451"/>
    <w:rsid w:val="00160423"/>
    <w:rsid w:val="00161A50"/>
    <w:rsid w:val="00162065"/>
    <w:rsid w:val="0016245D"/>
    <w:rsid w:val="001637A8"/>
    <w:rsid w:val="00174186"/>
    <w:rsid w:val="00177244"/>
    <w:rsid w:val="00184722"/>
    <w:rsid w:val="00185C16"/>
    <w:rsid w:val="0018631C"/>
    <w:rsid w:val="00192810"/>
    <w:rsid w:val="00193408"/>
    <w:rsid w:val="0019386C"/>
    <w:rsid w:val="00194910"/>
    <w:rsid w:val="00196C70"/>
    <w:rsid w:val="001A2239"/>
    <w:rsid w:val="001B5F52"/>
    <w:rsid w:val="001B7150"/>
    <w:rsid w:val="001C1116"/>
    <w:rsid w:val="001C3E67"/>
    <w:rsid w:val="001C458C"/>
    <w:rsid w:val="001D2BA0"/>
    <w:rsid w:val="001D33BD"/>
    <w:rsid w:val="001D4666"/>
    <w:rsid w:val="001D46C3"/>
    <w:rsid w:val="001D46FB"/>
    <w:rsid w:val="001D5FD6"/>
    <w:rsid w:val="001D6B46"/>
    <w:rsid w:val="001E0B52"/>
    <w:rsid w:val="001E2EDE"/>
    <w:rsid w:val="001E4561"/>
    <w:rsid w:val="001E48D1"/>
    <w:rsid w:val="001E65C5"/>
    <w:rsid w:val="002025FD"/>
    <w:rsid w:val="002122C8"/>
    <w:rsid w:val="00213017"/>
    <w:rsid w:val="00213ECE"/>
    <w:rsid w:val="00216FDC"/>
    <w:rsid w:val="00221847"/>
    <w:rsid w:val="00230A9B"/>
    <w:rsid w:val="00230D05"/>
    <w:rsid w:val="0023340B"/>
    <w:rsid w:val="0023445E"/>
    <w:rsid w:val="00236D1A"/>
    <w:rsid w:val="00241223"/>
    <w:rsid w:val="00241D54"/>
    <w:rsid w:val="00245AA2"/>
    <w:rsid w:val="00247A1B"/>
    <w:rsid w:val="002548A7"/>
    <w:rsid w:val="00261DCB"/>
    <w:rsid w:val="0026213F"/>
    <w:rsid w:val="002659A2"/>
    <w:rsid w:val="00266405"/>
    <w:rsid w:val="00266AB2"/>
    <w:rsid w:val="002728F0"/>
    <w:rsid w:val="002730EC"/>
    <w:rsid w:val="00283E88"/>
    <w:rsid w:val="0028417E"/>
    <w:rsid w:val="002A509F"/>
    <w:rsid w:val="002B317F"/>
    <w:rsid w:val="002B4B6F"/>
    <w:rsid w:val="002B4F45"/>
    <w:rsid w:val="002B5611"/>
    <w:rsid w:val="002C1133"/>
    <w:rsid w:val="002C180F"/>
    <w:rsid w:val="002C29FE"/>
    <w:rsid w:val="002C521D"/>
    <w:rsid w:val="002C734F"/>
    <w:rsid w:val="002D1526"/>
    <w:rsid w:val="002D21D5"/>
    <w:rsid w:val="002D49D3"/>
    <w:rsid w:val="002D72A2"/>
    <w:rsid w:val="002E2EC9"/>
    <w:rsid w:val="002E36A6"/>
    <w:rsid w:val="002E57D8"/>
    <w:rsid w:val="00301AD2"/>
    <w:rsid w:val="00301FA8"/>
    <w:rsid w:val="00304C9C"/>
    <w:rsid w:val="00305F6C"/>
    <w:rsid w:val="00307576"/>
    <w:rsid w:val="00307994"/>
    <w:rsid w:val="00317AD6"/>
    <w:rsid w:val="003235FC"/>
    <w:rsid w:val="00323922"/>
    <w:rsid w:val="00324150"/>
    <w:rsid w:val="0032439C"/>
    <w:rsid w:val="0033229F"/>
    <w:rsid w:val="00337F63"/>
    <w:rsid w:val="00340720"/>
    <w:rsid w:val="00340D83"/>
    <w:rsid w:val="003428A0"/>
    <w:rsid w:val="00352365"/>
    <w:rsid w:val="003567BC"/>
    <w:rsid w:val="003626D5"/>
    <w:rsid w:val="003632A4"/>
    <w:rsid w:val="00381DD1"/>
    <w:rsid w:val="003827FB"/>
    <w:rsid w:val="00382CC0"/>
    <w:rsid w:val="00390049"/>
    <w:rsid w:val="003B09CE"/>
    <w:rsid w:val="003B6FE0"/>
    <w:rsid w:val="003C020D"/>
    <w:rsid w:val="003C17EF"/>
    <w:rsid w:val="003C7615"/>
    <w:rsid w:val="003D1ACC"/>
    <w:rsid w:val="003D1B06"/>
    <w:rsid w:val="003D57EE"/>
    <w:rsid w:val="003E038D"/>
    <w:rsid w:val="003E7DA3"/>
    <w:rsid w:val="003F7FCE"/>
    <w:rsid w:val="004077E4"/>
    <w:rsid w:val="004109EF"/>
    <w:rsid w:val="00422071"/>
    <w:rsid w:val="00422EF6"/>
    <w:rsid w:val="00422F01"/>
    <w:rsid w:val="0042385A"/>
    <w:rsid w:val="00427E42"/>
    <w:rsid w:val="004317F4"/>
    <w:rsid w:val="00431B3B"/>
    <w:rsid w:val="004336D8"/>
    <w:rsid w:val="00435B57"/>
    <w:rsid w:val="00444596"/>
    <w:rsid w:val="00452F8A"/>
    <w:rsid w:val="0045494F"/>
    <w:rsid w:val="0045723B"/>
    <w:rsid w:val="004622EE"/>
    <w:rsid w:val="00462FEA"/>
    <w:rsid w:val="004633DE"/>
    <w:rsid w:val="00463675"/>
    <w:rsid w:val="00463D23"/>
    <w:rsid w:val="004662F0"/>
    <w:rsid w:val="004765A6"/>
    <w:rsid w:val="004772C8"/>
    <w:rsid w:val="00481527"/>
    <w:rsid w:val="00483C61"/>
    <w:rsid w:val="004866CE"/>
    <w:rsid w:val="0049231E"/>
    <w:rsid w:val="004A3B41"/>
    <w:rsid w:val="004A4229"/>
    <w:rsid w:val="004A7A8E"/>
    <w:rsid w:val="004C075C"/>
    <w:rsid w:val="004C4A2D"/>
    <w:rsid w:val="004C6543"/>
    <w:rsid w:val="004C6CFE"/>
    <w:rsid w:val="004D1B4F"/>
    <w:rsid w:val="004D27CE"/>
    <w:rsid w:val="004D77DE"/>
    <w:rsid w:val="004D7B3D"/>
    <w:rsid w:val="004E12E2"/>
    <w:rsid w:val="004E782E"/>
    <w:rsid w:val="004F68E0"/>
    <w:rsid w:val="004F6C53"/>
    <w:rsid w:val="00505124"/>
    <w:rsid w:val="0051059E"/>
    <w:rsid w:val="0051705D"/>
    <w:rsid w:val="00520812"/>
    <w:rsid w:val="00521AF5"/>
    <w:rsid w:val="00526279"/>
    <w:rsid w:val="005277F3"/>
    <w:rsid w:val="0053115A"/>
    <w:rsid w:val="00532674"/>
    <w:rsid w:val="00535AF7"/>
    <w:rsid w:val="005402DA"/>
    <w:rsid w:val="00544DF4"/>
    <w:rsid w:val="005454C2"/>
    <w:rsid w:val="00545E6E"/>
    <w:rsid w:val="00547BCA"/>
    <w:rsid w:val="00550943"/>
    <w:rsid w:val="00554FBB"/>
    <w:rsid w:val="00557519"/>
    <w:rsid w:val="00561CC5"/>
    <w:rsid w:val="00562317"/>
    <w:rsid w:val="005626DD"/>
    <w:rsid w:val="00565460"/>
    <w:rsid w:val="0057061F"/>
    <w:rsid w:val="005706FF"/>
    <w:rsid w:val="00570FF6"/>
    <w:rsid w:val="00571015"/>
    <w:rsid w:val="005747EE"/>
    <w:rsid w:val="005759E5"/>
    <w:rsid w:val="005778C0"/>
    <w:rsid w:val="00581A2C"/>
    <w:rsid w:val="00583F2E"/>
    <w:rsid w:val="00585D5C"/>
    <w:rsid w:val="00592E29"/>
    <w:rsid w:val="005955BC"/>
    <w:rsid w:val="00595C43"/>
    <w:rsid w:val="005A36DC"/>
    <w:rsid w:val="005A3B65"/>
    <w:rsid w:val="005A6288"/>
    <w:rsid w:val="005A6CB9"/>
    <w:rsid w:val="005B5A2B"/>
    <w:rsid w:val="005C1A1D"/>
    <w:rsid w:val="005C25FE"/>
    <w:rsid w:val="005C663A"/>
    <w:rsid w:val="005D0D01"/>
    <w:rsid w:val="005D114C"/>
    <w:rsid w:val="005D4E79"/>
    <w:rsid w:val="005E572D"/>
    <w:rsid w:val="005E6A70"/>
    <w:rsid w:val="005E6AD7"/>
    <w:rsid w:val="005F1D0B"/>
    <w:rsid w:val="005F289E"/>
    <w:rsid w:val="005F6FE7"/>
    <w:rsid w:val="005F77FD"/>
    <w:rsid w:val="006006B1"/>
    <w:rsid w:val="0060544C"/>
    <w:rsid w:val="00610F84"/>
    <w:rsid w:val="00615E2C"/>
    <w:rsid w:val="00616245"/>
    <w:rsid w:val="0061736C"/>
    <w:rsid w:val="00620941"/>
    <w:rsid w:val="006215F4"/>
    <w:rsid w:val="0062170D"/>
    <w:rsid w:val="00622AD4"/>
    <w:rsid w:val="0063507C"/>
    <w:rsid w:val="006357A0"/>
    <w:rsid w:val="0064045B"/>
    <w:rsid w:val="00643954"/>
    <w:rsid w:val="00655FB4"/>
    <w:rsid w:val="006606CE"/>
    <w:rsid w:val="0066146B"/>
    <w:rsid w:val="00662023"/>
    <w:rsid w:val="00662B42"/>
    <w:rsid w:val="00666057"/>
    <w:rsid w:val="00667A63"/>
    <w:rsid w:val="006740B9"/>
    <w:rsid w:val="00674D7A"/>
    <w:rsid w:val="00677FD4"/>
    <w:rsid w:val="00680A91"/>
    <w:rsid w:val="006829E7"/>
    <w:rsid w:val="006901FC"/>
    <w:rsid w:val="00692A92"/>
    <w:rsid w:val="00696A32"/>
    <w:rsid w:val="006A5692"/>
    <w:rsid w:val="006A594E"/>
    <w:rsid w:val="006B0CA1"/>
    <w:rsid w:val="006B2501"/>
    <w:rsid w:val="006C3ED2"/>
    <w:rsid w:val="006D0008"/>
    <w:rsid w:val="006D0D3D"/>
    <w:rsid w:val="006D33FC"/>
    <w:rsid w:val="006D5770"/>
    <w:rsid w:val="006E0302"/>
    <w:rsid w:val="006E0A2D"/>
    <w:rsid w:val="006E1D4B"/>
    <w:rsid w:val="006E3E57"/>
    <w:rsid w:val="006F5546"/>
    <w:rsid w:val="006F74B0"/>
    <w:rsid w:val="0070080B"/>
    <w:rsid w:val="00701540"/>
    <w:rsid w:val="007029E2"/>
    <w:rsid w:val="00702E45"/>
    <w:rsid w:val="007054DF"/>
    <w:rsid w:val="007070EE"/>
    <w:rsid w:val="00713452"/>
    <w:rsid w:val="007213D4"/>
    <w:rsid w:val="00722F76"/>
    <w:rsid w:val="00727BBF"/>
    <w:rsid w:val="007317BD"/>
    <w:rsid w:val="00752C5B"/>
    <w:rsid w:val="00752D01"/>
    <w:rsid w:val="007544A1"/>
    <w:rsid w:val="007545BA"/>
    <w:rsid w:val="00755F8B"/>
    <w:rsid w:val="007615FB"/>
    <w:rsid w:val="007637A0"/>
    <w:rsid w:val="00763E8C"/>
    <w:rsid w:val="00764EFC"/>
    <w:rsid w:val="00765F21"/>
    <w:rsid w:val="0077347F"/>
    <w:rsid w:val="00774E94"/>
    <w:rsid w:val="00776211"/>
    <w:rsid w:val="00783455"/>
    <w:rsid w:val="0078365A"/>
    <w:rsid w:val="00793A8A"/>
    <w:rsid w:val="00793B74"/>
    <w:rsid w:val="00795D30"/>
    <w:rsid w:val="007A0979"/>
    <w:rsid w:val="007A0D48"/>
    <w:rsid w:val="007A16C7"/>
    <w:rsid w:val="007A5D96"/>
    <w:rsid w:val="007B06E8"/>
    <w:rsid w:val="007B452C"/>
    <w:rsid w:val="007B60E3"/>
    <w:rsid w:val="007C50FF"/>
    <w:rsid w:val="007C619C"/>
    <w:rsid w:val="007D370D"/>
    <w:rsid w:val="007D4DB5"/>
    <w:rsid w:val="007D694F"/>
    <w:rsid w:val="007E05F3"/>
    <w:rsid w:val="007E5482"/>
    <w:rsid w:val="007E7B7E"/>
    <w:rsid w:val="007F04CB"/>
    <w:rsid w:val="007F3D39"/>
    <w:rsid w:val="007F67EF"/>
    <w:rsid w:val="007F7ABD"/>
    <w:rsid w:val="00800079"/>
    <w:rsid w:val="00803A22"/>
    <w:rsid w:val="008060F7"/>
    <w:rsid w:val="008063B4"/>
    <w:rsid w:val="00806BF0"/>
    <w:rsid w:val="00817305"/>
    <w:rsid w:val="0082105D"/>
    <w:rsid w:val="008210FA"/>
    <w:rsid w:val="0082268A"/>
    <w:rsid w:val="00823B1F"/>
    <w:rsid w:val="008458D5"/>
    <w:rsid w:val="00846D66"/>
    <w:rsid w:val="00846EB0"/>
    <w:rsid w:val="00847875"/>
    <w:rsid w:val="00851D8B"/>
    <w:rsid w:val="00852CBC"/>
    <w:rsid w:val="00856C39"/>
    <w:rsid w:val="00860306"/>
    <w:rsid w:val="0086210B"/>
    <w:rsid w:val="008626E3"/>
    <w:rsid w:val="00865E3F"/>
    <w:rsid w:val="00870979"/>
    <w:rsid w:val="00872133"/>
    <w:rsid w:val="00873D6C"/>
    <w:rsid w:val="0089427A"/>
    <w:rsid w:val="008A1E80"/>
    <w:rsid w:val="008A25EB"/>
    <w:rsid w:val="008A354F"/>
    <w:rsid w:val="008A6EA8"/>
    <w:rsid w:val="008B701D"/>
    <w:rsid w:val="008C4BC8"/>
    <w:rsid w:val="008C69E2"/>
    <w:rsid w:val="008D0E8C"/>
    <w:rsid w:val="008D2718"/>
    <w:rsid w:val="008D2C66"/>
    <w:rsid w:val="008D4521"/>
    <w:rsid w:val="008D67EA"/>
    <w:rsid w:val="008D6C68"/>
    <w:rsid w:val="008D6C75"/>
    <w:rsid w:val="008E1B45"/>
    <w:rsid w:val="008E5888"/>
    <w:rsid w:val="008F1637"/>
    <w:rsid w:val="008F3A52"/>
    <w:rsid w:val="008F4B8E"/>
    <w:rsid w:val="008F5053"/>
    <w:rsid w:val="008F56F5"/>
    <w:rsid w:val="009052D3"/>
    <w:rsid w:val="00905555"/>
    <w:rsid w:val="00910750"/>
    <w:rsid w:val="009139D3"/>
    <w:rsid w:val="00914C67"/>
    <w:rsid w:val="0091696A"/>
    <w:rsid w:val="0092220F"/>
    <w:rsid w:val="00922CEE"/>
    <w:rsid w:val="00925356"/>
    <w:rsid w:val="00927BEB"/>
    <w:rsid w:val="00934035"/>
    <w:rsid w:val="0093758A"/>
    <w:rsid w:val="00942631"/>
    <w:rsid w:val="00950EA6"/>
    <w:rsid w:val="009521CC"/>
    <w:rsid w:val="00953CCD"/>
    <w:rsid w:val="00962FC4"/>
    <w:rsid w:val="00967357"/>
    <w:rsid w:val="00967F41"/>
    <w:rsid w:val="00973BAB"/>
    <w:rsid w:val="00977BC2"/>
    <w:rsid w:val="00980304"/>
    <w:rsid w:val="0098277E"/>
    <w:rsid w:val="009835C8"/>
    <w:rsid w:val="0098427A"/>
    <w:rsid w:val="00991D16"/>
    <w:rsid w:val="00993CC5"/>
    <w:rsid w:val="00994972"/>
    <w:rsid w:val="00995C09"/>
    <w:rsid w:val="009A291A"/>
    <w:rsid w:val="009B1013"/>
    <w:rsid w:val="009B62D0"/>
    <w:rsid w:val="009C1123"/>
    <w:rsid w:val="009C49A6"/>
    <w:rsid w:val="009C5C51"/>
    <w:rsid w:val="009C77A7"/>
    <w:rsid w:val="009C7824"/>
    <w:rsid w:val="009D1A5A"/>
    <w:rsid w:val="009D679E"/>
    <w:rsid w:val="009D6DB6"/>
    <w:rsid w:val="009E02B5"/>
    <w:rsid w:val="009E02CF"/>
    <w:rsid w:val="009E06A3"/>
    <w:rsid w:val="009F2D73"/>
    <w:rsid w:val="009F37C9"/>
    <w:rsid w:val="009F41F7"/>
    <w:rsid w:val="009F621B"/>
    <w:rsid w:val="009F673B"/>
    <w:rsid w:val="009F79F9"/>
    <w:rsid w:val="00A0180D"/>
    <w:rsid w:val="00A034D0"/>
    <w:rsid w:val="00A0556D"/>
    <w:rsid w:val="00A058A2"/>
    <w:rsid w:val="00A061D1"/>
    <w:rsid w:val="00A062E7"/>
    <w:rsid w:val="00A066B5"/>
    <w:rsid w:val="00A1068A"/>
    <w:rsid w:val="00A1538B"/>
    <w:rsid w:val="00A15D45"/>
    <w:rsid w:val="00A17054"/>
    <w:rsid w:val="00A22D04"/>
    <w:rsid w:val="00A33282"/>
    <w:rsid w:val="00A3398C"/>
    <w:rsid w:val="00A33D39"/>
    <w:rsid w:val="00A3519F"/>
    <w:rsid w:val="00A369A9"/>
    <w:rsid w:val="00A40BCD"/>
    <w:rsid w:val="00A41798"/>
    <w:rsid w:val="00A41B69"/>
    <w:rsid w:val="00A44C32"/>
    <w:rsid w:val="00A51929"/>
    <w:rsid w:val="00A52908"/>
    <w:rsid w:val="00A5331F"/>
    <w:rsid w:val="00A56C5B"/>
    <w:rsid w:val="00A57C4A"/>
    <w:rsid w:val="00A62CCE"/>
    <w:rsid w:val="00A65065"/>
    <w:rsid w:val="00A70C40"/>
    <w:rsid w:val="00A716D7"/>
    <w:rsid w:val="00A725BD"/>
    <w:rsid w:val="00A81629"/>
    <w:rsid w:val="00A83707"/>
    <w:rsid w:val="00A8596F"/>
    <w:rsid w:val="00A870D8"/>
    <w:rsid w:val="00A87EB9"/>
    <w:rsid w:val="00A9057B"/>
    <w:rsid w:val="00A91008"/>
    <w:rsid w:val="00AA17C3"/>
    <w:rsid w:val="00AB58E0"/>
    <w:rsid w:val="00AB6CFB"/>
    <w:rsid w:val="00AC2E2B"/>
    <w:rsid w:val="00AC5D86"/>
    <w:rsid w:val="00AD08C4"/>
    <w:rsid w:val="00AD1DCB"/>
    <w:rsid w:val="00AD303B"/>
    <w:rsid w:val="00AD3278"/>
    <w:rsid w:val="00AD3D75"/>
    <w:rsid w:val="00AD7E5D"/>
    <w:rsid w:val="00AF07B1"/>
    <w:rsid w:val="00B0269A"/>
    <w:rsid w:val="00B02A55"/>
    <w:rsid w:val="00B11242"/>
    <w:rsid w:val="00B1207F"/>
    <w:rsid w:val="00B12569"/>
    <w:rsid w:val="00B161CF"/>
    <w:rsid w:val="00B174DA"/>
    <w:rsid w:val="00B21923"/>
    <w:rsid w:val="00B21E00"/>
    <w:rsid w:val="00B25269"/>
    <w:rsid w:val="00B279BB"/>
    <w:rsid w:val="00B3461A"/>
    <w:rsid w:val="00B36484"/>
    <w:rsid w:val="00B36894"/>
    <w:rsid w:val="00B4010E"/>
    <w:rsid w:val="00B4460F"/>
    <w:rsid w:val="00B47F46"/>
    <w:rsid w:val="00B50B91"/>
    <w:rsid w:val="00B53D8F"/>
    <w:rsid w:val="00B56EE9"/>
    <w:rsid w:val="00B579B5"/>
    <w:rsid w:val="00B669B2"/>
    <w:rsid w:val="00B71626"/>
    <w:rsid w:val="00B7256C"/>
    <w:rsid w:val="00B872E8"/>
    <w:rsid w:val="00B874EF"/>
    <w:rsid w:val="00B9168C"/>
    <w:rsid w:val="00B9324F"/>
    <w:rsid w:val="00B93B43"/>
    <w:rsid w:val="00BA5B8A"/>
    <w:rsid w:val="00BA6AF5"/>
    <w:rsid w:val="00BB06B8"/>
    <w:rsid w:val="00BB2293"/>
    <w:rsid w:val="00BB4F44"/>
    <w:rsid w:val="00BC1409"/>
    <w:rsid w:val="00BC1D3C"/>
    <w:rsid w:val="00BC768C"/>
    <w:rsid w:val="00BD3029"/>
    <w:rsid w:val="00BD344C"/>
    <w:rsid w:val="00BD4D9F"/>
    <w:rsid w:val="00BD62A7"/>
    <w:rsid w:val="00BE0DA4"/>
    <w:rsid w:val="00BE28C3"/>
    <w:rsid w:val="00BE370E"/>
    <w:rsid w:val="00BE3A58"/>
    <w:rsid w:val="00BE3D9A"/>
    <w:rsid w:val="00BE7055"/>
    <w:rsid w:val="00BF75C0"/>
    <w:rsid w:val="00BF77AB"/>
    <w:rsid w:val="00C006FA"/>
    <w:rsid w:val="00C10407"/>
    <w:rsid w:val="00C11616"/>
    <w:rsid w:val="00C12F94"/>
    <w:rsid w:val="00C138EA"/>
    <w:rsid w:val="00C1761D"/>
    <w:rsid w:val="00C20E0E"/>
    <w:rsid w:val="00C21AC1"/>
    <w:rsid w:val="00C25DEC"/>
    <w:rsid w:val="00C25ED9"/>
    <w:rsid w:val="00C26D08"/>
    <w:rsid w:val="00C31C4F"/>
    <w:rsid w:val="00C32661"/>
    <w:rsid w:val="00C35FD0"/>
    <w:rsid w:val="00C37C48"/>
    <w:rsid w:val="00C43152"/>
    <w:rsid w:val="00C46DC7"/>
    <w:rsid w:val="00C47449"/>
    <w:rsid w:val="00C503E9"/>
    <w:rsid w:val="00C5194F"/>
    <w:rsid w:val="00C51F38"/>
    <w:rsid w:val="00C548A1"/>
    <w:rsid w:val="00C60DC0"/>
    <w:rsid w:val="00C64567"/>
    <w:rsid w:val="00C8121B"/>
    <w:rsid w:val="00C81F62"/>
    <w:rsid w:val="00C8458B"/>
    <w:rsid w:val="00C86335"/>
    <w:rsid w:val="00C926A2"/>
    <w:rsid w:val="00C92A06"/>
    <w:rsid w:val="00C92B64"/>
    <w:rsid w:val="00C95BAD"/>
    <w:rsid w:val="00CA030D"/>
    <w:rsid w:val="00CA0EA2"/>
    <w:rsid w:val="00CA5623"/>
    <w:rsid w:val="00CB3B15"/>
    <w:rsid w:val="00CB5DEA"/>
    <w:rsid w:val="00CC0651"/>
    <w:rsid w:val="00CC0B7D"/>
    <w:rsid w:val="00CC4DAE"/>
    <w:rsid w:val="00CC5365"/>
    <w:rsid w:val="00CC7045"/>
    <w:rsid w:val="00CC76FF"/>
    <w:rsid w:val="00CD1BF2"/>
    <w:rsid w:val="00CD4894"/>
    <w:rsid w:val="00CD492F"/>
    <w:rsid w:val="00CE02F4"/>
    <w:rsid w:val="00CE56C6"/>
    <w:rsid w:val="00CE7288"/>
    <w:rsid w:val="00CE7A4F"/>
    <w:rsid w:val="00CF1B5F"/>
    <w:rsid w:val="00CF396B"/>
    <w:rsid w:val="00D224C0"/>
    <w:rsid w:val="00D23441"/>
    <w:rsid w:val="00D25C6B"/>
    <w:rsid w:val="00D25FAF"/>
    <w:rsid w:val="00D26172"/>
    <w:rsid w:val="00D26A3F"/>
    <w:rsid w:val="00D30A3A"/>
    <w:rsid w:val="00D31275"/>
    <w:rsid w:val="00D31E2A"/>
    <w:rsid w:val="00D354EE"/>
    <w:rsid w:val="00D368AF"/>
    <w:rsid w:val="00D42B07"/>
    <w:rsid w:val="00D436C1"/>
    <w:rsid w:val="00D5066C"/>
    <w:rsid w:val="00D50D7C"/>
    <w:rsid w:val="00D52931"/>
    <w:rsid w:val="00D53DB1"/>
    <w:rsid w:val="00D5436A"/>
    <w:rsid w:val="00D56673"/>
    <w:rsid w:val="00D574AD"/>
    <w:rsid w:val="00D6380D"/>
    <w:rsid w:val="00D63DA7"/>
    <w:rsid w:val="00D6472B"/>
    <w:rsid w:val="00D70A57"/>
    <w:rsid w:val="00D728FE"/>
    <w:rsid w:val="00D72D65"/>
    <w:rsid w:val="00D73B1A"/>
    <w:rsid w:val="00D7445D"/>
    <w:rsid w:val="00D829D3"/>
    <w:rsid w:val="00D837B9"/>
    <w:rsid w:val="00D8535C"/>
    <w:rsid w:val="00D86B9F"/>
    <w:rsid w:val="00D90A74"/>
    <w:rsid w:val="00D92F06"/>
    <w:rsid w:val="00D94B87"/>
    <w:rsid w:val="00D96A8F"/>
    <w:rsid w:val="00D96B39"/>
    <w:rsid w:val="00DA350C"/>
    <w:rsid w:val="00DA606D"/>
    <w:rsid w:val="00DA6A80"/>
    <w:rsid w:val="00DA7032"/>
    <w:rsid w:val="00DA7A22"/>
    <w:rsid w:val="00DB1D07"/>
    <w:rsid w:val="00DC05F9"/>
    <w:rsid w:val="00DC0F3B"/>
    <w:rsid w:val="00DC52CA"/>
    <w:rsid w:val="00DC6ECF"/>
    <w:rsid w:val="00DC717B"/>
    <w:rsid w:val="00DD2573"/>
    <w:rsid w:val="00DD27E7"/>
    <w:rsid w:val="00DD5118"/>
    <w:rsid w:val="00DD7B46"/>
    <w:rsid w:val="00DE3DE5"/>
    <w:rsid w:val="00DE7F5F"/>
    <w:rsid w:val="00DF1F76"/>
    <w:rsid w:val="00DF2BA1"/>
    <w:rsid w:val="00DF4A91"/>
    <w:rsid w:val="00DF637A"/>
    <w:rsid w:val="00DF6C2D"/>
    <w:rsid w:val="00E0126B"/>
    <w:rsid w:val="00E031D3"/>
    <w:rsid w:val="00E15284"/>
    <w:rsid w:val="00E1662D"/>
    <w:rsid w:val="00E21BD3"/>
    <w:rsid w:val="00E25CFB"/>
    <w:rsid w:val="00E275F8"/>
    <w:rsid w:val="00E32449"/>
    <w:rsid w:val="00E3374A"/>
    <w:rsid w:val="00E401ED"/>
    <w:rsid w:val="00E432C9"/>
    <w:rsid w:val="00E440C1"/>
    <w:rsid w:val="00E53397"/>
    <w:rsid w:val="00E547BD"/>
    <w:rsid w:val="00E567B3"/>
    <w:rsid w:val="00E727D4"/>
    <w:rsid w:val="00E72E3A"/>
    <w:rsid w:val="00E80B09"/>
    <w:rsid w:val="00E817FB"/>
    <w:rsid w:val="00E82007"/>
    <w:rsid w:val="00E82ED8"/>
    <w:rsid w:val="00E83809"/>
    <w:rsid w:val="00E83913"/>
    <w:rsid w:val="00E94856"/>
    <w:rsid w:val="00E94FD9"/>
    <w:rsid w:val="00EA1DD8"/>
    <w:rsid w:val="00EA2387"/>
    <w:rsid w:val="00EA418D"/>
    <w:rsid w:val="00EA7153"/>
    <w:rsid w:val="00EB16EC"/>
    <w:rsid w:val="00EB2229"/>
    <w:rsid w:val="00EB358E"/>
    <w:rsid w:val="00EB550E"/>
    <w:rsid w:val="00EC1B04"/>
    <w:rsid w:val="00EC3954"/>
    <w:rsid w:val="00EC3C09"/>
    <w:rsid w:val="00EC6D51"/>
    <w:rsid w:val="00EC75DE"/>
    <w:rsid w:val="00ED0018"/>
    <w:rsid w:val="00ED0B22"/>
    <w:rsid w:val="00ED3F2F"/>
    <w:rsid w:val="00ED42B8"/>
    <w:rsid w:val="00ED57E2"/>
    <w:rsid w:val="00ED69BC"/>
    <w:rsid w:val="00EE3B9D"/>
    <w:rsid w:val="00EF5F99"/>
    <w:rsid w:val="00EF62ED"/>
    <w:rsid w:val="00EF7711"/>
    <w:rsid w:val="00EF7AF4"/>
    <w:rsid w:val="00F01D29"/>
    <w:rsid w:val="00F0337C"/>
    <w:rsid w:val="00F077E2"/>
    <w:rsid w:val="00F13984"/>
    <w:rsid w:val="00F15B4D"/>
    <w:rsid w:val="00F170C7"/>
    <w:rsid w:val="00F211FB"/>
    <w:rsid w:val="00F37522"/>
    <w:rsid w:val="00F40C10"/>
    <w:rsid w:val="00F45F73"/>
    <w:rsid w:val="00F47765"/>
    <w:rsid w:val="00F50E17"/>
    <w:rsid w:val="00F53A35"/>
    <w:rsid w:val="00F55904"/>
    <w:rsid w:val="00F575D6"/>
    <w:rsid w:val="00F60030"/>
    <w:rsid w:val="00F60EC8"/>
    <w:rsid w:val="00F64D9B"/>
    <w:rsid w:val="00F67917"/>
    <w:rsid w:val="00F7092C"/>
    <w:rsid w:val="00F70BB4"/>
    <w:rsid w:val="00F71079"/>
    <w:rsid w:val="00F81855"/>
    <w:rsid w:val="00F87212"/>
    <w:rsid w:val="00F90310"/>
    <w:rsid w:val="00FA2DEF"/>
    <w:rsid w:val="00FB25C9"/>
    <w:rsid w:val="00FC01C0"/>
    <w:rsid w:val="00FC50C8"/>
    <w:rsid w:val="00FD0582"/>
    <w:rsid w:val="00FD3876"/>
    <w:rsid w:val="00FD5A9C"/>
    <w:rsid w:val="00FE4CC6"/>
    <w:rsid w:val="00FF0B86"/>
    <w:rsid w:val="00FF0CD5"/>
    <w:rsid w:val="00FF4D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25B5B"/>
  <w15:docId w15:val="{7DA1D681-3D0D-4706-9FC4-E2BDA808C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19"/>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470" w:hanging="111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B06B8"/>
    <w:pPr>
      <w:tabs>
        <w:tab w:val="center" w:pos="4680"/>
        <w:tab w:val="right" w:pos="9360"/>
      </w:tabs>
    </w:pPr>
  </w:style>
  <w:style w:type="character" w:customStyle="1" w:styleId="HeaderChar">
    <w:name w:val="Header Char"/>
    <w:basedOn w:val="DefaultParagraphFont"/>
    <w:link w:val="Header"/>
    <w:uiPriority w:val="99"/>
    <w:rsid w:val="00BB06B8"/>
    <w:rPr>
      <w:rFonts w:ascii="Arial" w:eastAsia="Arial" w:hAnsi="Arial" w:cs="Arial"/>
      <w:lang w:bidi="en-US"/>
    </w:rPr>
  </w:style>
  <w:style w:type="paragraph" w:styleId="Footer">
    <w:name w:val="footer"/>
    <w:basedOn w:val="Normal"/>
    <w:link w:val="FooterChar"/>
    <w:uiPriority w:val="99"/>
    <w:unhideWhenUsed/>
    <w:rsid w:val="00BB06B8"/>
    <w:pPr>
      <w:tabs>
        <w:tab w:val="center" w:pos="4680"/>
        <w:tab w:val="right" w:pos="9360"/>
      </w:tabs>
    </w:pPr>
  </w:style>
  <w:style w:type="character" w:customStyle="1" w:styleId="FooterChar">
    <w:name w:val="Footer Char"/>
    <w:basedOn w:val="DefaultParagraphFont"/>
    <w:link w:val="Footer"/>
    <w:uiPriority w:val="99"/>
    <w:rsid w:val="00BB06B8"/>
    <w:rPr>
      <w:rFonts w:ascii="Arial" w:eastAsia="Arial" w:hAnsi="Arial" w:cs="Arial"/>
      <w:lang w:bidi="en-US"/>
    </w:rPr>
  </w:style>
  <w:style w:type="paragraph" w:styleId="FootnoteText">
    <w:name w:val="footnote text"/>
    <w:basedOn w:val="Normal"/>
    <w:link w:val="FootnoteTextChar"/>
    <w:uiPriority w:val="99"/>
    <w:semiHidden/>
    <w:unhideWhenUsed/>
    <w:rsid w:val="00EA2387"/>
    <w:rPr>
      <w:sz w:val="20"/>
      <w:szCs w:val="20"/>
    </w:rPr>
  </w:style>
  <w:style w:type="character" w:customStyle="1" w:styleId="FootnoteTextChar">
    <w:name w:val="Footnote Text Char"/>
    <w:basedOn w:val="DefaultParagraphFont"/>
    <w:link w:val="FootnoteText"/>
    <w:uiPriority w:val="99"/>
    <w:semiHidden/>
    <w:rsid w:val="00EA2387"/>
    <w:rPr>
      <w:rFonts w:ascii="Arial" w:eastAsia="Arial" w:hAnsi="Arial" w:cs="Arial"/>
      <w:sz w:val="20"/>
      <w:szCs w:val="20"/>
      <w:lang w:bidi="en-US"/>
    </w:rPr>
  </w:style>
  <w:style w:type="character" w:styleId="FootnoteReference">
    <w:name w:val="footnote reference"/>
    <w:basedOn w:val="DefaultParagraphFont"/>
    <w:uiPriority w:val="99"/>
    <w:semiHidden/>
    <w:unhideWhenUsed/>
    <w:rsid w:val="00EA2387"/>
    <w:rPr>
      <w:vertAlign w:val="superscript"/>
    </w:rPr>
  </w:style>
  <w:style w:type="character" w:styleId="PlaceholderText">
    <w:name w:val="Placeholder Text"/>
    <w:basedOn w:val="DefaultParagraphFont"/>
    <w:uiPriority w:val="99"/>
    <w:semiHidden/>
    <w:rsid w:val="00DD5118"/>
    <w:rPr>
      <w:color w:val="808080"/>
    </w:rPr>
  </w:style>
  <w:style w:type="paragraph" w:styleId="Revision">
    <w:name w:val="Revision"/>
    <w:hidden/>
    <w:uiPriority w:val="99"/>
    <w:semiHidden/>
    <w:rsid w:val="00BB2293"/>
    <w:pPr>
      <w:widowControl/>
      <w:autoSpaceDE/>
      <w:autoSpaceDN/>
    </w:pPr>
    <w:rPr>
      <w:rFonts w:ascii="Arial" w:eastAsia="Arial" w:hAnsi="Arial" w:cs="Arial"/>
      <w:lang w:bidi="en-US"/>
    </w:rPr>
  </w:style>
  <w:style w:type="character" w:styleId="Hyperlink">
    <w:name w:val="Hyperlink"/>
    <w:basedOn w:val="DefaultParagraphFont"/>
    <w:uiPriority w:val="99"/>
    <w:unhideWhenUsed/>
    <w:rsid w:val="004C6CFE"/>
    <w:rPr>
      <w:color w:val="0000FF" w:themeColor="hyperlink"/>
      <w:u w:val="single"/>
    </w:rPr>
  </w:style>
  <w:style w:type="character" w:customStyle="1" w:styleId="UnresolvedMention">
    <w:name w:val="Unresolved Mention"/>
    <w:basedOn w:val="DefaultParagraphFont"/>
    <w:uiPriority w:val="99"/>
    <w:semiHidden/>
    <w:unhideWhenUsed/>
    <w:rsid w:val="004C6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95690">
      <w:bodyDiv w:val="1"/>
      <w:marLeft w:val="0"/>
      <w:marRight w:val="0"/>
      <w:marTop w:val="0"/>
      <w:marBottom w:val="0"/>
      <w:divBdr>
        <w:top w:val="none" w:sz="0" w:space="0" w:color="auto"/>
        <w:left w:val="none" w:sz="0" w:space="0" w:color="auto"/>
        <w:bottom w:val="none" w:sz="0" w:space="0" w:color="auto"/>
        <w:right w:val="none" w:sz="0" w:space="0" w:color="auto"/>
      </w:divBdr>
    </w:div>
    <w:div w:id="158544244">
      <w:bodyDiv w:val="1"/>
      <w:marLeft w:val="0"/>
      <w:marRight w:val="0"/>
      <w:marTop w:val="0"/>
      <w:marBottom w:val="0"/>
      <w:divBdr>
        <w:top w:val="none" w:sz="0" w:space="0" w:color="auto"/>
        <w:left w:val="none" w:sz="0" w:space="0" w:color="auto"/>
        <w:bottom w:val="none" w:sz="0" w:space="0" w:color="auto"/>
        <w:right w:val="none" w:sz="0" w:space="0" w:color="auto"/>
      </w:divBdr>
    </w:div>
    <w:div w:id="375466546">
      <w:bodyDiv w:val="1"/>
      <w:marLeft w:val="0"/>
      <w:marRight w:val="0"/>
      <w:marTop w:val="0"/>
      <w:marBottom w:val="0"/>
      <w:divBdr>
        <w:top w:val="none" w:sz="0" w:space="0" w:color="auto"/>
        <w:left w:val="none" w:sz="0" w:space="0" w:color="auto"/>
        <w:bottom w:val="none" w:sz="0" w:space="0" w:color="auto"/>
        <w:right w:val="none" w:sz="0" w:space="0" w:color="auto"/>
      </w:divBdr>
    </w:div>
    <w:div w:id="587275341">
      <w:bodyDiv w:val="1"/>
      <w:marLeft w:val="0"/>
      <w:marRight w:val="0"/>
      <w:marTop w:val="0"/>
      <w:marBottom w:val="0"/>
      <w:divBdr>
        <w:top w:val="none" w:sz="0" w:space="0" w:color="auto"/>
        <w:left w:val="none" w:sz="0" w:space="0" w:color="auto"/>
        <w:bottom w:val="none" w:sz="0" w:space="0" w:color="auto"/>
        <w:right w:val="none" w:sz="0" w:space="0" w:color="auto"/>
      </w:divBdr>
      <w:divsChild>
        <w:div w:id="971717779">
          <w:marLeft w:val="0"/>
          <w:marRight w:val="0"/>
          <w:marTop w:val="0"/>
          <w:marBottom w:val="0"/>
          <w:divBdr>
            <w:top w:val="none" w:sz="0" w:space="0" w:color="auto"/>
            <w:left w:val="none" w:sz="0" w:space="0" w:color="auto"/>
            <w:bottom w:val="none" w:sz="0" w:space="0" w:color="auto"/>
            <w:right w:val="none" w:sz="0" w:space="0" w:color="auto"/>
          </w:divBdr>
        </w:div>
        <w:div w:id="2137794073">
          <w:marLeft w:val="0"/>
          <w:marRight w:val="0"/>
          <w:marTop w:val="0"/>
          <w:marBottom w:val="0"/>
          <w:divBdr>
            <w:top w:val="none" w:sz="0" w:space="0" w:color="auto"/>
            <w:left w:val="none" w:sz="0" w:space="0" w:color="auto"/>
            <w:bottom w:val="none" w:sz="0" w:space="0" w:color="auto"/>
            <w:right w:val="none" w:sz="0" w:space="0" w:color="auto"/>
          </w:divBdr>
        </w:div>
        <w:div w:id="807278708">
          <w:marLeft w:val="0"/>
          <w:marRight w:val="0"/>
          <w:marTop w:val="0"/>
          <w:marBottom w:val="0"/>
          <w:divBdr>
            <w:top w:val="none" w:sz="0" w:space="0" w:color="auto"/>
            <w:left w:val="none" w:sz="0" w:space="0" w:color="auto"/>
            <w:bottom w:val="none" w:sz="0" w:space="0" w:color="auto"/>
            <w:right w:val="none" w:sz="0" w:space="0" w:color="auto"/>
          </w:divBdr>
        </w:div>
      </w:divsChild>
    </w:div>
    <w:div w:id="659232282">
      <w:bodyDiv w:val="1"/>
      <w:marLeft w:val="0"/>
      <w:marRight w:val="0"/>
      <w:marTop w:val="0"/>
      <w:marBottom w:val="0"/>
      <w:divBdr>
        <w:top w:val="none" w:sz="0" w:space="0" w:color="auto"/>
        <w:left w:val="none" w:sz="0" w:space="0" w:color="auto"/>
        <w:bottom w:val="none" w:sz="0" w:space="0" w:color="auto"/>
        <w:right w:val="none" w:sz="0" w:space="0" w:color="auto"/>
      </w:divBdr>
    </w:div>
    <w:div w:id="927469446">
      <w:bodyDiv w:val="1"/>
      <w:marLeft w:val="0"/>
      <w:marRight w:val="0"/>
      <w:marTop w:val="0"/>
      <w:marBottom w:val="0"/>
      <w:divBdr>
        <w:top w:val="none" w:sz="0" w:space="0" w:color="auto"/>
        <w:left w:val="none" w:sz="0" w:space="0" w:color="auto"/>
        <w:bottom w:val="none" w:sz="0" w:space="0" w:color="auto"/>
        <w:right w:val="none" w:sz="0" w:space="0" w:color="auto"/>
      </w:divBdr>
    </w:div>
    <w:div w:id="943268598">
      <w:bodyDiv w:val="1"/>
      <w:marLeft w:val="0"/>
      <w:marRight w:val="0"/>
      <w:marTop w:val="0"/>
      <w:marBottom w:val="0"/>
      <w:divBdr>
        <w:top w:val="none" w:sz="0" w:space="0" w:color="auto"/>
        <w:left w:val="none" w:sz="0" w:space="0" w:color="auto"/>
        <w:bottom w:val="none" w:sz="0" w:space="0" w:color="auto"/>
        <w:right w:val="none" w:sz="0" w:space="0" w:color="auto"/>
      </w:divBdr>
    </w:div>
    <w:div w:id="996958161">
      <w:bodyDiv w:val="1"/>
      <w:marLeft w:val="0"/>
      <w:marRight w:val="0"/>
      <w:marTop w:val="0"/>
      <w:marBottom w:val="0"/>
      <w:divBdr>
        <w:top w:val="none" w:sz="0" w:space="0" w:color="auto"/>
        <w:left w:val="none" w:sz="0" w:space="0" w:color="auto"/>
        <w:bottom w:val="none" w:sz="0" w:space="0" w:color="auto"/>
        <w:right w:val="none" w:sz="0" w:space="0" w:color="auto"/>
      </w:divBdr>
    </w:div>
    <w:div w:id="1159343209">
      <w:bodyDiv w:val="1"/>
      <w:marLeft w:val="0"/>
      <w:marRight w:val="0"/>
      <w:marTop w:val="0"/>
      <w:marBottom w:val="0"/>
      <w:divBdr>
        <w:top w:val="none" w:sz="0" w:space="0" w:color="auto"/>
        <w:left w:val="none" w:sz="0" w:space="0" w:color="auto"/>
        <w:bottom w:val="none" w:sz="0" w:space="0" w:color="auto"/>
        <w:right w:val="none" w:sz="0" w:space="0" w:color="auto"/>
      </w:divBdr>
    </w:div>
    <w:div w:id="1341010882">
      <w:bodyDiv w:val="1"/>
      <w:marLeft w:val="0"/>
      <w:marRight w:val="0"/>
      <w:marTop w:val="0"/>
      <w:marBottom w:val="0"/>
      <w:divBdr>
        <w:top w:val="none" w:sz="0" w:space="0" w:color="auto"/>
        <w:left w:val="none" w:sz="0" w:space="0" w:color="auto"/>
        <w:bottom w:val="none" w:sz="0" w:space="0" w:color="auto"/>
        <w:right w:val="none" w:sz="0" w:space="0" w:color="auto"/>
      </w:divBdr>
    </w:div>
    <w:div w:id="1378551524">
      <w:bodyDiv w:val="1"/>
      <w:marLeft w:val="0"/>
      <w:marRight w:val="0"/>
      <w:marTop w:val="0"/>
      <w:marBottom w:val="0"/>
      <w:divBdr>
        <w:top w:val="none" w:sz="0" w:space="0" w:color="auto"/>
        <w:left w:val="none" w:sz="0" w:space="0" w:color="auto"/>
        <w:bottom w:val="none" w:sz="0" w:space="0" w:color="auto"/>
        <w:right w:val="none" w:sz="0" w:space="0" w:color="auto"/>
      </w:divBdr>
    </w:div>
    <w:div w:id="1481538197">
      <w:bodyDiv w:val="1"/>
      <w:marLeft w:val="0"/>
      <w:marRight w:val="0"/>
      <w:marTop w:val="0"/>
      <w:marBottom w:val="0"/>
      <w:divBdr>
        <w:top w:val="none" w:sz="0" w:space="0" w:color="auto"/>
        <w:left w:val="none" w:sz="0" w:space="0" w:color="auto"/>
        <w:bottom w:val="none" w:sz="0" w:space="0" w:color="auto"/>
        <w:right w:val="none" w:sz="0" w:space="0" w:color="auto"/>
      </w:divBdr>
    </w:div>
    <w:div w:id="1503157146">
      <w:bodyDiv w:val="1"/>
      <w:marLeft w:val="0"/>
      <w:marRight w:val="0"/>
      <w:marTop w:val="0"/>
      <w:marBottom w:val="0"/>
      <w:divBdr>
        <w:top w:val="none" w:sz="0" w:space="0" w:color="auto"/>
        <w:left w:val="none" w:sz="0" w:space="0" w:color="auto"/>
        <w:bottom w:val="none" w:sz="0" w:space="0" w:color="auto"/>
        <w:right w:val="none" w:sz="0" w:space="0" w:color="auto"/>
      </w:divBdr>
    </w:div>
    <w:div w:id="1681353100">
      <w:bodyDiv w:val="1"/>
      <w:marLeft w:val="0"/>
      <w:marRight w:val="0"/>
      <w:marTop w:val="0"/>
      <w:marBottom w:val="0"/>
      <w:divBdr>
        <w:top w:val="none" w:sz="0" w:space="0" w:color="auto"/>
        <w:left w:val="none" w:sz="0" w:space="0" w:color="auto"/>
        <w:bottom w:val="none" w:sz="0" w:space="0" w:color="auto"/>
        <w:right w:val="none" w:sz="0" w:space="0" w:color="auto"/>
      </w:divBdr>
      <w:divsChild>
        <w:div w:id="882717953">
          <w:marLeft w:val="0"/>
          <w:marRight w:val="0"/>
          <w:marTop w:val="0"/>
          <w:marBottom w:val="0"/>
          <w:divBdr>
            <w:top w:val="none" w:sz="0" w:space="0" w:color="auto"/>
            <w:left w:val="none" w:sz="0" w:space="0" w:color="auto"/>
            <w:bottom w:val="none" w:sz="0" w:space="0" w:color="auto"/>
            <w:right w:val="none" w:sz="0" w:space="0" w:color="auto"/>
          </w:divBdr>
        </w:div>
        <w:div w:id="1984843494">
          <w:marLeft w:val="0"/>
          <w:marRight w:val="0"/>
          <w:marTop w:val="0"/>
          <w:marBottom w:val="0"/>
          <w:divBdr>
            <w:top w:val="none" w:sz="0" w:space="0" w:color="auto"/>
            <w:left w:val="none" w:sz="0" w:space="0" w:color="auto"/>
            <w:bottom w:val="none" w:sz="0" w:space="0" w:color="auto"/>
            <w:right w:val="none" w:sz="0" w:space="0" w:color="auto"/>
          </w:divBdr>
        </w:div>
      </w:divsChild>
    </w:div>
    <w:div w:id="1817724272">
      <w:bodyDiv w:val="1"/>
      <w:marLeft w:val="0"/>
      <w:marRight w:val="0"/>
      <w:marTop w:val="0"/>
      <w:marBottom w:val="0"/>
      <w:divBdr>
        <w:top w:val="none" w:sz="0" w:space="0" w:color="auto"/>
        <w:left w:val="none" w:sz="0" w:space="0" w:color="auto"/>
        <w:bottom w:val="none" w:sz="0" w:space="0" w:color="auto"/>
        <w:right w:val="none" w:sz="0" w:space="0" w:color="auto"/>
      </w:divBdr>
    </w:div>
    <w:div w:id="2051685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lisabeth.testa@etp.ca.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E13C9B521DA477AA013B86794B55B6C"/>
        <w:category>
          <w:name w:val="General"/>
          <w:gallery w:val="placeholder"/>
        </w:category>
        <w:types>
          <w:type w:val="bbPlcHdr"/>
        </w:types>
        <w:behaviors>
          <w:behavior w:val="content"/>
        </w:behaviors>
        <w:guid w:val="{6C0A1FC5-B0F3-4F8A-AFE4-5D37C4284802}"/>
      </w:docPartPr>
      <w:docPartBody>
        <w:p w:rsidR="003B75B6" w:rsidRDefault="003B75B6" w:rsidP="003B75B6">
          <w:pPr>
            <w:pStyle w:val="BE13C9B521DA477AA013B86794B55B6C"/>
          </w:pPr>
          <w:r w:rsidRPr="00E7432A">
            <w:rPr>
              <w:rStyle w:val="PlaceholderText"/>
              <w:rFonts w:asciiTheme="majorHAnsi" w:hAnsiTheme="majorHAnsi"/>
            </w:rPr>
            <w:t>Click here to enter a date.</w:t>
          </w:r>
        </w:p>
      </w:docPartBody>
    </w:docPart>
    <w:docPart>
      <w:docPartPr>
        <w:name w:val="A4525010570D48B798AFAD03A8F07221"/>
        <w:category>
          <w:name w:val="General"/>
          <w:gallery w:val="placeholder"/>
        </w:category>
        <w:types>
          <w:type w:val="bbPlcHdr"/>
        </w:types>
        <w:behaviors>
          <w:behavior w:val="content"/>
        </w:behaviors>
        <w:guid w:val="{C418F12C-941C-46C8-BBE2-669D790EE0A1}"/>
      </w:docPartPr>
      <w:docPartBody>
        <w:p w:rsidR="003B75B6" w:rsidRDefault="003B75B6" w:rsidP="003B75B6">
          <w:pPr>
            <w:pStyle w:val="A4525010570D48B798AFAD03A8F07221"/>
          </w:pPr>
          <w:r w:rsidRPr="00E7432A">
            <w:rPr>
              <w:rStyle w:val="PlaceholderText"/>
              <w:rFonts w:asciiTheme="majorHAnsi" w:hAnsiTheme="majorHAnsi"/>
            </w:rPr>
            <w:t>Click here to enter a date.</w:t>
          </w:r>
        </w:p>
      </w:docPartBody>
    </w:docPart>
    <w:docPart>
      <w:docPartPr>
        <w:name w:val="8C4DC301959041B98860DA86B404EEFC"/>
        <w:category>
          <w:name w:val="General"/>
          <w:gallery w:val="placeholder"/>
        </w:category>
        <w:types>
          <w:type w:val="bbPlcHdr"/>
        </w:types>
        <w:behaviors>
          <w:behavior w:val="content"/>
        </w:behaviors>
        <w:guid w:val="{1F326249-4AA8-4C73-870D-BBC6EE28695B}"/>
      </w:docPartPr>
      <w:docPartBody>
        <w:p w:rsidR="003B75B6" w:rsidRDefault="003B75B6" w:rsidP="003B75B6">
          <w:r w:rsidRPr="00AB1A8F">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6DBE8610-F6EB-4BD5-8F49-53E4B02A5ECB}"/>
      </w:docPartPr>
      <w:docPartBody>
        <w:p w:rsidR="003B75B6" w:rsidRDefault="003B75B6">
          <w:r w:rsidRPr="00AB1A8F">
            <w:rPr>
              <w:rStyle w:val="PlaceholderText"/>
            </w:rPr>
            <w:t>Click or tap here to enter text.</w:t>
          </w:r>
        </w:p>
      </w:docPartBody>
    </w:docPart>
    <w:docPart>
      <w:docPartPr>
        <w:name w:val="AEB53676804B43C8B1BF80DE5C1FCFCB"/>
        <w:category>
          <w:name w:val="General"/>
          <w:gallery w:val="placeholder"/>
        </w:category>
        <w:types>
          <w:type w:val="bbPlcHdr"/>
        </w:types>
        <w:behaviors>
          <w:behavior w:val="content"/>
        </w:behaviors>
        <w:guid w:val="{7DCF070C-C393-4F59-AE0E-822CB0629830}"/>
      </w:docPartPr>
      <w:docPartBody>
        <w:p w:rsidR="003B75B6" w:rsidRDefault="003B75B6" w:rsidP="003B75B6">
          <w:r w:rsidRPr="00AB1A8F">
            <w:rPr>
              <w:rStyle w:val="PlaceholderText"/>
            </w:rPr>
            <w:t>Choose an item.</w:t>
          </w:r>
        </w:p>
      </w:docPartBody>
    </w:docPart>
    <w:docPart>
      <w:docPartPr>
        <w:name w:val="E8BC2F7CC6004722B4BBB8839D929611"/>
        <w:category>
          <w:name w:val="General"/>
          <w:gallery w:val="placeholder"/>
        </w:category>
        <w:types>
          <w:type w:val="bbPlcHdr"/>
        </w:types>
        <w:behaviors>
          <w:behavior w:val="content"/>
        </w:behaviors>
        <w:guid w:val="{86EEEFBA-1269-4993-9C1C-F09A683B8383}"/>
      </w:docPartPr>
      <w:docPartBody>
        <w:p w:rsidR="003B75B6" w:rsidRDefault="003B75B6" w:rsidP="003B75B6">
          <w:r w:rsidRPr="00AB1A8F">
            <w:rPr>
              <w:rStyle w:val="PlaceholderText"/>
            </w:rPr>
            <w:t>Choose an item.</w:t>
          </w:r>
        </w:p>
      </w:docPartBody>
    </w:docPart>
    <w:docPart>
      <w:docPartPr>
        <w:name w:val="9670DE23F8664CD5B043FF4E4E27691B"/>
        <w:category>
          <w:name w:val="General"/>
          <w:gallery w:val="placeholder"/>
        </w:category>
        <w:types>
          <w:type w:val="bbPlcHdr"/>
        </w:types>
        <w:behaviors>
          <w:behavior w:val="content"/>
        </w:behaviors>
        <w:guid w:val="{C4C0C5B6-9E36-444D-9D9D-F1AE63887F63}"/>
      </w:docPartPr>
      <w:docPartBody>
        <w:p w:rsidR="003B75B6" w:rsidRDefault="003B75B6" w:rsidP="003B75B6">
          <w:r w:rsidRPr="00AB1A8F">
            <w:rPr>
              <w:rStyle w:val="PlaceholderText"/>
            </w:rPr>
            <w:t>Choose an item.</w:t>
          </w:r>
        </w:p>
      </w:docPartBody>
    </w:docPart>
    <w:docPart>
      <w:docPartPr>
        <w:name w:val="D276DF13C9AE4993965D77A0B6C317B8"/>
        <w:category>
          <w:name w:val="General"/>
          <w:gallery w:val="placeholder"/>
        </w:category>
        <w:types>
          <w:type w:val="bbPlcHdr"/>
        </w:types>
        <w:behaviors>
          <w:behavior w:val="content"/>
        </w:behaviors>
        <w:guid w:val="{864E2137-0D34-49A3-945F-57E3F04FC7EC}"/>
      </w:docPartPr>
      <w:docPartBody>
        <w:p w:rsidR="003B75B6" w:rsidRDefault="003B75B6" w:rsidP="003B75B6">
          <w:r w:rsidRPr="00AB1A8F">
            <w:rPr>
              <w:rStyle w:val="PlaceholderText"/>
            </w:rPr>
            <w:t>Choose an item.</w:t>
          </w:r>
        </w:p>
      </w:docPartBody>
    </w:docPart>
    <w:docPart>
      <w:docPartPr>
        <w:name w:val="73F4EC58B3BD48BDA3B6BB04E2E39879"/>
        <w:category>
          <w:name w:val="General"/>
          <w:gallery w:val="placeholder"/>
        </w:category>
        <w:types>
          <w:type w:val="bbPlcHdr"/>
        </w:types>
        <w:behaviors>
          <w:behavior w:val="content"/>
        </w:behaviors>
        <w:guid w:val="{9EE2437A-065A-4F25-BB81-00988CF13873}"/>
      </w:docPartPr>
      <w:docPartBody>
        <w:p w:rsidR="003B75B6" w:rsidRDefault="003B75B6" w:rsidP="003B75B6">
          <w:r w:rsidRPr="00AB1A8F">
            <w:rPr>
              <w:rStyle w:val="PlaceholderText"/>
            </w:rPr>
            <w:t>Choose an item.</w:t>
          </w:r>
        </w:p>
      </w:docPartBody>
    </w:docPart>
    <w:docPart>
      <w:docPartPr>
        <w:name w:val="929051133E7E4BD38F23866ED84C3B61"/>
        <w:category>
          <w:name w:val="General"/>
          <w:gallery w:val="placeholder"/>
        </w:category>
        <w:types>
          <w:type w:val="bbPlcHdr"/>
        </w:types>
        <w:behaviors>
          <w:behavior w:val="content"/>
        </w:behaviors>
        <w:guid w:val="{38FEEA67-6E00-48B1-B9CF-793B2734A028}"/>
      </w:docPartPr>
      <w:docPartBody>
        <w:p w:rsidR="003B75B6" w:rsidRDefault="003B75B6" w:rsidP="003B75B6">
          <w:r w:rsidRPr="00AB1A8F">
            <w:rPr>
              <w:rStyle w:val="PlaceholderText"/>
            </w:rPr>
            <w:t>Choose an item.</w:t>
          </w:r>
        </w:p>
      </w:docPartBody>
    </w:docPart>
    <w:docPart>
      <w:docPartPr>
        <w:name w:val="4B5A2B1C7CE04F02A302A5E88EEA0AA4"/>
        <w:category>
          <w:name w:val="General"/>
          <w:gallery w:val="placeholder"/>
        </w:category>
        <w:types>
          <w:type w:val="bbPlcHdr"/>
        </w:types>
        <w:behaviors>
          <w:behavior w:val="content"/>
        </w:behaviors>
        <w:guid w:val="{8316B586-A1BB-42B1-831D-AA8763E8A86D}"/>
      </w:docPartPr>
      <w:docPartBody>
        <w:p w:rsidR="003B75B6" w:rsidRDefault="003B75B6" w:rsidP="003B75B6">
          <w:r w:rsidRPr="00AB1A8F">
            <w:rPr>
              <w:rStyle w:val="PlaceholderText"/>
            </w:rPr>
            <w:t>Choose an item.</w:t>
          </w:r>
        </w:p>
      </w:docPartBody>
    </w:docPart>
    <w:docPart>
      <w:docPartPr>
        <w:name w:val="B3AC7A0839794BDAAB2D5D93B8B16482"/>
        <w:category>
          <w:name w:val="General"/>
          <w:gallery w:val="placeholder"/>
        </w:category>
        <w:types>
          <w:type w:val="bbPlcHdr"/>
        </w:types>
        <w:behaviors>
          <w:behavior w:val="content"/>
        </w:behaviors>
        <w:guid w:val="{1107DE1A-2F68-4DEA-AE52-1A481A424072}"/>
      </w:docPartPr>
      <w:docPartBody>
        <w:p w:rsidR="003B75B6" w:rsidRDefault="003B75B6" w:rsidP="003B75B6">
          <w:r w:rsidRPr="00AB1A8F">
            <w:rPr>
              <w:rStyle w:val="PlaceholderText"/>
            </w:rPr>
            <w:t>Choose an item.</w:t>
          </w:r>
        </w:p>
      </w:docPartBody>
    </w:docPart>
    <w:docPart>
      <w:docPartPr>
        <w:name w:val="5F1529C341C24C79AF15C89D211D279D"/>
        <w:category>
          <w:name w:val="General"/>
          <w:gallery w:val="placeholder"/>
        </w:category>
        <w:types>
          <w:type w:val="bbPlcHdr"/>
        </w:types>
        <w:behaviors>
          <w:behavior w:val="content"/>
        </w:behaviors>
        <w:guid w:val="{9B08DC50-9A25-4DC8-8C8B-86B9B8DA62C2}"/>
      </w:docPartPr>
      <w:docPartBody>
        <w:p w:rsidR="003B75B6" w:rsidRDefault="003B75B6" w:rsidP="003B75B6">
          <w:r w:rsidRPr="00AB1A8F">
            <w:rPr>
              <w:rStyle w:val="PlaceholderText"/>
            </w:rPr>
            <w:t>Choose an item.</w:t>
          </w:r>
        </w:p>
      </w:docPartBody>
    </w:docPart>
    <w:docPart>
      <w:docPartPr>
        <w:name w:val="CD96E1429366419A895A4EE6DC9A33F0"/>
        <w:category>
          <w:name w:val="General"/>
          <w:gallery w:val="placeholder"/>
        </w:category>
        <w:types>
          <w:type w:val="bbPlcHdr"/>
        </w:types>
        <w:behaviors>
          <w:behavior w:val="content"/>
        </w:behaviors>
        <w:guid w:val="{D8A64030-76D2-4268-ADF6-A747AD2074F6}"/>
      </w:docPartPr>
      <w:docPartBody>
        <w:p w:rsidR="003B75B6" w:rsidRDefault="003B75B6" w:rsidP="003B75B6">
          <w:r w:rsidRPr="00AB1A8F">
            <w:rPr>
              <w:rStyle w:val="PlaceholderText"/>
            </w:rPr>
            <w:t>Choose an item.</w:t>
          </w:r>
        </w:p>
      </w:docPartBody>
    </w:docPart>
    <w:docPart>
      <w:docPartPr>
        <w:name w:val="7822E05A03104E1FB4440865A9932D38"/>
        <w:category>
          <w:name w:val="General"/>
          <w:gallery w:val="placeholder"/>
        </w:category>
        <w:types>
          <w:type w:val="bbPlcHdr"/>
        </w:types>
        <w:behaviors>
          <w:behavior w:val="content"/>
        </w:behaviors>
        <w:guid w:val="{D9D087EE-A533-4C4E-BFC6-A0E7CE2A3B9F}"/>
      </w:docPartPr>
      <w:docPartBody>
        <w:p w:rsidR="003B75B6" w:rsidRDefault="003B75B6" w:rsidP="003B75B6">
          <w:r w:rsidRPr="00AB1A8F">
            <w:rPr>
              <w:rStyle w:val="PlaceholderText"/>
            </w:rPr>
            <w:t>Choose an item.</w:t>
          </w:r>
        </w:p>
      </w:docPartBody>
    </w:docPart>
    <w:docPart>
      <w:docPartPr>
        <w:name w:val="2E17C4CC90B44109A50DD4FAA16CE15C"/>
        <w:category>
          <w:name w:val="General"/>
          <w:gallery w:val="placeholder"/>
        </w:category>
        <w:types>
          <w:type w:val="bbPlcHdr"/>
        </w:types>
        <w:behaviors>
          <w:behavior w:val="content"/>
        </w:behaviors>
        <w:guid w:val="{C27B14D3-0342-44ED-AE95-9068F5CF6EE0}"/>
      </w:docPartPr>
      <w:docPartBody>
        <w:p w:rsidR="003B75B6" w:rsidRDefault="003B75B6" w:rsidP="003B75B6">
          <w:r w:rsidRPr="00AB1A8F">
            <w:rPr>
              <w:rStyle w:val="PlaceholderText"/>
            </w:rPr>
            <w:t>Choose an item.</w:t>
          </w:r>
        </w:p>
      </w:docPartBody>
    </w:docPart>
    <w:docPart>
      <w:docPartPr>
        <w:name w:val="0B463ECEB03B4F7B8ADFE76FD78D4457"/>
        <w:category>
          <w:name w:val="General"/>
          <w:gallery w:val="placeholder"/>
        </w:category>
        <w:types>
          <w:type w:val="bbPlcHdr"/>
        </w:types>
        <w:behaviors>
          <w:behavior w:val="content"/>
        </w:behaviors>
        <w:guid w:val="{435CBF9B-CA1D-4E41-85FF-69906325F0DB}"/>
      </w:docPartPr>
      <w:docPartBody>
        <w:p w:rsidR="003B75B6" w:rsidRDefault="003B75B6" w:rsidP="003B75B6">
          <w:r w:rsidRPr="00AB1A8F">
            <w:rPr>
              <w:rStyle w:val="PlaceholderText"/>
            </w:rPr>
            <w:t>Choose an item.</w:t>
          </w:r>
        </w:p>
      </w:docPartBody>
    </w:docPart>
    <w:docPart>
      <w:docPartPr>
        <w:name w:val="2B4FCE208BCF4FEA97998907163E494D"/>
        <w:category>
          <w:name w:val="General"/>
          <w:gallery w:val="placeholder"/>
        </w:category>
        <w:types>
          <w:type w:val="bbPlcHdr"/>
        </w:types>
        <w:behaviors>
          <w:behavior w:val="content"/>
        </w:behaviors>
        <w:guid w:val="{B59BDBBD-BD81-4968-B0AF-6550D1766472}"/>
      </w:docPartPr>
      <w:docPartBody>
        <w:p w:rsidR="003B75B6" w:rsidRDefault="003B75B6" w:rsidP="003B75B6">
          <w:r w:rsidRPr="00AB1A8F">
            <w:rPr>
              <w:rStyle w:val="PlaceholderText"/>
            </w:rPr>
            <w:t>Choose an item.</w:t>
          </w:r>
        </w:p>
      </w:docPartBody>
    </w:docPart>
    <w:docPart>
      <w:docPartPr>
        <w:name w:val="7A9CF2CA04C44976BDFCD29F5F50B880"/>
        <w:category>
          <w:name w:val="General"/>
          <w:gallery w:val="placeholder"/>
        </w:category>
        <w:types>
          <w:type w:val="bbPlcHdr"/>
        </w:types>
        <w:behaviors>
          <w:behavior w:val="content"/>
        </w:behaviors>
        <w:guid w:val="{BB06188F-82B3-4748-B61B-5F798B5104E7}"/>
      </w:docPartPr>
      <w:docPartBody>
        <w:p w:rsidR="003B75B6" w:rsidRDefault="003B75B6" w:rsidP="003B75B6">
          <w:r w:rsidRPr="00AB1A8F">
            <w:rPr>
              <w:rStyle w:val="PlaceholderText"/>
            </w:rPr>
            <w:t>Choose an item.</w:t>
          </w:r>
        </w:p>
      </w:docPartBody>
    </w:docPart>
    <w:docPart>
      <w:docPartPr>
        <w:name w:val="B8AE46428A9E45988E59AD8783CB2754"/>
        <w:category>
          <w:name w:val="General"/>
          <w:gallery w:val="placeholder"/>
        </w:category>
        <w:types>
          <w:type w:val="bbPlcHdr"/>
        </w:types>
        <w:behaviors>
          <w:behavior w:val="content"/>
        </w:behaviors>
        <w:guid w:val="{6B41921C-F09E-4315-8410-FBE84279CD0C}"/>
      </w:docPartPr>
      <w:docPartBody>
        <w:p w:rsidR="003B75B6" w:rsidRDefault="003B75B6" w:rsidP="003B75B6">
          <w:r w:rsidRPr="00AB1A8F">
            <w:rPr>
              <w:rStyle w:val="PlaceholderText"/>
            </w:rPr>
            <w:t>Choose an item.</w:t>
          </w:r>
        </w:p>
      </w:docPartBody>
    </w:docPart>
    <w:docPart>
      <w:docPartPr>
        <w:name w:val="BD04C7E67436481CB18A07E4D27D4B6B"/>
        <w:category>
          <w:name w:val="General"/>
          <w:gallery w:val="placeholder"/>
        </w:category>
        <w:types>
          <w:type w:val="bbPlcHdr"/>
        </w:types>
        <w:behaviors>
          <w:behavior w:val="content"/>
        </w:behaviors>
        <w:guid w:val="{2A7E48DA-8380-4587-B955-E20F2CFE5C06}"/>
      </w:docPartPr>
      <w:docPartBody>
        <w:p w:rsidR="003B75B6" w:rsidRDefault="003B75B6" w:rsidP="003B75B6">
          <w:r w:rsidRPr="00AB1A8F">
            <w:rPr>
              <w:rStyle w:val="PlaceholderText"/>
            </w:rPr>
            <w:t>Choose an item.</w:t>
          </w:r>
        </w:p>
      </w:docPartBody>
    </w:docPart>
    <w:docPart>
      <w:docPartPr>
        <w:name w:val="1C6998E222BC491286660CB4485FEED9"/>
        <w:category>
          <w:name w:val="General"/>
          <w:gallery w:val="placeholder"/>
        </w:category>
        <w:types>
          <w:type w:val="bbPlcHdr"/>
        </w:types>
        <w:behaviors>
          <w:behavior w:val="content"/>
        </w:behaviors>
        <w:guid w:val="{3862EA55-7F14-4DC2-988B-0B6FBA0EA1E4}"/>
      </w:docPartPr>
      <w:docPartBody>
        <w:p w:rsidR="003B75B6" w:rsidRDefault="003B75B6" w:rsidP="003B75B6">
          <w:r w:rsidRPr="00AB1A8F">
            <w:rPr>
              <w:rStyle w:val="PlaceholderText"/>
            </w:rPr>
            <w:t>Choose an item.</w:t>
          </w:r>
        </w:p>
      </w:docPartBody>
    </w:docPart>
    <w:docPart>
      <w:docPartPr>
        <w:name w:val="8A516BF4484B4FA79C3693F90E432EBC"/>
        <w:category>
          <w:name w:val="General"/>
          <w:gallery w:val="placeholder"/>
        </w:category>
        <w:types>
          <w:type w:val="bbPlcHdr"/>
        </w:types>
        <w:behaviors>
          <w:behavior w:val="content"/>
        </w:behaviors>
        <w:guid w:val="{80274C5C-21F5-400E-A80F-1340A63431E7}"/>
      </w:docPartPr>
      <w:docPartBody>
        <w:p w:rsidR="003B75B6" w:rsidRDefault="003B75B6" w:rsidP="003B75B6">
          <w:r w:rsidRPr="00AB1A8F">
            <w:rPr>
              <w:rStyle w:val="PlaceholderText"/>
            </w:rPr>
            <w:t>Choose an item.</w:t>
          </w:r>
        </w:p>
      </w:docPartBody>
    </w:docPart>
    <w:docPart>
      <w:docPartPr>
        <w:name w:val="8FA2CB2E2E95495D8ED5F81F5A1EDD07"/>
        <w:category>
          <w:name w:val="General"/>
          <w:gallery w:val="placeholder"/>
        </w:category>
        <w:types>
          <w:type w:val="bbPlcHdr"/>
        </w:types>
        <w:behaviors>
          <w:behavior w:val="content"/>
        </w:behaviors>
        <w:guid w:val="{50FF8F9B-14CD-4D6D-A365-1DCF8C03B3D3}"/>
      </w:docPartPr>
      <w:docPartBody>
        <w:p w:rsidR="003B75B6" w:rsidRDefault="003B75B6" w:rsidP="003B75B6">
          <w:r w:rsidRPr="00AB1A8F">
            <w:rPr>
              <w:rStyle w:val="PlaceholderText"/>
            </w:rPr>
            <w:t>Choose an item.</w:t>
          </w:r>
        </w:p>
      </w:docPartBody>
    </w:docPart>
    <w:docPart>
      <w:docPartPr>
        <w:name w:val="D65BF93930E64FB3BB06D68735075C7E"/>
        <w:category>
          <w:name w:val="General"/>
          <w:gallery w:val="placeholder"/>
        </w:category>
        <w:types>
          <w:type w:val="bbPlcHdr"/>
        </w:types>
        <w:behaviors>
          <w:behavior w:val="content"/>
        </w:behaviors>
        <w:guid w:val="{6C977DAB-3890-4C96-B5F1-602641DA7F7F}"/>
      </w:docPartPr>
      <w:docPartBody>
        <w:p w:rsidR="003B75B6" w:rsidRDefault="003B75B6" w:rsidP="003B75B6">
          <w:r w:rsidRPr="00AB1A8F">
            <w:rPr>
              <w:rStyle w:val="PlaceholderText"/>
            </w:rPr>
            <w:t>Choose an item.</w:t>
          </w:r>
        </w:p>
      </w:docPartBody>
    </w:docPart>
    <w:docPart>
      <w:docPartPr>
        <w:name w:val="55FB850B91EB4E49BC9CA1B23DBBAC58"/>
        <w:category>
          <w:name w:val="General"/>
          <w:gallery w:val="placeholder"/>
        </w:category>
        <w:types>
          <w:type w:val="bbPlcHdr"/>
        </w:types>
        <w:behaviors>
          <w:behavior w:val="content"/>
        </w:behaviors>
        <w:guid w:val="{272C75F8-A138-412F-AEBD-2E29CC0F8D9C}"/>
      </w:docPartPr>
      <w:docPartBody>
        <w:p w:rsidR="003B75B6" w:rsidRDefault="003B75B6" w:rsidP="003B75B6">
          <w:r w:rsidRPr="00AB1A8F">
            <w:rPr>
              <w:rStyle w:val="PlaceholderText"/>
            </w:rPr>
            <w:t>Choose an item.</w:t>
          </w:r>
        </w:p>
      </w:docPartBody>
    </w:docPart>
    <w:docPart>
      <w:docPartPr>
        <w:name w:val="E97057DA81D941F084176886AFB44CD4"/>
        <w:category>
          <w:name w:val="General"/>
          <w:gallery w:val="placeholder"/>
        </w:category>
        <w:types>
          <w:type w:val="bbPlcHdr"/>
        </w:types>
        <w:behaviors>
          <w:behavior w:val="content"/>
        </w:behaviors>
        <w:guid w:val="{536E19C4-9505-4B04-BC3D-73FFEA135327}"/>
      </w:docPartPr>
      <w:docPartBody>
        <w:p w:rsidR="003B75B6" w:rsidRDefault="003B75B6" w:rsidP="003B75B6">
          <w:r w:rsidRPr="00AB1A8F">
            <w:rPr>
              <w:rStyle w:val="PlaceholderText"/>
            </w:rPr>
            <w:t>Choose an item.</w:t>
          </w:r>
        </w:p>
      </w:docPartBody>
    </w:docPart>
    <w:docPart>
      <w:docPartPr>
        <w:name w:val="CD0652C9EDFA4799A1B4CC8F243F7A77"/>
        <w:category>
          <w:name w:val="General"/>
          <w:gallery w:val="placeholder"/>
        </w:category>
        <w:types>
          <w:type w:val="bbPlcHdr"/>
        </w:types>
        <w:behaviors>
          <w:behavior w:val="content"/>
        </w:behaviors>
        <w:guid w:val="{74EB9623-9178-4948-BC90-F9967FA754F3}"/>
      </w:docPartPr>
      <w:docPartBody>
        <w:p w:rsidR="003B75B6" w:rsidRDefault="003B75B6" w:rsidP="003B75B6">
          <w:r w:rsidRPr="00AB1A8F">
            <w:rPr>
              <w:rStyle w:val="PlaceholderText"/>
            </w:rPr>
            <w:t>Choose an item.</w:t>
          </w:r>
        </w:p>
      </w:docPartBody>
    </w:docPart>
    <w:docPart>
      <w:docPartPr>
        <w:name w:val="EEF13988328A46438569943F1C85A234"/>
        <w:category>
          <w:name w:val="General"/>
          <w:gallery w:val="placeholder"/>
        </w:category>
        <w:types>
          <w:type w:val="bbPlcHdr"/>
        </w:types>
        <w:behaviors>
          <w:behavior w:val="content"/>
        </w:behaviors>
        <w:guid w:val="{76FF622E-C5A9-4D81-8ABD-733761EA1D20}"/>
      </w:docPartPr>
      <w:docPartBody>
        <w:p w:rsidR="003B75B6" w:rsidRDefault="003B75B6" w:rsidP="003B75B6">
          <w:r w:rsidRPr="00AB1A8F">
            <w:rPr>
              <w:rStyle w:val="PlaceholderText"/>
            </w:rPr>
            <w:t>Choose an item.</w:t>
          </w:r>
        </w:p>
      </w:docPartBody>
    </w:docPart>
    <w:docPart>
      <w:docPartPr>
        <w:name w:val="C0D1F36009C5415980B161AC4046A082"/>
        <w:category>
          <w:name w:val="General"/>
          <w:gallery w:val="placeholder"/>
        </w:category>
        <w:types>
          <w:type w:val="bbPlcHdr"/>
        </w:types>
        <w:behaviors>
          <w:behavior w:val="content"/>
        </w:behaviors>
        <w:guid w:val="{6C42F85B-2C9D-4D0C-B086-3125E6495728}"/>
      </w:docPartPr>
      <w:docPartBody>
        <w:p w:rsidR="003B75B6" w:rsidRDefault="003B75B6" w:rsidP="003B75B6">
          <w:r w:rsidRPr="00AB1A8F">
            <w:rPr>
              <w:rStyle w:val="PlaceholderText"/>
            </w:rPr>
            <w:t>Choose an item.</w:t>
          </w:r>
        </w:p>
      </w:docPartBody>
    </w:docPart>
    <w:docPart>
      <w:docPartPr>
        <w:name w:val="5B001ABEB029446EBCD1850E63558EA1"/>
        <w:category>
          <w:name w:val="General"/>
          <w:gallery w:val="placeholder"/>
        </w:category>
        <w:types>
          <w:type w:val="bbPlcHdr"/>
        </w:types>
        <w:behaviors>
          <w:behavior w:val="content"/>
        </w:behaviors>
        <w:guid w:val="{5C14B02C-111A-48CB-B97D-79A9F8FD813B}"/>
      </w:docPartPr>
      <w:docPartBody>
        <w:p w:rsidR="003B75B6" w:rsidRDefault="003B75B6" w:rsidP="003B75B6">
          <w:r w:rsidRPr="00AB1A8F">
            <w:rPr>
              <w:rStyle w:val="PlaceholderText"/>
            </w:rPr>
            <w:t>Choose an item.</w:t>
          </w:r>
        </w:p>
      </w:docPartBody>
    </w:docPart>
    <w:docPart>
      <w:docPartPr>
        <w:name w:val="A51860DD89894A97BA752848C98BC624"/>
        <w:category>
          <w:name w:val="General"/>
          <w:gallery w:val="placeholder"/>
        </w:category>
        <w:types>
          <w:type w:val="bbPlcHdr"/>
        </w:types>
        <w:behaviors>
          <w:behavior w:val="content"/>
        </w:behaviors>
        <w:guid w:val="{996CC326-9913-49F5-8965-CCD987736787}"/>
      </w:docPartPr>
      <w:docPartBody>
        <w:p w:rsidR="003B75B6" w:rsidRDefault="003B75B6" w:rsidP="003B75B6">
          <w:r w:rsidRPr="00AB1A8F">
            <w:rPr>
              <w:rStyle w:val="PlaceholderText"/>
            </w:rPr>
            <w:t>Choose an item.</w:t>
          </w:r>
        </w:p>
      </w:docPartBody>
    </w:docPart>
    <w:docPart>
      <w:docPartPr>
        <w:name w:val="2D47A4EB2AD745FB93509C37F9082C94"/>
        <w:category>
          <w:name w:val="General"/>
          <w:gallery w:val="placeholder"/>
        </w:category>
        <w:types>
          <w:type w:val="bbPlcHdr"/>
        </w:types>
        <w:behaviors>
          <w:behavior w:val="content"/>
        </w:behaviors>
        <w:guid w:val="{2E3E800C-1F91-4089-A2F2-0637CBA7DAAF}"/>
      </w:docPartPr>
      <w:docPartBody>
        <w:p w:rsidR="003B75B6" w:rsidRDefault="003B75B6" w:rsidP="003B75B6">
          <w:r w:rsidRPr="00AB1A8F">
            <w:rPr>
              <w:rStyle w:val="PlaceholderText"/>
            </w:rPr>
            <w:t>Choose an item.</w:t>
          </w:r>
        </w:p>
      </w:docPartBody>
    </w:docPart>
    <w:docPart>
      <w:docPartPr>
        <w:name w:val="CD4267DEF5EA4842AE1F4B99D680BE4D"/>
        <w:category>
          <w:name w:val="General"/>
          <w:gallery w:val="placeholder"/>
        </w:category>
        <w:types>
          <w:type w:val="bbPlcHdr"/>
        </w:types>
        <w:behaviors>
          <w:behavior w:val="content"/>
        </w:behaviors>
        <w:guid w:val="{4E64F313-A1B5-44CD-815F-A9D469B27E83}"/>
      </w:docPartPr>
      <w:docPartBody>
        <w:p w:rsidR="003B75B6" w:rsidRDefault="003B75B6" w:rsidP="003B75B6">
          <w:r w:rsidRPr="00AB1A8F">
            <w:rPr>
              <w:rStyle w:val="PlaceholderText"/>
            </w:rPr>
            <w:t>Choose an item.</w:t>
          </w:r>
        </w:p>
      </w:docPartBody>
    </w:docPart>
    <w:docPart>
      <w:docPartPr>
        <w:name w:val="A79A652CB38C4D11A43639E110F93B2A"/>
        <w:category>
          <w:name w:val="General"/>
          <w:gallery w:val="placeholder"/>
        </w:category>
        <w:types>
          <w:type w:val="bbPlcHdr"/>
        </w:types>
        <w:behaviors>
          <w:behavior w:val="content"/>
        </w:behaviors>
        <w:guid w:val="{12DA252B-1DD9-4E91-8ED3-FE3AE10FDBBD}"/>
      </w:docPartPr>
      <w:docPartBody>
        <w:p w:rsidR="003B75B6" w:rsidRDefault="003B75B6" w:rsidP="003B75B6">
          <w:r w:rsidRPr="00AB1A8F">
            <w:rPr>
              <w:rStyle w:val="PlaceholderText"/>
            </w:rPr>
            <w:t>Choose an item.</w:t>
          </w:r>
        </w:p>
      </w:docPartBody>
    </w:docPart>
    <w:docPart>
      <w:docPartPr>
        <w:name w:val="2A72581CBD3B4549A12998D5282199C3"/>
        <w:category>
          <w:name w:val="General"/>
          <w:gallery w:val="placeholder"/>
        </w:category>
        <w:types>
          <w:type w:val="bbPlcHdr"/>
        </w:types>
        <w:behaviors>
          <w:behavior w:val="content"/>
        </w:behaviors>
        <w:guid w:val="{72466670-CA04-4C70-84DB-FDA64EFB1A50}"/>
      </w:docPartPr>
      <w:docPartBody>
        <w:p w:rsidR="003B75B6" w:rsidRDefault="003B75B6" w:rsidP="003B75B6">
          <w:r w:rsidRPr="00AB1A8F">
            <w:rPr>
              <w:rStyle w:val="PlaceholderText"/>
            </w:rPr>
            <w:t>Choose an item.</w:t>
          </w:r>
        </w:p>
      </w:docPartBody>
    </w:docPart>
    <w:docPart>
      <w:docPartPr>
        <w:name w:val="A3BD771CFB564541B91D4CA09A3F81A4"/>
        <w:category>
          <w:name w:val="General"/>
          <w:gallery w:val="placeholder"/>
        </w:category>
        <w:types>
          <w:type w:val="bbPlcHdr"/>
        </w:types>
        <w:behaviors>
          <w:behavior w:val="content"/>
        </w:behaviors>
        <w:guid w:val="{AAC411EA-F824-45AB-B5EB-5E88AEBA9799}"/>
      </w:docPartPr>
      <w:docPartBody>
        <w:p w:rsidR="003B75B6" w:rsidRDefault="003B75B6" w:rsidP="003B75B6">
          <w:r w:rsidRPr="00AB1A8F">
            <w:rPr>
              <w:rStyle w:val="PlaceholderText"/>
            </w:rPr>
            <w:t>Choose an item.</w:t>
          </w:r>
        </w:p>
      </w:docPartBody>
    </w:docPart>
    <w:docPart>
      <w:docPartPr>
        <w:name w:val="EFAE1E9E89AE4EEAAB9C26A35B51EE56"/>
        <w:category>
          <w:name w:val="General"/>
          <w:gallery w:val="placeholder"/>
        </w:category>
        <w:types>
          <w:type w:val="bbPlcHdr"/>
        </w:types>
        <w:behaviors>
          <w:behavior w:val="content"/>
        </w:behaviors>
        <w:guid w:val="{998E3308-3D17-450E-8344-004B0D982743}"/>
      </w:docPartPr>
      <w:docPartBody>
        <w:p w:rsidR="003B75B6" w:rsidRDefault="003B75B6" w:rsidP="003B75B6">
          <w:r w:rsidRPr="00AB1A8F">
            <w:rPr>
              <w:rStyle w:val="PlaceholderText"/>
            </w:rPr>
            <w:t>Choose an item.</w:t>
          </w:r>
        </w:p>
      </w:docPartBody>
    </w:docPart>
    <w:docPart>
      <w:docPartPr>
        <w:name w:val="42B09E0D3907424FA7A2718D01A9712F"/>
        <w:category>
          <w:name w:val="General"/>
          <w:gallery w:val="placeholder"/>
        </w:category>
        <w:types>
          <w:type w:val="bbPlcHdr"/>
        </w:types>
        <w:behaviors>
          <w:behavior w:val="content"/>
        </w:behaviors>
        <w:guid w:val="{85124712-0D41-4753-BE49-90008C23F448}"/>
      </w:docPartPr>
      <w:docPartBody>
        <w:p w:rsidR="003B75B6" w:rsidRDefault="003B75B6" w:rsidP="003B75B6">
          <w:r w:rsidRPr="00AB1A8F">
            <w:rPr>
              <w:rStyle w:val="PlaceholderText"/>
            </w:rPr>
            <w:t>Choose an item.</w:t>
          </w:r>
        </w:p>
      </w:docPartBody>
    </w:docPart>
    <w:docPart>
      <w:docPartPr>
        <w:name w:val="645658D0E67D4E20914940E966CF0D65"/>
        <w:category>
          <w:name w:val="General"/>
          <w:gallery w:val="placeholder"/>
        </w:category>
        <w:types>
          <w:type w:val="bbPlcHdr"/>
        </w:types>
        <w:behaviors>
          <w:behavior w:val="content"/>
        </w:behaviors>
        <w:guid w:val="{3E6F7EF1-CBAC-4361-AB95-3CEF30951DDF}"/>
      </w:docPartPr>
      <w:docPartBody>
        <w:p w:rsidR="003B75B6" w:rsidRDefault="003B75B6" w:rsidP="003B75B6">
          <w:r w:rsidRPr="00AB1A8F">
            <w:rPr>
              <w:rStyle w:val="PlaceholderText"/>
            </w:rPr>
            <w:t>Choose an item.</w:t>
          </w:r>
        </w:p>
      </w:docPartBody>
    </w:docPart>
    <w:docPart>
      <w:docPartPr>
        <w:name w:val="112409D142F045ACA22A617AA5692180"/>
        <w:category>
          <w:name w:val="General"/>
          <w:gallery w:val="placeholder"/>
        </w:category>
        <w:types>
          <w:type w:val="bbPlcHdr"/>
        </w:types>
        <w:behaviors>
          <w:behavior w:val="content"/>
        </w:behaviors>
        <w:guid w:val="{9E2B4338-1F1D-491B-97F2-08479769D0F1}"/>
      </w:docPartPr>
      <w:docPartBody>
        <w:p w:rsidR="003B75B6" w:rsidRDefault="003B75B6" w:rsidP="003B75B6">
          <w:r w:rsidRPr="00AB1A8F">
            <w:rPr>
              <w:rStyle w:val="PlaceholderText"/>
            </w:rPr>
            <w:t>Choose an item.</w:t>
          </w:r>
        </w:p>
      </w:docPartBody>
    </w:docPart>
    <w:docPart>
      <w:docPartPr>
        <w:name w:val="CAAAB832C6CF417492A2FBBD46313591"/>
        <w:category>
          <w:name w:val="General"/>
          <w:gallery w:val="placeholder"/>
        </w:category>
        <w:types>
          <w:type w:val="bbPlcHdr"/>
        </w:types>
        <w:behaviors>
          <w:behavior w:val="content"/>
        </w:behaviors>
        <w:guid w:val="{049C9364-AF1A-4C5A-90A0-75BAC08EB65B}"/>
      </w:docPartPr>
      <w:docPartBody>
        <w:p w:rsidR="003B75B6" w:rsidRDefault="003B75B6" w:rsidP="003B75B6">
          <w:r w:rsidRPr="00AB1A8F">
            <w:rPr>
              <w:rStyle w:val="PlaceholderText"/>
            </w:rPr>
            <w:t>Choose an item.</w:t>
          </w:r>
        </w:p>
      </w:docPartBody>
    </w:docPart>
    <w:docPart>
      <w:docPartPr>
        <w:name w:val="6522DD7AF3184EBD9AF14B730D1C8F36"/>
        <w:category>
          <w:name w:val="General"/>
          <w:gallery w:val="placeholder"/>
        </w:category>
        <w:types>
          <w:type w:val="bbPlcHdr"/>
        </w:types>
        <w:behaviors>
          <w:behavior w:val="content"/>
        </w:behaviors>
        <w:guid w:val="{D4B820D0-D2B4-4FD0-A4BE-F5BD3CFEDA9E}"/>
      </w:docPartPr>
      <w:docPartBody>
        <w:p w:rsidR="003B75B6" w:rsidRDefault="003B75B6" w:rsidP="003B75B6">
          <w:r w:rsidRPr="00AB1A8F">
            <w:rPr>
              <w:rStyle w:val="PlaceholderText"/>
            </w:rPr>
            <w:t>Choose an item.</w:t>
          </w:r>
        </w:p>
      </w:docPartBody>
    </w:docPart>
    <w:docPart>
      <w:docPartPr>
        <w:name w:val="3E3CC573EAA34FA39F2DDF0C10AF0677"/>
        <w:category>
          <w:name w:val="General"/>
          <w:gallery w:val="placeholder"/>
        </w:category>
        <w:types>
          <w:type w:val="bbPlcHdr"/>
        </w:types>
        <w:behaviors>
          <w:behavior w:val="content"/>
        </w:behaviors>
        <w:guid w:val="{4C7F12A1-3341-4FD8-8E97-75CDACA3B220}"/>
      </w:docPartPr>
      <w:docPartBody>
        <w:p w:rsidR="003B75B6" w:rsidRDefault="003B75B6" w:rsidP="003B75B6">
          <w:r w:rsidRPr="00AB1A8F">
            <w:rPr>
              <w:rStyle w:val="PlaceholderText"/>
            </w:rPr>
            <w:t>Choose an item.</w:t>
          </w:r>
        </w:p>
      </w:docPartBody>
    </w:docPart>
    <w:docPart>
      <w:docPartPr>
        <w:name w:val="A9E879A03CFA459897945F697D48A4EB"/>
        <w:category>
          <w:name w:val="General"/>
          <w:gallery w:val="placeholder"/>
        </w:category>
        <w:types>
          <w:type w:val="bbPlcHdr"/>
        </w:types>
        <w:behaviors>
          <w:behavior w:val="content"/>
        </w:behaviors>
        <w:guid w:val="{83DA437C-760C-45FA-BA14-C2813B48EAFD}"/>
      </w:docPartPr>
      <w:docPartBody>
        <w:p w:rsidR="003B75B6" w:rsidRDefault="003B75B6" w:rsidP="003B75B6">
          <w:r w:rsidRPr="00AB1A8F">
            <w:rPr>
              <w:rStyle w:val="PlaceholderText"/>
            </w:rPr>
            <w:t>Choose an item.</w:t>
          </w:r>
        </w:p>
      </w:docPartBody>
    </w:docPart>
    <w:docPart>
      <w:docPartPr>
        <w:name w:val="4E409990D0F645B29B7C6A0AF82D4A27"/>
        <w:category>
          <w:name w:val="General"/>
          <w:gallery w:val="placeholder"/>
        </w:category>
        <w:types>
          <w:type w:val="bbPlcHdr"/>
        </w:types>
        <w:behaviors>
          <w:behavior w:val="content"/>
        </w:behaviors>
        <w:guid w:val="{0A0B0B98-BF9C-408B-9213-343F1D4492BA}"/>
      </w:docPartPr>
      <w:docPartBody>
        <w:p w:rsidR="003B75B6" w:rsidRDefault="003B75B6" w:rsidP="003B75B6">
          <w:r w:rsidRPr="00AB1A8F">
            <w:rPr>
              <w:rStyle w:val="PlaceholderText"/>
            </w:rPr>
            <w:t>Choose an item.</w:t>
          </w:r>
        </w:p>
      </w:docPartBody>
    </w:docPart>
    <w:docPart>
      <w:docPartPr>
        <w:name w:val="B6D350378CCC4D87BEC1BB7B12DFD3EE"/>
        <w:category>
          <w:name w:val="General"/>
          <w:gallery w:val="placeholder"/>
        </w:category>
        <w:types>
          <w:type w:val="bbPlcHdr"/>
        </w:types>
        <w:behaviors>
          <w:behavior w:val="content"/>
        </w:behaviors>
        <w:guid w:val="{ECB0F5EF-0C30-4AF3-B165-C415CC0142FD}"/>
      </w:docPartPr>
      <w:docPartBody>
        <w:p w:rsidR="003B75B6" w:rsidRDefault="003B75B6" w:rsidP="003B75B6">
          <w:r w:rsidRPr="00AB1A8F">
            <w:rPr>
              <w:rStyle w:val="PlaceholderText"/>
            </w:rPr>
            <w:t>Choose an item.</w:t>
          </w:r>
        </w:p>
      </w:docPartBody>
    </w:docPart>
    <w:docPart>
      <w:docPartPr>
        <w:name w:val="92443295B20742A0B2BD1E2C0C63268E"/>
        <w:category>
          <w:name w:val="General"/>
          <w:gallery w:val="placeholder"/>
        </w:category>
        <w:types>
          <w:type w:val="bbPlcHdr"/>
        </w:types>
        <w:behaviors>
          <w:behavior w:val="content"/>
        </w:behaviors>
        <w:guid w:val="{85A3FE03-13BB-4222-A1F5-4C8A1B1395FD}"/>
      </w:docPartPr>
      <w:docPartBody>
        <w:p w:rsidR="003B75B6" w:rsidRDefault="003B75B6" w:rsidP="003B75B6">
          <w:r w:rsidRPr="00AB1A8F">
            <w:rPr>
              <w:rStyle w:val="PlaceholderText"/>
            </w:rPr>
            <w:t>Choose an item.</w:t>
          </w:r>
        </w:p>
      </w:docPartBody>
    </w:docPart>
    <w:docPart>
      <w:docPartPr>
        <w:name w:val="A591F4CA429942C5807F500D2B09F32D"/>
        <w:category>
          <w:name w:val="General"/>
          <w:gallery w:val="placeholder"/>
        </w:category>
        <w:types>
          <w:type w:val="bbPlcHdr"/>
        </w:types>
        <w:behaviors>
          <w:behavior w:val="content"/>
        </w:behaviors>
        <w:guid w:val="{8A858240-666B-4629-87E8-4AD5166CE08E}"/>
      </w:docPartPr>
      <w:docPartBody>
        <w:p w:rsidR="003B75B6" w:rsidRDefault="003B75B6" w:rsidP="003B75B6">
          <w:r w:rsidRPr="00AB1A8F">
            <w:rPr>
              <w:rStyle w:val="PlaceholderText"/>
            </w:rPr>
            <w:t>Choose an item.</w:t>
          </w:r>
        </w:p>
      </w:docPartBody>
    </w:docPart>
    <w:docPart>
      <w:docPartPr>
        <w:name w:val="02506DDA0B884F08A06EC87A0035C53F"/>
        <w:category>
          <w:name w:val="General"/>
          <w:gallery w:val="placeholder"/>
        </w:category>
        <w:types>
          <w:type w:val="bbPlcHdr"/>
        </w:types>
        <w:behaviors>
          <w:behavior w:val="content"/>
        </w:behaviors>
        <w:guid w:val="{5DFF7802-A4F1-48DA-AFF7-5F0FC85B04E4}"/>
      </w:docPartPr>
      <w:docPartBody>
        <w:p w:rsidR="003B75B6" w:rsidRDefault="003B75B6" w:rsidP="003B75B6">
          <w:r w:rsidRPr="00AB1A8F">
            <w:rPr>
              <w:rStyle w:val="PlaceholderText"/>
            </w:rPr>
            <w:t>Choose an item.</w:t>
          </w:r>
        </w:p>
      </w:docPartBody>
    </w:docPart>
    <w:docPart>
      <w:docPartPr>
        <w:name w:val="C09F333C1FD447E98C090EFEF4D1B033"/>
        <w:category>
          <w:name w:val="General"/>
          <w:gallery w:val="placeholder"/>
        </w:category>
        <w:types>
          <w:type w:val="bbPlcHdr"/>
        </w:types>
        <w:behaviors>
          <w:behavior w:val="content"/>
        </w:behaviors>
        <w:guid w:val="{00FA0A21-912F-4FE8-A270-B795323574B4}"/>
      </w:docPartPr>
      <w:docPartBody>
        <w:p w:rsidR="003B75B6" w:rsidRDefault="003B75B6" w:rsidP="003B75B6">
          <w:r w:rsidRPr="00AB1A8F">
            <w:rPr>
              <w:rStyle w:val="PlaceholderText"/>
            </w:rPr>
            <w:t>Choose an item.</w:t>
          </w:r>
        </w:p>
      </w:docPartBody>
    </w:docPart>
    <w:docPart>
      <w:docPartPr>
        <w:name w:val="3C688084610E4BD7B48C1FC11D3B1291"/>
        <w:category>
          <w:name w:val="General"/>
          <w:gallery w:val="placeholder"/>
        </w:category>
        <w:types>
          <w:type w:val="bbPlcHdr"/>
        </w:types>
        <w:behaviors>
          <w:behavior w:val="content"/>
        </w:behaviors>
        <w:guid w:val="{46481EE3-CC67-4432-8E9A-26CD5E6278A0}"/>
      </w:docPartPr>
      <w:docPartBody>
        <w:p w:rsidR="003B75B6" w:rsidRDefault="003B75B6" w:rsidP="003B75B6">
          <w:pPr>
            <w:pStyle w:val="7F7826FE61404C99B8731C4202225B47"/>
          </w:pPr>
          <w:r w:rsidRPr="00AB1A8F">
            <w:rPr>
              <w:rStyle w:val="PlaceholderText"/>
            </w:rPr>
            <w:t>Choose an item.</w:t>
          </w:r>
        </w:p>
      </w:docPartBody>
    </w:docPart>
    <w:docPart>
      <w:docPartPr>
        <w:name w:val="527C1751D73B42888EE2AD8C2C811212"/>
        <w:category>
          <w:name w:val="General"/>
          <w:gallery w:val="placeholder"/>
        </w:category>
        <w:types>
          <w:type w:val="bbPlcHdr"/>
        </w:types>
        <w:behaviors>
          <w:behavior w:val="content"/>
        </w:behaviors>
        <w:guid w:val="{EF40BAEB-ABF7-4A4F-AE9D-D6ABA3DD5D0B}"/>
      </w:docPartPr>
      <w:docPartBody>
        <w:p w:rsidR="003B75B6" w:rsidRDefault="003B75B6" w:rsidP="003B75B6">
          <w:pPr>
            <w:pStyle w:val="A1A704701A534B39904346D07E314832"/>
          </w:pPr>
          <w:r w:rsidRPr="00AB1A8F">
            <w:rPr>
              <w:rStyle w:val="PlaceholderText"/>
            </w:rPr>
            <w:t>Choose an item.</w:t>
          </w:r>
        </w:p>
      </w:docPartBody>
    </w:docPart>
    <w:docPart>
      <w:docPartPr>
        <w:name w:val="D61A1639FACC45A390E01C56D6A77DE1"/>
        <w:category>
          <w:name w:val="General"/>
          <w:gallery w:val="placeholder"/>
        </w:category>
        <w:types>
          <w:type w:val="bbPlcHdr"/>
        </w:types>
        <w:behaviors>
          <w:behavior w:val="content"/>
        </w:behaviors>
        <w:guid w:val="{50A2D0FA-F4D7-4409-955B-AC8AD2779F45}"/>
      </w:docPartPr>
      <w:docPartBody>
        <w:p w:rsidR="003B75B6" w:rsidRDefault="003B75B6" w:rsidP="003B75B6">
          <w:pPr>
            <w:pStyle w:val="0F3A3D07B72341A6B7CD935F1A548BAE"/>
          </w:pPr>
          <w:r w:rsidRPr="00AB1A8F">
            <w:rPr>
              <w:rStyle w:val="PlaceholderText"/>
            </w:rPr>
            <w:t>Choose an item.</w:t>
          </w:r>
        </w:p>
      </w:docPartBody>
    </w:docPart>
    <w:docPart>
      <w:docPartPr>
        <w:name w:val="BD8F8ECACADA4688A123D7728D7A48D1"/>
        <w:category>
          <w:name w:val="General"/>
          <w:gallery w:val="placeholder"/>
        </w:category>
        <w:types>
          <w:type w:val="bbPlcHdr"/>
        </w:types>
        <w:behaviors>
          <w:behavior w:val="content"/>
        </w:behaviors>
        <w:guid w:val="{16458BCE-54D1-4EE5-A019-0C4CF6F22B34}"/>
      </w:docPartPr>
      <w:docPartBody>
        <w:p w:rsidR="003B75B6" w:rsidRDefault="003B75B6" w:rsidP="003B75B6">
          <w:pPr>
            <w:pStyle w:val="8F59F82766A94024B7587E9A7237F214"/>
          </w:pPr>
          <w:r w:rsidRPr="00AB1A8F">
            <w:rPr>
              <w:rStyle w:val="PlaceholderText"/>
            </w:rPr>
            <w:t>Choose an item.</w:t>
          </w:r>
        </w:p>
      </w:docPartBody>
    </w:docPart>
    <w:docPart>
      <w:docPartPr>
        <w:name w:val="496599610D7A4EE3AE694E28DE608117"/>
        <w:category>
          <w:name w:val="General"/>
          <w:gallery w:val="placeholder"/>
        </w:category>
        <w:types>
          <w:type w:val="bbPlcHdr"/>
        </w:types>
        <w:behaviors>
          <w:behavior w:val="content"/>
        </w:behaviors>
        <w:guid w:val="{7394E911-785F-4809-A0A3-E92C38D3FCF6}"/>
      </w:docPartPr>
      <w:docPartBody>
        <w:p w:rsidR="003B75B6" w:rsidRDefault="003B75B6" w:rsidP="003B75B6">
          <w:pPr>
            <w:pStyle w:val="8E35DADAB25C456DBE5C0ED264578FE3"/>
          </w:pPr>
          <w:r w:rsidRPr="00AB1A8F">
            <w:rPr>
              <w:rStyle w:val="PlaceholderText"/>
            </w:rPr>
            <w:t>Choose an item.</w:t>
          </w:r>
        </w:p>
      </w:docPartBody>
    </w:docPart>
    <w:docPart>
      <w:docPartPr>
        <w:name w:val="DF4A527DC0B94C1D95F40B2FBC382AA7"/>
        <w:category>
          <w:name w:val="General"/>
          <w:gallery w:val="placeholder"/>
        </w:category>
        <w:types>
          <w:type w:val="bbPlcHdr"/>
        </w:types>
        <w:behaviors>
          <w:behavior w:val="content"/>
        </w:behaviors>
        <w:guid w:val="{2FA008BB-D3CD-4821-9FA0-9BD463AE52E7}"/>
      </w:docPartPr>
      <w:docPartBody>
        <w:p w:rsidR="003B75B6" w:rsidRDefault="003B75B6" w:rsidP="003B75B6">
          <w:r w:rsidRPr="00AB1A8F">
            <w:rPr>
              <w:rStyle w:val="PlaceholderText"/>
            </w:rPr>
            <w:t>Choose an item.</w:t>
          </w:r>
        </w:p>
      </w:docPartBody>
    </w:docPart>
    <w:docPart>
      <w:docPartPr>
        <w:name w:val="00E6DBECC181465AA8A6D288651120BB"/>
        <w:category>
          <w:name w:val="General"/>
          <w:gallery w:val="placeholder"/>
        </w:category>
        <w:types>
          <w:type w:val="bbPlcHdr"/>
        </w:types>
        <w:behaviors>
          <w:behavior w:val="content"/>
        </w:behaviors>
        <w:guid w:val="{B3DFEC5E-1E84-4A9C-9C99-2DD7F6503920}"/>
      </w:docPartPr>
      <w:docPartBody>
        <w:p w:rsidR="003B75B6" w:rsidRDefault="003B75B6" w:rsidP="003B75B6">
          <w:r w:rsidRPr="00AB1A8F">
            <w:rPr>
              <w:rStyle w:val="PlaceholderText"/>
            </w:rPr>
            <w:t>Choose an item.</w:t>
          </w:r>
        </w:p>
      </w:docPartBody>
    </w:docPart>
    <w:docPart>
      <w:docPartPr>
        <w:name w:val="ABA649EDEFD742E48635F695D4829B26"/>
        <w:category>
          <w:name w:val="General"/>
          <w:gallery w:val="placeholder"/>
        </w:category>
        <w:types>
          <w:type w:val="bbPlcHdr"/>
        </w:types>
        <w:behaviors>
          <w:behavior w:val="content"/>
        </w:behaviors>
        <w:guid w:val="{CE1E599D-2438-4779-ACA6-D1653FDF8274}"/>
      </w:docPartPr>
      <w:docPartBody>
        <w:p w:rsidR="003B75B6" w:rsidRDefault="003B75B6" w:rsidP="003B75B6">
          <w:r w:rsidRPr="00AB1A8F">
            <w:rPr>
              <w:rStyle w:val="PlaceholderText"/>
            </w:rPr>
            <w:t>Choose an item.</w:t>
          </w:r>
        </w:p>
      </w:docPartBody>
    </w:docPart>
    <w:docPart>
      <w:docPartPr>
        <w:name w:val="4EFBCA5C489E4E8A9453B8258D95EF15"/>
        <w:category>
          <w:name w:val="General"/>
          <w:gallery w:val="placeholder"/>
        </w:category>
        <w:types>
          <w:type w:val="bbPlcHdr"/>
        </w:types>
        <w:behaviors>
          <w:behavior w:val="content"/>
        </w:behaviors>
        <w:guid w:val="{526C038D-9A3F-4851-BBA2-774CB39E3445}"/>
      </w:docPartPr>
      <w:docPartBody>
        <w:p w:rsidR="003B75B6" w:rsidRDefault="003B75B6" w:rsidP="003B75B6">
          <w:r w:rsidRPr="00AB1A8F">
            <w:rPr>
              <w:rStyle w:val="PlaceholderText"/>
            </w:rPr>
            <w:t>Choose an item.</w:t>
          </w:r>
        </w:p>
      </w:docPartBody>
    </w:docPart>
    <w:docPart>
      <w:docPartPr>
        <w:name w:val="BF147621028F4B60B18870FCC04F5585"/>
        <w:category>
          <w:name w:val="General"/>
          <w:gallery w:val="placeholder"/>
        </w:category>
        <w:types>
          <w:type w:val="bbPlcHdr"/>
        </w:types>
        <w:behaviors>
          <w:behavior w:val="content"/>
        </w:behaviors>
        <w:guid w:val="{D657BC8E-77FF-498B-A4CC-101FEF65F9EB}"/>
      </w:docPartPr>
      <w:docPartBody>
        <w:p w:rsidR="003B75B6" w:rsidRDefault="003B75B6" w:rsidP="003B75B6">
          <w:r w:rsidRPr="00AB1A8F">
            <w:rPr>
              <w:rStyle w:val="PlaceholderText"/>
            </w:rPr>
            <w:t>Choose an item.</w:t>
          </w:r>
        </w:p>
      </w:docPartBody>
    </w:docPart>
    <w:docPart>
      <w:docPartPr>
        <w:name w:val="070DABE69C2848FF9CF12ED81D2D23C0"/>
        <w:category>
          <w:name w:val="General"/>
          <w:gallery w:val="placeholder"/>
        </w:category>
        <w:types>
          <w:type w:val="bbPlcHdr"/>
        </w:types>
        <w:behaviors>
          <w:behavior w:val="content"/>
        </w:behaviors>
        <w:guid w:val="{FE3751E8-90E9-4246-8CB8-16E5090CA50B}"/>
      </w:docPartPr>
      <w:docPartBody>
        <w:p w:rsidR="003B75B6" w:rsidRDefault="003B75B6" w:rsidP="003B75B6">
          <w:r w:rsidRPr="00AB1A8F">
            <w:rPr>
              <w:rStyle w:val="PlaceholderText"/>
            </w:rPr>
            <w:t>Choose an item.</w:t>
          </w:r>
        </w:p>
      </w:docPartBody>
    </w:docPart>
    <w:docPart>
      <w:docPartPr>
        <w:name w:val="3131E9D4FD4A42C1AF7C72D0B8ED1698"/>
        <w:category>
          <w:name w:val="General"/>
          <w:gallery w:val="placeholder"/>
        </w:category>
        <w:types>
          <w:type w:val="bbPlcHdr"/>
        </w:types>
        <w:behaviors>
          <w:behavior w:val="content"/>
        </w:behaviors>
        <w:guid w:val="{EC89A8E2-B411-4E39-BCD5-EF3C749734D8}"/>
      </w:docPartPr>
      <w:docPartBody>
        <w:p w:rsidR="003B75B6" w:rsidRDefault="003B75B6" w:rsidP="003B75B6">
          <w:r w:rsidRPr="00AB1A8F">
            <w:rPr>
              <w:rStyle w:val="PlaceholderText"/>
            </w:rPr>
            <w:t>Choose an item.</w:t>
          </w:r>
        </w:p>
      </w:docPartBody>
    </w:docPart>
    <w:docPart>
      <w:docPartPr>
        <w:name w:val="3E0538CAB0094E37B7E11A6FA1A14C44"/>
        <w:category>
          <w:name w:val="General"/>
          <w:gallery w:val="placeholder"/>
        </w:category>
        <w:types>
          <w:type w:val="bbPlcHdr"/>
        </w:types>
        <w:behaviors>
          <w:behavior w:val="content"/>
        </w:behaviors>
        <w:guid w:val="{7F52AE7A-ACA4-45FB-93E3-9DE32342D21B}"/>
      </w:docPartPr>
      <w:docPartBody>
        <w:p w:rsidR="003B75B6" w:rsidRDefault="003B75B6" w:rsidP="003B75B6">
          <w:r w:rsidRPr="00AB1A8F">
            <w:rPr>
              <w:rStyle w:val="PlaceholderText"/>
            </w:rPr>
            <w:t>Choose an item.</w:t>
          </w:r>
        </w:p>
      </w:docPartBody>
    </w:docPart>
    <w:docPart>
      <w:docPartPr>
        <w:name w:val="ECB2A1712C79428980D05BA6E8766D3C"/>
        <w:category>
          <w:name w:val="General"/>
          <w:gallery w:val="placeholder"/>
        </w:category>
        <w:types>
          <w:type w:val="bbPlcHdr"/>
        </w:types>
        <w:behaviors>
          <w:behavior w:val="content"/>
        </w:behaviors>
        <w:guid w:val="{41FCF234-C99C-42C5-B0B1-2920B2AC5801}"/>
      </w:docPartPr>
      <w:docPartBody>
        <w:p w:rsidR="003B75B6" w:rsidRDefault="003B75B6" w:rsidP="003B75B6">
          <w:r w:rsidRPr="00AB1A8F">
            <w:rPr>
              <w:rStyle w:val="PlaceholderText"/>
            </w:rPr>
            <w:t>Choose an item.</w:t>
          </w:r>
        </w:p>
      </w:docPartBody>
    </w:docPart>
    <w:docPart>
      <w:docPartPr>
        <w:name w:val="14CC3B1FB7AF4379987B017BF3442D25"/>
        <w:category>
          <w:name w:val="General"/>
          <w:gallery w:val="placeholder"/>
        </w:category>
        <w:types>
          <w:type w:val="bbPlcHdr"/>
        </w:types>
        <w:behaviors>
          <w:behavior w:val="content"/>
        </w:behaviors>
        <w:guid w:val="{A19B808A-4B6D-4878-86C5-3DF171625206}"/>
      </w:docPartPr>
      <w:docPartBody>
        <w:p w:rsidR="003B75B6" w:rsidRDefault="003B75B6" w:rsidP="003B75B6">
          <w:r w:rsidRPr="00AB1A8F">
            <w:rPr>
              <w:rStyle w:val="PlaceholderText"/>
            </w:rPr>
            <w:t>Choose an item.</w:t>
          </w:r>
        </w:p>
      </w:docPartBody>
    </w:docPart>
    <w:docPart>
      <w:docPartPr>
        <w:name w:val="D3849A37CE764837804E1404667D26DC"/>
        <w:category>
          <w:name w:val="General"/>
          <w:gallery w:val="placeholder"/>
        </w:category>
        <w:types>
          <w:type w:val="bbPlcHdr"/>
        </w:types>
        <w:behaviors>
          <w:behavior w:val="content"/>
        </w:behaviors>
        <w:guid w:val="{A741FA08-D176-4384-AAE4-7931BD21C5D1}"/>
      </w:docPartPr>
      <w:docPartBody>
        <w:p w:rsidR="003B75B6" w:rsidRDefault="003B75B6" w:rsidP="003B75B6">
          <w:r w:rsidRPr="00AB1A8F">
            <w:rPr>
              <w:rStyle w:val="PlaceholderText"/>
            </w:rPr>
            <w:t>Choose an item.</w:t>
          </w:r>
        </w:p>
      </w:docPartBody>
    </w:docPart>
    <w:docPart>
      <w:docPartPr>
        <w:name w:val="E4E49A5931DC4340981BD6D5746912EC"/>
        <w:category>
          <w:name w:val="General"/>
          <w:gallery w:val="placeholder"/>
        </w:category>
        <w:types>
          <w:type w:val="bbPlcHdr"/>
        </w:types>
        <w:behaviors>
          <w:behavior w:val="content"/>
        </w:behaviors>
        <w:guid w:val="{945AEEEF-F8DA-4914-BEA1-E4F2BD2CB529}"/>
      </w:docPartPr>
      <w:docPartBody>
        <w:p w:rsidR="003B75B6" w:rsidRDefault="003B75B6" w:rsidP="003B75B6">
          <w:r w:rsidRPr="00AB1A8F">
            <w:rPr>
              <w:rStyle w:val="PlaceholderText"/>
            </w:rPr>
            <w:t>Choose an item.</w:t>
          </w:r>
        </w:p>
      </w:docPartBody>
    </w:docPart>
    <w:docPart>
      <w:docPartPr>
        <w:name w:val="B1CF4BDBB3154030BD57B46213627961"/>
        <w:category>
          <w:name w:val="General"/>
          <w:gallery w:val="placeholder"/>
        </w:category>
        <w:types>
          <w:type w:val="bbPlcHdr"/>
        </w:types>
        <w:behaviors>
          <w:behavior w:val="content"/>
        </w:behaviors>
        <w:guid w:val="{09017B5A-F72C-4F1D-83B1-30BBD4CA636C}"/>
      </w:docPartPr>
      <w:docPartBody>
        <w:p w:rsidR="003B75B6" w:rsidRDefault="003B75B6" w:rsidP="003B75B6">
          <w:r w:rsidRPr="00AB1A8F">
            <w:rPr>
              <w:rStyle w:val="PlaceholderText"/>
            </w:rPr>
            <w:t>Choose an item.</w:t>
          </w:r>
        </w:p>
      </w:docPartBody>
    </w:docPart>
    <w:docPart>
      <w:docPartPr>
        <w:name w:val="ED09BDC3DBEC4E5A90AE318187E74CBF"/>
        <w:category>
          <w:name w:val="General"/>
          <w:gallery w:val="placeholder"/>
        </w:category>
        <w:types>
          <w:type w:val="bbPlcHdr"/>
        </w:types>
        <w:behaviors>
          <w:behavior w:val="content"/>
        </w:behaviors>
        <w:guid w:val="{7C68D95D-9DF8-46B2-802C-35A83AACF73F}"/>
      </w:docPartPr>
      <w:docPartBody>
        <w:p w:rsidR="003B75B6" w:rsidRDefault="003B75B6" w:rsidP="003B75B6">
          <w:r w:rsidRPr="00AB1A8F">
            <w:rPr>
              <w:rStyle w:val="PlaceholderText"/>
            </w:rPr>
            <w:t>Choose an item.</w:t>
          </w:r>
        </w:p>
      </w:docPartBody>
    </w:docPart>
    <w:docPart>
      <w:docPartPr>
        <w:name w:val="6C1EE34071E5480DB148F76DAA3B9E5E"/>
        <w:category>
          <w:name w:val="General"/>
          <w:gallery w:val="placeholder"/>
        </w:category>
        <w:types>
          <w:type w:val="bbPlcHdr"/>
        </w:types>
        <w:behaviors>
          <w:behavior w:val="content"/>
        </w:behaviors>
        <w:guid w:val="{12AC55CA-7051-49BD-9385-1D589AAC685A}"/>
      </w:docPartPr>
      <w:docPartBody>
        <w:p w:rsidR="003B75B6" w:rsidRDefault="003B75B6" w:rsidP="003B75B6">
          <w:r w:rsidRPr="00AB1A8F">
            <w:rPr>
              <w:rStyle w:val="PlaceholderText"/>
            </w:rPr>
            <w:t>Choose an item.</w:t>
          </w:r>
        </w:p>
      </w:docPartBody>
    </w:docPart>
    <w:docPart>
      <w:docPartPr>
        <w:name w:val="C9056F8446484DEE833154D884EB1A4C"/>
        <w:category>
          <w:name w:val="General"/>
          <w:gallery w:val="placeholder"/>
        </w:category>
        <w:types>
          <w:type w:val="bbPlcHdr"/>
        </w:types>
        <w:behaviors>
          <w:behavior w:val="content"/>
        </w:behaviors>
        <w:guid w:val="{EEF5C0A7-1FAE-499F-BBC9-BADB085E1A30}"/>
      </w:docPartPr>
      <w:docPartBody>
        <w:p w:rsidR="00A85B01" w:rsidRDefault="003B75B6" w:rsidP="003B75B6">
          <w:r w:rsidRPr="00AB1A8F">
            <w:rPr>
              <w:rStyle w:val="PlaceholderText"/>
            </w:rPr>
            <w:t>Choose an item.</w:t>
          </w:r>
        </w:p>
      </w:docPartBody>
    </w:docPart>
    <w:docPart>
      <w:docPartPr>
        <w:name w:val="D6FCB6C0EC80427DB04BB787760AC9C0"/>
        <w:category>
          <w:name w:val="General"/>
          <w:gallery w:val="placeholder"/>
        </w:category>
        <w:types>
          <w:type w:val="bbPlcHdr"/>
        </w:types>
        <w:behaviors>
          <w:behavior w:val="content"/>
        </w:behaviors>
        <w:guid w:val="{A133A26B-A502-48E8-9735-2E4D944316A8}"/>
      </w:docPartPr>
      <w:docPartBody>
        <w:p w:rsidR="00A85B01" w:rsidRDefault="003B75B6" w:rsidP="003B75B6">
          <w:r w:rsidRPr="00AB1A8F">
            <w:rPr>
              <w:rStyle w:val="PlaceholderText"/>
            </w:rPr>
            <w:t>Choose an item.</w:t>
          </w:r>
        </w:p>
      </w:docPartBody>
    </w:docPart>
    <w:docPart>
      <w:docPartPr>
        <w:name w:val="060734AEF06941DAB39CFD171DAE1E43"/>
        <w:category>
          <w:name w:val="General"/>
          <w:gallery w:val="placeholder"/>
        </w:category>
        <w:types>
          <w:type w:val="bbPlcHdr"/>
        </w:types>
        <w:behaviors>
          <w:behavior w:val="content"/>
        </w:behaviors>
        <w:guid w:val="{C42B77AD-9EF8-4687-9E96-EB6FE643AE23}"/>
      </w:docPartPr>
      <w:docPartBody>
        <w:p w:rsidR="00A85B01" w:rsidRDefault="003B75B6" w:rsidP="003B75B6">
          <w:r w:rsidRPr="00AB1A8F">
            <w:rPr>
              <w:rStyle w:val="PlaceholderText"/>
            </w:rPr>
            <w:t>Choose an item.</w:t>
          </w:r>
        </w:p>
      </w:docPartBody>
    </w:docPart>
    <w:docPart>
      <w:docPartPr>
        <w:name w:val="BFF339B3920143D4B4A2116EDC9172F5"/>
        <w:category>
          <w:name w:val="General"/>
          <w:gallery w:val="placeholder"/>
        </w:category>
        <w:types>
          <w:type w:val="bbPlcHdr"/>
        </w:types>
        <w:behaviors>
          <w:behavior w:val="content"/>
        </w:behaviors>
        <w:guid w:val="{BE23827C-B86D-41CC-A1DC-5F5C8B706140}"/>
      </w:docPartPr>
      <w:docPartBody>
        <w:p w:rsidR="00A85B01" w:rsidRDefault="003B75B6" w:rsidP="003B75B6">
          <w:r w:rsidRPr="00AB1A8F">
            <w:rPr>
              <w:rStyle w:val="PlaceholderText"/>
            </w:rPr>
            <w:t>Choose an item.</w:t>
          </w:r>
        </w:p>
      </w:docPartBody>
    </w:docPart>
    <w:docPart>
      <w:docPartPr>
        <w:name w:val="23ED14BD30BB4EF0AAF7CA01097438EC"/>
        <w:category>
          <w:name w:val="General"/>
          <w:gallery w:val="placeholder"/>
        </w:category>
        <w:types>
          <w:type w:val="bbPlcHdr"/>
        </w:types>
        <w:behaviors>
          <w:behavior w:val="content"/>
        </w:behaviors>
        <w:guid w:val="{6C2B70CC-A506-469F-AA48-C3D474804005}"/>
      </w:docPartPr>
      <w:docPartBody>
        <w:p w:rsidR="00A85B01" w:rsidRDefault="003B75B6" w:rsidP="003B75B6">
          <w:r w:rsidRPr="00AB1A8F">
            <w:rPr>
              <w:rStyle w:val="PlaceholderText"/>
            </w:rPr>
            <w:t>Choose an item.</w:t>
          </w:r>
        </w:p>
      </w:docPartBody>
    </w:docPart>
    <w:docPart>
      <w:docPartPr>
        <w:name w:val="91E704CD1C5E4504B4C5F593D414BA69"/>
        <w:category>
          <w:name w:val="General"/>
          <w:gallery w:val="placeholder"/>
        </w:category>
        <w:types>
          <w:type w:val="bbPlcHdr"/>
        </w:types>
        <w:behaviors>
          <w:behavior w:val="content"/>
        </w:behaviors>
        <w:guid w:val="{662B2BD3-BEE0-4951-B031-1F0387C21BB9}"/>
      </w:docPartPr>
      <w:docPartBody>
        <w:p w:rsidR="00A85B01" w:rsidRDefault="003B75B6" w:rsidP="003B75B6">
          <w:r w:rsidRPr="00AB1A8F">
            <w:rPr>
              <w:rStyle w:val="PlaceholderText"/>
            </w:rPr>
            <w:t>Choose an item.</w:t>
          </w:r>
        </w:p>
      </w:docPartBody>
    </w:docPart>
    <w:docPart>
      <w:docPartPr>
        <w:name w:val="1A75AE4229ED402D81D10D3D37BB1C34"/>
        <w:category>
          <w:name w:val="General"/>
          <w:gallery w:val="placeholder"/>
        </w:category>
        <w:types>
          <w:type w:val="bbPlcHdr"/>
        </w:types>
        <w:behaviors>
          <w:behavior w:val="content"/>
        </w:behaviors>
        <w:guid w:val="{8CC840BB-D6AF-4A7B-9E8B-66144DB61ADF}"/>
      </w:docPartPr>
      <w:docPartBody>
        <w:p w:rsidR="00A85B01" w:rsidRDefault="003B75B6" w:rsidP="003B75B6">
          <w:r w:rsidRPr="00AB1A8F">
            <w:rPr>
              <w:rStyle w:val="PlaceholderText"/>
            </w:rPr>
            <w:t>Choose an item.</w:t>
          </w:r>
        </w:p>
      </w:docPartBody>
    </w:docPart>
    <w:docPart>
      <w:docPartPr>
        <w:name w:val="66A8AF37DCFA4B6FB94D39FAA0E8E5A9"/>
        <w:category>
          <w:name w:val="General"/>
          <w:gallery w:val="placeholder"/>
        </w:category>
        <w:types>
          <w:type w:val="bbPlcHdr"/>
        </w:types>
        <w:behaviors>
          <w:behavior w:val="content"/>
        </w:behaviors>
        <w:guid w:val="{B56A75BC-6BCE-4EE9-ADA1-CA2034FF79AD}"/>
      </w:docPartPr>
      <w:docPartBody>
        <w:p w:rsidR="00A85B01" w:rsidRDefault="003B75B6" w:rsidP="003B75B6">
          <w:r w:rsidRPr="00AB1A8F">
            <w:rPr>
              <w:rStyle w:val="PlaceholderText"/>
            </w:rPr>
            <w:t>Choose an item.</w:t>
          </w:r>
        </w:p>
      </w:docPartBody>
    </w:docPart>
    <w:docPart>
      <w:docPartPr>
        <w:name w:val="551E674EBCEA45BDA9B0067BAAB0AEE3"/>
        <w:category>
          <w:name w:val="General"/>
          <w:gallery w:val="placeholder"/>
        </w:category>
        <w:types>
          <w:type w:val="bbPlcHdr"/>
        </w:types>
        <w:behaviors>
          <w:behavior w:val="content"/>
        </w:behaviors>
        <w:guid w:val="{4A991375-BA56-4180-94D7-FD832F8FD285}"/>
      </w:docPartPr>
      <w:docPartBody>
        <w:p w:rsidR="00A85B01" w:rsidRDefault="003B75B6" w:rsidP="003B75B6">
          <w:r w:rsidRPr="00AB1A8F">
            <w:rPr>
              <w:rStyle w:val="PlaceholderText"/>
            </w:rPr>
            <w:t>Choose an item.</w:t>
          </w:r>
        </w:p>
      </w:docPartBody>
    </w:docPart>
    <w:docPart>
      <w:docPartPr>
        <w:name w:val="342C4B749FFA43458D266729849B3013"/>
        <w:category>
          <w:name w:val="General"/>
          <w:gallery w:val="placeholder"/>
        </w:category>
        <w:types>
          <w:type w:val="bbPlcHdr"/>
        </w:types>
        <w:behaviors>
          <w:behavior w:val="content"/>
        </w:behaviors>
        <w:guid w:val="{46C8102A-9146-4E84-AE61-781AF1C055FE}"/>
      </w:docPartPr>
      <w:docPartBody>
        <w:p w:rsidR="00A85B01" w:rsidRDefault="003B75B6" w:rsidP="003B75B6">
          <w:r w:rsidRPr="00AB1A8F">
            <w:rPr>
              <w:rStyle w:val="PlaceholderText"/>
            </w:rPr>
            <w:t>Choose an item.</w:t>
          </w:r>
        </w:p>
      </w:docPartBody>
    </w:docPart>
    <w:docPart>
      <w:docPartPr>
        <w:name w:val="61AF8C8BA83D4336AA35244660C12E81"/>
        <w:category>
          <w:name w:val="General"/>
          <w:gallery w:val="placeholder"/>
        </w:category>
        <w:types>
          <w:type w:val="bbPlcHdr"/>
        </w:types>
        <w:behaviors>
          <w:behavior w:val="content"/>
        </w:behaviors>
        <w:guid w:val="{CBFD068B-8050-4A81-B8A2-B1B2228974B5}"/>
      </w:docPartPr>
      <w:docPartBody>
        <w:p w:rsidR="00A85B01" w:rsidRDefault="003B75B6" w:rsidP="003B75B6">
          <w:r w:rsidRPr="00AB1A8F">
            <w:rPr>
              <w:rStyle w:val="PlaceholderText"/>
            </w:rPr>
            <w:t>Choose an item.</w:t>
          </w:r>
        </w:p>
      </w:docPartBody>
    </w:docPart>
    <w:docPart>
      <w:docPartPr>
        <w:name w:val="AB0D7388FAEB44C08736677FD9BF16FF"/>
        <w:category>
          <w:name w:val="General"/>
          <w:gallery w:val="placeholder"/>
        </w:category>
        <w:types>
          <w:type w:val="bbPlcHdr"/>
        </w:types>
        <w:behaviors>
          <w:behavior w:val="content"/>
        </w:behaviors>
        <w:guid w:val="{C103B425-DD3A-4E69-833E-4A381EC226CB}"/>
      </w:docPartPr>
      <w:docPartBody>
        <w:p w:rsidR="00A85B01" w:rsidRDefault="003B75B6" w:rsidP="003B75B6">
          <w:r w:rsidRPr="00AB1A8F">
            <w:rPr>
              <w:rStyle w:val="PlaceholderText"/>
            </w:rPr>
            <w:t>Choose an item.</w:t>
          </w:r>
        </w:p>
      </w:docPartBody>
    </w:docPart>
    <w:docPart>
      <w:docPartPr>
        <w:name w:val="1255AE2987A148ACB48FA15B14326CDE"/>
        <w:category>
          <w:name w:val="General"/>
          <w:gallery w:val="placeholder"/>
        </w:category>
        <w:types>
          <w:type w:val="bbPlcHdr"/>
        </w:types>
        <w:behaviors>
          <w:behavior w:val="content"/>
        </w:behaviors>
        <w:guid w:val="{621AD470-0F4A-4314-A7A2-A5DB382AFEEA}"/>
      </w:docPartPr>
      <w:docPartBody>
        <w:p w:rsidR="00A85B01" w:rsidRDefault="003B75B6" w:rsidP="003B75B6">
          <w:r w:rsidRPr="00AB1A8F">
            <w:rPr>
              <w:rStyle w:val="PlaceholderText"/>
            </w:rPr>
            <w:t>Choose an item.</w:t>
          </w:r>
        </w:p>
      </w:docPartBody>
    </w:docPart>
    <w:docPart>
      <w:docPartPr>
        <w:name w:val="F7DB25DD40844368823A90B6865DC972"/>
        <w:category>
          <w:name w:val="General"/>
          <w:gallery w:val="placeholder"/>
        </w:category>
        <w:types>
          <w:type w:val="bbPlcHdr"/>
        </w:types>
        <w:behaviors>
          <w:behavior w:val="content"/>
        </w:behaviors>
        <w:guid w:val="{ED9E7480-189E-4D6C-A17D-D619A94C7AB0}"/>
      </w:docPartPr>
      <w:docPartBody>
        <w:p w:rsidR="00A85B01" w:rsidRDefault="003B75B6" w:rsidP="003B75B6">
          <w:r w:rsidRPr="00AB1A8F">
            <w:rPr>
              <w:rStyle w:val="PlaceholderText"/>
            </w:rPr>
            <w:t>Choose an item.</w:t>
          </w:r>
        </w:p>
      </w:docPartBody>
    </w:docPart>
    <w:docPart>
      <w:docPartPr>
        <w:name w:val="BC294EA620C249E39510D39D858B831F"/>
        <w:category>
          <w:name w:val="General"/>
          <w:gallery w:val="placeholder"/>
        </w:category>
        <w:types>
          <w:type w:val="bbPlcHdr"/>
        </w:types>
        <w:behaviors>
          <w:behavior w:val="content"/>
        </w:behaviors>
        <w:guid w:val="{8C3478A4-4A1B-4D9B-BA78-1461D967EABB}"/>
      </w:docPartPr>
      <w:docPartBody>
        <w:p w:rsidR="00A85B01" w:rsidRDefault="003B75B6" w:rsidP="003B75B6">
          <w:r w:rsidRPr="00AB1A8F">
            <w:rPr>
              <w:rStyle w:val="PlaceholderText"/>
            </w:rPr>
            <w:t>Choose an item.</w:t>
          </w:r>
        </w:p>
      </w:docPartBody>
    </w:docPart>
    <w:docPart>
      <w:docPartPr>
        <w:name w:val="DD11C6A1AF814D46BA49B906FF4A2CFE"/>
        <w:category>
          <w:name w:val="General"/>
          <w:gallery w:val="placeholder"/>
        </w:category>
        <w:types>
          <w:type w:val="bbPlcHdr"/>
        </w:types>
        <w:behaviors>
          <w:behavior w:val="content"/>
        </w:behaviors>
        <w:guid w:val="{E41A81D9-DCB4-4A40-8A16-5770D2735AAF}"/>
      </w:docPartPr>
      <w:docPartBody>
        <w:p w:rsidR="00A85B01" w:rsidRDefault="003B75B6" w:rsidP="003B75B6">
          <w:r w:rsidRPr="00AB1A8F">
            <w:rPr>
              <w:rStyle w:val="PlaceholderText"/>
            </w:rPr>
            <w:t>Choose an item.</w:t>
          </w:r>
        </w:p>
      </w:docPartBody>
    </w:docPart>
    <w:docPart>
      <w:docPartPr>
        <w:name w:val="3F1C6DEC66654A1688B4D3EC7142116D"/>
        <w:category>
          <w:name w:val="General"/>
          <w:gallery w:val="placeholder"/>
        </w:category>
        <w:types>
          <w:type w:val="bbPlcHdr"/>
        </w:types>
        <w:behaviors>
          <w:behavior w:val="content"/>
        </w:behaviors>
        <w:guid w:val="{C4C3EE39-9837-4380-8787-2C4750160E3B}"/>
      </w:docPartPr>
      <w:docPartBody>
        <w:p w:rsidR="00A85B01" w:rsidRDefault="003B75B6" w:rsidP="003B75B6">
          <w:r w:rsidRPr="00AB1A8F">
            <w:rPr>
              <w:rStyle w:val="PlaceholderText"/>
            </w:rPr>
            <w:t>Choose an item.</w:t>
          </w:r>
        </w:p>
      </w:docPartBody>
    </w:docPart>
    <w:docPart>
      <w:docPartPr>
        <w:name w:val="6919CF2BCC524F9A99B304D28EF5CEC7"/>
        <w:category>
          <w:name w:val="General"/>
          <w:gallery w:val="placeholder"/>
        </w:category>
        <w:types>
          <w:type w:val="bbPlcHdr"/>
        </w:types>
        <w:behaviors>
          <w:behavior w:val="content"/>
        </w:behaviors>
        <w:guid w:val="{3E3B0837-1051-421A-8F8A-B10ECF0E87CA}"/>
      </w:docPartPr>
      <w:docPartBody>
        <w:p w:rsidR="00A85B01" w:rsidRDefault="003B75B6" w:rsidP="003B75B6">
          <w:r w:rsidRPr="00AB1A8F">
            <w:rPr>
              <w:rStyle w:val="PlaceholderText"/>
            </w:rPr>
            <w:t>Choose an item.</w:t>
          </w:r>
        </w:p>
      </w:docPartBody>
    </w:docPart>
    <w:docPart>
      <w:docPartPr>
        <w:name w:val="DF2C718E28EB46FA975388363E7BE13E"/>
        <w:category>
          <w:name w:val="General"/>
          <w:gallery w:val="placeholder"/>
        </w:category>
        <w:types>
          <w:type w:val="bbPlcHdr"/>
        </w:types>
        <w:behaviors>
          <w:behavior w:val="content"/>
        </w:behaviors>
        <w:guid w:val="{4055C13B-0A37-4BF7-BBC2-E4426151A7BD}"/>
      </w:docPartPr>
      <w:docPartBody>
        <w:p w:rsidR="00A85B01" w:rsidRDefault="003B75B6" w:rsidP="003B75B6">
          <w:r w:rsidRPr="00AB1A8F">
            <w:rPr>
              <w:rStyle w:val="PlaceholderText"/>
            </w:rPr>
            <w:t>Choose an item.</w:t>
          </w:r>
        </w:p>
      </w:docPartBody>
    </w:docPart>
    <w:docPart>
      <w:docPartPr>
        <w:name w:val="AB3B203AA00B4330A9CB70B8B52E5707"/>
        <w:category>
          <w:name w:val="General"/>
          <w:gallery w:val="placeholder"/>
        </w:category>
        <w:types>
          <w:type w:val="bbPlcHdr"/>
        </w:types>
        <w:behaviors>
          <w:behavior w:val="content"/>
        </w:behaviors>
        <w:guid w:val="{F6BB8FAF-557C-4BE8-8B80-9B79F35497A3}"/>
      </w:docPartPr>
      <w:docPartBody>
        <w:p w:rsidR="00A85B01" w:rsidRDefault="003B75B6" w:rsidP="003B75B6">
          <w:r w:rsidRPr="00AB1A8F">
            <w:rPr>
              <w:rStyle w:val="PlaceholderText"/>
            </w:rPr>
            <w:t>Choose an item.</w:t>
          </w:r>
        </w:p>
      </w:docPartBody>
    </w:docPart>
    <w:docPart>
      <w:docPartPr>
        <w:name w:val="B87DE738F6514179A054DE577F2C27A6"/>
        <w:category>
          <w:name w:val="General"/>
          <w:gallery w:val="placeholder"/>
        </w:category>
        <w:types>
          <w:type w:val="bbPlcHdr"/>
        </w:types>
        <w:behaviors>
          <w:behavior w:val="content"/>
        </w:behaviors>
        <w:guid w:val="{ABA50A9A-6239-4F55-8337-E0A6D430486D}"/>
      </w:docPartPr>
      <w:docPartBody>
        <w:p w:rsidR="00A85B01" w:rsidRDefault="003B75B6" w:rsidP="003B75B6">
          <w:r w:rsidRPr="00AB1A8F">
            <w:rPr>
              <w:rStyle w:val="PlaceholderText"/>
            </w:rPr>
            <w:t>Choose an item.</w:t>
          </w:r>
        </w:p>
      </w:docPartBody>
    </w:docPart>
    <w:docPart>
      <w:docPartPr>
        <w:name w:val="DA3BF3C28F6546D69FDC43CEF10A6289"/>
        <w:category>
          <w:name w:val="General"/>
          <w:gallery w:val="placeholder"/>
        </w:category>
        <w:types>
          <w:type w:val="bbPlcHdr"/>
        </w:types>
        <w:behaviors>
          <w:behavior w:val="content"/>
        </w:behaviors>
        <w:guid w:val="{68E0DBC7-2097-401B-BCBA-0EF0A692C9EC}"/>
      </w:docPartPr>
      <w:docPartBody>
        <w:p w:rsidR="00A85B01" w:rsidRDefault="003B75B6" w:rsidP="003B75B6">
          <w:r w:rsidRPr="00AB1A8F">
            <w:rPr>
              <w:rStyle w:val="PlaceholderText"/>
            </w:rPr>
            <w:t>Choose an item.</w:t>
          </w:r>
        </w:p>
      </w:docPartBody>
    </w:docPart>
    <w:docPart>
      <w:docPartPr>
        <w:name w:val="71EED27FBFFC459A8D1B428AE25D2195"/>
        <w:category>
          <w:name w:val="General"/>
          <w:gallery w:val="placeholder"/>
        </w:category>
        <w:types>
          <w:type w:val="bbPlcHdr"/>
        </w:types>
        <w:behaviors>
          <w:behavior w:val="content"/>
        </w:behaviors>
        <w:guid w:val="{C98B62EC-2F24-4DBC-BDC1-703A685F76F7}"/>
      </w:docPartPr>
      <w:docPartBody>
        <w:p w:rsidR="006B2B69" w:rsidRDefault="00A85B01" w:rsidP="00A85B01">
          <w:r w:rsidRPr="00AB1A8F">
            <w:rPr>
              <w:rStyle w:val="PlaceholderText"/>
            </w:rPr>
            <w:t>Choose an item.</w:t>
          </w:r>
        </w:p>
      </w:docPartBody>
    </w:docPart>
    <w:docPart>
      <w:docPartPr>
        <w:name w:val="7E91488FBF6342B78638A542AE7B39DB"/>
        <w:category>
          <w:name w:val="General"/>
          <w:gallery w:val="placeholder"/>
        </w:category>
        <w:types>
          <w:type w:val="bbPlcHdr"/>
        </w:types>
        <w:behaviors>
          <w:behavior w:val="content"/>
        </w:behaviors>
        <w:guid w:val="{6EDD0F37-DA67-49FB-A0AD-780CF5A61D3C}"/>
      </w:docPartPr>
      <w:docPartBody>
        <w:p w:rsidR="006B2B69" w:rsidRDefault="00A85B01" w:rsidP="00A85B01">
          <w:r w:rsidRPr="00AB1A8F">
            <w:rPr>
              <w:rStyle w:val="PlaceholderText"/>
            </w:rPr>
            <w:t>Choose an item.</w:t>
          </w:r>
        </w:p>
      </w:docPartBody>
    </w:docPart>
    <w:docPart>
      <w:docPartPr>
        <w:name w:val="FA90EC50D82D4780BB0CC7F64EC55D33"/>
        <w:category>
          <w:name w:val="General"/>
          <w:gallery w:val="placeholder"/>
        </w:category>
        <w:types>
          <w:type w:val="bbPlcHdr"/>
        </w:types>
        <w:behaviors>
          <w:behavior w:val="content"/>
        </w:behaviors>
        <w:guid w:val="{11A8B815-E8EE-4ADA-BDCF-0A85E1D974F5}"/>
      </w:docPartPr>
      <w:docPartBody>
        <w:p w:rsidR="006B2B69" w:rsidRDefault="00A85B01" w:rsidP="00A85B01">
          <w:r w:rsidRPr="00AB1A8F">
            <w:rPr>
              <w:rStyle w:val="PlaceholderText"/>
            </w:rPr>
            <w:t>Choose an item.</w:t>
          </w:r>
        </w:p>
      </w:docPartBody>
    </w:docPart>
    <w:docPart>
      <w:docPartPr>
        <w:name w:val="7455E78FEC8B4D53B1E8EC35BE8665E3"/>
        <w:category>
          <w:name w:val="General"/>
          <w:gallery w:val="placeholder"/>
        </w:category>
        <w:types>
          <w:type w:val="bbPlcHdr"/>
        </w:types>
        <w:behaviors>
          <w:behavior w:val="content"/>
        </w:behaviors>
        <w:guid w:val="{97F2C88A-572E-4947-AD3F-E0DB2A0DA7CB}"/>
      </w:docPartPr>
      <w:docPartBody>
        <w:p w:rsidR="006B2B69" w:rsidRDefault="00A85B01" w:rsidP="00A85B01">
          <w:r w:rsidRPr="00AB1A8F">
            <w:rPr>
              <w:rStyle w:val="PlaceholderText"/>
            </w:rPr>
            <w:t>Choose an item.</w:t>
          </w:r>
        </w:p>
      </w:docPartBody>
    </w:docPart>
    <w:docPart>
      <w:docPartPr>
        <w:name w:val="6D4416DF32584E2C8A9B7E7F24C5F654"/>
        <w:category>
          <w:name w:val="General"/>
          <w:gallery w:val="placeholder"/>
        </w:category>
        <w:types>
          <w:type w:val="bbPlcHdr"/>
        </w:types>
        <w:behaviors>
          <w:behavior w:val="content"/>
        </w:behaviors>
        <w:guid w:val="{B7C4799F-9559-48B3-AEA0-5C2618E2EEA1}"/>
      </w:docPartPr>
      <w:docPartBody>
        <w:p w:rsidR="006B2B69" w:rsidRDefault="00A85B01" w:rsidP="00A85B01">
          <w:r w:rsidRPr="00AB1A8F">
            <w:rPr>
              <w:rStyle w:val="PlaceholderText"/>
            </w:rPr>
            <w:t>Choose an item.</w:t>
          </w:r>
        </w:p>
      </w:docPartBody>
    </w:docPart>
    <w:docPart>
      <w:docPartPr>
        <w:name w:val="47E0B0FE15E84D04A6388A53E1C00BC1"/>
        <w:category>
          <w:name w:val="General"/>
          <w:gallery w:val="placeholder"/>
        </w:category>
        <w:types>
          <w:type w:val="bbPlcHdr"/>
        </w:types>
        <w:behaviors>
          <w:behavior w:val="content"/>
        </w:behaviors>
        <w:guid w:val="{FD02E167-F8BB-4661-9DE8-84B9A38E21FC}"/>
      </w:docPartPr>
      <w:docPartBody>
        <w:p w:rsidR="006B2B69" w:rsidRDefault="00A85B01" w:rsidP="00A85B01">
          <w:r w:rsidRPr="00AB1A8F">
            <w:rPr>
              <w:rStyle w:val="PlaceholderText"/>
            </w:rPr>
            <w:t>Choose an item.</w:t>
          </w:r>
        </w:p>
      </w:docPartBody>
    </w:docPart>
    <w:docPart>
      <w:docPartPr>
        <w:name w:val="733F3A8A9B11465EBD31BEBF67DC6419"/>
        <w:category>
          <w:name w:val="General"/>
          <w:gallery w:val="placeholder"/>
        </w:category>
        <w:types>
          <w:type w:val="bbPlcHdr"/>
        </w:types>
        <w:behaviors>
          <w:behavior w:val="content"/>
        </w:behaviors>
        <w:guid w:val="{5C43A57C-EE96-4DA2-A255-1443FF361EA0}"/>
      </w:docPartPr>
      <w:docPartBody>
        <w:p w:rsidR="006B2B69" w:rsidRDefault="00A85B01" w:rsidP="00A85B01">
          <w:r w:rsidRPr="00AB1A8F">
            <w:rPr>
              <w:rStyle w:val="PlaceholderText"/>
            </w:rPr>
            <w:t>Choose an item.</w:t>
          </w:r>
        </w:p>
      </w:docPartBody>
    </w:docPart>
    <w:docPart>
      <w:docPartPr>
        <w:name w:val="64EEE910C4694CF5986FFD87A0C2EEDD"/>
        <w:category>
          <w:name w:val="General"/>
          <w:gallery w:val="placeholder"/>
        </w:category>
        <w:types>
          <w:type w:val="bbPlcHdr"/>
        </w:types>
        <w:behaviors>
          <w:behavior w:val="content"/>
        </w:behaviors>
        <w:guid w:val="{2E7B6F35-BDB6-44B7-B1A4-6753E7F0B9BC}"/>
      </w:docPartPr>
      <w:docPartBody>
        <w:p w:rsidR="006B2B69" w:rsidRDefault="00A85B01" w:rsidP="00A85B01">
          <w:r w:rsidRPr="00AB1A8F">
            <w:rPr>
              <w:rStyle w:val="PlaceholderText"/>
            </w:rPr>
            <w:t>Choose an item.</w:t>
          </w:r>
        </w:p>
      </w:docPartBody>
    </w:docPart>
    <w:docPart>
      <w:docPartPr>
        <w:name w:val="F90B414FE56C4256893D7E654AB776B5"/>
        <w:category>
          <w:name w:val="General"/>
          <w:gallery w:val="placeholder"/>
        </w:category>
        <w:types>
          <w:type w:val="bbPlcHdr"/>
        </w:types>
        <w:behaviors>
          <w:behavior w:val="content"/>
        </w:behaviors>
        <w:guid w:val="{8500FF1A-634D-4D86-A415-C7B46E5081BA}"/>
      </w:docPartPr>
      <w:docPartBody>
        <w:p w:rsidR="006B2B69" w:rsidRDefault="00A85B01" w:rsidP="00A85B01">
          <w:r w:rsidRPr="00AB1A8F">
            <w:rPr>
              <w:rStyle w:val="PlaceholderText"/>
            </w:rPr>
            <w:t>Choose an item.</w:t>
          </w:r>
        </w:p>
      </w:docPartBody>
    </w:docPart>
    <w:docPart>
      <w:docPartPr>
        <w:name w:val="C81A15806AEB422EB78615CD413B54A0"/>
        <w:category>
          <w:name w:val="General"/>
          <w:gallery w:val="placeholder"/>
        </w:category>
        <w:types>
          <w:type w:val="bbPlcHdr"/>
        </w:types>
        <w:behaviors>
          <w:behavior w:val="content"/>
        </w:behaviors>
        <w:guid w:val="{F2958F20-08DD-4F6E-8BC9-F183CD54E47D}"/>
      </w:docPartPr>
      <w:docPartBody>
        <w:p w:rsidR="006B2B69" w:rsidRDefault="00A85B01" w:rsidP="00A85B01">
          <w:r w:rsidRPr="00AB1A8F">
            <w:rPr>
              <w:rStyle w:val="PlaceholderText"/>
            </w:rPr>
            <w:t>Choose an item.</w:t>
          </w:r>
        </w:p>
      </w:docPartBody>
    </w:docPart>
    <w:docPart>
      <w:docPartPr>
        <w:name w:val="24541080B9F14AEAA85A8FB978C3928B"/>
        <w:category>
          <w:name w:val="General"/>
          <w:gallery w:val="placeholder"/>
        </w:category>
        <w:types>
          <w:type w:val="bbPlcHdr"/>
        </w:types>
        <w:behaviors>
          <w:behavior w:val="content"/>
        </w:behaviors>
        <w:guid w:val="{9FF28737-0C61-4611-87E2-3288720D984F}"/>
      </w:docPartPr>
      <w:docPartBody>
        <w:p w:rsidR="006B2B69" w:rsidRDefault="00A85B01" w:rsidP="00A85B01">
          <w:r w:rsidRPr="00AB1A8F">
            <w:rPr>
              <w:rStyle w:val="PlaceholderText"/>
            </w:rPr>
            <w:t>Choose an item.</w:t>
          </w:r>
        </w:p>
      </w:docPartBody>
    </w:docPart>
    <w:docPart>
      <w:docPartPr>
        <w:name w:val="BF7DA0C67E3642718518179D254A7DC5"/>
        <w:category>
          <w:name w:val="General"/>
          <w:gallery w:val="placeholder"/>
        </w:category>
        <w:types>
          <w:type w:val="bbPlcHdr"/>
        </w:types>
        <w:behaviors>
          <w:behavior w:val="content"/>
        </w:behaviors>
        <w:guid w:val="{E9E31C16-413D-48FB-9DC6-E5C7E5D2DF9B}"/>
      </w:docPartPr>
      <w:docPartBody>
        <w:p w:rsidR="006B2B69" w:rsidRDefault="00A85B01" w:rsidP="00A85B01">
          <w:r w:rsidRPr="00AB1A8F">
            <w:rPr>
              <w:rStyle w:val="PlaceholderText"/>
            </w:rPr>
            <w:t>Choose an item.</w:t>
          </w:r>
        </w:p>
      </w:docPartBody>
    </w:docPart>
    <w:docPart>
      <w:docPartPr>
        <w:name w:val="DF1A5EC184D14F4AAC391A1DE351619C"/>
        <w:category>
          <w:name w:val="General"/>
          <w:gallery w:val="placeholder"/>
        </w:category>
        <w:types>
          <w:type w:val="bbPlcHdr"/>
        </w:types>
        <w:behaviors>
          <w:behavior w:val="content"/>
        </w:behaviors>
        <w:guid w:val="{E6248219-AA04-44D0-AD5A-AC417A2E3C7D}"/>
      </w:docPartPr>
      <w:docPartBody>
        <w:p w:rsidR="006B2B69" w:rsidRDefault="00A85B01" w:rsidP="00A85B01">
          <w:r w:rsidRPr="00AB1A8F">
            <w:rPr>
              <w:rStyle w:val="PlaceholderText"/>
            </w:rPr>
            <w:t>Choose an item.</w:t>
          </w:r>
        </w:p>
      </w:docPartBody>
    </w:docPart>
    <w:docPart>
      <w:docPartPr>
        <w:name w:val="10490C4557EA4657A2628E119EA08F1B"/>
        <w:category>
          <w:name w:val="General"/>
          <w:gallery w:val="placeholder"/>
        </w:category>
        <w:types>
          <w:type w:val="bbPlcHdr"/>
        </w:types>
        <w:behaviors>
          <w:behavior w:val="content"/>
        </w:behaviors>
        <w:guid w:val="{0F8FBDE7-665A-4217-8BDD-C691661666DF}"/>
      </w:docPartPr>
      <w:docPartBody>
        <w:p w:rsidR="006B2B69" w:rsidRDefault="00A85B01" w:rsidP="00A85B01">
          <w:r w:rsidRPr="00AB1A8F">
            <w:rPr>
              <w:rStyle w:val="PlaceholderText"/>
            </w:rPr>
            <w:t>Choose an item.</w:t>
          </w:r>
        </w:p>
      </w:docPartBody>
    </w:docPart>
    <w:docPart>
      <w:docPartPr>
        <w:name w:val="07A9EA6CDD994F4AB3239A3C02003536"/>
        <w:category>
          <w:name w:val="General"/>
          <w:gallery w:val="placeholder"/>
        </w:category>
        <w:types>
          <w:type w:val="bbPlcHdr"/>
        </w:types>
        <w:behaviors>
          <w:behavior w:val="content"/>
        </w:behaviors>
        <w:guid w:val="{18501E29-644F-4D36-9560-3271821DD64A}"/>
      </w:docPartPr>
      <w:docPartBody>
        <w:p w:rsidR="006B2B69" w:rsidRDefault="00A85B01" w:rsidP="00A85B01">
          <w:r w:rsidRPr="00AB1A8F">
            <w:rPr>
              <w:rStyle w:val="PlaceholderText"/>
            </w:rPr>
            <w:t>Choose an item.</w:t>
          </w:r>
        </w:p>
      </w:docPartBody>
    </w:docPart>
    <w:docPart>
      <w:docPartPr>
        <w:name w:val="7AE47EFA3BE64B2B881E3737B5D3AD0F"/>
        <w:category>
          <w:name w:val="General"/>
          <w:gallery w:val="placeholder"/>
        </w:category>
        <w:types>
          <w:type w:val="bbPlcHdr"/>
        </w:types>
        <w:behaviors>
          <w:behavior w:val="content"/>
        </w:behaviors>
        <w:guid w:val="{76E2A87F-CC36-4EFE-9B74-CEDEA9147574}"/>
      </w:docPartPr>
      <w:docPartBody>
        <w:p w:rsidR="006B2B69" w:rsidRDefault="00A85B01" w:rsidP="00A85B01">
          <w:r w:rsidRPr="00AB1A8F">
            <w:rPr>
              <w:rStyle w:val="PlaceholderText"/>
            </w:rPr>
            <w:t>Choose an item.</w:t>
          </w:r>
        </w:p>
      </w:docPartBody>
    </w:docPart>
    <w:docPart>
      <w:docPartPr>
        <w:name w:val="BEE73C21101149BFAF092113100B2EA6"/>
        <w:category>
          <w:name w:val="General"/>
          <w:gallery w:val="placeholder"/>
        </w:category>
        <w:types>
          <w:type w:val="bbPlcHdr"/>
        </w:types>
        <w:behaviors>
          <w:behavior w:val="content"/>
        </w:behaviors>
        <w:guid w:val="{B6615744-16E6-4D95-A7EB-9CB68C6020C9}"/>
      </w:docPartPr>
      <w:docPartBody>
        <w:p w:rsidR="006B2B69" w:rsidRDefault="00A85B01" w:rsidP="00A85B01">
          <w:r w:rsidRPr="00AB1A8F">
            <w:rPr>
              <w:rStyle w:val="PlaceholderText"/>
            </w:rPr>
            <w:t>Choose an item.</w:t>
          </w:r>
        </w:p>
      </w:docPartBody>
    </w:docPart>
    <w:docPart>
      <w:docPartPr>
        <w:name w:val="5ED685F9744C48DAAFA646AE158DEB00"/>
        <w:category>
          <w:name w:val="General"/>
          <w:gallery w:val="placeholder"/>
        </w:category>
        <w:types>
          <w:type w:val="bbPlcHdr"/>
        </w:types>
        <w:behaviors>
          <w:behavior w:val="content"/>
        </w:behaviors>
        <w:guid w:val="{F538323E-B5AF-4F88-8826-E5392F72A9A3}"/>
      </w:docPartPr>
      <w:docPartBody>
        <w:p w:rsidR="006B2B69" w:rsidRDefault="00A85B01" w:rsidP="00A85B01">
          <w:r w:rsidRPr="00AB1A8F">
            <w:rPr>
              <w:rStyle w:val="PlaceholderText"/>
            </w:rPr>
            <w:t>Choose an item.</w:t>
          </w:r>
        </w:p>
      </w:docPartBody>
    </w:docPart>
    <w:docPart>
      <w:docPartPr>
        <w:name w:val="9556E4A61CF54351BD4BF651BE0EC58E"/>
        <w:category>
          <w:name w:val="General"/>
          <w:gallery w:val="placeholder"/>
        </w:category>
        <w:types>
          <w:type w:val="bbPlcHdr"/>
        </w:types>
        <w:behaviors>
          <w:behavior w:val="content"/>
        </w:behaviors>
        <w:guid w:val="{5F29899C-317D-45F3-8276-B2DECCAF876F}"/>
      </w:docPartPr>
      <w:docPartBody>
        <w:p w:rsidR="006B2B69" w:rsidRDefault="006B2B69" w:rsidP="006B2B69">
          <w:r w:rsidRPr="00AB1A8F">
            <w:rPr>
              <w:rStyle w:val="PlaceholderText"/>
            </w:rPr>
            <w:t>Choose an item.</w:t>
          </w:r>
        </w:p>
      </w:docPartBody>
    </w:docPart>
    <w:docPart>
      <w:docPartPr>
        <w:name w:val="E76D2A5F705C4AE396650DF35CE80A3D"/>
        <w:category>
          <w:name w:val="General"/>
          <w:gallery w:val="placeholder"/>
        </w:category>
        <w:types>
          <w:type w:val="bbPlcHdr"/>
        </w:types>
        <w:behaviors>
          <w:behavior w:val="content"/>
        </w:behaviors>
        <w:guid w:val="{8F8EA67E-5BE6-4374-B637-87D88D913D9F}"/>
      </w:docPartPr>
      <w:docPartBody>
        <w:p w:rsidR="006B2B69" w:rsidRDefault="006B2B69" w:rsidP="006B2B69">
          <w:r w:rsidRPr="00AB1A8F">
            <w:rPr>
              <w:rStyle w:val="PlaceholderText"/>
            </w:rPr>
            <w:t>Choose an item.</w:t>
          </w:r>
        </w:p>
      </w:docPartBody>
    </w:docPart>
    <w:docPart>
      <w:docPartPr>
        <w:name w:val="7D2E2086A6CD4F10B5107A0C88F398EB"/>
        <w:category>
          <w:name w:val="General"/>
          <w:gallery w:val="placeholder"/>
        </w:category>
        <w:types>
          <w:type w:val="bbPlcHdr"/>
        </w:types>
        <w:behaviors>
          <w:behavior w:val="content"/>
        </w:behaviors>
        <w:guid w:val="{F7413DFC-BF63-43A5-A75E-1E16630ECE06}"/>
      </w:docPartPr>
      <w:docPartBody>
        <w:p w:rsidR="006B2B69" w:rsidRDefault="006B2B69" w:rsidP="006B2B69">
          <w:r w:rsidRPr="00AB1A8F">
            <w:rPr>
              <w:rStyle w:val="PlaceholderText"/>
            </w:rPr>
            <w:t>Choose an item.</w:t>
          </w:r>
        </w:p>
      </w:docPartBody>
    </w:docPart>
    <w:docPart>
      <w:docPartPr>
        <w:name w:val="5206181557334D7D8C0BF039DFDE8E17"/>
        <w:category>
          <w:name w:val="General"/>
          <w:gallery w:val="placeholder"/>
        </w:category>
        <w:types>
          <w:type w:val="bbPlcHdr"/>
        </w:types>
        <w:behaviors>
          <w:behavior w:val="content"/>
        </w:behaviors>
        <w:guid w:val="{76527867-DEF5-46F8-AF84-BB2F3E74312E}"/>
      </w:docPartPr>
      <w:docPartBody>
        <w:p w:rsidR="006B2B69" w:rsidRDefault="006B2B69" w:rsidP="006B2B69">
          <w:r w:rsidRPr="00AB1A8F">
            <w:rPr>
              <w:rStyle w:val="PlaceholderText"/>
            </w:rPr>
            <w:t>Choose an item.</w:t>
          </w:r>
        </w:p>
      </w:docPartBody>
    </w:docPart>
    <w:docPart>
      <w:docPartPr>
        <w:name w:val="FC2523780A2A447CA6D5C345287A5421"/>
        <w:category>
          <w:name w:val="General"/>
          <w:gallery w:val="placeholder"/>
        </w:category>
        <w:types>
          <w:type w:val="bbPlcHdr"/>
        </w:types>
        <w:behaviors>
          <w:behavior w:val="content"/>
        </w:behaviors>
        <w:guid w:val="{FD7EB56C-2CAF-4773-A039-BD6773761DF3}"/>
      </w:docPartPr>
      <w:docPartBody>
        <w:p w:rsidR="006B2B69" w:rsidRDefault="006B2B69" w:rsidP="006B2B69">
          <w:r w:rsidRPr="00AB1A8F">
            <w:rPr>
              <w:rStyle w:val="PlaceholderText"/>
            </w:rPr>
            <w:t>Choose an item.</w:t>
          </w:r>
        </w:p>
      </w:docPartBody>
    </w:docPart>
    <w:docPart>
      <w:docPartPr>
        <w:name w:val="962D5420A06D482B826D0A0176B50D00"/>
        <w:category>
          <w:name w:val="General"/>
          <w:gallery w:val="placeholder"/>
        </w:category>
        <w:types>
          <w:type w:val="bbPlcHdr"/>
        </w:types>
        <w:behaviors>
          <w:behavior w:val="content"/>
        </w:behaviors>
        <w:guid w:val="{8E65EF58-A251-41FF-BD9A-543D4924A66E}"/>
      </w:docPartPr>
      <w:docPartBody>
        <w:p w:rsidR="006B2B69" w:rsidRDefault="006B2B69" w:rsidP="006B2B69">
          <w:r w:rsidRPr="00AB1A8F">
            <w:rPr>
              <w:rStyle w:val="PlaceholderText"/>
            </w:rPr>
            <w:t>Choose an item.</w:t>
          </w:r>
        </w:p>
      </w:docPartBody>
    </w:docPart>
    <w:docPart>
      <w:docPartPr>
        <w:name w:val="3315902FECD34DD4A3B1DAA636B09085"/>
        <w:category>
          <w:name w:val="General"/>
          <w:gallery w:val="placeholder"/>
        </w:category>
        <w:types>
          <w:type w:val="bbPlcHdr"/>
        </w:types>
        <w:behaviors>
          <w:behavior w:val="content"/>
        </w:behaviors>
        <w:guid w:val="{B5A6ED92-8BA6-4522-A45C-DB0043AA1230}"/>
      </w:docPartPr>
      <w:docPartBody>
        <w:p w:rsidR="006B2B69" w:rsidRDefault="006B2B69" w:rsidP="006B2B69">
          <w:r w:rsidRPr="00AB1A8F">
            <w:rPr>
              <w:rStyle w:val="PlaceholderText"/>
            </w:rPr>
            <w:t>Choose an item.</w:t>
          </w:r>
        </w:p>
      </w:docPartBody>
    </w:docPart>
    <w:docPart>
      <w:docPartPr>
        <w:name w:val="2187BAA968E048509204A42F4066BA4D"/>
        <w:category>
          <w:name w:val="General"/>
          <w:gallery w:val="placeholder"/>
        </w:category>
        <w:types>
          <w:type w:val="bbPlcHdr"/>
        </w:types>
        <w:behaviors>
          <w:behavior w:val="content"/>
        </w:behaviors>
        <w:guid w:val="{9D4CD4BB-D740-4FAF-9C2C-C3116EF7FD0E}"/>
      </w:docPartPr>
      <w:docPartBody>
        <w:p w:rsidR="006B2B69" w:rsidRDefault="006B2B69" w:rsidP="006B2B69">
          <w:r w:rsidRPr="00AB1A8F">
            <w:rPr>
              <w:rStyle w:val="PlaceholderText"/>
            </w:rPr>
            <w:t>Choose an item.</w:t>
          </w:r>
        </w:p>
      </w:docPartBody>
    </w:docPart>
    <w:docPart>
      <w:docPartPr>
        <w:name w:val="B3476B411E694401876B85B3BD0BC039"/>
        <w:category>
          <w:name w:val="General"/>
          <w:gallery w:val="placeholder"/>
        </w:category>
        <w:types>
          <w:type w:val="bbPlcHdr"/>
        </w:types>
        <w:behaviors>
          <w:behavior w:val="content"/>
        </w:behaviors>
        <w:guid w:val="{DC569E14-497A-4133-9B39-639F2CC80220}"/>
      </w:docPartPr>
      <w:docPartBody>
        <w:p w:rsidR="006B2B69" w:rsidRDefault="006B2B69" w:rsidP="006B2B69">
          <w:r w:rsidRPr="00AB1A8F">
            <w:rPr>
              <w:rStyle w:val="PlaceholderText"/>
            </w:rPr>
            <w:t>Choose an item.</w:t>
          </w:r>
        </w:p>
      </w:docPartBody>
    </w:docPart>
    <w:docPart>
      <w:docPartPr>
        <w:name w:val="A9344A7DBED54D5D869741ABF725F888"/>
        <w:category>
          <w:name w:val="General"/>
          <w:gallery w:val="placeholder"/>
        </w:category>
        <w:types>
          <w:type w:val="bbPlcHdr"/>
        </w:types>
        <w:behaviors>
          <w:behavior w:val="content"/>
        </w:behaviors>
        <w:guid w:val="{77528029-A2B2-4AD1-873A-D7C4583A773A}"/>
      </w:docPartPr>
      <w:docPartBody>
        <w:p w:rsidR="006B2B69" w:rsidRDefault="006B2B69" w:rsidP="006B2B69">
          <w:r w:rsidRPr="00AB1A8F">
            <w:rPr>
              <w:rStyle w:val="PlaceholderText"/>
            </w:rPr>
            <w:t>Choose an item.</w:t>
          </w:r>
        </w:p>
      </w:docPartBody>
    </w:docPart>
    <w:docPart>
      <w:docPartPr>
        <w:name w:val="6398770DD52345558861B3BDEB0C2C7F"/>
        <w:category>
          <w:name w:val="General"/>
          <w:gallery w:val="placeholder"/>
        </w:category>
        <w:types>
          <w:type w:val="bbPlcHdr"/>
        </w:types>
        <w:behaviors>
          <w:behavior w:val="content"/>
        </w:behaviors>
        <w:guid w:val="{B12AC1AE-7B6B-4463-8DF2-5A8339D20555}"/>
      </w:docPartPr>
      <w:docPartBody>
        <w:p w:rsidR="006B2B69" w:rsidRDefault="006B2B69" w:rsidP="006B2B69">
          <w:r w:rsidRPr="00AB1A8F">
            <w:rPr>
              <w:rStyle w:val="PlaceholderText"/>
            </w:rPr>
            <w:t>Choose an item.</w:t>
          </w:r>
        </w:p>
      </w:docPartBody>
    </w:docPart>
    <w:docPart>
      <w:docPartPr>
        <w:name w:val="5DD09965EB914B05B7CAFE58DE490454"/>
        <w:category>
          <w:name w:val="General"/>
          <w:gallery w:val="placeholder"/>
        </w:category>
        <w:types>
          <w:type w:val="bbPlcHdr"/>
        </w:types>
        <w:behaviors>
          <w:behavior w:val="content"/>
        </w:behaviors>
        <w:guid w:val="{66419128-1CAD-4CBF-94C4-7486464BA986}"/>
      </w:docPartPr>
      <w:docPartBody>
        <w:p w:rsidR="006B2B69" w:rsidRDefault="006B2B69" w:rsidP="006B2B69">
          <w:r w:rsidRPr="00AB1A8F">
            <w:rPr>
              <w:rStyle w:val="PlaceholderText"/>
            </w:rPr>
            <w:t>Choose an item.</w:t>
          </w:r>
        </w:p>
      </w:docPartBody>
    </w:docPart>
    <w:docPart>
      <w:docPartPr>
        <w:name w:val="F1D15433495A47298FD60E789D1F94B0"/>
        <w:category>
          <w:name w:val="General"/>
          <w:gallery w:val="placeholder"/>
        </w:category>
        <w:types>
          <w:type w:val="bbPlcHdr"/>
        </w:types>
        <w:behaviors>
          <w:behavior w:val="content"/>
        </w:behaviors>
        <w:guid w:val="{BF0C0BD7-1C46-436C-B268-65074C5D8E33}"/>
      </w:docPartPr>
      <w:docPartBody>
        <w:p w:rsidR="006B2B69" w:rsidRDefault="006B2B69" w:rsidP="006B2B69">
          <w:r w:rsidRPr="00AB1A8F">
            <w:rPr>
              <w:rStyle w:val="PlaceholderText"/>
            </w:rPr>
            <w:t>Choose an item.</w:t>
          </w:r>
        </w:p>
      </w:docPartBody>
    </w:docPart>
    <w:docPart>
      <w:docPartPr>
        <w:name w:val="CF29ACD138CA459A9E1233376A8AEC26"/>
        <w:category>
          <w:name w:val="General"/>
          <w:gallery w:val="placeholder"/>
        </w:category>
        <w:types>
          <w:type w:val="bbPlcHdr"/>
        </w:types>
        <w:behaviors>
          <w:behavior w:val="content"/>
        </w:behaviors>
        <w:guid w:val="{B50CD3A6-18CB-471D-A6E6-69D1F2ACED4C}"/>
      </w:docPartPr>
      <w:docPartBody>
        <w:p w:rsidR="006B2B69" w:rsidRDefault="006B2B69" w:rsidP="006B2B69">
          <w:r w:rsidRPr="00AB1A8F">
            <w:rPr>
              <w:rStyle w:val="PlaceholderText"/>
            </w:rPr>
            <w:t>Choose an item.</w:t>
          </w:r>
        </w:p>
      </w:docPartBody>
    </w:docPart>
    <w:docPart>
      <w:docPartPr>
        <w:name w:val="7F7826FE61404C99B8731C4202225B47"/>
        <w:category>
          <w:name w:val="General"/>
          <w:gallery w:val="placeholder"/>
        </w:category>
        <w:types>
          <w:type w:val="bbPlcHdr"/>
        </w:types>
        <w:behaviors>
          <w:behavior w:val="content"/>
        </w:behaviors>
        <w:guid w:val="{4AEB448E-A7A0-4485-AEED-36822E5B1374}"/>
      </w:docPartPr>
      <w:docPartBody>
        <w:p w:rsidR="006B2B69" w:rsidRDefault="006B2B69" w:rsidP="006B2B69">
          <w:r w:rsidRPr="00AB1A8F">
            <w:rPr>
              <w:rStyle w:val="PlaceholderText"/>
            </w:rPr>
            <w:t>Choose an item.</w:t>
          </w:r>
        </w:p>
      </w:docPartBody>
    </w:docPart>
    <w:docPart>
      <w:docPartPr>
        <w:name w:val="A1A704701A534B39904346D07E314832"/>
        <w:category>
          <w:name w:val="General"/>
          <w:gallery w:val="placeholder"/>
        </w:category>
        <w:types>
          <w:type w:val="bbPlcHdr"/>
        </w:types>
        <w:behaviors>
          <w:behavior w:val="content"/>
        </w:behaviors>
        <w:guid w:val="{555BF60E-1E02-4B91-ADB1-7830F5A0168A}"/>
      </w:docPartPr>
      <w:docPartBody>
        <w:p w:rsidR="006B2B69" w:rsidRDefault="006B2B69" w:rsidP="006B2B69">
          <w:r w:rsidRPr="00AB1A8F">
            <w:rPr>
              <w:rStyle w:val="PlaceholderText"/>
            </w:rPr>
            <w:t>Choose an item.</w:t>
          </w:r>
        </w:p>
      </w:docPartBody>
    </w:docPart>
    <w:docPart>
      <w:docPartPr>
        <w:name w:val="0F3A3D07B72341A6B7CD935F1A548BAE"/>
        <w:category>
          <w:name w:val="General"/>
          <w:gallery w:val="placeholder"/>
        </w:category>
        <w:types>
          <w:type w:val="bbPlcHdr"/>
        </w:types>
        <w:behaviors>
          <w:behavior w:val="content"/>
        </w:behaviors>
        <w:guid w:val="{980FE13E-9732-45E8-869F-A959928758BF}"/>
      </w:docPartPr>
      <w:docPartBody>
        <w:p w:rsidR="006B2B69" w:rsidRDefault="006B2B69" w:rsidP="006B2B69">
          <w:r w:rsidRPr="00AB1A8F">
            <w:rPr>
              <w:rStyle w:val="PlaceholderText"/>
            </w:rPr>
            <w:t>Choose an item.</w:t>
          </w:r>
        </w:p>
      </w:docPartBody>
    </w:docPart>
    <w:docPart>
      <w:docPartPr>
        <w:name w:val="8F59F82766A94024B7587E9A7237F214"/>
        <w:category>
          <w:name w:val="General"/>
          <w:gallery w:val="placeholder"/>
        </w:category>
        <w:types>
          <w:type w:val="bbPlcHdr"/>
        </w:types>
        <w:behaviors>
          <w:behavior w:val="content"/>
        </w:behaviors>
        <w:guid w:val="{880509AF-2418-45B8-8564-88BC73560F6D}"/>
      </w:docPartPr>
      <w:docPartBody>
        <w:p w:rsidR="006B2B69" w:rsidRDefault="006B2B69" w:rsidP="006B2B69">
          <w:r w:rsidRPr="00AB1A8F">
            <w:rPr>
              <w:rStyle w:val="PlaceholderText"/>
            </w:rPr>
            <w:t>Choose an item.</w:t>
          </w:r>
        </w:p>
      </w:docPartBody>
    </w:docPart>
    <w:docPart>
      <w:docPartPr>
        <w:name w:val="8E35DADAB25C456DBE5C0ED264578FE3"/>
        <w:category>
          <w:name w:val="General"/>
          <w:gallery w:val="placeholder"/>
        </w:category>
        <w:types>
          <w:type w:val="bbPlcHdr"/>
        </w:types>
        <w:behaviors>
          <w:behavior w:val="content"/>
        </w:behaviors>
        <w:guid w:val="{7C328070-4BCB-4913-AFB5-6DF5D0AAE5AB}"/>
      </w:docPartPr>
      <w:docPartBody>
        <w:p w:rsidR="00152CBB" w:rsidRDefault="006B2B69" w:rsidP="006B2B69">
          <w:r w:rsidRPr="00AB1A8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75B6"/>
    <w:rsid w:val="00152CBB"/>
    <w:rsid w:val="003B75B6"/>
    <w:rsid w:val="006B2B69"/>
    <w:rsid w:val="00964B08"/>
    <w:rsid w:val="00A85B01"/>
    <w:rsid w:val="00C23AE3"/>
    <w:rsid w:val="00D10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2B69"/>
    <w:rPr>
      <w:color w:val="808080"/>
    </w:rPr>
  </w:style>
  <w:style w:type="paragraph" w:customStyle="1" w:styleId="BE13C9B521DA477AA013B86794B55B6C">
    <w:name w:val="BE13C9B521DA477AA013B86794B55B6C"/>
    <w:rsid w:val="003B75B6"/>
  </w:style>
  <w:style w:type="paragraph" w:customStyle="1" w:styleId="A4525010570D48B798AFAD03A8F07221">
    <w:name w:val="A4525010570D48B798AFAD03A8F07221"/>
    <w:rsid w:val="003B75B6"/>
  </w:style>
  <w:style w:type="paragraph" w:customStyle="1" w:styleId="3C688084610E4BD7B48C1FC11D3B1291">
    <w:name w:val="3C688084610E4BD7B48C1FC11D3B1291"/>
    <w:rsid w:val="003B75B6"/>
  </w:style>
  <w:style w:type="paragraph" w:customStyle="1" w:styleId="527C1751D73B42888EE2AD8C2C811212">
    <w:name w:val="527C1751D73B42888EE2AD8C2C811212"/>
    <w:rsid w:val="003B75B6"/>
  </w:style>
  <w:style w:type="paragraph" w:customStyle="1" w:styleId="D61A1639FACC45A390E01C56D6A77DE1">
    <w:name w:val="D61A1639FACC45A390E01C56D6A77DE1"/>
    <w:rsid w:val="003B75B6"/>
  </w:style>
  <w:style w:type="paragraph" w:customStyle="1" w:styleId="BD8F8ECACADA4688A123D7728D7A48D1">
    <w:name w:val="BD8F8ECACADA4688A123D7728D7A48D1"/>
    <w:rsid w:val="003B75B6"/>
  </w:style>
  <w:style w:type="paragraph" w:customStyle="1" w:styleId="496599610D7A4EE3AE694E28DE608117">
    <w:name w:val="496599610D7A4EE3AE694E28DE608117"/>
    <w:rsid w:val="003B75B6"/>
  </w:style>
  <w:style w:type="paragraph" w:customStyle="1" w:styleId="DF4A527DC0B94C1D95F40B2FBC382AA7">
    <w:name w:val="DF4A527DC0B94C1D95F40B2FBC382AA7"/>
    <w:rsid w:val="003B75B6"/>
  </w:style>
  <w:style w:type="paragraph" w:customStyle="1" w:styleId="00E6DBECC181465AA8A6D288651120BB">
    <w:name w:val="00E6DBECC181465AA8A6D288651120BB"/>
    <w:rsid w:val="003B75B6"/>
  </w:style>
  <w:style w:type="paragraph" w:customStyle="1" w:styleId="ABA649EDEFD742E48635F695D4829B26">
    <w:name w:val="ABA649EDEFD742E48635F695D4829B26"/>
    <w:rsid w:val="003B75B6"/>
  </w:style>
  <w:style w:type="paragraph" w:customStyle="1" w:styleId="4EFBCA5C489E4E8A9453B8258D95EF15">
    <w:name w:val="4EFBCA5C489E4E8A9453B8258D95EF15"/>
    <w:rsid w:val="003B75B6"/>
  </w:style>
  <w:style w:type="paragraph" w:customStyle="1" w:styleId="BF147621028F4B60B18870FCC04F5585">
    <w:name w:val="BF147621028F4B60B18870FCC04F5585"/>
    <w:rsid w:val="003B75B6"/>
  </w:style>
  <w:style w:type="paragraph" w:customStyle="1" w:styleId="070DABE69C2848FF9CF12ED81D2D23C0">
    <w:name w:val="070DABE69C2848FF9CF12ED81D2D23C0"/>
    <w:rsid w:val="003B75B6"/>
  </w:style>
  <w:style w:type="paragraph" w:customStyle="1" w:styleId="3131E9D4FD4A42C1AF7C72D0B8ED1698">
    <w:name w:val="3131E9D4FD4A42C1AF7C72D0B8ED1698"/>
    <w:rsid w:val="003B75B6"/>
  </w:style>
  <w:style w:type="paragraph" w:customStyle="1" w:styleId="3E0538CAB0094E37B7E11A6FA1A14C44">
    <w:name w:val="3E0538CAB0094E37B7E11A6FA1A14C44"/>
    <w:rsid w:val="003B75B6"/>
  </w:style>
  <w:style w:type="paragraph" w:customStyle="1" w:styleId="ECB2A1712C79428980D05BA6E8766D3C">
    <w:name w:val="ECB2A1712C79428980D05BA6E8766D3C"/>
    <w:rsid w:val="003B75B6"/>
  </w:style>
  <w:style w:type="paragraph" w:customStyle="1" w:styleId="14CC3B1FB7AF4379987B017BF3442D25">
    <w:name w:val="14CC3B1FB7AF4379987B017BF3442D25"/>
    <w:rsid w:val="003B75B6"/>
  </w:style>
  <w:style w:type="paragraph" w:customStyle="1" w:styleId="D3849A37CE764837804E1404667D26DC">
    <w:name w:val="D3849A37CE764837804E1404667D26DC"/>
    <w:rsid w:val="003B75B6"/>
  </w:style>
  <w:style w:type="paragraph" w:customStyle="1" w:styleId="E4E49A5931DC4340981BD6D5746912EC">
    <w:name w:val="E4E49A5931DC4340981BD6D5746912EC"/>
    <w:rsid w:val="003B75B6"/>
  </w:style>
  <w:style w:type="paragraph" w:customStyle="1" w:styleId="B1CF4BDBB3154030BD57B46213627961">
    <w:name w:val="B1CF4BDBB3154030BD57B46213627961"/>
    <w:rsid w:val="003B75B6"/>
  </w:style>
  <w:style w:type="paragraph" w:customStyle="1" w:styleId="ED09BDC3DBEC4E5A90AE318187E74CBF">
    <w:name w:val="ED09BDC3DBEC4E5A90AE318187E74CBF"/>
    <w:rsid w:val="003B75B6"/>
  </w:style>
  <w:style w:type="paragraph" w:customStyle="1" w:styleId="6C1EE34071E5480DB148F76DAA3B9E5E">
    <w:name w:val="6C1EE34071E5480DB148F76DAA3B9E5E"/>
    <w:rsid w:val="003B75B6"/>
  </w:style>
  <w:style w:type="paragraph" w:customStyle="1" w:styleId="8C4DC301959041B98860DA86B404EEFC13">
    <w:name w:val="8C4DC301959041B98860DA86B404EEFC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AEB53676804B43C8B1BF80DE5C1FCFCB13">
    <w:name w:val="AEB53676804B43C8B1BF80DE5C1FCFCB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E8BC2F7CC6004722B4BBB8839D92961113">
    <w:name w:val="E8BC2F7CC6004722B4BBB8839D929611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9670DE23F8664CD5B043FF4E4E27691B13">
    <w:name w:val="9670DE23F8664CD5B043FF4E4E27691B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D276DF13C9AE4993965D77A0B6C317B813">
    <w:name w:val="D276DF13C9AE4993965D77A0B6C317B8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73F4EC58B3BD48BDA3B6BB04E2E3987913">
    <w:name w:val="73F4EC58B3BD48BDA3B6BB04E2E39879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929051133E7E4BD38F23866ED84C3B6113">
    <w:name w:val="929051133E7E4BD38F23866ED84C3B61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4B5A2B1C7CE04F02A302A5E88EEA0AA413">
    <w:name w:val="4B5A2B1C7CE04F02A302A5E88EEA0AA4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C9056F8446484DEE833154D884EB1A4C1">
    <w:name w:val="C9056F8446484DEE833154D884EB1A4C1"/>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B3AC7A0839794BDAAB2D5D93B8B1648213">
    <w:name w:val="B3AC7A0839794BDAAB2D5D93B8B16482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5F1529C341C24C79AF15C89D211D279D13">
    <w:name w:val="5F1529C341C24C79AF15C89D211D279D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CD96E1429366419A895A4EE6DC9A33F013">
    <w:name w:val="CD96E1429366419A895A4EE6DC9A33F0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7822E05A03104E1FB4440865A9932D3813">
    <w:name w:val="7822E05A03104E1FB4440865A9932D38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2E17C4CC90B44109A50DD4FAA16CE15C13">
    <w:name w:val="2E17C4CC90B44109A50DD4FAA16CE15C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5B001ABEB029446EBCD1850E63558EA113">
    <w:name w:val="5B001ABEB029446EBCD1850E63558EA1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A51860DD89894A97BA752848C98BC62413">
    <w:name w:val="A51860DD89894A97BA752848C98BC624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EEF13988328A46438569943F1C85A23413">
    <w:name w:val="EEF13988328A46438569943F1C85A234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C0D1F36009C5415980B161AC4046A08213">
    <w:name w:val="C0D1F36009C5415980B161AC4046A082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E97057DA81D941F084176886AFB44CD413">
    <w:name w:val="E97057DA81D941F084176886AFB44CD4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CD0652C9EDFA4799A1B4CC8F243F7A7713">
    <w:name w:val="CD0652C9EDFA4799A1B4CC8F243F7A77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0B463ECEB03B4F7B8ADFE76FD78D445713">
    <w:name w:val="0B463ECEB03B4F7B8ADFE76FD78D4457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2B4FCE208BCF4FEA97998907163E494D13">
    <w:name w:val="2B4FCE208BCF4FEA97998907163E494D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7A9CF2CA04C44976BDFCD29F5F50B88013">
    <w:name w:val="7A9CF2CA04C44976BDFCD29F5F50B880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B8AE46428A9E45988E59AD8783CB275413">
    <w:name w:val="B8AE46428A9E45988E59AD8783CB2754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D65BF93930E64FB3BB06D68735075C7E13">
    <w:name w:val="D65BF93930E64FB3BB06D68735075C7E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55FB850B91EB4E49BC9CA1B23DBBAC5813">
    <w:name w:val="55FB850B91EB4E49BC9CA1B23DBBAC58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8A516BF4484B4FA79C3693F90E432EBC13">
    <w:name w:val="8A516BF4484B4FA79C3693F90E432EBC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8FA2CB2E2E95495D8ED5F81F5A1EDD0713">
    <w:name w:val="8FA2CB2E2E95495D8ED5F81F5A1EDD07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BD04C7E67436481CB18A07E4D27D4B6B13">
    <w:name w:val="BD04C7E67436481CB18A07E4D27D4B6B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1C6998E222BC491286660CB4485FEED913">
    <w:name w:val="1C6998E222BC491286660CB4485FEED9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2D47A4EB2AD745FB93509C37F9082C9413">
    <w:name w:val="2D47A4EB2AD745FB93509C37F9082C94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CD4267DEF5EA4842AE1F4B99D680BE4D13">
    <w:name w:val="CD4267DEF5EA4842AE1F4B99D680BE4D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A79A652CB38C4D11A43639E110F93B2A13">
    <w:name w:val="A79A652CB38C4D11A43639E110F93B2A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2A72581CBD3B4549A12998D5282199C313">
    <w:name w:val="2A72581CBD3B4549A12998D5282199C3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A3BD771CFB564541B91D4CA09A3F81A413">
    <w:name w:val="A3BD771CFB564541B91D4CA09A3F81A4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EFAE1E9E89AE4EEAAB9C26A35B51EE5613">
    <w:name w:val="EFAE1E9E89AE4EEAAB9C26A35B51EE56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42B09E0D3907424FA7A2718D01A9712F13">
    <w:name w:val="42B09E0D3907424FA7A2718D01A9712F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645658D0E67D4E20914940E966CF0D6513">
    <w:name w:val="645658D0E67D4E20914940E966CF0D65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6522DD7AF3184EBD9AF14B730D1C8F3613">
    <w:name w:val="6522DD7AF3184EBD9AF14B730D1C8F36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3E3CC573EAA34FA39F2DDF0C10AF067713">
    <w:name w:val="3E3CC573EAA34FA39F2DDF0C10AF0677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B6D350378CCC4D87BEC1BB7B12DFD3EE13">
    <w:name w:val="B6D350378CCC4D87BEC1BB7B12DFD3EE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112409D142F045ACA22A617AA569218013">
    <w:name w:val="112409D142F045ACA22A617AA5692180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CAAAB832C6CF417492A2FBBD4631359113">
    <w:name w:val="CAAAB832C6CF417492A2FBBD46313591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A9E879A03CFA459897945F697D48A4EB13">
    <w:name w:val="A9E879A03CFA459897945F697D48A4EB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4E409990D0F645B29B7C6A0AF82D4A2713">
    <w:name w:val="4E409990D0F645B29B7C6A0AF82D4A27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92443295B20742A0B2BD1E2C0C63268E13">
    <w:name w:val="92443295B20742A0B2BD1E2C0C63268E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A591F4CA429942C5807F500D2B09F32D13">
    <w:name w:val="A591F4CA429942C5807F500D2B09F32D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02506DDA0B884F08A06EC87A0035C53F13">
    <w:name w:val="02506DDA0B884F08A06EC87A0035C53F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C09F333C1FD447E98C090EFEF4D1B03313">
    <w:name w:val="C09F333C1FD447E98C090EFEF4D1B03313"/>
    <w:rsid w:val="003B75B6"/>
    <w:pPr>
      <w:widowControl w:val="0"/>
      <w:autoSpaceDE w:val="0"/>
      <w:autoSpaceDN w:val="0"/>
      <w:spacing w:after="0" w:line="240" w:lineRule="auto"/>
    </w:pPr>
    <w:rPr>
      <w:rFonts w:ascii="Arial" w:eastAsia="Arial" w:hAnsi="Arial" w:cs="Arial"/>
      <w:sz w:val="24"/>
      <w:szCs w:val="24"/>
      <w:lang w:bidi="en-US"/>
    </w:rPr>
  </w:style>
  <w:style w:type="paragraph" w:customStyle="1" w:styleId="D6FCB6C0EC80427DB04BB787760AC9C0">
    <w:name w:val="D6FCB6C0EC80427DB04BB787760AC9C0"/>
    <w:rsid w:val="003B75B6"/>
  </w:style>
  <w:style w:type="paragraph" w:customStyle="1" w:styleId="060734AEF06941DAB39CFD171DAE1E43">
    <w:name w:val="060734AEF06941DAB39CFD171DAE1E43"/>
    <w:rsid w:val="003B75B6"/>
  </w:style>
  <w:style w:type="paragraph" w:customStyle="1" w:styleId="BFF339B3920143D4B4A2116EDC9172F5">
    <w:name w:val="BFF339B3920143D4B4A2116EDC9172F5"/>
    <w:rsid w:val="003B75B6"/>
  </w:style>
  <w:style w:type="paragraph" w:customStyle="1" w:styleId="23ED14BD30BB4EF0AAF7CA01097438EC">
    <w:name w:val="23ED14BD30BB4EF0AAF7CA01097438EC"/>
    <w:rsid w:val="003B75B6"/>
  </w:style>
  <w:style w:type="paragraph" w:customStyle="1" w:styleId="91E704CD1C5E4504B4C5F593D414BA69">
    <w:name w:val="91E704CD1C5E4504B4C5F593D414BA69"/>
    <w:rsid w:val="003B75B6"/>
  </w:style>
  <w:style w:type="paragraph" w:customStyle="1" w:styleId="1A75AE4229ED402D81D10D3D37BB1C34">
    <w:name w:val="1A75AE4229ED402D81D10D3D37BB1C34"/>
    <w:rsid w:val="003B75B6"/>
  </w:style>
  <w:style w:type="paragraph" w:customStyle="1" w:styleId="66A8AF37DCFA4B6FB94D39FAA0E8E5A9">
    <w:name w:val="66A8AF37DCFA4B6FB94D39FAA0E8E5A9"/>
    <w:rsid w:val="003B75B6"/>
  </w:style>
  <w:style w:type="paragraph" w:customStyle="1" w:styleId="551E674EBCEA45BDA9B0067BAAB0AEE3">
    <w:name w:val="551E674EBCEA45BDA9B0067BAAB0AEE3"/>
    <w:rsid w:val="003B75B6"/>
  </w:style>
  <w:style w:type="paragraph" w:customStyle="1" w:styleId="342C4B749FFA43458D266729849B3013">
    <w:name w:val="342C4B749FFA43458D266729849B3013"/>
    <w:rsid w:val="003B75B6"/>
  </w:style>
  <w:style w:type="paragraph" w:customStyle="1" w:styleId="61AF8C8BA83D4336AA35244660C12E81">
    <w:name w:val="61AF8C8BA83D4336AA35244660C12E81"/>
    <w:rsid w:val="003B75B6"/>
  </w:style>
  <w:style w:type="paragraph" w:customStyle="1" w:styleId="AB0D7388FAEB44C08736677FD9BF16FF">
    <w:name w:val="AB0D7388FAEB44C08736677FD9BF16FF"/>
    <w:rsid w:val="003B75B6"/>
  </w:style>
  <w:style w:type="paragraph" w:customStyle="1" w:styleId="1255AE2987A148ACB48FA15B14326CDE">
    <w:name w:val="1255AE2987A148ACB48FA15B14326CDE"/>
    <w:rsid w:val="003B75B6"/>
  </w:style>
  <w:style w:type="paragraph" w:customStyle="1" w:styleId="F7DB25DD40844368823A90B6865DC972">
    <w:name w:val="F7DB25DD40844368823A90B6865DC972"/>
    <w:rsid w:val="003B75B6"/>
  </w:style>
  <w:style w:type="paragraph" w:customStyle="1" w:styleId="BC294EA620C249E39510D39D858B831F">
    <w:name w:val="BC294EA620C249E39510D39D858B831F"/>
    <w:rsid w:val="003B75B6"/>
  </w:style>
  <w:style w:type="paragraph" w:customStyle="1" w:styleId="DD11C6A1AF814D46BA49B906FF4A2CFE">
    <w:name w:val="DD11C6A1AF814D46BA49B906FF4A2CFE"/>
    <w:rsid w:val="003B75B6"/>
  </w:style>
  <w:style w:type="paragraph" w:customStyle="1" w:styleId="3F1C6DEC66654A1688B4D3EC7142116D">
    <w:name w:val="3F1C6DEC66654A1688B4D3EC7142116D"/>
    <w:rsid w:val="003B75B6"/>
  </w:style>
  <w:style w:type="paragraph" w:customStyle="1" w:styleId="6919CF2BCC524F9A99B304D28EF5CEC7">
    <w:name w:val="6919CF2BCC524F9A99B304D28EF5CEC7"/>
    <w:rsid w:val="003B75B6"/>
  </w:style>
  <w:style w:type="paragraph" w:customStyle="1" w:styleId="DF2C718E28EB46FA975388363E7BE13E">
    <w:name w:val="DF2C718E28EB46FA975388363E7BE13E"/>
    <w:rsid w:val="003B75B6"/>
  </w:style>
  <w:style w:type="paragraph" w:customStyle="1" w:styleId="AB3B203AA00B4330A9CB70B8B52E5707">
    <w:name w:val="AB3B203AA00B4330A9CB70B8B52E5707"/>
    <w:rsid w:val="003B75B6"/>
  </w:style>
  <w:style w:type="paragraph" w:customStyle="1" w:styleId="B87DE738F6514179A054DE577F2C27A6">
    <w:name w:val="B87DE738F6514179A054DE577F2C27A6"/>
    <w:rsid w:val="003B75B6"/>
  </w:style>
  <w:style w:type="paragraph" w:customStyle="1" w:styleId="DA3BF3C28F6546D69FDC43CEF10A6289">
    <w:name w:val="DA3BF3C28F6546D69FDC43CEF10A6289"/>
    <w:rsid w:val="003B75B6"/>
  </w:style>
  <w:style w:type="paragraph" w:customStyle="1" w:styleId="71EED27FBFFC459A8D1B428AE25D2195">
    <w:name w:val="71EED27FBFFC459A8D1B428AE25D2195"/>
    <w:rsid w:val="00A85B01"/>
  </w:style>
  <w:style w:type="paragraph" w:customStyle="1" w:styleId="7E91488FBF6342B78638A542AE7B39DB">
    <w:name w:val="7E91488FBF6342B78638A542AE7B39DB"/>
    <w:rsid w:val="00A85B01"/>
  </w:style>
  <w:style w:type="paragraph" w:customStyle="1" w:styleId="FA90EC50D82D4780BB0CC7F64EC55D33">
    <w:name w:val="FA90EC50D82D4780BB0CC7F64EC55D33"/>
    <w:rsid w:val="00A85B01"/>
  </w:style>
  <w:style w:type="paragraph" w:customStyle="1" w:styleId="7455E78FEC8B4D53B1E8EC35BE8665E3">
    <w:name w:val="7455E78FEC8B4D53B1E8EC35BE8665E3"/>
    <w:rsid w:val="00A85B01"/>
  </w:style>
  <w:style w:type="paragraph" w:customStyle="1" w:styleId="6D4416DF32584E2C8A9B7E7F24C5F654">
    <w:name w:val="6D4416DF32584E2C8A9B7E7F24C5F654"/>
    <w:rsid w:val="00A85B01"/>
  </w:style>
  <w:style w:type="paragraph" w:customStyle="1" w:styleId="47E0B0FE15E84D04A6388A53E1C00BC1">
    <w:name w:val="47E0B0FE15E84D04A6388A53E1C00BC1"/>
    <w:rsid w:val="00A85B01"/>
  </w:style>
  <w:style w:type="paragraph" w:customStyle="1" w:styleId="733F3A8A9B11465EBD31BEBF67DC6419">
    <w:name w:val="733F3A8A9B11465EBD31BEBF67DC6419"/>
    <w:rsid w:val="00A85B01"/>
  </w:style>
  <w:style w:type="paragraph" w:customStyle="1" w:styleId="64EEE910C4694CF5986FFD87A0C2EEDD">
    <w:name w:val="64EEE910C4694CF5986FFD87A0C2EEDD"/>
    <w:rsid w:val="00A85B01"/>
  </w:style>
  <w:style w:type="paragraph" w:customStyle="1" w:styleId="F90B414FE56C4256893D7E654AB776B5">
    <w:name w:val="F90B414FE56C4256893D7E654AB776B5"/>
    <w:rsid w:val="00A85B01"/>
  </w:style>
  <w:style w:type="paragraph" w:customStyle="1" w:styleId="C81A15806AEB422EB78615CD413B54A0">
    <w:name w:val="C81A15806AEB422EB78615CD413B54A0"/>
    <w:rsid w:val="00A85B01"/>
  </w:style>
  <w:style w:type="paragraph" w:customStyle="1" w:styleId="24541080B9F14AEAA85A8FB978C3928B">
    <w:name w:val="24541080B9F14AEAA85A8FB978C3928B"/>
    <w:rsid w:val="00A85B01"/>
  </w:style>
  <w:style w:type="paragraph" w:customStyle="1" w:styleId="BF7DA0C67E3642718518179D254A7DC5">
    <w:name w:val="BF7DA0C67E3642718518179D254A7DC5"/>
    <w:rsid w:val="00A85B01"/>
  </w:style>
  <w:style w:type="paragraph" w:customStyle="1" w:styleId="DF1A5EC184D14F4AAC391A1DE351619C">
    <w:name w:val="DF1A5EC184D14F4AAC391A1DE351619C"/>
    <w:rsid w:val="00A85B01"/>
  </w:style>
  <w:style w:type="paragraph" w:customStyle="1" w:styleId="10490C4557EA4657A2628E119EA08F1B">
    <w:name w:val="10490C4557EA4657A2628E119EA08F1B"/>
    <w:rsid w:val="00A85B01"/>
  </w:style>
  <w:style w:type="paragraph" w:customStyle="1" w:styleId="07A9EA6CDD994F4AB3239A3C02003536">
    <w:name w:val="07A9EA6CDD994F4AB3239A3C02003536"/>
    <w:rsid w:val="00A85B01"/>
  </w:style>
  <w:style w:type="paragraph" w:customStyle="1" w:styleId="7AE47EFA3BE64B2B881E3737B5D3AD0F">
    <w:name w:val="7AE47EFA3BE64B2B881E3737B5D3AD0F"/>
    <w:rsid w:val="00A85B01"/>
  </w:style>
  <w:style w:type="paragraph" w:customStyle="1" w:styleId="BEE73C21101149BFAF092113100B2EA6">
    <w:name w:val="BEE73C21101149BFAF092113100B2EA6"/>
    <w:rsid w:val="00A85B01"/>
  </w:style>
  <w:style w:type="paragraph" w:customStyle="1" w:styleId="5ED685F9744C48DAAFA646AE158DEB00">
    <w:name w:val="5ED685F9744C48DAAFA646AE158DEB00"/>
    <w:rsid w:val="00A85B01"/>
  </w:style>
  <w:style w:type="paragraph" w:customStyle="1" w:styleId="9556E4A61CF54351BD4BF651BE0EC58E">
    <w:name w:val="9556E4A61CF54351BD4BF651BE0EC58E"/>
    <w:rsid w:val="006B2B69"/>
  </w:style>
  <w:style w:type="paragraph" w:customStyle="1" w:styleId="E76D2A5F705C4AE396650DF35CE80A3D">
    <w:name w:val="E76D2A5F705C4AE396650DF35CE80A3D"/>
    <w:rsid w:val="006B2B69"/>
  </w:style>
  <w:style w:type="paragraph" w:customStyle="1" w:styleId="7D2E2086A6CD4F10B5107A0C88F398EB">
    <w:name w:val="7D2E2086A6CD4F10B5107A0C88F398EB"/>
    <w:rsid w:val="006B2B69"/>
  </w:style>
  <w:style w:type="paragraph" w:customStyle="1" w:styleId="5206181557334D7D8C0BF039DFDE8E17">
    <w:name w:val="5206181557334D7D8C0BF039DFDE8E17"/>
    <w:rsid w:val="006B2B69"/>
  </w:style>
  <w:style w:type="paragraph" w:customStyle="1" w:styleId="FC2523780A2A447CA6D5C345287A5421">
    <w:name w:val="FC2523780A2A447CA6D5C345287A5421"/>
    <w:rsid w:val="006B2B69"/>
  </w:style>
  <w:style w:type="paragraph" w:customStyle="1" w:styleId="962D5420A06D482B826D0A0176B50D00">
    <w:name w:val="962D5420A06D482B826D0A0176B50D00"/>
    <w:rsid w:val="006B2B69"/>
  </w:style>
  <w:style w:type="paragraph" w:customStyle="1" w:styleId="3315902FECD34DD4A3B1DAA636B09085">
    <w:name w:val="3315902FECD34DD4A3B1DAA636B09085"/>
    <w:rsid w:val="006B2B69"/>
  </w:style>
  <w:style w:type="paragraph" w:customStyle="1" w:styleId="2187BAA968E048509204A42F4066BA4D">
    <w:name w:val="2187BAA968E048509204A42F4066BA4D"/>
    <w:rsid w:val="006B2B69"/>
  </w:style>
  <w:style w:type="paragraph" w:customStyle="1" w:styleId="B3476B411E694401876B85B3BD0BC039">
    <w:name w:val="B3476B411E694401876B85B3BD0BC039"/>
    <w:rsid w:val="006B2B69"/>
  </w:style>
  <w:style w:type="paragraph" w:customStyle="1" w:styleId="A9344A7DBED54D5D869741ABF725F888">
    <w:name w:val="A9344A7DBED54D5D869741ABF725F888"/>
    <w:rsid w:val="006B2B69"/>
  </w:style>
  <w:style w:type="paragraph" w:customStyle="1" w:styleId="6398770DD52345558861B3BDEB0C2C7F">
    <w:name w:val="6398770DD52345558861B3BDEB0C2C7F"/>
    <w:rsid w:val="006B2B69"/>
  </w:style>
  <w:style w:type="paragraph" w:customStyle="1" w:styleId="5DD09965EB914B05B7CAFE58DE490454">
    <w:name w:val="5DD09965EB914B05B7CAFE58DE490454"/>
    <w:rsid w:val="006B2B69"/>
  </w:style>
  <w:style w:type="paragraph" w:customStyle="1" w:styleId="F1D15433495A47298FD60E789D1F94B0">
    <w:name w:val="F1D15433495A47298FD60E789D1F94B0"/>
    <w:rsid w:val="006B2B69"/>
  </w:style>
  <w:style w:type="paragraph" w:customStyle="1" w:styleId="CF29ACD138CA459A9E1233376A8AEC26">
    <w:name w:val="CF29ACD138CA459A9E1233376A8AEC26"/>
    <w:rsid w:val="006B2B69"/>
  </w:style>
  <w:style w:type="paragraph" w:customStyle="1" w:styleId="7F7826FE61404C99B8731C4202225B47">
    <w:name w:val="7F7826FE61404C99B8731C4202225B47"/>
    <w:rsid w:val="006B2B69"/>
  </w:style>
  <w:style w:type="paragraph" w:customStyle="1" w:styleId="A1A704701A534B39904346D07E314832">
    <w:name w:val="A1A704701A534B39904346D07E314832"/>
    <w:rsid w:val="006B2B69"/>
  </w:style>
  <w:style w:type="paragraph" w:customStyle="1" w:styleId="0F3A3D07B72341A6B7CD935F1A548BAE">
    <w:name w:val="0F3A3D07B72341A6B7CD935F1A548BAE"/>
    <w:rsid w:val="006B2B69"/>
  </w:style>
  <w:style w:type="paragraph" w:customStyle="1" w:styleId="8F59F82766A94024B7587E9A7237F214">
    <w:name w:val="8F59F82766A94024B7587E9A7237F214"/>
    <w:rsid w:val="006B2B69"/>
  </w:style>
  <w:style w:type="paragraph" w:customStyle="1" w:styleId="8E35DADAB25C456DBE5C0ED264578FE3">
    <w:name w:val="8E35DADAB25C456DBE5C0ED264578FE3"/>
    <w:rsid w:val="006B2B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82B93-91D3-4793-BCEF-EACB3B3F7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9801</Words>
  <Characters>55870</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ates</dc:creator>
  <cp:lastModifiedBy>Cable, Michael@ETP</cp:lastModifiedBy>
  <cp:revision>4</cp:revision>
  <dcterms:created xsi:type="dcterms:W3CDTF">2022-01-07T18:14:00Z</dcterms:created>
  <dcterms:modified xsi:type="dcterms:W3CDTF">2022-01-21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2T00:00:00Z</vt:filetime>
  </property>
  <property fmtid="{D5CDD505-2E9C-101B-9397-08002B2CF9AE}" pid="3" name="Creator">
    <vt:lpwstr>Acrobat PDFMaker 17 for Word</vt:lpwstr>
  </property>
  <property fmtid="{D5CDD505-2E9C-101B-9397-08002B2CF9AE}" pid="4" name="LastSaved">
    <vt:filetime>2021-10-12T00:00:00Z</vt:filetime>
  </property>
</Properties>
</file>